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CAFD5" w14:textId="77777777" w:rsidR="007476FA" w:rsidRPr="007476FA" w:rsidRDefault="007476FA" w:rsidP="00372A4A">
      <w:pPr>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476FA">
        <w:rPr>
          <w:sz w:val="30"/>
          <w:szCs w:val="28"/>
        </w:rPr>
        <w:t>TRƯỜNG ĐẠI HỌC KINH TẾ</w:t>
      </w:r>
    </w:p>
    <w:p w14:paraId="4B52543F" w14:textId="77777777" w:rsidR="007476FA" w:rsidRPr="007476FA" w:rsidRDefault="007476FA" w:rsidP="00372A4A">
      <w:pPr>
        <w:spacing w:line="240" w:lineRule="auto"/>
        <w:ind w:firstLine="0"/>
        <w:jc w:val="center"/>
        <w:rPr>
          <w:b/>
          <w:sz w:val="34"/>
          <w:szCs w:val="28"/>
        </w:rPr>
      </w:pPr>
      <w:r w:rsidRPr="007476FA">
        <w:rPr>
          <w:b/>
          <w:sz w:val="34"/>
          <w:szCs w:val="28"/>
        </w:rPr>
        <w:t>KHOA THỐNG KÊ – TIN HỌC</w:t>
      </w:r>
    </w:p>
    <w:p w14:paraId="3076D4DF" w14:textId="77777777" w:rsidR="007476FA" w:rsidRPr="007476FA" w:rsidRDefault="007476FA" w:rsidP="007476FA">
      <w:pPr>
        <w:spacing w:line="120" w:lineRule="auto"/>
        <w:jc w:val="center"/>
        <w:rPr>
          <w:sz w:val="24"/>
          <w:szCs w:val="24"/>
        </w:rPr>
      </w:pPr>
    </w:p>
    <w:p w14:paraId="59D13CA3" w14:textId="77777777" w:rsidR="007476FA" w:rsidRPr="007476FA" w:rsidRDefault="007476FA" w:rsidP="00372A4A">
      <w:pPr>
        <w:spacing w:line="120" w:lineRule="auto"/>
        <w:ind w:firstLine="0"/>
        <w:jc w:val="center"/>
        <w:rPr>
          <w:sz w:val="24"/>
          <w:szCs w:val="24"/>
        </w:rPr>
      </w:pPr>
      <w:r w:rsidRPr="007476FA">
        <w:rPr>
          <w:sz w:val="24"/>
          <w:szCs w:val="24"/>
        </w:rPr>
        <w:t>–––––––––––––––––––––––––––––––</w:t>
      </w:r>
    </w:p>
    <w:p w14:paraId="4B1019F2" w14:textId="0B75B96E" w:rsidR="007476FA" w:rsidRPr="007476FA" w:rsidRDefault="00372A4A" w:rsidP="00372A4A">
      <w:pPr>
        <w:spacing w:line="240" w:lineRule="auto"/>
        <w:ind w:firstLine="0"/>
        <w:jc w:val="center"/>
        <w:rPr>
          <w:sz w:val="24"/>
          <w:szCs w:val="24"/>
        </w:rPr>
      </w:pPr>
      <w:r w:rsidRPr="007476FA">
        <w:rPr>
          <w:noProof/>
          <w:sz w:val="24"/>
          <w:szCs w:val="24"/>
        </w:rPr>
        <w:drawing>
          <wp:inline distT="0" distB="0" distL="0" distR="0" wp14:anchorId="3E576629" wp14:editId="65FFD509">
            <wp:extent cx="1351135" cy="13239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2110" cy="1364126"/>
                    </a:xfrm>
                    <a:prstGeom prst="rect">
                      <a:avLst/>
                    </a:prstGeom>
                    <a:noFill/>
                    <a:ln>
                      <a:noFill/>
                    </a:ln>
                  </pic:spPr>
                </pic:pic>
              </a:graphicData>
            </a:graphic>
          </wp:inline>
        </w:drawing>
      </w:r>
    </w:p>
    <w:p w14:paraId="43C045DC" w14:textId="77777777" w:rsidR="007476FA" w:rsidRPr="007476FA" w:rsidRDefault="007476FA" w:rsidP="007476FA">
      <w:pPr>
        <w:spacing w:line="240" w:lineRule="auto"/>
        <w:jc w:val="center"/>
        <w:rPr>
          <w:sz w:val="24"/>
          <w:szCs w:val="24"/>
        </w:rPr>
      </w:pPr>
    </w:p>
    <w:p w14:paraId="4244E6CF" w14:textId="77777777" w:rsidR="007476FA" w:rsidRPr="007476FA" w:rsidRDefault="007476FA" w:rsidP="00372A4A">
      <w:pPr>
        <w:spacing w:line="240" w:lineRule="auto"/>
        <w:ind w:firstLine="0"/>
        <w:jc w:val="center"/>
        <w:rPr>
          <w:b/>
          <w:sz w:val="28"/>
          <w:szCs w:val="28"/>
        </w:rPr>
      </w:pPr>
      <w:r w:rsidRPr="007476FA">
        <w:rPr>
          <w:b/>
          <w:sz w:val="28"/>
          <w:szCs w:val="28"/>
        </w:rPr>
        <w:t>BÁO CÁO THỰC TẬP NGHỀ NGHIỆP</w:t>
      </w:r>
    </w:p>
    <w:p w14:paraId="68575D87" w14:textId="77777777" w:rsidR="007476FA" w:rsidRPr="007476FA" w:rsidRDefault="007476FA" w:rsidP="007476FA">
      <w:pPr>
        <w:spacing w:line="240" w:lineRule="auto"/>
        <w:jc w:val="center"/>
        <w:rPr>
          <w:b/>
          <w:sz w:val="36"/>
          <w:szCs w:val="34"/>
        </w:rPr>
      </w:pPr>
    </w:p>
    <w:p w14:paraId="7AABE512" w14:textId="77777777" w:rsidR="007476FA" w:rsidRPr="007476FA" w:rsidRDefault="007476FA" w:rsidP="00372A4A">
      <w:pPr>
        <w:spacing w:line="240" w:lineRule="auto"/>
        <w:ind w:firstLine="0"/>
        <w:jc w:val="center"/>
        <w:rPr>
          <w:b/>
        </w:rPr>
      </w:pPr>
      <w:r w:rsidRPr="007476FA">
        <w:rPr>
          <w:b/>
        </w:rPr>
        <w:t>NGÀNH HỆ THỐNG THÔNG TIN QUẢN LÝ</w:t>
      </w:r>
    </w:p>
    <w:p w14:paraId="2F7FEC5C" w14:textId="77777777" w:rsidR="007476FA" w:rsidRPr="007476FA" w:rsidRDefault="007476FA" w:rsidP="00372A4A">
      <w:pPr>
        <w:ind w:firstLine="0"/>
        <w:jc w:val="center"/>
        <w:rPr>
          <w:b/>
        </w:rPr>
      </w:pPr>
      <w:r w:rsidRPr="007476FA">
        <w:rPr>
          <w:b/>
        </w:rPr>
        <w:t>CHUYÊN NGÀNH QUẢN TRỊ HỆ THỐNG THÔNG TIN</w:t>
      </w:r>
    </w:p>
    <w:p w14:paraId="599B52F9" w14:textId="77777777" w:rsidR="007476FA" w:rsidRPr="007476FA" w:rsidRDefault="007476FA" w:rsidP="007476FA">
      <w:pPr>
        <w:spacing w:line="240" w:lineRule="auto"/>
        <w:jc w:val="center"/>
        <w:rPr>
          <w:b/>
          <w:sz w:val="36"/>
          <w:szCs w:val="34"/>
        </w:rPr>
      </w:pPr>
    </w:p>
    <w:p w14:paraId="36CAF439" w14:textId="77777777" w:rsidR="007476FA" w:rsidRPr="007476FA" w:rsidRDefault="007476FA" w:rsidP="00372A4A">
      <w:pPr>
        <w:spacing w:line="240" w:lineRule="auto"/>
        <w:ind w:firstLine="0"/>
        <w:jc w:val="center"/>
        <w:rPr>
          <w:b/>
          <w:i/>
          <w:iCs/>
          <w:u w:val="single"/>
        </w:rPr>
      </w:pPr>
      <w:r w:rsidRPr="007476FA">
        <w:rPr>
          <w:b/>
          <w:i/>
          <w:iCs/>
          <w:u w:val="single"/>
        </w:rPr>
        <w:t>Đề tài</w:t>
      </w:r>
    </w:p>
    <w:p w14:paraId="2307F96A" w14:textId="77777777" w:rsidR="007476FA" w:rsidRPr="007476FA" w:rsidRDefault="007476FA" w:rsidP="00372A4A">
      <w:pPr>
        <w:ind w:firstLine="0"/>
        <w:jc w:val="center"/>
        <w:rPr>
          <w:b/>
          <w:bCs/>
        </w:rPr>
      </w:pPr>
      <w:r w:rsidRPr="007476FA">
        <w:rPr>
          <w:b/>
          <w:bCs/>
        </w:rPr>
        <w:t>PHÂN TÍCH NGHIỆP VỤ DỰ ÁN “BUS TICKETLESS”</w:t>
      </w:r>
    </w:p>
    <w:p w14:paraId="03F80EA9" w14:textId="77777777" w:rsidR="007476FA" w:rsidRPr="007476FA" w:rsidRDefault="007476FA" w:rsidP="007476FA">
      <w:pPr>
        <w:spacing w:line="240" w:lineRule="auto"/>
        <w:jc w:val="center"/>
        <w:rPr>
          <w:sz w:val="24"/>
          <w:szCs w:val="24"/>
        </w:rPr>
      </w:pPr>
    </w:p>
    <w:p w14:paraId="5E5710E1" w14:textId="77777777" w:rsidR="007476FA" w:rsidRPr="007476FA" w:rsidRDefault="007476FA" w:rsidP="007476FA">
      <w:pPr>
        <w:spacing w:line="240" w:lineRule="auto"/>
        <w:jc w:val="center"/>
        <w:rPr>
          <w:sz w:val="24"/>
          <w:szCs w:val="24"/>
        </w:rPr>
      </w:pPr>
    </w:p>
    <w:p w14:paraId="4D2F7D60" w14:textId="77777777" w:rsidR="007476FA" w:rsidRPr="007476FA" w:rsidRDefault="007476FA" w:rsidP="007476FA">
      <w:pPr>
        <w:spacing w:line="240" w:lineRule="auto"/>
        <w:jc w:val="center"/>
        <w:rPr>
          <w:sz w:val="24"/>
          <w:szCs w:val="24"/>
        </w:rPr>
      </w:pPr>
    </w:p>
    <w:p w14:paraId="31E9AC75" w14:textId="77777777" w:rsidR="007476FA" w:rsidRPr="007476FA" w:rsidRDefault="007476FA" w:rsidP="007476FA">
      <w:pPr>
        <w:tabs>
          <w:tab w:val="left" w:pos="4111"/>
        </w:tabs>
        <w:ind w:firstLine="1134"/>
        <w:rPr>
          <w:bCs/>
          <w:color w:val="000000"/>
          <w:sz w:val="28"/>
        </w:rPr>
      </w:pPr>
      <w:r w:rsidRPr="007476FA">
        <w:rPr>
          <w:bCs/>
          <w:color w:val="000000"/>
          <w:sz w:val="28"/>
        </w:rPr>
        <w:t>Sinh viên thực hiện</w:t>
      </w:r>
      <w:r w:rsidRPr="007476FA">
        <w:rPr>
          <w:bCs/>
          <w:color w:val="000000"/>
          <w:sz w:val="28"/>
        </w:rPr>
        <w:tab/>
        <w:t>: Ngô Vũ Phượng Oanh</w:t>
      </w:r>
    </w:p>
    <w:p w14:paraId="6C89E383" w14:textId="77777777" w:rsidR="007476FA" w:rsidRPr="007476FA" w:rsidRDefault="007476FA" w:rsidP="007476FA">
      <w:pPr>
        <w:tabs>
          <w:tab w:val="left" w:pos="4111"/>
        </w:tabs>
        <w:ind w:firstLine="1134"/>
        <w:rPr>
          <w:bCs/>
          <w:color w:val="000000"/>
          <w:sz w:val="28"/>
        </w:rPr>
      </w:pPr>
      <w:r w:rsidRPr="007476FA">
        <w:rPr>
          <w:bCs/>
          <w:color w:val="000000"/>
          <w:sz w:val="28"/>
        </w:rPr>
        <w:t>Lớp</w:t>
      </w:r>
      <w:r w:rsidRPr="007476FA">
        <w:rPr>
          <w:bCs/>
          <w:color w:val="000000"/>
          <w:sz w:val="28"/>
        </w:rPr>
        <w:tab/>
        <w:t>: 45K21.1</w:t>
      </w:r>
    </w:p>
    <w:p w14:paraId="00E9FEB9" w14:textId="77777777" w:rsidR="007476FA" w:rsidRPr="007476FA" w:rsidRDefault="007476FA" w:rsidP="007476FA">
      <w:pPr>
        <w:tabs>
          <w:tab w:val="left" w:pos="4111"/>
        </w:tabs>
        <w:ind w:firstLine="1134"/>
        <w:rPr>
          <w:bCs/>
          <w:color w:val="000000"/>
          <w:sz w:val="28"/>
        </w:rPr>
      </w:pPr>
      <w:r w:rsidRPr="007476FA">
        <w:rPr>
          <w:bCs/>
          <w:color w:val="000000"/>
          <w:sz w:val="28"/>
        </w:rPr>
        <w:t>Đơn vị thực tập</w:t>
      </w:r>
      <w:r w:rsidRPr="007476FA">
        <w:rPr>
          <w:bCs/>
          <w:color w:val="000000"/>
          <w:sz w:val="28"/>
        </w:rPr>
        <w:tab/>
        <w:t>: VNPT-IT KV3</w:t>
      </w:r>
    </w:p>
    <w:p w14:paraId="2BDDA280" w14:textId="77777777" w:rsidR="007476FA" w:rsidRPr="007476FA" w:rsidRDefault="007476FA" w:rsidP="007476FA">
      <w:pPr>
        <w:tabs>
          <w:tab w:val="left" w:pos="4111"/>
        </w:tabs>
        <w:ind w:firstLine="1134"/>
        <w:rPr>
          <w:bCs/>
          <w:color w:val="000000"/>
          <w:sz w:val="28"/>
        </w:rPr>
      </w:pPr>
      <w:r w:rsidRPr="007476FA">
        <w:rPr>
          <w:bCs/>
          <w:color w:val="000000"/>
          <w:sz w:val="28"/>
        </w:rPr>
        <w:t>Cán bộ hướng dẫn</w:t>
      </w:r>
      <w:r w:rsidRPr="007476FA">
        <w:rPr>
          <w:bCs/>
          <w:color w:val="000000"/>
          <w:sz w:val="28"/>
        </w:rPr>
        <w:tab/>
        <w:t>: Đặng Thái Bình</w:t>
      </w:r>
    </w:p>
    <w:p w14:paraId="70AFD12E" w14:textId="77777777" w:rsidR="007476FA" w:rsidRPr="007476FA" w:rsidRDefault="007476FA" w:rsidP="007476FA">
      <w:pPr>
        <w:tabs>
          <w:tab w:val="left" w:pos="4111"/>
        </w:tabs>
        <w:ind w:firstLine="1134"/>
        <w:rPr>
          <w:bCs/>
          <w:color w:val="000000"/>
          <w:sz w:val="28"/>
        </w:rPr>
      </w:pPr>
      <w:r w:rsidRPr="007476FA">
        <w:rPr>
          <w:bCs/>
          <w:color w:val="000000"/>
          <w:sz w:val="28"/>
        </w:rPr>
        <w:t>Giảng viên hướng dẫn</w:t>
      </w:r>
      <w:r w:rsidRPr="007476FA">
        <w:rPr>
          <w:bCs/>
          <w:color w:val="000000"/>
          <w:sz w:val="28"/>
        </w:rPr>
        <w:tab/>
        <w:t>: ThS. Cao Thị Nhâm</w:t>
      </w:r>
    </w:p>
    <w:p w14:paraId="23F8BE65" w14:textId="77777777" w:rsidR="007476FA" w:rsidRPr="007476FA" w:rsidRDefault="007476FA" w:rsidP="007476FA">
      <w:pPr>
        <w:spacing w:line="240" w:lineRule="auto"/>
        <w:jc w:val="center"/>
        <w:rPr>
          <w:sz w:val="24"/>
          <w:szCs w:val="24"/>
        </w:rPr>
      </w:pPr>
    </w:p>
    <w:p w14:paraId="18AD017C" w14:textId="77777777" w:rsidR="007476FA" w:rsidRPr="007476FA" w:rsidRDefault="007476FA" w:rsidP="007476FA">
      <w:pPr>
        <w:spacing w:line="240" w:lineRule="auto"/>
        <w:jc w:val="center"/>
        <w:rPr>
          <w:szCs w:val="24"/>
        </w:rPr>
      </w:pPr>
    </w:p>
    <w:p w14:paraId="401EAEE4" w14:textId="77777777" w:rsidR="007476FA" w:rsidRPr="007476FA" w:rsidRDefault="007476FA" w:rsidP="007476FA">
      <w:pPr>
        <w:spacing w:line="240" w:lineRule="auto"/>
        <w:jc w:val="center"/>
        <w:rPr>
          <w:sz w:val="24"/>
          <w:szCs w:val="24"/>
        </w:rPr>
      </w:pPr>
    </w:p>
    <w:p w14:paraId="59CC50B6" w14:textId="03975790" w:rsidR="007476FA" w:rsidRPr="007476FA" w:rsidRDefault="007476FA" w:rsidP="007476FA">
      <w:pPr>
        <w:spacing w:line="240" w:lineRule="auto"/>
        <w:ind w:firstLine="0"/>
        <w:jc w:val="center"/>
        <w:rPr>
          <w:b/>
          <w:bCs/>
          <w:sz w:val="32"/>
          <w:bdr w:val="none" w:sz="0" w:space="0" w:color="auto" w:frame="1"/>
        </w:rPr>
      </w:pPr>
      <w:r w:rsidRPr="007476FA">
        <w:rPr>
          <w:b/>
          <w:sz w:val="28"/>
          <w:szCs w:val="28"/>
          <w:lang w:val="fr-FR"/>
        </w:rPr>
        <w:t>Đà Nẵng, 8/2022</w:t>
      </w:r>
      <w:bookmarkEnd w:id="0"/>
      <w:bookmarkEnd w:id="1"/>
    </w:p>
    <w:p w14:paraId="0E4143F7" w14:textId="77777777" w:rsidR="007476FA" w:rsidRPr="007476FA" w:rsidRDefault="007476FA" w:rsidP="00DB315D">
      <w:pPr>
        <w:shd w:val="clear" w:color="auto" w:fill="FFFFFF"/>
        <w:spacing w:after="360" w:line="312" w:lineRule="auto"/>
        <w:ind w:firstLine="0"/>
        <w:jc w:val="center"/>
        <w:rPr>
          <w:sz w:val="32"/>
        </w:rPr>
      </w:pPr>
      <w:r w:rsidRPr="007476FA">
        <w:rPr>
          <w:b/>
          <w:bCs/>
          <w:sz w:val="32"/>
          <w:bdr w:val="none" w:sz="0" w:space="0" w:color="auto" w:frame="1"/>
        </w:rPr>
        <w:lastRenderedPageBreak/>
        <w:t>NHẬN XÉT CỦA ĐƠN VỊ THỰC TẬP</w:t>
      </w:r>
    </w:p>
    <w:p w14:paraId="78D91925" w14:textId="77777777" w:rsidR="007476FA" w:rsidRPr="007476FA" w:rsidRDefault="007476FA" w:rsidP="00DB315D">
      <w:pPr>
        <w:shd w:val="clear" w:color="auto" w:fill="FFFFFF"/>
        <w:tabs>
          <w:tab w:val="right" w:leader="dot" w:pos="9027"/>
        </w:tabs>
        <w:spacing w:before="240" w:after="0" w:line="288" w:lineRule="auto"/>
        <w:ind w:firstLine="0"/>
      </w:pPr>
      <w:r w:rsidRPr="007476FA">
        <w:t xml:space="preserve">Họ và tên sinh viên: </w:t>
      </w:r>
      <w:r w:rsidRPr="007476FA">
        <w:tab/>
      </w:r>
    </w:p>
    <w:p w14:paraId="3BA6860B" w14:textId="77777777" w:rsidR="007476FA" w:rsidRPr="007476FA" w:rsidRDefault="007476FA" w:rsidP="00DB315D">
      <w:pPr>
        <w:shd w:val="clear" w:color="auto" w:fill="FFFFFF"/>
        <w:tabs>
          <w:tab w:val="left" w:leader="dot" w:pos="2552"/>
          <w:tab w:val="left" w:leader="dot" w:pos="5103"/>
          <w:tab w:val="right" w:leader="dot" w:pos="9027"/>
        </w:tabs>
        <w:spacing w:before="60" w:after="0" w:line="288" w:lineRule="auto"/>
        <w:ind w:firstLine="0"/>
      </w:pPr>
      <w:r w:rsidRPr="007476FA">
        <w:t xml:space="preserve">Lớp: </w:t>
      </w:r>
      <w:r w:rsidRPr="007476FA">
        <w:tab/>
        <w:t xml:space="preserve">Khoa: </w:t>
      </w:r>
      <w:r w:rsidRPr="007476FA">
        <w:tab/>
        <w:t xml:space="preserve">Trường: </w:t>
      </w:r>
      <w:r w:rsidRPr="007476FA">
        <w:tab/>
      </w:r>
    </w:p>
    <w:p w14:paraId="7E713985" w14:textId="77777777" w:rsidR="007476FA" w:rsidRPr="007476FA" w:rsidRDefault="007476FA" w:rsidP="00DB315D">
      <w:pPr>
        <w:shd w:val="clear" w:color="auto" w:fill="FFFFFF"/>
        <w:spacing w:before="60" w:after="0" w:line="288" w:lineRule="auto"/>
        <w:ind w:firstLine="0"/>
      </w:pPr>
      <w:r w:rsidRPr="007476FA">
        <w:t>Thực tập từ ngày: …./……/ 2022 đến ngày: ........./ .……./ 2022</w:t>
      </w:r>
    </w:p>
    <w:p w14:paraId="58B8A83D" w14:textId="77777777" w:rsidR="007476FA" w:rsidRPr="007476FA" w:rsidRDefault="007476FA" w:rsidP="00DB315D">
      <w:pPr>
        <w:shd w:val="clear" w:color="auto" w:fill="FFFFFF"/>
        <w:tabs>
          <w:tab w:val="right" w:leader="dot" w:pos="9027"/>
        </w:tabs>
        <w:spacing w:before="60" w:after="0" w:line="288" w:lineRule="auto"/>
        <w:ind w:firstLine="0"/>
      </w:pPr>
      <w:r w:rsidRPr="007476FA">
        <w:t xml:space="preserve">Tại: </w:t>
      </w:r>
      <w:r w:rsidRPr="007476FA">
        <w:tab/>
      </w:r>
    </w:p>
    <w:p w14:paraId="3F1B0EFE" w14:textId="77777777" w:rsidR="007476FA" w:rsidRPr="007476FA" w:rsidRDefault="007476FA" w:rsidP="00DB315D">
      <w:pPr>
        <w:shd w:val="clear" w:color="auto" w:fill="FFFFFF"/>
        <w:tabs>
          <w:tab w:val="right" w:leader="dot" w:pos="9027"/>
        </w:tabs>
        <w:spacing w:before="60" w:after="0" w:line="288" w:lineRule="auto"/>
        <w:ind w:firstLine="0"/>
      </w:pPr>
      <w:r w:rsidRPr="007476FA">
        <w:t xml:space="preserve">Địa chỉ: </w:t>
      </w:r>
      <w:r w:rsidRPr="007476FA">
        <w:tab/>
      </w:r>
    </w:p>
    <w:p w14:paraId="0C1AF028" w14:textId="77777777" w:rsidR="007476FA" w:rsidRPr="007476FA" w:rsidRDefault="007476FA" w:rsidP="00DB315D">
      <w:pPr>
        <w:shd w:val="clear" w:color="auto" w:fill="FFFFFF"/>
        <w:spacing w:before="60" w:after="0" w:line="288" w:lineRule="auto"/>
        <w:ind w:firstLine="0"/>
      </w:pPr>
      <w:r w:rsidRPr="007476FA">
        <w:t>Sau quá trình thực tập tại đơn vị của sinh viên, chúng tôi có một số nhận xét, đánh giá như sau:</w:t>
      </w:r>
    </w:p>
    <w:p w14:paraId="007BE5C2" w14:textId="77777777" w:rsidR="007476FA" w:rsidRPr="007476FA" w:rsidRDefault="007476FA" w:rsidP="00DB315D">
      <w:pPr>
        <w:shd w:val="clear" w:color="auto" w:fill="FFFFFF"/>
        <w:spacing w:after="0"/>
        <w:ind w:firstLine="0"/>
      </w:pPr>
      <w:r w:rsidRPr="007476FA">
        <w:rPr>
          <w:b/>
          <w:bCs/>
          <w:bdr w:val="none" w:sz="0" w:space="0" w:color="auto" w:frame="1"/>
        </w:rPr>
        <w:t>1. Về thái độ, ý thức, đạo đức, kỷ luật</w:t>
      </w:r>
    </w:p>
    <w:p w14:paraId="2C29F1EF"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603328FA"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25B7EB48" w14:textId="77777777" w:rsidR="007476FA" w:rsidRPr="007476FA" w:rsidRDefault="007476FA" w:rsidP="00DB315D">
      <w:pPr>
        <w:shd w:val="clear" w:color="auto" w:fill="FFFFFF"/>
        <w:spacing w:after="0"/>
        <w:ind w:firstLine="0"/>
      </w:pPr>
      <w:r w:rsidRPr="007476FA">
        <w:rPr>
          <w:b/>
          <w:bCs/>
          <w:bdr w:val="none" w:sz="0" w:space="0" w:color="auto" w:frame="1"/>
        </w:rPr>
        <w:t>2. Kiến thức chuyên môn</w:t>
      </w:r>
    </w:p>
    <w:p w14:paraId="1BC9ECE5"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2C91C876"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6FC42457" w14:textId="77777777" w:rsidR="007476FA" w:rsidRPr="007476FA" w:rsidRDefault="007476FA" w:rsidP="00DB315D">
      <w:pPr>
        <w:shd w:val="clear" w:color="auto" w:fill="FFFFFF"/>
        <w:tabs>
          <w:tab w:val="right" w:leader="dot" w:pos="9027"/>
        </w:tabs>
        <w:spacing w:before="60" w:after="0" w:line="288" w:lineRule="auto"/>
        <w:ind w:firstLine="0"/>
      </w:pPr>
      <w:r w:rsidRPr="007476FA">
        <w:rPr>
          <w:b/>
          <w:bCs/>
          <w:bdr w:val="none" w:sz="0" w:space="0" w:color="auto" w:frame="1"/>
        </w:rPr>
        <w:t>3. Khả năng hòa nhập và thích nghi với công việc</w:t>
      </w:r>
    </w:p>
    <w:p w14:paraId="52B316C4"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3B7D2C1A"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4C11C58D" w14:textId="77777777" w:rsidR="007476FA" w:rsidRPr="007476FA" w:rsidRDefault="007476FA" w:rsidP="00DB315D">
      <w:pPr>
        <w:shd w:val="clear" w:color="auto" w:fill="FFFFFF"/>
        <w:spacing w:after="0" w:line="312" w:lineRule="auto"/>
        <w:ind w:firstLine="0"/>
      </w:pPr>
      <w:r w:rsidRPr="007476FA">
        <w:rPr>
          <w:b/>
          <w:bCs/>
          <w:bdr w:val="none" w:sz="0" w:space="0" w:color="auto" w:frame="1"/>
        </w:rPr>
        <w:t>4. Trách nhiệm, sáng tạo trong công việc</w:t>
      </w:r>
    </w:p>
    <w:p w14:paraId="60D47F79"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532B2936"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39D8D7CE" w14:textId="77777777" w:rsidR="007476FA" w:rsidRPr="007476FA" w:rsidRDefault="007476FA" w:rsidP="00DB315D">
      <w:pPr>
        <w:shd w:val="clear" w:color="auto" w:fill="FFFFFF"/>
        <w:spacing w:after="0" w:line="312" w:lineRule="auto"/>
        <w:ind w:firstLine="0"/>
      </w:pPr>
      <w:r w:rsidRPr="007476FA">
        <w:rPr>
          <w:b/>
          <w:bCs/>
          <w:bdr w:val="none" w:sz="0" w:space="0" w:color="auto" w:frame="1"/>
        </w:rPr>
        <w:t>5. Các nhận xét khác</w:t>
      </w:r>
    </w:p>
    <w:p w14:paraId="4EDBD5D9"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62A7C1C4"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58C17789" w14:textId="77777777" w:rsidR="007476FA" w:rsidRPr="007476FA" w:rsidRDefault="007476FA" w:rsidP="00DB315D">
      <w:pPr>
        <w:shd w:val="clear" w:color="auto" w:fill="FFFFFF"/>
        <w:spacing w:after="0" w:line="312" w:lineRule="auto"/>
        <w:ind w:firstLine="0"/>
      </w:pPr>
      <w:r w:rsidRPr="007476FA">
        <w:rPr>
          <w:b/>
          <w:bCs/>
          <w:bdr w:val="none" w:sz="0" w:space="0" w:color="auto" w:frame="1"/>
        </w:rPr>
        <w:t>Đánh giá chung:</w:t>
      </w:r>
    </w:p>
    <w:p w14:paraId="11139BDD"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384F1FA3"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4E7D8C73" w14:textId="77777777" w:rsidR="007476FA" w:rsidRPr="007476FA" w:rsidRDefault="007476FA" w:rsidP="00DB315D">
      <w:pPr>
        <w:shd w:val="clear" w:color="auto" w:fill="FFFFFF"/>
        <w:tabs>
          <w:tab w:val="right" w:leader="dot" w:pos="9027"/>
        </w:tabs>
        <w:spacing w:before="60" w:after="0" w:line="288" w:lineRule="auto"/>
        <w:ind w:firstLine="0"/>
        <w:rPr>
          <w:b/>
          <w:u w:val="single"/>
        </w:rPr>
      </w:pPr>
      <w:r w:rsidRPr="007476FA">
        <w:rPr>
          <w:b/>
          <w:u w:val="single"/>
        </w:rPr>
        <w:t>Điểm</w:t>
      </w:r>
      <w:r w:rsidRPr="007476FA">
        <w:rPr>
          <w:b/>
        </w:rPr>
        <w:t xml:space="preserve">: </w:t>
      </w:r>
      <w:r w:rsidRPr="007476FA">
        <w:tab/>
      </w:r>
    </w:p>
    <w:p w14:paraId="4182089F" w14:textId="77777777" w:rsidR="007476FA" w:rsidRPr="007476FA" w:rsidRDefault="007476FA" w:rsidP="00DB315D">
      <w:pPr>
        <w:tabs>
          <w:tab w:val="center" w:pos="5954"/>
        </w:tabs>
        <w:spacing w:after="0" w:line="312" w:lineRule="auto"/>
        <w:ind w:left="720" w:firstLine="0"/>
      </w:pPr>
      <w:r w:rsidRPr="007476FA">
        <w:tab/>
        <w:t>……….., ngày .......tháng ......năm 2022</w:t>
      </w:r>
    </w:p>
    <w:p w14:paraId="3491845E" w14:textId="77777777" w:rsidR="007476FA" w:rsidRPr="007476FA" w:rsidRDefault="007476FA" w:rsidP="00DB315D">
      <w:pPr>
        <w:tabs>
          <w:tab w:val="center" w:pos="5954"/>
        </w:tabs>
        <w:spacing w:after="0" w:line="312" w:lineRule="auto"/>
        <w:ind w:firstLine="0"/>
        <w:rPr>
          <w:b/>
          <w:bCs/>
          <w:bdr w:val="none" w:sz="0" w:space="0" w:color="auto" w:frame="1"/>
        </w:rPr>
      </w:pPr>
      <w:r w:rsidRPr="007476FA">
        <w:rPr>
          <w:b/>
          <w:bCs/>
          <w:bdr w:val="none" w:sz="0" w:space="0" w:color="auto" w:frame="1"/>
        </w:rPr>
        <w:tab/>
        <w:t>Xác nhận của đơn vị thực tập</w:t>
      </w:r>
    </w:p>
    <w:p w14:paraId="4D8FE45D" w14:textId="77777777" w:rsidR="007476FA" w:rsidRPr="007476FA" w:rsidRDefault="007476FA" w:rsidP="00DB315D">
      <w:pPr>
        <w:spacing w:after="240" w:line="240" w:lineRule="auto"/>
        <w:ind w:firstLine="0"/>
        <w:rPr>
          <w:b/>
          <w:sz w:val="28"/>
          <w:szCs w:val="28"/>
          <w:lang w:val="fr-FR"/>
        </w:rPr>
      </w:pPr>
    </w:p>
    <w:p w14:paraId="243891F0" w14:textId="77777777" w:rsidR="007476FA" w:rsidRPr="007476FA" w:rsidRDefault="007476FA" w:rsidP="00DB315D">
      <w:pPr>
        <w:ind w:firstLine="0"/>
        <w:rPr>
          <w:b/>
          <w:sz w:val="28"/>
          <w:szCs w:val="28"/>
          <w:lang w:val="fr-FR"/>
        </w:rPr>
      </w:pPr>
      <w:r w:rsidRPr="007476FA">
        <w:rPr>
          <w:b/>
          <w:sz w:val="28"/>
          <w:szCs w:val="28"/>
          <w:lang w:val="fr-FR"/>
        </w:rPr>
        <w:br w:type="page"/>
      </w:r>
    </w:p>
    <w:p w14:paraId="294368F9" w14:textId="77777777" w:rsidR="007476FA" w:rsidRPr="007476FA" w:rsidRDefault="007476FA" w:rsidP="007476FA">
      <w:pPr>
        <w:spacing w:after="240" w:line="240" w:lineRule="auto"/>
        <w:rPr>
          <w:b/>
          <w:sz w:val="28"/>
          <w:szCs w:val="28"/>
          <w:lang w:val="fr-FR"/>
        </w:rPr>
        <w:sectPr w:rsidR="007476FA" w:rsidRPr="007476FA" w:rsidSect="007476FA">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A1EE88F" w14:textId="77777777" w:rsidR="007476FA" w:rsidRPr="007476FA" w:rsidRDefault="007476FA" w:rsidP="007476FA">
      <w:pPr>
        <w:spacing w:before="240" w:after="120"/>
        <w:ind w:firstLine="0"/>
        <w:jc w:val="center"/>
        <w:outlineLvl w:val="0"/>
        <w:rPr>
          <w:b/>
        </w:rPr>
      </w:pPr>
      <w:bookmarkStart w:id="6" w:name="_Toc111034821"/>
      <w:bookmarkStart w:id="7" w:name="_Toc111047892"/>
      <w:r w:rsidRPr="007476FA">
        <w:rPr>
          <w:b/>
        </w:rPr>
        <w:lastRenderedPageBreak/>
        <w:t>LỜI CẢM ƠN</w:t>
      </w:r>
      <w:bookmarkEnd w:id="6"/>
      <w:bookmarkEnd w:id="7"/>
    </w:p>
    <w:p w14:paraId="2ECC7018" w14:textId="77777777" w:rsidR="007476FA" w:rsidRPr="007476FA" w:rsidRDefault="007476FA" w:rsidP="007476FA">
      <w:pPr>
        <w:ind w:firstLine="357"/>
      </w:pPr>
      <w:r w:rsidRPr="007476FA">
        <w:t xml:space="preserve">Lời đầu tiên, em xin cảm ơn đến quý Thầy Cô Khoa Thống kê- Tin học trường Đại Học Kinh Tế Đà Nẵng đã tạo điều kiện để chúng em có thể tham gia thực tập. Và em cũng xin chân thành cảm ơn cô Cao Thị Nhâm đã nhiệt tình hướng dẫn em hoàn thành tốt kì thực tập nghề nghiệp này. </w:t>
      </w:r>
    </w:p>
    <w:p w14:paraId="73F520C2" w14:textId="77777777" w:rsidR="007476FA" w:rsidRPr="007476FA" w:rsidRDefault="007476FA" w:rsidP="007476FA">
      <w:pPr>
        <w:ind w:firstLine="357"/>
      </w:pPr>
      <w:r w:rsidRPr="007476FA">
        <w:t xml:space="preserve">Đặc biệt, em xin chân thành gửi lời cảm ơn đến anh Đặng Thái Bình dù rất bận rộng với công việc nhưng anh vẫn trực tiếp hướng dẫn, chỉ dạy và tạo điều kiện tốt nhất cho em trong suốt quá trình thực tập tại Trung tâm CNTT VNPT-IT Khu vực 3. </w:t>
      </w:r>
    </w:p>
    <w:p w14:paraId="1DF69CBA" w14:textId="77777777" w:rsidR="007476FA" w:rsidRPr="007476FA" w:rsidRDefault="007476FA" w:rsidP="007476FA">
      <w:pPr>
        <w:ind w:firstLine="357"/>
      </w:pPr>
      <w:r w:rsidRPr="007476FA">
        <w:t xml:space="preserve">Trong suốt quá trình làm báo cáo cũng như quá trình tìm hiểu, sẽ không thể tránh khỏi những sự thiếu sót và hạn chế. Em rất mong sẽ nhận được những ý kiến đóng góp và phản hồi từ quý thầy cô để em có thể rút ra được những bài học từ đó cố gắng khắc phục được những sai sót cho mình và trau dồi thêm những kiến thức cho tương lai. Em xin chân thành cảm ơn! </w:t>
      </w:r>
    </w:p>
    <w:p w14:paraId="18E754EE" w14:textId="77777777" w:rsidR="007476FA" w:rsidRPr="007476FA" w:rsidRDefault="007476FA" w:rsidP="007476FA"/>
    <w:p w14:paraId="7DB1DB44" w14:textId="77777777" w:rsidR="007476FA" w:rsidRPr="007476FA" w:rsidRDefault="007476FA" w:rsidP="007476FA">
      <w:pPr>
        <w:tabs>
          <w:tab w:val="left" w:pos="6237"/>
        </w:tabs>
        <w:rPr>
          <w:b/>
        </w:rPr>
      </w:pPr>
      <w:r w:rsidRPr="007476FA">
        <w:rPr>
          <w:b/>
        </w:rPr>
        <w:tab/>
        <w:t>Sinh viên</w:t>
      </w:r>
    </w:p>
    <w:p w14:paraId="2B35B15F" w14:textId="77777777" w:rsidR="007476FA" w:rsidRPr="007476FA" w:rsidRDefault="007476FA" w:rsidP="007476FA">
      <w:pPr>
        <w:rPr>
          <w:b/>
        </w:rPr>
      </w:pPr>
    </w:p>
    <w:p w14:paraId="45E2521E" w14:textId="77777777" w:rsidR="007476FA" w:rsidRPr="007476FA" w:rsidRDefault="007476FA" w:rsidP="007476FA">
      <w:pPr>
        <w:tabs>
          <w:tab w:val="left" w:pos="5529"/>
        </w:tabs>
        <w:rPr>
          <w:b/>
        </w:rPr>
      </w:pPr>
      <w:r w:rsidRPr="007476FA">
        <w:rPr>
          <w:b/>
        </w:rPr>
        <w:tab/>
        <w:t>Ngô Vũ Phượng Oanh</w:t>
      </w:r>
    </w:p>
    <w:p w14:paraId="1675231D" w14:textId="77777777" w:rsidR="007476FA" w:rsidRPr="007476FA" w:rsidRDefault="007476FA" w:rsidP="007476FA">
      <w:pPr>
        <w:ind w:left="3600"/>
        <w:rPr>
          <w:b/>
        </w:rPr>
      </w:pPr>
    </w:p>
    <w:p w14:paraId="26D0DDB0" w14:textId="77777777" w:rsidR="007476FA" w:rsidRPr="007476FA" w:rsidRDefault="007476FA" w:rsidP="007476FA">
      <w:pPr>
        <w:ind w:left="3600"/>
        <w:jc w:val="center"/>
        <w:rPr>
          <w:b/>
        </w:rPr>
      </w:pPr>
    </w:p>
    <w:p w14:paraId="35D56DB9" w14:textId="77777777" w:rsidR="007476FA" w:rsidRPr="007476FA" w:rsidRDefault="007476FA" w:rsidP="007476FA">
      <w:pPr>
        <w:rPr>
          <w:b/>
        </w:rPr>
      </w:pPr>
    </w:p>
    <w:p w14:paraId="57DF224E" w14:textId="77777777" w:rsidR="007476FA" w:rsidRPr="007476FA" w:rsidRDefault="007476FA" w:rsidP="007476FA">
      <w:pPr>
        <w:spacing w:after="0" w:line="240" w:lineRule="auto"/>
        <w:rPr>
          <w:b/>
        </w:rPr>
      </w:pPr>
      <w:r w:rsidRPr="007476FA">
        <w:rPr>
          <w:b/>
        </w:rPr>
        <w:br w:type="page"/>
      </w:r>
    </w:p>
    <w:p w14:paraId="2633EAD8" w14:textId="77777777" w:rsidR="007476FA" w:rsidRPr="007476FA" w:rsidRDefault="007476FA" w:rsidP="007476FA">
      <w:pPr>
        <w:spacing w:before="240" w:after="120"/>
        <w:ind w:firstLine="0"/>
        <w:jc w:val="center"/>
        <w:rPr>
          <w:b/>
        </w:rPr>
      </w:pPr>
      <w:bookmarkStart w:id="8" w:name="_Toc111034822"/>
      <w:bookmarkStart w:id="9" w:name="_Toc111047893"/>
      <w:r w:rsidRPr="007476FA">
        <w:rPr>
          <w:b/>
        </w:rPr>
        <w:lastRenderedPageBreak/>
        <w:t>LỜI CAM ĐOAN</w:t>
      </w:r>
      <w:bookmarkEnd w:id="8"/>
      <w:bookmarkEnd w:id="9"/>
    </w:p>
    <w:p w14:paraId="30C53883" w14:textId="77777777" w:rsidR="007476FA" w:rsidRPr="007476FA" w:rsidRDefault="007476FA" w:rsidP="00DB315D">
      <w:pPr>
        <w:ind w:firstLine="0"/>
      </w:pPr>
      <w:r w:rsidRPr="007476FA">
        <w:t xml:space="preserve">Em xin cam đoan những kết quả đạt được trong bài báo cáo này là do em nghiên cứu, tổng hợp và thực hiện dựa trên sự hướng dẫn của Ths. Cao Thị Nhâm cùng các anh chị thuộc đơn vị Trung tâm CNTT VNPT-IT Khu vực 3,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 </w:t>
      </w:r>
    </w:p>
    <w:p w14:paraId="1915BD7A" w14:textId="77777777" w:rsidR="007476FA" w:rsidRPr="007476FA" w:rsidRDefault="007476FA" w:rsidP="00DB315D">
      <w:pPr>
        <w:ind w:firstLine="0"/>
      </w:pPr>
      <w:r w:rsidRPr="007476FA">
        <w:t xml:space="preserve">Em xin hoàn toàn chịu trách nhiệm về lời cam đoan của mình. Nếu có điều gì sai trái, em xin chịu mọi hình thức kỷ luật theo quy định. </w:t>
      </w:r>
    </w:p>
    <w:p w14:paraId="7212BA86" w14:textId="77777777" w:rsidR="007476FA" w:rsidRPr="007476FA" w:rsidRDefault="007476FA" w:rsidP="00DB315D">
      <w:pPr>
        <w:tabs>
          <w:tab w:val="left" w:pos="4678"/>
        </w:tabs>
        <w:ind w:firstLine="0"/>
      </w:pPr>
      <w:r w:rsidRPr="007476FA">
        <w:tab/>
        <w:t>Đà nẵng, ngày 12 tháng 08 năm 2022</w:t>
      </w:r>
    </w:p>
    <w:p w14:paraId="538A9247" w14:textId="77777777" w:rsidR="007476FA" w:rsidRPr="007476FA" w:rsidRDefault="007476FA" w:rsidP="00DB315D">
      <w:pPr>
        <w:tabs>
          <w:tab w:val="left" w:pos="6237"/>
        </w:tabs>
        <w:ind w:firstLine="0"/>
        <w:rPr>
          <w:b/>
        </w:rPr>
      </w:pPr>
      <w:r w:rsidRPr="007476FA">
        <w:rPr>
          <w:b/>
        </w:rPr>
        <w:tab/>
        <w:t>Sinh viên</w:t>
      </w:r>
    </w:p>
    <w:p w14:paraId="061A8158" w14:textId="77777777" w:rsidR="007476FA" w:rsidRPr="007476FA" w:rsidRDefault="007476FA" w:rsidP="00DB315D">
      <w:pPr>
        <w:tabs>
          <w:tab w:val="left" w:pos="6237"/>
        </w:tabs>
        <w:ind w:firstLine="0"/>
        <w:rPr>
          <w:b/>
        </w:rPr>
      </w:pPr>
    </w:p>
    <w:p w14:paraId="41E0AE63" w14:textId="77777777" w:rsidR="007476FA" w:rsidRPr="007476FA" w:rsidRDefault="007476FA" w:rsidP="00DB315D">
      <w:pPr>
        <w:tabs>
          <w:tab w:val="left" w:pos="5670"/>
        </w:tabs>
        <w:ind w:firstLine="0"/>
        <w:rPr>
          <w:b/>
        </w:rPr>
      </w:pPr>
      <w:r w:rsidRPr="007476FA">
        <w:rPr>
          <w:b/>
        </w:rPr>
        <w:tab/>
        <w:t>Ngô Vũ Phượng Oanh</w:t>
      </w:r>
    </w:p>
    <w:p w14:paraId="638EE640" w14:textId="77777777" w:rsidR="007476FA" w:rsidRPr="007476FA" w:rsidRDefault="007476FA" w:rsidP="00DB315D">
      <w:pPr>
        <w:ind w:left="3600" w:firstLine="0"/>
        <w:jc w:val="center"/>
        <w:rPr>
          <w:b/>
        </w:rPr>
      </w:pPr>
    </w:p>
    <w:p w14:paraId="7C2420BA" w14:textId="77777777" w:rsidR="007476FA" w:rsidRPr="007476FA" w:rsidRDefault="007476FA" w:rsidP="00DB315D">
      <w:pPr>
        <w:ind w:left="3600" w:firstLine="0"/>
        <w:jc w:val="center"/>
        <w:rPr>
          <w:b/>
        </w:rPr>
      </w:pPr>
    </w:p>
    <w:p w14:paraId="11088CF7" w14:textId="77777777" w:rsidR="007476FA" w:rsidRPr="007476FA" w:rsidRDefault="007476FA" w:rsidP="007476FA">
      <w:pPr>
        <w:rPr>
          <w:b/>
        </w:rPr>
      </w:pPr>
    </w:p>
    <w:p w14:paraId="101489EB" w14:textId="77777777" w:rsidR="007476FA" w:rsidRPr="007476FA" w:rsidRDefault="007476FA" w:rsidP="007476FA">
      <w:pPr>
        <w:rPr>
          <w:b/>
        </w:rPr>
      </w:pPr>
      <w:r w:rsidRPr="007476FA">
        <w:rPr>
          <w:b/>
        </w:rPr>
        <w:br w:type="page"/>
      </w:r>
    </w:p>
    <w:bookmarkStart w:id="10" w:name="_Toc111047894" w:displacedByCustomXml="next"/>
    <w:bookmarkStart w:id="11" w:name="_Toc342760181" w:displacedByCustomXml="next"/>
    <w:sdt>
      <w:sdtPr>
        <w:rPr>
          <w:rFonts w:asciiTheme="minorHAnsi" w:eastAsiaTheme="minorHAnsi" w:hAnsiTheme="minorHAnsi" w:cstheme="minorBidi"/>
          <w:b w:val="0"/>
          <w:bCs w:val="0"/>
          <w:caps w:val="0"/>
          <w:color w:val="auto"/>
          <w:sz w:val="22"/>
          <w:szCs w:val="22"/>
        </w:rPr>
        <w:id w:val="-105039540"/>
        <w:docPartObj>
          <w:docPartGallery w:val="Table of Contents"/>
          <w:docPartUnique/>
        </w:docPartObj>
      </w:sdtPr>
      <w:sdtEndPr>
        <w:rPr>
          <w:rFonts w:ascii="Times New Roman" w:eastAsia="Times New Roman" w:hAnsi="Times New Roman" w:cs="Times New Roman"/>
          <w:noProof/>
          <w:sz w:val="26"/>
          <w:szCs w:val="26"/>
        </w:rPr>
      </w:sdtEndPr>
      <w:sdtContent>
        <w:p w14:paraId="7EFBB9F5" w14:textId="77777777" w:rsidR="007476FA" w:rsidRPr="00372A4A" w:rsidRDefault="007476FA" w:rsidP="00372A4A">
          <w:pPr>
            <w:pStyle w:val="TOCHeading"/>
            <w:jc w:val="center"/>
            <w:rPr>
              <w:color w:val="auto"/>
            </w:rPr>
          </w:pPr>
          <w:r w:rsidRPr="00372A4A">
            <w:rPr>
              <w:color w:val="auto"/>
            </w:rPr>
            <w:t>MỤC LỤC</w:t>
          </w:r>
          <w:bookmarkEnd w:id="10"/>
        </w:p>
        <w:p w14:paraId="1A19F80C" w14:textId="77777777" w:rsidR="007476FA" w:rsidRPr="007476FA" w:rsidRDefault="007476FA" w:rsidP="007476FA">
          <w:pPr>
            <w:pStyle w:val="TOC1"/>
            <w:rPr>
              <w:rFonts w:asciiTheme="minorHAnsi" w:eastAsiaTheme="minorEastAsia" w:hAnsiTheme="minorHAnsi" w:cstheme="minorBidi"/>
              <w:b w:val="0"/>
              <w:bCs w:val="0"/>
              <w:noProof/>
              <w:kern w:val="0"/>
              <w:sz w:val="22"/>
              <w:szCs w:val="22"/>
            </w:rPr>
          </w:pPr>
          <w:r w:rsidRPr="007476FA">
            <w:fldChar w:fldCharType="begin"/>
          </w:r>
          <w:r w:rsidRPr="007476FA">
            <w:instrText xml:space="preserve"> TOC \o "1-3" \h \z \u </w:instrText>
          </w:r>
          <w:r w:rsidRPr="007476FA">
            <w:fldChar w:fldCharType="separate"/>
          </w:r>
          <w:hyperlink w:anchor="_Toc111047892" w:history="1">
            <w:r w:rsidRPr="007476FA">
              <w:rPr>
                <w:rStyle w:val="Hyperlink"/>
                <w:noProof/>
              </w:rPr>
              <w:t>LỜI CẢM ƠN</w:t>
            </w:r>
            <w:r w:rsidRPr="007476FA">
              <w:rPr>
                <w:noProof/>
                <w:webHidden/>
              </w:rPr>
              <w:tab/>
            </w:r>
            <w:r w:rsidRPr="007476FA">
              <w:rPr>
                <w:noProof/>
                <w:webHidden/>
              </w:rPr>
              <w:fldChar w:fldCharType="begin"/>
            </w:r>
            <w:r w:rsidRPr="007476FA">
              <w:rPr>
                <w:noProof/>
                <w:webHidden/>
              </w:rPr>
              <w:instrText xml:space="preserve"> PAGEREF _Toc111047892 \h </w:instrText>
            </w:r>
            <w:r w:rsidRPr="007476FA">
              <w:rPr>
                <w:noProof/>
                <w:webHidden/>
              </w:rPr>
            </w:r>
            <w:r w:rsidRPr="007476FA">
              <w:rPr>
                <w:noProof/>
                <w:webHidden/>
              </w:rPr>
              <w:fldChar w:fldCharType="separate"/>
            </w:r>
            <w:r w:rsidRPr="007476FA">
              <w:rPr>
                <w:noProof/>
                <w:webHidden/>
              </w:rPr>
              <w:t>3</w:t>
            </w:r>
            <w:r w:rsidRPr="007476FA">
              <w:rPr>
                <w:noProof/>
                <w:webHidden/>
              </w:rPr>
              <w:fldChar w:fldCharType="end"/>
            </w:r>
          </w:hyperlink>
        </w:p>
        <w:p w14:paraId="714DAA91"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893" w:history="1">
            <w:r w:rsidR="007476FA" w:rsidRPr="007476FA">
              <w:rPr>
                <w:rStyle w:val="Hyperlink"/>
                <w:noProof/>
              </w:rPr>
              <w:t>LỜI CAM ĐOA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893 \h </w:instrText>
            </w:r>
            <w:r w:rsidR="007476FA" w:rsidRPr="007476FA">
              <w:rPr>
                <w:noProof/>
                <w:webHidden/>
              </w:rPr>
            </w:r>
            <w:r w:rsidR="007476FA" w:rsidRPr="007476FA">
              <w:rPr>
                <w:noProof/>
                <w:webHidden/>
              </w:rPr>
              <w:fldChar w:fldCharType="separate"/>
            </w:r>
            <w:r w:rsidR="007476FA" w:rsidRPr="007476FA">
              <w:rPr>
                <w:noProof/>
                <w:webHidden/>
              </w:rPr>
              <w:t>4</w:t>
            </w:r>
            <w:r w:rsidR="007476FA" w:rsidRPr="007476FA">
              <w:rPr>
                <w:noProof/>
                <w:webHidden/>
              </w:rPr>
              <w:fldChar w:fldCharType="end"/>
            </w:r>
          </w:hyperlink>
        </w:p>
        <w:p w14:paraId="4B955E15"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894" w:history="1">
            <w:r w:rsidR="007476FA" w:rsidRPr="007476FA">
              <w:rPr>
                <w:rStyle w:val="Hyperlink"/>
                <w:noProof/>
              </w:rPr>
              <w:t>MỤC LỤC</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894 \h </w:instrText>
            </w:r>
            <w:r w:rsidR="007476FA" w:rsidRPr="007476FA">
              <w:rPr>
                <w:noProof/>
                <w:webHidden/>
              </w:rPr>
            </w:r>
            <w:r w:rsidR="007476FA" w:rsidRPr="007476FA">
              <w:rPr>
                <w:noProof/>
                <w:webHidden/>
              </w:rPr>
              <w:fldChar w:fldCharType="separate"/>
            </w:r>
            <w:r w:rsidR="007476FA" w:rsidRPr="007476FA">
              <w:rPr>
                <w:noProof/>
                <w:webHidden/>
              </w:rPr>
              <w:t>5</w:t>
            </w:r>
            <w:r w:rsidR="007476FA" w:rsidRPr="007476FA">
              <w:rPr>
                <w:noProof/>
                <w:webHidden/>
              </w:rPr>
              <w:fldChar w:fldCharType="end"/>
            </w:r>
          </w:hyperlink>
        </w:p>
        <w:p w14:paraId="3C472A90"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895" w:history="1">
            <w:r w:rsidR="007476FA" w:rsidRPr="007476FA">
              <w:rPr>
                <w:rStyle w:val="Hyperlink"/>
                <w:noProof/>
              </w:rPr>
              <w:t>DANH MỤC HÌNH ẢNH</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895 \h </w:instrText>
            </w:r>
            <w:r w:rsidR="007476FA" w:rsidRPr="007476FA">
              <w:rPr>
                <w:noProof/>
                <w:webHidden/>
              </w:rPr>
            </w:r>
            <w:r w:rsidR="007476FA" w:rsidRPr="007476FA">
              <w:rPr>
                <w:noProof/>
                <w:webHidden/>
              </w:rPr>
              <w:fldChar w:fldCharType="separate"/>
            </w:r>
            <w:r w:rsidR="007476FA" w:rsidRPr="007476FA">
              <w:rPr>
                <w:noProof/>
                <w:webHidden/>
              </w:rPr>
              <w:t>8</w:t>
            </w:r>
            <w:r w:rsidR="007476FA" w:rsidRPr="007476FA">
              <w:rPr>
                <w:noProof/>
                <w:webHidden/>
              </w:rPr>
              <w:fldChar w:fldCharType="end"/>
            </w:r>
          </w:hyperlink>
        </w:p>
        <w:p w14:paraId="1138B57A"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896" w:history="1">
            <w:r w:rsidR="007476FA" w:rsidRPr="007476FA">
              <w:rPr>
                <w:rStyle w:val="Hyperlink"/>
                <w:noProof/>
              </w:rPr>
              <w:t>DANH MỤC BẢNG BIỂU</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896 \h </w:instrText>
            </w:r>
            <w:r w:rsidR="007476FA" w:rsidRPr="007476FA">
              <w:rPr>
                <w:noProof/>
                <w:webHidden/>
              </w:rPr>
            </w:r>
            <w:r w:rsidR="007476FA" w:rsidRPr="007476FA">
              <w:rPr>
                <w:noProof/>
                <w:webHidden/>
              </w:rPr>
              <w:fldChar w:fldCharType="separate"/>
            </w:r>
            <w:r w:rsidR="007476FA" w:rsidRPr="007476FA">
              <w:rPr>
                <w:noProof/>
                <w:webHidden/>
              </w:rPr>
              <w:t>10</w:t>
            </w:r>
            <w:r w:rsidR="007476FA" w:rsidRPr="007476FA">
              <w:rPr>
                <w:noProof/>
                <w:webHidden/>
              </w:rPr>
              <w:fldChar w:fldCharType="end"/>
            </w:r>
          </w:hyperlink>
        </w:p>
        <w:p w14:paraId="4796B0A8"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897" w:history="1">
            <w:r w:rsidR="007476FA" w:rsidRPr="007476FA">
              <w:rPr>
                <w:rStyle w:val="Hyperlink"/>
                <w:noProof/>
              </w:rPr>
              <w:t>DANH MỤC CÁC TỪ VIẾT TẮT</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897 \h </w:instrText>
            </w:r>
            <w:r w:rsidR="007476FA" w:rsidRPr="007476FA">
              <w:rPr>
                <w:noProof/>
                <w:webHidden/>
              </w:rPr>
            </w:r>
            <w:r w:rsidR="007476FA" w:rsidRPr="007476FA">
              <w:rPr>
                <w:noProof/>
                <w:webHidden/>
              </w:rPr>
              <w:fldChar w:fldCharType="separate"/>
            </w:r>
            <w:r w:rsidR="007476FA" w:rsidRPr="007476FA">
              <w:rPr>
                <w:noProof/>
                <w:webHidden/>
              </w:rPr>
              <w:t>11</w:t>
            </w:r>
            <w:r w:rsidR="007476FA" w:rsidRPr="007476FA">
              <w:rPr>
                <w:noProof/>
                <w:webHidden/>
              </w:rPr>
              <w:fldChar w:fldCharType="end"/>
            </w:r>
          </w:hyperlink>
        </w:p>
        <w:p w14:paraId="7B0404BB"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898" w:history="1">
            <w:r w:rsidR="007476FA" w:rsidRPr="007476FA">
              <w:rPr>
                <w:rStyle w:val="Hyperlink"/>
                <w:noProof/>
                <w:lang w:val="de-DE"/>
              </w:rPr>
              <w:t>LỜI MỞ ĐẦU</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898 \h </w:instrText>
            </w:r>
            <w:r w:rsidR="007476FA" w:rsidRPr="007476FA">
              <w:rPr>
                <w:noProof/>
                <w:webHidden/>
              </w:rPr>
            </w:r>
            <w:r w:rsidR="007476FA" w:rsidRPr="007476FA">
              <w:rPr>
                <w:noProof/>
                <w:webHidden/>
              </w:rPr>
              <w:fldChar w:fldCharType="separate"/>
            </w:r>
            <w:r w:rsidR="007476FA" w:rsidRPr="007476FA">
              <w:rPr>
                <w:noProof/>
                <w:webHidden/>
              </w:rPr>
              <w:t>12</w:t>
            </w:r>
            <w:r w:rsidR="007476FA" w:rsidRPr="007476FA">
              <w:rPr>
                <w:noProof/>
                <w:webHidden/>
              </w:rPr>
              <w:fldChar w:fldCharType="end"/>
            </w:r>
          </w:hyperlink>
        </w:p>
        <w:p w14:paraId="643662C2"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899" w:history="1">
            <w:r w:rsidR="007476FA" w:rsidRPr="007476FA">
              <w:rPr>
                <w:rStyle w:val="Hyperlink"/>
                <w:b/>
                <w:bCs/>
              </w:rPr>
              <w:t>1.</w:t>
            </w:r>
            <w:r w:rsidR="007476FA" w:rsidRPr="007476FA">
              <w:rPr>
                <w:rFonts w:asciiTheme="minorHAnsi" w:eastAsiaTheme="minorEastAsia" w:hAnsiTheme="minorHAnsi" w:cstheme="minorBidi"/>
                <w:iCs w:val="0"/>
                <w:sz w:val="22"/>
                <w:szCs w:val="22"/>
              </w:rPr>
              <w:tab/>
            </w:r>
            <w:r w:rsidR="007476FA" w:rsidRPr="007476FA">
              <w:rPr>
                <w:rStyle w:val="Hyperlink"/>
                <w:b/>
                <w:bCs/>
              </w:rPr>
              <w:t>Mục tiêu nghiên cứu của đề tài</w:t>
            </w:r>
            <w:r w:rsidR="007476FA" w:rsidRPr="007476FA">
              <w:rPr>
                <w:webHidden/>
              </w:rPr>
              <w:tab/>
            </w:r>
            <w:r w:rsidR="007476FA" w:rsidRPr="007476FA">
              <w:rPr>
                <w:webHidden/>
              </w:rPr>
              <w:fldChar w:fldCharType="begin"/>
            </w:r>
            <w:r w:rsidR="007476FA" w:rsidRPr="007476FA">
              <w:rPr>
                <w:webHidden/>
              </w:rPr>
              <w:instrText xml:space="preserve"> PAGEREF _Toc111047899 \h </w:instrText>
            </w:r>
            <w:r w:rsidR="007476FA" w:rsidRPr="007476FA">
              <w:rPr>
                <w:webHidden/>
              </w:rPr>
            </w:r>
            <w:r w:rsidR="007476FA" w:rsidRPr="007476FA">
              <w:rPr>
                <w:webHidden/>
              </w:rPr>
              <w:fldChar w:fldCharType="separate"/>
            </w:r>
            <w:r w:rsidR="007476FA" w:rsidRPr="007476FA">
              <w:rPr>
                <w:webHidden/>
              </w:rPr>
              <w:t>12</w:t>
            </w:r>
            <w:r w:rsidR="007476FA" w:rsidRPr="007476FA">
              <w:rPr>
                <w:webHidden/>
              </w:rPr>
              <w:fldChar w:fldCharType="end"/>
            </w:r>
          </w:hyperlink>
        </w:p>
        <w:p w14:paraId="15778AD0"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00" w:history="1">
            <w:r w:rsidR="007476FA" w:rsidRPr="007476FA">
              <w:rPr>
                <w:rStyle w:val="Hyperlink"/>
                <w:b/>
                <w:bCs/>
              </w:rPr>
              <w:t>2.</w:t>
            </w:r>
            <w:r w:rsidR="007476FA" w:rsidRPr="007476FA">
              <w:rPr>
                <w:rFonts w:asciiTheme="minorHAnsi" w:eastAsiaTheme="minorEastAsia" w:hAnsiTheme="minorHAnsi" w:cstheme="minorBidi"/>
                <w:iCs w:val="0"/>
                <w:sz w:val="22"/>
                <w:szCs w:val="22"/>
              </w:rPr>
              <w:tab/>
            </w:r>
            <w:r w:rsidR="007476FA" w:rsidRPr="007476FA">
              <w:rPr>
                <w:rStyle w:val="Hyperlink"/>
                <w:b/>
                <w:bCs/>
              </w:rPr>
              <w:t>Nhiệm vụ của đề tài</w:t>
            </w:r>
            <w:r w:rsidR="007476FA" w:rsidRPr="007476FA">
              <w:rPr>
                <w:webHidden/>
              </w:rPr>
              <w:tab/>
            </w:r>
            <w:r w:rsidR="007476FA" w:rsidRPr="007476FA">
              <w:rPr>
                <w:webHidden/>
              </w:rPr>
              <w:fldChar w:fldCharType="begin"/>
            </w:r>
            <w:r w:rsidR="007476FA" w:rsidRPr="007476FA">
              <w:rPr>
                <w:webHidden/>
              </w:rPr>
              <w:instrText xml:space="preserve"> PAGEREF _Toc111047900 \h </w:instrText>
            </w:r>
            <w:r w:rsidR="007476FA" w:rsidRPr="007476FA">
              <w:rPr>
                <w:webHidden/>
              </w:rPr>
            </w:r>
            <w:r w:rsidR="007476FA" w:rsidRPr="007476FA">
              <w:rPr>
                <w:webHidden/>
              </w:rPr>
              <w:fldChar w:fldCharType="separate"/>
            </w:r>
            <w:r w:rsidR="007476FA" w:rsidRPr="007476FA">
              <w:rPr>
                <w:webHidden/>
              </w:rPr>
              <w:t>12</w:t>
            </w:r>
            <w:r w:rsidR="007476FA" w:rsidRPr="007476FA">
              <w:rPr>
                <w:webHidden/>
              </w:rPr>
              <w:fldChar w:fldCharType="end"/>
            </w:r>
          </w:hyperlink>
        </w:p>
        <w:p w14:paraId="26151B57"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01" w:history="1">
            <w:r w:rsidR="007476FA" w:rsidRPr="007476FA">
              <w:rPr>
                <w:rStyle w:val="Hyperlink"/>
                <w:b/>
                <w:bCs/>
              </w:rPr>
              <w:t>5.</w:t>
            </w:r>
            <w:r w:rsidR="007476FA" w:rsidRPr="007476FA">
              <w:rPr>
                <w:rFonts w:asciiTheme="minorHAnsi" w:eastAsiaTheme="minorEastAsia" w:hAnsiTheme="minorHAnsi" w:cstheme="minorBidi"/>
                <w:iCs w:val="0"/>
                <w:sz w:val="22"/>
                <w:szCs w:val="22"/>
              </w:rPr>
              <w:tab/>
            </w:r>
            <w:r w:rsidR="007476FA" w:rsidRPr="007476FA">
              <w:rPr>
                <w:rStyle w:val="Hyperlink"/>
                <w:b/>
                <w:bCs/>
              </w:rPr>
              <w:t>Kết cấu của đề tài</w:t>
            </w:r>
            <w:r w:rsidR="007476FA" w:rsidRPr="007476FA">
              <w:rPr>
                <w:webHidden/>
              </w:rPr>
              <w:tab/>
            </w:r>
            <w:r w:rsidR="007476FA" w:rsidRPr="007476FA">
              <w:rPr>
                <w:webHidden/>
              </w:rPr>
              <w:fldChar w:fldCharType="begin"/>
            </w:r>
            <w:r w:rsidR="007476FA" w:rsidRPr="007476FA">
              <w:rPr>
                <w:webHidden/>
              </w:rPr>
              <w:instrText xml:space="preserve"> PAGEREF _Toc111047901 \h </w:instrText>
            </w:r>
            <w:r w:rsidR="007476FA" w:rsidRPr="007476FA">
              <w:rPr>
                <w:webHidden/>
              </w:rPr>
            </w:r>
            <w:r w:rsidR="007476FA" w:rsidRPr="007476FA">
              <w:rPr>
                <w:webHidden/>
              </w:rPr>
              <w:fldChar w:fldCharType="separate"/>
            </w:r>
            <w:r w:rsidR="007476FA" w:rsidRPr="007476FA">
              <w:rPr>
                <w:webHidden/>
              </w:rPr>
              <w:t>12</w:t>
            </w:r>
            <w:r w:rsidR="007476FA" w:rsidRPr="007476FA">
              <w:rPr>
                <w:webHidden/>
              </w:rPr>
              <w:fldChar w:fldCharType="end"/>
            </w:r>
          </w:hyperlink>
        </w:p>
        <w:p w14:paraId="12C6A0EA"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902" w:history="1">
            <w:r w:rsidR="007476FA" w:rsidRPr="007476FA">
              <w:rPr>
                <w:rStyle w:val="Hyperlink"/>
                <w:noProof/>
              </w:rPr>
              <w:t>CHƯƠNG 1. GIỚI THIỆU VỀ ĐƠN VỊ THỰC TẬP VNPT</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902 \h </w:instrText>
            </w:r>
            <w:r w:rsidR="007476FA" w:rsidRPr="007476FA">
              <w:rPr>
                <w:noProof/>
                <w:webHidden/>
              </w:rPr>
            </w:r>
            <w:r w:rsidR="007476FA" w:rsidRPr="007476FA">
              <w:rPr>
                <w:noProof/>
                <w:webHidden/>
              </w:rPr>
              <w:fldChar w:fldCharType="separate"/>
            </w:r>
            <w:r w:rsidR="007476FA" w:rsidRPr="007476FA">
              <w:rPr>
                <w:noProof/>
                <w:webHidden/>
              </w:rPr>
              <w:t>14</w:t>
            </w:r>
            <w:r w:rsidR="007476FA" w:rsidRPr="007476FA">
              <w:rPr>
                <w:noProof/>
                <w:webHidden/>
              </w:rPr>
              <w:fldChar w:fldCharType="end"/>
            </w:r>
          </w:hyperlink>
        </w:p>
        <w:p w14:paraId="6917EF59"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03" w:history="1">
            <w:r w:rsidR="007476FA" w:rsidRPr="007476FA">
              <w:rPr>
                <w:rStyle w:val="Hyperlink"/>
                <w:b/>
                <w:bCs/>
              </w:rPr>
              <w:t>1.1.</w:t>
            </w:r>
            <w:r w:rsidR="007476FA" w:rsidRPr="007476FA">
              <w:rPr>
                <w:rFonts w:asciiTheme="minorHAnsi" w:eastAsiaTheme="minorEastAsia" w:hAnsiTheme="minorHAnsi" w:cstheme="minorBidi"/>
                <w:iCs w:val="0"/>
                <w:sz w:val="22"/>
                <w:szCs w:val="22"/>
              </w:rPr>
              <w:tab/>
            </w:r>
            <w:r w:rsidR="007476FA" w:rsidRPr="007476FA">
              <w:rPr>
                <w:rStyle w:val="Hyperlink"/>
                <w:b/>
                <w:bCs/>
              </w:rPr>
              <w:t>Tổng quan về Tập đoàn VNPT</w:t>
            </w:r>
            <w:r w:rsidR="007476FA" w:rsidRPr="007476FA">
              <w:rPr>
                <w:webHidden/>
              </w:rPr>
              <w:tab/>
            </w:r>
            <w:r w:rsidR="007476FA" w:rsidRPr="007476FA">
              <w:rPr>
                <w:webHidden/>
              </w:rPr>
              <w:fldChar w:fldCharType="begin"/>
            </w:r>
            <w:r w:rsidR="007476FA" w:rsidRPr="007476FA">
              <w:rPr>
                <w:webHidden/>
              </w:rPr>
              <w:instrText xml:space="preserve"> PAGEREF _Toc111047903 \h </w:instrText>
            </w:r>
            <w:r w:rsidR="007476FA" w:rsidRPr="007476FA">
              <w:rPr>
                <w:webHidden/>
              </w:rPr>
            </w:r>
            <w:r w:rsidR="007476FA" w:rsidRPr="007476FA">
              <w:rPr>
                <w:webHidden/>
              </w:rPr>
              <w:fldChar w:fldCharType="separate"/>
            </w:r>
            <w:r w:rsidR="007476FA" w:rsidRPr="007476FA">
              <w:rPr>
                <w:webHidden/>
              </w:rPr>
              <w:t>14</w:t>
            </w:r>
            <w:r w:rsidR="007476FA" w:rsidRPr="007476FA">
              <w:rPr>
                <w:webHidden/>
              </w:rPr>
              <w:fldChar w:fldCharType="end"/>
            </w:r>
          </w:hyperlink>
        </w:p>
        <w:p w14:paraId="564607F7"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04" w:history="1">
            <w:r w:rsidR="007476FA" w:rsidRPr="007476FA">
              <w:rPr>
                <w:rStyle w:val="Hyperlink"/>
              </w:rPr>
              <w:t>1.2.</w:t>
            </w:r>
            <w:r w:rsidR="007476FA" w:rsidRPr="007476FA">
              <w:rPr>
                <w:rFonts w:asciiTheme="minorHAnsi" w:eastAsiaTheme="minorEastAsia" w:hAnsiTheme="minorHAnsi" w:cstheme="minorBidi"/>
                <w:iCs w:val="0"/>
                <w:sz w:val="22"/>
                <w:szCs w:val="22"/>
              </w:rPr>
              <w:tab/>
            </w:r>
            <w:r w:rsidR="007476FA" w:rsidRPr="007476FA">
              <w:rPr>
                <w:rStyle w:val="Hyperlink"/>
              </w:rPr>
              <w:t>Tổng quan về VNPT_IT Khu Vực 3</w:t>
            </w:r>
            <w:r w:rsidR="007476FA" w:rsidRPr="007476FA">
              <w:rPr>
                <w:webHidden/>
              </w:rPr>
              <w:tab/>
            </w:r>
            <w:r w:rsidR="007476FA" w:rsidRPr="007476FA">
              <w:rPr>
                <w:webHidden/>
              </w:rPr>
              <w:fldChar w:fldCharType="begin"/>
            </w:r>
            <w:r w:rsidR="007476FA" w:rsidRPr="007476FA">
              <w:rPr>
                <w:webHidden/>
              </w:rPr>
              <w:instrText xml:space="preserve"> PAGEREF _Toc111047904 \h </w:instrText>
            </w:r>
            <w:r w:rsidR="007476FA" w:rsidRPr="007476FA">
              <w:rPr>
                <w:webHidden/>
              </w:rPr>
            </w:r>
            <w:r w:rsidR="007476FA" w:rsidRPr="007476FA">
              <w:rPr>
                <w:webHidden/>
              </w:rPr>
              <w:fldChar w:fldCharType="separate"/>
            </w:r>
            <w:r w:rsidR="007476FA" w:rsidRPr="007476FA">
              <w:rPr>
                <w:webHidden/>
              </w:rPr>
              <w:t>15</w:t>
            </w:r>
            <w:r w:rsidR="007476FA" w:rsidRPr="007476FA">
              <w:rPr>
                <w:webHidden/>
              </w:rPr>
              <w:fldChar w:fldCharType="end"/>
            </w:r>
          </w:hyperlink>
        </w:p>
        <w:p w14:paraId="57AC7861" w14:textId="77777777" w:rsidR="007476FA" w:rsidRPr="007476FA" w:rsidRDefault="000838CE" w:rsidP="007476FA">
          <w:pPr>
            <w:pStyle w:val="TOC3"/>
            <w:rPr>
              <w:rFonts w:asciiTheme="minorHAnsi" w:eastAsiaTheme="minorEastAsia" w:hAnsiTheme="minorHAnsi" w:cstheme="minorBidi"/>
              <w:sz w:val="22"/>
              <w:szCs w:val="22"/>
            </w:rPr>
          </w:pPr>
          <w:hyperlink w:anchor="_Toc111047905" w:history="1">
            <w:r w:rsidR="007476FA" w:rsidRPr="007476FA">
              <w:rPr>
                <w:rStyle w:val="Hyperlink"/>
                <w:iCs/>
              </w:rPr>
              <w:t>1.2.1.</w:t>
            </w:r>
            <w:r w:rsidR="007476FA" w:rsidRPr="007476FA">
              <w:rPr>
                <w:rFonts w:asciiTheme="minorHAnsi" w:eastAsiaTheme="minorEastAsia" w:hAnsiTheme="minorHAnsi" w:cstheme="minorBidi"/>
                <w:sz w:val="22"/>
                <w:szCs w:val="22"/>
              </w:rPr>
              <w:tab/>
            </w:r>
            <w:r w:rsidR="007476FA" w:rsidRPr="007476FA">
              <w:rPr>
                <w:rStyle w:val="Hyperlink"/>
                <w:iCs/>
              </w:rPr>
              <w:t>Sơ lược đặc điểm, tình hình doanh nghiệp</w:t>
            </w:r>
            <w:r w:rsidR="007476FA" w:rsidRPr="007476FA">
              <w:rPr>
                <w:webHidden/>
              </w:rPr>
              <w:tab/>
            </w:r>
            <w:r w:rsidR="007476FA" w:rsidRPr="007476FA">
              <w:rPr>
                <w:webHidden/>
              </w:rPr>
              <w:fldChar w:fldCharType="begin"/>
            </w:r>
            <w:r w:rsidR="007476FA" w:rsidRPr="007476FA">
              <w:rPr>
                <w:webHidden/>
              </w:rPr>
              <w:instrText xml:space="preserve"> PAGEREF _Toc111047905 \h </w:instrText>
            </w:r>
            <w:r w:rsidR="007476FA" w:rsidRPr="007476FA">
              <w:rPr>
                <w:webHidden/>
              </w:rPr>
            </w:r>
            <w:r w:rsidR="007476FA" w:rsidRPr="007476FA">
              <w:rPr>
                <w:webHidden/>
              </w:rPr>
              <w:fldChar w:fldCharType="separate"/>
            </w:r>
            <w:r w:rsidR="007476FA" w:rsidRPr="007476FA">
              <w:rPr>
                <w:webHidden/>
              </w:rPr>
              <w:t>15</w:t>
            </w:r>
            <w:r w:rsidR="007476FA" w:rsidRPr="007476FA">
              <w:rPr>
                <w:webHidden/>
              </w:rPr>
              <w:fldChar w:fldCharType="end"/>
            </w:r>
          </w:hyperlink>
        </w:p>
        <w:p w14:paraId="0E92FF6D" w14:textId="77777777" w:rsidR="007476FA" w:rsidRPr="007476FA" w:rsidRDefault="000838CE" w:rsidP="007476FA">
          <w:pPr>
            <w:pStyle w:val="TOC3"/>
            <w:rPr>
              <w:rFonts w:asciiTheme="minorHAnsi" w:eastAsiaTheme="minorEastAsia" w:hAnsiTheme="minorHAnsi" w:cstheme="minorBidi"/>
              <w:sz w:val="22"/>
              <w:szCs w:val="22"/>
            </w:rPr>
          </w:pPr>
          <w:hyperlink w:anchor="_Toc111047906" w:history="1">
            <w:r w:rsidR="007476FA" w:rsidRPr="007476FA">
              <w:rPr>
                <w:rStyle w:val="Hyperlink"/>
                <w:iCs/>
              </w:rPr>
              <w:t>1.2.2.</w:t>
            </w:r>
            <w:r w:rsidR="007476FA" w:rsidRPr="007476FA">
              <w:rPr>
                <w:rFonts w:asciiTheme="minorHAnsi" w:eastAsiaTheme="minorEastAsia" w:hAnsiTheme="minorHAnsi" w:cstheme="minorBidi"/>
                <w:sz w:val="22"/>
                <w:szCs w:val="22"/>
              </w:rPr>
              <w:tab/>
            </w:r>
            <w:r w:rsidR="007476FA" w:rsidRPr="007476FA">
              <w:rPr>
                <w:rStyle w:val="Hyperlink"/>
                <w:iCs/>
              </w:rPr>
              <w:t>Tầm nhìn và sứ mệnh</w:t>
            </w:r>
            <w:r w:rsidR="007476FA" w:rsidRPr="007476FA">
              <w:rPr>
                <w:webHidden/>
              </w:rPr>
              <w:tab/>
            </w:r>
            <w:r w:rsidR="007476FA" w:rsidRPr="007476FA">
              <w:rPr>
                <w:webHidden/>
              </w:rPr>
              <w:fldChar w:fldCharType="begin"/>
            </w:r>
            <w:r w:rsidR="007476FA" w:rsidRPr="007476FA">
              <w:rPr>
                <w:webHidden/>
              </w:rPr>
              <w:instrText xml:space="preserve"> PAGEREF _Toc111047906 \h </w:instrText>
            </w:r>
            <w:r w:rsidR="007476FA" w:rsidRPr="007476FA">
              <w:rPr>
                <w:webHidden/>
              </w:rPr>
            </w:r>
            <w:r w:rsidR="007476FA" w:rsidRPr="007476FA">
              <w:rPr>
                <w:webHidden/>
              </w:rPr>
              <w:fldChar w:fldCharType="separate"/>
            </w:r>
            <w:r w:rsidR="007476FA" w:rsidRPr="007476FA">
              <w:rPr>
                <w:webHidden/>
              </w:rPr>
              <w:t>16</w:t>
            </w:r>
            <w:r w:rsidR="007476FA" w:rsidRPr="007476FA">
              <w:rPr>
                <w:webHidden/>
              </w:rPr>
              <w:fldChar w:fldCharType="end"/>
            </w:r>
          </w:hyperlink>
        </w:p>
        <w:p w14:paraId="385DB870" w14:textId="77777777" w:rsidR="007476FA" w:rsidRPr="007476FA" w:rsidRDefault="000838CE" w:rsidP="007476FA">
          <w:pPr>
            <w:pStyle w:val="TOC3"/>
            <w:rPr>
              <w:rFonts w:asciiTheme="minorHAnsi" w:eastAsiaTheme="minorEastAsia" w:hAnsiTheme="minorHAnsi" w:cstheme="minorBidi"/>
              <w:sz w:val="22"/>
              <w:szCs w:val="22"/>
            </w:rPr>
          </w:pPr>
          <w:hyperlink w:anchor="_Toc111047907" w:history="1">
            <w:r w:rsidR="007476FA" w:rsidRPr="007476FA">
              <w:rPr>
                <w:rStyle w:val="Hyperlink"/>
                <w:iCs/>
              </w:rPr>
              <w:t>1.2.3.</w:t>
            </w:r>
            <w:r w:rsidR="007476FA" w:rsidRPr="007476FA">
              <w:rPr>
                <w:rFonts w:asciiTheme="minorHAnsi" w:eastAsiaTheme="minorEastAsia" w:hAnsiTheme="minorHAnsi" w:cstheme="minorBidi"/>
                <w:sz w:val="22"/>
                <w:szCs w:val="22"/>
              </w:rPr>
              <w:tab/>
            </w:r>
            <w:r w:rsidR="007476FA" w:rsidRPr="007476FA">
              <w:rPr>
                <w:rStyle w:val="Hyperlink"/>
                <w:iCs/>
              </w:rPr>
              <w:t>Mô hình tổ chức</w:t>
            </w:r>
            <w:r w:rsidR="007476FA" w:rsidRPr="007476FA">
              <w:rPr>
                <w:webHidden/>
              </w:rPr>
              <w:tab/>
            </w:r>
            <w:r w:rsidR="007476FA" w:rsidRPr="007476FA">
              <w:rPr>
                <w:webHidden/>
              </w:rPr>
              <w:fldChar w:fldCharType="begin"/>
            </w:r>
            <w:r w:rsidR="007476FA" w:rsidRPr="007476FA">
              <w:rPr>
                <w:webHidden/>
              </w:rPr>
              <w:instrText xml:space="preserve"> PAGEREF _Toc111047907 \h </w:instrText>
            </w:r>
            <w:r w:rsidR="007476FA" w:rsidRPr="007476FA">
              <w:rPr>
                <w:webHidden/>
              </w:rPr>
            </w:r>
            <w:r w:rsidR="007476FA" w:rsidRPr="007476FA">
              <w:rPr>
                <w:webHidden/>
              </w:rPr>
              <w:fldChar w:fldCharType="separate"/>
            </w:r>
            <w:r w:rsidR="007476FA" w:rsidRPr="007476FA">
              <w:rPr>
                <w:webHidden/>
              </w:rPr>
              <w:t>18</w:t>
            </w:r>
            <w:r w:rsidR="007476FA" w:rsidRPr="007476FA">
              <w:rPr>
                <w:webHidden/>
              </w:rPr>
              <w:fldChar w:fldCharType="end"/>
            </w:r>
          </w:hyperlink>
        </w:p>
        <w:p w14:paraId="7E79713B" w14:textId="77777777" w:rsidR="007476FA" w:rsidRPr="007476FA" w:rsidRDefault="000838CE" w:rsidP="007476FA">
          <w:pPr>
            <w:pStyle w:val="TOC3"/>
            <w:rPr>
              <w:rFonts w:asciiTheme="minorHAnsi" w:eastAsiaTheme="minorEastAsia" w:hAnsiTheme="minorHAnsi" w:cstheme="minorBidi"/>
              <w:sz w:val="22"/>
              <w:szCs w:val="22"/>
            </w:rPr>
          </w:pPr>
          <w:hyperlink w:anchor="_Toc111047908" w:history="1">
            <w:r w:rsidR="007476FA" w:rsidRPr="007476FA">
              <w:rPr>
                <w:rStyle w:val="Hyperlink"/>
                <w:iCs/>
              </w:rPr>
              <w:t>1.2.4.</w:t>
            </w:r>
            <w:r w:rsidR="007476FA" w:rsidRPr="007476FA">
              <w:rPr>
                <w:rFonts w:asciiTheme="minorHAnsi" w:eastAsiaTheme="minorEastAsia" w:hAnsiTheme="minorHAnsi" w:cstheme="minorBidi"/>
                <w:sz w:val="22"/>
                <w:szCs w:val="22"/>
              </w:rPr>
              <w:tab/>
            </w:r>
            <w:r w:rsidR="007476FA" w:rsidRPr="007476FA">
              <w:rPr>
                <w:rStyle w:val="Hyperlink"/>
                <w:iCs/>
              </w:rPr>
              <w:t>Thành tích đạt được</w:t>
            </w:r>
            <w:r w:rsidR="007476FA" w:rsidRPr="007476FA">
              <w:rPr>
                <w:webHidden/>
              </w:rPr>
              <w:tab/>
            </w:r>
            <w:r w:rsidR="007476FA" w:rsidRPr="007476FA">
              <w:rPr>
                <w:webHidden/>
              </w:rPr>
              <w:fldChar w:fldCharType="begin"/>
            </w:r>
            <w:r w:rsidR="007476FA" w:rsidRPr="007476FA">
              <w:rPr>
                <w:webHidden/>
              </w:rPr>
              <w:instrText xml:space="preserve"> PAGEREF _Toc111047908 \h </w:instrText>
            </w:r>
            <w:r w:rsidR="007476FA" w:rsidRPr="007476FA">
              <w:rPr>
                <w:webHidden/>
              </w:rPr>
            </w:r>
            <w:r w:rsidR="007476FA" w:rsidRPr="007476FA">
              <w:rPr>
                <w:webHidden/>
              </w:rPr>
              <w:fldChar w:fldCharType="separate"/>
            </w:r>
            <w:r w:rsidR="007476FA" w:rsidRPr="007476FA">
              <w:rPr>
                <w:webHidden/>
              </w:rPr>
              <w:t>23</w:t>
            </w:r>
            <w:r w:rsidR="007476FA" w:rsidRPr="007476FA">
              <w:rPr>
                <w:webHidden/>
              </w:rPr>
              <w:fldChar w:fldCharType="end"/>
            </w:r>
          </w:hyperlink>
        </w:p>
        <w:p w14:paraId="13F9EEC1"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909" w:history="1">
            <w:r w:rsidR="007476FA" w:rsidRPr="007476FA">
              <w:rPr>
                <w:rStyle w:val="Hyperlink"/>
                <w:noProof/>
              </w:rPr>
              <w:t>CHƯƠNG 2. CƠ SỞ LÝ THUYẾT</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909 \h </w:instrText>
            </w:r>
            <w:r w:rsidR="007476FA" w:rsidRPr="007476FA">
              <w:rPr>
                <w:noProof/>
                <w:webHidden/>
              </w:rPr>
            </w:r>
            <w:r w:rsidR="007476FA" w:rsidRPr="007476FA">
              <w:rPr>
                <w:noProof/>
                <w:webHidden/>
              </w:rPr>
              <w:fldChar w:fldCharType="separate"/>
            </w:r>
            <w:r w:rsidR="007476FA" w:rsidRPr="007476FA">
              <w:rPr>
                <w:noProof/>
                <w:webHidden/>
              </w:rPr>
              <w:t>25</w:t>
            </w:r>
            <w:r w:rsidR="007476FA" w:rsidRPr="007476FA">
              <w:rPr>
                <w:noProof/>
                <w:webHidden/>
              </w:rPr>
              <w:fldChar w:fldCharType="end"/>
            </w:r>
          </w:hyperlink>
        </w:p>
        <w:p w14:paraId="76492193"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10" w:history="1">
            <w:r w:rsidR="007476FA" w:rsidRPr="007476FA">
              <w:rPr>
                <w:rStyle w:val="Hyperlink"/>
                <w:b/>
              </w:rPr>
              <w:t>2.1.</w:t>
            </w:r>
            <w:r w:rsidR="007476FA" w:rsidRPr="007476FA">
              <w:rPr>
                <w:rFonts w:asciiTheme="minorHAnsi" w:eastAsiaTheme="minorEastAsia" w:hAnsiTheme="minorHAnsi" w:cstheme="minorBidi"/>
                <w:iCs w:val="0"/>
                <w:sz w:val="22"/>
                <w:szCs w:val="22"/>
              </w:rPr>
              <w:tab/>
            </w:r>
            <w:r w:rsidR="007476FA" w:rsidRPr="007476FA">
              <w:rPr>
                <w:rStyle w:val="Hyperlink"/>
                <w:b/>
              </w:rPr>
              <w:t>Tổng quan về Business Analyst</w:t>
            </w:r>
            <w:r w:rsidR="007476FA" w:rsidRPr="007476FA">
              <w:rPr>
                <w:webHidden/>
              </w:rPr>
              <w:tab/>
            </w:r>
            <w:r w:rsidR="007476FA" w:rsidRPr="007476FA">
              <w:rPr>
                <w:webHidden/>
              </w:rPr>
              <w:fldChar w:fldCharType="begin"/>
            </w:r>
            <w:r w:rsidR="007476FA" w:rsidRPr="007476FA">
              <w:rPr>
                <w:webHidden/>
              </w:rPr>
              <w:instrText xml:space="preserve"> PAGEREF _Toc111047910 \h </w:instrText>
            </w:r>
            <w:r w:rsidR="007476FA" w:rsidRPr="007476FA">
              <w:rPr>
                <w:webHidden/>
              </w:rPr>
            </w:r>
            <w:r w:rsidR="007476FA" w:rsidRPr="007476FA">
              <w:rPr>
                <w:webHidden/>
              </w:rPr>
              <w:fldChar w:fldCharType="separate"/>
            </w:r>
            <w:r w:rsidR="007476FA" w:rsidRPr="007476FA">
              <w:rPr>
                <w:webHidden/>
              </w:rPr>
              <w:t>25</w:t>
            </w:r>
            <w:r w:rsidR="007476FA" w:rsidRPr="007476FA">
              <w:rPr>
                <w:webHidden/>
              </w:rPr>
              <w:fldChar w:fldCharType="end"/>
            </w:r>
          </w:hyperlink>
        </w:p>
        <w:p w14:paraId="6E99FED5" w14:textId="77777777" w:rsidR="007476FA" w:rsidRPr="007476FA" w:rsidRDefault="000838CE" w:rsidP="007476FA">
          <w:pPr>
            <w:pStyle w:val="TOC3"/>
            <w:rPr>
              <w:rFonts w:asciiTheme="minorHAnsi" w:eastAsiaTheme="minorEastAsia" w:hAnsiTheme="minorHAnsi" w:cstheme="minorBidi"/>
              <w:sz w:val="22"/>
              <w:szCs w:val="22"/>
            </w:rPr>
          </w:pPr>
          <w:hyperlink w:anchor="_Toc111047911" w:history="1">
            <w:r w:rsidR="007476FA" w:rsidRPr="007476FA">
              <w:rPr>
                <w:rStyle w:val="Hyperlink"/>
                <w:b/>
              </w:rPr>
              <w:t>2.1.1.</w:t>
            </w:r>
            <w:r w:rsidR="007476FA" w:rsidRPr="007476FA">
              <w:rPr>
                <w:rFonts w:asciiTheme="minorHAnsi" w:eastAsiaTheme="minorEastAsia" w:hAnsiTheme="minorHAnsi" w:cstheme="minorBidi"/>
                <w:sz w:val="22"/>
                <w:szCs w:val="22"/>
              </w:rPr>
              <w:tab/>
            </w:r>
            <w:r w:rsidR="007476FA" w:rsidRPr="007476FA">
              <w:rPr>
                <w:rStyle w:val="Hyperlink"/>
              </w:rPr>
              <w:t>Khái niệm</w:t>
            </w:r>
            <w:r w:rsidR="007476FA" w:rsidRPr="007476FA">
              <w:rPr>
                <w:webHidden/>
              </w:rPr>
              <w:tab/>
            </w:r>
            <w:r w:rsidR="007476FA" w:rsidRPr="007476FA">
              <w:rPr>
                <w:webHidden/>
              </w:rPr>
              <w:fldChar w:fldCharType="begin"/>
            </w:r>
            <w:r w:rsidR="007476FA" w:rsidRPr="007476FA">
              <w:rPr>
                <w:webHidden/>
              </w:rPr>
              <w:instrText xml:space="preserve"> PAGEREF _Toc111047911 \h </w:instrText>
            </w:r>
            <w:r w:rsidR="007476FA" w:rsidRPr="007476FA">
              <w:rPr>
                <w:webHidden/>
              </w:rPr>
            </w:r>
            <w:r w:rsidR="007476FA" w:rsidRPr="007476FA">
              <w:rPr>
                <w:webHidden/>
              </w:rPr>
              <w:fldChar w:fldCharType="separate"/>
            </w:r>
            <w:r w:rsidR="007476FA" w:rsidRPr="007476FA">
              <w:rPr>
                <w:webHidden/>
              </w:rPr>
              <w:t>25</w:t>
            </w:r>
            <w:r w:rsidR="007476FA" w:rsidRPr="007476FA">
              <w:rPr>
                <w:webHidden/>
              </w:rPr>
              <w:fldChar w:fldCharType="end"/>
            </w:r>
          </w:hyperlink>
        </w:p>
        <w:p w14:paraId="24D22A17" w14:textId="77777777" w:rsidR="007476FA" w:rsidRPr="007476FA" w:rsidRDefault="000838CE" w:rsidP="007476FA">
          <w:pPr>
            <w:pStyle w:val="TOC3"/>
            <w:rPr>
              <w:rFonts w:asciiTheme="minorHAnsi" w:eastAsiaTheme="minorEastAsia" w:hAnsiTheme="minorHAnsi" w:cstheme="minorBidi"/>
              <w:sz w:val="22"/>
              <w:szCs w:val="22"/>
            </w:rPr>
          </w:pPr>
          <w:hyperlink w:anchor="_Toc111047912" w:history="1">
            <w:r w:rsidR="007476FA" w:rsidRPr="007476FA">
              <w:rPr>
                <w:rStyle w:val="Hyperlink"/>
                <w:b/>
              </w:rPr>
              <w:t>2.1.2.</w:t>
            </w:r>
            <w:r w:rsidR="007476FA" w:rsidRPr="007476FA">
              <w:rPr>
                <w:rFonts w:asciiTheme="minorHAnsi" w:eastAsiaTheme="minorEastAsia" w:hAnsiTheme="minorHAnsi" w:cstheme="minorBidi"/>
                <w:sz w:val="22"/>
                <w:szCs w:val="22"/>
              </w:rPr>
              <w:tab/>
            </w:r>
            <w:r w:rsidR="007476FA" w:rsidRPr="007476FA">
              <w:rPr>
                <w:rStyle w:val="Hyperlink"/>
              </w:rPr>
              <w:t>Các kỹ năng cần có</w:t>
            </w:r>
            <w:r w:rsidR="007476FA" w:rsidRPr="007476FA">
              <w:rPr>
                <w:rStyle w:val="Hyperlink"/>
                <w:lang w:val="vi-VN"/>
              </w:rPr>
              <w:t xml:space="preserve"> của một BA</w:t>
            </w:r>
            <w:r w:rsidR="007476FA" w:rsidRPr="007476FA">
              <w:rPr>
                <w:webHidden/>
              </w:rPr>
              <w:tab/>
            </w:r>
            <w:r w:rsidR="007476FA" w:rsidRPr="007476FA">
              <w:rPr>
                <w:webHidden/>
              </w:rPr>
              <w:fldChar w:fldCharType="begin"/>
            </w:r>
            <w:r w:rsidR="007476FA" w:rsidRPr="007476FA">
              <w:rPr>
                <w:webHidden/>
              </w:rPr>
              <w:instrText xml:space="preserve"> PAGEREF _Toc111047912 \h </w:instrText>
            </w:r>
            <w:r w:rsidR="007476FA" w:rsidRPr="007476FA">
              <w:rPr>
                <w:webHidden/>
              </w:rPr>
            </w:r>
            <w:r w:rsidR="007476FA" w:rsidRPr="007476FA">
              <w:rPr>
                <w:webHidden/>
              </w:rPr>
              <w:fldChar w:fldCharType="separate"/>
            </w:r>
            <w:r w:rsidR="007476FA" w:rsidRPr="007476FA">
              <w:rPr>
                <w:webHidden/>
              </w:rPr>
              <w:t>25</w:t>
            </w:r>
            <w:r w:rsidR="007476FA" w:rsidRPr="007476FA">
              <w:rPr>
                <w:webHidden/>
              </w:rPr>
              <w:fldChar w:fldCharType="end"/>
            </w:r>
          </w:hyperlink>
        </w:p>
        <w:p w14:paraId="2DA57FCF" w14:textId="77777777" w:rsidR="007476FA" w:rsidRPr="007476FA" w:rsidRDefault="000838CE" w:rsidP="007476FA">
          <w:pPr>
            <w:pStyle w:val="TOC3"/>
            <w:rPr>
              <w:rFonts w:asciiTheme="minorHAnsi" w:eastAsiaTheme="minorEastAsia" w:hAnsiTheme="minorHAnsi" w:cstheme="minorBidi"/>
              <w:sz w:val="22"/>
              <w:szCs w:val="22"/>
            </w:rPr>
          </w:pPr>
          <w:hyperlink w:anchor="_Toc111047913" w:history="1">
            <w:r w:rsidR="007476FA" w:rsidRPr="007476FA">
              <w:rPr>
                <w:rStyle w:val="Hyperlink"/>
                <w:b/>
              </w:rPr>
              <w:t>2.1.3.</w:t>
            </w:r>
            <w:r w:rsidR="007476FA" w:rsidRPr="007476FA">
              <w:rPr>
                <w:rFonts w:asciiTheme="minorHAnsi" w:eastAsiaTheme="minorEastAsia" w:hAnsiTheme="minorHAnsi" w:cstheme="minorBidi"/>
                <w:sz w:val="22"/>
                <w:szCs w:val="22"/>
              </w:rPr>
              <w:tab/>
            </w:r>
            <w:r w:rsidR="007476FA" w:rsidRPr="007476FA">
              <w:rPr>
                <w:rStyle w:val="Hyperlink"/>
              </w:rPr>
              <w:t>Các tài liệu hỗ trợ cho BA</w:t>
            </w:r>
            <w:r w:rsidR="007476FA" w:rsidRPr="007476FA">
              <w:rPr>
                <w:webHidden/>
              </w:rPr>
              <w:tab/>
            </w:r>
            <w:r w:rsidR="007476FA" w:rsidRPr="007476FA">
              <w:rPr>
                <w:webHidden/>
              </w:rPr>
              <w:fldChar w:fldCharType="begin"/>
            </w:r>
            <w:r w:rsidR="007476FA" w:rsidRPr="007476FA">
              <w:rPr>
                <w:webHidden/>
              </w:rPr>
              <w:instrText xml:space="preserve"> PAGEREF _Toc111047913 \h </w:instrText>
            </w:r>
            <w:r w:rsidR="007476FA" w:rsidRPr="007476FA">
              <w:rPr>
                <w:webHidden/>
              </w:rPr>
            </w:r>
            <w:r w:rsidR="007476FA" w:rsidRPr="007476FA">
              <w:rPr>
                <w:webHidden/>
              </w:rPr>
              <w:fldChar w:fldCharType="separate"/>
            </w:r>
            <w:r w:rsidR="007476FA" w:rsidRPr="007476FA">
              <w:rPr>
                <w:webHidden/>
              </w:rPr>
              <w:t>26</w:t>
            </w:r>
            <w:r w:rsidR="007476FA" w:rsidRPr="007476FA">
              <w:rPr>
                <w:webHidden/>
              </w:rPr>
              <w:fldChar w:fldCharType="end"/>
            </w:r>
          </w:hyperlink>
        </w:p>
        <w:p w14:paraId="4124FEAB"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14" w:history="1">
            <w:r w:rsidR="007476FA" w:rsidRPr="007476FA">
              <w:rPr>
                <w:rStyle w:val="Hyperlink"/>
                <w:b/>
                <w:bCs/>
              </w:rPr>
              <w:t>2.2.</w:t>
            </w:r>
            <w:r w:rsidR="007476FA" w:rsidRPr="007476FA">
              <w:rPr>
                <w:rFonts w:asciiTheme="minorHAnsi" w:eastAsiaTheme="minorEastAsia" w:hAnsiTheme="minorHAnsi" w:cstheme="minorBidi"/>
                <w:iCs w:val="0"/>
                <w:sz w:val="22"/>
                <w:szCs w:val="22"/>
              </w:rPr>
              <w:tab/>
            </w:r>
            <w:r w:rsidR="007476FA" w:rsidRPr="007476FA">
              <w:rPr>
                <w:rStyle w:val="Hyperlink"/>
                <w:b/>
                <w:bCs/>
              </w:rPr>
              <w:t>Giải pháp công nghệ “một chạm” NFC</w:t>
            </w:r>
            <w:r w:rsidR="007476FA" w:rsidRPr="007476FA">
              <w:rPr>
                <w:webHidden/>
              </w:rPr>
              <w:tab/>
            </w:r>
            <w:r w:rsidR="007476FA" w:rsidRPr="007476FA">
              <w:rPr>
                <w:webHidden/>
              </w:rPr>
              <w:fldChar w:fldCharType="begin"/>
            </w:r>
            <w:r w:rsidR="007476FA" w:rsidRPr="007476FA">
              <w:rPr>
                <w:webHidden/>
              </w:rPr>
              <w:instrText xml:space="preserve"> PAGEREF _Toc111047914 \h </w:instrText>
            </w:r>
            <w:r w:rsidR="007476FA" w:rsidRPr="007476FA">
              <w:rPr>
                <w:webHidden/>
              </w:rPr>
            </w:r>
            <w:r w:rsidR="007476FA" w:rsidRPr="007476FA">
              <w:rPr>
                <w:webHidden/>
              </w:rPr>
              <w:fldChar w:fldCharType="separate"/>
            </w:r>
            <w:r w:rsidR="007476FA" w:rsidRPr="007476FA">
              <w:rPr>
                <w:webHidden/>
              </w:rPr>
              <w:t>27</w:t>
            </w:r>
            <w:r w:rsidR="007476FA" w:rsidRPr="007476FA">
              <w:rPr>
                <w:webHidden/>
              </w:rPr>
              <w:fldChar w:fldCharType="end"/>
            </w:r>
          </w:hyperlink>
        </w:p>
        <w:p w14:paraId="434AB120" w14:textId="77777777" w:rsidR="007476FA" w:rsidRPr="007476FA" w:rsidRDefault="000838CE" w:rsidP="007476FA">
          <w:pPr>
            <w:pStyle w:val="TOC3"/>
            <w:rPr>
              <w:rFonts w:asciiTheme="minorHAnsi" w:eastAsiaTheme="minorEastAsia" w:hAnsiTheme="minorHAnsi" w:cstheme="minorBidi"/>
              <w:sz w:val="22"/>
              <w:szCs w:val="22"/>
            </w:rPr>
          </w:pPr>
          <w:hyperlink w:anchor="_Toc111047915" w:history="1">
            <w:r w:rsidR="007476FA" w:rsidRPr="007476FA">
              <w:rPr>
                <w:rStyle w:val="Hyperlink"/>
                <w:b/>
                <w:bCs/>
              </w:rPr>
              <w:t>2.2.1.</w:t>
            </w:r>
            <w:r w:rsidR="007476FA" w:rsidRPr="007476FA">
              <w:rPr>
                <w:rFonts w:asciiTheme="minorHAnsi" w:eastAsiaTheme="minorEastAsia" w:hAnsiTheme="minorHAnsi" w:cstheme="minorBidi"/>
                <w:sz w:val="22"/>
                <w:szCs w:val="22"/>
              </w:rPr>
              <w:tab/>
            </w:r>
            <w:r w:rsidR="007476FA" w:rsidRPr="007476FA">
              <w:rPr>
                <w:rStyle w:val="Hyperlink"/>
                <w:bCs/>
              </w:rPr>
              <w:t>Giới thiệu tổng quát về Công nghệ NFC</w:t>
            </w:r>
            <w:r w:rsidR="007476FA" w:rsidRPr="007476FA">
              <w:rPr>
                <w:webHidden/>
              </w:rPr>
              <w:tab/>
            </w:r>
            <w:r w:rsidR="007476FA" w:rsidRPr="007476FA">
              <w:rPr>
                <w:webHidden/>
              </w:rPr>
              <w:fldChar w:fldCharType="begin"/>
            </w:r>
            <w:r w:rsidR="007476FA" w:rsidRPr="007476FA">
              <w:rPr>
                <w:webHidden/>
              </w:rPr>
              <w:instrText xml:space="preserve"> PAGEREF _Toc111047915 \h </w:instrText>
            </w:r>
            <w:r w:rsidR="007476FA" w:rsidRPr="007476FA">
              <w:rPr>
                <w:webHidden/>
              </w:rPr>
            </w:r>
            <w:r w:rsidR="007476FA" w:rsidRPr="007476FA">
              <w:rPr>
                <w:webHidden/>
              </w:rPr>
              <w:fldChar w:fldCharType="separate"/>
            </w:r>
            <w:r w:rsidR="007476FA" w:rsidRPr="007476FA">
              <w:rPr>
                <w:webHidden/>
              </w:rPr>
              <w:t>27</w:t>
            </w:r>
            <w:r w:rsidR="007476FA" w:rsidRPr="007476FA">
              <w:rPr>
                <w:webHidden/>
              </w:rPr>
              <w:fldChar w:fldCharType="end"/>
            </w:r>
          </w:hyperlink>
        </w:p>
        <w:p w14:paraId="2379EBA6" w14:textId="77777777" w:rsidR="007476FA" w:rsidRPr="007476FA" w:rsidRDefault="000838CE" w:rsidP="007476FA">
          <w:pPr>
            <w:pStyle w:val="TOC3"/>
            <w:rPr>
              <w:rFonts w:asciiTheme="minorHAnsi" w:eastAsiaTheme="minorEastAsia" w:hAnsiTheme="minorHAnsi" w:cstheme="minorBidi"/>
              <w:sz w:val="22"/>
              <w:szCs w:val="22"/>
            </w:rPr>
          </w:pPr>
          <w:hyperlink w:anchor="_Toc111047916" w:history="1">
            <w:r w:rsidR="007476FA" w:rsidRPr="007476FA">
              <w:rPr>
                <w:rStyle w:val="Hyperlink"/>
                <w:iCs/>
              </w:rPr>
              <w:t>2.2.2.</w:t>
            </w:r>
            <w:r w:rsidR="007476FA" w:rsidRPr="007476FA">
              <w:rPr>
                <w:rFonts w:asciiTheme="minorHAnsi" w:eastAsiaTheme="minorEastAsia" w:hAnsiTheme="minorHAnsi" w:cstheme="minorBidi"/>
                <w:sz w:val="22"/>
                <w:szCs w:val="22"/>
              </w:rPr>
              <w:tab/>
            </w:r>
            <w:r w:rsidR="007476FA" w:rsidRPr="007476FA">
              <w:rPr>
                <w:rStyle w:val="Hyperlink"/>
                <w:iCs/>
              </w:rPr>
              <w:t>Cách thức hoạt động của NFC</w:t>
            </w:r>
            <w:r w:rsidR="007476FA" w:rsidRPr="007476FA">
              <w:rPr>
                <w:webHidden/>
              </w:rPr>
              <w:tab/>
            </w:r>
            <w:r w:rsidR="007476FA" w:rsidRPr="007476FA">
              <w:rPr>
                <w:webHidden/>
              </w:rPr>
              <w:fldChar w:fldCharType="begin"/>
            </w:r>
            <w:r w:rsidR="007476FA" w:rsidRPr="007476FA">
              <w:rPr>
                <w:webHidden/>
              </w:rPr>
              <w:instrText xml:space="preserve"> PAGEREF _Toc111047916 \h </w:instrText>
            </w:r>
            <w:r w:rsidR="007476FA" w:rsidRPr="007476FA">
              <w:rPr>
                <w:webHidden/>
              </w:rPr>
            </w:r>
            <w:r w:rsidR="007476FA" w:rsidRPr="007476FA">
              <w:rPr>
                <w:webHidden/>
              </w:rPr>
              <w:fldChar w:fldCharType="separate"/>
            </w:r>
            <w:r w:rsidR="007476FA" w:rsidRPr="007476FA">
              <w:rPr>
                <w:webHidden/>
              </w:rPr>
              <w:t>28</w:t>
            </w:r>
            <w:r w:rsidR="007476FA" w:rsidRPr="007476FA">
              <w:rPr>
                <w:webHidden/>
              </w:rPr>
              <w:fldChar w:fldCharType="end"/>
            </w:r>
          </w:hyperlink>
        </w:p>
        <w:p w14:paraId="1751FCAC" w14:textId="77777777" w:rsidR="007476FA" w:rsidRPr="007476FA" w:rsidRDefault="000838CE" w:rsidP="007476FA">
          <w:pPr>
            <w:pStyle w:val="TOC3"/>
            <w:rPr>
              <w:rFonts w:asciiTheme="minorHAnsi" w:eastAsiaTheme="minorEastAsia" w:hAnsiTheme="minorHAnsi" w:cstheme="minorBidi"/>
              <w:sz w:val="22"/>
              <w:szCs w:val="22"/>
            </w:rPr>
          </w:pPr>
          <w:hyperlink w:anchor="_Toc111047917" w:history="1">
            <w:r w:rsidR="007476FA" w:rsidRPr="007476FA">
              <w:rPr>
                <w:rStyle w:val="Hyperlink"/>
                <w:iCs/>
              </w:rPr>
              <w:t>2.2.3.</w:t>
            </w:r>
            <w:r w:rsidR="007476FA" w:rsidRPr="007476FA">
              <w:rPr>
                <w:rFonts w:asciiTheme="minorHAnsi" w:eastAsiaTheme="minorEastAsia" w:hAnsiTheme="minorHAnsi" w:cstheme="minorBidi"/>
                <w:sz w:val="22"/>
                <w:szCs w:val="22"/>
              </w:rPr>
              <w:tab/>
            </w:r>
            <w:r w:rsidR="007476FA" w:rsidRPr="007476FA">
              <w:rPr>
                <w:rStyle w:val="Hyperlink"/>
                <w:iCs/>
              </w:rPr>
              <w:t>Ứng dụng công nghệ NFC vào thực tế</w:t>
            </w:r>
            <w:r w:rsidR="007476FA" w:rsidRPr="007476FA">
              <w:rPr>
                <w:webHidden/>
              </w:rPr>
              <w:tab/>
            </w:r>
            <w:r w:rsidR="007476FA" w:rsidRPr="007476FA">
              <w:rPr>
                <w:webHidden/>
              </w:rPr>
              <w:fldChar w:fldCharType="begin"/>
            </w:r>
            <w:r w:rsidR="007476FA" w:rsidRPr="007476FA">
              <w:rPr>
                <w:webHidden/>
              </w:rPr>
              <w:instrText xml:space="preserve"> PAGEREF _Toc111047917 \h </w:instrText>
            </w:r>
            <w:r w:rsidR="007476FA" w:rsidRPr="007476FA">
              <w:rPr>
                <w:webHidden/>
              </w:rPr>
            </w:r>
            <w:r w:rsidR="007476FA" w:rsidRPr="007476FA">
              <w:rPr>
                <w:webHidden/>
              </w:rPr>
              <w:fldChar w:fldCharType="separate"/>
            </w:r>
            <w:r w:rsidR="007476FA" w:rsidRPr="007476FA">
              <w:rPr>
                <w:webHidden/>
              </w:rPr>
              <w:t>29</w:t>
            </w:r>
            <w:r w:rsidR="007476FA" w:rsidRPr="007476FA">
              <w:rPr>
                <w:webHidden/>
              </w:rPr>
              <w:fldChar w:fldCharType="end"/>
            </w:r>
          </w:hyperlink>
        </w:p>
        <w:p w14:paraId="3F572342"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18" w:history="1">
            <w:r w:rsidR="007476FA" w:rsidRPr="007476FA">
              <w:rPr>
                <w:rStyle w:val="Hyperlink"/>
              </w:rPr>
              <w:t>2.3.</w:t>
            </w:r>
            <w:r w:rsidR="007476FA" w:rsidRPr="007476FA">
              <w:rPr>
                <w:rFonts w:asciiTheme="minorHAnsi" w:eastAsiaTheme="minorEastAsia" w:hAnsiTheme="minorHAnsi" w:cstheme="minorBidi"/>
                <w:iCs w:val="0"/>
                <w:sz w:val="22"/>
                <w:szCs w:val="22"/>
              </w:rPr>
              <w:tab/>
            </w:r>
            <w:r w:rsidR="007476FA" w:rsidRPr="007476FA">
              <w:rPr>
                <w:rStyle w:val="Hyperlink"/>
                <w:b/>
              </w:rPr>
              <w:t>Công cụ hỗ trợ</w:t>
            </w:r>
            <w:r w:rsidR="007476FA" w:rsidRPr="007476FA">
              <w:rPr>
                <w:webHidden/>
              </w:rPr>
              <w:tab/>
            </w:r>
            <w:r w:rsidR="007476FA" w:rsidRPr="007476FA">
              <w:rPr>
                <w:webHidden/>
              </w:rPr>
              <w:fldChar w:fldCharType="begin"/>
            </w:r>
            <w:r w:rsidR="007476FA" w:rsidRPr="007476FA">
              <w:rPr>
                <w:webHidden/>
              </w:rPr>
              <w:instrText xml:space="preserve"> PAGEREF _Toc111047918 \h </w:instrText>
            </w:r>
            <w:r w:rsidR="007476FA" w:rsidRPr="007476FA">
              <w:rPr>
                <w:webHidden/>
              </w:rPr>
            </w:r>
            <w:r w:rsidR="007476FA" w:rsidRPr="007476FA">
              <w:rPr>
                <w:webHidden/>
              </w:rPr>
              <w:fldChar w:fldCharType="separate"/>
            </w:r>
            <w:r w:rsidR="007476FA" w:rsidRPr="007476FA">
              <w:rPr>
                <w:webHidden/>
              </w:rPr>
              <w:t>30</w:t>
            </w:r>
            <w:r w:rsidR="007476FA" w:rsidRPr="007476FA">
              <w:rPr>
                <w:webHidden/>
              </w:rPr>
              <w:fldChar w:fldCharType="end"/>
            </w:r>
          </w:hyperlink>
        </w:p>
        <w:p w14:paraId="0CF06D7A" w14:textId="77777777" w:rsidR="007476FA" w:rsidRPr="007476FA" w:rsidRDefault="000838CE" w:rsidP="007476FA">
          <w:pPr>
            <w:pStyle w:val="TOC3"/>
            <w:rPr>
              <w:rFonts w:asciiTheme="minorHAnsi" w:eastAsiaTheme="minorEastAsia" w:hAnsiTheme="minorHAnsi" w:cstheme="minorBidi"/>
              <w:sz w:val="22"/>
              <w:szCs w:val="22"/>
            </w:rPr>
          </w:pPr>
          <w:hyperlink w:anchor="_Toc111047919" w:history="1">
            <w:r w:rsidR="007476FA" w:rsidRPr="007476FA">
              <w:rPr>
                <w:rStyle w:val="Hyperlink"/>
                <w:iCs/>
              </w:rPr>
              <w:t>2.3.1.</w:t>
            </w:r>
            <w:r w:rsidR="007476FA" w:rsidRPr="007476FA">
              <w:rPr>
                <w:rFonts w:asciiTheme="minorHAnsi" w:eastAsiaTheme="minorEastAsia" w:hAnsiTheme="minorHAnsi" w:cstheme="minorBidi"/>
                <w:sz w:val="22"/>
                <w:szCs w:val="22"/>
              </w:rPr>
              <w:tab/>
            </w:r>
            <w:r w:rsidR="007476FA" w:rsidRPr="007476FA">
              <w:rPr>
                <w:rStyle w:val="Hyperlink"/>
                <w:iCs/>
              </w:rPr>
              <w:t>Diagrams</w:t>
            </w:r>
            <w:r w:rsidR="007476FA" w:rsidRPr="007476FA">
              <w:rPr>
                <w:webHidden/>
              </w:rPr>
              <w:tab/>
            </w:r>
            <w:r w:rsidR="007476FA" w:rsidRPr="007476FA">
              <w:rPr>
                <w:webHidden/>
              </w:rPr>
              <w:fldChar w:fldCharType="begin"/>
            </w:r>
            <w:r w:rsidR="007476FA" w:rsidRPr="007476FA">
              <w:rPr>
                <w:webHidden/>
              </w:rPr>
              <w:instrText xml:space="preserve"> PAGEREF _Toc111047919 \h </w:instrText>
            </w:r>
            <w:r w:rsidR="007476FA" w:rsidRPr="007476FA">
              <w:rPr>
                <w:webHidden/>
              </w:rPr>
            </w:r>
            <w:r w:rsidR="007476FA" w:rsidRPr="007476FA">
              <w:rPr>
                <w:webHidden/>
              </w:rPr>
              <w:fldChar w:fldCharType="separate"/>
            </w:r>
            <w:r w:rsidR="007476FA" w:rsidRPr="007476FA">
              <w:rPr>
                <w:webHidden/>
              </w:rPr>
              <w:t>30</w:t>
            </w:r>
            <w:r w:rsidR="007476FA" w:rsidRPr="007476FA">
              <w:rPr>
                <w:webHidden/>
              </w:rPr>
              <w:fldChar w:fldCharType="end"/>
            </w:r>
          </w:hyperlink>
        </w:p>
        <w:p w14:paraId="7EA49445" w14:textId="77777777" w:rsidR="007476FA" w:rsidRPr="007476FA" w:rsidRDefault="000838CE" w:rsidP="007476FA">
          <w:pPr>
            <w:pStyle w:val="TOC3"/>
            <w:rPr>
              <w:rFonts w:asciiTheme="minorHAnsi" w:eastAsiaTheme="minorEastAsia" w:hAnsiTheme="minorHAnsi" w:cstheme="minorBidi"/>
              <w:sz w:val="22"/>
              <w:szCs w:val="22"/>
            </w:rPr>
          </w:pPr>
          <w:hyperlink w:anchor="_Toc111047920" w:history="1">
            <w:r w:rsidR="007476FA" w:rsidRPr="007476FA">
              <w:rPr>
                <w:rStyle w:val="Hyperlink"/>
                <w:iCs/>
              </w:rPr>
              <w:t>2.3.2.</w:t>
            </w:r>
            <w:r w:rsidR="007476FA" w:rsidRPr="007476FA">
              <w:rPr>
                <w:rFonts w:asciiTheme="minorHAnsi" w:eastAsiaTheme="minorEastAsia" w:hAnsiTheme="minorHAnsi" w:cstheme="minorBidi"/>
                <w:sz w:val="22"/>
                <w:szCs w:val="22"/>
              </w:rPr>
              <w:tab/>
            </w:r>
            <w:r w:rsidR="007476FA" w:rsidRPr="007476FA">
              <w:rPr>
                <w:rStyle w:val="Hyperlink"/>
                <w:iCs/>
              </w:rPr>
              <w:t>Balsamiq</w:t>
            </w:r>
            <w:r w:rsidR="007476FA" w:rsidRPr="007476FA">
              <w:rPr>
                <w:webHidden/>
              </w:rPr>
              <w:tab/>
            </w:r>
            <w:r w:rsidR="007476FA" w:rsidRPr="007476FA">
              <w:rPr>
                <w:webHidden/>
              </w:rPr>
              <w:fldChar w:fldCharType="begin"/>
            </w:r>
            <w:r w:rsidR="007476FA" w:rsidRPr="007476FA">
              <w:rPr>
                <w:webHidden/>
              </w:rPr>
              <w:instrText xml:space="preserve"> PAGEREF _Toc111047920 \h </w:instrText>
            </w:r>
            <w:r w:rsidR="007476FA" w:rsidRPr="007476FA">
              <w:rPr>
                <w:webHidden/>
              </w:rPr>
            </w:r>
            <w:r w:rsidR="007476FA" w:rsidRPr="007476FA">
              <w:rPr>
                <w:webHidden/>
              </w:rPr>
              <w:fldChar w:fldCharType="separate"/>
            </w:r>
            <w:r w:rsidR="007476FA" w:rsidRPr="007476FA">
              <w:rPr>
                <w:webHidden/>
              </w:rPr>
              <w:t>31</w:t>
            </w:r>
            <w:r w:rsidR="007476FA" w:rsidRPr="007476FA">
              <w:rPr>
                <w:webHidden/>
              </w:rPr>
              <w:fldChar w:fldCharType="end"/>
            </w:r>
          </w:hyperlink>
        </w:p>
        <w:p w14:paraId="0AD908B1"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921" w:history="1">
            <w:r w:rsidR="007476FA" w:rsidRPr="007476FA">
              <w:rPr>
                <w:rStyle w:val="Hyperlink"/>
                <w:noProof/>
              </w:rPr>
              <w:t>CHƯƠNG 3. PHÂN TÍCH NGHIỆP VỤ CỦA HỆ THỐNG</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921 \h </w:instrText>
            </w:r>
            <w:r w:rsidR="007476FA" w:rsidRPr="007476FA">
              <w:rPr>
                <w:noProof/>
                <w:webHidden/>
              </w:rPr>
            </w:r>
            <w:r w:rsidR="007476FA" w:rsidRPr="007476FA">
              <w:rPr>
                <w:noProof/>
                <w:webHidden/>
              </w:rPr>
              <w:fldChar w:fldCharType="separate"/>
            </w:r>
            <w:r w:rsidR="007476FA" w:rsidRPr="007476FA">
              <w:rPr>
                <w:noProof/>
                <w:webHidden/>
              </w:rPr>
              <w:t>32</w:t>
            </w:r>
            <w:r w:rsidR="007476FA" w:rsidRPr="007476FA">
              <w:rPr>
                <w:noProof/>
                <w:webHidden/>
              </w:rPr>
              <w:fldChar w:fldCharType="end"/>
            </w:r>
          </w:hyperlink>
        </w:p>
        <w:p w14:paraId="432F17E3"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22" w:history="1">
            <w:r w:rsidR="007476FA" w:rsidRPr="007476FA">
              <w:rPr>
                <w:rStyle w:val="Hyperlink"/>
              </w:rPr>
              <w:t>3.1.</w:t>
            </w:r>
            <w:r w:rsidR="007476FA" w:rsidRPr="007476FA">
              <w:rPr>
                <w:rFonts w:asciiTheme="minorHAnsi" w:eastAsiaTheme="minorEastAsia" w:hAnsiTheme="minorHAnsi" w:cstheme="minorBidi"/>
                <w:iCs w:val="0"/>
                <w:sz w:val="22"/>
                <w:szCs w:val="22"/>
              </w:rPr>
              <w:tab/>
            </w:r>
            <w:r w:rsidR="007476FA" w:rsidRPr="007476FA">
              <w:rPr>
                <w:rStyle w:val="Hyperlink"/>
                <w:b/>
              </w:rPr>
              <w:t>Tổng quan về hệ thống</w:t>
            </w:r>
            <w:r w:rsidR="007476FA" w:rsidRPr="007476FA">
              <w:rPr>
                <w:webHidden/>
              </w:rPr>
              <w:tab/>
            </w:r>
            <w:r w:rsidR="007476FA" w:rsidRPr="007476FA">
              <w:rPr>
                <w:webHidden/>
              </w:rPr>
              <w:fldChar w:fldCharType="begin"/>
            </w:r>
            <w:r w:rsidR="007476FA" w:rsidRPr="007476FA">
              <w:rPr>
                <w:webHidden/>
              </w:rPr>
              <w:instrText xml:space="preserve"> PAGEREF _Toc111047922 \h </w:instrText>
            </w:r>
            <w:r w:rsidR="007476FA" w:rsidRPr="007476FA">
              <w:rPr>
                <w:webHidden/>
              </w:rPr>
            </w:r>
            <w:r w:rsidR="007476FA" w:rsidRPr="007476FA">
              <w:rPr>
                <w:webHidden/>
              </w:rPr>
              <w:fldChar w:fldCharType="separate"/>
            </w:r>
            <w:r w:rsidR="007476FA" w:rsidRPr="007476FA">
              <w:rPr>
                <w:webHidden/>
              </w:rPr>
              <w:t>32</w:t>
            </w:r>
            <w:r w:rsidR="007476FA" w:rsidRPr="007476FA">
              <w:rPr>
                <w:webHidden/>
              </w:rPr>
              <w:fldChar w:fldCharType="end"/>
            </w:r>
          </w:hyperlink>
        </w:p>
        <w:p w14:paraId="00B4320A" w14:textId="77777777" w:rsidR="007476FA" w:rsidRPr="007476FA" w:rsidRDefault="000838CE" w:rsidP="007476FA">
          <w:pPr>
            <w:pStyle w:val="TOC3"/>
            <w:rPr>
              <w:rFonts w:asciiTheme="minorHAnsi" w:eastAsiaTheme="minorEastAsia" w:hAnsiTheme="minorHAnsi" w:cstheme="minorBidi"/>
              <w:sz w:val="22"/>
              <w:szCs w:val="22"/>
            </w:rPr>
          </w:pPr>
          <w:hyperlink w:anchor="_Toc111047923" w:history="1">
            <w:r w:rsidR="007476FA" w:rsidRPr="007476FA">
              <w:rPr>
                <w:rStyle w:val="Hyperlink"/>
              </w:rPr>
              <w:t>3.1.1.</w:t>
            </w:r>
            <w:r w:rsidR="007476FA" w:rsidRPr="007476FA">
              <w:rPr>
                <w:rFonts w:asciiTheme="minorHAnsi" w:eastAsiaTheme="minorEastAsia" w:hAnsiTheme="minorHAnsi" w:cstheme="minorBidi"/>
                <w:sz w:val="22"/>
                <w:szCs w:val="22"/>
              </w:rPr>
              <w:tab/>
            </w:r>
            <w:r w:rsidR="007476FA" w:rsidRPr="007476FA">
              <w:rPr>
                <w:rStyle w:val="Hyperlink"/>
              </w:rPr>
              <w:t>Giới thiệu về đề tài</w:t>
            </w:r>
            <w:r w:rsidR="007476FA" w:rsidRPr="007476FA">
              <w:rPr>
                <w:webHidden/>
              </w:rPr>
              <w:tab/>
            </w:r>
            <w:r w:rsidR="007476FA" w:rsidRPr="007476FA">
              <w:rPr>
                <w:webHidden/>
              </w:rPr>
              <w:fldChar w:fldCharType="begin"/>
            </w:r>
            <w:r w:rsidR="007476FA" w:rsidRPr="007476FA">
              <w:rPr>
                <w:webHidden/>
              </w:rPr>
              <w:instrText xml:space="preserve"> PAGEREF _Toc111047923 \h </w:instrText>
            </w:r>
            <w:r w:rsidR="007476FA" w:rsidRPr="007476FA">
              <w:rPr>
                <w:webHidden/>
              </w:rPr>
            </w:r>
            <w:r w:rsidR="007476FA" w:rsidRPr="007476FA">
              <w:rPr>
                <w:webHidden/>
              </w:rPr>
              <w:fldChar w:fldCharType="separate"/>
            </w:r>
            <w:r w:rsidR="007476FA" w:rsidRPr="007476FA">
              <w:rPr>
                <w:webHidden/>
              </w:rPr>
              <w:t>32</w:t>
            </w:r>
            <w:r w:rsidR="007476FA" w:rsidRPr="007476FA">
              <w:rPr>
                <w:webHidden/>
              </w:rPr>
              <w:fldChar w:fldCharType="end"/>
            </w:r>
          </w:hyperlink>
        </w:p>
        <w:p w14:paraId="1BF0638E" w14:textId="77777777" w:rsidR="007476FA" w:rsidRPr="007476FA" w:rsidRDefault="000838CE" w:rsidP="007476FA">
          <w:pPr>
            <w:pStyle w:val="TOC3"/>
            <w:rPr>
              <w:rFonts w:asciiTheme="minorHAnsi" w:eastAsiaTheme="minorEastAsia" w:hAnsiTheme="minorHAnsi" w:cstheme="minorBidi"/>
              <w:sz w:val="22"/>
              <w:szCs w:val="22"/>
            </w:rPr>
          </w:pPr>
          <w:hyperlink w:anchor="_Toc111047924" w:history="1">
            <w:r w:rsidR="007476FA" w:rsidRPr="007476FA">
              <w:rPr>
                <w:rStyle w:val="Hyperlink"/>
              </w:rPr>
              <w:t>3.1.2.</w:t>
            </w:r>
            <w:r w:rsidR="007476FA" w:rsidRPr="007476FA">
              <w:rPr>
                <w:rFonts w:asciiTheme="minorHAnsi" w:eastAsiaTheme="minorEastAsia" w:hAnsiTheme="minorHAnsi" w:cstheme="minorBidi"/>
                <w:sz w:val="22"/>
                <w:szCs w:val="22"/>
              </w:rPr>
              <w:tab/>
            </w:r>
            <w:r w:rsidR="007476FA" w:rsidRPr="007476FA">
              <w:rPr>
                <w:rStyle w:val="Hyperlink"/>
              </w:rPr>
              <w:t>Giới thiệu về hệ thống Bus Ticketless</w:t>
            </w:r>
            <w:r w:rsidR="007476FA" w:rsidRPr="007476FA">
              <w:rPr>
                <w:webHidden/>
              </w:rPr>
              <w:tab/>
            </w:r>
            <w:r w:rsidR="007476FA" w:rsidRPr="007476FA">
              <w:rPr>
                <w:webHidden/>
              </w:rPr>
              <w:fldChar w:fldCharType="begin"/>
            </w:r>
            <w:r w:rsidR="007476FA" w:rsidRPr="007476FA">
              <w:rPr>
                <w:webHidden/>
              </w:rPr>
              <w:instrText xml:space="preserve"> PAGEREF _Toc111047924 \h </w:instrText>
            </w:r>
            <w:r w:rsidR="007476FA" w:rsidRPr="007476FA">
              <w:rPr>
                <w:webHidden/>
              </w:rPr>
            </w:r>
            <w:r w:rsidR="007476FA" w:rsidRPr="007476FA">
              <w:rPr>
                <w:webHidden/>
              </w:rPr>
              <w:fldChar w:fldCharType="separate"/>
            </w:r>
            <w:r w:rsidR="007476FA" w:rsidRPr="007476FA">
              <w:rPr>
                <w:webHidden/>
              </w:rPr>
              <w:t>32</w:t>
            </w:r>
            <w:r w:rsidR="007476FA" w:rsidRPr="007476FA">
              <w:rPr>
                <w:webHidden/>
              </w:rPr>
              <w:fldChar w:fldCharType="end"/>
            </w:r>
          </w:hyperlink>
        </w:p>
        <w:p w14:paraId="702801B8" w14:textId="77777777" w:rsidR="007476FA" w:rsidRPr="007476FA" w:rsidRDefault="000838CE" w:rsidP="007476FA">
          <w:pPr>
            <w:pStyle w:val="TOC3"/>
            <w:rPr>
              <w:rFonts w:asciiTheme="minorHAnsi" w:eastAsiaTheme="minorEastAsia" w:hAnsiTheme="minorHAnsi" w:cstheme="minorBidi"/>
              <w:sz w:val="22"/>
              <w:szCs w:val="22"/>
            </w:rPr>
          </w:pPr>
          <w:hyperlink w:anchor="_Toc111047925" w:history="1">
            <w:r w:rsidR="007476FA" w:rsidRPr="007476FA">
              <w:rPr>
                <w:rStyle w:val="Hyperlink"/>
              </w:rPr>
              <w:t>3.1.3.</w:t>
            </w:r>
            <w:r w:rsidR="007476FA" w:rsidRPr="007476FA">
              <w:rPr>
                <w:rFonts w:asciiTheme="minorHAnsi" w:eastAsiaTheme="minorEastAsia" w:hAnsiTheme="minorHAnsi" w:cstheme="minorBidi"/>
                <w:sz w:val="22"/>
                <w:szCs w:val="22"/>
              </w:rPr>
              <w:tab/>
            </w:r>
            <w:r w:rsidR="007476FA" w:rsidRPr="007476FA">
              <w:rPr>
                <w:rStyle w:val="Hyperlink"/>
              </w:rPr>
              <w:t>Module ứng dụng Bus Ticketless trên mobile</w:t>
            </w:r>
            <w:r w:rsidR="007476FA" w:rsidRPr="007476FA">
              <w:rPr>
                <w:webHidden/>
              </w:rPr>
              <w:tab/>
            </w:r>
            <w:r w:rsidR="007476FA" w:rsidRPr="007476FA">
              <w:rPr>
                <w:webHidden/>
              </w:rPr>
              <w:fldChar w:fldCharType="begin"/>
            </w:r>
            <w:r w:rsidR="007476FA" w:rsidRPr="007476FA">
              <w:rPr>
                <w:webHidden/>
              </w:rPr>
              <w:instrText xml:space="preserve"> PAGEREF _Toc111047925 \h </w:instrText>
            </w:r>
            <w:r w:rsidR="007476FA" w:rsidRPr="007476FA">
              <w:rPr>
                <w:webHidden/>
              </w:rPr>
            </w:r>
            <w:r w:rsidR="007476FA" w:rsidRPr="007476FA">
              <w:rPr>
                <w:webHidden/>
              </w:rPr>
              <w:fldChar w:fldCharType="separate"/>
            </w:r>
            <w:r w:rsidR="007476FA" w:rsidRPr="007476FA">
              <w:rPr>
                <w:webHidden/>
              </w:rPr>
              <w:t>33</w:t>
            </w:r>
            <w:r w:rsidR="007476FA" w:rsidRPr="007476FA">
              <w:rPr>
                <w:webHidden/>
              </w:rPr>
              <w:fldChar w:fldCharType="end"/>
            </w:r>
          </w:hyperlink>
        </w:p>
        <w:p w14:paraId="49D6F1F5" w14:textId="77777777" w:rsidR="007476FA" w:rsidRPr="007476FA" w:rsidRDefault="000838CE" w:rsidP="007476FA">
          <w:pPr>
            <w:pStyle w:val="TOC3"/>
            <w:rPr>
              <w:rFonts w:asciiTheme="minorHAnsi" w:eastAsiaTheme="minorEastAsia" w:hAnsiTheme="minorHAnsi" w:cstheme="minorBidi"/>
              <w:sz w:val="22"/>
              <w:szCs w:val="22"/>
            </w:rPr>
          </w:pPr>
          <w:hyperlink w:anchor="_Toc111047926" w:history="1">
            <w:r w:rsidR="007476FA" w:rsidRPr="007476FA">
              <w:rPr>
                <w:rStyle w:val="Hyperlink"/>
              </w:rPr>
              <w:t>3.1.4.</w:t>
            </w:r>
            <w:r w:rsidR="007476FA" w:rsidRPr="007476FA">
              <w:rPr>
                <w:rFonts w:asciiTheme="minorHAnsi" w:eastAsiaTheme="minorEastAsia" w:hAnsiTheme="minorHAnsi" w:cstheme="minorBidi"/>
                <w:sz w:val="22"/>
                <w:szCs w:val="22"/>
              </w:rPr>
              <w:tab/>
            </w:r>
            <w:r w:rsidR="007476FA" w:rsidRPr="007476FA">
              <w:rPr>
                <w:rStyle w:val="Hyperlink"/>
              </w:rPr>
              <w:t>Quy trình tổng quan</w:t>
            </w:r>
            <w:r w:rsidR="007476FA" w:rsidRPr="007476FA">
              <w:rPr>
                <w:webHidden/>
              </w:rPr>
              <w:tab/>
            </w:r>
            <w:r w:rsidR="007476FA" w:rsidRPr="007476FA">
              <w:rPr>
                <w:webHidden/>
              </w:rPr>
              <w:fldChar w:fldCharType="begin"/>
            </w:r>
            <w:r w:rsidR="007476FA" w:rsidRPr="007476FA">
              <w:rPr>
                <w:webHidden/>
              </w:rPr>
              <w:instrText xml:space="preserve"> PAGEREF _Toc111047926 \h </w:instrText>
            </w:r>
            <w:r w:rsidR="007476FA" w:rsidRPr="007476FA">
              <w:rPr>
                <w:webHidden/>
              </w:rPr>
            </w:r>
            <w:r w:rsidR="007476FA" w:rsidRPr="007476FA">
              <w:rPr>
                <w:webHidden/>
              </w:rPr>
              <w:fldChar w:fldCharType="separate"/>
            </w:r>
            <w:r w:rsidR="007476FA" w:rsidRPr="007476FA">
              <w:rPr>
                <w:webHidden/>
              </w:rPr>
              <w:t>34</w:t>
            </w:r>
            <w:r w:rsidR="007476FA" w:rsidRPr="007476FA">
              <w:rPr>
                <w:webHidden/>
              </w:rPr>
              <w:fldChar w:fldCharType="end"/>
            </w:r>
          </w:hyperlink>
        </w:p>
        <w:p w14:paraId="560D1AD8"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27" w:history="1">
            <w:r w:rsidR="007476FA" w:rsidRPr="007476FA">
              <w:rPr>
                <w:rStyle w:val="Hyperlink"/>
                <w:b/>
              </w:rPr>
              <w:t>3.2.</w:t>
            </w:r>
            <w:r w:rsidR="007476FA" w:rsidRPr="007476FA">
              <w:rPr>
                <w:rFonts w:asciiTheme="minorHAnsi" w:eastAsiaTheme="minorEastAsia" w:hAnsiTheme="minorHAnsi" w:cstheme="minorBidi"/>
                <w:b/>
                <w:iCs w:val="0"/>
                <w:sz w:val="22"/>
                <w:szCs w:val="22"/>
              </w:rPr>
              <w:tab/>
            </w:r>
            <w:r w:rsidR="007476FA" w:rsidRPr="007476FA">
              <w:rPr>
                <w:rStyle w:val="Hyperlink"/>
                <w:b/>
              </w:rPr>
              <w:t>Phân tích hệ thống</w:t>
            </w:r>
            <w:r w:rsidR="007476FA" w:rsidRPr="007476FA">
              <w:rPr>
                <w:webHidden/>
              </w:rPr>
              <w:tab/>
            </w:r>
            <w:r w:rsidR="007476FA" w:rsidRPr="007476FA">
              <w:rPr>
                <w:webHidden/>
              </w:rPr>
              <w:fldChar w:fldCharType="begin"/>
            </w:r>
            <w:r w:rsidR="007476FA" w:rsidRPr="007476FA">
              <w:rPr>
                <w:webHidden/>
              </w:rPr>
              <w:instrText xml:space="preserve"> PAGEREF _Toc111047927 \h </w:instrText>
            </w:r>
            <w:r w:rsidR="007476FA" w:rsidRPr="007476FA">
              <w:rPr>
                <w:webHidden/>
              </w:rPr>
            </w:r>
            <w:r w:rsidR="007476FA" w:rsidRPr="007476FA">
              <w:rPr>
                <w:webHidden/>
              </w:rPr>
              <w:fldChar w:fldCharType="separate"/>
            </w:r>
            <w:r w:rsidR="007476FA" w:rsidRPr="007476FA">
              <w:rPr>
                <w:webHidden/>
              </w:rPr>
              <w:t>35</w:t>
            </w:r>
            <w:r w:rsidR="007476FA" w:rsidRPr="007476FA">
              <w:rPr>
                <w:webHidden/>
              </w:rPr>
              <w:fldChar w:fldCharType="end"/>
            </w:r>
          </w:hyperlink>
        </w:p>
        <w:p w14:paraId="4FCBBE50" w14:textId="77777777" w:rsidR="007476FA" w:rsidRPr="007476FA" w:rsidRDefault="000838CE" w:rsidP="007476FA">
          <w:pPr>
            <w:pStyle w:val="TOC3"/>
            <w:rPr>
              <w:rFonts w:asciiTheme="minorHAnsi" w:eastAsiaTheme="minorEastAsia" w:hAnsiTheme="minorHAnsi" w:cstheme="minorBidi"/>
              <w:sz w:val="22"/>
              <w:szCs w:val="22"/>
            </w:rPr>
          </w:pPr>
          <w:hyperlink w:anchor="_Toc111047928" w:history="1">
            <w:r w:rsidR="007476FA" w:rsidRPr="007476FA">
              <w:rPr>
                <w:rStyle w:val="Hyperlink"/>
              </w:rPr>
              <w:t>3.2.1.</w:t>
            </w:r>
            <w:r w:rsidR="007476FA" w:rsidRPr="007476FA">
              <w:rPr>
                <w:rFonts w:asciiTheme="minorHAnsi" w:eastAsiaTheme="minorEastAsia" w:hAnsiTheme="minorHAnsi" w:cstheme="minorBidi"/>
                <w:sz w:val="22"/>
                <w:szCs w:val="22"/>
              </w:rPr>
              <w:tab/>
            </w:r>
            <w:r w:rsidR="007476FA" w:rsidRPr="007476FA">
              <w:rPr>
                <w:rStyle w:val="Hyperlink"/>
              </w:rPr>
              <w:t>User Story</w:t>
            </w:r>
            <w:r w:rsidR="007476FA" w:rsidRPr="007476FA">
              <w:rPr>
                <w:webHidden/>
              </w:rPr>
              <w:tab/>
            </w:r>
            <w:r w:rsidR="007476FA" w:rsidRPr="007476FA">
              <w:rPr>
                <w:webHidden/>
              </w:rPr>
              <w:fldChar w:fldCharType="begin"/>
            </w:r>
            <w:r w:rsidR="007476FA" w:rsidRPr="007476FA">
              <w:rPr>
                <w:webHidden/>
              </w:rPr>
              <w:instrText xml:space="preserve"> PAGEREF _Toc111047928 \h </w:instrText>
            </w:r>
            <w:r w:rsidR="007476FA" w:rsidRPr="007476FA">
              <w:rPr>
                <w:webHidden/>
              </w:rPr>
            </w:r>
            <w:r w:rsidR="007476FA" w:rsidRPr="007476FA">
              <w:rPr>
                <w:webHidden/>
              </w:rPr>
              <w:fldChar w:fldCharType="separate"/>
            </w:r>
            <w:r w:rsidR="007476FA" w:rsidRPr="007476FA">
              <w:rPr>
                <w:webHidden/>
              </w:rPr>
              <w:t>35</w:t>
            </w:r>
            <w:r w:rsidR="007476FA" w:rsidRPr="007476FA">
              <w:rPr>
                <w:webHidden/>
              </w:rPr>
              <w:fldChar w:fldCharType="end"/>
            </w:r>
          </w:hyperlink>
        </w:p>
        <w:p w14:paraId="5650E7D7" w14:textId="77777777" w:rsidR="007476FA" w:rsidRPr="007476FA" w:rsidRDefault="000838CE" w:rsidP="007476FA">
          <w:pPr>
            <w:pStyle w:val="TOC3"/>
            <w:rPr>
              <w:rFonts w:asciiTheme="minorHAnsi" w:eastAsiaTheme="minorEastAsia" w:hAnsiTheme="minorHAnsi" w:cstheme="minorBidi"/>
              <w:sz w:val="22"/>
              <w:szCs w:val="22"/>
            </w:rPr>
          </w:pPr>
          <w:hyperlink w:anchor="_Toc111047929" w:history="1">
            <w:r w:rsidR="007476FA" w:rsidRPr="007476FA">
              <w:rPr>
                <w:rStyle w:val="Hyperlink"/>
              </w:rPr>
              <w:t>3.2.2.</w:t>
            </w:r>
            <w:r w:rsidR="007476FA" w:rsidRPr="007476FA">
              <w:rPr>
                <w:rFonts w:asciiTheme="minorHAnsi" w:eastAsiaTheme="minorEastAsia" w:hAnsiTheme="minorHAnsi" w:cstheme="minorBidi"/>
                <w:sz w:val="22"/>
                <w:szCs w:val="22"/>
              </w:rPr>
              <w:tab/>
            </w:r>
            <w:r w:rsidR="007476FA" w:rsidRPr="007476FA">
              <w:rPr>
                <w:rStyle w:val="Hyperlink"/>
              </w:rPr>
              <w:t>Sơ đồ Use Case tổng quát</w:t>
            </w:r>
            <w:r w:rsidR="007476FA" w:rsidRPr="007476FA">
              <w:rPr>
                <w:webHidden/>
              </w:rPr>
              <w:tab/>
            </w:r>
            <w:r w:rsidR="007476FA" w:rsidRPr="007476FA">
              <w:rPr>
                <w:webHidden/>
              </w:rPr>
              <w:fldChar w:fldCharType="begin"/>
            </w:r>
            <w:r w:rsidR="007476FA" w:rsidRPr="007476FA">
              <w:rPr>
                <w:webHidden/>
              </w:rPr>
              <w:instrText xml:space="preserve"> PAGEREF _Toc111047929 \h </w:instrText>
            </w:r>
            <w:r w:rsidR="007476FA" w:rsidRPr="007476FA">
              <w:rPr>
                <w:webHidden/>
              </w:rPr>
            </w:r>
            <w:r w:rsidR="007476FA" w:rsidRPr="007476FA">
              <w:rPr>
                <w:webHidden/>
              </w:rPr>
              <w:fldChar w:fldCharType="separate"/>
            </w:r>
            <w:r w:rsidR="007476FA" w:rsidRPr="007476FA">
              <w:rPr>
                <w:webHidden/>
              </w:rPr>
              <w:t>37</w:t>
            </w:r>
            <w:r w:rsidR="007476FA" w:rsidRPr="007476FA">
              <w:rPr>
                <w:webHidden/>
              </w:rPr>
              <w:fldChar w:fldCharType="end"/>
            </w:r>
          </w:hyperlink>
        </w:p>
        <w:p w14:paraId="78DB08B5" w14:textId="77777777" w:rsidR="007476FA" w:rsidRPr="007476FA" w:rsidRDefault="000838CE" w:rsidP="007476FA">
          <w:pPr>
            <w:pStyle w:val="TOC3"/>
            <w:rPr>
              <w:rFonts w:asciiTheme="minorHAnsi" w:eastAsiaTheme="minorEastAsia" w:hAnsiTheme="minorHAnsi" w:cstheme="minorBidi"/>
              <w:sz w:val="22"/>
              <w:szCs w:val="22"/>
            </w:rPr>
          </w:pPr>
          <w:hyperlink w:anchor="_Toc111047930" w:history="1">
            <w:r w:rsidR="007476FA" w:rsidRPr="007476FA">
              <w:rPr>
                <w:rStyle w:val="Hyperlink"/>
              </w:rPr>
              <w:t>3.2.3.</w:t>
            </w:r>
            <w:r w:rsidR="007476FA" w:rsidRPr="007476FA">
              <w:rPr>
                <w:rFonts w:asciiTheme="minorHAnsi" w:eastAsiaTheme="minorEastAsia" w:hAnsiTheme="minorHAnsi" w:cstheme="minorBidi"/>
                <w:sz w:val="22"/>
                <w:szCs w:val="22"/>
              </w:rPr>
              <w:tab/>
            </w:r>
            <w:r w:rsidR="007476FA" w:rsidRPr="007476FA">
              <w:rPr>
                <w:rStyle w:val="Hyperlink"/>
              </w:rPr>
              <w:t>Mô tả chi tiết Use Case</w:t>
            </w:r>
            <w:r w:rsidR="007476FA" w:rsidRPr="007476FA">
              <w:rPr>
                <w:webHidden/>
              </w:rPr>
              <w:tab/>
            </w:r>
            <w:r w:rsidR="007476FA" w:rsidRPr="007476FA">
              <w:rPr>
                <w:webHidden/>
              </w:rPr>
              <w:fldChar w:fldCharType="begin"/>
            </w:r>
            <w:r w:rsidR="007476FA" w:rsidRPr="007476FA">
              <w:rPr>
                <w:webHidden/>
              </w:rPr>
              <w:instrText xml:space="preserve"> PAGEREF _Toc111047930 \h </w:instrText>
            </w:r>
            <w:r w:rsidR="007476FA" w:rsidRPr="007476FA">
              <w:rPr>
                <w:webHidden/>
              </w:rPr>
            </w:r>
            <w:r w:rsidR="007476FA" w:rsidRPr="007476FA">
              <w:rPr>
                <w:webHidden/>
              </w:rPr>
              <w:fldChar w:fldCharType="separate"/>
            </w:r>
            <w:r w:rsidR="007476FA" w:rsidRPr="007476FA">
              <w:rPr>
                <w:webHidden/>
              </w:rPr>
              <w:t>38</w:t>
            </w:r>
            <w:r w:rsidR="007476FA" w:rsidRPr="007476FA">
              <w:rPr>
                <w:webHidden/>
              </w:rPr>
              <w:fldChar w:fldCharType="end"/>
            </w:r>
          </w:hyperlink>
        </w:p>
        <w:p w14:paraId="05E9ED49" w14:textId="77777777" w:rsidR="007476FA" w:rsidRPr="007476FA" w:rsidRDefault="000838CE" w:rsidP="007476FA">
          <w:pPr>
            <w:pStyle w:val="TOC3"/>
            <w:rPr>
              <w:rFonts w:asciiTheme="minorHAnsi" w:eastAsiaTheme="minorEastAsia" w:hAnsiTheme="minorHAnsi" w:cstheme="minorBidi"/>
              <w:sz w:val="22"/>
              <w:szCs w:val="22"/>
            </w:rPr>
          </w:pPr>
          <w:hyperlink w:anchor="_Toc111047931" w:history="1">
            <w:r w:rsidR="007476FA" w:rsidRPr="007476FA">
              <w:rPr>
                <w:rStyle w:val="Hyperlink"/>
                <w:iCs/>
              </w:rPr>
              <w:t>3.2.4.</w:t>
            </w:r>
            <w:r w:rsidR="007476FA" w:rsidRPr="007476FA">
              <w:rPr>
                <w:rFonts w:asciiTheme="minorHAnsi" w:eastAsiaTheme="minorEastAsia" w:hAnsiTheme="minorHAnsi" w:cstheme="minorBidi"/>
                <w:sz w:val="22"/>
                <w:szCs w:val="22"/>
              </w:rPr>
              <w:tab/>
            </w:r>
            <w:r w:rsidR="007476FA" w:rsidRPr="007476FA">
              <w:rPr>
                <w:rStyle w:val="Hyperlink"/>
                <w:iCs/>
              </w:rPr>
              <w:t>Use Case Chuyển tiền</w:t>
            </w:r>
            <w:r w:rsidR="007476FA" w:rsidRPr="007476FA">
              <w:rPr>
                <w:webHidden/>
              </w:rPr>
              <w:tab/>
            </w:r>
            <w:r w:rsidR="007476FA" w:rsidRPr="007476FA">
              <w:rPr>
                <w:webHidden/>
              </w:rPr>
              <w:fldChar w:fldCharType="begin"/>
            </w:r>
            <w:r w:rsidR="007476FA" w:rsidRPr="007476FA">
              <w:rPr>
                <w:webHidden/>
              </w:rPr>
              <w:instrText xml:space="preserve"> PAGEREF _Toc111047931 \h </w:instrText>
            </w:r>
            <w:r w:rsidR="007476FA" w:rsidRPr="007476FA">
              <w:rPr>
                <w:webHidden/>
              </w:rPr>
            </w:r>
            <w:r w:rsidR="007476FA" w:rsidRPr="007476FA">
              <w:rPr>
                <w:webHidden/>
              </w:rPr>
              <w:fldChar w:fldCharType="separate"/>
            </w:r>
            <w:r w:rsidR="007476FA" w:rsidRPr="007476FA">
              <w:rPr>
                <w:webHidden/>
              </w:rPr>
              <w:t>78</w:t>
            </w:r>
            <w:r w:rsidR="007476FA" w:rsidRPr="007476FA">
              <w:rPr>
                <w:webHidden/>
              </w:rPr>
              <w:fldChar w:fldCharType="end"/>
            </w:r>
          </w:hyperlink>
        </w:p>
        <w:p w14:paraId="7A40C1CA"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32" w:history="1">
            <w:r w:rsidR="007476FA" w:rsidRPr="007476FA">
              <w:rPr>
                <w:rStyle w:val="Hyperlink"/>
                <w:b/>
              </w:rPr>
              <w:t>3.3.</w:t>
            </w:r>
            <w:r w:rsidR="007476FA" w:rsidRPr="007476FA">
              <w:rPr>
                <w:rFonts w:asciiTheme="minorHAnsi" w:eastAsiaTheme="minorEastAsia" w:hAnsiTheme="minorHAnsi" w:cstheme="minorBidi"/>
                <w:iCs w:val="0"/>
                <w:sz w:val="22"/>
                <w:szCs w:val="22"/>
              </w:rPr>
              <w:tab/>
            </w:r>
            <w:r w:rsidR="007476FA" w:rsidRPr="007476FA">
              <w:rPr>
                <w:rStyle w:val="Hyperlink"/>
                <w:b/>
              </w:rPr>
              <w:t>Yêu cầu phi chức năng</w:t>
            </w:r>
            <w:r w:rsidR="007476FA" w:rsidRPr="007476FA">
              <w:rPr>
                <w:webHidden/>
              </w:rPr>
              <w:tab/>
            </w:r>
            <w:r w:rsidR="007476FA" w:rsidRPr="007476FA">
              <w:rPr>
                <w:webHidden/>
              </w:rPr>
              <w:fldChar w:fldCharType="begin"/>
            </w:r>
            <w:r w:rsidR="007476FA" w:rsidRPr="007476FA">
              <w:rPr>
                <w:webHidden/>
              </w:rPr>
              <w:instrText xml:space="preserve"> PAGEREF _Toc111047932 \h </w:instrText>
            </w:r>
            <w:r w:rsidR="007476FA" w:rsidRPr="007476FA">
              <w:rPr>
                <w:webHidden/>
              </w:rPr>
            </w:r>
            <w:r w:rsidR="007476FA" w:rsidRPr="007476FA">
              <w:rPr>
                <w:webHidden/>
              </w:rPr>
              <w:fldChar w:fldCharType="separate"/>
            </w:r>
            <w:r w:rsidR="007476FA" w:rsidRPr="007476FA">
              <w:rPr>
                <w:webHidden/>
              </w:rPr>
              <w:t>82</w:t>
            </w:r>
            <w:r w:rsidR="007476FA" w:rsidRPr="007476FA">
              <w:rPr>
                <w:webHidden/>
              </w:rPr>
              <w:fldChar w:fldCharType="end"/>
            </w:r>
          </w:hyperlink>
        </w:p>
        <w:p w14:paraId="21574C09" w14:textId="77777777" w:rsidR="007476FA" w:rsidRPr="007476FA" w:rsidRDefault="000838CE" w:rsidP="007476FA">
          <w:pPr>
            <w:pStyle w:val="TOC3"/>
            <w:rPr>
              <w:rFonts w:asciiTheme="minorHAnsi" w:eastAsiaTheme="minorEastAsia" w:hAnsiTheme="minorHAnsi" w:cstheme="minorBidi"/>
              <w:sz w:val="22"/>
              <w:szCs w:val="22"/>
            </w:rPr>
          </w:pPr>
          <w:hyperlink w:anchor="_Toc111047933" w:history="1">
            <w:r w:rsidR="007476FA" w:rsidRPr="007476FA">
              <w:rPr>
                <w:rStyle w:val="Hyperlink"/>
                <w:iCs/>
              </w:rPr>
              <w:t>3.3.1.</w:t>
            </w:r>
            <w:r w:rsidR="007476FA" w:rsidRPr="007476FA">
              <w:rPr>
                <w:rFonts w:asciiTheme="minorHAnsi" w:eastAsiaTheme="minorEastAsia" w:hAnsiTheme="minorHAnsi" w:cstheme="minorBidi"/>
                <w:sz w:val="22"/>
                <w:szCs w:val="22"/>
              </w:rPr>
              <w:tab/>
            </w:r>
            <w:r w:rsidR="007476FA" w:rsidRPr="007476FA">
              <w:rPr>
                <w:rStyle w:val="Hyperlink"/>
                <w:iCs/>
              </w:rPr>
              <w:t>Yêu cầu về giao diện người sử dùng</w:t>
            </w:r>
            <w:r w:rsidR="007476FA" w:rsidRPr="007476FA">
              <w:rPr>
                <w:webHidden/>
              </w:rPr>
              <w:tab/>
            </w:r>
            <w:r w:rsidR="007476FA" w:rsidRPr="007476FA">
              <w:rPr>
                <w:webHidden/>
              </w:rPr>
              <w:fldChar w:fldCharType="begin"/>
            </w:r>
            <w:r w:rsidR="007476FA" w:rsidRPr="007476FA">
              <w:rPr>
                <w:webHidden/>
              </w:rPr>
              <w:instrText xml:space="preserve"> PAGEREF _Toc111047933 \h </w:instrText>
            </w:r>
            <w:r w:rsidR="007476FA" w:rsidRPr="007476FA">
              <w:rPr>
                <w:webHidden/>
              </w:rPr>
            </w:r>
            <w:r w:rsidR="007476FA" w:rsidRPr="007476FA">
              <w:rPr>
                <w:webHidden/>
              </w:rPr>
              <w:fldChar w:fldCharType="separate"/>
            </w:r>
            <w:r w:rsidR="007476FA" w:rsidRPr="007476FA">
              <w:rPr>
                <w:webHidden/>
              </w:rPr>
              <w:t>82</w:t>
            </w:r>
            <w:r w:rsidR="007476FA" w:rsidRPr="007476FA">
              <w:rPr>
                <w:webHidden/>
              </w:rPr>
              <w:fldChar w:fldCharType="end"/>
            </w:r>
          </w:hyperlink>
        </w:p>
        <w:p w14:paraId="2D0CAD3E" w14:textId="77777777" w:rsidR="007476FA" w:rsidRPr="007476FA" w:rsidRDefault="000838CE" w:rsidP="007476FA">
          <w:pPr>
            <w:pStyle w:val="TOC3"/>
            <w:rPr>
              <w:rFonts w:asciiTheme="minorHAnsi" w:eastAsiaTheme="minorEastAsia" w:hAnsiTheme="minorHAnsi" w:cstheme="minorBidi"/>
              <w:sz w:val="22"/>
              <w:szCs w:val="22"/>
            </w:rPr>
          </w:pPr>
          <w:hyperlink w:anchor="_Toc111047934" w:history="1">
            <w:r w:rsidR="007476FA" w:rsidRPr="007476FA">
              <w:rPr>
                <w:rStyle w:val="Hyperlink"/>
                <w:iCs/>
              </w:rPr>
              <w:t>3.3.2.</w:t>
            </w:r>
            <w:r w:rsidR="007476FA" w:rsidRPr="007476FA">
              <w:rPr>
                <w:rFonts w:asciiTheme="minorHAnsi" w:eastAsiaTheme="minorEastAsia" w:hAnsiTheme="minorHAnsi" w:cstheme="minorBidi"/>
                <w:sz w:val="22"/>
                <w:szCs w:val="22"/>
              </w:rPr>
              <w:tab/>
            </w:r>
            <w:r w:rsidR="007476FA" w:rsidRPr="007476FA">
              <w:rPr>
                <w:rStyle w:val="Hyperlink"/>
                <w:iCs/>
              </w:rPr>
              <w:t>Yêu cầu về tốc độ xử lý</w:t>
            </w:r>
            <w:r w:rsidR="007476FA" w:rsidRPr="007476FA">
              <w:rPr>
                <w:webHidden/>
              </w:rPr>
              <w:tab/>
            </w:r>
            <w:r w:rsidR="007476FA" w:rsidRPr="007476FA">
              <w:rPr>
                <w:webHidden/>
              </w:rPr>
              <w:fldChar w:fldCharType="begin"/>
            </w:r>
            <w:r w:rsidR="007476FA" w:rsidRPr="007476FA">
              <w:rPr>
                <w:webHidden/>
              </w:rPr>
              <w:instrText xml:space="preserve"> PAGEREF _Toc111047934 \h </w:instrText>
            </w:r>
            <w:r w:rsidR="007476FA" w:rsidRPr="007476FA">
              <w:rPr>
                <w:webHidden/>
              </w:rPr>
            </w:r>
            <w:r w:rsidR="007476FA" w:rsidRPr="007476FA">
              <w:rPr>
                <w:webHidden/>
              </w:rPr>
              <w:fldChar w:fldCharType="separate"/>
            </w:r>
            <w:r w:rsidR="007476FA" w:rsidRPr="007476FA">
              <w:rPr>
                <w:webHidden/>
              </w:rPr>
              <w:t>83</w:t>
            </w:r>
            <w:r w:rsidR="007476FA" w:rsidRPr="007476FA">
              <w:rPr>
                <w:webHidden/>
              </w:rPr>
              <w:fldChar w:fldCharType="end"/>
            </w:r>
          </w:hyperlink>
        </w:p>
        <w:p w14:paraId="5A5EF14C"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935" w:history="1">
            <w:r w:rsidR="007476FA" w:rsidRPr="007476FA">
              <w:rPr>
                <w:rStyle w:val="Hyperlink"/>
                <w:noProof/>
              </w:rPr>
              <w:t>CHƯƠNG 4. KẾT QUẢ HỆ THỐNG BUS TICKETLESS</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935 \h </w:instrText>
            </w:r>
            <w:r w:rsidR="007476FA" w:rsidRPr="007476FA">
              <w:rPr>
                <w:noProof/>
                <w:webHidden/>
              </w:rPr>
            </w:r>
            <w:r w:rsidR="007476FA" w:rsidRPr="007476FA">
              <w:rPr>
                <w:noProof/>
                <w:webHidden/>
              </w:rPr>
              <w:fldChar w:fldCharType="separate"/>
            </w:r>
            <w:r w:rsidR="007476FA" w:rsidRPr="007476FA">
              <w:rPr>
                <w:noProof/>
                <w:webHidden/>
              </w:rPr>
              <w:t>84</w:t>
            </w:r>
            <w:r w:rsidR="007476FA" w:rsidRPr="007476FA">
              <w:rPr>
                <w:noProof/>
                <w:webHidden/>
              </w:rPr>
              <w:fldChar w:fldCharType="end"/>
            </w:r>
          </w:hyperlink>
        </w:p>
        <w:p w14:paraId="075BDF48"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36" w:history="1">
            <w:r w:rsidR="007476FA" w:rsidRPr="007476FA">
              <w:rPr>
                <w:rStyle w:val="Hyperlink"/>
                <w:b/>
                <w:bCs/>
              </w:rPr>
              <w:t>4.1.</w:t>
            </w:r>
            <w:r w:rsidR="007476FA" w:rsidRPr="007476FA">
              <w:rPr>
                <w:rFonts w:asciiTheme="minorHAnsi" w:eastAsiaTheme="minorEastAsia" w:hAnsiTheme="minorHAnsi" w:cstheme="minorBidi"/>
                <w:iCs w:val="0"/>
                <w:sz w:val="22"/>
                <w:szCs w:val="22"/>
              </w:rPr>
              <w:tab/>
            </w:r>
            <w:r w:rsidR="007476FA" w:rsidRPr="007476FA">
              <w:rPr>
                <w:rStyle w:val="Hyperlink"/>
                <w:b/>
                <w:bCs/>
              </w:rPr>
              <w:t>Thiết kế giao diện người dùng trên Mobile</w:t>
            </w:r>
            <w:r w:rsidR="007476FA" w:rsidRPr="007476FA">
              <w:rPr>
                <w:webHidden/>
              </w:rPr>
              <w:tab/>
            </w:r>
            <w:r w:rsidR="007476FA" w:rsidRPr="007476FA">
              <w:rPr>
                <w:webHidden/>
              </w:rPr>
              <w:fldChar w:fldCharType="begin"/>
            </w:r>
            <w:r w:rsidR="007476FA" w:rsidRPr="007476FA">
              <w:rPr>
                <w:webHidden/>
              </w:rPr>
              <w:instrText xml:space="preserve"> PAGEREF _Toc111047936 \h </w:instrText>
            </w:r>
            <w:r w:rsidR="007476FA" w:rsidRPr="007476FA">
              <w:rPr>
                <w:webHidden/>
              </w:rPr>
            </w:r>
            <w:r w:rsidR="007476FA" w:rsidRPr="007476FA">
              <w:rPr>
                <w:webHidden/>
              </w:rPr>
              <w:fldChar w:fldCharType="separate"/>
            </w:r>
            <w:r w:rsidR="007476FA" w:rsidRPr="007476FA">
              <w:rPr>
                <w:webHidden/>
              </w:rPr>
              <w:t>84</w:t>
            </w:r>
            <w:r w:rsidR="007476FA" w:rsidRPr="007476FA">
              <w:rPr>
                <w:webHidden/>
              </w:rPr>
              <w:fldChar w:fldCharType="end"/>
            </w:r>
          </w:hyperlink>
        </w:p>
        <w:p w14:paraId="6A918B7F" w14:textId="77777777" w:rsidR="007476FA" w:rsidRPr="007476FA" w:rsidRDefault="000838CE" w:rsidP="007476FA">
          <w:pPr>
            <w:pStyle w:val="TOC3"/>
            <w:rPr>
              <w:rFonts w:asciiTheme="minorHAnsi" w:eastAsiaTheme="minorEastAsia" w:hAnsiTheme="minorHAnsi" w:cstheme="minorBidi"/>
              <w:sz w:val="22"/>
              <w:szCs w:val="22"/>
            </w:rPr>
          </w:pPr>
          <w:hyperlink w:anchor="_Toc111047937" w:history="1">
            <w:r w:rsidR="007476FA" w:rsidRPr="007476FA">
              <w:rPr>
                <w:rStyle w:val="Hyperlink"/>
              </w:rPr>
              <w:t>4.1.1.</w:t>
            </w:r>
            <w:r w:rsidR="007476FA" w:rsidRPr="007476FA">
              <w:rPr>
                <w:rFonts w:asciiTheme="minorHAnsi" w:eastAsiaTheme="minorEastAsia" w:hAnsiTheme="minorHAnsi" w:cstheme="minorBidi"/>
                <w:sz w:val="22"/>
                <w:szCs w:val="22"/>
              </w:rPr>
              <w:tab/>
            </w:r>
            <w:r w:rsidR="007476FA" w:rsidRPr="007476FA">
              <w:rPr>
                <w:rStyle w:val="Hyperlink"/>
              </w:rPr>
              <w:t>Giao diện Xác thực số điện thoại</w:t>
            </w:r>
            <w:r w:rsidR="007476FA" w:rsidRPr="007476FA">
              <w:rPr>
                <w:webHidden/>
              </w:rPr>
              <w:tab/>
            </w:r>
            <w:r w:rsidR="007476FA" w:rsidRPr="007476FA">
              <w:rPr>
                <w:webHidden/>
              </w:rPr>
              <w:fldChar w:fldCharType="begin"/>
            </w:r>
            <w:r w:rsidR="007476FA" w:rsidRPr="007476FA">
              <w:rPr>
                <w:webHidden/>
              </w:rPr>
              <w:instrText xml:space="preserve"> PAGEREF _Toc111047937 \h </w:instrText>
            </w:r>
            <w:r w:rsidR="007476FA" w:rsidRPr="007476FA">
              <w:rPr>
                <w:webHidden/>
              </w:rPr>
            </w:r>
            <w:r w:rsidR="007476FA" w:rsidRPr="007476FA">
              <w:rPr>
                <w:webHidden/>
              </w:rPr>
              <w:fldChar w:fldCharType="separate"/>
            </w:r>
            <w:r w:rsidR="007476FA" w:rsidRPr="007476FA">
              <w:rPr>
                <w:webHidden/>
              </w:rPr>
              <w:t>84</w:t>
            </w:r>
            <w:r w:rsidR="007476FA" w:rsidRPr="007476FA">
              <w:rPr>
                <w:webHidden/>
              </w:rPr>
              <w:fldChar w:fldCharType="end"/>
            </w:r>
          </w:hyperlink>
        </w:p>
        <w:p w14:paraId="6CA165C5" w14:textId="77777777" w:rsidR="007476FA" w:rsidRPr="007476FA" w:rsidRDefault="000838CE" w:rsidP="007476FA">
          <w:pPr>
            <w:pStyle w:val="TOC3"/>
            <w:rPr>
              <w:rFonts w:asciiTheme="minorHAnsi" w:eastAsiaTheme="minorEastAsia" w:hAnsiTheme="minorHAnsi" w:cstheme="minorBidi"/>
              <w:sz w:val="22"/>
              <w:szCs w:val="22"/>
            </w:rPr>
          </w:pPr>
          <w:hyperlink w:anchor="_Toc111047938" w:history="1">
            <w:r w:rsidR="007476FA" w:rsidRPr="007476FA">
              <w:rPr>
                <w:rStyle w:val="Hyperlink"/>
              </w:rPr>
              <w:t>4.1.2.</w:t>
            </w:r>
            <w:r w:rsidR="007476FA" w:rsidRPr="007476FA">
              <w:rPr>
                <w:rFonts w:asciiTheme="minorHAnsi" w:eastAsiaTheme="minorEastAsia" w:hAnsiTheme="minorHAnsi" w:cstheme="minorBidi"/>
                <w:sz w:val="22"/>
                <w:szCs w:val="22"/>
              </w:rPr>
              <w:tab/>
            </w:r>
            <w:r w:rsidR="007476FA" w:rsidRPr="007476FA">
              <w:rPr>
                <w:rStyle w:val="Hyperlink"/>
              </w:rPr>
              <w:t>Giao diện Đăng nhập</w:t>
            </w:r>
            <w:r w:rsidR="007476FA" w:rsidRPr="007476FA">
              <w:rPr>
                <w:webHidden/>
              </w:rPr>
              <w:tab/>
            </w:r>
            <w:r w:rsidR="007476FA" w:rsidRPr="007476FA">
              <w:rPr>
                <w:webHidden/>
              </w:rPr>
              <w:fldChar w:fldCharType="begin"/>
            </w:r>
            <w:r w:rsidR="007476FA" w:rsidRPr="007476FA">
              <w:rPr>
                <w:webHidden/>
              </w:rPr>
              <w:instrText xml:space="preserve"> PAGEREF _Toc111047938 \h </w:instrText>
            </w:r>
            <w:r w:rsidR="007476FA" w:rsidRPr="007476FA">
              <w:rPr>
                <w:webHidden/>
              </w:rPr>
            </w:r>
            <w:r w:rsidR="007476FA" w:rsidRPr="007476FA">
              <w:rPr>
                <w:webHidden/>
              </w:rPr>
              <w:fldChar w:fldCharType="separate"/>
            </w:r>
            <w:r w:rsidR="007476FA" w:rsidRPr="007476FA">
              <w:rPr>
                <w:webHidden/>
              </w:rPr>
              <w:t>84</w:t>
            </w:r>
            <w:r w:rsidR="007476FA" w:rsidRPr="007476FA">
              <w:rPr>
                <w:webHidden/>
              </w:rPr>
              <w:fldChar w:fldCharType="end"/>
            </w:r>
          </w:hyperlink>
        </w:p>
        <w:p w14:paraId="06CA2038" w14:textId="77777777" w:rsidR="007476FA" w:rsidRPr="007476FA" w:rsidRDefault="000838CE" w:rsidP="007476FA">
          <w:pPr>
            <w:pStyle w:val="TOC3"/>
            <w:rPr>
              <w:rFonts w:asciiTheme="minorHAnsi" w:eastAsiaTheme="minorEastAsia" w:hAnsiTheme="minorHAnsi" w:cstheme="minorBidi"/>
              <w:sz w:val="22"/>
              <w:szCs w:val="22"/>
            </w:rPr>
          </w:pPr>
          <w:hyperlink w:anchor="_Toc111047939" w:history="1">
            <w:r w:rsidR="007476FA" w:rsidRPr="007476FA">
              <w:rPr>
                <w:rStyle w:val="Hyperlink"/>
              </w:rPr>
              <w:t>4.1.3.</w:t>
            </w:r>
            <w:r w:rsidR="007476FA" w:rsidRPr="007476FA">
              <w:rPr>
                <w:rFonts w:asciiTheme="minorHAnsi" w:eastAsiaTheme="minorEastAsia" w:hAnsiTheme="minorHAnsi" w:cstheme="minorBidi"/>
                <w:sz w:val="22"/>
                <w:szCs w:val="22"/>
              </w:rPr>
              <w:tab/>
            </w:r>
            <w:r w:rsidR="007476FA" w:rsidRPr="007476FA">
              <w:rPr>
                <w:rStyle w:val="Hyperlink"/>
              </w:rPr>
              <w:t>Giao diện Đăng kí</w:t>
            </w:r>
            <w:r w:rsidR="007476FA" w:rsidRPr="007476FA">
              <w:rPr>
                <w:webHidden/>
              </w:rPr>
              <w:tab/>
            </w:r>
            <w:r w:rsidR="007476FA" w:rsidRPr="007476FA">
              <w:rPr>
                <w:webHidden/>
              </w:rPr>
              <w:fldChar w:fldCharType="begin"/>
            </w:r>
            <w:r w:rsidR="007476FA" w:rsidRPr="007476FA">
              <w:rPr>
                <w:webHidden/>
              </w:rPr>
              <w:instrText xml:space="preserve"> PAGEREF _Toc111047939 \h </w:instrText>
            </w:r>
            <w:r w:rsidR="007476FA" w:rsidRPr="007476FA">
              <w:rPr>
                <w:webHidden/>
              </w:rPr>
            </w:r>
            <w:r w:rsidR="007476FA" w:rsidRPr="007476FA">
              <w:rPr>
                <w:webHidden/>
              </w:rPr>
              <w:fldChar w:fldCharType="separate"/>
            </w:r>
            <w:r w:rsidR="007476FA" w:rsidRPr="007476FA">
              <w:rPr>
                <w:webHidden/>
              </w:rPr>
              <w:t>85</w:t>
            </w:r>
            <w:r w:rsidR="007476FA" w:rsidRPr="007476FA">
              <w:rPr>
                <w:webHidden/>
              </w:rPr>
              <w:fldChar w:fldCharType="end"/>
            </w:r>
          </w:hyperlink>
        </w:p>
        <w:p w14:paraId="1342BC51" w14:textId="77777777" w:rsidR="007476FA" w:rsidRPr="007476FA" w:rsidRDefault="000838CE" w:rsidP="007476FA">
          <w:pPr>
            <w:pStyle w:val="TOC3"/>
            <w:rPr>
              <w:rFonts w:asciiTheme="minorHAnsi" w:eastAsiaTheme="minorEastAsia" w:hAnsiTheme="minorHAnsi" w:cstheme="minorBidi"/>
              <w:sz w:val="22"/>
              <w:szCs w:val="22"/>
            </w:rPr>
          </w:pPr>
          <w:hyperlink w:anchor="_Toc111047940" w:history="1">
            <w:r w:rsidR="007476FA" w:rsidRPr="007476FA">
              <w:rPr>
                <w:rStyle w:val="Hyperlink"/>
              </w:rPr>
              <w:t>4.1.4.</w:t>
            </w:r>
            <w:r w:rsidR="007476FA" w:rsidRPr="007476FA">
              <w:rPr>
                <w:rFonts w:asciiTheme="minorHAnsi" w:eastAsiaTheme="minorEastAsia" w:hAnsiTheme="minorHAnsi" w:cstheme="minorBidi"/>
                <w:sz w:val="22"/>
                <w:szCs w:val="22"/>
              </w:rPr>
              <w:tab/>
            </w:r>
            <w:r w:rsidR="007476FA" w:rsidRPr="007476FA">
              <w:rPr>
                <w:rStyle w:val="Hyperlink"/>
              </w:rPr>
              <w:t>Giao diện Quên mật khẩu</w:t>
            </w:r>
            <w:r w:rsidR="007476FA" w:rsidRPr="007476FA">
              <w:rPr>
                <w:webHidden/>
              </w:rPr>
              <w:tab/>
            </w:r>
            <w:r w:rsidR="007476FA" w:rsidRPr="007476FA">
              <w:rPr>
                <w:webHidden/>
              </w:rPr>
              <w:fldChar w:fldCharType="begin"/>
            </w:r>
            <w:r w:rsidR="007476FA" w:rsidRPr="007476FA">
              <w:rPr>
                <w:webHidden/>
              </w:rPr>
              <w:instrText xml:space="preserve"> PAGEREF _Toc111047940 \h </w:instrText>
            </w:r>
            <w:r w:rsidR="007476FA" w:rsidRPr="007476FA">
              <w:rPr>
                <w:webHidden/>
              </w:rPr>
            </w:r>
            <w:r w:rsidR="007476FA" w:rsidRPr="007476FA">
              <w:rPr>
                <w:webHidden/>
              </w:rPr>
              <w:fldChar w:fldCharType="separate"/>
            </w:r>
            <w:r w:rsidR="007476FA" w:rsidRPr="007476FA">
              <w:rPr>
                <w:webHidden/>
              </w:rPr>
              <w:t>87</w:t>
            </w:r>
            <w:r w:rsidR="007476FA" w:rsidRPr="007476FA">
              <w:rPr>
                <w:webHidden/>
              </w:rPr>
              <w:fldChar w:fldCharType="end"/>
            </w:r>
          </w:hyperlink>
        </w:p>
        <w:p w14:paraId="023F3D35" w14:textId="77777777" w:rsidR="007476FA" w:rsidRPr="007476FA" w:rsidRDefault="000838CE" w:rsidP="007476FA">
          <w:pPr>
            <w:pStyle w:val="TOC3"/>
            <w:rPr>
              <w:rFonts w:asciiTheme="minorHAnsi" w:eastAsiaTheme="minorEastAsia" w:hAnsiTheme="minorHAnsi" w:cstheme="minorBidi"/>
              <w:sz w:val="22"/>
              <w:szCs w:val="22"/>
            </w:rPr>
          </w:pPr>
          <w:hyperlink w:anchor="_Toc111047941" w:history="1">
            <w:r w:rsidR="007476FA" w:rsidRPr="007476FA">
              <w:rPr>
                <w:rStyle w:val="Hyperlink"/>
              </w:rPr>
              <w:t>4.1.5.</w:t>
            </w:r>
            <w:r w:rsidR="007476FA" w:rsidRPr="007476FA">
              <w:rPr>
                <w:rFonts w:asciiTheme="minorHAnsi" w:eastAsiaTheme="minorEastAsia" w:hAnsiTheme="minorHAnsi" w:cstheme="minorBidi"/>
                <w:sz w:val="22"/>
                <w:szCs w:val="22"/>
              </w:rPr>
              <w:tab/>
            </w:r>
            <w:r w:rsidR="007476FA" w:rsidRPr="007476FA">
              <w:rPr>
                <w:rStyle w:val="Hyperlink"/>
              </w:rPr>
              <w:t>Giao diện Quản lí thông tin cá nhân</w:t>
            </w:r>
            <w:r w:rsidR="007476FA" w:rsidRPr="007476FA">
              <w:rPr>
                <w:webHidden/>
              </w:rPr>
              <w:tab/>
            </w:r>
            <w:r w:rsidR="007476FA" w:rsidRPr="007476FA">
              <w:rPr>
                <w:webHidden/>
              </w:rPr>
              <w:fldChar w:fldCharType="begin"/>
            </w:r>
            <w:r w:rsidR="007476FA" w:rsidRPr="007476FA">
              <w:rPr>
                <w:webHidden/>
              </w:rPr>
              <w:instrText xml:space="preserve"> PAGEREF _Toc111047941 \h </w:instrText>
            </w:r>
            <w:r w:rsidR="007476FA" w:rsidRPr="007476FA">
              <w:rPr>
                <w:webHidden/>
              </w:rPr>
            </w:r>
            <w:r w:rsidR="007476FA" w:rsidRPr="007476FA">
              <w:rPr>
                <w:webHidden/>
              </w:rPr>
              <w:fldChar w:fldCharType="separate"/>
            </w:r>
            <w:r w:rsidR="007476FA" w:rsidRPr="007476FA">
              <w:rPr>
                <w:webHidden/>
              </w:rPr>
              <w:t>87</w:t>
            </w:r>
            <w:r w:rsidR="007476FA" w:rsidRPr="007476FA">
              <w:rPr>
                <w:webHidden/>
              </w:rPr>
              <w:fldChar w:fldCharType="end"/>
            </w:r>
          </w:hyperlink>
        </w:p>
        <w:p w14:paraId="4F1BBC32" w14:textId="77777777" w:rsidR="007476FA" w:rsidRPr="007476FA" w:rsidRDefault="000838CE" w:rsidP="007476FA">
          <w:pPr>
            <w:pStyle w:val="TOC3"/>
            <w:rPr>
              <w:rFonts w:asciiTheme="minorHAnsi" w:eastAsiaTheme="minorEastAsia" w:hAnsiTheme="minorHAnsi" w:cstheme="minorBidi"/>
              <w:sz w:val="22"/>
              <w:szCs w:val="22"/>
            </w:rPr>
          </w:pPr>
          <w:hyperlink w:anchor="_Toc111047942" w:history="1">
            <w:r w:rsidR="007476FA" w:rsidRPr="007476FA">
              <w:rPr>
                <w:rStyle w:val="Hyperlink"/>
                <w:bCs/>
              </w:rPr>
              <w:t>4.1.5.</w:t>
            </w:r>
            <w:r w:rsidR="007476FA" w:rsidRPr="007476FA">
              <w:rPr>
                <w:rFonts w:asciiTheme="minorHAnsi" w:eastAsiaTheme="minorEastAsia" w:hAnsiTheme="minorHAnsi" w:cstheme="minorBidi"/>
                <w:sz w:val="22"/>
                <w:szCs w:val="22"/>
              </w:rPr>
              <w:tab/>
            </w:r>
            <w:r w:rsidR="007476FA" w:rsidRPr="007476FA">
              <w:rPr>
                <w:rStyle w:val="Hyperlink"/>
              </w:rPr>
              <w:t>Giao diện Nạp tiền</w:t>
            </w:r>
            <w:r w:rsidR="007476FA" w:rsidRPr="007476FA">
              <w:rPr>
                <w:webHidden/>
              </w:rPr>
              <w:tab/>
            </w:r>
            <w:r w:rsidR="007476FA" w:rsidRPr="007476FA">
              <w:rPr>
                <w:webHidden/>
              </w:rPr>
              <w:fldChar w:fldCharType="begin"/>
            </w:r>
            <w:r w:rsidR="007476FA" w:rsidRPr="007476FA">
              <w:rPr>
                <w:webHidden/>
              </w:rPr>
              <w:instrText xml:space="preserve"> PAGEREF _Toc111047942 \h </w:instrText>
            </w:r>
            <w:r w:rsidR="007476FA" w:rsidRPr="007476FA">
              <w:rPr>
                <w:webHidden/>
              </w:rPr>
            </w:r>
            <w:r w:rsidR="007476FA" w:rsidRPr="007476FA">
              <w:rPr>
                <w:webHidden/>
              </w:rPr>
              <w:fldChar w:fldCharType="separate"/>
            </w:r>
            <w:r w:rsidR="007476FA" w:rsidRPr="007476FA">
              <w:rPr>
                <w:webHidden/>
              </w:rPr>
              <w:t>92</w:t>
            </w:r>
            <w:r w:rsidR="007476FA" w:rsidRPr="007476FA">
              <w:rPr>
                <w:webHidden/>
              </w:rPr>
              <w:fldChar w:fldCharType="end"/>
            </w:r>
          </w:hyperlink>
        </w:p>
        <w:p w14:paraId="760FAEDE" w14:textId="77777777" w:rsidR="007476FA" w:rsidRPr="007476FA" w:rsidRDefault="000838CE" w:rsidP="007476FA">
          <w:pPr>
            <w:pStyle w:val="TOC3"/>
            <w:rPr>
              <w:rFonts w:asciiTheme="minorHAnsi" w:eastAsiaTheme="minorEastAsia" w:hAnsiTheme="minorHAnsi" w:cstheme="minorBidi"/>
              <w:sz w:val="22"/>
              <w:szCs w:val="22"/>
            </w:rPr>
          </w:pPr>
          <w:hyperlink w:anchor="_Toc111047943" w:history="1">
            <w:r w:rsidR="007476FA" w:rsidRPr="007476FA">
              <w:rPr>
                <w:rStyle w:val="Hyperlink"/>
                <w:bCs/>
              </w:rPr>
              <w:t>4.1.6.</w:t>
            </w:r>
            <w:r w:rsidR="007476FA" w:rsidRPr="007476FA">
              <w:rPr>
                <w:rFonts w:asciiTheme="minorHAnsi" w:eastAsiaTheme="minorEastAsia" w:hAnsiTheme="minorHAnsi" w:cstheme="minorBidi"/>
                <w:sz w:val="22"/>
                <w:szCs w:val="22"/>
              </w:rPr>
              <w:tab/>
            </w:r>
            <w:r w:rsidR="007476FA" w:rsidRPr="007476FA">
              <w:rPr>
                <w:rStyle w:val="Hyperlink"/>
              </w:rPr>
              <w:t>Giao diện Thanh toán</w:t>
            </w:r>
            <w:r w:rsidR="007476FA" w:rsidRPr="007476FA">
              <w:rPr>
                <w:webHidden/>
              </w:rPr>
              <w:tab/>
            </w:r>
            <w:r w:rsidR="007476FA" w:rsidRPr="007476FA">
              <w:rPr>
                <w:webHidden/>
              </w:rPr>
              <w:fldChar w:fldCharType="begin"/>
            </w:r>
            <w:r w:rsidR="007476FA" w:rsidRPr="007476FA">
              <w:rPr>
                <w:webHidden/>
              </w:rPr>
              <w:instrText xml:space="preserve"> PAGEREF _Toc111047943 \h </w:instrText>
            </w:r>
            <w:r w:rsidR="007476FA" w:rsidRPr="007476FA">
              <w:rPr>
                <w:webHidden/>
              </w:rPr>
            </w:r>
            <w:r w:rsidR="007476FA" w:rsidRPr="007476FA">
              <w:rPr>
                <w:webHidden/>
              </w:rPr>
              <w:fldChar w:fldCharType="separate"/>
            </w:r>
            <w:r w:rsidR="007476FA" w:rsidRPr="007476FA">
              <w:rPr>
                <w:webHidden/>
              </w:rPr>
              <w:t>93</w:t>
            </w:r>
            <w:r w:rsidR="007476FA" w:rsidRPr="007476FA">
              <w:rPr>
                <w:webHidden/>
              </w:rPr>
              <w:fldChar w:fldCharType="end"/>
            </w:r>
          </w:hyperlink>
        </w:p>
        <w:p w14:paraId="52B47049" w14:textId="77777777" w:rsidR="007476FA" w:rsidRPr="007476FA" w:rsidRDefault="000838CE" w:rsidP="007476FA">
          <w:pPr>
            <w:pStyle w:val="TOC3"/>
            <w:rPr>
              <w:rFonts w:asciiTheme="minorHAnsi" w:eastAsiaTheme="minorEastAsia" w:hAnsiTheme="minorHAnsi" w:cstheme="minorBidi"/>
              <w:sz w:val="22"/>
              <w:szCs w:val="22"/>
            </w:rPr>
          </w:pPr>
          <w:hyperlink w:anchor="_Toc111047944" w:history="1">
            <w:r w:rsidR="007476FA" w:rsidRPr="007476FA">
              <w:rPr>
                <w:rStyle w:val="Hyperlink"/>
              </w:rPr>
              <w:t>4.1.7.</w:t>
            </w:r>
            <w:r w:rsidR="007476FA" w:rsidRPr="007476FA">
              <w:rPr>
                <w:rFonts w:asciiTheme="minorHAnsi" w:eastAsiaTheme="minorEastAsia" w:hAnsiTheme="minorHAnsi" w:cstheme="minorBidi"/>
                <w:sz w:val="22"/>
                <w:szCs w:val="22"/>
              </w:rPr>
              <w:tab/>
            </w:r>
            <w:r w:rsidR="007476FA" w:rsidRPr="007476FA">
              <w:rPr>
                <w:rStyle w:val="Hyperlink"/>
              </w:rPr>
              <w:t>Giao diện Tra cứu lộ trình</w:t>
            </w:r>
            <w:r w:rsidR="007476FA" w:rsidRPr="007476FA">
              <w:rPr>
                <w:webHidden/>
              </w:rPr>
              <w:tab/>
            </w:r>
            <w:r w:rsidR="007476FA" w:rsidRPr="007476FA">
              <w:rPr>
                <w:webHidden/>
              </w:rPr>
              <w:fldChar w:fldCharType="begin"/>
            </w:r>
            <w:r w:rsidR="007476FA" w:rsidRPr="007476FA">
              <w:rPr>
                <w:webHidden/>
              </w:rPr>
              <w:instrText xml:space="preserve"> PAGEREF _Toc111047944 \h </w:instrText>
            </w:r>
            <w:r w:rsidR="007476FA" w:rsidRPr="007476FA">
              <w:rPr>
                <w:webHidden/>
              </w:rPr>
            </w:r>
            <w:r w:rsidR="007476FA" w:rsidRPr="007476FA">
              <w:rPr>
                <w:webHidden/>
              </w:rPr>
              <w:fldChar w:fldCharType="separate"/>
            </w:r>
            <w:r w:rsidR="007476FA" w:rsidRPr="007476FA">
              <w:rPr>
                <w:webHidden/>
              </w:rPr>
              <w:t>94</w:t>
            </w:r>
            <w:r w:rsidR="007476FA" w:rsidRPr="007476FA">
              <w:rPr>
                <w:webHidden/>
              </w:rPr>
              <w:fldChar w:fldCharType="end"/>
            </w:r>
          </w:hyperlink>
        </w:p>
        <w:p w14:paraId="6F448140" w14:textId="77777777" w:rsidR="007476FA" w:rsidRPr="007476FA" w:rsidRDefault="000838CE" w:rsidP="007476FA">
          <w:pPr>
            <w:pStyle w:val="TOC3"/>
            <w:rPr>
              <w:rFonts w:asciiTheme="minorHAnsi" w:eastAsiaTheme="minorEastAsia" w:hAnsiTheme="minorHAnsi" w:cstheme="minorBidi"/>
              <w:sz w:val="22"/>
              <w:szCs w:val="22"/>
            </w:rPr>
          </w:pPr>
          <w:hyperlink w:anchor="_Toc111047945" w:history="1">
            <w:r w:rsidR="007476FA" w:rsidRPr="007476FA">
              <w:rPr>
                <w:rStyle w:val="Hyperlink"/>
              </w:rPr>
              <w:t>4.1.8.</w:t>
            </w:r>
            <w:r w:rsidR="007476FA" w:rsidRPr="007476FA">
              <w:rPr>
                <w:rFonts w:asciiTheme="minorHAnsi" w:eastAsiaTheme="minorEastAsia" w:hAnsiTheme="minorHAnsi" w:cstheme="minorBidi"/>
                <w:sz w:val="22"/>
                <w:szCs w:val="22"/>
              </w:rPr>
              <w:tab/>
            </w:r>
            <w:r w:rsidR="007476FA" w:rsidRPr="007476FA">
              <w:rPr>
                <w:rStyle w:val="Hyperlink"/>
              </w:rPr>
              <w:t>Giao diện Chuyển tiền</w:t>
            </w:r>
            <w:r w:rsidR="007476FA" w:rsidRPr="007476FA">
              <w:rPr>
                <w:webHidden/>
              </w:rPr>
              <w:tab/>
            </w:r>
            <w:r w:rsidR="007476FA" w:rsidRPr="007476FA">
              <w:rPr>
                <w:webHidden/>
              </w:rPr>
              <w:fldChar w:fldCharType="begin"/>
            </w:r>
            <w:r w:rsidR="007476FA" w:rsidRPr="007476FA">
              <w:rPr>
                <w:webHidden/>
              </w:rPr>
              <w:instrText xml:space="preserve"> PAGEREF _Toc111047945 \h </w:instrText>
            </w:r>
            <w:r w:rsidR="007476FA" w:rsidRPr="007476FA">
              <w:rPr>
                <w:webHidden/>
              </w:rPr>
            </w:r>
            <w:r w:rsidR="007476FA" w:rsidRPr="007476FA">
              <w:rPr>
                <w:webHidden/>
              </w:rPr>
              <w:fldChar w:fldCharType="separate"/>
            </w:r>
            <w:r w:rsidR="007476FA" w:rsidRPr="007476FA">
              <w:rPr>
                <w:webHidden/>
              </w:rPr>
              <w:t>96</w:t>
            </w:r>
            <w:r w:rsidR="007476FA" w:rsidRPr="007476FA">
              <w:rPr>
                <w:webHidden/>
              </w:rPr>
              <w:fldChar w:fldCharType="end"/>
            </w:r>
          </w:hyperlink>
        </w:p>
        <w:p w14:paraId="321F6132"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946" w:history="1">
            <w:r w:rsidR="007476FA" w:rsidRPr="007476FA">
              <w:rPr>
                <w:rStyle w:val="Hyperlink"/>
                <w:noProof/>
              </w:rPr>
              <w:t>CHƯƠNG 5. KẾT QUẢ</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946 \h </w:instrText>
            </w:r>
            <w:r w:rsidR="007476FA" w:rsidRPr="007476FA">
              <w:rPr>
                <w:noProof/>
                <w:webHidden/>
              </w:rPr>
            </w:r>
            <w:r w:rsidR="007476FA" w:rsidRPr="007476FA">
              <w:rPr>
                <w:noProof/>
                <w:webHidden/>
              </w:rPr>
              <w:fldChar w:fldCharType="separate"/>
            </w:r>
            <w:r w:rsidR="007476FA" w:rsidRPr="007476FA">
              <w:rPr>
                <w:noProof/>
                <w:webHidden/>
              </w:rPr>
              <w:t>98</w:t>
            </w:r>
            <w:r w:rsidR="007476FA" w:rsidRPr="007476FA">
              <w:rPr>
                <w:noProof/>
                <w:webHidden/>
              </w:rPr>
              <w:fldChar w:fldCharType="end"/>
            </w:r>
          </w:hyperlink>
        </w:p>
        <w:p w14:paraId="78E09932"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47" w:history="1">
            <w:r w:rsidR="007476FA" w:rsidRPr="007476FA">
              <w:rPr>
                <w:rStyle w:val="Hyperlink"/>
                <w:b/>
              </w:rPr>
              <w:t>5.1.</w:t>
            </w:r>
            <w:r w:rsidR="007476FA" w:rsidRPr="007476FA">
              <w:rPr>
                <w:rFonts w:asciiTheme="minorHAnsi" w:eastAsiaTheme="minorEastAsia" w:hAnsiTheme="minorHAnsi" w:cstheme="minorBidi"/>
                <w:iCs w:val="0"/>
                <w:sz w:val="22"/>
                <w:szCs w:val="22"/>
              </w:rPr>
              <w:tab/>
            </w:r>
            <w:r w:rsidR="007476FA" w:rsidRPr="007476FA">
              <w:rPr>
                <w:rStyle w:val="Hyperlink"/>
                <w:b/>
              </w:rPr>
              <w:t>Kết quả đạt được</w:t>
            </w:r>
            <w:r w:rsidR="007476FA" w:rsidRPr="007476FA">
              <w:rPr>
                <w:webHidden/>
              </w:rPr>
              <w:tab/>
            </w:r>
            <w:r w:rsidR="007476FA" w:rsidRPr="007476FA">
              <w:rPr>
                <w:webHidden/>
              </w:rPr>
              <w:fldChar w:fldCharType="begin"/>
            </w:r>
            <w:r w:rsidR="007476FA" w:rsidRPr="007476FA">
              <w:rPr>
                <w:webHidden/>
              </w:rPr>
              <w:instrText xml:space="preserve"> PAGEREF _Toc111047947 \h </w:instrText>
            </w:r>
            <w:r w:rsidR="007476FA" w:rsidRPr="007476FA">
              <w:rPr>
                <w:webHidden/>
              </w:rPr>
            </w:r>
            <w:r w:rsidR="007476FA" w:rsidRPr="007476FA">
              <w:rPr>
                <w:webHidden/>
              </w:rPr>
              <w:fldChar w:fldCharType="separate"/>
            </w:r>
            <w:r w:rsidR="007476FA" w:rsidRPr="007476FA">
              <w:rPr>
                <w:webHidden/>
              </w:rPr>
              <w:t>98</w:t>
            </w:r>
            <w:r w:rsidR="007476FA" w:rsidRPr="007476FA">
              <w:rPr>
                <w:webHidden/>
              </w:rPr>
              <w:fldChar w:fldCharType="end"/>
            </w:r>
          </w:hyperlink>
        </w:p>
        <w:p w14:paraId="5B6211CB" w14:textId="77777777" w:rsidR="007476FA" w:rsidRPr="007476FA" w:rsidRDefault="000838CE" w:rsidP="007476FA">
          <w:pPr>
            <w:pStyle w:val="TOC2"/>
            <w:rPr>
              <w:rFonts w:asciiTheme="minorHAnsi" w:eastAsiaTheme="minorEastAsia" w:hAnsiTheme="minorHAnsi" w:cstheme="minorBidi"/>
              <w:iCs w:val="0"/>
              <w:sz w:val="22"/>
              <w:szCs w:val="22"/>
            </w:rPr>
          </w:pPr>
          <w:hyperlink w:anchor="_Toc111047948" w:history="1">
            <w:r w:rsidR="007476FA" w:rsidRPr="007476FA">
              <w:rPr>
                <w:rStyle w:val="Hyperlink"/>
                <w:b/>
              </w:rPr>
              <w:t>5.2.</w:t>
            </w:r>
            <w:r w:rsidR="007476FA" w:rsidRPr="007476FA">
              <w:rPr>
                <w:rFonts w:asciiTheme="minorHAnsi" w:eastAsiaTheme="minorEastAsia" w:hAnsiTheme="minorHAnsi" w:cstheme="minorBidi"/>
                <w:iCs w:val="0"/>
                <w:sz w:val="22"/>
                <w:szCs w:val="22"/>
              </w:rPr>
              <w:tab/>
            </w:r>
            <w:r w:rsidR="007476FA" w:rsidRPr="007476FA">
              <w:rPr>
                <w:rStyle w:val="Hyperlink"/>
                <w:b/>
              </w:rPr>
              <w:t>Tồn tại chưa giải quyết</w:t>
            </w:r>
            <w:r w:rsidR="007476FA" w:rsidRPr="007476FA">
              <w:rPr>
                <w:webHidden/>
              </w:rPr>
              <w:tab/>
            </w:r>
            <w:r w:rsidR="007476FA" w:rsidRPr="007476FA">
              <w:rPr>
                <w:webHidden/>
              </w:rPr>
              <w:fldChar w:fldCharType="begin"/>
            </w:r>
            <w:r w:rsidR="007476FA" w:rsidRPr="007476FA">
              <w:rPr>
                <w:webHidden/>
              </w:rPr>
              <w:instrText xml:space="preserve"> PAGEREF _Toc111047948 \h </w:instrText>
            </w:r>
            <w:r w:rsidR="007476FA" w:rsidRPr="007476FA">
              <w:rPr>
                <w:webHidden/>
              </w:rPr>
            </w:r>
            <w:r w:rsidR="007476FA" w:rsidRPr="007476FA">
              <w:rPr>
                <w:webHidden/>
              </w:rPr>
              <w:fldChar w:fldCharType="separate"/>
            </w:r>
            <w:r w:rsidR="007476FA" w:rsidRPr="007476FA">
              <w:rPr>
                <w:webHidden/>
              </w:rPr>
              <w:t>98</w:t>
            </w:r>
            <w:r w:rsidR="007476FA" w:rsidRPr="007476FA">
              <w:rPr>
                <w:webHidden/>
              </w:rPr>
              <w:fldChar w:fldCharType="end"/>
            </w:r>
          </w:hyperlink>
        </w:p>
        <w:p w14:paraId="5C5171AF"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949" w:history="1">
            <w:r w:rsidR="007476FA" w:rsidRPr="007476FA">
              <w:rPr>
                <w:rStyle w:val="Hyperlink"/>
                <w:noProof/>
              </w:rPr>
              <w:t>KẾT LUẬN VÀ HƯỚNG PHÁT TRIỂ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949 \h </w:instrText>
            </w:r>
            <w:r w:rsidR="007476FA" w:rsidRPr="007476FA">
              <w:rPr>
                <w:noProof/>
                <w:webHidden/>
              </w:rPr>
            </w:r>
            <w:r w:rsidR="007476FA" w:rsidRPr="007476FA">
              <w:rPr>
                <w:noProof/>
                <w:webHidden/>
              </w:rPr>
              <w:fldChar w:fldCharType="separate"/>
            </w:r>
            <w:r w:rsidR="007476FA" w:rsidRPr="007476FA">
              <w:rPr>
                <w:noProof/>
                <w:webHidden/>
              </w:rPr>
              <w:t>99</w:t>
            </w:r>
            <w:r w:rsidR="007476FA" w:rsidRPr="007476FA">
              <w:rPr>
                <w:noProof/>
                <w:webHidden/>
              </w:rPr>
              <w:fldChar w:fldCharType="end"/>
            </w:r>
          </w:hyperlink>
        </w:p>
        <w:p w14:paraId="3B8337B7" w14:textId="77777777" w:rsidR="007476FA" w:rsidRPr="007476FA" w:rsidRDefault="000838CE" w:rsidP="007476FA">
          <w:pPr>
            <w:pStyle w:val="TOC1"/>
            <w:rPr>
              <w:rFonts w:asciiTheme="minorHAnsi" w:eastAsiaTheme="minorEastAsia" w:hAnsiTheme="minorHAnsi" w:cstheme="minorBidi"/>
              <w:b w:val="0"/>
              <w:bCs w:val="0"/>
              <w:noProof/>
              <w:kern w:val="0"/>
              <w:sz w:val="22"/>
              <w:szCs w:val="22"/>
            </w:rPr>
          </w:pPr>
          <w:hyperlink w:anchor="_Toc111047950" w:history="1">
            <w:r w:rsidR="007476FA" w:rsidRPr="007476FA">
              <w:rPr>
                <w:rStyle w:val="Hyperlink"/>
                <w:noProof/>
              </w:rPr>
              <w:t>TÀI LIỆU THAM KHẢO</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7950 \h </w:instrText>
            </w:r>
            <w:r w:rsidR="007476FA" w:rsidRPr="007476FA">
              <w:rPr>
                <w:noProof/>
                <w:webHidden/>
              </w:rPr>
            </w:r>
            <w:r w:rsidR="007476FA" w:rsidRPr="007476FA">
              <w:rPr>
                <w:noProof/>
                <w:webHidden/>
              </w:rPr>
              <w:fldChar w:fldCharType="separate"/>
            </w:r>
            <w:r w:rsidR="007476FA" w:rsidRPr="007476FA">
              <w:rPr>
                <w:noProof/>
                <w:webHidden/>
              </w:rPr>
              <w:t>100</w:t>
            </w:r>
            <w:r w:rsidR="007476FA" w:rsidRPr="007476FA">
              <w:rPr>
                <w:noProof/>
                <w:webHidden/>
              </w:rPr>
              <w:fldChar w:fldCharType="end"/>
            </w:r>
          </w:hyperlink>
        </w:p>
        <w:p w14:paraId="33FD4BF6" w14:textId="77777777" w:rsidR="007476FA" w:rsidRPr="007476FA" w:rsidRDefault="007476FA" w:rsidP="007476FA">
          <w:r w:rsidRPr="007476FA">
            <w:rPr>
              <w:b/>
              <w:bCs/>
              <w:noProof/>
            </w:rPr>
            <w:fldChar w:fldCharType="end"/>
          </w:r>
        </w:p>
      </w:sdtContent>
    </w:sdt>
    <w:p w14:paraId="1757E619" w14:textId="77777777" w:rsidR="007476FA" w:rsidRPr="007476FA" w:rsidRDefault="007476FA" w:rsidP="007476FA">
      <w:pPr>
        <w:spacing w:line="240" w:lineRule="auto"/>
        <w:rPr>
          <w:b/>
          <w:bCs/>
          <w:caps/>
          <w:kern w:val="32"/>
          <w:sz w:val="28"/>
          <w:szCs w:val="32"/>
        </w:rPr>
      </w:pPr>
      <w:r w:rsidRPr="007476FA">
        <w:rPr>
          <w:sz w:val="28"/>
        </w:rPr>
        <w:br w:type="page"/>
      </w:r>
    </w:p>
    <w:p w14:paraId="22231CBC" w14:textId="77777777" w:rsidR="007476FA" w:rsidRPr="007476FA" w:rsidRDefault="007476FA" w:rsidP="007476FA">
      <w:pPr>
        <w:pStyle w:val="Heading1"/>
      </w:pPr>
      <w:bookmarkStart w:id="12" w:name="_Toc111034824"/>
      <w:bookmarkStart w:id="13" w:name="_Toc111047895"/>
      <w:r w:rsidRPr="007476FA">
        <w:lastRenderedPageBreak/>
        <w:t>DANH MỤC HÌNH ẢNH</w:t>
      </w:r>
      <w:bookmarkEnd w:id="11"/>
      <w:bookmarkEnd w:id="12"/>
      <w:bookmarkEnd w:id="13"/>
    </w:p>
    <w:p w14:paraId="38120EFF" w14:textId="77777777" w:rsidR="007476FA" w:rsidRPr="007476FA" w:rsidRDefault="007476FA" w:rsidP="007476FA">
      <w:pPr>
        <w:pStyle w:val="TableofFigures"/>
        <w:tabs>
          <w:tab w:val="right" w:leader="dot" w:pos="8494"/>
        </w:tabs>
        <w:rPr>
          <w:rFonts w:asciiTheme="minorHAnsi" w:eastAsiaTheme="minorEastAsia" w:hAnsiTheme="minorHAnsi" w:cstheme="minorBidi"/>
          <w:noProof/>
          <w:sz w:val="22"/>
          <w:szCs w:val="22"/>
          <w:lang w:eastAsia="en-US"/>
        </w:rPr>
      </w:pPr>
      <w:r w:rsidRPr="007476FA">
        <w:fldChar w:fldCharType="begin"/>
      </w:r>
      <w:r w:rsidRPr="007476FA">
        <w:instrText xml:space="preserve"> TOC \h \z \c "Hình" </w:instrText>
      </w:r>
      <w:r w:rsidRPr="007476FA">
        <w:fldChar w:fldCharType="separate"/>
      </w:r>
      <w:hyperlink w:anchor="_Toc111048024" w:history="1">
        <w:r w:rsidRPr="007476FA">
          <w:rPr>
            <w:rStyle w:val="Hyperlink"/>
            <w:i/>
            <w:iCs/>
            <w:noProof/>
          </w:rPr>
          <w:t>Hình 1. Logo VNPT</w:t>
        </w:r>
        <w:r w:rsidRPr="007476FA">
          <w:rPr>
            <w:noProof/>
            <w:webHidden/>
          </w:rPr>
          <w:tab/>
        </w:r>
        <w:r w:rsidRPr="007476FA">
          <w:rPr>
            <w:noProof/>
            <w:webHidden/>
          </w:rPr>
          <w:fldChar w:fldCharType="begin"/>
        </w:r>
        <w:r w:rsidRPr="007476FA">
          <w:rPr>
            <w:noProof/>
            <w:webHidden/>
          </w:rPr>
          <w:instrText xml:space="preserve"> PAGEREF _Toc111048024 \h </w:instrText>
        </w:r>
        <w:r w:rsidRPr="007476FA">
          <w:rPr>
            <w:noProof/>
            <w:webHidden/>
          </w:rPr>
        </w:r>
        <w:r w:rsidRPr="007476FA">
          <w:rPr>
            <w:noProof/>
            <w:webHidden/>
          </w:rPr>
          <w:fldChar w:fldCharType="separate"/>
        </w:r>
        <w:r w:rsidRPr="007476FA">
          <w:rPr>
            <w:noProof/>
            <w:webHidden/>
          </w:rPr>
          <w:t>14</w:t>
        </w:r>
        <w:r w:rsidRPr="007476FA">
          <w:rPr>
            <w:noProof/>
            <w:webHidden/>
          </w:rPr>
          <w:fldChar w:fldCharType="end"/>
        </w:r>
      </w:hyperlink>
    </w:p>
    <w:p w14:paraId="27D6170B"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25" w:history="1">
        <w:r w:rsidR="007476FA" w:rsidRPr="007476FA">
          <w:rPr>
            <w:rStyle w:val="Hyperlink"/>
            <w:i/>
            <w:iCs/>
            <w:noProof/>
          </w:rPr>
          <w:t>Hình 2. Sơ đồ tổ chức</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25 \h </w:instrText>
        </w:r>
        <w:r w:rsidR="007476FA" w:rsidRPr="007476FA">
          <w:rPr>
            <w:noProof/>
            <w:webHidden/>
          </w:rPr>
        </w:r>
        <w:r w:rsidR="007476FA" w:rsidRPr="007476FA">
          <w:rPr>
            <w:noProof/>
            <w:webHidden/>
          </w:rPr>
          <w:fldChar w:fldCharType="separate"/>
        </w:r>
        <w:r w:rsidR="007476FA" w:rsidRPr="007476FA">
          <w:rPr>
            <w:noProof/>
            <w:webHidden/>
          </w:rPr>
          <w:t>18</w:t>
        </w:r>
        <w:r w:rsidR="007476FA" w:rsidRPr="007476FA">
          <w:rPr>
            <w:noProof/>
            <w:webHidden/>
          </w:rPr>
          <w:fldChar w:fldCharType="end"/>
        </w:r>
      </w:hyperlink>
    </w:p>
    <w:p w14:paraId="5B3EC2A2"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26" w:history="1">
        <w:r w:rsidR="007476FA" w:rsidRPr="007476FA">
          <w:rPr>
            <w:rStyle w:val="Hyperlink"/>
            <w:i/>
            <w:iCs/>
            <w:noProof/>
          </w:rPr>
          <w:t>Hình 3. Thẻ NFC</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26 \h </w:instrText>
        </w:r>
        <w:r w:rsidR="007476FA" w:rsidRPr="007476FA">
          <w:rPr>
            <w:noProof/>
            <w:webHidden/>
          </w:rPr>
        </w:r>
        <w:r w:rsidR="007476FA" w:rsidRPr="007476FA">
          <w:rPr>
            <w:noProof/>
            <w:webHidden/>
          </w:rPr>
          <w:fldChar w:fldCharType="separate"/>
        </w:r>
        <w:r w:rsidR="007476FA" w:rsidRPr="007476FA">
          <w:rPr>
            <w:noProof/>
            <w:webHidden/>
          </w:rPr>
          <w:t>28</w:t>
        </w:r>
        <w:r w:rsidR="007476FA" w:rsidRPr="007476FA">
          <w:rPr>
            <w:noProof/>
            <w:webHidden/>
          </w:rPr>
          <w:fldChar w:fldCharType="end"/>
        </w:r>
      </w:hyperlink>
    </w:p>
    <w:p w14:paraId="11BD9F30"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27" w:history="1">
        <w:r w:rsidR="007476FA" w:rsidRPr="007476FA">
          <w:rPr>
            <w:rStyle w:val="Hyperlink"/>
            <w:i/>
            <w:iCs/>
            <w:noProof/>
          </w:rPr>
          <w:t>Hình 4. Ứng dụng NFC trên xe bus</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27 \h </w:instrText>
        </w:r>
        <w:r w:rsidR="007476FA" w:rsidRPr="007476FA">
          <w:rPr>
            <w:noProof/>
            <w:webHidden/>
          </w:rPr>
        </w:r>
        <w:r w:rsidR="007476FA" w:rsidRPr="007476FA">
          <w:rPr>
            <w:noProof/>
            <w:webHidden/>
          </w:rPr>
          <w:fldChar w:fldCharType="separate"/>
        </w:r>
        <w:r w:rsidR="007476FA" w:rsidRPr="007476FA">
          <w:rPr>
            <w:noProof/>
            <w:webHidden/>
          </w:rPr>
          <w:t>30</w:t>
        </w:r>
        <w:r w:rsidR="007476FA" w:rsidRPr="007476FA">
          <w:rPr>
            <w:noProof/>
            <w:webHidden/>
          </w:rPr>
          <w:fldChar w:fldCharType="end"/>
        </w:r>
      </w:hyperlink>
    </w:p>
    <w:p w14:paraId="3290C237"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28" w:history="1">
        <w:r w:rsidR="007476FA" w:rsidRPr="007476FA">
          <w:rPr>
            <w:rStyle w:val="Hyperlink"/>
            <w:i/>
            <w:iCs/>
            <w:noProof/>
          </w:rPr>
          <w:t>Hình 5. Giao diện công cụ Diagrams</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28 \h </w:instrText>
        </w:r>
        <w:r w:rsidR="007476FA" w:rsidRPr="007476FA">
          <w:rPr>
            <w:noProof/>
            <w:webHidden/>
          </w:rPr>
        </w:r>
        <w:r w:rsidR="007476FA" w:rsidRPr="007476FA">
          <w:rPr>
            <w:noProof/>
            <w:webHidden/>
          </w:rPr>
          <w:fldChar w:fldCharType="separate"/>
        </w:r>
        <w:r w:rsidR="007476FA" w:rsidRPr="007476FA">
          <w:rPr>
            <w:noProof/>
            <w:webHidden/>
          </w:rPr>
          <w:t>31</w:t>
        </w:r>
        <w:r w:rsidR="007476FA" w:rsidRPr="007476FA">
          <w:rPr>
            <w:noProof/>
            <w:webHidden/>
          </w:rPr>
          <w:fldChar w:fldCharType="end"/>
        </w:r>
      </w:hyperlink>
    </w:p>
    <w:p w14:paraId="76778049"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29" w:history="1">
        <w:r w:rsidR="007476FA" w:rsidRPr="007476FA">
          <w:rPr>
            <w:rStyle w:val="Hyperlink"/>
            <w:i/>
            <w:iCs/>
            <w:noProof/>
          </w:rPr>
          <w:t>Hình 6. Giao diện công cụ Balsamiq</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29 \h </w:instrText>
        </w:r>
        <w:r w:rsidR="007476FA" w:rsidRPr="007476FA">
          <w:rPr>
            <w:noProof/>
            <w:webHidden/>
          </w:rPr>
        </w:r>
        <w:r w:rsidR="007476FA" w:rsidRPr="007476FA">
          <w:rPr>
            <w:noProof/>
            <w:webHidden/>
          </w:rPr>
          <w:fldChar w:fldCharType="separate"/>
        </w:r>
        <w:r w:rsidR="007476FA" w:rsidRPr="007476FA">
          <w:rPr>
            <w:noProof/>
            <w:webHidden/>
          </w:rPr>
          <w:t>31</w:t>
        </w:r>
        <w:r w:rsidR="007476FA" w:rsidRPr="007476FA">
          <w:rPr>
            <w:noProof/>
            <w:webHidden/>
          </w:rPr>
          <w:fldChar w:fldCharType="end"/>
        </w:r>
      </w:hyperlink>
    </w:p>
    <w:p w14:paraId="61815539"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0" w:history="1">
        <w:r w:rsidR="007476FA" w:rsidRPr="007476FA">
          <w:rPr>
            <w:rStyle w:val="Hyperlink"/>
            <w:i/>
            <w:iCs/>
            <w:noProof/>
          </w:rPr>
          <w:t>Hình 7. Quy trình tổng qua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0 \h </w:instrText>
        </w:r>
        <w:r w:rsidR="007476FA" w:rsidRPr="007476FA">
          <w:rPr>
            <w:noProof/>
            <w:webHidden/>
          </w:rPr>
        </w:r>
        <w:r w:rsidR="007476FA" w:rsidRPr="007476FA">
          <w:rPr>
            <w:noProof/>
            <w:webHidden/>
          </w:rPr>
          <w:fldChar w:fldCharType="separate"/>
        </w:r>
        <w:r w:rsidR="007476FA" w:rsidRPr="007476FA">
          <w:rPr>
            <w:noProof/>
            <w:webHidden/>
          </w:rPr>
          <w:t>34</w:t>
        </w:r>
        <w:r w:rsidR="007476FA" w:rsidRPr="007476FA">
          <w:rPr>
            <w:noProof/>
            <w:webHidden/>
          </w:rPr>
          <w:fldChar w:fldCharType="end"/>
        </w:r>
      </w:hyperlink>
    </w:p>
    <w:p w14:paraId="39AF4A58"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1" w:history="1">
        <w:r w:rsidR="007476FA" w:rsidRPr="007476FA">
          <w:rPr>
            <w:rStyle w:val="Hyperlink"/>
            <w:i/>
            <w:iCs/>
            <w:noProof/>
          </w:rPr>
          <w:t>Hình 8. Sơ đồ Use case tổng quát</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1 \h </w:instrText>
        </w:r>
        <w:r w:rsidR="007476FA" w:rsidRPr="007476FA">
          <w:rPr>
            <w:noProof/>
            <w:webHidden/>
          </w:rPr>
        </w:r>
        <w:r w:rsidR="007476FA" w:rsidRPr="007476FA">
          <w:rPr>
            <w:noProof/>
            <w:webHidden/>
          </w:rPr>
          <w:fldChar w:fldCharType="separate"/>
        </w:r>
        <w:r w:rsidR="007476FA" w:rsidRPr="007476FA">
          <w:rPr>
            <w:noProof/>
            <w:webHidden/>
          </w:rPr>
          <w:t>37</w:t>
        </w:r>
        <w:r w:rsidR="007476FA" w:rsidRPr="007476FA">
          <w:rPr>
            <w:noProof/>
            <w:webHidden/>
          </w:rPr>
          <w:fldChar w:fldCharType="end"/>
        </w:r>
      </w:hyperlink>
    </w:p>
    <w:p w14:paraId="14C3D542"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2" w:history="1">
        <w:r w:rsidR="007476FA" w:rsidRPr="007476FA">
          <w:rPr>
            <w:rStyle w:val="Hyperlink"/>
            <w:i/>
            <w:iCs/>
            <w:noProof/>
          </w:rPr>
          <w:t>Hình 9. UC “Quản lý tài khoản cá nhâ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2 \h </w:instrText>
        </w:r>
        <w:r w:rsidR="007476FA" w:rsidRPr="007476FA">
          <w:rPr>
            <w:noProof/>
            <w:webHidden/>
          </w:rPr>
        </w:r>
        <w:r w:rsidR="007476FA" w:rsidRPr="007476FA">
          <w:rPr>
            <w:noProof/>
            <w:webHidden/>
          </w:rPr>
          <w:fldChar w:fldCharType="separate"/>
        </w:r>
        <w:r w:rsidR="007476FA" w:rsidRPr="007476FA">
          <w:rPr>
            <w:noProof/>
            <w:webHidden/>
          </w:rPr>
          <w:t>53</w:t>
        </w:r>
        <w:r w:rsidR="007476FA" w:rsidRPr="007476FA">
          <w:rPr>
            <w:noProof/>
            <w:webHidden/>
          </w:rPr>
          <w:fldChar w:fldCharType="end"/>
        </w:r>
      </w:hyperlink>
    </w:p>
    <w:p w14:paraId="37D8FCCD"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3" w:history="1">
        <w:r w:rsidR="007476FA" w:rsidRPr="007476FA">
          <w:rPr>
            <w:rStyle w:val="Hyperlink"/>
            <w:i/>
            <w:iCs/>
            <w:noProof/>
          </w:rPr>
          <w:t>Hình 10. UC “Nạp tiề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3 \h </w:instrText>
        </w:r>
        <w:r w:rsidR="007476FA" w:rsidRPr="007476FA">
          <w:rPr>
            <w:noProof/>
            <w:webHidden/>
          </w:rPr>
        </w:r>
        <w:r w:rsidR="007476FA" w:rsidRPr="007476FA">
          <w:rPr>
            <w:noProof/>
            <w:webHidden/>
          </w:rPr>
          <w:fldChar w:fldCharType="separate"/>
        </w:r>
        <w:r w:rsidR="007476FA" w:rsidRPr="007476FA">
          <w:rPr>
            <w:noProof/>
            <w:webHidden/>
          </w:rPr>
          <w:t>65</w:t>
        </w:r>
        <w:r w:rsidR="007476FA" w:rsidRPr="007476FA">
          <w:rPr>
            <w:noProof/>
            <w:webHidden/>
          </w:rPr>
          <w:fldChar w:fldCharType="end"/>
        </w:r>
      </w:hyperlink>
    </w:p>
    <w:p w14:paraId="1A670450"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4" w:history="1">
        <w:r w:rsidR="007476FA" w:rsidRPr="007476FA">
          <w:rPr>
            <w:rStyle w:val="Hyperlink"/>
            <w:i/>
            <w:iCs/>
            <w:noProof/>
          </w:rPr>
          <w:t>Hình 11. UC “Thanh toán” đối với khách hàng không có tài khoả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4 \h </w:instrText>
        </w:r>
        <w:r w:rsidR="007476FA" w:rsidRPr="007476FA">
          <w:rPr>
            <w:noProof/>
            <w:webHidden/>
          </w:rPr>
        </w:r>
        <w:r w:rsidR="007476FA" w:rsidRPr="007476FA">
          <w:rPr>
            <w:noProof/>
            <w:webHidden/>
          </w:rPr>
          <w:fldChar w:fldCharType="separate"/>
        </w:r>
        <w:r w:rsidR="007476FA" w:rsidRPr="007476FA">
          <w:rPr>
            <w:noProof/>
            <w:webHidden/>
          </w:rPr>
          <w:t>69</w:t>
        </w:r>
        <w:r w:rsidR="007476FA" w:rsidRPr="007476FA">
          <w:rPr>
            <w:noProof/>
            <w:webHidden/>
          </w:rPr>
          <w:fldChar w:fldCharType="end"/>
        </w:r>
      </w:hyperlink>
    </w:p>
    <w:p w14:paraId="7D1D419B"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5" w:history="1">
        <w:r w:rsidR="007476FA" w:rsidRPr="007476FA">
          <w:rPr>
            <w:rStyle w:val="Hyperlink"/>
            <w:i/>
            <w:iCs/>
            <w:noProof/>
          </w:rPr>
          <w:t>Hình 12. UC “Thanh toán” đối với khách hàng có tài khoả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5 \h </w:instrText>
        </w:r>
        <w:r w:rsidR="007476FA" w:rsidRPr="007476FA">
          <w:rPr>
            <w:noProof/>
            <w:webHidden/>
          </w:rPr>
        </w:r>
        <w:r w:rsidR="007476FA" w:rsidRPr="007476FA">
          <w:rPr>
            <w:noProof/>
            <w:webHidden/>
          </w:rPr>
          <w:fldChar w:fldCharType="separate"/>
        </w:r>
        <w:r w:rsidR="007476FA" w:rsidRPr="007476FA">
          <w:rPr>
            <w:noProof/>
            <w:webHidden/>
          </w:rPr>
          <w:t>71</w:t>
        </w:r>
        <w:r w:rsidR="007476FA" w:rsidRPr="007476FA">
          <w:rPr>
            <w:noProof/>
            <w:webHidden/>
          </w:rPr>
          <w:fldChar w:fldCharType="end"/>
        </w:r>
      </w:hyperlink>
    </w:p>
    <w:p w14:paraId="666AE1A0"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6" w:history="1">
        <w:r w:rsidR="007476FA" w:rsidRPr="007476FA">
          <w:rPr>
            <w:rStyle w:val="Hyperlink"/>
            <w:i/>
            <w:iCs/>
            <w:noProof/>
          </w:rPr>
          <w:t>Hình 13. UC “Tra cứu lộ trình”</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6 \h </w:instrText>
        </w:r>
        <w:r w:rsidR="007476FA" w:rsidRPr="007476FA">
          <w:rPr>
            <w:noProof/>
            <w:webHidden/>
          </w:rPr>
        </w:r>
        <w:r w:rsidR="007476FA" w:rsidRPr="007476FA">
          <w:rPr>
            <w:noProof/>
            <w:webHidden/>
          </w:rPr>
          <w:fldChar w:fldCharType="separate"/>
        </w:r>
        <w:r w:rsidR="007476FA" w:rsidRPr="007476FA">
          <w:rPr>
            <w:noProof/>
            <w:webHidden/>
          </w:rPr>
          <w:t>73</w:t>
        </w:r>
        <w:r w:rsidR="007476FA" w:rsidRPr="007476FA">
          <w:rPr>
            <w:noProof/>
            <w:webHidden/>
          </w:rPr>
          <w:fldChar w:fldCharType="end"/>
        </w:r>
      </w:hyperlink>
    </w:p>
    <w:p w14:paraId="2D5E9CF4"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7" w:history="1">
        <w:r w:rsidR="007476FA" w:rsidRPr="007476FA">
          <w:rPr>
            <w:rStyle w:val="Hyperlink"/>
            <w:i/>
            <w:iCs/>
            <w:noProof/>
          </w:rPr>
          <w:t>Hình 14. Giao diện “Xác thực số điện thoại”</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7 \h </w:instrText>
        </w:r>
        <w:r w:rsidR="007476FA" w:rsidRPr="007476FA">
          <w:rPr>
            <w:noProof/>
            <w:webHidden/>
          </w:rPr>
        </w:r>
        <w:r w:rsidR="007476FA" w:rsidRPr="007476FA">
          <w:rPr>
            <w:noProof/>
            <w:webHidden/>
          </w:rPr>
          <w:fldChar w:fldCharType="separate"/>
        </w:r>
        <w:r w:rsidR="007476FA" w:rsidRPr="007476FA">
          <w:rPr>
            <w:noProof/>
            <w:webHidden/>
          </w:rPr>
          <w:t>84</w:t>
        </w:r>
        <w:r w:rsidR="007476FA" w:rsidRPr="007476FA">
          <w:rPr>
            <w:noProof/>
            <w:webHidden/>
          </w:rPr>
          <w:fldChar w:fldCharType="end"/>
        </w:r>
      </w:hyperlink>
    </w:p>
    <w:p w14:paraId="21B810B6"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8" w:history="1">
        <w:r w:rsidR="007476FA" w:rsidRPr="007476FA">
          <w:rPr>
            <w:rStyle w:val="Hyperlink"/>
            <w:i/>
            <w:iCs/>
            <w:noProof/>
          </w:rPr>
          <w:t>Hình 15. Giao diện “Đăng nhập”</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8 \h </w:instrText>
        </w:r>
        <w:r w:rsidR="007476FA" w:rsidRPr="007476FA">
          <w:rPr>
            <w:noProof/>
            <w:webHidden/>
          </w:rPr>
        </w:r>
        <w:r w:rsidR="007476FA" w:rsidRPr="007476FA">
          <w:rPr>
            <w:noProof/>
            <w:webHidden/>
          </w:rPr>
          <w:fldChar w:fldCharType="separate"/>
        </w:r>
        <w:r w:rsidR="007476FA" w:rsidRPr="007476FA">
          <w:rPr>
            <w:noProof/>
            <w:webHidden/>
          </w:rPr>
          <w:t>85</w:t>
        </w:r>
        <w:r w:rsidR="007476FA" w:rsidRPr="007476FA">
          <w:rPr>
            <w:noProof/>
            <w:webHidden/>
          </w:rPr>
          <w:fldChar w:fldCharType="end"/>
        </w:r>
      </w:hyperlink>
    </w:p>
    <w:p w14:paraId="2D65E851"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39" w:history="1">
        <w:r w:rsidR="007476FA" w:rsidRPr="007476FA">
          <w:rPr>
            <w:rStyle w:val="Hyperlink"/>
            <w:i/>
            <w:iCs/>
            <w:noProof/>
          </w:rPr>
          <w:t>Hình 16. Giao diện “Đăng kí tài khoản” với khách hàng bình thường</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39 \h </w:instrText>
        </w:r>
        <w:r w:rsidR="007476FA" w:rsidRPr="007476FA">
          <w:rPr>
            <w:noProof/>
            <w:webHidden/>
          </w:rPr>
        </w:r>
        <w:r w:rsidR="007476FA" w:rsidRPr="007476FA">
          <w:rPr>
            <w:noProof/>
            <w:webHidden/>
          </w:rPr>
          <w:fldChar w:fldCharType="separate"/>
        </w:r>
        <w:r w:rsidR="007476FA" w:rsidRPr="007476FA">
          <w:rPr>
            <w:noProof/>
            <w:webHidden/>
          </w:rPr>
          <w:t>86</w:t>
        </w:r>
        <w:r w:rsidR="007476FA" w:rsidRPr="007476FA">
          <w:rPr>
            <w:noProof/>
            <w:webHidden/>
          </w:rPr>
          <w:fldChar w:fldCharType="end"/>
        </w:r>
      </w:hyperlink>
    </w:p>
    <w:p w14:paraId="398E28DE"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0" w:history="1">
        <w:r w:rsidR="007476FA" w:rsidRPr="007476FA">
          <w:rPr>
            <w:rStyle w:val="Hyperlink"/>
            <w:i/>
            <w:iCs/>
            <w:noProof/>
          </w:rPr>
          <w:t>Hình 17. Giao diện “Đăng kí tài khoản” với khách hàng là người khuyết tật</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0 \h </w:instrText>
        </w:r>
        <w:r w:rsidR="007476FA" w:rsidRPr="007476FA">
          <w:rPr>
            <w:noProof/>
            <w:webHidden/>
          </w:rPr>
        </w:r>
        <w:r w:rsidR="007476FA" w:rsidRPr="007476FA">
          <w:rPr>
            <w:noProof/>
            <w:webHidden/>
          </w:rPr>
          <w:fldChar w:fldCharType="separate"/>
        </w:r>
        <w:r w:rsidR="007476FA" w:rsidRPr="007476FA">
          <w:rPr>
            <w:noProof/>
            <w:webHidden/>
          </w:rPr>
          <w:t>87</w:t>
        </w:r>
        <w:r w:rsidR="007476FA" w:rsidRPr="007476FA">
          <w:rPr>
            <w:noProof/>
            <w:webHidden/>
          </w:rPr>
          <w:fldChar w:fldCharType="end"/>
        </w:r>
      </w:hyperlink>
    </w:p>
    <w:p w14:paraId="1DC2A464"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1" w:history="1">
        <w:r w:rsidR="007476FA" w:rsidRPr="007476FA">
          <w:rPr>
            <w:rStyle w:val="Hyperlink"/>
            <w:i/>
            <w:iCs/>
            <w:noProof/>
          </w:rPr>
          <w:t>Hình 18. Giao diện “Quên mật khẩu”</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1 \h </w:instrText>
        </w:r>
        <w:r w:rsidR="007476FA" w:rsidRPr="007476FA">
          <w:rPr>
            <w:noProof/>
            <w:webHidden/>
          </w:rPr>
        </w:r>
        <w:r w:rsidR="007476FA" w:rsidRPr="007476FA">
          <w:rPr>
            <w:noProof/>
            <w:webHidden/>
          </w:rPr>
          <w:fldChar w:fldCharType="separate"/>
        </w:r>
        <w:r w:rsidR="007476FA" w:rsidRPr="007476FA">
          <w:rPr>
            <w:noProof/>
            <w:webHidden/>
          </w:rPr>
          <w:t>87</w:t>
        </w:r>
        <w:r w:rsidR="007476FA" w:rsidRPr="007476FA">
          <w:rPr>
            <w:noProof/>
            <w:webHidden/>
          </w:rPr>
          <w:fldChar w:fldCharType="end"/>
        </w:r>
      </w:hyperlink>
    </w:p>
    <w:p w14:paraId="4F295EB4"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2" w:history="1">
        <w:r w:rsidR="007476FA" w:rsidRPr="007476FA">
          <w:rPr>
            <w:rStyle w:val="Hyperlink"/>
            <w:i/>
            <w:iCs/>
            <w:noProof/>
          </w:rPr>
          <w:t>Hình 19. Giao diện “Chỉnh sửa thông tin cá nhâ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2 \h </w:instrText>
        </w:r>
        <w:r w:rsidR="007476FA" w:rsidRPr="007476FA">
          <w:rPr>
            <w:noProof/>
            <w:webHidden/>
          </w:rPr>
        </w:r>
        <w:r w:rsidR="007476FA" w:rsidRPr="007476FA">
          <w:rPr>
            <w:noProof/>
            <w:webHidden/>
          </w:rPr>
          <w:fldChar w:fldCharType="separate"/>
        </w:r>
        <w:r w:rsidR="007476FA" w:rsidRPr="007476FA">
          <w:rPr>
            <w:noProof/>
            <w:webHidden/>
          </w:rPr>
          <w:t>88</w:t>
        </w:r>
        <w:r w:rsidR="007476FA" w:rsidRPr="007476FA">
          <w:rPr>
            <w:noProof/>
            <w:webHidden/>
          </w:rPr>
          <w:fldChar w:fldCharType="end"/>
        </w:r>
      </w:hyperlink>
    </w:p>
    <w:p w14:paraId="0122F915"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3" w:history="1">
        <w:r w:rsidR="007476FA" w:rsidRPr="007476FA">
          <w:rPr>
            <w:rStyle w:val="Hyperlink"/>
            <w:i/>
            <w:iCs/>
            <w:noProof/>
          </w:rPr>
          <w:t>Hình 20. Giao diện “Thay đổi mật khẩu”</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3 \h </w:instrText>
        </w:r>
        <w:r w:rsidR="007476FA" w:rsidRPr="007476FA">
          <w:rPr>
            <w:noProof/>
            <w:webHidden/>
          </w:rPr>
        </w:r>
        <w:r w:rsidR="007476FA" w:rsidRPr="007476FA">
          <w:rPr>
            <w:noProof/>
            <w:webHidden/>
          </w:rPr>
          <w:fldChar w:fldCharType="separate"/>
        </w:r>
        <w:r w:rsidR="007476FA" w:rsidRPr="007476FA">
          <w:rPr>
            <w:noProof/>
            <w:webHidden/>
          </w:rPr>
          <w:t>89</w:t>
        </w:r>
        <w:r w:rsidR="007476FA" w:rsidRPr="007476FA">
          <w:rPr>
            <w:noProof/>
            <w:webHidden/>
          </w:rPr>
          <w:fldChar w:fldCharType="end"/>
        </w:r>
      </w:hyperlink>
    </w:p>
    <w:p w14:paraId="35BA5E5D"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4" w:history="1">
        <w:r w:rsidR="007476FA" w:rsidRPr="007476FA">
          <w:rPr>
            <w:rStyle w:val="Hyperlink"/>
            <w:i/>
            <w:iCs/>
            <w:noProof/>
          </w:rPr>
          <w:t>Hình 21. Giao diện “Xem thông tin thẻ”</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4 \h </w:instrText>
        </w:r>
        <w:r w:rsidR="007476FA" w:rsidRPr="007476FA">
          <w:rPr>
            <w:noProof/>
            <w:webHidden/>
          </w:rPr>
        </w:r>
        <w:r w:rsidR="007476FA" w:rsidRPr="007476FA">
          <w:rPr>
            <w:noProof/>
            <w:webHidden/>
          </w:rPr>
          <w:fldChar w:fldCharType="separate"/>
        </w:r>
        <w:r w:rsidR="007476FA" w:rsidRPr="007476FA">
          <w:rPr>
            <w:noProof/>
            <w:webHidden/>
          </w:rPr>
          <w:t>89</w:t>
        </w:r>
        <w:r w:rsidR="007476FA" w:rsidRPr="007476FA">
          <w:rPr>
            <w:noProof/>
            <w:webHidden/>
          </w:rPr>
          <w:fldChar w:fldCharType="end"/>
        </w:r>
      </w:hyperlink>
    </w:p>
    <w:p w14:paraId="49C2F76B"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5" w:history="1">
        <w:r w:rsidR="007476FA" w:rsidRPr="007476FA">
          <w:rPr>
            <w:rStyle w:val="Hyperlink"/>
            <w:i/>
            <w:iCs/>
            <w:noProof/>
          </w:rPr>
          <w:t>Hình 22. Giao diện “Thêm người thân” với người bình thường</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5 \h </w:instrText>
        </w:r>
        <w:r w:rsidR="007476FA" w:rsidRPr="007476FA">
          <w:rPr>
            <w:noProof/>
            <w:webHidden/>
          </w:rPr>
        </w:r>
        <w:r w:rsidR="007476FA" w:rsidRPr="007476FA">
          <w:rPr>
            <w:noProof/>
            <w:webHidden/>
          </w:rPr>
          <w:fldChar w:fldCharType="separate"/>
        </w:r>
        <w:r w:rsidR="007476FA" w:rsidRPr="007476FA">
          <w:rPr>
            <w:noProof/>
            <w:webHidden/>
          </w:rPr>
          <w:t>90</w:t>
        </w:r>
        <w:r w:rsidR="007476FA" w:rsidRPr="007476FA">
          <w:rPr>
            <w:noProof/>
            <w:webHidden/>
          </w:rPr>
          <w:fldChar w:fldCharType="end"/>
        </w:r>
      </w:hyperlink>
    </w:p>
    <w:p w14:paraId="579A9CCF"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6" w:history="1">
        <w:r w:rsidR="007476FA" w:rsidRPr="007476FA">
          <w:rPr>
            <w:rStyle w:val="Hyperlink"/>
            <w:i/>
            <w:iCs/>
            <w:noProof/>
          </w:rPr>
          <w:t>Hình 23. Giao diện “Thêm người thân với người khuyết tật”</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6 \h </w:instrText>
        </w:r>
        <w:r w:rsidR="007476FA" w:rsidRPr="007476FA">
          <w:rPr>
            <w:noProof/>
            <w:webHidden/>
          </w:rPr>
        </w:r>
        <w:r w:rsidR="007476FA" w:rsidRPr="007476FA">
          <w:rPr>
            <w:noProof/>
            <w:webHidden/>
          </w:rPr>
          <w:fldChar w:fldCharType="separate"/>
        </w:r>
        <w:r w:rsidR="007476FA" w:rsidRPr="007476FA">
          <w:rPr>
            <w:noProof/>
            <w:webHidden/>
          </w:rPr>
          <w:t>91</w:t>
        </w:r>
        <w:r w:rsidR="007476FA" w:rsidRPr="007476FA">
          <w:rPr>
            <w:noProof/>
            <w:webHidden/>
          </w:rPr>
          <w:fldChar w:fldCharType="end"/>
        </w:r>
      </w:hyperlink>
    </w:p>
    <w:p w14:paraId="617EA257"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7" w:history="1">
        <w:r w:rsidR="007476FA" w:rsidRPr="007476FA">
          <w:rPr>
            <w:rStyle w:val="Hyperlink"/>
            <w:i/>
            <w:iCs/>
            <w:noProof/>
          </w:rPr>
          <w:t>Hình 24. Giao diện “Liên kết thẻ ngân hàng”</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7 \h </w:instrText>
        </w:r>
        <w:r w:rsidR="007476FA" w:rsidRPr="007476FA">
          <w:rPr>
            <w:noProof/>
            <w:webHidden/>
          </w:rPr>
        </w:r>
        <w:r w:rsidR="007476FA" w:rsidRPr="007476FA">
          <w:rPr>
            <w:noProof/>
            <w:webHidden/>
          </w:rPr>
          <w:fldChar w:fldCharType="separate"/>
        </w:r>
        <w:r w:rsidR="007476FA" w:rsidRPr="007476FA">
          <w:rPr>
            <w:noProof/>
            <w:webHidden/>
          </w:rPr>
          <w:t>92</w:t>
        </w:r>
        <w:r w:rsidR="007476FA" w:rsidRPr="007476FA">
          <w:rPr>
            <w:noProof/>
            <w:webHidden/>
          </w:rPr>
          <w:fldChar w:fldCharType="end"/>
        </w:r>
      </w:hyperlink>
    </w:p>
    <w:p w14:paraId="5226C815"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8" w:history="1">
        <w:r w:rsidR="007476FA" w:rsidRPr="007476FA">
          <w:rPr>
            <w:rStyle w:val="Hyperlink"/>
            <w:i/>
            <w:iCs/>
            <w:noProof/>
          </w:rPr>
          <w:t>Hình 25. Giao diện “Nạp tiền vào thẻ”</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8 \h </w:instrText>
        </w:r>
        <w:r w:rsidR="007476FA" w:rsidRPr="007476FA">
          <w:rPr>
            <w:noProof/>
            <w:webHidden/>
          </w:rPr>
        </w:r>
        <w:r w:rsidR="007476FA" w:rsidRPr="007476FA">
          <w:rPr>
            <w:noProof/>
            <w:webHidden/>
          </w:rPr>
          <w:fldChar w:fldCharType="separate"/>
        </w:r>
        <w:r w:rsidR="007476FA" w:rsidRPr="007476FA">
          <w:rPr>
            <w:noProof/>
            <w:webHidden/>
          </w:rPr>
          <w:t>92</w:t>
        </w:r>
        <w:r w:rsidR="007476FA" w:rsidRPr="007476FA">
          <w:rPr>
            <w:noProof/>
            <w:webHidden/>
          </w:rPr>
          <w:fldChar w:fldCharType="end"/>
        </w:r>
      </w:hyperlink>
    </w:p>
    <w:p w14:paraId="34D6BDB9"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49" w:history="1">
        <w:r w:rsidR="007476FA" w:rsidRPr="007476FA">
          <w:rPr>
            <w:rStyle w:val="Hyperlink"/>
            <w:i/>
            <w:iCs/>
            <w:noProof/>
          </w:rPr>
          <w:t>Hình 26. Giao diện “Thanh toán” đối với khách hàng không có tài khoả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49 \h </w:instrText>
        </w:r>
        <w:r w:rsidR="007476FA" w:rsidRPr="007476FA">
          <w:rPr>
            <w:noProof/>
            <w:webHidden/>
          </w:rPr>
        </w:r>
        <w:r w:rsidR="007476FA" w:rsidRPr="007476FA">
          <w:rPr>
            <w:noProof/>
            <w:webHidden/>
          </w:rPr>
          <w:fldChar w:fldCharType="separate"/>
        </w:r>
        <w:r w:rsidR="007476FA" w:rsidRPr="007476FA">
          <w:rPr>
            <w:noProof/>
            <w:webHidden/>
          </w:rPr>
          <w:t>93</w:t>
        </w:r>
        <w:r w:rsidR="007476FA" w:rsidRPr="007476FA">
          <w:rPr>
            <w:noProof/>
            <w:webHidden/>
          </w:rPr>
          <w:fldChar w:fldCharType="end"/>
        </w:r>
      </w:hyperlink>
    </w:p>
    <w:p w14:paraId="2D3931DB"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50" w:history="1">
        <w:r w:rsidR="007476FA" w:rsidRPr="007476FA">
          <w:rPr>
            <w:rStyle w:val="Hyperlink"/>
            <w:i/>
            <w:iCs/>
            <w:noProof/>
          </w:rPr>
          <w:t>Hình 27. Giao diện “Thanh toán đối với khách hàng có tài khoả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50 \h </w:instrText>
        </w:r>
        <w:r w:rsidR="007476FA" w:rsidRPr="007476FA">
          <w:rPr>
            <w:noProof/>
            <w:webHidden/>
          </w:rPr>
        </w:r>
        <w:r w:rsidR="007476FA" w:rsidRPr="007476FA">
          <w:rPr>
            <w:noProof/>
            <w:webHidden/>
          </w:rPr>
          <w:fldChar w:fldCharType="separate"/>
        </w:r>
        <w:r w:rsidR="007476FA" w:rsidRPr="007476FA">
          <w:rPr>
            <w:noProof/>
            <w:webHidden/>
          </w:rPr>
          <w:t>94</w:t>
        </w:r>
        <w:r w:rsidR="007476FA" w:rsidRPr="007476FA">
          <w:rPr>
            <w:noProof/>
            <w:webHidden/>
          </w:rPr>
          <w:fldChar w:fldCharType="end"/>
        </w:r>
      </w:hyperlink>
    </w:p>
    <w:p w14:paraId="063A7BA0"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51" w:history="1">
        <w:r w:rsidR="007476FA" w:rsidRPr="007476FA">
          <w:rPr>
            <w:rStyle w:val="Hyperlink"/>
            <w:i/>
            <w:iCs/>
            <w:noProof/>
          </w:rPr>
          <w:t>Hình 28. Giao diện “Tra cứu danh sách tuyến xe”</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51 \h </w:instrText>
        </w:r>
        <w:r w:rsidR="007476FA" w:rsidRPr="007476FA">
          <w:rPr>
            <w:noProof/>
            <w:webHidden/>
          </w:rPr>
        </w:r>
        <w:r w:rsidR="007476FA" w:rsidRPr="007476FA">
          <w:rPr>
            <w:noProof/>
            <w:webHidden/>
          </w:rPr>
          <w:fldChar w:fldCharType="separate"/>
        </w:r>
        <w:r w:rsidR="007476FA" w:rsidRPr="007476FA">
          <w:rPr>
            <w:noProof/>
            <w:webHidden/>
          </w:rPr>
          <w:t>95</w:t>
        </w:r>
        <w:r w:rsidR="007476FA" w:rsidRPr="007476FA">
          <w:rPr>
            <w:noProof/>
            <w:webHidden/>
          </w:rPr>
          <w:fldChar w:fldCharType="end"/>
        </w:r>
      </w:hyperlink>
    </w:p>
    <w:p w14:paraId="0CA54D2B"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52" w:history="1">
        <w:r w:rsidR="007476FA" w:rsidRPr="007476FA">
          <w:rPr>
            <w:rStyle w:val="Hyperlink"/>
            <w:i/>
            <w:iCs/>
            <w:noProof/>
          </w:rPr>
          <w:t>Hình 29. Giao diện “Tìm đường”</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52 \h </w:instrText>
        </w:r>
        <w:r w:rsidR="007476FA" w:rsidRPr="007476FA">
          <w:rPr>
            <w:noProof/>
            <w:webHidden/>
          </w:rPr>
        </w:r>
        <w:r w:rsidR="007476FA" w:rsidRPr="007476FA">
          <w:rPr>
            <w:noProof/>
            <w:webHidden/>
          </w:rPr>
          <w:fldChar w:fldCharType="separate"/>
        </w:r>
        <w:r w:rsidR="007476FA" w:rsidRPr="007476FA">
          <w:rPr>
            <w:noProof/>
            <w:webHidden/>
          </w:rPr>
          <w:t>96</w:t>
        </w:r>
        <w:r w:rsidR="007476FA" w:rsidRPr="007476FA">
          <w:rPr>
            <w:noProof/>
            <w:webHidden/>
          </w:rPr>
          <w:fldChar w:fldCharType="end"/>
        </w:r>
      </w:hyperlink>
    </w:p>
    <w:p w14:paraId="3C8E2C42"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53" w:history="1">
        <w:r w:rsidR="007476FA" w:rsidRPr="007476FA">
          <w:rPr>
            <w:rStyle w:val="Hyperlink"/>
            <w:i/>
            <w:iCs/>
            <w:noProof/>
          </w:rPr>
          <w:t>Hình 30. Giao diện “Chuyển tiề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53 \h </w:instrText>
        </w:r>
        <w:r w:rsidR="007476FA" w:rsidRPr="007476FA">
          <w:rPr>
            <w:noProof/>
            <w:webHidden/>
          </w:rPr>
        </w:r>
        <w:r w:rsidR="007476FA" w:rsidRPr="007476FA">
          <w:rPr>
            <w:noProof/>
            <w:webHidden/>
          </w:rPr>
          <w:fldChar w:fldCharType="separate"/>
        </w:r>
        <w:r w:rsidR="007476FA" w:rsidRPr="007476FA">
          <w:rPr>
            <w:noProof/>
            <w:webHidden/>
          </w:rPr>
          <w:t>97</w:t>
        </w:r>
        <w:r w:rsidR="007476FA" w:rsidRPr="007476FA">
          <w:rPr>
            <w:noProof/>
            <w:webHidden/>
          </w:rPr>
          <w:fldChar w:fldCharType="end"/>
        </w:r>
      </w:hyperlink>
    </w:p>
    <w:p w14:paraId="3544BE50" w14:textId="77777777" w:rsidR="007476FA" w:rsidRPr="007476FA" w:rsidRDefault="007476FA" w:rsidP="007476FA">
      <w:r w:rsidRPr="007476FA">
        <w:fldChar w:fldCharType="end"/>
      </w:r>
      <w:r w:rsidRPr="007476FA">
        <w:br w:type="page"/>
      </w:r>
    </w:p>
    <w:p w14:paraId="2945D0D7" w14:textId="77777777" w:rsidR="007476FA" w:rsidRPr="007476FA" w:rsidRDefault="007476FA" w:rsidP="007476FA">
      <w:pPr>
        <w:pStyle w:val="Heading1"/>
      </w:pPr>
      <w:bookmarkStart w:id="14" w:name="_Toc342760182"/>
      <w:bookmarkStart w:id="15" w:name="_Toc111034825"/>
      <w:bookmarkStart w:id="16" w:name="_Toc111047896"/>
      <w:r w:rsidRPr="007476FA">
        <w:lastRenderedPageBreak/>
        <w:t>DANH MỤC BẢNG BIỂU</w:t>
      </w:r>
      <w:bookmarkEnd w:id="14"/>
      <w:bookmarkEnd w:id="15"/>
      <w:bookmarkEnd w:id="16"/>
    </w:p>
    <w:p w14:paraId="76699069" w14:textId="77777777" w:rsidR="007476FA" w:rsidRPr="007476FA" w:rsidRDefault="007476FA" w:rsidP="007476FA">
      <w:pPr>
        <w:pStyle w:val="TableofFigures"/>
        <w:tabs>
          <w:tab w:val="right" w:leader="dot" w:pos="8494"/>
        </w:tabs>
        <w:rPr>
          <w:rFonts w:asciiTheme="minorHAnsi" w:eastAsiaTheme="minorEastAsia" w:hAnsiTheme="minorHAnsi" w:cstheme="minorBidi"/>
          <w:noProof/>
          <w:sz w:val="22"/>
          <w:szCs w:val="22"/>
          <w:lang w:eastAsia="en-US"/>
        </w:rPr>
      </w:pPr>
      <w:r w:rsidRPr="007476FA">
        <w:rPr>
          <w:b/>
          <w:bCs/>
          <w:kern w:val="32"/>
          <w:sz w:val="24"/>
          <w:szCs w:val="32"/>
        </w:rPr>
        <w:fldChar w:fldCharType="begin"/>
      </w:r>
      <w:r w:rsidRPr="007476FA">
        <w:rPr>
          <w:b/>
          <w:bCs/>
          <w:kern w:val="32"/>
          <w:szCs w:val="32"/>
        </w:rPr>
        <w:instrText xml:space="preserve"> TOC \h \z \c "Bảng" </w:instrText>
      </w:r>
      <w:r w:rsidRPr="007476FA">
        <w:rPr>
          <w:b/>
          <w:bCs/>
          <w:kern w:val="32"/>
          <w:sz w:val="24"/>
          <w:szCs w:val="32"/>
        </w:rPr>
        <w:fldChar w:fldCharType="separate"/>
      </w:r>
      <w:hyperlink w:anchor="_Toc111048080" w:history="1">
        <w:r w:rsidRPr="007476FA">
          <w:rPr>
            <w:rStyle w:val="Hyperlink"/>
            <w:noProof/>
          </w:rPr>
          <w:t>Bảng 1. Các module ứng dụng</w:t>
        </w:r>
        <w:r w:rsidRPr="007476FA">
          <w:rPr>
            <w:noProof/>
            <w:webHidden/>
          </w:rPr>
          <w:tab/>
        </w:r>
        <w:r w:rsidRPr="007476FA">
          <w:rPr>
            <w:noProof/>
            <w:webHidden/>
          </w:rPr>
          <w:fldChar w:fldCharType="begin"/>
        </w:r>
        <w:r w:rsidRPr="007476FA">
          <w:rPr>
            <w:noProof/>
            <w:webHidden/>
          </w:rPr>
          <w:instrText xml:space="preserve"> PAGEREF _Toc111048080 \h </w:instrText>
        </w:r>
        <w:r w:rsidRPr="007476FA">
          <w:rPr>
            <w:noProof/>
            <w:webHidden/>
          </w:rPr>
        </w:r>
        <w:r w:rsidRPr="007476FA">
          <w:rPr>
            <w:noProof/>
            <w:webHidden/>
          </w:rPr>
          <w:fldChar w:fldCharType="separate"/>
        </w:r>
        <w:r w:rsidRPr="007476FA">
          <w:rPr>
            <w:noProof/>
            <w:webHidden/>
          </w:rPr>
          <w:t>33</w:t>
        </w:r>
        <w:r w:rsidRPr="007476FA">
          <w:rPr>
            <w:noProof/>
            <w:webHidden/>
          </w:rPr>
          <w:fldChar w:fldCharType="end"/>
        </w:r>
      </w:hyperlink>
    </w:p>
    <w:p w14:paraId="4AD5F0D9"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81" w:history="1">
        <w:r w:rsidR="007476FA" w:rsidRPr="007476FA">
          <w:rPr>
            <w:rStyle w:val="Hyperlink"/>
            <w:noProof/>
          </w:rPr>
          <w:t>Bảng 2. Mô tả chi tiết UC “Xác thực số điện thoại”</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81 \h </w:instrText>
        </w:r>
        <w:r w:rsidR="007476FA" w:rsidRPr="007476FA">
          <w:rPr>
            <w:noProof/>
            <w:webHidden/>
          </w:rPr>
        </w:r>
        <w:r w:rsidR="007476FA" w:rsidRPr="007476FA">
          <w:rPr>
            <w:noProof/>
            <w:webHidden/>
          </w:rPr>
          <w:fldChar w:fldCharType="separate"/>
        </w:r>
        <w:r w:rsidR="007476FA" w:rsidRPr="007476FA">
          <w:rPr>
            <w:noProof/>
            <w:webHidden/>
          </w:rPr>
          <w:t>38</w:t>
        </w:r>
        <w:r w:rsidR="007476FA" w:rsidRPr="007476FA">
          <w:rPr>
            <w:noProof/>
            <w:webHidden/>
          </w:rPr>
          <w:fldChar w:fldCharType="end"/>
        </w:r>
      </w:hyperlink>
    </w:p>
    <w:p w14:paraId="0C859378"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82" w:history="1">
        <w:r w:rsidR="007476FA" w:rsidRPr="007476FA">
          <w:rPr>
            <w:rStyle w:val="Hyperlink"/>
            <w:noProof/>
          </w:rPr>
          <w:t>Bảng 3. Mô tả chi tiết UC “Đăng nhập”</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82 \h </w:instrText>
        </w:r>
        <w:r w:rsidR="007476FA" w:rsidRPr="007476FA">
          <w:rPr>
            <w:noProof/>
            <w:webHidden/>
          </w:rPr>
        </w:r>
        <w:r w:rsidR="007476FA" w:rsidRPr="007476FA">
          <w:rPr>
            <w:noProof/>
            <w:webHidden/>
          </w:rPr>
          <w:fldChar w:fldCharType="separate"/>
        </w:r>
        <w:r w:rsidR="007476FA" w:rsidRPr="007476FA">
          <w:rPr>
            <w:noProof/>
            <w:webHidden/>
          </w:rPr>
          <w:t>40</w:t>
        </w:r>
        <w:r w:rsidR="007476FA" w:rsidRPr="007476FA">
          <w:rPr>
            <w:noProof/>
            <w:webHidden/>
          </w:rPr>
          <w:fldChar w:fldCharType="end"/>
        </w:r>
      </w:hyperlink>
    </w:p>
    <w:p w14:paraId="7B7725E0"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83" w:history="1">
        <w:r w:rsidR="007476FA" w:rsidRPr="007476FA">
          <w:rPr>
            <w:rStyle w:val="Hyperlink"/>
            <w:noProof/>
          </w:rPr>
          <w:t>Bảng 4. Mô tả chi tiết UC “Đăng kí tài khoản” với khách hàng bình thường</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83 \h </w:instrText>
        </w:r>
        <w:r w:rsidR="007476FA" w:rsidRPr="007476FA">
          <w:rPr>
            <w:noProof/>
            <w:webHidden/>
          </w:rPr>
        </w:r>
        <w:r w:rsidR="007476FA" w:rsidRPr="007476FA">
          <w:rPr>
            <w:noProof/>
            <w:webHidden/>
          </w:rPr>
          <w:fldChar w:fldCharType="separate"/>
        </w:r>
        <w:r w:rsidR="007476FA" w:rsidRPr="007476FA">
          <w:rPr>
            <w:noProof/>
            <w:webHidden/>
          </w:rPr>
          <w:t>41</w:t>
        </w:r>
        <w:r w:rsidR="007476FA" w:rsidRPr="007476FA">
          <w:rPr>
            <w:noProof/>
            <w:webHidden/>
          </w:rPr>
          <w:fldChar w:fldCharType="end"/>
        </w:r>
      </w:hyperlink>
    </w:p>
    <w:p w14:paraId="24F506ED"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84" w:history="1">
        <w:r w:rsidR="007476FA" w:rsidRPr="007476FA">
          <w:rPr>
            <w:rStyle w:val="Hyperlink"/>
            <w:noProof/>
          </w:rPr>
          <w:t>Bảng 5. Mô tả chi tiết UC “Đăng kí tài khoản” với khách hàng là người già</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84 \h </w:instrText>
        </w:r>
        <w:r w:rsidR="007476FA" w:rsidRPr="007476FA">
          <w:rPr>
            <w:noProof/>
            <w:webHidden/>
          </w:rPr>
        </w:r>
        <w:r w:rsidR="007476FA" w:rsidRPr="007476FA">
          <w:rPr>
            <w:noProof/>
            <w:webHidden/>
          </w:rPr>
          <w:fldChar w:fldCharType="separate"/>
        </w:r>
        <w:r w:rsidR="007476FA" w:rsidRPr="007476FA">
          <w:rPr>
            <w:noProof/>
            <w:webHidden/>
          </w:rPr>
          <w:t>44</w:t>
        </w:r>
        <w:r w:rsidR="007476FA" w:rsidRPr="007476FA">
          <w:rPr>
            <w:noProof/>
            <w:webHidden/>
          </w:rPr>
          <w:fldChar w:fldCharType="end"/>
        </w:r>
      </w:hyperlink>
    </w:p>
    <w:p w14:paraId="67177202"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85" w:history="1">
        <w:r w:rsidR="007476FA" w:rsidRPr="007476FA">
          <w:rPr>
            <w:rStyle w:val="Hyperlink"/>
            <w:noProof/>
          </w:rPr>
          <w:t>Bảng 6. Mô tả chi tiết UC “Đăng kí tài khoản” với khách hàng là người khuyết tật</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85 \h </w:instrText>
        </w:r>
        <w:r w:rsidR="007476FA" w:rsidRPr="007476FA">
          <w:rPr>
            <w:noProof/>
            <w:webHidden/>
          </w:rPr>
        </w:r>
        <w:r w:rsidR="007476FA" w:rsidRPr="007476FA">
          <w:rPr>
            <w:noProof/>
            <w:webHidden/>
          </w:rPr>
          <w:fldChar w:fldCharType="separate"/>
        </w:r>
        <w:r w:rsidR="007476FA" w:rsidRPr="007476FA">
          <w:rPr>
            <w:noProof/>
            <w:webHidden/>
          </w:rPr>
          <w:t>47</w:t>
        </w:r>
        <w:r w:rsidR="007476FA" w:rsidRPr="007476FA">
          <w:rPr>
            <w:noProof/>
            <w:webHidden/>
          </w:rPr>
          <w:fldChar w:fldCharType="end"/>
        </w:r>
      </w:hyperlink>
    </w:p>
    <w:p w14:paraId="097DB49C"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86" w:history="1">
        <w:r w:rsidR="007476FA" w:rsidRPr="007476FA">
          <w:rPr>
            <w:rStyle w:val="Hyperlink"/>
            <w:noProof/>
          </w:rPr>
          <w:t>Bảng 7. Mô tả chi tiết UC “Quên mật khẩu”</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86 \h </w:instrText>
        </w:r>
        <w:r w:rsidR="007476FA" w:rsidRPr="007476FA">
          <w:rPr>
            <w:noProof/>
            <w:webHidden/>
          </w:rPr>
        </w:r>
        <w:r w:rsidR="007476FA" w:rsidRPr="007476FA">
          <w:rPr>
            <w:noProof/>
            <w:webHidden/>
          </w:rPr>
          <w:fldChar w:fldCharType="separate"/>
        </w:r>
        <w:r w:rsidR="007476FA" w:rsidRPr="007476FA">
          <w:rPr>
            <w:noProof/>
            <w:webHidden/>
          </w:rPr>
          <w:t>50</w:t>
        </w:r>
        <w:r w:rsidR="007476FA" w:rsidRPr="007476FA">
          <w:rPr>
            <w:noProof/>
            <w:webHidden/>
          </w:rPr>
          <w:fldChar w:fldCharType="end"/>
        </w:r>
      </w:hyperlink>
    </w:p>
    <w:p w14:paraId="36867E25"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87" w:history="1">
        <w:r w:rsidR="007476FA" w:rsidRPr="007476FA">
          <w:rPr>
            <w:rStyle w:val="Hyperlink"/>
            <w:noProof/>
          </w:rPr>
          <w:t>Bảng 8. Mô tả chi tiết UC “Chỉnh sửa thông tin cá nhâ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87 \h </w:instrText>
        </w:r>
        <w:r w:rsidR="007476FA" w:rsidRPr="007476FA">
          <w:rPr>
            <w:noProof/>
            <w:webHidden/>
          </w:rPr>
        </w:r>
        <w:r w:rsidR="007476FA" w:rsidRPr="007476FA">
          <w:rPr>
            <w:noProof/>
            <w:webHidden/>
          </w:rPr>
          <w:fldChar w:fldCharType="separate"/>
        </w:r>
        <w:r w:rsidR="007476FA" w:rsidRPr="007476FA">
          <w:rPr>
            <w:noProof/>
            <w:webHidden/>
          </w:rPr>
          <w:t>53</w:t>
        </w:r>
        <w:r w:rsidR="007476FA" w:rsidRPr="007476FA">
          <w:rPr>
            <w:noProof/>
            <w:webHidden/>
          </w:rPr>
          <w:fldChar w:fldCharType="end"/>
        </w:r>
      </w:hyperlink>
    </w:p>
    <w:p w14:paraId="60A21121"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88" w:history="1">
        <w:r w:rsidR="007476FA" w:rsidRPr="007476FA">
          <w:rPr>
            <w:rStyle w:val="Hyperlink"/>
            <w:noProof/>
          </w:rPr>
          <w:t>Bảng 9. Mô tả chi tiết UC “Thay đổi mật khẩu”</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88 \h </w:instrText>
        </w:r>
        <w:r w:rsidR="007476FA" w:rsidRPr="007476FA">
          <w:rPr>
            <w:noProof/>
            <w:webHidden/>
          </w:rPr>
        </w:r>
        <w:r w:rsidR="007476FA" w:rsidRPr="007476FA">
          <w:rPr>
            <w:noProof/>
            <w:webHidden/>
          </w:rPr>
          <w:fldChar w:fldCharType="separate"/>
        </w:r>
        <w:r w:rsidR="007476FA" w:rsidRPr="007476FA">
          <w:rPr>
            <w:noProof/>
            <w:webHidden/>
          </w:rPr>
          <w:t>58</w:t>
        </w:r>
        <w:r w:rsidR="007476FA" w:rsidRPr="007476FA">
          <w:rPr>
            <w:noProof/>
            <w:webHidden/>
          </w:rPr>
          <w:fldChar w:fldCharType="end"/>
        </w:r>
      </w:hyperlink>
    </w:p>
    <w:p w14:paraId="447807F6"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89" w:history="1">
        <w:r w:rsidR="007476FA" w:rsidRPr="007476FA">
          <w:rPr>
            <w:rStyle w:val="Hyperlink"/>
            <w:noProof/>
          </w:rPr>
          <w:t>Bảng 10. Mô tả chi tiết UC “Xem thông tin thẻ”</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89 \h </w:instrText>
        </w:r>
        <w:r w:rsidR="007476FA" w:rsidRPr="007476FA">
          <w:rPr>
            <w:noProof/>
            <w:webHidden/>
          </w:rPr>
        </w:r>
        <w:r w:rsidR="007476FA" w:rsidRPr="007476FA">
          <w:rPr>
            <w:noProof/>
            <w:webHidden/>
          </w:rPr>
          <w:fldChar w:fldCharType="separate"/>
        </w:r>
        <w:r w:rsidR="007476FA" w:rsidRPr="007476FA">
          <w:rPr>
            <w:noProof/>
            <w:webHidden/>
          </w:rPr>
          <w:t>59</w:t>
        </w:r>
        <w:r w:rsidR="007476FA" w:rsidRPr="007476FA">
          <w:rPr>
            <w:noProof/>
            <w:webHidden/>
          </w:rPr>
          <w:fldChar w:fldCharType="end"/>
        </w:r>
      </w:hyperlink>
    </w:p>
    <w:p w14:paraId="4BD65490"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90" w:history="1">
        <w:r w:rsidR="007476FA" w:rsidRPr="007476FA">
          <w:rPr>
            <w:rStyle w:val="Hyperlink"/>
            <w:noProof/>
          </w:rPr>
          <w:t>Bảng 11. Mô tả chi tiết UC “Thêm người thân” với người bình thường</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90 \h </w:instrText>
        </w:r>
        <w:r w:rsidR="007476FA" w:rsidRPr="007476FA">
          <w:rPr>
            <w:noProof/>
            <w:webHidden/>
          </w:rPr>
        </w:r>
        <w:r w:rsidR="007476FA" w:rsidRPr="007476FA">
          <w:rPr>
            <w:noProof/>
            <w:webHidden/>
          </w:rPr>
          <w:fldChar w:fldCharType="separate"/>
        </w:r>
        <w:r w:rsidR="007476FA" w:rsidRPr="007476FA">
          <w:rPr>
            <w:noProof/>
            <w:webHidden/>
          </w:rPr>
          <w:t>61</w:t>
        </w:r>
        <w:r w:rsidR="007476FA" w:rsidRPr="007476FA">
          <w:rPr>
            <w:noProof/>
            <w:webHidden/>
          </w:rPr>
          <w:fldChar w:fldCharType="end"/>
        </w:r>
      </w:hyperlink>
    </w:p>
    <w:p w14:paraId="7876FD3D"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91" w:history="1">
        <w:r w:rsidR="007476FA" w:rsidRPr="007476FA">
          <w:rPr>
            <w:rStyle w:val="Hyperlink"/>
            <w:noProof/>
          </w:rPr>
          <w:t>Bảng 12. Mô tả chi tiết UC “Thêm người thân” với người khuyết tật</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91 \h </w:instrText>
        </w:r>
        <w:r w:rsidR="007476FA" w:rsidRPr="007476FA">
          <w:rPr>
            <w:noProof/>
            <w:webHidden/>
          </w:rPr>
        </w:r>
        <w:r w:rsidR="007476FA" w:rsidRPr="007476FA">
          <w:rPr>
            <w:noProof/>
            <w:webHidden/>
          </w:rPr>
          <w:fldChar w:fldCharType="separate"/>
        </w:r>
        <w:r w:rsidR="007476FA" w:rsidRPr="007476FA">
          <w:rPr>
            <w:noProof/>
            <w:webHidden/>
          </w:rPr>
          <w:t>63</w:t>
        </w:r>
        <w:r w:rsidR="007476FA" w:rsidRPr="007476FA">
          <w:rPr>
            <w:noProof/>
            <w:webHidden/>
          </w:rPr>
          <w:fldChar w:fldCharType="end"/>
        </w:r>
      </w:hyperlink>
    </w:p>
    <w:p w14:paraId="07DE00B4"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92" w:history="1">
        <w:r w:rsidR="007476FA" w:rsidRPr="007476FA">
          <w:rPr>
            <w:rStyle w:val="Hyperlink"/>
            <w:noProof/>
          </w:rPr>
          <w:t>Bảng 13. Mô tả chi tiết UC “Nạp tiề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92 \h </w:instrText>
        </w:r>
        <w:r w:rsidR="007476FA" w:rsidRPr="007476FA">
          <w:rPr>
            <w:noProof/>
            <w:webHidden/>
          </w:rPr>
        </w:r>
        <w:r w:rsidR="007476FA" w:rsidRPr="007476FA">
          <w:rPr>
            <w:noProof/>
            <w:webHidden/>
          </w:rPr>
          <w:fldChar w:fldCharType="separate"/>
        </w:r>
        <w:r w:rsidR="007476FA" w:rsidRPr="007476FA">
          <w:rPr>
            <w:noProof/>
            <w:webHidden/>
          </w:rPr>
          <w:t>65</w:t>
        </w:r>
        <w:r w:rsidR="007476FA" w:rsidRPr="007476FA">
          <w:rPr>
            <w:noProof/>
            <w:webHidden/>
          </w:rPr>
          <w:fldChar w:fldCharType="end"/>
        </w:r>
      </w:hyperlink>
    </w:p>
    <w:p w14:paraId="6ACDB076"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93" w:history="1">
        <w:r w:rsidR="007476FA" w:rsidRPr="007476FA">
          <w:rPr>
            <w:rStyle w:val="Hyperlink"/>
            <w:noProof/>
          </w:rPr>
          <w:t>Bảng 14. Mô tả chi tiết UC “Thanh toán” với khách hàng không có tài khoả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93 \h </w:instrText>
        </w:r>
        <w:r w:rsidR="007476FA" w:rsidRPr="007476FA">
          <w:rPr>
            <w:noProof/>
            <w:webHidden/>
          </w:rPr>
        </w:r>
        <w:r w:rsidR="007476FA" w:rsidRPr="007476FA">
          <w:rPr>
            <w:noProof/>
            <w:webHidden/>
          </w:rPr>
          <w:fldChar w:fldCharType="separate"/>
        </w:r>
        <w:r w:rsidR="007476FA" w:rsidRPr="007476FA">
          <w:rPr>
            <w:noProof/>
            <w:webHidden/>
          </w:rPr>
          <w:t>70</w:t>
        </w:r>
        <w:r w:rsidR="007476FA" w:rsidRPr="007476FA">
          <w:rPr>
            <w:noProof/>
            <w:webHidden/>
          </w:rPr>
          <w:fldChar w:fldCharType="end"/>
        </w:r>
      </w:hyperlink>
    </w:p>
    <w:p w14:paraId="6FF78C1C"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94" w:history="1">
        <w:r w:rsidR="007476FA" w:rsidRPr="007476FA">
          <w:rPr>
            <w:rStyle w:val="Hyperlink"/>
            <w:noProof/>
          </w:rPr>
          <w:t>Bảng 15. Mô tả UC “Thanh toán” đối với khách hàng có tài khoản</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94 \h </w:instrText>
        </w:r>
        <w:r w:rsidR="007476FA" w:rsidRPr="007476FA">
          <w:rPr>
            <w:noProof/>
            <w:webHidden/>
          </w:rPr>
        </w:r>
        <w:r w:rsidR="007476FA" w:rsidRPr="007476FA">
          <w:rPr>
            <w:noProof/>
            <w:webHidden/>
          </w:rPr>
          <w:fldChar w:fldCharType="separate"/>
        </w:r>
        <w:r w:rsidR="007476FA" w:rsidRPr="007476FA">
          <w:rPr>
            <w:noProof/>
            <w:webHidden/>
          </w:rPr>
          <w:t>71</w:t>
        </w:r>
        <w:r w:rsidR="007476FA" w:rsidRPr="007476FA">
          <w:rPr>
            <w:noProof/>
            <w:webHidden/>
          </w:rPr>
          <w:fldChar w:fldCharType="end"/>
        </w:r>
      </w:hyperlink>
    </w:p>
    <w:p w14:paraId="06C70816" w14:textId="77777777" w:rsidR="007476FA" w:rsidRPr="007476FA" w:rsidRDefault="000838CE" w:rsidP="007476FA">
      <w:pPr>
        <w:pStyle w:val="TableofFigures"/>
        <w:tabs>
          <w:tab w:val="right" w:leader="dot" w:pos="8494"/>
        </w:tabs>
        <w:rPr>
          <w:rFonts w:asciiTheme="minorHAnsi" w:eastAsiaTheme="minorEastAsia" w:hAnsiTheme="minorHAnsi" w:cstheme="minorBidi"/>
          <w:noProof/>
          <w:sz w:val="22"/>
          <w:szCs w:val="22"/>
          <w:lang w:eastAsia="en-US"/>
        </w:rPr>
      </w:pPr>
      <w:hyperlink w:anchor="_Toc111048095" w:history="1">
        <w:r w:rsidR="007476FA" w:rsidRPr="007476FA">
          <w:rPr>
            <w:rStyle w:val="Hyperlink"/>
            <w:noProof/>
          </w:rPr>
          <w:t>Bảng 16. Mô tả chi tiết UC “Tra cứu danh sách tuyến xe”</w:t>
        </w:r>
        <w:r w:rsidR="007476FA" w:rsidRPr="007476FA">
          <w:rPr>
            <w:noProof/>
            <w:webHidden/>
          </w:rPr>
          <w:tab/>
        </w:r>
        <w:r w:rsidR="007476FA" w:rsidRPr="007476FA">
          <w:rPr>
            <w:noProof/>
            <w:webHidden/>
          </w:rPr>
          <w:fldChar w:fldCharType="begin"/>
        </w:r>
        <w:r w:rsidR="007476FA" w:rsidRPr="007476FA">
          <w:rPr>
            <w:noProof/>
            <w:webHidden/>
          </w:rPr>
          <w:instrText xml:space="preserve"> PAGEREF _Toc111048095 \h </w:instrText>
        </w:r>
        <w:r w:rsidR="007476FA" w:rsidRPr="007476FA">
          <w:rPr>
            <w:noProof/>
            <w:webHidden/>
          </w:rPr>
        </w:r>
        <w:r w:rsidR="007476FA" w:rsidRPr="007476FA">
          <w:rPr>
            <w:noProof/>
            <w:webHidden/>
          </w:rPr>
          <w:fldChar w:fldCharType="separate"/>
        </w:r>
        <w:r w:rsidR="007476FA" w:rsidRPr="007476FA">
          <w:rPr>
            <w:noProof/>
            <w:webHidden/>
          </w:rPr>
          <w:t>73</w:t>
        </w:r>
        <w:r w:rsidR="007476FA" w:rsidRPr="007476FA">
          <w:rPr>
            <w:noProof/>
            <w:webHidden/>
          </w:rPr>
          <w:fldChar w:fldCharType="end"/>
        </w:r>
      </w:hyperlink>
    </w:p>
    <w:p w14:paraId="1C8DD57D" w14:textId="77777777" w:rsidR="007476FA" w:rsidRPr="007476FA" w:rsidRDefault="007476FA" w:rsidP="007476FA">
      <w:pPr>
        <w:spacing w:line="240" w:lineRule="auto"/>
        <w:rPr>
          <w:b/>
          <w:bCs/>
          <w:kern w:val="32"/>
          <w:szCs w:val="32"/>
        </w:rPr>
      </w:pPr>
      <w:r w:rsidRPr="007476FA">
        <w:rPr>
          <w:b/>
          <w:bCs/>
          <w:kern w:val="32"/>
          <w:szCs w:val="32"/>
        </w:rPr>
        <w:fldChar w:fldCharType="end"/>
      </w:r>
      <w:r w:rsidRPr="007476FA">
        <w:rPr>
          <w:b/>
          <w:bCs/>
          <w:kern w:val="32"/>
          <w:szCs w:val="32"/>
        </w:rPr>
        <w:br w:type="page"/>
      </w:r>
    </w:p>
    <w:p w14:paraId="0843D74F" w14:textId="77777777" w:rsidR="007476FA" w:rsidRPr="007476FA" w:rsidRDefault="007476FA" w:rsidP="007476FA">
      <w:pPr>
        <w:pStyle w:val="Heading1"/>
      </w:pPr>
      <w:bookmarkStart w:id="17" w:name="_Toc342760183"/>
      <w:bookmarkStart w:id="18" w:name="_Toc111034826"/>
      <w:bookmarkStart w:id="19" w:name="_Toc111047897"/>
      <w:r w:rsidRPr="007476FA">
        <w:lastRenderedPageBreak/>
        <w:t>DANH MỤC CÁC TỪ VIẾT TẮT</w:t>
      </w:r>
      <w:bookmarkEnd w:id="17"/>
      <w:bookmarkEnd w:id="18"/>
      <w:bookmarkEnd w:id="19"/>
    </w:p>
    <w:tbl>
      <w:tblPr>
        <w:tblStyle w:val="TableGrid"/>
        <w:tblW w:w="0" w:type="auto"/>
        <w:tblLook w:val="04A0" w:firstRow="1" w:lastRow="0" w:firstColumn="1" w:lastColumn="0" w:noHBand="0" w:noVBand="1"/>
      </w:tblPr>
      <w:tblGrid>
        <w:gridCol w:w="704"/>
        <w:gridCol w:w="3119"/>
        <w:gridCol w:w="4671"/>
      </w:tblGrid>
      <w:tr w:rsidR="007476FA" w:rsidRPr="007476FA" w14:paraId="6E68A58D" w14:textId="77777777" w:rsidTr="007476FA">
        <w:tc>
          <w:tcPr>
            <w:tcW w:w="704" w:type="dxa"/>
          </w:tcPr>
          <w:p w14:paraId="2DA79C56" w14:textId="77777777" w:rsidR="007476FA" w:rsidRPr="007476FA" w:rsidRDefault="007476FA" w:rsidP="007476FA">
            <w:pPr>
              <w:ind w:firstLine="22"/>
              <w:jc w:val="center"/>
              <w:rPr>
                <w:rFonts w:eastAsiaTheme="majorEastAsia"/>
                <w:b/>
                <w:spacing w:val="-10"/>
                <w:kern w:val="28"/>
              </w:rPr>
            </w:pPr>
            <w:bookmarkStart w:id="20" w:name="_Toc339315370"/>
            <w:bookmarkStart w:id="21" w:name="_Toc342760184"/>
            <w:r w:rsidRPr="007476FA">
              <w:rPr>
                <w:rFonts w:eastAsiaTheme="majorEastAsia"/>
                <w:b/>
                <w:spacing w:val="-10"/>
                <w:kern w:val="28"/>
              </w:rPr>
              <w:t>STT</w:t>
            </w:r>
          </w:p>
        </w:tc>
        <w:tc>
          <w:tcPr>
            <w:tcW w:w="3119" w:type="dxa"/>
          </w:tcPr>
          <w:p w14:paraId="12255048" w14:textId="77777777" w:rsidR="007476FA" w:rsidRPr="007476FA" w:rsidRDefault="007476FA" w:rsidP="007476FA">
            <w:pPr>
              <w:ind w:firstLine="0"/>
              <w:jc w:val="center"/>
              <w:rPr>
                <w:rFonts w:eastAsiaTheme="majorEastAsia"/>
                <w:b/>
                <w:spacing w:val="-10"/>
                <w:kern w:val="28"/>
              </w:rPr>
            </w:pPr>
            <w:r w:rsidRPr="007476FA">
              <w:rPr>
                <w:rFonts w:eastAsiaTheme="majorEastAsia"/>
                <w:b/>
                <w:spacing w:val="-10"/>
                <w:kern w:val="28"/>
              </w:rPr>
              <w:t>Từ viết tắt</w:t>
            </w:r>
          </w:p>
        </w:tc>
        <w:tc>
          <w:tcPr>
            <w:tcW w:w="4671" w:type="dxa"/>
          </w:tcPr>
          <w:p w14:paraId="3C85A71C" w14:textId="77777777" w:rsidR="007476FA" w:rsidRPr="007476FA" w:rsidRDefault="007476FA" w:rsidP="007476FA">
            <w:pPr>
              <w:ind w:firstLine="0"/>
              <w:jc w:val="center"/>
              <w:rPr>
                <w:rFonts w:eastAsiaTheme="majorEastAsia"/>
                <w:b/>
                <w:spacing w:val="-10"/>
                <w:kern w:val="28"/>
              </w:rPr>
            </w:pPr>
            <w:r w:rsidRPr="007476FA">
              <w:rPr>
                <w:rFonts w:eastAsiaTheme="majorEastAsia"/>
                <w:b/>
                <w:spacing w:val="-10"/>
                <w:kern w:val="28"/>
              </w:rPr>
              <w:t>Từ viết đầy đủ</w:t>
            </w:r>
          </w:p>
        </w:tc>
      </w:tr>
      <w:tr w:rsidR="007476FA" w:rsidRPr="007476FA" w14:paraId="7536520F" w14:textId="77777777" w:rsidTr="007476FA">
        <w:tc>
          <w:tcPr>
            <w:tcW w:w="704" w:type="dxa"/>
          </w:tcPr>
          <w:p w14:paraId="3FA3FDE5"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1</w:t>
            </w:r>
          </w:p>
        </w:tc>
        <w:tc>
          <w:tcPr>
            <w:tcW w:w="3119" w:type="dxa"/>
          </w:tcPr>
          <w:p w14:paraId="115014C8" w14:textId="77777777" w:rsidR="007476FA" w:rsidRPr="007476FA" w:rsidRDefault="007476FA" w:rsidP="007476FA">
            <w:pPr>
              <w:ind w:firstLine="0"/>
              <w:jc w:val="center"/>
              <w:rPr>
                <w:rFonts w:eastAsiaTheme="majorEastAsia"/>
                <w:bCs/>
                <w:spacing w:val="-10"/>
                <w:kern w:val="28"/>
              </w:rPr>
            </w:pPr>
            <w:r w:rsidRPr="007476FA">
              <w:rPr>
                <w:rFonts w:eastAsiaTheme="majorEastAsia"/>
                <w:bCs/>
                <w:spacing w:val="-10"/>
                <w:kern w:val="28"/>
              </w:rPr>
              <w:t>UC</w:t>
            </w:r>
          </w:p>
        </w:tc>
        <w:tc>
          <w:tcPr>
            <w:tcW w:w="4671" w:type="dxa"/>
          </w:tcPr>
          <w:p w14:paraId="483A0749" w14:textId="77777777" w:rsidR="007476FA" w:rsidRPr="007476FA" w:rsidRDefault="007476FA" w:rsidP="007476FA">
            <w:pPr>
              <w:ind w:firstLine="0"/>
              <w:jc w:val="center"/>
              <w:rPr>
                <w:rFonts w:eastAsiaTheme="majorEastAsia"/>
                <w:bCs/>
                <w:spacing w:val="-10"/>
                <w:kern w:val="28"/>
              </w:rPr>
            </w:pPr>
            <w:r w:rsidRPr="007476FA">
              <w:rPr>
                <w:rFonts w:eastAsiaTheme="majorEastAsia"/>
                <w:bCs/>
                <w:spacing w:val="-10"/>
                <w:kern w:val="28"/>
              </w:rPr>
              <w:t>Use case</w:t>
            </w:r>
          </w:p>
        </w:tc>
      </w:tr>
      <w:tr w:rsidR="007476FA" w:rsidRPr="007476FA" w14:paraId="606FD25A" w14:textId="77777777" w:rsidTr="007476FA">
        <w:tc>
          <w:tcPr>
            <w:tcW w:w="704" w:type="dxa"/>
          </w:tcPr>
          <w:p w14:paraId="3FF701C9"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2</w:t>
            </w:r>
          </w:p>
        </w:tc>
        <w:tc>
          <w:tcPr>
            <w:tcW w:w="3119" w:type="dxa"/>
          </w:tcPr>
          <w:p w14:paraId="020C4B13" w14:textId="77777777" w:rsidR="007476FA" w:rsidRPr="007476FA" w:rsidRDefault="007476FA" w:rsidP="007476FA">
            <w:pPr>
              <w:ind w:firstLine="0"/>
              <w:jc w:val="center"/>
              <w:rPr>
                <w:rFonts w:eastAsiaTheme="majorEastAsia"/>
                <w:bCs/>
                <w:spacing w:val="-10"/>
                <w:kern w:val="28"/>
              </w:rPr>
            </w:pPr>
            <w:r w:rsidRPr="007476FA">
              <w:rPr>
                <w:color w:val="000000" w:themeColor="text1"/>
              </w:rPr>
              <w:t>BA</w:t>
            </w:r>
          </w:p>
        </w:tc>
        <w:tc>
          <w:tcPr>
            <w:tcW w:w="4671" w:type="dxa"/>
          </w:tcPr>
          <w:p w14:paraId="2CA8BD38" w14:textId="77777777" w:rsidR="007476FA" w:rsidRPr="007476FA" w:rsidRDefault="007476FA" w:rsidP="007476FA">
            <w:pPr>
              <w:jc w:val="center"/>
              <w:rPr>
                <w:rFonts w:eastAsiaTheme="majorEastAsia"/>
                <w:bCs/>
                <w:spacing w:val="-10"/>
                <w:kern w:val="28"/>
              </w:rPr>
            </w:pPr>
            <w:r w:rsidRPr="007476FA">
              <w:rPr>
                <w:color w:val="000000" w:themeColor="text1"/>
              </w:rPr>
              <w:t>Business Analyst</w:t>
            </w:r>
          </w:p>
        </w:tc>
      </w:tr>
      <w:tr w:rsidR="007476FA" w:rsidRPr="007476FA" w14:paraId="08EE42BE" w14:textId="77777777" w:rsidTr="007476FA">
        <w:tc>
          <w:tcPr>
            <w:tcW w:w="704" w:type="dxa"/>
          </w:tcPr>
          <w:p w14:paraId="3CE5C2B4"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3</w:t>
            </w:r>
          </w:p>
        </w:tc>
        <w:tc>
          <w:tcPr>
            <w:tcW w:w="3119" w:type="dxa"/>
          </w:tcPr>
          <w:p w14:paraId="556B3E78" w14:textId="77777777" w:rsidR="007476FA" w:rsidRPr="007476FA" w:rsidRDefault="007476FA" w:rsidP="007476FA">
            <w:pPr>
              <w:ind w:firstLine="0"/>
              <w:jc w:val="center"/>
              <w:rPr>
                <w:rFonts w:eastAsiaTheme="majorEastAsia"/>
                <w:bCs/>
                <w:spacing w:val="-10"/>
                <w:kern w:val="28"/>
              </w:rPr>
            </w:pPr>
            <w:r w:rsidRPr="007476FA">
              <w:rPr>
                <w:color w:val="000000" w:themeColor="text1"/>
              </w:rPr>
              <w:t>Dev</w:t>
            </w:r>
          </w:p>
        </w:tc>
        <w:tc>
          <w:tcPr>
            <w:tcW w:w="4671" w:type="dxa"/>
          </w:tcPr>
          <w:p w14:paraId="0E485B96" w14:textId="77777777" w:rsidR="007476FA" w:rsidRPr="007476FA" w:rsidRDefault="007476FA" w:rsidP="007476FA">
            <w:pPr>
              <w:jc w:val="center"/>
              <w:rPr>
                <w:rFonts w:eastAsiaTheme="majorEastAsia"/>
                <w:bCs/>
                <w:spacing w:val="-10"/>
                <w:kern w:val="28"/>
              </w:rPr>
            </w:pPr>
            <w:r w:rsidRPr="007476FA">
              <w:rPr>
                <w:color w:val="000000" w:themeColor="text1"/>
              </w:rPr>
              <w:t>Development</w:t>
            </w:r>
          </w:p>
        </w:tc>
      </w:tr>
      <w:tr w:rsidR="007476FA" w:rsidRPr="007476FA" w14:paraId="1EBCA495" w14:textId="77777777" w:rsidTr="007476FA">
        <w:tc>
          <w:tcPr>
            <w:tcW w:w="704" w:type="dxa"/>
          </w:tcPr>
          <w:p w14:paraId="37831DCF"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4</w:t>
            </w:r>
          </w:p>
        </w:tc>
        <w:tc>
          <w:tcPr>
            <w:tcW w:w="3119" w:type="dxa"/>
          </w:tcPr>
          <w:p w14:paraId="3C1B5D2D" w14:textId="77777777" w:rsidR="007476FA" w:rsidRPr="007476FA" w:rsidRDefault="007476FA" w:rsidP="007476FA">
            <w:pPr>
              <w:ind w:firstLine="0"/>
              <w:jc w:val="center"/>
              <w:rPr>
                <w:rFonts w:eastAsiaTheme="majorEastAsia"/>
                <w:bCs/>
                <w:spacing w:val="-10"/>
                <w:kern w:val="28"/>
              </w:rPr>
            </w:pPr>
            <w:r w:rsidRPr="007476FA">
              <w:rPr>
                <w:color w:val="000000" w:themeColor="text1"/>
              </w:rPr>
              <w:t>SRS</w:t>
            </w:r>
          </w:p>
        </w:tc>
        <w:tc>
          <w:tcPr>
            <w:tcW w:w="4671" w:type="dxa"/>
          </w:tcPr>
          <w:p w14:paraId="00D24C10" w14:textId="77777777" w:rsidR="007476FA" w:rsidRPr="007476FA" w:rsidRDefault="007476FA" w:rsidP="007476FA">
            <w:pPr>
              <w:jc w:val="center"/>
              <w:rPr>
                <w:rFonts w:eastAsiaTheme="majorEastAsia"/>
                <w:bCs/>
                <w:spacing w:val="-10"/>
                <w:kern w:val="28"/>
              </w:rPr>
            </w:pPr>
            <w:r w:rsidRPr="007476FA">
              <w:rPr>
                <w:bCs/>
                <w:color w:val="000000" w:themeColor="text1"/>
                <w:shd w:val="clear" w:color="auto" w:fill="FFFFFF"/>
              </w:rPr>
              <w:t>Software Requirement Specification</w:t>
            </w:r>
          </w:p>
        </w:tc>
      </w:tr>
      <w:tr w:rsidR="007476FA" w:rsidRPr="007476FA" w14:paraId="3CB0891C" w14:textId="77777777" w:rsidTr="007476FA">
        <w:tc>
          <w:tcPr>
            <w:tcW w:w="704" w:type="dxa"/>
          </w:tcPr>
          <w:p w14:paraId="4602A665"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5</w:t>
            </w:r>
          </w:p>
        </w:tc>
        <w:tc>
          <w:tcPr>
            <w:tcW w:w="3119" w:type="dxa"/>
          </w:tcPr>
          <w:p w14:paraId="6EB653DB" w14:textId="77777777" w:rsidR="007476FA" w:rsidRPr="007476FA" w:rsidRDefault="007476FA" w:rsidP="007476FA">
            <w:pPr>
              <w:ind w:firstLine="0"/>
              <w:jc w:val="center"/>
              <w:rPr>
                <w:rFonts w:eastAsiaTheme="majorEastAsia"/>
                <w:bCs/>
                <w:spacing w:val="-10"/>
                <w:kern w:val="28"/>
              </w:rPr>
            </w:pPr>
            <w:r w:rsidRPr="007476FA">
              <w:rPr>
                <w:color w:val="000000" w:themeColor="text1"/>
              </w:rPr>
              <w:t>FRD</w:t>
            </w:r>
          </w:p>
        </w:tc>
        <w:tc>
          <w:tcPr>
            <w:tcW w:w="4671" w:type="dxa"/>
          </w:tcPr>
          <w:p w14:paraId="63BBF4F0" w14:textId="77777777" w:rsidR="007476FA" w:rsidRPr="007476FA" w:rsidRDefault="007476FA" w:rsidP="007476FA">
            <w:pPr>
              <w:jc w:val="center"/>
              <w:rPr>
                <w:rFonts w:eastAsiaTheme="majorEastAsia"/>
                <w:bCs/>
                <w:spacing w:val="-10"/>
                <w:kern w:val="28"/>
              </w:rPr>
            </w:pPr>
            <w:r w:rsidRPr="007476FA">
              <w:rPr>
                <w:bCs/>
                <w:color w:val="000000" w:themeColor="text1"/>
                <w:shd w:val="clear" w:color="auto" w:fill="FFFFFF"/>
              </w:rPr>
              <w:t>Functional Requirements Document</w:t>
            </w:r>
          </w:p>
        </w:tc>
      </w:tr>
      <w:tr w:rsidR="007476FA" w:rsidRPr="007476FA" w14:paraId="683B214D" w14:textId="77777777" w:rsidTr="007476FA">
        <w:tc>
          <w:tcPr>
            <w:tcW w:w="704" w:type="dxa"/>
          </w:tcPr>
          <w:p w14:paraId="5B88BC8E"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6</w:t>
            </w:r>
          </w:p>
        </w:tc>
        <w:tc>
          <w:tcPr>
            <w:tcW w:w="3119" w:type="dxa"/>
          </w:tcPr>
          <w:p w14:paraId="27B67512" w14:textId="77777777" w:rsidR="007476FA" w:rsidRPr="007476FA" w:rsidRDefault="007476FA" w:rsidP="007476FA">
            <w:pPr>
              <w:ind w:firstLine="0"/>
              <w:jc w:val="center"/>
              <w:rPr>
                <w:rFonts w:eastAsiaTheme="majorEastAsia"/>
                <w:bCs/>
                <w:spacing w:val="-10"/>
                <w:kern w:val="28"/>
              </w:rPr>
            </w:pPr>
            <w:r w:rsidRPr="007476FA">
              <w:rPr>
                <w:color w:val="000000" w:themeColor="text1"/>
              </w:rPr>
              <w:t>IT</w:t>
            </w:r>
          </w:p>
        </w:tc>
        <w:tc>
          <w:tcPr>
            <w:tcW w:w="4671" w:type="dxa"/>
          </w:tcPr>
          <w:p w14:paraId="1DB5F315" w14:textId="77777777" w:rsidR="007476FA" w:rsidRPr="007476FA" w:rsidRDefault="007476FA" w:rsidP="007476FA">
            <w:pPr>
              <w:jc w:val="center"/>
              <w:rPr>
                <w:rFonts w:eastAsiaTheme="majorEastAsia"/>
                <w:bCs/>
                <w:spacing w:val="-10"/>
                <w:kern w:val="28"/>
              </w:rPr>
            </w:pPr>
            <w:r w:rsidRPr="007476FA">
              <w:rPr>
                <w:bCs/>
                <w:color w:val="000000" w:themeColor="text1"/>
                <w:shd w:val="clear" w:color="auto" w:fill="FFFFFF"/>
              </w:rPr>
              <w:t>Information Technology</w:t>
            </w:r>
          </w:p>
        </w:tc>
      </w:tr>
      <w:tr w:rsidR="007476FA" w:rsidRPr="007476FA" w14:paraId="0571D7A6" w14:textId="77777777" w:rsidTr="007476FA">
        <w:tc>
          <w:tcPr>
            <w:tcW w:w="704" w:type="dxa"/>
          </w:tcPr>
          <w:p w14:paraId="3F797B69"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7</w:t>
            </w:r>
          </w:p>
        </w:tc>
        <w:tc>
          <w:tcPr>
            <w:tcW w:w="3119" w:type="dxa"/>
          </w:tcPr>
          <w:p w14:paraId="32804F53" w14:textId="77777777" w:rsidR="007476FA" w:rsidRPr="007476FA" w:rsidRDefault="007476FA" w:rsidP="007476FA">
            <w:pPr>
              <w:ind w:firstLine="0"/>
              <w:jc w:val="center"/>
              <w:rPr>
                <w:rFonts w:eastAsiaTheme="majorEastAsia"/>
                <w:bCs/>
                <w:spacing w:val="-10"/>
                <w:kern w:val="28"/>
              </w:rPr>
            </w:pPr>
            <w:r w:rsidRPr="007476FA">
              <w:rPr>
                <w:color w:val="000000" w:themeColor="text1"/>
              </w:rPr>
              <w:t>UML</w:t>
            </w:r>
          </w:p>
        </w:tc>
        <w:tc>
          <w:tcPr>
            <w:tcW w:w="4671" w:type="dxa"/>
          </w:tcPr>
          <w:p w14:paraId="7F6FF75E" w14:textId="77777777" w:rsidR="007476FA" w:rsidRPr="007476FA" w:rsidRDefault="007476FA" w:rsidP="007476FA">
            <w:pPr>
              <w:jc w:val="center"/>
              <w:rPr>
                <w:rFonts w:eastAsiaTheme="majorEastAsia"/>
                <w:bCs/>
                <w:spacing w:val="-10"/>
                <w:kern w:val="28"/>
              </w:rPr>
            </w:pPr>
            <w:r w:rsidRPr="007476FA">
              <w:rPr>
                <w:bCs/>
                <w:color w:val="000000" w:themeColor="text1"/>
                <w:shd w:val="clear" w:color="auto" w:fill="FFFFFF"/>
              </w:rPr>
              <w:t>Unified Modeling Language</w:t>
            </w:r>
          </w:p>
        </w:tc>
      </w:tr>
      <w:tr w:rsidR="007476FA" w:rsidRPr="007476FA" w14:paraId="55D42A1D" w14:textId="77777777" w:rsidTr="007476FA">
        <w:tc>
          <w:tcPr>
            <w:tcW w:w="704" w:type="dxa"/>
          </w:tcPr>
          <w:p w14:paraId="7B6AB093"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8</w:t>
            </w:r>
          </w:p>
        </w:tc>
        <w:tc>
          <w:tcPr>
            <w:tcW w:w="3119" w:type="dxa"/>
          </w:tcPr>
          <w:p w14:paraId="4704FD39" w14:textId="77777777" w:rsidR="007476FA" w:rsidRPr="007476FA" w:rsidRDefault="007476FA" w:rsidP="007476FA">
            <w:pPr>
              <w:ind w:firstLine="0"/>
              <w:jc w:val="center"/>
              <w:rPr>
                <w:rFonts w:eastAsiaTheme="majorEastAsia"/>
                <w:bCs/>
                <w:spacing w:val="-10"/>
                <w:kern w:val="28"/>
              </w:rPr>
            </w:pPr>
            <w:r w:rsidRPr="007476FA">
              <w:rPr>
                <w:color w:val="000000" w:themeColor="text1"/>
              </w:rPr>
              <w:t>CNTT</w:t>
            </w:r>
          </w:p>
        </w:tc>
        <w:tc>
          <w:tcPr>
            <w:tcW w:w="4671" w:type="dxa"/>
          </w:tcPr>
          <w:p w14:paraId="25735D6F" w14:textId="77777777" w:rsidR="007476FA" w:rsidRPr="007476FA" w:rsidRDefault="007476FA" w:rsidP="007476FA">
            <w:pPr>
              <w:jc w:val="center"/>
              <w:rPr>
                <w:rFonts w:eastAsiaTheme="majorEastAsia"/>
                <w:bCs/>
                <w:spacing w:val="-10"/>
                <w:kern w:val="28"/>
              </w:rPr>
            </w:pPr>
            <w:r w:rsidRPr="007476FA">
              <w:rPr>
                <w:bCs/>
                <w:color w:val="000000" w:themeColor="text1"/>
                <w:shd w:val="clear" w:color="auto" w:fill="FFFFFF"/>
              </w:rPr>
              <w:t>Công nghệ thông tin</w:t>
            </w:r>
          </w:p>
        </w:tc>
      </w:tr>
      <w:tr w:rsidR="007476FA" w:rsidRPr="007476FA" w14:paraId="6BE4F7C7" w14:textId="77777777" w:rsidTr="007476FA">
        <w:tc>
          <w:tcPr>
            <w:tcW w:w="704" w:type="dxa"/>
          </w:tcPr>
          <w:p w14:paraId="47607C9E"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9</w:t>
            </w:r>
          </w:p>
        </w:tc>
        <w:tc>
          <w:tcPr>
            <w:tcW w:w="3119" w:type="dxa"/>
          </w:tcPr>
          <w:p w14:paraId="5B998A52" w14:textId="77777777" w:rsidR="007476FA" w:rsidRPr="007476FA" w:rsidRDefault="007476FA" w:rsidP="007476FA">
            <w:pPr>
              <w:ind w:firstLine="0"/>
              <w:jc w:val="center"/>
              <w:rPr>
                <w:rFonts w:eastAsiaTheme="majorEastAsia"/>
                <w:bCs/>
                <w:spacing w:val="-10"/>
                <w:kern w:val="28"/>
              </w:rPr>
            </w:pPr>
            <w:r w:rsidRPr="007476FA">
              <w:rPr>
                <w:color w:val="000000" w:themeColor="text1"/>
              </w:rPr>
              <w:t>BPMN</w:t>
            </w:r>
          </w:p>
        </w:tc>
        <w:tc>
          <w:tcPr>
            <w:tcW w:w="4671" w:type="dxa"/>
          </w:tcPr>
          <w:p w14:paraId="2C5C4C39" w14:textId="77777777" w:rsidR="007476FA" w:rsidRPr="007476FA" w:rsidRDefault="007476FA" w:rsidP="007476FA">
            <w:pPr>
              <w:jc w:val="center"/>
              <w:rPr>
                <w:rFonts w:eastAsiaTheme="majorEastAsia"/>
                <w:bCs/>
                <w:spacing w:val="-10"/>
                <w:kern w:val="28"/>
              </w:rPr>
            </w:pPr>
            <w:r w:rsidRPr="007476FA">
              <w:rPr>
                <w:bCs/>
                <w:color w:val="000000" w:themeColor="text1"/>
                <w:shd w:val="clear" w:color="auto" w:fill="FFFFFF"/>
              </w:rPr>
              <w:t>Business Process Modeling Notation</w:t>
            </w:r>
          </w:p>
        </w:tc>
      </w:tr>
      <w:tr w:rsidR="007476FA" w:rsidRPr="007476FA" w14:paraId="37C610B7" w14:textId="77777777" w:rsidTr="007476FA">
        <w:tc>
          <w:tcPr>
            <w:tcW w:w="704" w:type="dxa"/>
          </w:tcPr>
          <w:p w14:paraId="4A027BA9" w14:textId="77777777" w:rsidR="007476FA" w:rsidRPr="007476FA" w:rsidRDefault="007476FA" w:rsidP="007476FA">
            <w:pPr>
              <w:ind w:firstLine="22"/>
              <w:rPr>
                <w:rFonts w:eastAsiaTheme="majorEastAsia"/>
                <w:b/>
                <w:spacing w:val="-10"/>
                <w:kern w:val="28"/>
              </w:rPr>
            </w:pPr>
            <w:r w:rsidRPr="007476FA">
              <w:rPr>
                <w:rFonts w:eastAsiaTheme="majorEastAsia"/>
                <w:b/>
                <w:spacing w:val="-10"/>
                <w:kern w:val="28"/>
              </w:rPr>
              <w:t>10</w:t>
            </w:r>
          </w:p>
        </w:tc>
        <w:tc>
          <w:tcPr>
            <w:tcW w:w="3119" w:type="dxa"/>
          </w:tcPr>
          <w:p w14:paraId="5C4EF1A9" w14:textId="77777777" w:rsidR="007476FA" w:rsidRPr="007476FA" w:rsidRDefault="007476FA" w:rsidP="007476FA">
            <w:pPr>
              <w:ind w:firstLine="0"/>
              <w:jc w:val="center"/>
              <w:rPr>
                <w:rFonts w:eastAsiaTheme="majorEastAsia"/>
                <w:bCs/>
                <w:spacing w:val="-10"/>
                <w:kern w:val="28"/>
              </w:rPr>
            </w:pPr>
            <w:r w:rsidRPr="007476FA">
              <w:rPr>
                <w:color w:val="000000" w:themeColor="text1"/>
              </w:rPr>
              <w:t>PM</w:t>
            </w:r>
          </w:p>
        </w:tc>
        <w:tc>
          <w:tcPr>
            <w:tcW w:w="4671" w:type="dxa"/>
          </w:tcPr>
          <w:p w14:paraId="5B99D67B" w14:textId="77777777" w:rsidR="007476FA" w:rsidRPr="007476FA" w:rsidRDefault="007476FA" w:rsidP="007476FA">
            <w:pPr>
              <w:jc w:val="center"/>
              <w:rPr>
                <w:rFonts w:eastAsiaTheme="majorEastAsia"/>
                <w:bCs/>
                <w:spacing w:val="-10"/>
                <w:kern w:val="28"/>
              </w:rPr>
            </w:pPr>
            <w:r w:rsidRPr="007476FA">
              <w:rPr>
                <w:color w:val="000000" w:themeColor="text1"/>
                <w:shd w:val="clear" w:color="auto" w:fill="FFFFFF"/>
              </w:rPr>
              <w:t>Project Management</w:t>
            </w:r>
          </w:p>
        </w:tc>
      </w:tr>
    </w:tbl>
    <w:p w14:paraId="447C02C3" w14:textId="77777777" w:rsidR="007476FA" w:rsidRPr="007476FA" w:rsidRDefault="007476FA" w:rsidP="007476FA">
      <w:pPr>
        <w:rPr>
          <w:rFonts w:eastAsiaTheme="majorEastAsia"/>
          <w:b/>
          <w:spacing w:val="-10"/>
          <w:kern w:val="28"/>
        </w:rPr>
      </w:pPr>
    </w:p>
    <w:p w14:paraId="6482DB37" w14:textId="77777777" w:rsidR="007476FA" w:rsidRPr="007476FA" w:rsidRDefault="007476FA" w:rsidP="007476FA">
      <w:pPr>
        <w:rPr>
          <w:rFonts w:eastAsiaTheme="majorEastAsia"/>
          <w:b/>
          <w:spacing w:val="-10"/>
          <w:kern w:val="28"/>
        </w:rPr>
      </w:pPr>
      <w:r w:rsidRPr="007476FA">
        <w:rPr>
          <w:rFonts w:eastAsiaTheme="majorEastAsia"/>
          <w:b/>
          <w:spacing w:val="-10"/>
          <w:kern w:val="28"/>
        </w:rPr>
        <w:br w:type="page"/>
      </w:r>
    </w:p>
    <w:p w14:paraId="0B20A7CC" w14:textId="77777777" w:rsidR="007476FA" w:rsidRPr="007476FA" w:rsidRDefault="007476FA" w:rsidP="007476FA">
      <w:pPr>
        <w:pStyle w:val="Heading1"/>
        <w:rPr>
          <w:szCs w:val="28"/>
          <w:lang w:val="de-DE"/>
        </w:rPr>
      </w:pPr>
      <w:bookmarkStart w:id="22" w:name="_Toc339315372"/>
      <w:bookmarkStart w:id="23" w:name="_Toc342760186"/>
      <w:bookmarkStart w:id="24" w:name="_Toc111034827"/>
      <w:bookmarkStart w:id="25" w:name="_Toc111047898"/>
      <w:bookmarkEnd w:id="20"/>
      <w:bookmarkEnd w:id="21"/>
      <w:r w:rsidRPr="007476FA">
        <w:rPr>
          <w:lang w:val="de-DE"/>
        </w:rPr>
        <w:lastRenderedPageBreak/>
        <w:t>LỜI MỞ ĐẦU</w:t>
      </w:r>
      <w:bookmarkEnd w:id="22"/>
      <w:bookmarkEnd w:id="23"/>
      <w:bookmarkEnd w:id="24"/>
      <w:bookmarkEnd w:id="25"/>
    </w:p>
    <w:p w14:paraId="7ED1F647" w14:textId="77777777" w:rsidR="007476FA" w:rsidRPr="007476FA" w:rsidRDefault="007476FA" w:rsidP="00E02D2F">
      <w:pPr>
        <w:pStyle w:val="ListParagraph"/>
        <w:numPr>
          <w:ilvl w:val="0"/>
          <w:numId w:val="48"/>
        </w:numPr>
        <w:spacing w:before="120"/>
        <w:ind w:left="426" w:hanging="426"/>
        <w:outlineLvl w:val="1"/>
        <w:rPr>
          <w:b/>
          <w:bCs/>
          <w:szCs w:val="26"/>
        </w:rPr>
      </w:pPr>
      <w:bookmarkStart w:id="26" w:name="_Toc111047899"/>
      <w:r w:rsidRPr="007476FA">
        <w:rPr>
          <w:b/>
          <w:bCs/>
          <w:szCs w:val="26"/>
        </w:rPr>
        <w:t>Mục tiêu nghiên cứu của đề tài</w:t>
      </w:r>
      <w:bookmarkEnd w:id="26"/>
    </w:p>
    <w:p w14:paraId="57E1F256" w14:textId="77777777" w:rsidR="007476FA" w:rsidRPr="007476FA" w:rsidRDefault="007476FA" w:rsidP="00DB315D">
      <w:pPr>
        <w:pStyle w:val="Nomal-"/>
        <w:numPr>
          <w:ilvl w:val="0"/>
          <w:numId w:val="0"/>
        </w:numPr>
      </w:pPr>
      <w:r w:rsidRPr="007476FA">
        <w:t xml:space="preserve">Phân tích nghiệp vụ cho dự án “Bus Ticketless” từ đó giúp xây dựng một hệ thống với đầy đủ các thông tin và tính năng tiện ích cho người dùng sử dụng dịch vụ xe bus. </w:t>
      </w:r>
    </w:p>
    <w:p w14:paraId="121AA07E" w14:textId="77777777" w:rsidR="007476FA" w:rsidRPr="007476FA" w:rsidRDefault="007476FA" w:rsidP="00E02D2F">
      <w:pPr>
        <w:pStyle w:val="ListParagraph"/>
        <w:numPr>
          <w:ilvl w:val="0"/>
          <w:numId w:val="48"/>
        </w:numPr>
        <w:spacing w:before="120"/>
        <w:ind w:left="426" w:firstLine="0"/>
        <w:outlineLvl w:val="1"/>
        <w:rPr>
          <w:b/>
          <w:bCs/>
          <w:szCs w:val="26"/>
        </w:rPr>
      </w:pPr>
      <w:bookmarkStart w:id="27" w:name="_Toc111047900"/>
      <w:r w:rsidRPr="007476FA">
        <w:rPr>
          <w:b/>
          <w:bCs/>
          <w:szCs w:val="26"/>
        </w:rPr>
        <w:t>Nhiệm vụ của đề tài</w:t>
      </w:r>
      <w:bookmarkEnd w:id="27"/>
    </w:p>
    <w:p w14:paraId="228BADAF" w14:textId="77777777" w:rsidR="007476FA" w:rsidRPr="007476FA" w:rsidRDefault="007476FA" w:rsidP="00DB315D">
      <w:pPr>
        <w:pStyle w:val="Nomal-"/>
        <w:tabs>
          <w:tab w:val="clear" w:pos="717"/>
        </w:tabs>
        <w:ind w:left="425" w:firstLine="0"/>
        <w:rPr>
          <w:lang w:val="de-DE"/>
        </w:rPr>
      </w:pPr>
      <w:r w:rsidRPr="007476FA">
        <w:t>Khảo sát và khai thác yêu cầu để làm rõ nhu cầu của người dùng đồng thời trao đổi với nhân viên công tác để thu thập yêu cầu thực tế một cách có hệ thống</w:t>
      </w:r>
    </w:p>
    <w:p w14:paraId="6392D6FB" w14:textId="77777777" w:rsidR="007476FA" w:rsidRPr="007476FA" w:rsidRDefault="007476FA" w:rsidP="00DB315D">
      <w:pPr>
        <w:pStyle w:val="Nomal-"/>
        <w:tabs>
          <w:tab w:val="clear" w:pos="717"/>
        </w:tabs>
        <w:ind w:left="425" w:firstLine="0"/>
        <w:rPr>
          <w:lang w:val="de-DE"/>
        </w:rPr>
      </w:pPr>
      <w:r w:rsidRPr="007476FA">
        <w:rPr>
          <w:lang w:val="de-DE"/>
        </w:rPr>
        <w:t>Từ đó xây dụng nên các chức năng chính và thiết kế giao diện cho hệ thống “Bus Ticketless“</w:t>
      </w:r>
    </w:p>
    <w:p w14:paraId="134E552B" w14:textId="77777777" w:rsidR="007476FA" w:rsidRPr="007476FA" w:rsidRDefault="007476FA" w:rsidP="00E02D2F">
      <w:pPr>
        <w:pStyle w:val="ListParagraph"/>
        <w:numPr>
          <w:ilvl w:val="0"/>
          <w:numId w:val="48"/>
        </w:numPr>
        <w:spacing w:before="120"/>
        <w:ind w:left="426" w:firstLine="0"/>
        <w:rPr>
          <w:b/>
          <w:bCs/>
          <w:szCs w:val="26"/>
        </w:rPr>
      </w:pPr>
      <w:r w:rsidRPr="007476FA">
        <w:rPr>
          <w:b/>
          <w:bCs/>
          <w:szCs w:val="26"/>
        </w:rPr>
        <w:t>Phương pháp nghiên cứu</w:t>
      </w:r>
    </w:p>
    <w:p w14:paraId="3F26215F" w14:textId="77777777" w:rsidR="007476FA" w:rsidRPr="007476FA" w:rsidRDefault="007476FA" w:rsidP="00DB315D">
      <w:pPr>
        <w:pStyle w:val="Nomal-"/>
        <w:tabs>
          <w:tab w:val="clear" w:pos="717"/>
        </w:tabs>
        <w:ind w:left="426" w:firstLine="0"/>
      </w:pPr>
      <w:r w:rsidRPr="007476FA">
        <w:t xml:space="preserve">Nghiên cứu tổng quan về phân tích nghiệp vụ, từ đó áp dụng vào phân tích nghiệp vụ hệ thống Bus Tickless. </w:t>
      </w:r>
    </w:p>
    <w:p w14:paraId="34DB0FAE" w14:textId="77777777" w:rsidR="007476FA" w:rsidRPr="007476FA" w:rsidRDefault="007476FA" w:rsidP="00DB315D">
      <w:pPr>
        <w:pStyle w:val="Nomal-"/>
        <w:tabs>
          <w:tab w:val="clear" w:pos="717"/>
        </w:tabs>
        <w:ind w:left="426" w:firstLine="0"/>
      </w:pPr>
      <w:r w:rsidRPr="007476FA">
        <w:t>Ghi nhận các yêu cầu/đề xuất của người dùng thông qua các cuộc trao đổi trực tiếp hoặc trực tuyến.</w:t>
      </w:r>
    </w:p>
    <w:p w14:paraId="52F55BB4" w14:textId="77777777" w:rsidR="007476FA" w:rsidRPr="007476FA" w:rsidRDefault="007476FA" w:rsidP="00DB315D">
      <w:pPr>
        <w:pStyle w:val="Nomal-"/>
        <w:tabs>
          <w:tab w:val="clear" w:pos="717"/>
        </w:tabs>
        <w:ind w:left="426" w:firstLine="0"/>
      </w:pPr>
      <w:r w:rsidRPr="007476FA">
        <w:t>Mô hình hóa quy trình nghiệp vụ bằng sơ đồ khối.</w:t>
      </w:r>
    </w:p>
    <w:p w14:paraId="29CBEBE6" w14:textId="77777777" w:rsidR="007476FA" w:rsidRPr="007476FA" w:rsidRDefault="007476FA" w:rsidP="00DB315D">
      <w:pPr>
        <w:pStyle w:val="Nomal-"/>
        <w:tabs>
          <w:tab w:val="clear" w:pos="717"/>
        </w:tabs>
        <w:ind w:left="426" w:firstLine="0"/>
      </w:pPr>
      <w:r w:rsidRPr="007476FA">
        <w:t>Thiết kế giao diện ứng dụng.</w:t>
      </w:r>
    </w:p>
    <w:p w14:paraId="0F25926D" w14:textId="77777777" w:rsidR="007476FA" w:rsidRPr="007476FA" w:rsidRDefault="007476FA" w:rsidP="00E02D2F">
      <w:pPr>
        <w:pStyle w:val="ListParagraph"/>
        <w:numPr>
          <w:ilvl w:val="0"/>
          <w:numId w:val="48"/>
        </w:numPr>
        <w:spacing w:before="120"/>
        <w:ind w:left="426" w:firstLine="0"/>
        <w:rPr>
          <w:b/>
          <w:bCs/>
          <w:szCs w:val="26"/>
        </w:rPr>
      </w:pPr>
      <w:r w:rsidRPr="007476FA">
        <w:rPr>
          <w:b/>
          <w:bCs/>
          <w:szCs w:val="26"/>
        </w:rPr>
        <w:t>Đối tượng và phạm vi nghiên cứu</w:t>
      </w:r>
    </w:p>
    <w:p w14:paraId="2F6F1818" w14:textId="77777777" w:rsidR="007476FA" w:rsidRPr="007476FA" w:rsidRDefault="007476FA" w:rsidP="00DB315D">
      <w:pPr>
        <w:pStyle w:val="Nomal-"/>
        <w:tabs>
          <w:tab w:val="clear" w:pos="717"/>
        </w:tabs>
        <w:ind w:left="426" w:firstLine="0"/>
      </w:pPr>
      <w:r w:rsidRPr="007476FA">
        <w:t xml:space="preserve">Đối tượng nghiên cứu: </w:t>
      </w:r>
      <w:r w:rsidRPr="007476FA">
        <w:rPr>
          <w:lang w:val="de-DE"/>
        </w:rPr>
        <w:t>Khách hàng – những người sử dụng dịch vụ xe Bus.</w:t>
      </w:r>
    </w:p>
    <w:p w14:paraId="53FC28E9" w14:textId="77777777" w:rsidR="007476FA" w:rsidRPr="007476FA" w:rsidRDefault="007476FA" w:rsidP="00DB315D">
      <w:pPr>
        <w:pStyle w:val="Nomal-"/>
        <w:tabs>
          <w:tab w:val="clear" w:pos="717"/>
        </w:tabs>
        <w:ind w:left="426" w:firstLine="0"/>
        <w:rPr>
          <w:lang w:val="de-DE"/>
        </w:rPr>
      </w:pPr>
      <w:r w:rsidRPr="007476FA">
        <w:t xml:space="preserve">Phạm vi nghiên cứu: </w:t>
      </w:r>
      <w:r w:rsidRPr="007476FA">
        <w:rPr>
          <w:lang w:val="de-DE"/>
        </w:rPr>
        <w:t>Ứng dụng sẽ được phát triển trên nền tảng Mobile (IOS/Android)</w:t>
      </w:r>
    </w:p>
    <w:p w14:paraId="0BBA4478" w14:textId="77777777" w:rsidR="007476FA" w:rsidRPr="007476FA" w:rsidRDefault="007476FA" w:rsidP="00E02D2F">
      <w:pPr>
        <w:pStyle w:val="ListParagraph"/>
        <w:numPr>
          <w:ilvl w:val="0"/>
          <w:numId w:val="48"/>
        </w:numPr>
        <w:spacing w:before="120"/>
        <w:ind w:left="426" w:firstLine="0"/>
        <w:outlineLvl w:val="1"/>
        <w:rPr>
          <w:b/>
          <w:bCs/>
          <w:szCs w:val="26"/>
        </w:rPr>
      </w:pPr>
      <w:bookmarkStart w:id="28" w:name="_Toc111047901"/>
      <w:r w:rsidRPr="007476FA">
        <w:rPr>
          <w:b/>
          <w:bCs/>
          <w:szCs w:val="26"/>
        </w:rPr>
        <w:t>Kết cấu của đề tài</w:t>
      </w:r>
      <w:bookmarkEnd w:id="28"/>
    </w:p>
    <w:p w14:paraId="03E17090" w14:textId="77777777" w:rsidR="007476FA" w:rsidRPr="007476FA" w:rsidRDefault="007476FA" w:rsidP="00DB315D">
      <w:pPr>
        <w:pStyle w:val="BINHTHUONG"/>
        <w:ind w:firstLine="0"/>
        <w:rPr>
          <w:rFonts w:eastAsiaTheme="minorHAnsi"/>
          <w:lang w:val="de-DE"/>
        </w:rPr>
      </w:pPr>
      <w:bookmarkStart w:id="29" w:name="_Hlk70968157"/>
      <w:r w:rsidRPr="007476FA">
        <w:rPr>
          <w:rFonts w:eastAsiaTheme="minorHAnsi"/>
          <w:lang w:val="de-DE"/>
        </w:rPr>
        <w:t>Đề tài được tổ chức gồm phần mở đầu, 4 chương nội dung và phần kết luận</w:t>
      </w:r>
      <w:bookmarkEnd w:id="29"/>
      <w:r w:rsidRPr="007476FA">
        <w:rPr>
          <w:rFonts w:eastAsiaTheme="minorHAnsi"/>
          <w:lang w:val="de-DE"/>
        </w:rPr>
        <w:t>...</w:t>
      </w:r>
    </w:p>
    <w:p w14:paraId="7AA7E3EE" w14:textId="77777777" w:rsidR="007476FA" w:rsidRPr="007476FA" w:rsidRDefault="007476FA" w:rsidP="00DB315D">
      <w:pPr>
        <w:pStyle w:val="Nomal-"/>
        <w:tabs>
          <w:tab w:val="clear" w:pos="717"/>
        </w:tabs>
        <w:ind w:left="425" w:firstLine="0"/>
        <w:rPr>
          <w:lang w:val="de-DE"/>
        </w:rPr>
      </w:pPr>
      <w:r w:rsidRPr="007476FA">
        <w:rPr>
          <w:lang w:val="de-DE"/>
        </w:rPr>
        <w:t>Lời mở đầu</w:t>
      </w:r>
    </w:p>
    <w:p w14:paraId="15E01454" w14:textId="77777777" w:rsidR="007476FA" w:rsidRPr="007476FA" w:rsidRDefault="007476FA" w:rsidP="00DB315D">
      <w:pPr>
        <w:pStyle w:val="Nomal-"/>
        <w:tabs>
          <w:tab w:val="clear" w:pos="717"/>
        </w:tabs>
        <w:ind w:left="425" w:firstLine="0"/>
        <w:rPr>
          <w:lang w:val="de-DE"/>
        </w:rPr>
      </w:pPr>
      <w:r w:rsidRPr="007476FA">
        <w:rPr>
          <w:b/>
          <w:lang w:val="vi-VN"/>
        </w:rPr>
        <w:t>Chương 1</w:t>
      </w:r>
      <w:r w:rsidRPr="007476FA">
        <w:rPr>
          <w:lang w:val="vi-VN"/>
        </w:rPr>
        <w:t xml:space="preserve">: </w:t>
      </w:r>
      <w:r w:rsidRPr="007476FA">
        <w:t xml:space="preserve">Giới thiệu về đơn vị thực tập VNPT </w:t>
      </w:r>
    </w:p>
    <w:p w14:paraId="50789F86" w14:textId="77777777" w:rsidR="007476FA" w:rsidRPr="007476FA" w:rsidRDefault="007476FA" w:rsidP="00DB315D">
      <w:pPr>
        <w:pStyle w:val="Nomal-"/>
        <w:tabs>
          <w:tab w:val="clear" w:pos="717"/>
        </w:tabs>
        <w:ind w:left="425" w:firstLine="0"/>
        <w:rPr>
          <w:lang w:val="de-DE"/>
        </w:rPr>
      </w:pPr>
      <w:r w:rsidRPr="007476FA">
        <w:rPr>
          <w:b/>
          <w:lang w:val="vi-VN"/>
        </w:rPr>
        <w:lastRenderedPageBreak/>
        <w:t>Chương 2</w:t>
      </w:r>
      <w:r w:rsidRPr="007476FA">
        <w:rPr>
          <w:lang w:val="de-DE"/>
        </w:rPr>
        <w:t>: Cơ sở lý thuyết</w:t>
      </w:r>
    </w:p>
    <w:p w14:paraId="3E8CBCAF" w14:textId="77777777" w:rsidR="007476FA" w:rsidRPr="007476FA" w:rsidRDefault="007476FA" w:rsidP="00DB315D">
      <w:pPr>
        <w:pStyle w:val="Nomal-"/>
        <w:tabs>
          <w:tab w:val="clear" w:pos="717"/>
        </w:tabs>
        <w:ind w:left="425" w:firstLine="0"/>
        <w:rPr>
          <w:lang w:val="de-DE"/>
        </w:rPr>
      </w:pPr>
      <w:r w:rsidRPr="007476FA">
        <w:rPr>
          <w:b/>
          <w:lang w:val="vi-VN"/>
        </w:rPr>
        <w:t>Chương 3</w:t>
      </w:r>
      <w:r w:rsidRPr="007476FA">
        <w:rPr>
          <w:lang w:val="de-DE"/>
        </w:rPr>
        <w:t>: Phân tích nghiệp vụ của hệ thống</w:t>
      </w:r>
    </w:p>
    <w:p w14:paraId="382F59B8" w14:textId="77777777" w:rsidR="007476FA" w:rsidRPr="007476FA" w:rsidRDefault="007476FA" w:rsidP="00DB315D">
      <w:pPr>
        <w:pStyle w:val="Nomal-"/>
        <w:tabs>
          <w:tab w:val="clear" w:pos="717"/>
        </w:tabs>
        <w:ind w:left="425" w:firstLine="0"/>
        <w:rPr>
          <w:lang w:val="de-DE"/>
        </w:rPr>
      </w:pPr>
      <w:r w:rsidRPr="007476FA">
        <w:rPr>
          <w:b/>
          <w:lang w:val="vi-VN"/>
        </w:rPr>
        <w:t>Chương 4</w:t>
      </w:r>
      <w:r w:rsidRPr="007476FA">
        <w:rPr>
          <w:lang w:val="de-DE"/>
        </w:rPr>
        <w:t>: Thiết kế giao hệ thống Bus Ticketless</w:t>
      </w:r>
    </w:p>
    <w:p w14:paraId="0B91C103" w14:textId="77777777" w:rsidR="007476FA" w:rsidRPr="007476FA" w:rsidRDefault="007476FA" w:rsidP="00DB315D">
      <w:pPr>
        <w:pStyle w:val="Nomal-"/>
        <w:tabs>
          <w:tab w:val="clear" w:pos="717"/>
        </w:tabs>
        <w:ind w:left="425" w:firstLine="0"/>
        <w:rPr>
          <w:lang w:val="de-DE"/>
        </w:rPr>
      </w:pPr>
      <w:r w:rsidRPr="007476FA">
        <w:rPr>
          <w:b/>
        </w:rPr>
        <w:t>Chương 5</w:t>
      </w:r>
      <w:r w:rsidRPr="007476FA">
        <w:rPr>
          <w:lang w:val="de-DE"/>
        </w:rPr>
        <w:t>: Kết quả</w:t>
      </w:r>
    </w:p>
    <w:p w14:paraId="71A64968" w14:textId="77777777" w:rsidR="007476FA" w:rsidRPr="007476FA" w:rsidRDefault="007476FA" w:rsidP="00DB315D">
      <w:pPr>
        <w:pStyle w:val="Nomal-"/>
        <w:tabs>
          <w:tab w:val="clear" w:pos="717"/>
        </w:tabs>
        <w:ind w:left="425" w:firstLine="0"/>
      </w:pPr>
      <w:r w:rsidRPr="007476FA">
        <w:t>Kết luận và hướng phát triển</w:t>
      </w:r>
    </w:p>
    <w:p w14:paraId="135B1943" w14:textId="77777777" w:rsidR="007476FA" w:rsidRPr="007476FA" w:rsidRDefault="007476FA" w:rsidP="007476FA">
      <w:pPr>
        <w:pStyle w:val="Nomal-"/>
        <w:numPr>
          <w:ilvl w:val="0"/>
          <w:numId w:val="0"/>
        </w:numPr>
        <w:ind w:left="717"/>
        <w:jc w:val="left"/>
      </w:pPr>
      <w:r w:rsidRPr="007476FA">
        <w:br w:type="page"/>
      </w:r>
    </w:p>
    <w:p w14:paraId="28E4EA32" w14:textId="77777777" w:rsidR="007476FA" w:rsidRPr="007476FA" w:rsidRDefault="007476FA" w:rsidP="007476FA">
      <w:pPr>
        <w:pStyle w:val="Heading1"/>
      </w:pPr>
      <w:bookmarkStart w:id="30" w:name="_Toc111034828"/>
      <w:bookmarkStart w:id="31" w:name="_Toc111047902"/>
      <w:r w:rsidRPr="007476FA">
        <w:lastRenderedPageBreak/>
        <w:t>CHƯƠNG 1. GIỚI THIỆU VỀ ĐƠN VỊ THỰC TẬP VNPT</w:t>
      </w:r>
      <w:bookmarkEnd w:id="30"/>
      <w:bookmarkEnd w:id="31"/>
    </w:p>
    <w:p w14:paraId="70F9453F" w14:textId="77777777" w:rsidR="007476FA" w:rsidRPr="007476FA" w:rsidRDefault="007476FA" w:rsidP="00E02D2F">
      <w:pPr>
        <w:pStyle w:val="ListParagraph"/>
        <w:numPr>
          <w:ilvl w:val="1"/>
          <w:numId w:val="59"/>
        </w:numPr>
        <w:spacing w:before="120"/>
        <w:ind w:left="567" w:hanging="567"/>
        <w:outlineLvl w:val="1"/>
        <w:rPr>
          <w:b/>
          <w:bCs/>
          <w:szCs w:val="26"/>
        </w:rPr>
      </w:pPr>
      <w:bookmarkStart w:id="32" w:name="_Toc111047903"/>
      <w:r w:rsidRPr="007476FA">
        <w:rPr>
          <w:b/>
          <w:bCs/>
          <w:szCs w:val="26"/>
        </w:rPr>
        <w:t>Tổng quan về Tập đoàn VNPT</w:t>
      </w:r>
      <w:bookmarkEnd w:id="32"/>
    </w:p>
    <w:p w14:paraId="25E26DDC" w14:textId="65DA4CD8" w:rsidR="007476FA" w:rsidRPr="007476FA" w:rsidRDefault="007476FA" w:rsidP="00E02D2F">
      <w:pPr>
        <w:pStyle w:val="ListParagraph"/>
        <w:numPr>
          <w:ilvl w:val="0"/>
          <w:numId w:val="49"/>
        </w:numPr>
        <w:spacing w:before="120"/>
        <w:ind w:left="425" w:hanging="357"/>
        <w:rPr>
          <w:color w:val="000000"/>
          <w:szCs w:val="26"/>
        </w:rPr>
      </w:pPr>
      <w:r w:rsidRPr="007476FA">
        <w:rPr>
          <w:szCs w:val="26"/>
        </w:rPr>
        <w:t xml:space="preserve">Tên đầy đủ: </w:t>
      </w:r>
      <w:r w:rsidRPr="007476FA">
        <w:rPr>
          <w:color w:val="000000"/>
          <w:szCs w:val="26"/>
        </w:rPr>
        <w:t>Tập đoàn bưu chính viễn thông Việt Nam.</w:t>
      </w:r>
    </w:p>
    <w:p w14:paraId="7A9D6104" w14:textId="15A03E09" w:rsidR="007476FA" w:rsidRDefault="007476FA" w:rsidP="00E02D2F">
      <w:pPr>
        <w:pStyle w:val="ListParagraph"/>
        <w:numPr>
          <w:ilvl w:val="0"/>
          <w:numId w:val="49"/>
        </w:numPr>
        <w:spacing w:before="120"/>
        <w:ind w:left="425" w:hanging="357"/>
        <w:rPr>
          <w:color w:val="000000"/>
          <w:szCs w:val="26"/>
        </w:rPr>
      </w:pPr>
      <w:r w:rsidRPr="007476FA">
        <w:rPr>
          <w:color w:val="000000"/>
          <w:szCs w:val="26"/>
        </w:rPr>
        <w:t>Tên quốc tế: Vietnam Posts and Telecommunications Group.</w:t>
      </w:r>
    </w:p>
    <w:p w14:paraId="3F78AB52" w14:textId="6B492CD4" w:rsidR="00DB315D" w:rsidRDefault="00DB315D" w:rsidP="00E02D2F">
      <w:pPr>
        <w:pStyle w:val="ListParagraph"/>
        <w:numPr>
          <w:ilvl w:val="0"/>
          <w:numId w:val="49"/>
        </w:numPr>
        <w:spacing w:before="120"/>
        <w:ind w:left="425" w:hanging="357"/>
        <w:rPr>
          <w:color w:val="000000"/>
          <w:szCs w:val="26"/>
        </w:rPr>
      </w:pPr>
      <w:r w:rsidRPr="007476FA">
        <w:rPr>
          <w:color w:val="000000"/>
          <w:szCs w:val="26"/>
        </w:rPr>
        <w:t>Tên viết tắt: VNPT</w:t>
      </w:r>
      <w:r>
        <w:rPr>
          <w:color w:val="000000"/>
          <w:szCs w:val="26"/>
        </w:rPr>
        <w:t>.</w:t>
      </w:r>
    </w:p>
    <w:p w14:paraId="7149C064" w14:textId="7FB0F7F0" w:rsidR="00DB315D" w:rsidRDefault="00DB315D" w:rsidP="00E02D2F">
      <w:pPr>
        <w:pStyle w:val="ListParagraph"/>
        <w:numPr>
          <w:ilvl w:val="0"/>
          <w:numId w:val="49"/>
        </w:numPr>
        <w:spacing w:before="120"/>
        <w:ind w:left="425" w:hanging="357"/>
        <w:rPr>
          <w:color w:val="000000"/>
          <w:szCs w:val="26"/>
        </w:rPr>
      </w:pPr>
      <w:r w:rsidRPr="007476FA">
        <w:rPr>
          <w:color w:val="000000"/>
          <w:szCs w:val="26"/>
        </w:rPr>
        <w:t>Khẩu hiệu (Slogan): “VNPT-Cuộc sống đích thực” (Real life).</w:t>
      </w:r>
    </w:p>
    <w:p w14:paraId="2CA0EF0E" w14:textId="0722F276" w:rsidR="007476FA" w:rsidRPr="00DB315D" w:rsidRDefault="00DB315D" w:rsidP="00E02D2F">
      <w:pPr>
        <w:pStyle w:val="ListParagraph"/>
        <w:numPr>
          <w:ilvl w:val="0"/>
          <w:numId w:val="49"/>
        </w:numPr>
        <w:spacing w:before="120"/>
        <w:ind w:left="425" w:hanging="357"/>
        <w:rPr>
          <w:color w:val="000000"/>
          <w:szCs w:val="26"/>
        </w:rPr>
      </w:pPr>
      <w:r w:rsidRPr="007476FA">
        <w:rPr>
          <w:color w:val="000000"/>
          <w:szCs w:val="26"/>
        </w:rPr>
        <w:t>Logo: vệ tinh xoay quanh địa cầu vẽ lên chữ V + phần text chữ VNPT</w:t>
      </w:r>
    </w:p>
    <w:p w14:paraId="34FFA5EE" w14:textId="77777777" w:rsidR="007476FA" w:rsidRPr="007476FA" w:rsidRDefault="007476FA" w:rsidP="00DB315D">
      <w:pPr>
        <w:keepNext/>
        <w:ind w:firstLine="0"/>
        <w:jc w:val="center"/>
      </w:pPr>
      <w:r w:rsidRPr="007476FA">
        <w:rPr>
          <w:noProof/>
        </w:rPr>
        <w:drawing>
          <wp:inline distT="0" distB="0" distL="0" distR="0" wp14:anchorId="2057CFD2" wp14:editId="63CC644F">
            <wp:extent cx="2553388" cy="2834784"/>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a:stretch>
                      <a:fillRect/>
                    </a:stretch>
                  </pic:blipFill>
                  <pic:spPr>
                    <a:xfrm>
                      <a:off x="0" y="0"/>
                      <a:ext cx="2553388" cy="2834784"/>
                    </a:xfrm>
                    <a:prstGeom prst="rect">
                      <a:avLst/>
                    </a:prstGeom>
                    <a:ln/>
                  </pic:spPr>
                </pic:pic>
              </a:graphicData>
            </a:graphic>
          </wp:inline>
        </w:drawing>
      </w:r>
    </w:p>
    <w:p w14:paraId="4E8D7DFE" w14:textId="77777777" w:rsidR="007476FA" w:rsidRPr="007476FA" w:rsidRDefault="007476FA" w:rsidP="007476FA">
      <w:pPr>
        <w:pStyle w:val="Caption"/>
        <w:rPr>
          <w:i/>
          <w:iCs/>
          <w:color w:val="1F497D" w:themeColor="text2"/>
        </w:rPr>
      </w:pPr>
      <w:bookmarkStart w:id="33" w:name="_Toc11104802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w:t>
      </w:r>
      <w:r w:rsidRPr="007476FA">
        <w:rPr>
          <w:i/>
          <w:iCs/>
          <w:color w:val="1F497D" w:themeColor="text2"/>
        </w:rPr>
        <w:fldChar w:fldCharType="end"/>
      </w:r>
      <w:r w:rsidRPr="007476FA">
        <w:rPr>
          <w:i/>
          <w:iCs/>
          <w:color w:val="1F497D" w:themeColor="text2"/>
        </w:rPr>
        <w:t>. Logo VNPT</w:t>
      </w:r>
      <w:bookmarkEnd w:id="33"/>
    </w:p>
    <w:p w14:paraId="25274DA5" w14:textId="77777777" w:rsidR="007476FA" w:rsidRPr="007476FA" w:rsidRDefault="007476FA" w:rsidP="00E02D2F">
      <w:pPr>
        <w:pStyle w:val="ListParagraph"/>
        <w:numPr>
          <w:ilvl w:val="0"/>
          <w:numId w:val="50"/>
        </w:numPr>
        <w:spacing w:before="120"/>
        <w:ind w:left="426"/>
        <w:rPr>
          <w:color w:val="000000"/>
          <w:szCs w:val="26"/>
        </w:rPr>
      </w:pPr>
      <w:r w:rsidRPr="007476FA">
        <w:rPr>
          <w:color w:val="000000"/>
          <w:szCs w:val="26"/>
        </w:rPr>
        <w:t>Ngày thành lập tập đoàn: 09/01/2006.</w:t>
      </w:r>
    </w:p>
    <w:p w14:paraId="6FDA7AA5"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highlight w:val="white"/>
        </w:rPr>
        <w:t>Trụ sở chính: Tòa nhà VNPT, số 57 Huỳnh Thúc Kháng, P. Láng Hạ, Q. Đống Đa, TP. Hà Nội</w:t>
      </w:r>
      <w:r w:rsidRPr="007476FA">
        <w:rPr>
          <w:color w:val="000000"/>
          <w:szCs w:val="26"/>
        </w:rPr>
        <w:t>.</w:t>
      </w:r>
    </w:p>
    <w:p w14:paraId="2BA005A0"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3504A45E"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0E226A71" w14:textId="77777777" w:rsidR="007476FA" w:rsidRPr="007476FA" w:rsidRDefault="007476FA" w:rsidP="00E02D2F">
      <w:pPr>
        <w:pStyle w:val="ListParagraph"/>
        <w:numPr>
          <w:ilvl w:val="1"/>
          <w:numId w:val="51"/>
        </w:numPr>
        <w:pBdr>
          <w:top w:val="nil"/>
          <w:left w:val="nil"/>
          <w:bottom w:val="nil"/>
          <w:right w:val="nil"/>
          <w:between w:val="nil"/>
        </w:pBdr>
        <w:shd w:val="clear" w:color="auto" w:fill="FFFFFF"/>
        <w:spacing w:before="120"/>
        <w:ind w:left="426"/>
        <w:rPr>
          <w:color w:val="000000"/>
          <w:szCs w:val="26"/>
        </w:rPr>
      </w:pPr>
      <w:r w:rsidRPr="007476FA">
        <w:rPr>
          <w:color w:val="000000"/>
          <w:szCs w:val="26"/>
        </w:rPr>
        <w:lastRenderedPageBreak/>
        <w:t>Không chỉ là niềm tự hào của người Việt Nam, VNPT đang vươn mình ra thị trường quốc tế và khẳng định vị trí, thương hiệu của một doanh nghiệp hàng đầu.</w:t>
      </w:r>
    </w:p>
    <w:p w14:paraId="595A1EAE" w14:textId="77777777" w:rsidR="007476FA" w:rsidRPr="007476FA" w:rsidRDefault="007476FA" w:rsidP="00E02D2F">
      <w:pPr>
        <w:pStyle w:val="ListParagraph"/>
        <w:numPr>
          <w:ilvl w:val="1"/>
          <w:numId w:val="51"/>
        </w:numPr>
        <w:spacing w:before="120"/>
        <w:ind w:left="426"/>
        <w:rPr>
          <w:szCs w:val="26"/>
        </w:rPr>
      </w:pPr>
      <w:r w:rsidRPr="007476FA">
        <w:rPr>
          <w:color w:val="000000"/>
          <w:szCs w:val="26"/>
        </w:rPr>
        <w:t>Trong hơn 70 năm phát triển, VNPT đã nhận nhiều danh hiệu, giải thưởng cao quý.</w:t>
      </w:r>
    </w:p>
    <w:p w14:paraId="7157EACD" w14:textId="77777777" w:rsidR="007476FA" w:rsidRPr="007476FA" w:rsidRDefault="007476FA" w:rsidP="007476FA">
      <w:pPr>
        <w:pStyle w:val="Heading2"/>
      </w:pPr>
      <w:bookmarkStart w:id="34" w:name="_Toc111034829"/>
      <w:bookmarkStart w:id="35" w:name="_Toc111047904"/>
      <w:r w:rsidRPr="007476FA">
        <w:t>Tổng quan về VNPT_IT Khu Vực 3</w:t>
      </w:r>
      <w:bookmarkEnd w:id="34"/>
      <w:bookmarkEnd w:id="35"/>
    </w:p>
    <w:p w14:paraId="54D7A266" w14:textId="77777777" w:rsidR="007476FA" w:rsidRPr="007476FA" w:rsidRDefault="007476FA" w:rsidP="00E02D2F">
      <w:pPr>
        <w:pStyle w:val="Heading3"/>
        <w:numPr>
          <w:ilvl w:val="2"/>
          <w:numId w:val="59"/>
        </w:numPr>
        <w:ind w:left="1276"/>
        <w:rPr>
          <w:rFonts w:cs="Times New Roman"/>
          <w:i w:val="0"/>
          <w:iCs/>
        </w:rPr>
      </w:pPr>
      <w:bookmarkStart w:id="36" w:name="_Toc111034830"/>
      <w:bookmarkStart w:id="37" w:name="_Toc111047905"/>
      <w:r w:rsidRPr="007476FA">
        <w:rPr>
          <w:rFonts w:cs="Times New Roman"/>
          <w:i w:val="0"/>
          <w:iCs/>
        </w:rPr>
        <w:t>Sơ lược đặc điểm, tình hình doanh nghiệp</w:t>
      </w:r>
      <w:bookmarkEnd w:id="36"/>
      <w:bookmarkEnd w:id="37"/>
    </w:p>
    <w:p w14:paraId="6F7DFA7E" w14:textId="77777777" w:rsidR="007476FA" w:rsidRPr="007476FA" w:rsidRDefault="007476FA" w:rsidP="007476FA">
      <w:pPr>
        <w:pStyle w:val="Nomal-"/>
        <w:tabs>
          <w:tab w:val="clear" w:pos="717"/>
        </w:tabs>
        <w:ind w:left="426"/>
        <w:rPr>
          <w:iCs/>
        </w:rPr>
      </w:pPr>
      <w:r w:rsidRPr="007476FA">
        <w:rPr>
          <w:iCs/>
        </w:rPr>
        <w:t>Đặc điểm tình hình:</w:t>
      </w:r>
    </w:p>
    <w:p w14:paraId="4EFFB300" w14:textId="77777777" w:rsidR="007476FA" w:rsidRPr="007476FA" w:rsidRDefault="007476FA" w:rsidP="00E02D2F">
      <w:pPr>
        <w:pStyle w:val="Nomal-"/>
        <w:numPr>
          <w:ilvl w:val="0"/>
          <w:numId w:val="52"/>
        </w:numPr>
        <w:ind w:left="851"/>
        <w:rPr>
          <w:iCs/>
        </w:rPr>
      </w:pPr>
      <w:r w:rsidRPr="007476FA">
        <w:rPr>
          <w:iCs/>
        </w:rPr>
        <w:t>Tên doanh nghiệp: Trung tâm VNPT-IT khu vực 3 – Công ty Công nghệ thông tin VNPT – Chi nhánh Tập đoàn Bưu chính Viễn thông Việt Nam.</w:t>
      </w:r>
    </w:p>
    <w:p w14:paraId="4282F153" w14:textId="77777777" w:rsidR="007476FA" w:rsidRPr="007476FA" w:rsidRDefault="007476FA" w:rsidP="00E02D2F">
      <w:pPr>
        <w:pStyle w:val="Nomal-"/>
        <w:numPr>
          <w:ilvl w:val="0"/>
          <w:numId w:val="52"/>
        </w:numPr>
        <w:ind w:left="851"/>
        <w:rPr>
          <w:iCs/>
        </w:rPr>
      </w:pPr>
      <w:r w:rsidRPr="007476FA">
        <w:rPr>
          <w:iCs/>
        </w:rPr>
        <w:t>Địa điểm trụ sở: Số 59 Trần Phú, phường Hải Châu 1, quận Hải Châu, thành phố Đà Nẵng; và 344 đường 2/9, phường Hòa Cường Bắc, quận Hải Châu, TP. Đà Nẵng.</w:t>
      </w:r>
    </w:p>
    <w:p w14:paraId="3470CD54" w14:textId="77777777" w:rsidR="007476FA" w:rsidRPr="007476FA" w:rsidRDefault="007476FA" w:rsidP="00E02D2F">
      <w:pPr>
        <w:pStyle w:val="Nomal-"/>
        <w:numPr>
          <w:ilvl w:val="0"/>
          <w:numId w:val="52"/>
        </w:numPr>
        <w:ind w:left="851"/>
        <w:rPr>
          <w:iCs/>
          <w:color w:val="000000"/>
        </w:rPr>
      </w:pPr>
      <w:r w:rsidRPr="007476FA">
        <w:rPr>
          <w:iCs/>
          <w:color w:val="000000"/>
          <w:highlight w:val="white"/>
        </w:rPr>
        <w:t xml:space="preserve">Trụ sở thực tập: Tầng 7+8, Tòa nhà VNPT, số 344 đường 2/9, phường </w:t>
      </w:r>
      <w:r w:rsidRPr="007476FA">
        <w:rPr>
          <w:iCs/>
        </w:rPr>
        <w:t>Hòa Cường Bắc, quận Hải Châu, TP. Đà Nẵng</w:t>
      </w:r>
      <w:r w:rsidRPr="007476FA">
        <w:rPr>
          <w:iCs/>
          <w:color w:val="000000"/>
          <w:highlight w:val="white"/>
        </w:rPr>
        <w:t>.</w:t>
      </w:r>
    </w:p>
    <w:p w14:paraId="6681D0A0" w14:textId="77777777" w:rsidR="007476FA" w:rsidRPr="007476FA" w:rsidRDefault="007476FA" w:rsidP="00E02D2F">
      <w:pPr>
        <w:pStyle w:val="Nomal-"/>
        <w:numPr>
          <w:ilvl w:val="0"/>
          <w:numId w:val="52"/>
        </w:numPr>
        <w:ind w:left="851"/>
        <w:rPr>
          <w:iCs/>
        </w:rPr>
      </w:pPr>
      <w:r w:rsidRPr="007476FA">
        <w:rPr>
          <w:iCs/>
        </w:rPr>
        <w:t>Điện thoại liên hệ: 0263.3832727</w:t>
      </w:r>
    </w:p>
    <w:p w14:paraId="1D2D8469" w14:textId="77777777" w:rsidR="007476FA" w:rsidRPr="007476FA" w:rsidRDefault="007476FA" w:rsidP="00E02D2F">
      <w:pPr>
        <w:pStyle w:val="Nomal-"/>
        <w:numPr>
          <w:ilvl w:val="0"/>
          <w:numId w:val="52"/>
        </w:numPr>
        <w:ind w:left="851"/>
        <w:rPr>
          <w:rStyle w:val="Hyperlink"/>
          <w:iCs/>
          <w:color w:val="000000" w:themeColor="text1"/>
        </w:rPr>
      </w:pPr>
      <w:r w:rsidRPr="007476FA">
        <w:rPr>
          <w:iCs/>
        </w:rPr>
        <w:t xml:space="preserve">Website: </w:t>
      </w:r>
      <w:hyperlink r:id="rId14" w:history="1">
        <w:r w:rsidRPr="007476FA">
          <w:rPr>
            <w:rStyle w:val="Hyperlink"/>
            <w:iCs/>
            <w:color w:val="000000" w:themeColor="text1"/>
          </w:rPr>
          <w:t>www.vnptit.vn</w:t>
        </w:r>
      </w:hyperlink>
    </w:p>
    <w:p w14:paraId="763D7467" w14:textId="77777777" w:rsidR="007476FA" w:rsidRPr="007476FA" w:rsidRDefault="007476FA" w:rsidP="00E02D2F">
      <w:pPr>
        <w:pStyle w:val="Nomal-"/>
        <w:numPr>
          <w:ilvl w:val="0"/>
          <w:numId w:val="52"/>
        </w:numPr>
        <w:ind w:left="851"/>
        <w:rPr>
          <w:iCs/>
        </w:rPr>
      </w:pPr>
      <w:r w:rsidRPr="007476FA">
        <w:rPr>
          <w:iCs/>
        </w:rPr>
        <w:t xml:space="preserve">Địa chỉ email: </w:t>
      </w:r>
      <w:hyperlink r:id="rId15" w:history="1">
        <w:r w:rsidRPr="007476FA">
          <w:rPr>
            <w:rStyle w:val="Hyperlink"/>
            <w:iCs/>
          </w:rPr>
          <w:t>vnptit@vnpt.vn</w:t>
        </w:r>
      </w:hyperlink>
    </w:p>
    <w:p w14:paraId="2EA77F77" w14:textId="77777777" w:rsidR="007476FA" w:rsidRPr="007476FA" w:rsidRDefault="007476FA" w:rsidP="00E02D2F">
      <w:pPr>
        <w:pStyle w:val="Nomal-"/>
        <w:numPr>
          <w:ilvl w:val="0"/>
          <w:numId w:val="52"/>
        </w:numPr>
        <w:ind w:left="851"/>
        <w:rPr>
          <w:iCs/>
        </w:rPr>
      </w:pPr>
      <w:r w:rsidRPr="007476FA">
        <w:rPr>
          <w:iCs/>
        </w:rPr>
        <w:t>Năm thành lập: 2018</w:t>
      </w:r>
    </w:p>
    <w:p w14:paraId="6AD1CF5F" w14:textId="77777777" w:rsidR="007476FA" w:rsidRPr="007476FA" w:rsidRDefault="007476FA" w:rsidP="00E02D2F">
      <w:pPr>
        <w:pStyle w:val="Nomal-"/>
        <w:numPr>
          <w:ilvl w:val="0"/>
          <w:numId w:val="52"/>
        </w:numPr>
        <w:ind w:left="851"/>
        <w:rPr>
          <w:iCs/>
        </w:rPr>
      </w:pPr>
      <w:r w:rsidRPr="007476FA">
        <w:rPr>
          <w:iCs/>
        </w:rPr>
        <w:t>Giám đốc: Lê Xuân Sơn</w:t>
      </w:r>
    </w:p>
    <w:p w14:paraId="0E0D52DF" w14:textId="77777777" w:rsidR="007476FA" w:rsidRPr="007476FA" w:rsidRDefault="007476FA" w:rsidP="007476FA">
      <w:pPr>
        <w:pStyle w:val="Nomal-"/>
        <w:tabs>
          <w:tab w:val="clear" w:pos="717"/>
        </w:tabs>
        <w:ind w:left="426"/>
        <w:rPr>
          <w:iCs/>
        </w:rPr>
      </w:pPr>
      <w:r w:rsidRPr="007476FA">
        <w:rPr>
          <w:iCs/>
        </w:rPr>
        <w:t xml:space="preserve">Chức năng nhiệm vụ, lĩnh vực sản xuất kinh doanh: </w:t>
      </w:r>
    </w:p>
    <w:p w14:paraId="3030E318" w14:textId="77777777" w:rsidR="007476FA" w:rsidRPr="007476FA" w:rsidRDefault="007476FA" w:rsidP="00E02D2F">
      <w:pPr>
        <w:pStyle w:val="ListParagraph"/>
        <w:numPr>
          <w:ilvl w:val="0"/>
          <w:numId w:val="53"/>
        </w:numPr>
        <w:spacing w:before="120"/>
        <w:ind w:left="851"/>
        <w:rPr>
          <w:iCs/>
          <w:szCs w:val="26"/>
        </w:rPr>
      </w:pPr>
      <w:r w:rsidRPr="007476FA">
        <w:rPr>
          <w:iCs/>
          <w:szCs w:val="26"/>
        </w:rPr>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5E84DE64" w14:textId="77777777" w:rsidR="007476FA" w:rsidRPr="007476FA" w:rsidRDefault="007476FA" w:rsidP="00E02D2F">
      <w:pPr>
        <w:pStyle w:val="ListParagraph"/>
        <w:numPr>
          <w:ilvl w:val="0"/>
          <w:numId w:val="53"/>
        </w:numPr>
        <w:spacing w:before="120"/>
        <w:ind w:left="851"/>
        <w:rPr>
          <w:iCs/>
          <w:szCs w:val="26"/>
        </w:rPr>
      </w:pPr>
      <w:r w:rsidRPr="007476FA">
        <w:rPr>
          <w:iCs/>
          <w:szCs w:val="26"/>
        </w:rPr>
        <w:lastRenderedPageBreak/>
        <w:t xml:space="preserve">Trung tâm VNPT-IT khu vực 3 là đơn vị kinh tế trực thuộc, hạch toán phụ thuộc vào Công ty Công nghệ thông tin VNPT, có chức năng sản xuất kinh doanh và phục vụ chuyên ngành VT–CNTT, gồm: </w:t>
      </w:r>
    </w:p>
    <w:p w14:paraId="2A5497E4" w14:textId="77777777" w:rsidR="007476FA" w:rsidRPr="007476FA" w:rsidRDefault="007476FA" w:rsidP="00E02D2F">
      <w:pPr>
        <w:pStyle w:val="ListParagraph"/>
        <w:numPr>
          <w:ilvl w:val="0"/>
          <w:numId w:val="54"/>
        </w:numPr>
        <w:spacing w:before="120"/>
        <w:ind w:left="1276"/>
        <w:rPr>
          <w:iCs/>
          <w:szCs w:val="26"/>
        </w:rPr>
      </w:pPr>
      <w:r w:rsidRPr="007476FA">
        <w:rPr>
          <w:iCs/>
          <w:szCs w:val="26"/>
        </w:rPr>
        <w:t>Triển khai, hỗ trợ triển khai các hoạt động tư vấn bán hàng thuộc địa bàn của Trung tâm VNPT-IT khu vực 3 được giao.</w:t>
      </w:r>
    </w:p>
    <w:p w14:paraId="0A53DF72"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triển khai, hỗ trợ triển khai, bảo trì, hỗ trợ bảo trì cùng với VNPT địa phương trên địa bàn của Trung tâm VNPT-IT khu vực 3 được giao.</w:t>
      </w:r>
    </w:p>
    <w:p w14:paraId="4EAFD52E"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4A922B77"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hức năng outsourcing, may đo các sản phẩm dịch vụ theo yêu cầu của khách hàng và đặt hàng của VNPT-IT/Trung tâm Giải pháp chuyên ngành.</w:t>
      </w:r>
    </w:p>
    <w:p w14:paraId="649A4154" w14:textId="77777777" w:rsidR="007476FA" w:rsidRPr="007476FA" w:rsidRDefault="007476FA" w:rsidP="00E02D2F">
      <w:pPr>
        <w:pStyle w:val="ListParagraph"/>
        <w:numPr>
          <w:ilvl w:val="0"/>
          <w:numId w:val="54"/>
        </w:numPr>
        <w:spacing w:before="120"/>
        <w:ind w:left="1276"/>
        <w:rPr>
          <w:iCs/>
          <w:szCs w:val="26"/>
        </w:rPr>
      </w:pPr>
      <w:r w:rsidRPr="007476FA">
        <w:rPr>
          <w:iCs/>
          <w:szCs w:val="26"/>
        </w:rPr>
        <w:t>Quản lý và vận hành hạ tầng máy chủ, mạng, thiết bị CNTT trong khu vực được giao và đảm bảo quy định an toàn bảo mật thông tin.</w:t>
      </w:r>
    </w:p>
    <w:p w14:paraId="0CC93033" w14:textId="77777777" w:rsidR="007476FA" w:rsidRPr="007476FA" w:rsidRDefault="007476FA" w:rsidP="00E02D2F">
      <w:pPr>
        <w:pStyle w:val="ListParagraph"/>
        <w:numPr>
          <w:ilvl w:val="0"/>
          <w:numId w:val="54"/>
        </w:numPr>
        <w:spacing w:before="120"/>
        <w:ind w:left="1276"/>
        <w:rPr>
          <w:iCs/>
          <w:szCs w:val="26"/>
        </w:rPr>
      </w:pPr>
      <w:r w:rsidRPr="007476FA">
        <w:rPr>
          <w:iCs/>
          <w:szCs w:val="26"/>
        </w:rPr>
        <w:t xml:space="preserve">Hỗ trợ xây dựng giải pháp hạ tầng, an ninh thông tin và kinh doanh dịch vụ an toàn thông tin trên địa bàn được giao quản lý. </w:t>
      </w:r>
    </w:p>
    <w:p w14:paraId="1D4AD19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ông tác kế hoạch, tổng hợp, hành chính, quản trị... của đơn vị theo phân công của Công ty Công nghệ thông tin VNPT.</w:t>
      </w:r>
    </w:p>
    <w:p w14:paraId="5A578F7B" w14:textId="77777777" w:rsidR="007476FA" w:rsidRPr="007476FA" w:rsidRDefault="007476FA" w:rsidP="00E02D2F">
      <w:pPr>
        <w:pStyle w:val="ListParagraph"/>
        <w:numPr>
          <w:ilvl w:val="0"/>
          <w:numId w:val="54"/>
        </w:numPr>
        <w:spacing w:before="120"/>
        <w:ind w:left="1276"/>
        <w:rPr>
          <w:iCs/>
          <w:szCs w:val="26"/>
        </w:rPr>
      </w:pPr>
      <w:r w:rsidRPr="007476FA">
        <w:rPr>
          <w:iCs/>
          <w:szCs w:val="26"/>
        </w:rPr>
        <w:t>Hỗ trợ công tác tổ chức đào tạo, tuyển dụng của đơn vị trên địa bàn được giao quản lý.</w:t>
      </w:r>
    </w:p>
    <w:p w14:paraId="6C2844A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ác nhiệm vụ khác do Tổng Giám đốc Tập đoàn Bưu chính Viễn thông Việt Nam và Tổng Giám đốc Công ty Công nghệ thông tin VNPT giao.</w:t>
      </w:r>
    </w:p>
    <w:p w14:paraId="5FDF0592" w14:textId="77777777" w:rsidR="007476FA" w:rsidRPr="007476FA" w:rsidRDefault="007476FA" w:rsidP="00E02D2F">
      <w:pPr>
        <w:pStyle w:val="Heading3"/>
        <w:numPr>
          <w:ilvl w:val="2"/>
          <w:numId w:val="59"/>
        </w:numPr>
        <w:ind w:left="1276"/>
        <w:rPr>
          <w:rFonts w:cs="Times New Roman"/>
          <w:i w:val="0"/>
          <w:iCs/>
        </w:rPr>
      </w:pPr>
      <w:bookmarkStart w:id="38" w:name="_Toc111034831"/>
      <w:bookmarkStart w:id="39" w:name="_Toc111047906"/>
      <w:r w:rsidRPr="007476FA">
        <w:rPr>
          <w:rFonts w:cs="Times New Roman"/>
          <w:i w:val="0"/>
          <w:iCs/>
        </w:rPr>
        <w:t>Tầm nhìn và sứ mệnh</w:t>
      </w:r>
      <w:bookmarkEnd w:id="38"/>
      <w:bookmarkEnd w:id="39"/>
    </w:p>
    <w:p w14:paraId="09E5ADC0" w14:textId="77777777" w:rsidR="007476FA" w:rsidRPr="007476FA" w:rsidRDefault="007476FA" w:rsidP="007476FA">
      <w:pPr>
        <w:pStyle w:val="Nomal-"/>
        <w:tabs>
          <w:tab w:val="clear" w:pos="717"/>
        </w:tabs>
        <w:ind w:left="426"/>
        <w:rPr>
          <w:iCs/>
        </w:rPr>
      </w:pPr>
      <w:r w:rsidRPr="007476FA">
        <w:rPr>
          <w:iCs/>
        </w:rPr>
        <w:t>Tầm nhìn</w:t>
      </w:r>
    </w:p>
    <w:p w14:paraId="4B474DF4" w14:textId="77777777" w:rsidR="007476FA" w:rsidRPr="007476FA" w:rsidRDefault="007476FA" w:rsidP="007476FA">
      <w:pPr>
        <w:pStyle w:val="Nomal-"/>
        <w:numPr>
          <w:ilvl w:val="0"/>
          <w:numId w:val="0"/>
        </w:numPr>
        <w:ind w:firstLine="357"/>
        <w:rPr>
          <w:iCs/>
        </w:rPr>
      </w:pPr>
      <w:r w:rsidRPr="007476FA">
        <w:rPr>
          <w:iCs/>
        </w:rPr>
        <w:t xml:space="preserve">Với khát vọng tiên phong trong chiến lược đầu tư, cung cấp giải pháp, sản phẩm, dịch vụ và phát triển bền vững trong lĩnh vực công nghệ thông tin, Công ty </w:t>
      </w:r>
      <w:r w:rsidRPr="007476FA">
        <w:rPr>
          <w:iCs/>
        </w:rPr>
        <w:lastRenderedPageBreak/>
        <w:t>công nghệ hàng đầu trong lĩnh vực công nghệ thông tin của Việt Nam (VNPT-IT) sẽ phấn đấu phát triển theo định hướng nghiên cứu, gia công, thử nghiệm để cung cấp các sản phẩm đa dạng, đa ngành nghề có uy tín đạt chất lượng cao nhằm đáp ứng nhu cầu xã hội góp phần nâng cao chất lượng cuộc sống của người Việt và nâng tầm vị thế của người Việt trên thị trường Quốc tế.</w:t>
      </w:r>
    </w:p>
    <w:p w14:paraId="0986741E" w14:textId="77777777" w:rsidR="007476FA" w:rsidRPr="007476FA" w:rsidRDefault="007476FA" w:rsidP="007476FA">
      <w:pPr>
        <w:pStyle w:val="Nomal-"/>
        <w:tabs>
          <w:tab w:val="clear" w:pos="717"/>
        </w:tabs>
        <w:ind w:left="426"/>
        <w:rPr>
          <w:iCs/>
        </w:rPr>
      </w:pPr>
      <w:r w:rsidRPr="007476FA">
        <w:rPr>
          <w:iCs/>
        </w:rPr>
        <w:t>Sứ mệnh</w:t>
      </w:r>
    </w:p>
    <w:p w14:paraId="06215AA6" w14:textId="77777777" w:rsidR="007476FA" w:rsidRPr="007476FA" w:rsidRDefault="007476FA" w:rsidP="00E02D2F">
      <w:pPr>
        <w:pStyle w:val="Nomal-"/>
        <w:numPr>
          <w:ilvl w:val="0"/>
          <w:numId w:val="55"/>
        </w:numPr>
        <w:ind w:left="851"/>
        <w:rPr>
          <w:iCs/>
        </w:rPr>
      </w:pPr>
      <w:r w:rsidRPr="007476FA">
        <w:rPr>
          <w:iCs/>
        </w:rPr>
        <w:t>Là Công ty công nghệ trọng điểm Quốc gia, Công ty Công nghệ thông tin VNPT-IT thành viên của Tập đoàn Bưu chính Viễn thông Việt Nam sẽ đóng một vai trò chủ lực trong việc triển khai VNPT 4.0, tham gia mạnh mẽ vào quá trình chuyển đổi nền kinh tế số của Việt Nam, cung cấp giải pháp xây dựng Chính quyền số cũng như là nền kinh tế số. VNPT-IT cũng sẽ là đơn vị cung cấp dịch vụ, giải pháp để chuyển đổi doanh nghiệp Việt Nam thành doanh nghiệp số và cung cấp các nền tảng để phát triển công nghệ số trong tương lai. VNPT-IT chính là hoài bão, là khát vọng mà VNPT hướng tới trên con đường khai phá vùng đất CNTT.</w:t>
      </w:r>
    </w:p>
    <w:p w14:paraId="489F4B2D" w14:textId="77777777" w:rsidR="007476FA" w:rsidRPr="007476FA" w:rsidRDefault="007476FA" w:rsidP="00E02D2F">
      <w:pPr>
        <w:pStyle w:val="Nomal-"/>
        <w:numPr>
          <w:ilvl w:val="0"/>
          <w:numId w:val="55"/>
        </w:numPr>
        <w:ind w:left="851"/>
        <w:rPr>
          <w:iCs/>
        </w:rPr>
      </w:pPr>
      <w:r w:rsidRPr="007476FA">
        <w:rPr>
          <w:iCs/>
        </w:rPr>
        <w:t>Chúng tôi mang trên mình sứ mệnh cũng như trọng trách cung cấp các giải pháp, sản phẩm, dịch vụ, sản phẩm thông minh cho xã hội tại tất cả các lĩnh vực như đào tạo, quản lý, chăm sóc sức khỏe, ứng dụng và chuyển giao công nghệ có chất lượng cao với thương hiệu và danh tiếng  đạt đẳng cấp khu vực và Quốc tế, góp phần vào sự nghiệp công nghiệp hóa, hiện đại hóa đất nước trong bối cảnh hội nhập kinh tế Thế giới.</w:t>
      </w:r>
    </w:p>
    <w:p w14:paraId="2213D205" w14:textId="77777777" w:rsidR="007476FA" w:rsidRPr="007476FA" w:rsidRDefault="007476FA" w:rsidP="00E02D2F">
      <w:pPr>
        <w:pStyle w:val="Nomal-"/>
        <w:numPr>
          <w:ilvl w:val="0"/>
          <w:numId w:val="55"/>
        </w:numPr>
        <w:ind w:left="851"/>
        <w:rPr>
          <w:iCs/>
        </w:rPr>
      </w:pPr>
      <w:r w:rsidRPr="007476FA">
        <w:rPr>
          <w:iCs/>
        </w:rPr>
        <w:t>“Vì một xã hội văn minh, minh bạch góp phần xây dựng cuộc sống người Việt tốt đẹp hơn”</w:t>
      </w:r>
    </w:p>
    <w:p w14:paraId="6D6CC708" w14:textId="77777777" w:rsidR="007476FA" w:rsidRPr="007476FA" w:rsidRDefault="007476FA" w:rsidP="007476FA">
      <w:pPr>
        <w:pStyle w:val="Nomal-"/>
        <w:tabs>
          <w:tab w:val="clear" w:pos="717"/>
        </w:tabs>
        <w:ind w:left="426"/>
        <w:rPr>
          <w:iCs/>
        </w:rPr>
      </w:pPr>
      <w:r w:rsidRPr="007476FA">
        <w:rPr>
          <w:iCs/>
        </w:rPr>
        <w:t xml:space="preserve">Giá trị cốt lõi </w:t>
      </w:r>
    </w:p>
    <w:p w14:paraId="011C671C" w14:textId="77777777" w:rsidR="007476FA" w:rsidRPr="007476FA" w:rsidRDefault="007476FA" w:rsidP="00E02D2F">
      <w:pPr>
        <w:pStyle w:val="Nomal-"/>
        <w:numPr>
          <w:ilvl w:val="0"/>
          <w:numId w:val="56"/>
        </w:numPr>
        <w:ind w:left="851"/>
        <w:rPr>
          <w:iCs/>
          <w:color w:val="100404"/>
        </w:rPr>
      </w:pPr>
      <w:r w:rsidRPr="007476FA">
        <w:rPr>
          <w:iCs/>
          <w:color w:val="100404"/>
        </w:rPr>
        <w:t xml:space="preserve">Giá trị cốt lõi của VNPT được thể hiện ở 5 mặt, đó là Tinh thần, Truyền thống, Sức mạnh, Chuẩn mực và Trách nhiệm VNPT. Từ đó, VNPT đặt ra mục tiêu tầm nhìn “Số 1 Việt Nam - Ngang tầm thế giới”, với sứ mệnh “Kết nối mọi người” và triết lý “Khách hàng là trung tâm, Chất lượng là </w:t>
      </w:r>
      <w:r w:rsidRPr="007476FA">
        <w:rPr>
          <w:iCs/>
          <w:color w:val="100404"/>
        </w:rPr>
        <w:lastRenderedPageBreak/>
        <w:t>linh hồn, Hiệu quả là thước đo”. Tất cả điều đó làm nên giá trị Khác biệt - Chuyên biệt và Hiệu quả của VNPT.</w:t>
      </w:r>
    </w:p>
    <w:p w14:paraId="39AC518C" w14:textId="77777777" w:rsidR="007476FA" w:rsidRPr="007476FA" w:rsidRDefault="007476FA" w:rsidP="00E02D2F">
      <w:pPr>
        <w:pStyle w:val="Heading3"/>
        <w:numPr>
          <w:ilvl w:val="2"/>
          <w:numId w:val="59"/>
        </w:numPr>
        <w:ind w:left="1276"/>
        <w:rPr>
          <w:rFonts w:cs="Times New Roman"/>
          <w:i w:val="0"/>
          <w:iCs/>
        </w:rPr>
      </w:pPr>
      <w:bookmarkStart w:id="40" w:name="_Toc111034832"/>
      <w:bookmarkStart w:id="41" w:name="_Toc111047907"/>
      <w:r w:rsidRPr="007476FA">
        <w:rPr>
          <w:rFonts w:cs="Times New Roman"/>
          <w:i w:val="0"/>
          <w:iCs/>
        </w:rPr>
        <w:t>Mô hình tổ chức</w:t>
      </w:r>
      <w:bookmarkEnd w:id="40"/>
      <w:bookmarkEnd w:id="41"/>
      <w:r w:rsidRPr="007476FA">
        <w:rPr>
          <w:rFonts w:cs="Times New Roman"/>
          <w:i w:val="0"/>
          <w:iCs/>
        </w:rPr>
        <w:t xml:space="preserve"> </w:t>
      </w:r>
    </w:p>
    <w:p w14:paraId="22C1406E" w14:textId="77777777" w:rsidR="007476FA" w:rsidRPr="007476FA" w:rsidRDefault="007476FA" w:rsidP="00DB315D">
      <w:pPr>
        <w:keepNext/>
        <w:ind w:firstLine="0"/>
        <w:jc w:val="center"/>
      </w:pPr>
      <w:r w:rsidRPr="007476FA">
        <w:rPr>
          <w:noProof/>
        </w:rPr>
        <w:drawing>
          <wp:inline distT="0" distB="0" distL="0" distR="0" wp14:anchorId="33310D4E" wp14:editId="7BD844AC">
            <wp:extent cx="5400040" cy="1296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1296035"/>
                    </a:xfrm>
                    <a:prstGeom prst="rect">
                      <a:avLst/>
                    </a:prstGeom>
                  </pic:spPr>
                </pic:pic>
              </a:graphicData>
            </a:graphic>
          </wp:inline>
        </w:drawing>
      </w:r>
    </w:p>
    <w:p w14:paraId="6AD16F5C" w14:textId="77777777" w:rsidR="007476FA" w:rsidRPr="007476FA" w:rsidRDefault="007476FA" w:rsidP="007476FA">
      <w:pPr>
        <w:pStyle w:val="Caption"/>
        <w:rPr>
          <w:i/>
          <w:iCs/>
          <w:color w:val="1F497D" w:themeColor="text2"/>
        </w:rPr>
      </w:pPr>
      <w:bookmarkStart w:id="42" w:name="_Toc11104802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w:t>
      </w:r>
      <w:r w:rsidRPr="007476FA">
        <w:rPr>
          <w:i/>
          <w:iCs/>
          <w:color w:val="1F497D" w:themeColor="text2"/>
        </w:rPr>
        <w:fldChar w:fldCharType="end"/>
      </w:r>
      <w:r w:rsidRPr="007476FA">
        <w:rPr>
          <w:i/>
          <w:iCs/>
          <w:color w:val="1F497D" w:themeColor="text2"/>
        </w:rPr>
        <w:t>. Sơ đồ tổ chức</w:t>
      </w:r>
      <w:bookmarkEnd w:id="42"/>
    </w:p>
    <w:p w14:paraId="7FAA0D7C" w14:textId="77777777" w:rsidR="007476FA" w:rsidRPr="007476FA" w:rsidRDefault="007476FA" w:rsidP="007476FA">
      <w:pPr>
        <w:pStyle w:val="Nomal-"/>
        <w:tabs>
          <w:tab w:val="clear" w:pos="717"/>
        </w:tabs>
        <w:ind w:left="426"/>
        <w:rPr>
          <w:b/>
          <w:i/>
        </w:rPr>
      </w:pPr>
      <w:r w:rsidRPr="007476FA">
        <w:rPr>
          <w:b/>
          <w:i/>
        </w:rPr>
        <w:t>Tổ Tổng hợp:</w:t>
      </w:r>
    </w:p>
    <w:p w14:paraId="39D451FF" w14:textId="77777777" w:rsidR="007476FA" w:rsidRPr="007476FA" w:rsidRDefault="007476FA" w:rsidP="00E02D2F">
      <w:pPr>
        <w:pStyle w:val="Nomal-"/>
        <w:numPr>
          <w:ilvl w:val="0"/>
          <w:numId w:val="15"/>
        </w:numPr>
        <w:ind w:left="851"/>
      </w:pPr>
      <w:r w:rsidRPr="007476FA">
        <w:t>Quản lý và thực hiện công tác kế hoạch, nhân sự, tiền lương, kế toán, tổng hợp, hành chính, quản trị.</w:t>
      </w:r>
    </w:p>
    <w:p w14:paraId="215A7888" w14:textId="77777777" w:rsidR="007476FA" w:rsidRPr="007476FA" w:rsidRDefault="007476FA" w:rsidP="00E02D2F">
      <w:pPr>
        <w:pStyle w:val="Nomal-"/>
        <w:numPr>
          <w:ilvl w:val="0"/>
          <w:numId w:val="15"/>
        </w:numPr>
        <w:ind w:left="851"/>
      </w:pPr>
      <w:r w:rsidRPr="007476FA">
        <w:t>Quản lý tài sản, công cụ dụng cụ.</w:t>
      </w:r>
    </w:p>
    <w:p w14:paraId="26CECB88" w14:textId="77777777" w:rsidR="007476FA" w:rsidRPr="007476FA" w:rsidRDefault="007476FA" w:rsidP="00E02D2F">
      <w:pPr>
        <w:pStyle w:val="Nomal-"/>
        <w:numPr>
          <w:ilvl w:val="0"/>
          <w:numId w:val="15"/>
        </w:numPr>
        <w:ind w:left="851"/>
      </w:pPr>
      <w:r w:rsidRPr="007476FA">
        <w:t>Công tác thi đua khen thưởng, đào tạo, tuyển dụng, chế độ chính sách với người lao động.</w:t>
      </w:r>
    </w:p>
    <w:p w14:paraId="6662D6E1" w14:textId="77777777" w:rsidR="007476FA" w:rsidRPr="007476FA" w:rsidRDefault="007476FA" w:rsidP="00E02D2F">
      <w:pPr>
        <w:pStyle w:val="Nomal-"/>
        <w:numPr>
          <w:ilvl w:val="0"/>
          <w:numId w:val="15"/>
        </w:numPr>
        <w:ind w:left="851"/>
      </w:pPr>
      <w:r w:rsidRPr="007476FA">
        <w:t>Hỗ trợ xây dựng mô hình tổ chức, qui chế, quy định của Trung tâm.</w:t>
      </w:r>
    </w:p>
    <w:p w14:paraId="78DA5199" w14:textId="77777777" w:rsidR="007476FA" w:rsidRPr="007476FA" w:rsidRDefault="007476FA" w:rsidP="00E02D2F">
      <w:pPr>
        <w:pStyle w:val="Nomal-"/>
        <w:numPr>
          <w:ilvl w:val="0"/>
          <w:numId w:val="15"/>
        </w:numPr>
        <w:ind w:left="851"/>
      </w:pPr>
      <w:r w:rsidRPr="007476FA">
        <w:t>Hỗ trợ công tác giao BSC/KPI trong Trung tâm.</w:t>
      </w:r>
    </w:p>
    <w:p w14:paraId="6A794EF2" w14:textId="77777777" w:rsidR="007476FA" w:rsidRPr="007476FA" w:rsidRDefault="007476FA" w:rsidP="00E02D2F">
      <w:pPr>
        <w:pStyle w:val="Nomal-"/>
        <w:numPr>
          <w:ilvl w:val="0"/>
          <w:numId w:val="15"/>
        </w:numPr>
        <w:ind w:left="851"/>
      </w:pPr>
      <w:r w:rsidRPr="007476FA">
        <w:t>Chủ trì công tác đánh giá mức độ hoàn thành công việc của các đơn vị trong Trung tâm theo các chỉ tiêu BSC/KPI được Giám đốc phê duyệt.</w:t>
      </w:r>
    </w:p>
    <w:p w14:paraId="4AD67733" w14:textId="77777777" w:rsidR="007476FA" w:rsidRPr="007476FA" w:rsidRDefault="007476FA" w:rsidP="00E02D2F">
      <w:pPr>
        <w:pStyle w:val="Nomal-"/>
        <w:numPr>
          <w:ilvl w:val="0"/>
          <w:numId w:val="15"/>
        </w:numPr>
        <w:ind w:left="851"/>
      </w:pPr>
      <w:r w:rsidRPr="007476FA">
        <w:t>Tổng hợp, đối soát doanh thu, sản lượng các sản phẩm dịch vụ thuộc phạm vi quản lý của Trung tâm.</w:t>
      </w:r>
    </w:p>
    <w:p w14:paraId="20A7BED7" w14:textId="77777777" w:rsidR="007476FA" w:rsidRPr="007476FA" w:rsidRDefault="007476FA" w:rsidP="00E02D2F">
      <w:pPr>
        <w:pStyle w:val="Nomal-"/>
        <w:numPr>
          <w:ilvl w:val="0"/>
          <w:numId w:val="15"/>
        </w:numPr>
        <w:ind w:left="851"/>
      </w:pPr>
      <w:r w:rsidRPr="007476FA">
        <w:t>Thực hiện các nhiệm vụ khác do Giảm đốc Trung tâm VNPT-IT khu vực 3 giao.</w:t>
      </w:r>
    </w:p>
    <w:p w14:paraId="5E50F361" w14:textId="77777777" w:rsidR="007476FA" w:rsidRPr="007476FA" w:rsidRDefault="007476FA" w:rsidP="007476FA">
      <w:pPr>
        <w:pStyle w:val="Nomal-"/>
        <w:tabs>
          <w:tab w:val="clear" w:pos="717"/>
        </w:tabs>
        <w:ind w:left="426"/>
        <w:rPr>
          <w:b/>
          <w:i/>
        </w:rPr>
      </w:pPr>
      <w:r w:rsidRPr="007476FA">
        <w:rPr>
          <w:b/>
          <w:i/>
        </w:rPr>
        <w:t>Phòng Tiếp thị và Triển khai:</w:t>
      </w:r>
    </w:p>
    <w:p w14:paraId="6295AFB2" w14:textId="77777777" w:rsidR="007476FA" w:rsidRPr="007476FA" w:rsidRDefault="007476FA" w:rsidP="00E02D2F">
      <w:pPr>
        <w:pStyle w:val="Nomal-"/>
        <w:numPr>
          <w:ilvl w:val="0"/>
          <w:numId w:val="16"/>
        </w:numPr>
        <w:ind w:left="851"/>
        <w:rPr>
          <w:color w:val="100404"/>
        </w:rPr>
      </w:pPr>
      <w:r w:rsidRPr="007476FA">
        <w:t>Thực hiện công tác tiếp thị, giới thiệu sản phẩm - dịch vụ của VNPT-IT trên địa bàn được giao quản lý.</w:t>
      </w:r>
    </w:p>
    <w:p w14:paraId="2382293D" w14:textId="77777777" w:rsidR="007476FA" w:rsidRPr="007476FA" w:rsidRDefault="007476FA" w:rsidP="00E02D2F">
      <w:pPr>
        <w:pStyle w:val="Nomal-"/>
        <w:numPr>
          <w:ilvl w:val="0"/>
          <w:numId w:val="16"/>
        </w:numPr>
        <w:ind w:left="851"/>
        <w:rPr>
          <w:color w:val="100404"/>
        </w:rPr>
      </w:pPr>
      <w:r w:rsidRPr="007476FA">
        <w:lastRenderedPageBreak/>
        <w:t>Tổ chức tập huấn, chuyển giao công tác triển khai, hỗ trợ các sản phẩm dịch vụ của VNPT-IT cho các VNPT, TTKD T/Tp trên địa bàn được giao quản lý.</w:t>
      </w:r>
    </w:p>
    <w:p w14:paraId="5374E060" w14:textId="77777777" w:rsidR="007476FA" w:rsidRPr="007476FA" w:rsidRDefault="007476FA" w:rsidP="00E02D2F">
      <w:pPr>
        <w:pStyle w:val="Nomal-"/>
        <w:numPr>
          <w:ilvl w:val="0"/>
          <w:numId w:val="16"/>
        </w:numPr>
        <w:ind w:left="851"/>
        <w:rPr>
          <w:color w:val="100404"/>
        </w:rPr>
      </w:pPr>
      <w:r w:rsidRPr="007476FA">
        <w:t>Thực hiện công tác tư vấn, triển khai và hỗ trợ kinh doanh các sản phẩm dịch vụ của VNPT-IT trên địa bàn được giao quản lý.</w:t>
      </w:r>
    </w:p>
    <w:p w14:paraId="45D0AD33" w14:textId="77777777" w:rsidR="007476FA" w:rsidRPr="007476FA" w:rsidRDefault="007476FA" w:rsidP="00E02D2F">
      <w:pPr>
        <w:pStyle w:val="Nomal-"/>
        <w:numPr>
          <w:ilvl w:val="0"/>
          <w:numId w:val="16"/>
        </w:numPr>
        <w:ind w:left="851"/>
        <w:rPr>
          <w:color w:val="100404"/>
        </w:rPr>
      </w:pPr>
      <w:r w:rsidRPr="007476FA">
        <w:t>Chủ trì / phối hợp tham gia xây dựng đề án, dự án, hồ sơ thầu và triển khai các dự án CNTT trên địa bàn được giao quản lý.</w:t>
      </w:r>
    </w:p>
    <w:p w14:paraId="71914DB3" w14:textId="2991C7FC" w:rsidR="007476FA" w:rsidRPr="007476FA" w:rsidRDefault="007476FA" w:rsidP="00E02D2F">
      <w:pPr>
        <w:pStyle w:val="Nomal-"/>
        <w:numPr>
          <w:ilvl w:val="0"/>
          <w:numId w:val="16"/>
        </w:numPr>
        <w:ind w:left="851"/>
        <w:rPr>
          <w:color w:val="100404"/>
        </w:rPr>
      </w:pPr>
      <w:r w:rsidRPr="007476FA">
        <w:t>Đầu mối tiếp nhận và phối hợp xử công tác SO, SR, CR với các đơn vị thuộc VNPT-IT và các VNPT, TTKD T/Tp trong việc phát tri</w:t>
      </w:r>
      <w:r>
        <w:t xml:space="preserve">ển, duy trì và hỗ trợ sản phẩm </w:t>
      </w:r>
      <w:r w:rsidRPr="007476FA">
        <w:t>dịch vụ trên địa bàn được giao quản lý.</w:t>
      </w:r>
    </w:p>
    <w:p w14:paraId="6E5EB380" w14:textId="77777777" w:rsidR="007476FA" w:rsidRPr="007476FA" w:rsidRDefault="007476FA" w:rsidP="00E02D2F">
      <w:pPr>
        <w:pStyle w:val="Nomal-"/>
        <w:numPr>
          <w:ilvl w:val="0"/>
          <w:numId w:val="16"/>
        </w:numPr>
        <w:ind w:left="851"/>
        <w:rPr>
          <w:color w:val="100404"/>
        </w:rPr>
      </w:pPr>
      <w:r w:rsidRPr="007476FA">
        <w:t>Thu thập và đánh giá các hoạt động của đối thủ cạnh tranh và tham mưu cho lãnh đạo Trung tâm VNPT IT KV3 và Công ty về kế hoạch phát triển thị trường trên địa bàn được giao quản lý.</w:t>
      </w:r>
    </w:p>
    <w:p w14:paraId="42192FDC" w14:textId="77777777" w:rsidR="007476FA" w:rsidRPr="007476FA" w:rsidRDefault="007476FA" w:rsidP="00E02D2F">
      <w:pPr>
        <w:pStyle w:val="Nomal-"/>
        <w:numPr>
          <w:ilvl w:val="0"/>
          <w:numId w:val="16"/>
        </w:numPr>
        <w:ind w:left="851"/>
        <w:rPr>
          <w:color w:val="100404"/>
        </w:rPr>
      </w:pPr>
      <w:r w:rsidRPr="007476FA">
        <w:t>Xây dựng, đăng ký kế hoạch doanh thu - sản lượng. công tác đối soát doanh thu- sản lượng và các chỉ tiêu liên quan đến BSC theo chức năng nhiệm vụ được giao.</w:t>
      </w:r>
    </w:p>
    <w:p w14:paraId="5B4DD639" w14:textId="1B73A893" w:rsidR="007476FA" w:rsidRPr="007476FA" w:rsidRDefault="007476FA" w:rsidP="00E02D2F">
      <w:pPr>
        <w:pStyle w:val="Nomal-"/>
        <w:numPr>
          <w:ilvl w:val="0"/>
          <w:numId w:val="16"/>
        </w:numPr>
        <w:ind w:left="851"/>
        <w:rPr>
          <w:color w:val="100404"/>
        </w:rPr>
      </w:pPr>
      <w:r w:rsidRPr="007476FA">
        <w:t>Phối hợp thực hiện các nhiệm vụ của các Ba</w:t>
      </w:r>
      <w:r>
        <w:t>n chức năng của Công ty VNPT-IT</w:t>
      </w:r>
      <w:r w:rsidRPr="007476FA">
        <w:t xml:space="preserve"> theo yêu cầu.</w:t>
      </w:r>
    </w:p>
    <w:p w14:paraId="5420379A" w14:textId="77777777" w:rsidR="007476FA" w:rsidRPr="007476FA" w:rsidRDefault="007476FA" w:rsidP="00E02D2F">
      <w:pPr>
        <w:pStyle w:val="Nomal-"/>
        <w:numPr>
          <w:ilvl w:val="0"/>
          <w:numId w:val="16"/>
        </w:numPr>
        <w:ind w:left="851"/>
        <w:rPr>
          <w:color w:val="100404"/>
        </w:rPr>
      </w:pPr>
      <w:r w:rsidRPr="007476FA">
        <w:t>Thực hiện các nhiệm vụ khác do Giám đốc Trung tâm VNPT-IT khu vực 3 giao.</w:t>
      </w:r>
    </w:p>
    <w:p w14:paraId="7301E230" w14:textId="77777777" w:rsidR="007476FA" w:rsidRPr="007476FA" w:rsidRDefault="007476FA" w:rsidP="007476FA">
      <w:pPr>
        <w:pStyle w:val="Nomal-"/>
        <w:tabs>
          <w:tab w:val="clear" w:pos="717"/>
        </w:tabs>
        <w:ind w:left="426"/>
        <w:rPr>
          <w:b/>
          <w:i/>
        </w:rPr>
      </w:pPr>
      <w:r w:rsidRPr="007476FA">
        <w:rPr>
          <w:b/>
          <w:i/>
        </w:rPr>
        <w:t>Phòng Hạ tầng:</w:t>
      </w:r>
    </w:p>
    <w:p w14:paraId="2A4F4413" w14:textId="77777777" w:rsidR="007476FA" w:rsidRPr="007476FA" w:rsidRDefault="007476FA" w:rsidP="00E02D2F">
      <w:pPr>
        <w:pStyle w:val="Nomal-"/>
        <w:numPr>
          <w:ilvl w:val="0"/>
          <w:numId w:val="57"/>
        </w:numPr>
        <w:ind w:left="851"/>
        <w:rPr>
          <w:b/>
          <w:i/>
        </w:rPr>
      </w:pPr>
      <w:r w:rsidRPr="007476FA">
        <w:rPr>
          <w:b/>
          <w:i/>
        </w:rPr>
        <w:t>Tổ hệ thống:</w:t>
      </w:r>
    </w:p>
    <w:p w14:paraId="3DF35176" w14:textId="77777777" w:rsidR="007476FA" w:rsidRPr="007476FA" w:rsidRDefault="007476FA" w:rsidP="00E02D2F">
      <w:pPr>
        <w:pStyle w:val="Nomal-"/>
        <w:numPr>
          <w:ilvl w:val="0"/>
          <w:numId w:val="58"/>
        </w:numPr>
        <w:ind w:left="1276"/>
        <w:rPr>
          <w:b/>
          <w:i/>
        </w:rPr>
      </w:pPr>
      <w:r w:rsidRPr="007476FA">
        <w:t>Quản lý và vận hành hạ tầng máy chủ trong khu vực được giao.</w:t>
      </w:r>
    </w:p>
    <w:p w14:paraId="3A88FD6D" w14:textId="77777777" w:rsidR="007476FA" w:rsidRPr="007476FA" w:rsidRDefault="007476FA" w:rsidP="00E02D2F">
      <w:pPr>
        <w:pStyle w:val="Nomal-"/>
        <w:numPr>
          <w:ilvl w:val="0"/>
          <w:numId w:val="58"/>
        </w:numPr>
        <w:ind w:left="1276"/>
        <w:rPr>
          <w:b/>
          <w:i/>
        </w:rPr>
      </w:pPr>
      <w:r w:rsidRPr="007476FA">
        <w:t>Đảm bảo quy định an toàn bảo mật thông tin, thực hiện sao lưu dữ liệu theo quy định.</w:t>
      </w:r>
    </w:p>
    <w:p w14:paraId="346F051B" w14:textId="77777777" w:rsidR="007476FA" w:rsidRPr="007476FA" w:rsidRDefault="007476FA" w:rsidP="00E02D2F">
      <w:pPr>
        <w:pStyle w:val="Nomal-"/>
        <w:numPr>
          <w:ilvl w:val="0"/>
          <w:numId w:val="58"/>
        </w:numPr>
        <w:ind w:left="1276"/>
        <w:rPr>
          <w:b/>
          <w:i/>
        </w:rPr>
      </w:pPr>
      <w:r w:rsidRPr="007476FA">
        <w:lastRenderedPageBreak/>
        <w:t>Chủ trì quản lý, vận hành, khai thác, cấp phát, cài đặt hạ tầng cho các hệ thống CNTT (bao gồm máy chủ, hệ điều hành, cơ sở dữ liệu, lưu trữ, cấp phát tài nguyên cloud, …)</w:t>
      </w:r>
    </w:p>
    <w:p w14:paraId="2223B3B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ổ chức trực ca theo dõi, giám sát hệ thống 24/7.</w:t>
      </w:r>
    </w:p>
    <w:p w14:paraId="4EB2B505"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hực hiện xây dựng quy trình, quy định về công tác quản lý, điều hành, khai thác hạ tầng CNTT do trung tâm VNPT-IT KV3 quản lý.</w:t>
      </w:r>
    </w:p>
    <w:p w14:paraId="38D7617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Đầu mối phối hợp VNPT-NET và các đơn vị liên quan trong việc xử lý sự cố, các vấn đề nâng cấp cải thiện chất lượng mạng lưới, hạ tầng CNTT.</w:t>
      </w:r>
    </w:p>
    <w:p w14:paraId="39C344EF" w14:textId="77777777" w:rsidR="007476FA" w:rsidRPr="007476FA" w:rsidRDefault="007476FA" w:rsidP="00E02D2F">
      <w:pPr>
        <w:pStyle w:val="Normal-Indent"/>
        <w:numPr>
          <w:ilvl w:val="0"/>
          <w:numId w:val="58"/>
        </w:numPr>
        <w:spacing w:before="120" w:after="60" w:line="360" w:lineRule="auto"/>
        <w:ind w:left="1276"/>
        <w:rPr>
          <w:rFonts w:cs="Times New Roman"/>
          <w:szCs w:val="26"/>
        </w:rPr>
      </w:pPr>
      <w:r w:rsidRPr="007476FA">
        <w:rPr>
          <w:rFonts w:cs="Times New Roman"/>
          <w:szCs w:val="26"/>
        </w:rPr>
        <w:t>Thực hiện các nhiệm vụ khác do Giảm đốc Trung tâm VNPT-IT khu vực 3 giao.</w:t>
      </w:r>
    </w:p>
    <w:p w14:paraId="133866D5" w14:textId="77777777" w:rsidR="007476FA" w:rsidRPr="007476FA" w:rsidRDefault="007476FA" w:rsidP="00E02D2F">
      <w:pPr>
        <w:pStyle w:val="Nomal-"/>
        <w:numPr>
          <w:ilvl w:val="0"/>
          <w:numId w:val="57"/>
        </w:numPr>
        <w:ind w:left="851"/>
        <w:rPr>
          <w:b/>
          <w:i/>
        </w:rPr>
      </w:pPr>
      <w:r w:rsidRPr="007476FA">
        <w:rPr>
          <w:b/>
          <w:i/>
        </w:rPr>
        <w:t>Tổ Quản lý sản phẩm:</w:t>
      </w:r>
    </w:p>
    <w:p w14:paraId="75CDC355" w14:textId="77777777" w:rsidR="007476FA" w:rsidRPr="007476FA" w:rsidRDefault="007476FA" w:rsidP="007476FA">
      <w:pPr>
        <w:pStyle w:val="Nomal-"/>
        <w:numPr>
          <w:ilvl w:val="0"/>
          <w:numId w:val="0"/>
        </w:numPr>
        <w:ind w:firstLine="357"/>
        <w:rPr>
          <w:b/>
          <w:i/>
        </w:rPr>
      </w:pPr>
      <w:r w:rsidRPr="007476FA">
        <w:rPr>
          <w:b/>
          <w:i/>
        </w:rPr>
        <w:t xml:space="preserve">Về công tác quản lý sản phẩm </w:t>
      </w:r>
    </w:p>
    <w:p w14:paraId="71CB786E" w14:textId="77777777" w:rsidR="007476FA" w:rsidRPr="007476FA" w:rsidRDefault="007476FA" w:rsidP="00E02D2F">
      <w:pPr>
        <w:pStyle w:val="Nomal-"/>
        <w:numPr>
          <w:ilvl w:val="0"/>
          <w:numId w:val="60"/>
        </w:numPr>
        <w:ind w:left="1276"/>
        <w:rPr>
          <w:b/>
          <w:i/>
        </w:rPr>
      </w:pPr>
      <w:r w:rsidRPr="007476FA">
        <w:t>Quản lý, quy hoạch danh mục sản phẩm, dịch vụ của Trung tâm theo chiến lược phát triển sản phẩm dịch vụ do các phòng Giải pháp, Phòng TTTK đề xuất và được Giám đốc phê duyệt qua các thời kỳ</w:t>
      </w:r>
    </w:p>
    <w:p w14:paraId="25D80B2C"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Quản lý kế hoạch thực hiện và phát triển sản phẩm của các phòng Giải pháp dựa theo kế hoạch các phòng Giải pháp đăng ký.</w:t>
      </w:r>
    </w:p>
    <w:p w14:paraId="6C317085"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Xây dựng danh mục, tính năng của các ứng dụng, sản phẩm/dịch vụ của Trung tâm qua các phiên bản, vòng đời của SPDV dựa trên yêu cầu thị trường, khách hàng, thông tin từ Phòng TTTK và định hướng của Trung tâm.</w:t>
      </w:r>
    </w:p>
    <w:p w14:paraId="3FB6A0D8" w14:textId="77777777" w:rsidR="007476FA" w:rsidRPr="007476FA" w:rsidRDefault="007476FA" w:rsidP="00E02D2F">
      <w:pPr>
        <w:pStyle w:val="Nomal-"/>
        <w:numPr>
          <w:ilvl w:val="0"/>
          <w:numId w:val="60"/>
        </w:numPr>
        <w:ind w:left="1276"/>
        <w:rPr>
          <w:b/>
          <w:i/>
        </w:rPr>
      </w:pPr>
      <w:r w:rsidRPr="007476FA">
        <w:t>Quản lý thông tin sản phẩm trong mối quan hệ với các sản phẩm khác của VNPT-IT để tư vấn khả năng tích hợp dịch vụ.</w:t>
      </w:r>
    </w:p>
    <w:p w14:paraId="5C454221" w14:textId="77777777" w:rsidR="007476FA" w:rsidRPr="007476FA" w:rsidRDefault="007476FA" w:rsidP="00E02D2F">
      <w:pPr>
        <w:pStyle w:val="Nomal-"/>
        <w:numPr>
          <w:ilvl w:val="0"/>
          <w:numId w:val="60"/>
        </w:numPr>
        <w:ind w:left="1276"/>
        <w:rPr>
          <w:b/>
          <w:i/>
        </w:rPr>
      </w:pPr>
      <w:r w:rsidRPr="007476FA">
        <w:t>Quản lý phiên bản phần mềm của các sản phẩm do các phòng Giải pháp của trung tâm thực hiện.</w:t>
      </w:r>
    </w:p>
    <w:p w14:paraId="6806C6A6" w14:textId="77777777" w:rsidR="007476FA" w:rsidRPr="007476FA" w:rsidRDefault="007476FA" w:rsidP="00E02D2F">
      <w:pPr>
        <w:pStyle w:val="Nomal-"/>
        <w:numPr>
          <w:ilvl w:val="0"/>
          <w:numId w:val="60"/>
        </w:numPr>
        <w:ind w:left="1276"/>
        <w:rPr>
          <w:b/>
          <w:i/>
        </w:rPr>
      </w:pPr>
      <w:r w:rsidRPr="007476FA">
        <w:lastRenderedPageBreak/>
        <w:t xml:space="preserve">Chủ trì việc tiếp nhận, khảo sát yêu cầu, xây dựng phương án, hồ sơ giải pháp đề xuất, và các công việc hỗ trợ khác khi tiếp nhận xây dựng phương án phần mềm cho khách hàng của Trung tâm và Công ty. </w:t>
      </w:r>
    </w:p>
    <w:p w14:paraId="66FFC643" w14:textId="77777777" w:rsidR="007476FA" w:rsidRPr="007476FA" w:rsidRDefault="007476FA" w:rsidP="00E02D2F">
      <w:pPr>
        <w:pStyle w:val="Nomal-"/>
        <w:numPr>
          <w:ilvl w:val="0"/>
          <w:numId w:val="60"/>
        </w:numPr>
        <w:ind w:left="1276"/>
        <w:rPr>
          <w:b/>
          <w:i/>
        </w:rPr>
      </w:pPr>
      <w:r w:rsidRPr="007476FA">
        <w:t>Tiếp nhận, khảo sát yêu cầu của khách hàng, xây dựng phương án, hồ sơ giải pháp đề xuất, và các công việc hỗ trợ kỹ thuật trước bán hàng.</w:t>
      </w:r>
    </w:p>
    <w:p w14:paraId="7D65F11F" w14:textId="77777777" w:rsidR="007476FA" w:rsidRPr="007476FA" w:rsidRDefault="007476FA" w:rsidP="00E02D2F">
      <w:pPr>
        <w:pStyle w:val="Nomal-"/>
        <w:numPr>
          <w:ilvl w:val="0"/>
          <w:numId w:val="60"/>
        </w:numPr>
        <w:ind w:left="1276"/>
        <w:rPr>
          <w:b/>
          <w:i/>
        </w:rPr>
      </w:pPr>
      <w:r w:rsidRPr="007476FA">
        <w:t>Chủ trì việc xây dựng và cập nhật tài liệu giới thiệu, tài liệu bán hàng sản phẩm, tài liệu mô tả sản phẩm, dịch vụ của Trung tâm.</w:t>
      </w:r>
    </w:p>
    <w:p w14:paraId="4AE02AF9" w14:textId="77777777" w:rsidR="007476FA" w:rsidRPr="007476FA" w:rsidRDefault="007476FA" w:rsidP="00E02D2F">
      <w:pPr>
        <w:pStyle w:val="Nomal-"/>
        <w:numPr>
          <w:ilvl w:val="0"/>
          <w:numId w:val="60"/>
        </w:numPr>
        <w:ind w:left="1276"/>
        <w:rPr>
          <w:b/>
          <w:i/>
        </w:rPr>
      </w:pPr>
      <w:r w:rsidRPr="007476FA">
        <w:t>Đề xuất, thực hiện, phối hợp thực hiện đăng ký bản quyền, đăng ký sở hữu trí tuệ các sản phẩm dịch vụ của Trung tâm.</w:t>
      </w:r>
    </w:p>
    <w:p w14:paraId="14DD5DEA" w14:textId="77777777" w:rsidR="007476FA" w:rsidRPr="007476FA" w:rsidRDefault="007476FA" w:rsidP="00E02D2F">
      <w:pPr>
        <w:pStyle w:val="Nomal-"/>
        <w:numPr>
          <w:ilvl w:val="0"/>
          <w:numId w:val="60"/>
        </w:numPr>
        <w:ind w:left="1276"/>
        <w:rPr>
          <w:b/>
          <w:i/>
        </w:rPr>
      </w:pPr>
      <w:r w:rsidRPr="007476FA">
        <w:t>Nghiên cứu sản phẩm của đối thủ có trên thị trường làm cơ sở đối chiếu đề xuất sản phẩm dịch vụ công ty.</w:t>
      </w:r>
    </w:p>
    <w:p w14:paraId="0B688A1E" w14:textId="77777777" w:rsidR="007476FA" w:rsidRPr="007476FA" w:rsidRDefault="007476FA" w:rsidP="007476FA">
      <w:pPr>
        <w:pStyle w:val="Nomal-"/>
        <w:numPr>
          <w:ilvl w:val="0"/>
          <w:numId w:val="0"/>
        </w:numPr>
        <w:ind w:firstLine="357"/>
        <w:rPr>
          <w:b/>
          <w:i/>
        </w:rPr>
      </w:pPr>
      <w:r w:rsidRPr="007476FA">
        <w:rPr>
          <w:b/>
          <w:i/>
        </w:rPr>
        <w:t xml:space="preserve">Về công tác chất lượng </w:t>
      </w:r>
    </w:p>
    <w:p w14:paraId="4487458A" w14:textId="77777777" w:rsidR="007476FA" w:rsidRPr="007476FA" w:rsidRDefault="007476FA" w:rsidP="00E02D2F">
      <w:pPr>
        <w:pStyle w:val="Nomal-"/>
        <w:numPr>
          <w:ilvl w:val="0"/>
          <w:numId w:val="61"/>
        </w:numPr>
        <w:ind w:left="1276"/>
        <w:rPr>
          <w:b/>
          <w:i/>
        </w:rPr>
      </w:pPr>
      <w:r w:rsidRPr="007476FA">
        <w:t>Chủ trì công tác xây dựng và áp dụng quy trình, quy định tại Trung tâm.</w:t>
      </w:r>
    </w:p>
    <w:p w14:paraId="14839228" w14:textId="77777777" w:rsidR="007476FA" w:rsidRPr="007476FA" w:rsidRDefault="007476FA" w:rsidP="00E02D2F">
      <w:pPr>
        <w:pStyle w:val="Nomal-"/>
        <w:numPr>
          <w:ilvl w:val="0"/>
          <w:numId w:val="61"/>
        </w:numPr>
        <w:ind w:left="1276"/>
        <w:rPr>
          <w:b/>
          <w:i/>
        </w:rPr>
      </w:pPr>
      <w:r w:rsidRPr="007476FA">
        <w:t>Đầu mối tiếp nhận, tập hợp, phân luồng hệ thống quy trình, quy định mà Công ty xây dựng để áp dụng tại Trung tâm.</w:t>
      </w:r>
    </w:p>
    <w:p w14:paraId="168AC5E6" w14:textId="77777777" w:rsidR="007476FA" w:rsidRPr="007476FA" w:rsidRDefault="007476FA" w:rsidP="00E02D2F">
      <w:pPr>
        <w:pStyle w:val="Nomal-"/>
        <w:numPr>
          <w:ilvl w:val="0"/>
          <w:numId w:val="61"/>
        </w:numPr>
        <w:ind w:left="1276"/>
        <w:rPr>
          <w:b/>
          <w:i/>
        </w:rPr>
      </w:pPr>
      <w:r w:rsidRPr="007476FA">
        <w:t>Ban hành, hướng dẫn, triển khai, đánh giá, giám sát việc tuân thủ quy trình, quy định, hệ thống tiêu chuẩn trong hoạt động đảm bảo chất lượng của Công ty tại Trung tâm.</w:t>
      </w:r>
    </w:p>
    <w:p w14:paraId="64D6D953" w14:textId="77777777" w:rsidR="007476FA" w:rsidRPr="007476FA" w:rsidRDefault="007476FA" w:rsidP="00E02D2F">
      <w:pPr>
        <w:pStyle w:val="Nomal-"/>
        <w:numPr>
          <w:ilvl w:val="0"/>
          <w:numId w:val="61"/>
        </w:numPr>
        <w:ind w:left="1276"/>
        <w:rPr>
          <w:b/>
          <w:i/>
        </w:rPr>
      </w:pPr>
      <w:r w:rsidRPr="007476FA">
        <w:t>Quản lý, giám sát thực hiện việc áp dụng hệ thống tiêu chuẩn đảm bảo chất lượng tại Trung tâm.</w:t>
      </w:r>
    </w:p>
    <w:p w14:paraId="215C3E04" w14:textId="77777777" w:rsidR="007476FA" w:rsidRPr="007476FA" w:rsidRDefault="007476FA" w:rsidP="00E02D2F">
      <w:pPr>
        <w:pStyle w:val="Nomal-"/>
        <w:numPr>
          <w:ilvl w:val="0"/>
          <w:numId w:val="61"/>
        </w:numPr>
        <w:ind w:left="1276"/>
        <w:rPr>
          <w:b/>
          <w:i/>
        </w:rPr>
      </w:pPr>
      <w:r w:rsidRPr="007476FA">
        <w:t>Giám sát, đánh giá thực hiện việc tuân thủ quy trình, quy định, đang áp dụng tại Trung tâm theo định kỳ và đột xuất theo yêu cầu.</w:t>
      </w:r>
    </w:p>
    <w:p w14:paraId="6AC3D267" w14:textId="77777777" w:rsidR="007476FA" w:rsidRPr="007476FA" w:rsidRDefault="007476FA" w:rsidP="00E02D2F">
      <w:pPr>
        <w:pStyle w:val="Nomal-"/>
        <w:numPr>
          <w:ilvl w:val="0"/>
          <w:numId w:val="61"/>
        </w:numPr>
        <w:ind w:left="1276"/>
        <w:rPr>
          <w:b/>
          <w:i/>
        </w:rPr>
      </w:pPr>
      <w:r w:rsidRPr="007476FA">
        <w:t>Tổng hợp, nghiên cứu, phân tích, thống kê và đưa ra các đề xuất liên quan đến hoạt động cải tiến của Trung tâm.</w:t>
      </w:r>
    </w:p>
    <w:p w14:paraId="756BA709" w14:textId="77777777" w:rsidR="007476FA" w:rsidRPr="007476FA" w:rsidRDefault="007476FA" w:rsidP="00E02D2F">
      <w:pPr>
        <w:pStyle w:val="Nomal-"/>
        <w:numPr>
          <w:ilvl w:val="0"/>
          <w:numId w:val="61"/>
        </w:numPr>
        <w:ind w:left="1276"/>
        <w:rPr>
          <w:b/>
          <w:i/>
        </w:rPr>
      </w:pPr>
      <w:r w:rsidRPr="007476FA">
        <w:t>Chủ trì, điều phối thực hiện các chương trình cải tiến chất lượng của Trung tâm.</w:t>
      </w:r>
    </w:p>
    <w:p w14:paraId="3DF3FA82" w14:textId="77777777" w:rsidR="007476FA" w:rsidRPr="007476FA" w:rsidRDefault="007476FA" w:rsidP="00E02D2F">
      <w:pPr>
        <w:pStyle w:val="Nomal-"/>
        <w:numPr>
          <w:ilvl w:val="0"/>
          <w:numId w:val="61"/>
        </w:numPr>
        <w:ind w:left="1276"/>
        <w:rPr>
          <w:b/>
          <w:i/>
        </w:rPr>
      </w:pPr>
      <w:r w:rsidRPr="007476FA">
        <w:lastRenderedPageBreak/>
        <w:t>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w:t>
      </w:r>
    </w:p>
    <w:p w14:paraId="53DE18FA" w14:textId="77777777" w:rsidR="007476FA" w:rsidRPr="007476FA" w:rsidRDefault="007476FA" w:rsidP="007476FA">
      <w:pPr>
        <w:pStyle w:val="Nomal-"/>
        <w:numPr>
          <w:ilvl w:val="0"/>
          <w:numId w:val="0"/>
        </w:numPr>
        <w:ind w:firstLine="357"/>
        <w:rPr>
          <w:b/>
          <w:i/>
        </w:rPr>
      </w:pPr>
      <w:r w:rsidRPr="007476FA">
        <w:rPr>
          <w:b/>
          <w:i/>
        </w:rPr>
        <w:t xml:space="preserve">Về công tác kiểm thử </w:t>
      </w:r>
    </w:p>
    <w:p w14:paraId="0A71212A" w14:textId="77777777" w:rsidR="007476FA" w:rsidRPr="007476FA" w:rsidRDefault="007476FA" w:rsidP="00E02D2F">
      <w:pPr>
        <w:pStyle w:val="Nomal-"/>
        <w:numPr>
          <w:ilvl w:val="0"/>
          <w:numId w:val="62"/>
        </w:numPr>
        <w:ind w:left="1276"/>
        <w:rPr>
          <w:b/>
          <w:i/>
        </w:rPr>
      </w:pPr>
      <w:r w:rsidRPr="007476FA">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311202C7" w14:textId="77777777" w:rsidR="007476FA" w:rsidRPr="007476FA" w:rsidRDefault="007476FA" w:rsidP="00E02D2F">
      <w:pPr>
        <w:pStyle w:val="Nomal-"/>
        <w:numPr>
          <w:ilvl w:val="0"/>
          <w:numId w:val="62"/>
        </w:numPr>
        <w:ind w:left="1276"/>
        <w:rPr>
          <w:b/>
          <w:i/>
        </w:rPr>
      </w:pPr>
      <w:r w:rsidRPr="007476FA">
        <w:t>Xây dựng kế hoạch kiểm thử và thực hiện kiểm thử cho toàn bộ các sản phẩm phần mềm của Trung tâm và các đơn vị khác (nếu có).</w:t>
      </w:r>
    </w:p>
    <w:p w14:paraId="1B0160D1" w14:textId="77777777" w:rsidR="007476FA" w:rsidRPr="007476FA" w:rsidRDefault="007476FA" w:rsidP="00E02D2F">
      <w:pPr>
        <w:pStyle w:val="Nomal-"/>
        <w:numPr>
          <w:ilvl w:val="0"/>
          <w:numId w:val="62"/>
        </w:numPr>
        <w:ind w:left="1276"/>
        <w:rPr>
          <w:b/>
          <w:i/>
        </w:rPr>
      </w:pPr>
      <w:r w:rsidRPr="007476FA">
        <w:t>Nghiên cứu cập nhật và khai thác các hệ thống công cụ kiểm thử và kiến thức mới về công cụ kiểm thử.</w:t>
      </w:r>
    </w:p>
    <w:p w14:paraId="1EEBE135" w14:textId="77777777" w:rsidR="007476FA" w:rsidRPr="007476FA" w:rsidRDefault="007476FA" w:rsidP="00E02D2F">
      <w:pPr>
        <w:pStyle w:val="Nomal-"/>
        <w:numPr>
          <w:ilvl w:val="0"/>
          <w:numId w:val="62"/>
        </w:numPr>
        <w:ind w:left="1276"/>
        <w:rPr>
          <w:b/>
          <w:i/>
        </w:rPr>
      </w:pPr>
      <w:r w:rsidRPr="007476FA">
        <w:t>Thực hiện công tác kiểm thử theo quy trình DevOps của công ty đã ban hành.</w:t>
      </w:r>
    </w:p>
    <w:p w14:paraId="5A2B7955" w14:textId="77777777" w:rsidR="007476FA" w:rsidRPr="007476FA" w:rsidRDefault="007476FA" w:rsidP="007476FA">
      <w:pPr>
        <w:pStyle w:val="Nomal-"/>
        <w:tabs>
          <w:tab w:val="clear" w:pos="717"/>
        </w:tabs>
        <w:ind w:left="426"/>
        <w:rPr>
          <w:b/>
          <w:i/>
        </w:rPr>
      </w:pPr>
      <w:r w:rsidRPr="007476FA">
        <w:rPr>
          <w:b/>
          <w:i/>
        </w:rPr>
        <w:t>Phòng Phát triển Giải pháp 1 và 2</w:t>
      </w:r>
    </w:p>
    <w:p w14:paraId="50DA8BDE" w14:textId="77777777" w:rsidR="007476FA" w:rsidRPr="007476FA" w:rsidRDefault="007476FA" w:rsidP="00E02D2F">
      <w:pPr>
        <w:pStyle w:val="Nomal-"/>
        <w:numPr>
          <w:ilvl w:val="0"/>
          <w:numId w:val="17"/>
        </w:numPr>
        <w:ind w:left="851"/>
        <w:rPr>
          <w:b/>
          <w:i/>
        </w:rPr>
      </w:pPr>
      <w:r w:rsidRPr="007476FA">
        <w:t>Phát triển, tích hợp các sản phẩm dịch vụ công nghệ thông tin theo nhu cầu thị trường, khách hàng và theo định hướng của Công ty VNPT-IT và Trung tâm VNPT-IT khu vực 3.</w:t>
      </w:r>
    </w:p>
    <w:p w14:paraId="6B34A341" w14:textId="77777777" w:rsidR="007476FA" w:rsidRPr="007476FA" w:rsidRDefault="007476FA" w:rsidP="00E02D2F">
      <w:pPr>
        <w:pStyle w:val="Nomal-"/>
        <w:numPr>
          <w:ilvl w:val="0"/>
          <w:numId w:val="17"/>
        </w:numPr>
        <w:ind w:left="851"/>
        <w:rPr>
          <w:b/>
          <w:i/>
        </w:rPr>
      </w:pPr>
      <w:r w:rsidRPr="007476FA">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5D67EC1F" w14:textId="77777777" w:rsidR="007476FA" w:rsidRPr="007476FA" w:rsidRDefault="007476FA" w:rsidP="00E02D2F">
      <w:pPr>
        <w:pStyle w:val="Normal-Indent"/>
        <w:numPr>
          <w:ilvl w:val="0"/>
          <w:numId w:val="17"/>
        </w:numPr>
        <w:spacing w:before="120" w:after="60" w:line="360" w:lineRule="auto"/>
        <w:ind w:left="851"/>
        <w:rPr>
          <w:rFonts w:cs="Times New Roman"/>
          <w:szCs w:val="26"/>
        </w:rPr>
      </w:pPr>
      <w:r w:rsidRPr="007476FA">
        <w:rPr>
          <w:rFonts w:cs="Times New Roman"/>
          <w:szCs w:val="26"/>
        </w:rPr>
        <w:t>Phát triển sản phẩm dịch vụ công nghệ thông tin tập trung đối tượng khách hàng ngoài.</w:t>
      </w:r>
    </w:p>
    <w:p w14:paraId="76DA56AC" w14:textId="77777777" w:rsidR="007476FA" w:rsidRPr="007476FA" w:rsidRDefault="007476FA" w:rsidP="00E02D2F">
      <w:pPr>
        <w:pStyle w:val="Nomal-"/>
        <w:numPr>
          <w:ilvl w:val="0"/>
          <w:numId w:val="17"/>
        </w:numPr>
        <w:ind w:left="851"/>
        <w:rPr>
          <w:b/>
          <w:i/>
        </w:rPr>
      </w:pPr>
      <w:r w:rsidRPr="007476FA">
        <w:t>Nghiên cứu phát triển các giải pháp mới, thực hiện lập trình, phát triển ứng dụng theo yêu cầu/đặt hàng từ Công ty và Trung tâm.</w:t>
      </w:r>
    </w:p>
    <w:p w14:paraId="313BF687" w14:textId="77777777" w:rsidR="007476FA" w:rsidRPr="007476FA" w:rsidRDefault="007476FA" w:rsidP="00E02D2F">
      <w:pPr>
        <w:pStyle w:val="Nomal-"/>
        <w:numPr>
          <w:ilvl w:val="0"/>
          <w:numId w:val="17"/>
        </w:numPr>
        <w:ind w:left="851"/>
        <w:rPr>
          <w:b/>
          <w:i/>
        </w:rPr>
      </w:pPr>
      <w:r w:rsidRPr="007476FA">
        <w:lastRenderedPageBreak/>
        <w:t>Thực hiện việc outsourcing cho Trung tâm Giải pháp chuyên ngành tương ứng chức năng nhiệm vụ theo yêu cầu/đặt hàng.</w:t>
      </w:r>
    </w:p>
    <w:p w14:paraId="646D5E33" w14:textId="77777777" w:rsidR="007476FA" w:rsidRPr="007476FA" w:rsidRDefault="007476FA" w:rsidP="00E02D2F">
      <w:pPr>
        <w:pStyle w:val="Nomal-"/>
        <w:numPr>
          <w:ilvl w:val="0"/>
          <w:numId w:val="17"/>
        </w:numPr>
        <w:ind w:left="851"/>
        <w:rPr>
          <w:b/>
          <w:i/>
        </w:rPr>
      </w:pPr>
      <w:r w:rsidRPr="007476FA">
        <w:t>Phối hợp phòng TTTK, thực hiện nhiệm vụ hỗ trợ phần mềm theo mảng công việc được phân công.</w:t>
      </w:r>
    </w:p>
    <w:p w14:paraId="52C3BD77" w14:textId="77777777" w:rsidR="007476FA" w:rsidRPr="007476FA" w:rsidRDefault="007476FA" w:rsidP="00E02D2F">
      <w:pPr>
        <w:pStyle w:val="Nomal-"/>
        <w:numPr>
          <w:ilvl w:val="0"/>
          <w:numId w:val="17"/>
        </w:numPr>
        <w:ind w:left="851"/>
        <w:rPr>
          <w:b/>
          <w:i/>
        </w:rPr>
      </w:pPr>
      <w:r w:rsidRPr="007476FA">
        <w:t>Thực hiện lập trình các phiếu CR trên IT360, đối với các SPDV do khách hàng trong khu vực yêu cầu (sau khi được bàn giao từ TT GPCN).</w:t>
      </w:r>
    </w:p>
    <w:p w14:paraId="3A48707F" w14:textId="77777777" w:rsidR="007476FA" w:rsidRPr="007476FA" w:rsidRDefault="007476FA" w:rsidP="00E02D2F">
      <w:pPr>
        <w:pStyle w:val="Nomal-"/>
        <w:numPr>
          <w:ilvl w:val="0"/>
          <w:numId w:val="17"/>
        </w:numPr>
        <w:ind w:left="851"/>
        <w:rPr>
          <w:b/>
          <w:i/>
        </w:rPr>
      </w:pPr>
      <w:r w:rsidRPr="007476FA">
        <w:t>Phát triển các nền tảng, chịu trách nhiệm chủ quản các sản phẩm dịch vụ theo sự phân công nhiệm vụ của Công ty.</w:t>
      </w:r>
    </w:p>
    <w:p w14:paraId="0810920E" w14:textId="77777777" w:rsidR="007476FA" w:rsidRPr="007476FA" w:rsidRDefault="007476FA" w:rsidP="00E02D2F">
      <w:pPr>
        <w:pStyle w:val="Nomal-"/>
        <w:numPr>
          <w:ilvl w:val="0"/>
          <w:numId w:val="17"/>
        </w:numPr>
        <w:ind w:left="851"/>
        <w:rPr>
          <w:b/>
          <w:i/>
        </w:rPr>
      </w:pPr>
      <w:r w:rsidRPr="007476FA">
        <w:t>Thực hiện các nhiệm vụ khác do Giảm đốc Trung tâm VNPT-IT khu vực 3 giao.</w:t>
      </w:r>
    </w:p>
    <w:p w14:paraId="7EBFD55C" w14:textId="77777777" w:rsidR="007476FA" w:rsidRPr="007476FA" w:rsidRDefault="007476FA" w:rsidP="00E02D2F">
      <w:pPr>
        <w:pStyle w:val="Heading3"/>
        <w:numPr>
          <w:ilvl w:val="2"/>
          <w:numId w:val="59"/>
        </w:numPr>
        <w:ind w:left="1276"/>
        <w:rPr>
          <w:rFonts w:cs="Times New Roman"/>
          <w:i w:val="0"/>
          <w:iCs/>
        </w:rPr>
      </w:pPr>
      <w:bookmarkStart w:id="43" w:name="_Toc111034833"/>
      <w:bookmarkStart w:id="44" w:name="_Toc111047908"/>
      <w:r w:rsidRPr="007476FA">
        <w:rPr>
          <w:rFonts w:cs="Times New Roman"/>
          <w:i w:val="0"/>
          <w:iCs/>
        </w:rPr>
        <w:t>Thành tích đạt được</w:t>
      </w:r>
      <w:bookmarkEnd w:id="43"/>
      <w:bookmarkEnd w:id="44"/>
    </w:p>
    <w:p w14:paraId="2069260E" w14:textId="77777777" w:rsidR="007476FA" w:rsidRPr="007476FA" w:rsidRDefault="007476FA" w:rsidP="007476FA">
      <w:pPr>
        <w:ind w:firstLine="357"/>
        <w:rPr>
          <w:b/>
          <w:i/>
        </w:rPr>
      </w:pPr>
      <w:r w:rsidRPr="007476FA">
        <w:rPr>
          <w:b/>
          <w:i/>
        </w:rPr>
        <w:t>Tình hình sản xuất kinh doanh và các thành tựu nổi bật năm 2021</w:t>
      </w:r>
    </w:p>
    <w:p w14:paraId="7CE5B5D5" w14:textId="77777777" w:rsidR="007476FA" w:rsidRPr="007476FA" w:rsidRDefault="007476FA" w:rsidP="007476FA">
      <w:pPr>
        <w:pStyle w:val="Nomal-"/>
        <w:tabs>
          <w:tab w:val="clear" w:pos="717"/>
        </w:tabs>
        <w:ind w:left="426"/>
      </w:pPr>
      <w:r w:rsidRPr="007476FA">
        <w:t>Doanh thu năm 2021: 54.392 triệu đồng, tăng 16% so với cùng kỳ năm trước. (Doanh thu năm 2020: 46.889 triệu đồng)</w:t>
      </w:r>
    </w:p>
    <w:p w14:paraId="137DA8EA" w14:textId="77777777" w:rsidR="007476FA" w:rsidRPr="007476FA" w:rsidRDefault="007476FA" w:rsidP="007476FA">
      <w:pPr>
        <w:pStyle w:val="Nomal-"/>
        <w:tabs>
          <w:tab w:val="clear" w:pos="717"/>
        </w:tabs>
        <w:ind w:left="426"/>
      </w:pPr>
      <w:r w:rsidRPr="007476FA">
        <w:t>Lợi nhuận năm 2021: 11.516 triệu đồng, tăng 10% so với cùng kỳ năm trước. (Lợi nhuận năm 2020: 10.470 triệu đồng)</w:t>
      </w:r>
    </w:p>
    <w:p w14:paraId="56C5C849" w14:textId="77777777" w:rsidR="007476FA" w:rsidRPr="007476FA" w:rsidRDefault="007476FA" w:rsidP="007476FA">
      <w:pPr>
        <w:pStyle w:val="Nomal-"/>
        <w:tabs>
          <w:tab w:val="clear" w:pos="717"/>
        </w:tabs>
        <w:ind w:left="426"/>
      </w:pPr>
      <w:r w:rsidRPr="007476FA">
        <w:t>Nộp ngân sách năm 2021: 4.231 triệu đồng, tăng 40% so với cùng kỳ năm trước. (Nộp ngân sách nhà nước năm 2020: 3.022 triệu đồng)</w:t>
      </w:r>
    </w:p>
    <w:p w14:paraId="7CA189F5" w14:textId="77777777" w:rsidR="007476FA" w:rsidRPr="007476FA" w:rsidRDefault="007476FA" w:rsidP="007476FA">
      <w:pPr>
        <w:pStyle w:val="Nomal-"/>
        <w:tabs>
          <w:tab w:val="clear" w:pos="717"/>
        </w:tabs>
        <w:ind w:left="426"/>
      </w:pPr>
      <w:r w:rsidRPr="007476FA">
        <w:t>Các giải thưởng uy tín chất lượng:</w:t>
      </w:r>
    </w:p>
    <w:p w14:paraId="5C367C5B"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thưởng Sao Khuê 2021.</w:t>
      </w:r>
    </w:p>
    <w:p w14:paraId="314D8EBE"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Đồng Asia-Pacific Stevie® Awards 2021.</w:t>
      </w:r>
    </w:p>
    <w:p w14:paraId="0769E725" w14:textId="77777777" w:rsidR="007476FA" w:rsidRPr="007476FA" w:rsidRDefault="007476FA" w:rsidP="00E02D2F">
      <w:pPr>
        <w:pStyle w:val="Nomal-"/>
        <w:numPr>
          <w:ilvl w:val="0"/>
          <w:numId w:val="18"/>
        </w:numPr>
        <w:ind w:left="851"/>
      </w:pPr>
      <w:r w:rsidRPr="007476FA">
        <w:rPr>
          <w:color w:val="000000"/>
        </w:rPr>
        <w:t>Phần mềm Hợp đồng điện tử - VNPT eContract đạt giải Đồng Asia-Pacific Stevie® Award 2021; hạng mục Innovation in business to business services.</w:t>
      </w:r>
    </w:p>
    <w:p w14:paraId="04D51AEF" w14:textId="77777777" w:rsidR="007476FA" w:rsidRPr="007476FA" w:rsidRDefault="007476FA" w:rsidP="00E02D2F">
      <w:pPr>
        <w:pStyle w:val="Nomal-"/>
        <w:numPr>
          <w:ilvl w:val="0"/>
          <w:numId w:val="18"/>
        </w:numPr>
        <w:ind w:left="851"/>
      </w:pPr>
      <w:r w:rsidRPr="007476FA">
        <w:rPr>
          <w:color w:val="000000"/>
        </w:rPr>
        <w:lastRenderedPageBreak/>
        <w:t>Phần mềm Hợp đồng điện tử - VNPT eContract đạt giải Chìa khoá vàng 2021, hạng mục Giải pháp giao dịch điện tử an toàn.</w:t>
      </w:r>
    </w:p>
    <w:p w14:paraId="7E7707E8"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ạt giải Thành phố thông minh Việt Nam 2021, hạng mục Giải pháp cho thành phố thông minh.</w:t>
      </w:r>
    </w:p>
    <w:p w14:paraId="37773B41"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ã đạt giải nhì Vifotec 2021.</w:t>
      </w:r>
    </w:p>
    <w:p w14:paraId="7428FCB5" w14:textId="77777777" w:rsidR="007476FA" w:rsidRPr="007476FA" w:rsidRDefault="007476FA" w:rsidP="007476FA">
      <w:pPr>
        <w:rPr>
          <w:b/>
          <w:bCs/>
          <w:caps/>
          <w:kern w:val="32"/>
          <w:sz w:val="28"/>
          <w:szCs w:val="32"/>
        </w:rPr>
      </w:pPr>
      <w:r w:rsidRPr="007476FA">
        <w:br w:type="page"/>
      </w:r>
    </w:p>
    <w:p w14:paraId="6373B29F" w14:textId="77777777" w:rsidR="007476FA" w:rsidRPr="007476FA" w:rsidRDefault="007476FA" w:rsidP="007476FA">
      <w:pPr>
        <w:pStyle w:val="Heading1"/>
      </w:pPr>
      <w:bookmarkStart w:id="45" w:name="_Toc111034834"/>
      <w:bookmarkStart w:id="46" w:name="_Toc111047909"/>
      <w:r w:rsidRPr="007476FA">
        <w:lastRenderedPageBreak/>
        <w:t>CHƯƠNG 2. CƠ SỞ LÝ THUYẾT</w:t>
      </w:r>
      <w:bookmarkEnd w:id="45"/>
      <w:bookmarkEnd w:id="46"/>
    </w:p>
    <w:p w14:paraId="68987C2A" w14:textId="77777777" w:rsidR="007476FA" w:rsidRPr="007476FA" w:rsidRDefault="007476FA" w:rsidP="00E02D2F">
      <w:pPr>
        <w:pStyle w:val="ListParagraph"/>
        <w:numPr>
          <w:ilvl w:val="1"/>
          <w:numId w:val="63"/>
        </w:numPr>
        <w:spacing w:before="120"/>
        <w:ind w:left="567" w:hanging="567"/>
        <w:outlineLvl w:val="1"/>
        <w:rPr>
          <w:b/>
          <w:szCs w:val="26"/>
        </w:rPr>
      </w:pPr>
      <w:bookmarkStart w:id="47" w:name="_Toc111047910"/>
      <w:r w:rsidRPr="007476FA">
        <w:rPr>
          <w:b/>
          <w:color w:val="000000" w:themeColor="text1"/>
        </w:rPr>
        <w:t>Tổng quan về Business Analyst</w:t>
      </w:r>
      <w:bookmarkEnd w:id="47"/>
    </w:p>
    <w:p w14:paraId="3CE04182" w14:textId="77777777" w:rsidR="007476FA" w:rsidRPr="007476FA" w:rsidRDefault="007476FA" w:rsidP="00E02D2F">
      <w:pPr>
        <w:pStyle w:val="ListParagraph"/>
        <w:numPr>
          <w:ilvl w:val="2"/>
          <w:numId w:val="63"/>
        </w:numPr>
        <w:ind w:left="1276"/>
        <w:outlineLvl w:val="2"/>
        <w:rPr>
          <w:b/>
          <w:szCs w:val="26"/>
        </w:rPr>
      </w:pPr>
      <w:bookmarkStart w:id="48" w:name="_Toc111047911"/>
      <w:r w:rsidRPr="007476FA">
        <w:rPr>
          <w:b/>
          <w:szCs w:val="26"/>
        </w:rPr>
        <w:t>Khái niệm</w:t>
      </w:r>
      <w:bookmarkEnd w:id="48"/>
    </w:p>
    <w:p w14:paraId="023DE170" w14:textId="77777777" w:rsidR="007476FA" w:rsidRPr="007476FA" w:rsidRDefault="007476FA" w:rsidP="007476FA">
      <w:pPr>
        <w:ind w:firstLine="357"/>
      </w:pPr>
      <w:r w:rsidRPr="007476FA">
        <w:rPr>
          <w:color w:val="000000" w:themeColor="text1"/>
        </w:rPr>
        <w:t xml:space="preserve">BA là viết tắt Business Analyst. Business </w:t>
      </w:r>
      <w:r w:rsidRPr="007476FA">
        <w:rPr>
          <w:color w:val="000000" w:themeColor="text1"/>
          <w:highlight w:val="white"/>
        </w:rPr>
        <w:t>là người đưa ra giải pháp cho những yêu cầu của khách hàng.</w:t>
      </w:r>
      <w:r w:rsidRPr="007476FA">
        <w:rPr>
          <w:color w:val="000000" w:themeColor="text1"/>
        </w:rPr>
        <w:t xml:space="preserve"> Trong lĩnh vực IT, phân tích nghiệp vụ được coi như là cầu nối giữa bộ máy Công nghệ thông tin và bộ máy Kinh doanh. Phân tích nghiệp vụ là công việc hiện thực hóa các thay đổi trong trong tổ chức bằng cách xác định nhu cầu và đề xuất giải pháp có giá trị cho các cổ đông. Phân tích nghiệp vụ cho phép doanh nghiệp xác định được nhu cầu và lý do thay đổi, đồng thời BA thiết kế và mô tả các giải pháp mang lại giá trị cho doanh nghiệp</w:t>
      </w:r>
    </w:p>
    <w:p w14:paraId="1AFE2490" w14:textId="77777777" w:rsidR="007476FA" w:rsidRPr="007476FA" w:rsidRDefault="007476FA" w:rsidP="00E02D2F">
      <w:pPr>
        <w:pStyle w:val="ListParagraph"/>
        <w:numPr>
          <w:ilvl w:val="2"/>
          <w:numId w:val="63"/>
        </w:numPr>
        <w:ind w:left="1276"/>
        <w:outlineLvl w:val="2"/>
        <w:rPr>
          <w:b/>
          <w:szCs w:val="26"/>
        </w:rPr>
      </w:pPr>
      <w:bookmarkStart w:id="49" w:name="_Toc109891638"/>
      <w:bookmarkStart w:id="50" w:name="_Toc110068541"/>
      <w:bookmarkStart w:id="51" w:name="_Toc110727532"/>
      <w:bookmarkStart w:id="52" w:name="_Toc111047912"/>
      <w:r w:rsidRPr="007476FA">
        <w:rPr>
          <w:rFonts w:eastAsia="Times New Roman"/>
          <w:b/>
          <w:color w:val="000000" w:themeColor="text1"/>
          <w:szCs w:val="26"/>
        </w:rPr>
        <w:t xml:space="preserve">Các </w:t>
      </w:r>
      <w:bookmarkEnd w:id="49"/>
      <w:bookmarkEnd w:id="50"/>
      <w:bookmarkEnd w:id="51"/>
      <w:r w:rsidRPr="007476FA">
        <w:rPr>
          <w:b/>
          <w:color w:val="000000" w:themeColor="text1"/>
          <w:szCs w:val="26"/>
        </w:rPr>
        <w:t>kỹ năng cần có</w:t>
      </w:r>
      <w:r w:rsidRPr="007476FA">
        <w:rPr>
          <w:b/>
          <w:color w:val="000000" w:themeColor="text1"/>
          <w:szCs w:val="26"/>
          <w:lang w:val="vi-VN"/>
        </w:rPr>
        <w:t xml:space="preserve"> của một BA</w:t>
      </w:r>
      <w:bookmarkEnd w:id="52"/>
    </w:p>
    <w:p w14:paraId="22CD5580" w14:textId="77777777" w:rsidR="007476FA" w:rsidRPr="007476FA" w:rsidRDefault="007476FA" w:rsidP="00E02D2F">
      <w:pPr>
        <w:pStyle w:val="ListParagraph"/>
        <w:numPr>
          <w:ilvl w:val="0"/>
          <w:numId w:val="72"/>
        </w:numPr>
        <w:spacing w:before="120"/>
        <w:ind w:left="850" w:hanging="357"/>
        <w:rPr>
          <w:szCs w:val="26"/>
        </w:rPr>
      </w:pPr>
      <w:r w:rsidRPr="007476FA">
        <w:rPr>
          <w:i/>
          <w:color w:val="000000" w:themeColor="text1"/>
          <w:szCs w:val="26"/>
        </w:rPr>
        <w:t>Kỹ năng giao tiếp</w:t>
      </w:r>
      <w:r w:rsidRPr="007476FA">
        <w:rPr>
          <w:color w:val="000000" w:themeColor="text1"/>
          <w:szCs w:val="26"/>
        </w:rPr>
        <w:t xml:space="preserve">: Bao gồm các kỹ năng bằng lời nói, lắng nghe, ngôn ngữ cơ thể, và viết. </w:t>
      </w:r>
      <w:r w:rsidRPr="007476FA">
        <w:rPr>
          <w:color w:val="000000" w:themeColor="text1"/>
          <w:szCs w:val="26"/>
          <w:highlight w:val="white"/>
        </w:rPr>
        <w:t>Đây được xem là kỹ năng mềm quan trọng nhất đối với một BA. Khả năng trình bày và diễn đạt nội dung một cách hiệu quả thì mới có thể trao đổi và truyền đạt thông tin một cách dễ hiểu và đúng đối với các bên liên quan của dự án, giao tiếp tốt giúp công ty giữ được mối quan hệ thuận lợi với khách hàng, tạo nhiều cơ hội hợp tác tiếp tục trong những dự án tiếp theo.</w:t>
      </w:r>
    </w:p>
    <w:p w14:paraId="3A55C7EC" w14:textId="77777777" w:rsidR="007476FA" w:rsidRPr="007476FA" w:rsidRDefault="007476FA" w:rsidP="00E02D2F">
      <w:pPr>
        <w:pStyle w:val="ListParagraph"/>
        <w:numPr>
          <w:ilvl w:val="0"/>
          <w:numId w:val="72"/>
        </w:numPr>
        <w:spacing w:before="120"/>
        <w:ind w:left="850" w:hanging="357"/>
        <w:rPr>
          <w:szCs w:val="26"/>
        </w:rPr>
      </w:pPr>
      <w:r w:rsidRPr="007476FA">
        <w:rPr>
          <w:i/>
          <w:color w:val="000000" w:themeColor="text1"/>
          <w:szCs w:val="26"/>
          <w:highlight w:val="white"/>
        </w:rPr>
        <w:t>Kỹ năng kiến thức về CNTT</w:t>
      </w:r>
      <w:r w:rsidRPr="007476FA">
        <w:rPr>
          <w:color w:val="000000" w:themeColor="text1"/>
          <w:szCs w:val="26"/>
          <w:highlight w:val="white"/>
        </w:rPr>
        <w:t>:  Trong một dự án mà BA đảm nhiệm sẽ liên quan hầu hết đến CNTT, chính vì thế một BA cần trang bị cho mình những kiến thức nền tảng của CNTT. Từ đó có thể tìm được giải pháp thuyết phục khách hàng cũng như linh động hơn cho giải pháp kinh doanh</w:t>
      </w:r>
    </w:p>
    <w:p w14:paraId="07E379F6" w14:textId="77777777" w:rsidR="007476FA" w:rsidRPr="007476FA" w:rsidRDefault="007476FA" w:rsidP="00E02D2F">
      <w:pPr>
        <w:pStyle w:val="ListParagraph"/>
        <w:numPr>
          <w:ilvl w:val="0"/>
          <w:numId w:val="72"/>
        </w:numPr>
        <w:spacing w:before="120"/>
        <w:ind w:left="850" w:hanging="357"/>
        <w:rPr>
          <w:szCs w:val="26"/>
        </w:rPr>
      </w:pPr>
      <w:r w:rsidRPr="007476FA">
        <w:rPr>
          <w:i/>
          <w:color w:val="000000" w:themeColor="text1"/>
          <w:szCs w:val="26"/>
          <w:highlight w:val="white"/>
        </w:rPr>
        <w:t>Kỹ năng phân tích và giải quyết vấn đề:</w:t>
      </w:r>
      <w:r w:rsidRPr="007476FA">
        <w:rPr>
          <w:color w:val="000000" w:themeColor="text1"/>
          <w:szCs w:val="26"/>
          <w:highlight w:val="white"/>
        </w:rPr>
        <w:t xml:space="preserve"> Kỹ năng phân tích bao gồm việc: Thu thập thông tin, báo cáo thông tin, tóm tắt và đưa ra những quyết định quan trọng từ đó xác định được các xu hướng và sắp xếp quy trình công việc một cách hợp lý, hiệu quả. Để đáp ứng kịp thời với việc thay đổi liên tục trong một dự án CNTT vì vậy những yêu cầu theo thời gian cần được thay đổi, BA cần nhạy bén và nắm bắt được sự thay đổi để giải quyết vấn đề nhanh chóng</w:t>
      </w:r>
      <w:r w:rsidRPr="007476FA">
        <w:rPr>
          <w:color w:val="000000" w:themeColor="text1"/>
          <w:szCs w:val="26"/>
        </w:rPr>
        <w:t>.</w:t>
      </w:r>
    </w:p>
    <w:p w14:paraId="3CCA81F2" w14:textId="77777777" w:rsidR="007476FA" w:rsidRPr="007476FA" w:rsidRDefault="007476FA" w:rsidP="00E02D2F">
      <w:pPr>
        <w:pStyle w:val="ListParagraph"/>
        <w:numPr>
          <w:ilvl w:val="0"/>
          <w:numId w:val="72"/>
        </w:numPr>
        <w:spacing w:before="120"/>
        <w:ind w:left="850" w:hanging="357"/>
        <w:rPr>
          <w:szCs w:val="26"/>
        </w:rPr>
      </w:pPr>
      <w:r w:rsidRPr="007476FA">
        <w:rPr>
          <w:i/>
          <w:color w:val="000000" w:themeColor="text1"/>
          <w:szCs w:val="26"/>
        </w:rPr>
        <w:lastRenderedPageBreak/>
        <w:t>Kỹ năng đàm phán, thương lượng:</w:t>
      </w:r>
      <w:r w:rsidRPr="007476FA">
        <w:rPr>
          <w:color w:val="000000" w:themeColor="text1"/>
          <w:szCs w:val="26"/>
        </w:rPr>
        <w:t xml:space="preserve"> </w:t>
      </w:r>
      <w:r w:rsidRPr="007476FA">
        <w:rPr>
          <w:color w:val="000000" w:themeColor="text1"/>
          <w:szCs w:val="26"/>
          <w:highlight w:val="white"/>
        </w:rPr>
        <w:t xml:space="preserve"> Đây là nhóm kỹ năng cần có để hỗ trợ cho BA có thể thương thảo với đội nhóm, các Stakeholders khác nhau và các team nội bộ như: PM, Dev, QA, QC, …đến các Stakeholder bên ngoài như: End-Users, Key-Users, …</w:t>
      </w:r>
    </w:p>
    <w:p w14:paraId="3FE807DE" w14:textId="77777777" w:rsidR="007476FA" w:rsidRPr="007476FA" w:rsidRDefault="007476FA" w:rsidP="00E02D2F">
      <w:pPr>
        <w:pStyle w:val="ListParagraph"/>
        <w:numPr>
          <w:ilvl w:val="0"/>
          <w:numId w:val="72"/>
        </w:numPr>
        <w:spacing w:before="120"/>
        <w:ind w:left="850" w:hanging="357"/>
        <w:rPr>
          <w:szCs w:val="26"/>
        </w:rPr>
      </w:pPr>
      <w:r w:rsidRPr="007476FA">
        <w:rPr>
          <w:i/>
          <w:color w:val="000000" w:themeColor="text1"/>
          <w:szCs w:val="26"/>
        </w:rPr>
        <w:t>Kỹ năng ra lãnh đạo và ra quyết định:</w:t>
      </w:r>
      <w:r w:rsidRPr="007476FA">
        <w:rPr>
          <w:color w:val="000000" w:themeColor="text1"/>
          <w:szCs w:val="26"/>
        </w:rPr>
        <w:t xml:space="preserve"> </w:t>
      </w:r>
      <w:r w:rsidRPr="007476FA">
        <w:rPr>
          <w:color w:val="000000" w:themeColor="text1"/>
          <w:szCs w:val="26"/>
          <w:highlight w:val="white"/>
        </w:rPr>
        <w:t>Thực hiện những công việc tổ chức, sắp xếp, hỗ trợ và quản lý thành viên trong dự án. Việc đưa ra những quyết định hợp lý để vận hành công việc một cách có hiệu quả là điều rất cần thiết</w:t>
      </w:r>
      <w:r w:rsidRPr="007476FA">
        <w:rPr>
          <w:color w:val="000000" w:themeColor="text1"/>
          <w:szCs w:val="26"/>
        </w:rPr>
        <w:t>.</w:t>
      </w:r>
    </w:p>
    <w:p w14:paraId="43829927" w14:textId="77777777" w:rsidR="007476FA" w:rsidRPr="007476FA" w:rsidRDefault="007476FA" w:rsidP="00E02D2F">
      <w:pPr>
        <w:pStyle w:val="ListParagraph"/>
        <w:numPr>
          <w:ilvl w:val="0"/>
          <w:numId w:val="72"/>
        </w:numPr>
        <w:spacing w:before="120"/>
        <w:ind w:left="850" w:hanging="357"/>
        <w:rPr>
          <w:szCs w:val="26"/>
        </w:rPr>
      </w:pPr>
      <w:r w:rsidRPr="007476FA">
        <w:rPr>
          <w:i/>
          <w:color w:val="000000" w:themeColor="text1"/>
          <w:szCs w:val="26"/>
        </w:rPr>
        <w:t>Kỹ năng quản lý yêu cầu</w:t>
      </w:r>
      <w:r w:rsidRPr="007476FA">
        <w:rPr>
          <w:color w:val="000000" w:themeColor="text1"/>
          <w:szCs w:val="26"/>
        </w:rPr>
        <w:t xml:space="preserve">: </w:t>
      </w:r>
      <w:r w:rsidRPr="007476FA">
        <w:rPr>
          <w:color w:val="000000" w:themeColor="text1"/>
          <w:szCs w:val="26"/>
          <w:highlight w:val="white"/>
        </w:rPr>
        <w:t xml:space="preserve">Việc quản lý và kiểm soát được dòng đời các yêu cầu bắt đầu từ lúc khởi tạo, có sự thay đổi cho đến khi được xử lý, là </w:t>
      </w:r>
      <w:r w:rsidRPr="007476FA">
        <w:rPr>
          <w:color w:val="000000" w:themeColor="text1"/>
          <w:szCs w:val="26"/>
        </w:rPr>
        <w:t>kiểm soát được sự kỳ vọng từ phía người dùng.</w:t>
      </w:r>
    </w:p>
    <w:p w14:paraId="043A4E47" w14:textId="77777777" w:rsidR="007476FA" w:rsidRPr="007476FA" w:rsidRDefault="007476FA" w:rsidP="00E02D2F">
      <w:pPr>
        <w:pStyle w:val="ListParagraph"/>
        <w:numPr>
          <w:ilvl w:val="2"/>
          <w:numId w:val="63"/>
        </w:numPr>
        <w:ind w:left="1276"/>
        <w:outlineLvl w:val="2"/>
        <w:rPr>
          <w:b/>
          <w:szCs w:val="26"/>
        </w:rPr>
      </w:pPr>
      <w:bookmarkStart w:id="53" w:name="_Toc111047913"/>
      <w:r w:rsidRPr="007476FA">
        <w:rPr>
          <w:rFonts w:eastAsia="Times New Roman"/>
          <w:b/>
          <w:color w:val="000000" w:themeColor="text1"/>
          <w:szCs w:val="26"/>
        </w:rPr>
        <w:t>Các tài liệu hỗ trợ cho BA</w:t>
      </w:r>
      <w:bookmarkEnd w:id="53"/>
    </w:p>
    <w:p w14:paraId="4BD9BCDA" w14:textId="77777777" w:rsidR="007476FA" w:rsidRPr="007476FA" w:rsidRDefault="007476FA" w:rsidP="007476FA">
      <w:pPr>
        <w:ind w:firstLine="357"/>
      </w:pPr>
      <w:r w:rsidRPr="007476FA">
        <w:t>Dựa trên các thông tin từ BABOK (A Guide to the Business Analysis of Knowledge), để xây dựng sản phẩm, các phòng ban cần phải nắm được rất nhiều 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7B2EE6D6"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Business Requirements:</w:t>
      </w:r>
      <w:r w:rsidRPr="007476FA">
        <w:rPr>
          <w:szCs w:val="26"/>
        </w:rPr>
        <w:t xml:space="preserve"> là các mục tiêu, mục đích hay kết quả đầu ra của giải pháp công nghệ (phục vụ mục đích gì, tại sao lại cần giải pháp đó, các kết quả đầu ra mong muốn).</w:t>
      </w:r>
    </w:p>
    <w:p w14:paraId="515A924F"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takeholder Requirements:</w:t>
      </w:r>
      <w:r w:rsidRPr="007476FA">
        <w:rPr>
          <w:szCs w:val="26"/>
        </w:rPr>
        <w:t xml:space="preserve"> là yêu cầu cụ thể của từng đối tượng được tác động bởi giải pháp (người dùng cuối, đối tác, admin quản lý hệ thống)</w:t>
      </w:r>
    </w:p>
    <w:p w14:paraId="1AABB033"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olution Requirements:</w:t>
      </w:r>
      <w:r w:rsidRPr="007476FA">
        <w:rPr>
          <w:szCs w:val="26"/>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479363A7"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lastRenderedPageBreak/>
        <w:t>Transitions Requirements:</w:t>
      </w:r>
      <w:r w:rsidRPr="007476FA">
        <w:rPr>
          <w:szCs w:val="26"/>
        </w:rPr>
        <w:t xml:space="preserve"> là yêu cầu liên quan đến việc chuyển đổi từ hệ thống cũ sang hệ thống mới. (áp dụng giải pháp như thế nào để hiệu quả)</w:t>
      </w:r>
    </w:p>
    <w:p w14:paraId="7C62D04F" w14:textId="77777777" w:rsidR="007476FA" w:rsidRPr="007476FA" w:rsidRDefault="007476FA" w:rsidP="007476FA">
      <w:pPr>
        <w:ind w:firstLine="357"/>
      </w:pPr>
      <w:r w:rsidRPr="007476FA">
        <w:t>Dựa trên các Requirements này, các tài liệu quan trọng mà một dự án phát triển phần mềm cần phải có là:</w:t>
      </w:r>
    </w:p>
    <w:p w14:paraId="75DE7450"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Business Requirement Document (BRD):</w:t>
      </w:r>
      <w:r w:rsidRPr="007476FA">
        <w:rPr>
          <w:szCs w:val="26"/>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72210696"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Functional Requirement Document (FRD):</w:t>
      </w:r>
      <w:r w:rsidRPr="007476FA">
        <w:rPr>
          <w:szCs w:val="26"/>
        </w:rPr>
        <w:t xml:space="preserve"> hỗ trợ cho các quản lí dự án phát triển phần mềm hạn chế những nhầm lẫn hay đi lệch hướng 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7806AD7D"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System Requirement Document (SRD):</w:t>
      </w:r>
      <w:r w:rsidRPr="007476FA">
        <w:rPr>
          <w:szCs w:val="26"/>
        </w:rPr>
        <w:t xml:space="preserve"> là tài liệu đặc tả yêu cầu của hệ thống. Dùng để mô tả chi tiết các yêu cầu chức năng, phi chức năng bao gồm yêu cầu về dữ liệu, giao diện, cách vận hành,… Đặc biệt quan trọng đối với đội Dev và Tester.</w:t>
      </w:r>
    </w:p>
    <w:p w14:paraId="333A7E23" w14:textId="77777777" w:rsidR="007476FA" w:rsidRPr="007476FA" w:rsidRDefault="007476FA" w:rsidP="00E02D2F">
      <w:pPr>
        <w:pStyle w:val="ListParagraph"/>
        <w:numPr>
          <w:ilvl w:val="1"/>
          <w:numId w:val="63"/>
        </w:numPr>
        <w:spacing w:before="120"/>
        <w:ind w:left="567" w:hanging="567"/>
        <w:outlineLvl w:val="1"/>
        <w:rPr>
          <w:b/>
          <w:bCs/>
          <w:szCs w:val="26"/>
        </w:rPr>
      </w:pPr>
      <w:bookmarkStart w:id="54" w:name="_Toc111047914"/>
      <w:r w:rsidRPr="007476FA">
        <w:rPr>
          <w:b/>
          <w:bCs/>
          <w:szCs w:val="26"/>
        </w:rPr>
        <w:t>Giải pháp công nghệ “một chạm” NFC</w:t>
      </w:r>
      <w:bookmarkEnd w:id="54"/>
    </w:p>
    <w:p w14:paraId="6605C394" w14:textId="77777777" w:rsidR="007476FA" w:rsidRPr="007476FA" w:rsidRDefault="007476FA" w:rsidP="00E02D2F">
      <w:pPr>
        <w:pStyle w:val="ListParagraph"/>
        <w:numPr>
          <w:ilvl w:val="2"/>
          <w:numId w:val="63"/>
        </w:numPr>
        <w:ind w:left="1276"/>
        <w:outlineLvl w:val="2"/>
        <w:rPr>
          <w:b/>
          <w:bCs/>
        </w:rPr>
      </w:pPr>
      <w:bookmarkStart w:id="55" w:name="_Toc111047915"/>
      <w:r w:rsidRPr="007476FA">
        <w:rPr>
          <w:b/>
          <w:bCs/>
        </w:rPr>
        <w:t>Giới thiệu tổng quát về Công nghệ NFC</w:t>
      </w:r>
      <w:bookmarkEnd w:id="55"/>
      <w:r w:rsidRPr="007476FA">
        <w:rPr>
          <w:b/>
          <w:bCs/>
        </w:rPr>
        <w:t xml:space="preserve"> </w:t>
      </w:r>
    </w:p>
    <w:p w14:paraId="062CEDD2" w14:textId="77777777" w:rsidR="007476FA" w:rsidRPr="007476FA" w:rsidRDefault="007476FA" w:rsidP="007476FA">
      <w:pPr>
        <w:pStyle w:val="BINHTHUONG"/>
        <w:ind w:firstLine="357"/>
      </w:pPr>
      <w:r w:rsidRPr="007476FA">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 Do khoảng cách truyền dữ liệu khá ngắn (trong khoảng cách 4 cm) nên giao dịch qua công nghệ NFC được xem là an toàn. Thiết bị được trang bị NFC thường là điện thoại di động.</w:t>
      </w:r>
    </w:p>
    <w:p w14:paraId="04AC37BB" w14:textId="77777777" w:rsidR="007476FA" w:rsidRPr="007476FA" w:rsidRDefault="007476FA" w:rsidP="007476FA">
      <w:pPr>
        <w:pStyle w:val="BINHTHUONG"/>
        <w:ind w:firstLine="357"/>
      </w:pPr>
      <w:r w:rsidRPr="007476FA">
        <w:lastRenderedPageBreak/>
        <w:t>Thẻ NFC là một mạch rất mỏng, lưu giữ thông tin đơn giản (có thể ghi lại được). Nó không cần sử dụng nguồn điện.</w:t>
      </w:r>
    </w:p>
    <w:p w14:paraId="5DE2BB60" w14:textId="77777777" w:rsidR="007476FA" w:rsidRPr="007476FA" w:rsidRDefault="007476FA" w:rsidP="007476FA">
      <w:pPr>
        <w:pStyle w:val="BINHTHUONG"/>
        <w:keepNext/>
        <w:ind w:firstLine="0"/>
        <w:jc w:val="center"/>
      </w:pPr>
      <w:r w:rsidRPr="007476FA">
        <w:rPr>
          <w:noProof/>
        </w:rPr>
        <w:drawing>
          <wp:inline distT="0" distB="0" distL="0" distR="0" wp14:anchorId="32CF646F" wp14:editId="594CCA2B">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55620"/>
                    </a:xfrm>
                    <a:prstGeom prst="rect">
                      <a:avLst/>
                    </a:prstGeom>
                  </pic:spPr>
                </pic:pic>
              </a:graphicData>
            </a:graphic>
          </wp:inline>
        </w:drawing>
      </w:r>
    </w:p>
    <w:p w14:paraId="5E3B45CA" w14:textId="77777777" w:rsidR="007476FA" w:rsidRPr="007476FA" w:rsidRDefault="007476FA" w:rsidP="007476FA">
      <w:pPr>
        <w:pStyle w:val="Caption"/>
        <w:spacing w:before="120" w:after="60"/>
        <w:rPr>
          <w:i/>
          <w:iCs/>
          <w:color w:val="1F497D" w:themeColor="text2"/>
          <w:sz w:val="28"/>
          <w:szCs w:val="28"/>
        </w:rPr>
      </w:pPr>
      <w:bookmarkStart w:id="56" w:name="_Toc11104802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w:t>
      </w:r>
      <w:r w:rsidRPr="007476FA">
        <w:rPr>
          <w:i/>
          <w:iCs/>
          <w:color w:val="1F497D" w:themeColor="text2"/>
        </w:rPr>
        <w:fldChar w:fldCharType="end"/>
      </w:r>
      <w:r w:rsidRPr="007476FA">
        <w:rPr>
          <w:i/>
          <w:iCs/>
          <w:color w:val="1F497D" w:themeColor="text2"/>
        </w:rPr>
        <w:t>. Thẻ NFC</w:t>
      </w:r>
      <w:bookmarkEnd w:id="56"/>
    </w:p>
    <w:p w14:paraId="22F13026" w14:textId="77777777" w:rsidR="007476FA" w:rsidRPr="007476FA" w:rsidRDefault="007476FA" w:rsidP="007476FA">
      <w:pPr>
        <w:pStyle w:val="BINHTHUONG"/>
        <w:ind w:firstLine="357"/>
      </w:pPr>
      <w:r w:rsidRPr="007476FA">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19D0EC83" w14:textId="77777777" w:rsidR="007476FA" w:rsidRPr="007476FA" w:rsidRDefault="007476FA" w:rsidP="007476FA">
      <w:pPr>
        <w:pStyle w:val="BINHTHUONG"/>
        <w:ind w:firstLine="357"/>
      </w:pPr>
      <w:r w:rsidRPr="007476FA">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7F0E14BC" w14:textId="77777777" w:rsidR="007476FA" w:rsidRPr="007476FA" w:rsidRDefault="007476FA" w:rsidP="00E02D2F">
      <w:pPr>
        <w:pStyle w:val="Heading3"/>
        <w:numPr>
          <w:ilvl w:val="2"/>
          <w:numId w:val="63"/>
        </w:numPr>
        <w:ind w:left="1276"/>
        <w:rPr>
          <w:rFonts w:cs="Times New Roman"/>
          <w:i w:val="0"/>
          <w:iCs/>
        </w:rPr>
      </w:pPr>
      <w:bookmarkStart w:id="57" w:name="_Toc111034835"/>
      <w:bookmarkStart w:id="58" w:name="_Toc111047916"/>
      <w:r w:rsidRPr="007476FA">
        <w:rPr>
          <w:rFonts w:cs="Times New Roman"/>
          <w:i w:val="0"/>
          <w:iCs/>
        </w:rPr>
        <w:t>Cách thức hoạt động của NFC</w:t>
      </w:r>
      <w:bookmarkEnd w:id="57"/>
      <w:bookmarkEnd w:id="58"/>
    </w:p>
    <w:p w14:paraId="5A3E6482" w14:textId="77777777" w:rsidR="007476FA" w:rsidRPr="007476FA" w:rsidRDefault="007476FA" w:rsidP="007476FA">
      <w:pPr>
        <w:ind w:firstLine="357"/>
        <w:rPr>
          <w:color w:val="333333"/>
        </w:rPr>
      </w:pPr>
      <w:r w:rsidRPr="007476FA">
        <w:rPr>
          <w:color w:val="333333"/>
        </w:rPr>
        <w:t xml:space="preserve">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w:t>
      </w:r>
      <w:r w:rsidRPr="007476FA">
        <w:rPr>
          <w:color w:val="333333"/>
        </w:rPr>
        <w:lastRenderedPageBreak/>
        <w:t>ta chế tạo những tags, miếng dán, chìa khóa hay thẻ NFC nhỏ gọn hơn do không phải dùng pin.</w:t>
      </w:r>
    </w:p>
    <w:p w14:paraId="26A2C4F1" w14:textId="77777777" w:rsidR="007476FA" w:rsidRPr="007476FA" w:rsidRDefault="007476FA" w:rsidP="007476FA">
      <w:pPr>
        <w:ind w:firstLine="357"/>
        <w:rPr>
          <w:color w:val="333333"/>
        </w:rPr>
      </w:pPr>
      <w:r w:rsidRPr="007476FA">
        <w:rPr>
          <w:color w:val="333333"/>
        </w:rPr>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4D6A12BD" w14:textId="77777777" w:rsidR="007476FA" w:rsidRPr="007476FA" w:rsidRDefault="007476FA" w:rsidP="00E02D2F">
      <w:pPr>
        <w:pStyle w:val="Heading3"/>
        <w:numPr>
          <w:ilvl w:val="2"/>
          <w:numId w:val="63"/>
        </w:numPr>
        <w:ind w:left="1276"/>
        <w:rPr>
          <w:rFonts w:cs="Times New Roman"/>
          <w:i w:val="0"/>
          <w:iCs/>
        </w:rPr>
      </w:pPr>
      <w:bookmarkStart w:id="59" w:name="_Toc111034836"/>
      <w:bookmarkStart w:id="60" w:name="_Toc111047917"/>
      <w:r w:rsidRPr="007476FA">
        <w:rPr>
          <w:rFonts w:cs="Times New Roman"/>
          <w:i w:val="0"/>
          <w:iCs/>
        </w:rPr>
        <w:t>Ứng dụng công nghệ NFC vào thực tế</w:t>
      </w:r>
      <w:bookmarkEnd w:id="59"/>
      <w:bookmarkEnd w:id="60"/>
    </w:p>
    <w:p w14:paraId="795DB78C" w14:textId="77777777" w:rsidR="007476FA" w:rsidRPr="007476FA" w:rsidRDefault="007476FA" w:rsidP="007476FA">
      <w:pPr>
        <w:ind w:firstLine="357"/>
        <w:rPr>
          <w:color w:val="333333"/>
        </w:rPr>
      </w:pPr>
      <w:r w:rsidRPr="007476FA">
        <w:rPr>
          <w:color w:val="333333"/>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1B575C5D" w14:textId="77777777" w:rsidR="007476FA" w:rsidRPr="007476FA" w:rsidRDefault="007476FA" w:rsidP="007476FA">
      <w:pPr>
        <w:ind w:firstLine="357"/>
        <w:rPr>
          <w:color w:val="333333"/>
          <w:sz w:val="28"/>
          <w:szCs w:val="28"/>
        </w:rPr>
      </w:pPr>
      <w:r w:rsidRPr="007476FA">
        <w:rPr>
          <w:color w:val="333333"/>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của bạn sau khi đăng nhập, kích hoạt tài khoản sẽ trở thành một chiếc </w:t>
      </w:r>
      <w:r w:rsidRPr="007476FA">
        <w:rPr>
          <w:b/>
          <w:color w:val="333333"/>
        </w:rPr>
        <w:t>“</w:t>
      </w:r>
      <w:r w:rsidRPr="007476FA">
        <w:rPr>
          <w:rStyle w:val="Strong"/>
          <w:color w:val="333333"/>
        </w:rPr>
        <w:t>ví tiền điện tử</w:t>
      </w:r>
      <w:r w:rsidRPr="007476FA">
        <w:rPr>
          <w:b/>
          <w:color w:val="333333"/>
        </w:rPr>
        <w:t xml:space="preserve">”. </w:t>
      </w:r>
      <w:r w:rsidRPr="007476FA">
        <w:rPr>
          <w:color w:val="333333"/>
        </w:rPr>
        <w:t>Lúc này, khi cần thanh toán, mua vé, đi xe bus có thanh toán thẻ... bạn chỉ cần chạm nhẹ điện thoại vào thiết bị thanh toán và giao dịch sẽ hình thành.</w:t>
      </w:r>
    </w:p>
    <w:p w14:paraId="017F21D9" w14:textId="77777777" w:rsidR="007476FA" w:rsidRPr="007476FA" w:rsidRDefault="007476FA" w:rsidP="007476FA">
      <w:pPr>
        <w:keepNext/>
        <w:jc w:val="center"/>
      </w:pPr>
      <w:r w:rsidRPr="007476FA">
        <w:rPr>
          <w:noProof/>
        </w:rPr>
        <w:lastRenderedPageBreak/>
        <w:drawing>
          <wp:inline distT="0" distB="0" distL="0" distR="0" wp14:anchorId="71F4B746" wp14:editId="5427E899">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232150"/>
                    </a:xfrm>
                    <a:prstGeom prst="rect">
                      <a:avLst/>
                    </a:prstGeom>
                  </pic:spPr>
                </pic:pic>
              </a:graphicData>
            </a:graphic>
          </wp:inline>
        </w:drawing>
      </w:r>
    </w:p>
    <w:p w14:paraId="05422EF1" w14:textId="77777777" w:rsidR="007476FA" w:rsidRPr="007476FA" w:rsidRDefault="007476FA" w:rsidP="007476FA">
      <w:pPr>
        <w:pStyle w:val="Caption"/>
        <w:spacing w:before="120" w:after="60"/>
        <w:rPr>
          <w:i/>
          <w:iCs/>
          <w:color w:val="1F497D" w:themeColor="text2"/>
        </w:rPr>
      </w:pPr>
      <w:bookmarkStart w:id="61" w:name="_Toc11104802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4</w:t>
      </w:r>
      <w:r w:rsidRPr="007476FA">
        <w:rPr>
          <w:i/>
          <w:iCs/>
          <w:color w:val="1F497D" w:themeColor="text2"/>
        </w:rPr>
        <w:fldChar w:fldCharType="end"/>
      </w:r>
      <w:r w:rsidRPr="007476FA">
        <w:rPr>
          <w:i/>
          <w:iCs/>
          <w:color w:val="1F497D" w:themeColor="text2"/>
        </w:rPr>
        <w:t>. Ứng dụng NFC trên xe bus</w:t>
      </w:r>
      <w:bookmarkEnd w:id="61"/>
    </w:p>
    <w:p w14:paraId="570F945D" w14:textId="77777777" w:rsidR="007476FA" w:rsidRPr="007476FA" w:rsidRDefault="007476FA" w:rsidP="00E02D2F">
      <w:pPr>
        <w:pStyle w:val="Heading2"/>
        <w:numPr>
          <w:ilvl w:val="1"/>
          <w:numId w:val="63"/>
        </w:numPr>
      </w:pPr>
      <w:bookmarkStart w:id="62" w:name="_Toc111034840"/>
      <w:bookmarkStart w:id="63" w:name="_Toc111047918"/>
      <w:r w:rsidRPr="007476FA">
        <w:t>Công cụ hỗ trợ</w:t>
      </w:r>
      <w:bookmarkEnd w:id="62"/>
      <w:bookmarkEnd w:id="63"/>
    </w:p>
    <w:p w14:paraId="0BBB9DB2" w14:textId="77777777" w:rsidR="007476FA" w:rsidRPr="007476FA" w:rsidRDefault="007476FA" w:rsidP="00E02D2F">
      <w:pPr>
        <w:pStyle w:val="Heading3"/>
        <w:numPr>
          <w:ilvl w:val="2"/>
          <w:numId w:val="63"/>
        </w:numPr>
        <w:ind w:left="1276"/>
        <w:rPr>
          <w:rFonts w:cs="Times New Roman"/>
          <w:i w:val="0"/>
          <w:iCs/>
        </w:rPr>
      </w:pPr>
      <w:bookmarkStart w:id="64" w:name="_Toc111034841"/>
      <w:bookmarkStart w:id="65" w:name="_Toc111047919"/>
      <w:r w:rsidRPr="007476FA">
        <w:rPr>
          <w:rFonts w:cs="Times New Roman"/>
          <w:i w:val="0"/>
          <w:iCs/>
        </w:rPr>
        <w:t>Diagrams</w:t>
      </w:r>
      <w:bookmarkEnd w:id="64"/>
      <w:bookmarkEnd w:id="65"/>
    </w:p>
    <w:p w14:paraId="379D6B17" w14:textId="77777777" w:rsidR="007476FA" w:rsidRPr="007476FA" w:rsidRDefault="007476FA" w:rsidP="007476FA">
      <w:pPr>
        <w:ind w:firstLine="357"/>
        <w:rPr>
          <w:rStyle w:val="Hyperlink"/>
          <w:color w:val="000000" w:themeColor="text1"/>
          <w:shd w:val="clear" w:color="auto" w:fill="FFFFFF"/>
        </w:rPr>
      </w:pPr>
      <w:r w:rsidRPr="007476FA">
        <w:rPr>
          <w:color w:val="000000" w:themeColor="text1"/>
          <w:shd w:val="clear" w:color="auto" w:fill="FFFFFF"/>
        </w:rPr>
        <w:t>Diagram là một phần mềm </w:t>
      </w:r>
      <w:hyperlink r:id="rId19" w:tooltip="Graph drawing" w:history="1">
        <w:r w:rsidRPr="007476FA">
          <w:rPr>
            <w:rStyle w:val="Hyperlink"/>
            <w:color w:val="000000" w:themeColor="text1"/>
            <w:shd w:val="clear" w:color="auto" w:fill="FFFFFF"/>
          </w:rPr>
          <w:t>vẽ đồ thị</w:t>
        </w:r>
      </w:hyperlink>
      <w:r w:rsidRPr="007476FA">
        <w:rPr>
          <w:color w:val="000000" w:themeColor="text1"/>
          <w:shd w:val="clear" w:color="auto" w:fill="FFFFFF"/>
        </w:rPr>
        <w:t> đa nền tảng </w:t>
      </w:r>
      <w:hyperlink r:id="rId20" w:tooltip="Phần mềm mã nguồn mở và miễn phí" w:history="1">
        <w:r w:rsidRPr="007476FA">
          <w:rPr>
            <w:rStyle w:val="Hyperlink"/>
            <w:color w:val="000000" w:themeColor="text1"/>
            <w:shd w:val="clear" w:color="auto" w:fill="FFFFFF"/>
          </w:rPr>
          <w:t>mã nguồn mở và miễn phí</w:t>
        </w:r>
      </w:hyperlink>
      <w:r w:rsidRPr="007476FA">
        <w:rPr>
          <w:color w:val="000000" w:themeColor="text1"/>
          <w:shd w:val="clear" w:color="auto" w:fill="FFFFFF"/>
        </w:rPr>
        <w:t> được phát triển bằng </w:t>
      </w:r>
      <w:hyperlink r:id="rId21" w:tooltip="HTML5" w:history="1">
        <w:r w:rsidRPr="007476FA">
          <w:rPr>
            <w:rStyle w:val="Hyperlink"/>
            <w:color w:val="000000" w:themeColor="text1"/>
            <w:shd w:val="clear" w:color="auto" w:fill="FFFFFF"/>
          </w:rPr>
          <w:t>HTML5</w:t>
        </w:r>
      </w:hyperlink>
      <w:r w:rsidRPr="007476FA">
        <w:rPr>
          <w:color w:val="000000" w:themeColor="text1"/>
          <w:shd w:val="clear" w:color="auto" w:fill="FFFFFF"/>
        </w:rPr>
        <w:t> và </w:t>
      </w:r>
      <w:hyperlink r:id="rId22" w:tooltip="JavaScript" w:history="1">
        <w:r w:rsidRPr="007476FA">
          <w:rPr>
            <w:rStyle w:val="Hyperlink"/>
            <w:color w:val="000000" w:themeColor="text1"/>
            <w:shd w:val="clear" w:color="auto" w:fill="FFFFFF"/>
          </w:rPr>
          <w:t>JavaScript</w:t>
        </w:r>
      </w:hyperlink>
      <w:r w:rsidRPr="007476FA">
        <w:rPr>
          <w:color w:val="000000" w:themeColor="text1"/>
          <w:shd w:val="clear" w:color="auto" w:fill="FFFFFF"/>
        </w:rPr>
        <w:t>. Giao diện của nó có thể được sử dụng để tạo </w:t>
      </w:r>
      <w:hyperlink r:id="rId23" w:tooltip="Diagram" w:history="1">
        <w:r w:rsidRPr="007476FA">
          <w:rPr>
            <w:rStyle w:val="Hyperlink"/>
            <w:color w:val="000000" w:themeColor="text1"/>
            <w:shd w:val="clear" w:color="auto" w:fill="FFFFFF"/>
          </w:rPr>
          <w:t>các sơ đồ</w:t>
        </w:r>
      </w:hyperlink>
      <w:r w:rsidRPr="007476FA">
        <w:rPr>
          <w:color w:val="000000" w:themeColor="text1"/>
          <w:shd w:val="clear" w:color="auto" w:fill="FFFFFF"/>
        </w:rPr>
        <w:t> như </w:t>
      </w:r>
      <w:hyperlink r:id="rId24" w:tooltip="Flowchart" w:history="1">
        <w:r w:rsidRPr="007476FA">
          <w:rPr>
            <w:rStyle w:val="Hyperlink"/>
            <w:color w:val="000000" w:themeColor="text1"/>
            <w:shd w:val="clear" w:color="auto" w:fill="FFFFFF"/>
          </w:rPr>
          <w:t>sơ đồ</w:t>
        </w:r>
      </w:hyperlink>
      <w:r w:rsidRPr="007476FA">
        <w:rPr>
          <w:color w:val="000000" w:themeColor="text1"/>
          <w:shd w:val="clear" w:color="auto" w:fill="FFFFFF"/>
        </w:rPr>
        <w:t>, </w:t>
      </w:r>
      <w:hyperlink r:id="rId25" w:tooltip="Website wireframe" w:history="1">
        <w:r w:rsidRPr="007476FA">
          <w:rPr>
            <w:rStyle w:val="Hyperlink"/>
            <w:color w:val="000000" w:themeColor="text1"/>
            <w:shd w:val="clear" w:color="auto" w:fill="FFFFFF"/>
          </w:rPr>
          <w:t>khung dây</w:t>
        </w:r>
      </w:hyperlink>
      <w:r w:rsidRPr="007476FA">
        <w:rPr>
          <w:color w:val="000000" w:themeColor="text1"/>
          <w:shd w:val="clear" w:color="auto" w:fill="FFFFFF"/>
        </w:rPr>
        <w:t>, sơ đồ </w:t>
      </w:r>
      <w:hyperlink r:id="rId26" w:tooltip="Unified Modeling Language" w:history="1">
        <w:r w:rsidRPr="007476FA">
          <w:rPr>
            <w:rStyle w:val="Hyperlink"/>
            <w:color w:val="000000" w:themeColor="text1"/>
            <w:shd w:val="clear" w:color="auto" w:fill="FFFFFF"/>
          </w:rPr>
          <w:t>UML</w:t>
        </w:r>
      </w:hyperlink>
      <w:r w:rsidRPr="007476FA">
        <w:rPr>
          <w:color w:val="000000" w:themeColor="text1"/>
          <w:shd w:val="clear" w:color="auto" w:fill="FFFFFF"/>
        </w:rPr>
        <w:t>, sơ đồ </w:t>
      </w:r>
      <w:hyperlink r:id="rId27" w:tooltip="Organizational chart" w:history="1">
        <w:r w:rsidRPr="007476FA">
          <w:rPr>
            <w:rStyle w:val="Hyperlink"/>
            <w:color w:val="000000" w:themeColor="text1"/>
            <w:shd w:val="clear" w:color="auto" w:fill="FFFFFF"/>
          </w:rPr>
          <w:t>tổ chức</w:t>
        </w:r>
      </w:hyperlink>
      <w:r w:rsidRPr="007476FA">
        <w:rPr>
          <w:color w:val="000000" w:themeColor="text1"/>
          <w:shd w:val="clear" w:color="auto" w:fill="FFFFFF"/>
        </w:rPr>
        <w:t> và </w:t>
      </w:r>
      <w:hyperlink r:id="rId28" w:tooltip="Computer network diagram" w:history="1">
        <w:r w:rsidRPr="007476FA">
          <w:rPr>
            <w:rStyle w:val="Hyperlink"/>
            <w:color w:val="000000" w:themeColor="text1"/>
            <w:shd w:val="clear" w:color="auto" w:fill="FFFFFF"/>
          </w:rPr>
          <w:t>sơ đồ mạng</w:t>
        </w:r>
      </w:hyperlink>
      <w:r w:rsidRPr="007476FA">
        <w:rPr>
          <w:rStyle w:val="Hyperlink"/>
          <w:color w:val="000000" w:themeColor="text1"/>
          <w:shd w:val="clear" w:color="auto" w:fill="FFFFFF"/>
        </w:rPr>
        <w:t>.</w:t>
      </w:r>
    </w:p>
    <w:p w14:paraId="2D221864" w14:textId="77777777" w:rsidR="007476FA" w:rsidRPr="007476FA" w:rsidRDefault="007476FA" w:rsidP="007476FA">
      <w:pPr>
        <w:ind w:firstLine="357"/>
        <w:rPr>
          <w:color w:val="000000" w:themeColor="text1"/>
          <w:shd w:val="clear" w:color="auto" w:fill="FFFFFF"/>
        </w:rPr>
      </w:pPr>
      <w:r w:rsidRPr="007476FA">
        <w:rPr>
          <w:color w:val="000000" w:themeColor="text1"/>
          <w:shd w:val="clear" w:color="auto" w:fill="FFFFFF"/>
        </w:rPr>
        <w:t>Có sẵn trực tuyến dưới dạng </w:t>
      </w:r>
      <w:hyperlink r:id="rId29" w:tooltip="Web application" w:history="1">
        <w:r w:rsidRPr="007476FA">
          <w:rPr>
            <w:rStyle w:val="Hyperlink"/>
            <w:color w:val="000000" w:themeColor="text1"/>
            <w:shd w:val="clear" w:color="auto" w:fill="FFFFFF"/>
          </w:rPr>
          <w:t>ứng dụng web trên </w:t>
        </w:r>
      </w:hyperlink>
      <w:hyperlink r:id="rId30" w:tooltip="Qua trình duyệt" w:history="1">
        <w:r w:rsidRPr="007476FA">
          <w:rPr>
            <w:rStyle w:val="Hyperlink"/>
            <w:color w:val="000000" w:themeColor="text1"/>
            <w:shd w:val="clear" w:color="auto" w:fill="FFFFFF"/>
          </w:rPr>
          <w:t>nhiều trình duyệt</w:t>
        </w:r>
      </w:hyperlink>
      <w:r w:rsidRPr="007476FA">
        <w:rPr>
          <w:color w:val="000000" w:themeColor="text1"/>
          <w:shd w:val="clear" w:color="auto" w:fill="FFFFFF"/>
        </w:rPr>
        <w:t> và dưới dạng ứng dụng máy tính để bàn ngoại tuyến cho Linux, macOS và Windows.</w:t>
      </w:r>
    </w:p>
    <w:p w14:paraId="100E6F4D" w14:textId="77777777" w:rsidR="007476FA" w:rsidRPr="007476FA" w:rsidRDefault="007476FA" w:rsidP="007476FA">
      <w:pPr>
        <w:ind w:firstLine="357"/>
        <w:rPr>
          <w:color w:val="000000" w:themeColor="text1"/>
          <w:shd w:val="clear" w:color="auto" w:fill="FFFFFF"/>
        </w:rPr>
      </w:pPr>
      <w:r w:rsidRPr="007476FA">
        <w:rPr>
          <w:color w:val="000000" w:themeColor="text1"/>
          <w:shd w:val="clear" w:color="auto" w:fill="FFFFFF"/>
        </w:rPr>
        <w:t>Tích hợp với các dịch vụ đám mây để lưu trữ bao gồm Dropbox, OneDrive, Google Drive, GitHub và GitLab.com.</w:t>
      </w:r>
    </w:p>
    <w:p w14:paraId="14D08E94" w14:textId="77777777" w:rsidR="007476FA" w:rsidRPr="007476FA" w:rsidRDefault="007476FA" w:rsidP="00DB315D">
      <w:pPr>
        <w:keepNext/>
        <w:ind w:firstLine="0"/>
        <w:jc w:val="center"/>
      </w:pPr>
      <w:r w:rsidRPr="007476FA">
        <w:rPr>
          <w:noProof/>
          <w:color w:val="000000" w:themeColor="text1"/>
          <w:shd w:val="clear" w:color="auto" w:fill="FFFFFF"/>
        </w:rPr>
        <w:lastRenderedPageBreak/>
        <w:drawing>
          <wp:inline distT="0" distB="0" distL="0" distR="0" wp14:anchorId="1A130C47" wp14:editId="67CAB956">
            <wp:extent cx="5400040" cy="2549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49525"/>
                    </a:xfrm>
                    <a:prstGeom prst="rect">
                      <a:avLst/>
                    </a:prstGeom>
                  </pic:spPr>
                </pic:pic>
              </a:graphicData>
            </a:graphic>
          </wp:inline>
        </w:drawing>
      </w:r>
    </w:p>
    <w:p w14:paraId="1FFA80AF" w14:textId="77777777" w:rsidR="007476FA" w:rsidRPr="007476FA" w:rsidRDefault="007476FA" w:rsidP="007476FA">
      <w:pPr>
        <w:pStyle w:val="Caption"/>
        <w:spacing w:before="120" w:after="60"/>
        <w:rPr>
          <w:i/>
          <w:iCs/>
          <w:color w:val="1F497D" w:themeColor="text2"/>
          <w:sz w:val="28"/>
          <w:szCs w:val="28"/>
        </w:rPr>
      </w:pPr>
      <w:bookmarkStart w:id="66" w:name="_Toc11104802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5</w:t>
      </w:r>
      <w:r w:rsidRPr="007476FA">
        <w:rPr>
          <w:i/>
          <w:iCs/>
          <w:color w:val="1F497D" w:themeColor="text2"/>
        </w:rPr>
        <w:fldChar w:fldCharType="end"/>
      </w:r>
      <w:r w:rsidRPr="007476FA">
        <w:rPr>
          <w:i/>
          <w:iCs/>
          <w:color w:val="1F497D" w:themeColor="text2"/>
        </w:rPr>
        <w:t>. Giao diện công cụ Diagrams</w:t>
      </w:r>
      <w:bookmarkEnd w:id="66"/>
    </w:p>
    <w:p w14:paraId="682786E6" w14:textId="77777777" w:rsidR="007476FA" w:rsidRPr="007476FA" w:rsidRDefault="007476FA" w:rsidP="00E02D2F">
      <w:pPr>
        <w:pStyle w:val="Heading3"/>
        <w:numPr>
          <w:ilvl w:val="2"/>
          <w:numId w:val="63"/>
        </w:numPr>
        <w:ind w:left="1276"/>
        <w:rPr>
          <w:rFonts w:cs="Times New Roman"/>
          <w:i w:val="0"/>
          <w:iCs/>
        </w:rPr>
      </w:pPr>
      <w:bookmarkStart w:id="67" w:name="_Toc111034842"/>
      <w:bookmarkStart w:id="68" w:name="_Toc111047920"/>
      <w:r w:rsidRPr="007476FA">
        <w:rPr>
          <w:rFonts w:cs="Times New Roman"/>
          <w:i w:val="0"/>
          <w:iCs/>
        </w:rPr>
        <w:t>Balsamiq</w:t>
      </w:r>
      <w:bookmarkEnd w:id="67"/>
      <w:bookmarkEnd w:id="68"/>
      <w:r w:rsidRPr="007476FA">
        <w:rPr>
          <w:rFonts w:cs="Times New Roman"/>
          <w:i w:val="0"/>
          <w:iCs/>
        </w:rPr>
        <w:tab/>
      </w:r>
    </w:p>
    <w:p w14:paraId="4F6F10C7" w14:textId="77777777" w:rsidR="007476FA" w:rsidRPr="007476FA" w:rsidRDefault="007476FA" w:rsidP="007476FA">
      <w:pPr>
        <w:ind w:firstLine="357"/>
      </w:pPr>
      <w:r w:rsidRPr="007476FA">
        <w:t>Balsamiq Wireframes là một công cụ đồ hoạ để phác thoả giao diện người dung, cho web, app. Mục tiêu là giúp người dung tập trung vào giao đoạn hình thành, xây dựng ý tưởng trong quy trình phát triển phẩm.</w:t>
      </w:r>
    </w:p>
    <w:p w14:paraId="72E3795B" w14:textId="77777777" w:rsidR="007476FA" w:rsidRPr="007476FA" w:rsidRDefault="007476FA" w:rsidP="007476FA">
      <w:pPr>
        <w:ind w:firstLine="357"/>
      </w:pPr>
      <w:r w:rsidRPr="007476FA">
        <w:t>Với ưu điểm là dể sử dụng, thử viện hổ trợ đa dạng và tối ưu, cùng với 2 phiên bản chính đó là Desktop và Balsamiq cloud giúp hổ trợ đắc lực cho Business Analysis.</w:t>
      </w:r>
    </w:p>
    <w:p w14:paraId="1BB39AD0" w14:textId="77777777" w:rsidR="007476FA" w:rsidRPr="007476FA" w:rsidRDefault="007476FA" w:rsidP="00E536D8">
      <w:pPr>
        <w:keepNext/>
        <w:ind w:firstLine="0"/>
        <w:jc w:val="center"/>
      </w:pPr>
      <w:bookmarkStart w:id="69" w:name="_GoBack"/>
      <w:r w:rsidRPr="007476FA">
        <w:rPr>
          <w:noProof/>
        </w:rPr>
        <w:drawing>
          <wp:inline distT="0" distB="0" distL="0" distR="0" wp14:anchorId="67350543" wp14:editId="7817C031">
            <wp:extent cx="5400040" cy="26532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653289"/>
                    </a:xfrm>
                    <a:prstGeom prst="rect">
                      <a:avLst/>
                    </a:prstGeom>
                  </pic:spPr>
                </pic:pic>
              </a:graphicData>
            </a:graphic>
          </wp:inline>
        </w:drawing>
      </w:r>
      <w:bookmarkEnd w:id="69"/>
    </w:p>
    <w:p w14:paraId="5446CFB0" w14:textId="77777777" w:rsidR="007476FA" w:rsidRPr="007476FA" w:rsidRDefault="007476FA" w:rsidP="007476FA">
      <w:pPr>
        <w:pStyle w:val="Caption"/>
        <w:spacing w:before="120" w:after="60"/>
        <w:rPr>
          <w:i/>
          <w:iCs/>
          <w:color w:val="1F497D" w:themeColor="text2"/>
        </w:rPr>
      </w:pPr>
      <w:bookmarkStart w:id="70" w:name="_Toc11104802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6</w:t>
      </w:r>
      <w:r w:rsidRPr="007476FA">
        <w:rPr>
          <w:i/>
          <w:iCs/>
          <w:color w:val="1F497D" w:themeColor="text2"/>
        </w:rPr>
        <w:fldChar w:fldCharType="end"/>
      </w:r>
      <w:r w:rsidRPr="007476FA">
        <w:rPr>
          <w:i/>
          <w:iCs/>
          <w:color w:val="1F497D" w:themeColor="text2"/>
        </w:rPr>
        <w:t>. Giao diện công cụ Balsamiq</w:t>
      </w:r>
      <w:bookmarkEnd w:id="70"/>
    </w:p>
    <w:p w14:paraId="3B9A80A2" w14:textId="77777777" w:rsidR="007476FA" w:rsidRPr="007476FA" w:rsidRDefault="007476FA" w:rsidP="007476FA">
      <w:r w:rsidRPr="007476FA">
        <w:br w:type="page"/>
      </w:r>
    </w:p>
    <w:p w14:paraId="31459DB2" w14:textId="77777777" w:rsidR="007476FA" w:rsidRPr="007476FA" w:rsidRDefault="007476FA" w:rsidP="007476FA">
      <w:pPr>
        <w:pStyle w:val="Heading1"/>
      </w:pPr>
      <w:bookmarkStart w:id="71" w:name="_Toc111034843"/>
      <w:bookmarkStart w:id="72" w:name="_Toc111047921"/>
      <w:r w:rsidRPr="007476FA">
        <w:lastRenderedPageBreak/>
        <w:t>CHƯƠNG 3. PHÂN TÍCH NGHIỆP VỤ CỦA HỆ THỐNG</w:t>
      </w:r>
      <w:bookmarkEnd w:id="71"/>
      <w:bookmarkEnd w:id="72"/>
    </w:p>
    <w:p w14:paraId="56BF7D25" w14:textId="77777777" w:rsidR="007476FA" w:rsidRPr="007476FA" w:rsidRDefault="007476FA" w:rsidP="00E02D2F">
      <w:pPr>
        <w:pStyle w:val="Heading2"/>
        <w:numPr>
          <w:ilvl w:val="1"/>
          <w:numId w:val="64"/>
        </w:numPr>
      </w:pPr>
      <w:bookmarkStart w:id="73" w:name="_Toc111034844"/>
      <w:bookmarkStart w:id="74" w:name="_Toc111047922"/>
      <w:r w:rsidRPr="007476FA">
        <w:t>Tổng quan về hệ thống</w:t>
      </w:r>
      <w:bookmarkEnd w:id="73"/>
      <w:bookmarkEnd w:id="74"/>
    </w:p>
    <w:p w14:paraId="0B30D939" w14:textId="77777777" w:rsidR="007476FA" w:rsidRPr="007476FA" w:rsidRDefault="007476FA" w:rsidP="00E02D2F">
      <w:pPr>
        <w:pStyle w:val="Heading3"/>
        <w:numPr>
          <w:ilvl w:val="2"/>
          <w:numId w:val="64"/>
        </w:numPr>
        <w:ind w:left="1276"/>
        <w:rPr>
          <w:rFonts w:cs="Times New Roman"/>
          <w:i w:val="0"/>
        </w:rPr>
      </w:pPr>
      <w:bookmarkStart w:id="75" w:name="_Toc111034845"/>
      <w:bookmarkStart w:id="76" w:name="_Toc111047923"/>
      <w:r w:rsidRPr="007476FA">
        <w:rPr>
          <w:rFonts w:cs="Times New Roman"/>
          <w:i w:val="0"/>
        </w:rPr>
        <w:t>Giới thiệu về đề tài</w:t>
      </w:r>
      <w:bookmarkEnd w:id="75"/>
      <w:bookmarkEnd w:id="76"/>
      <w:r w:rsidRPr="007476FA">
        <w:rPr>
          <w:rFonts w:cs="Times New Roman"/>
          <w:i w:val="0"/>
        </w:rPr>
        <w:t xml:space="preserve"> </w:t>
      </w:r>
    </w:p>
    <w:p w14:paraId="6C0A1EF2" w14:textId="258DC3B6" w:rsidR="007476FA" w:rsidRPr="007476FA" w:rsidRDefault="007476FA" w:rsidP="007476FA">
      <w:pPr>
        <w:ind w:firstLine="357"/>
      </w:pPr>
      <w:r w:rsidRPr="007476FA">
        <w:t>Trong cuộc sống ngày nay, xe Bus là một trong những phương tiện mang lại nhiều lợi ích nhất cho con người. Nó giúp ích trong việc tiết kiệm chi phí, hạn chế căng thẳng khi phải tự điều khiển xe, an toàn cho chính bản thân mình, bảo vệ môi trường, hạn chế được những các tác nhận bên ngoài, giảm ùn tắc giao thông… Tuy nhiên, hệ thống xe Bus tại nước ta còn nhiều hạn chế như phải đợi xe khá lâu, thanh toán bằng vé giấy gây hại cho môi trường, di chuyển không đúng theo thời gian đã định,</w:t>
      </w:r>
      <w:r>
        <w:t xml:space="preserve"> </w:t>
      </w:r>
      <w:r w:rsidRPr="007476FA">
        <w:t xml:space="preserve">… Khiến cho người sử dụng dịch vụ cảm thấy chưa tiện ích trong việc sử dụng xe bus. </w:t>
      </w:r>
    </w:p>
    <w:p w14:paraId="5B520F71" w14:textId="77777777" w:rsidR="007476FA" w:rsidRPr="007476FA" w:rsidRDefault="007476FA" w:rsidP="007476FA">
      <w:pPr>
        <w:ind w:firstLine="357"/>
      </w:pPr>
      <w:r w:rsidRPr="007476FA">
        <w:t>Chính vì những yếu tố trên, đã dẫn đến sự ra đời của ý tưởng Hệ thống xe bus thông minh Bus Tiketless. Hệ thống được ra đời dựa trên những yêu cầu từ phía doanh nghiệp. Ngoài việc giúp thanh toán nhanh, hệ thống có thể khiến cho những trải nghiệm của khách hàng trở nên tiện ích và thú vị hơn thông qua những tính năng như: Thêm người thân, nạp tiền, chuyển tiền, tra cứu lộ trình, tìm đường, theo dõi lộ trình...</w:t>
      </w:r>
    </w:p>
    <w:p w14:paraId="762740AF" w14:textId="77777777" w:rsidR="007476FA" w:rsidRPr="007476FA" w:rsidRDefault="007476FA" w:rsidP="00E02D2F">
      <w:pPr>
        <w:pStyle w:val="Heading3"/>
        <w:numPr>
          <w:ilvl w:val="2"/>
          <w:numId w:val="64"/>
        </w:numPr>
        <w:ind w:left="1276"/>
        <w:rPr>
          <w:rFonts w:cs="Times New Roman"/>
          <w:i w:val="0"/>
        </w:rPr>
      </w:pPr>
      <w:r w:rsidRPr="007476FA">
        <w:rPr>
          <w:rFonts w:cs="Times New Roman"/>
          <w:i w:val="0"/>
        </w:rPr>
        <w:t xml:space="preserve"> </w:t>
      </w:r>
      <w:bookmarkStart w:id="77" w:name="_Toc111034846"/>
      <w:bookmarkStart w:id="78" w:name="_Toc111047924"/>
      <w:r w:rsidRPr="007476FA">
        <w:rPr>
          <w:rFonts w:cs="Times New Roman"/>
          <w:i w:val="0"/>
        </w:rPr>
        <w:t>Giới thiệu về hệ thống Bus Ticketless</w:t>
      </w:r>
      <w:bookmarkEnd w:id="77"/>
      <w:bookmarkEnd w:id="78"/>
    </w:p>
    <w:p w14:paraId="5AE96339" w14:textId="77777777" w:rsidR="007476FA" w:rsidRPr="007476FA" w:rsidRDefault="007476FA" w:rsidP="007476FA">
      <w:pPr>
        <w:pStyle w:val="BINHTHUONG"/>
        <w:ind w:firstLine="357"/>
      </w:pPr>
      <w:r w:rsidRPr="007476FA">
        <w:t xml:space="preserve">Bus Ticketless là một ứng dụng công nghệ giao thông thông minh với mong muốn mang đến một giải pháp có thể giải quyết những khó khăn, bất tiện thường gặp khi sử dụng phương tiện giao thông công cộng. </w:t>
      </w:r>
    </w:p>
    <w:p w14:paraId="4690600B" w14:textId="77777777" w:rsidR="007476FA" w:rsidRPr="007476FA" w:rsidRDefault="007476FA" w:rsidP="007476FA">
      <w:pPr>
        <w:pStyle w:val="BINHTHUONG"/>
        <w:ind w:firstLine="357"/>
      </w:pPr>
      <w:r w:rsidRPr="007476FA">
        <w:t xml:space="preserve">Bus Ticketless là một ứng dụng mobile được phát hành phổ biến trên App Store và Google Play. Ứng dụng sẽ đóng vai trò là một chiếc “thẻ phi vật lý” giúp người dùng thuận tiện trong việc sử dụng và bảo quản. Hệ thống sẽ là bước tiến trong việc áp dụng công nghệ hiện đại vào ngành giao thông trong thời đại 4.0 ngày nay. </w:t>
      </w:r>
    </w:p>
    <w:p w14:paraId="2BC153C6" w14:textId="2297A518" w:rsidR="007476FA" w:rsidRPr="007476FA" w:rsidRDefault="007476FA" w:rsidP="007476FA">
      <w:pPr>
        <w:pStyle w:val="BINHTHUONG"/>
        <w:ind w:firstLine="357"/>
      </w:pPr>
      <w:r w:rsidRPr="007476FA">
        <w:t>Ứng dụng cung cấp cho người dùng những chức năng cần thiết để tiến hành giao dịch một cách thuận tiện, dễ dàng và nhanh chóng hơn so với việc sử dụng vé giấy truyền thống. Ngoài ra người dùng có thể sử dụng các chức năng tiện ích về việc tra cứu lộ trình, tìm đường,</w:t>
      </w:r>
      <w:r>
        <w:t xml:space="preserve"> </w:t>
      </w:r>
      <w:r w:rsidRPr="007476FA">
        <w:t xml:space="preserve">…. Đặc biệt ứng dụng được thiết lập cho phép </w:t>
      </w:r>
      <w:r w:rsidRPr="007476FA">
        <w:lastRenderedPageBreak/>
        <w:t>hành khách tùy chọn sử dụng hình thức đăng ký tài khoản hoặc không tuỳ vào nhu cầu sử dụng.</w:t>
      </w:r>
    </w:p>
    <w:p w14:paraId="32B79B3D" w14:textId="77777777" w:rsidR="007476FA" w:rsidRPr="007476FA" w:rsidRDefault="007476FA" w:rsidP="007476FA">
      <w:pPr>
        <w:pStyle w:val="Nomal-"/>
        <w:tabs>
          <w:tab w:val="clear" w:pos="717"/>
        </w:tabs>
        <w:ind w:left="426"/>
      </w:pPr>
      <w:r w:rsidRPr="007476FA">
        <w:t xml:space="preserve">Người dùng không đăng ký tài khoản có thể sử dụng các chức năng: </w:t>
      </w:r>
    </w:p>
    <w:p w14:paraId="48CB3180" w14:textId="77777777" w:rsidR="007476FA" w:rsidRPr="007476FA" w:rsidRDefault="007476FA" w:rsidP="00E02D2F">
      <w:pPr>
        <w:pStyle w:val="Nomal-"/>
        <w:numPr>
          <w:ilvl w:val="0"/>
          <w:numId w:val="65"/>
        </w:numPr>
        <w:tabs>
          <w:tab w:val="clear" w:pos="717"/>
        </w:tabs>
        <w:ind w:left="851"/>
      </w:pPr>
      <w:r w:rsidRPr="007476FA">
        <w:t>Nạp tiền.</w:t>
      </w:r>
    </w:p>
    <w:p w14:paraId="3636DA23" w14:textId="77777777" w:rsidR="007476FA" w:rsidRPr="007476FA" w:rsidRDefault="007476FA" w:rsidP="00E02D2F">
      <w:pPr>
        <w:pStyle w:val="Nomal-"/>
        <w:numPr>
          <w:ilvl w:val="0"/>
          <w:numId w:val="65"/>
        </w:numPr>
        <w:tabs>
          <w:tab w:val="clear" w:pos="717"/>
        </w:tabs>
        <w:ind w:left="851"/>
      </w:pPr>
      <w:r w:rsidRPr="007476FA">
        <w:t>Thanh toán.</w:t>
      </w:r>
    </w:p>
    <w:p w14:paraId="715B33FF" w14:textId="77777777" w:rsidR="007476FA" w:rsidRPr="007476FA" w:rsidRDefault="007476FA" w:rsidP="00E02D2F">
      <w:pPr>
        <w:pStyle w:val="Nomal-"/>
        <w:numPr>
          <w:ilvl w:val="0"/>
          <w:numId w:val="65"/>
        </w:numPr>
        <w:tabs>
          <w:tab w:val="clear" w:pos="717"/>
        </w:tabs>
        <w:ind w:left="851"/>
      </w:pPr>
      <w:r w:rsidRPr="007476FA">
        <w:t>Tra cứu lộ trình, tìm đường.</w:t>
      </w:r>
    </w:p>
    <w:p w14:paraId="52E6C22F" w14:textId="77777777" w:rsidR="007476FA" w:rsidRPr="007476FA" w:rsidRDefault="007476FA" w:rsidP="00E02D2F">
      <w:pPr>
        <w:pStyle w:val="Nomal-"/>
        <w:numPr>
          <w:ilvl w:val="0"/>
          <w:numId w:val="65"/>
        </w:numPr>
        <w:tabs>
          <w:tab w:val="clear" w:pos="717"/>
        </w:tabs>
        <w:ind w:left="851"/>
      </w:pPr>
      <w:r w:rsidRPr="007476FA">
        <w:t>Xem thông tin thẻ.</w:t>
      </w:r>
    </w:p>
    <w:p w14:paraId="79B46B59" w14:textId="77777777" w:rsidR="007476FA" w:rsidRPr="007476FA" w:rsidRDefault="007476FA" w:rsidP="007476FA">
      <w:pPr>
        <w:pStyle w:val="Nomal-"/>
        <w:tabs>
          <w:tab w:val="clear" w:pos="717"/>
        </w:tabs>
        <w:ind w:left="425" w:hanging="357"/>
      </w:pPr>
      <w:r w:rsidRPr="007476FA">
        <w:t>Người dùng đăng ký tài khoản có thể sử dụng các chức năng:</w:t>
      </w:r>
    </w:p>
    <w:p w14:paraId="19873337" w14:textId="77777777" w:rsidR="007476FA" w:rsidRPr="007476FA" w:rsidRDefault="007476FA" w:rsidP="00E02D2F">
      <w:pPr>
        <w:pStyle w:val="Nomal-"/>
        <w:numPr>
          <w:ilvl w:val="0"/>
          <w:numId w:val="66"/>
        </w:numPr>
        <w:tabs>
          <w:tab w:val="clear" w:pos="717"/>
        </w:tabs>
        <w:ind w:left="850" w:hanging="357"/>
      </w:pPr>
      <w:r w:rsidRPr="007476FA">
        <w:t>Nạp tiền.</w:t>
      </w:r>
    </w:p>
    <w:p w14:paraId="72C47E73" w14:textId="77777777" w:rsidR="007476FA" w:rsidRPr="007476FA" w:rsidRDefault="007476FA" w:rsidP="00E02D2F">
      <w:pPr>
        <w:pStyle w:val="Nomal-"/>
        <w:numPr>
          <w:ilvl w:val="0"/>
          <w:numId w:val="66"/>
        </w:numPr>
        <w:tabs>
          <w:tab w:val="clear" w:pos="717"/>
        </w:tabs>
        <w:ind w:left="850" w:hanging="357"/>
      </w:pPr>
      <w:r w:rsidRPr="007476FA">
        <w:t>Thanh toán.</w:t>
      </w:r>
    </w:p>
    <w:p w14:paraId="7733E7D4" w14:textId="77777777" w:rsidR="007476FA" w:rsidRPr="007476FA" w:rsidRDefault="007476FA" w:rsidP="00E02D2F">
      <w:pPr>
        <w:pStyle w:val="Nomal-"/>
        <w:numPr>
          <w:ilvl w:val="0"/>
          <w:numId w:val="66"/>
        </w:numPr>
        <w:tabs>
          <w:tab w:val="clear" w:pos="717"/>
        </w:tabs>
        <w:ind w:left="850" w:hanging="357"/>
      </w:pPr>
      <w:r w:rsidRPr="007476FA">
        <w:t>Tra cứu lộ trình, tìm đường.</w:t>
      </w:r>
    </w:p>
    <w:p w14:paraId="1D519924" w14:textId="77777777" w:rsidR="007476FA" w:rsidRPr="007476FA" w:rsidRDefault="007476FA" w:rsidP="00E02D2F">
      <w:pPr>
        <w:pStyle w:val="Nomal-"/>
        <w:numPr>
          <w:ilvl w:val="0"/>
          <w:numId w:val="66"/>
        </w:numPr>
        <w:tabs>
          <w:tab w:val="clear" w:pos="717"/>
        </w:tabs>
        <w:ind w:left="850" w:hanging="357"/>
      </w:pPr>
      <w:r w:rsidRPr="007476FA">
        <w:t>Chỉnh sửa thông tin cá nhân.</w:t>
      </w:r>
    </w:p>
    <w:p w14:paraId="5E6CCDEC" w14:textId="77777777" w:rsidR="007476FA" w:rsidRPr="007476FA" w:rsidRDefault="007476FA" w:rsidP="00E02D2F">
      <w:pPr>
        <w:pStyle w:val="Nomal-"/>
        <w:numPr>
          <w:ilvl w:val="0"/>
          <w:numId w:val="66"/>
        </w:numPr>
        <w:tabs>
          <w:tab w:val="clear" w:pos="717"/>
        </w:tabs>
        <w:ind w:left="850" w:hanging="357"/>
      </w:pPr>
      <w:r w:rsidRPr="007476FA">
        <w:t>Thêm người thân.</w:t>
      </w:r>
    </w:p>
    <w:p w14:paraId="0F24BA64" w14:textId="77777777" w:rsidR="007476FA" w:rsidRPr="007476FA" w:rsidRDefault="007476FA" w:rsidP="00E02D2F">
      <w:pPr>
        <w:pStyle w:val="Nomal-"/>
        <w:numPr>
          <w:ilvl w:val="0"/>
          <w:numId w:val="66"/>
        </w:numPr>
        <w:tabs>
          <w:tab w:val="clear" w:pos="717"/>
        </w:tabs>
        <w:ind w:left="850" w:hanging="357"/>
      </w:pPr>
      <w:r w:rsidRPr="007476FA">
        <w:t>Xem thông tin thẻ.</w:t>
      </w:r>
    </w:p>
    <w:p w14:paraId="0F0F5823" w14:textId="77777777" w:rsidR="007476FA" w:rsidRPr="007476FA" w:rsidRDefault="007476FA" w:rsidP="00E02D2F">
      <w:pPr>
        <w:pStyle w:val="Nomal-"/>
        <w:numPr>
          <w:ilvl w:val="0"/>
          <w:numId w:val="66"/>
        </w:numPr>
        <w:tabs>
          <w:tab w:val="clear" w:pos="717"/>
        </w:tabs>
        <w:ind w:left="850" w:hanging="357"/>
      </w:pPr>
      <w:r w:rsidRPr="007476FA">
        <w:t>Dịch vụ trả sau.</w:t>
      </w:r>
    </w:p>
    <w:p w14:paraId="5AB4E6F8" w14:textId="77777777" w:rsidR="007476FA" w:rsidRPr="007476FA" w:rsidRDefault="007476FA" w:rsidP="00E02D2F">
      <w:pPr>
        <w:pStyle w:val="Nomal-"/>
        <w:numPr>
          <w:ilvl w:val="0"/>
          <w:numId w:val="66"/>
        </w:numPr>
        <w:tabs>
          <w:tab w:val="clear" w:pos="717"/>
        </w:tabs>
        <w:ind w:left="850" w:hanging="357"/>
      </w:pPr>
      <w:r w:rsidRPr="007476FA">
        <w:t>Chuyển tiền.</w:t>
      </w:r>
    </w:p>
    <w:p w14:paraId="690D9108" w14:textId="77777777" w:rsidR="007476FA" w:rsidRPr="007476FA" w:rsidRDefault="007476FA" w:rsidP="00E02D2F">
      <w:pPr>
        <w:pStyle w:val="Nomal-"/>
        <w:numPr>
          <w:ilvl w:val="2"/>
          <w:numId w:val="19"/>
        </w:numPr>
        <w:ind w:left="1196"/>
        <w:outlineLvl w:val="2"/>
        <w:rPr>
          <w:b/>
        </w:rPr>
      </w:pPr>
      <w:bookmarkStart w:id="79" w:name="_Toc111047925"/>
      <w:r w:rsidRPr="007476FA">
        <w:rPr>
          <w:b/>
        </w:rPr>
        <w:t>Module ứng dụng Bus Ticketless trên mobile</w:t>
      </w:r>
      <w:bookmarkEnd w:id="79"/>
    </w:p>
    <w:p w14:paraId="4881D10C" w14:textId="77777777" w:rsidR="007476FA" w:rsidRPr="007476FA" w:rsidRDefault="007476FA" w:rsidP="007476FA">
      <w:pPr>
        <w:pStyle w:val="Caption"/>
        <w:keepNext/>
      </w:pPr>
      <w:bookmarkStart w:id="80" w:name="_Toc111048080"/>
      <w:r w:rsidRPr="007476FA">
        <w:t xml:space="preserve">Bảng </w:t>
      </w:r>
      <w:fldSimple w:instr=" SEQ Bảng \* ARABIC ">
        <w:r w:rsidRPr="007476FA">
          <w:rPr>
            <w:noProof/>
          </w:rPr>
          <w:t>1</w:t>
        </w:r>
      </w:fldSimple>
      <w:r w:rsidRPr="007476FA">
        <w:t>. Các module ứng dụng</w:t>
      </w:r>
      <w:bookmarkEnd w:id="80"/>
    </w:p>
    <w:tbl>
      <w:tblPr>
        <w:tblStyle w:val="TableGrid"/>
        <w:tblW w:w="0" w:type="auto"/>
        <w:tblInd w:w="-5" w:type="dxa"/>
        <w:tblLook w:val="04A0" w:firstRow="1" w:lastRow="0" w:firstColumn="1" w:lastColumn="0" w:noHBand="0" w:noVBand="1"/>
      </w:tblPr>
      <w:tblGrid>
        <w:gridCol w:w="709"/>
        <w:gridCol w:w="2410"/>
        <w:gridCol w:w="5380"/>
      </w:tblGrid>
      <w:tr w:rsidR="007476FA" w:rsidRPr="007476FA" w14:paraId="10BE7064" w14:textId="77777777" w:rsidTr="007476FA">
        <w:tc>
          <w:tcPr>
            <w:tcW w:w="709" w:type="dxa"/>
          </w:tcPr>
          <w:p w14:paraId="373D9DD7" w14:textId="77777777" w:rsidR="007476FA" w:rsidRPr="007476FA" w:rsidRDefault="007476FA" w:rsidP="007476FA">
            <w:pPr>
              <w:pStyle w:val="Nomal-"/>
              <w:numPr>
                <w:ilvl w:val="0"/>
                <w:numId w:val="0"/>
              </w:numPr>
              <w:jc w:val="center"/>
              <w:rPr>
                <w:b/>
                <w:bCs/>
              </w:rPr>
            </w:pPr>
            <w:r w:rsidRPr="007476FA">
              <w:rPr>
                <w:b/>
                <w:bCs/>
              </w:rPr>
              <w:t>STT</w:t>
            </w:r>
          </w:p>
        </w:tc>
        <w:tc>
          <w:tcPr>
            <w:tcW w:w="2410" w:type="dxa"/>
          </w:tcPr>
          <w:p w14:paraId="51DD0AD6" w14:textId="77777777" w:rsidR="007476FA" w:rsidRPr="007476FA" w:rsidRDefault="007476FA" w:rsidP="007476FA">
            <w:pPr>
              <w:pStyle w:val="Nomal-"/>
              <w:numPr>
                <w:ilvl w:val="0"/>
                <w:numId w:val="0"/>
              </w:numPr>
              <w:jc w:val="center"/>
              <w:rPr>
                <w:b/>
                <w:bCs/>
              </w:rPr>
            </w:pPr>
            <w:r w:rsidRPr="007476FA">
              <w:rPr>
                <w:b/>
                <w:bCs/>
              </w:rPr>
              <w:t>Tên</w:t>
            </w:r>
          </w:p>
        </w:tc>
        <w:tc>
          <w:tcPr>
            <w:tcW w:w="5380" w:type="dxa"/>
          </w:tcPr>
          <w:p w14:paraId="27F58365" w14:textId="77777777" w:rsidR="007476FA" w:rsidRPr="007476FA" w:rsidRDefault="007476FA" w:rsidP="007476FA">
            <w:pPr>
              <w:pStyle w:val="Nomal-"/>
              <w:numPr>
                <w:ilvl w:val="0"/>
                <w:numId w:val="0"/>
              </w:numPr>
              <w:jc w:val="center"/>
              <w:rPr>
                <w:b/>
                <w:bCs/>
              </w:rPr>
            </w:pPr>
            <w:r w:rsidRPr="007476FA">
              <w:rPr>
                <w:b/>
                <w:bCs/>
              </w:rPr>
              <w:t>MODULE</w:t>
            </w:r>
          </w:p>
        </w:tc>
      </w:tr>
      <w:tr w:rsidR="007476FA" w:rsidRPr="007476FA" w14:paraId="499BE8AB" w14:textId="77777777" w:rsidTr="007476FA">
        <w:tc>
          <w:tcPr>
            <w:tcW w:w="709" w:type="dxa"/>
          </w:tcPr>
          <w:p w14:paraId="74EA76BB" w14:textId="77777777" w:rsidR="007476FA" w:rsidRPr="007476FA" w:rsidRDefault="007476FA" w:rsidP="007476FA">
            <w:pPr>
              <w:pStyle w:val="Nomal-"/>
              <w:numPr>
                <w:ilvl w:val="0"/>
                <w:numId w:val="0"/>
              </w:numPr>
              <w:jc w:val="center"/>
              <w:rPr>
                <w:b/>
                <w:bCs/>
              </w:rPr>
            </w:pPr>
            <w:r w:rsidRPr="007476FA">
              <w:rPr>
                <w:b/>
                <w:bCs/>
              </w:rPr>
              <w:t>1</w:t>
            </w:r>
          </w:p>
        </w:tc>
        <w:tc>
          <w:tcPr>
            <w:tcW w:w="2410" w:type="dxa"/>
          </w:tcPr>
          <w:p w14:paraId="61D9CBEF" w14:textId="77777777" w:rsidR="007476FA" w:rsidRPr="007476FA" w:rsidRDefault="007476FA" w:rsidP="007476FA">
            <w:pPr>
              <w:pStyle w:val="Nomal-"/>
              <w:numPr>
                <w:ilvl w:val="0"/>
                <w:numId w:val="0"/>
              </w:numPr>
              <w:jc w:val="center"/>
            </w:pPr>
            <w:r w:rsidRPr="007476FA">
              <w:t>Xác thực số điện thoại</w:t>
            </w:r>
          </w:p>
        </w:tc>
        <w:tc>
          <w:tcPr>
            <w:tcW w:w="5380" w:type="dxa"/>
          </w:tcPr>
          <w:p w14:paraId="7B716E28" w14:textId="77777777" w:rsidR="007476FA" w:rsidRPr="007476FA" w:rsidRDefault="007476FA" w:rsidP="007476FA">
            <w:pPr>
              <w:pStyle w:val="Nomal-"/>
              <w:numPr>
                <w:ilvl w:val="0"/>
                <w:numId w:val="0"/>
              </w:numPr>
              <w:jc w:val="center"/>
            </w:pPr>
            <w:r w:rsidRPr="007476FA">
              <w:t>Hệ thống tạo thẻ phi vật lý theo số điện thoại xác thực.</w:t>
            </w:r>
          </w:p>
        </w:tc>
      </w:tr>
      <w:tr w:rsidR="007476FA" w:rsidRPr="007476FA" w14:paraId="6915ADEB" w14:textId="77777777" w:rsidTr="007476FA">
        <w:tc>
          <w:tcPr>
            <w:tcW w:w="709" w:type="dxa"/>
          </w:tcPr>
          <w:p w14:paraId="7D39D6F0" w14:textId="77777777" w:rsidR="007476FA" w:rsidRPr="007476FA" w:rsidRDefault="007476FA" w:rsidP="007476FA">
            <w:pPr>
              <w:pStyle w:val="Nomal-"/>
              <w:numPr>
                <w:ilvl w:val="0"/>
                <w:numId w:val="0"/>
              </w:numPr>
              <w:jc w:val="center"/>
              <w:rPr>
                <w:b/>
                <w:bCs/>
              </w:rPr>
            </w:pPr>
            <w:r w:rsidRPr="007476FA">
              <w:rPr>
                <w:b/>
                <w:bCs/>
              </w:rPr>
              <w:t>2</w:t>
            </w:r>
          </w:p>
        </w:tc>
        <w:tc>
          <w:tcPr>
            <w:tcW w:w="2410" w:type="dxa"/>
          </w:tcPr>
          <w:p w14:paraId="2EF7A7D4" w14:textId="77777777" w:rsidR="007476FA" w:rsidRPr="007476FA" w:rsidRDefault="007476FA" w:rsidP="007476FA">
            <w:pPr>
              <w:pStyle w:val="Nomal-"/>
              <w:numPr>
                <w:ilvl w:val="0"/>
                <w:numId w:val="0"/>
              </w:numPr>
              <w:jc w:val="center"/>
            </w:pPr>
            <w:r w:rsidRPr="007476FA">
              <w:t>Nạp tiền</w:t>
            </w:r>
          </w:p>
        </w:tc>
        <w:tc>
          <w:tcPr>
            <w:tcW w:w="5380" w:type="dxa"/>
          </w:tcPr>
          <w:p w14:paraId="6DEE468E" w14:textId="77777777" w:rsidR="007476FA" w:rsidRPr="007476FA" w:rsidRDefault="007476FA" w:rsidP="007476FA">
            <w:pPr>
              <w:pStyle w:val="Nomal-"/>
              <w:numPr>
                <w:ilvl w:val="0"/>
                <w:numId w:val="0"/>
              </w:numPr>
            </w:pPr>
            <w:r w:rsidRPr="007476FA">
              <w:t>Người dùng kiên kết ngân hàng, nạp tiền để thanh toán.</w:t>
            </w:r>
          </w:p>
        </w:tc>
      </w:tr>
      <w:tr w:rsidR="007476FA" w:rsidRPr="007476FA" w14:paraId="04180905" w14:textId="77777777" w:rsidTr="007476FA">
        <w:tc>
          <w:tcPr>
            <w:tcW w:w="709" w:type="dxa"/>
          </w:tcPr>
          <w:p w14:paraId="7FBE05C8" w14:textId="77777777" w:rsidR="007476FA" w:rsidRPr="007476FA" w:rsidRDefault="007476FA" w:rsidP="007476FA">
            <w:pPr>
              <w:pStyle w:val="Nomal-"/>
              <w:numPr>
                <w:ilvl w:val="0"/>
                <w:numId w:val="0"/>
              </w:numPr>
              <w:jc w:val="center"/>
              <w:rPr>
                <w:b/>
                <w:bCs/>
              </w:rPr>
            </w:pPr>
            <w:r w:rsidRPr="007476FA">
              <w:rPr>
                <w:b/>
                <w:bCs/>
              </w:rPr>
              <w:lastRenderedPageBreak/>
              <w:t>3</w:t>
            </w:r>
          </w:p>
        </w:tc>
        <w:tc>
          <w:tcPr>
            <w:tcW w:w="2410" w:type="dxa"/>
          </w:tcPr>
          <w:p w14:paraId="37F0BBB3" w14:textId="77777777" w:rsidR="007476FA" w:rsidRPr="007476FA" w:rsidRDefault="007476FA" w:rsidP="007476FA">
            <w:pPr>
              <w:pStyle w:val="Nomal-"/>
              <w:numPr>
                <w:ilvl w:val="0"/>
                <w:numId w:val="0"/>
              </w:numPr>
              <w:jc w:val="center"/>
            </w:pPr>
            <w:r w:rsidRPr="007476FA">
              <w:t>Thanh Toán</w:t>
            </w:r>
          </w:p>
        </w:tc>
        <w:tc>
          <w:tcPr>
            <w:tcW w:w="5380" w:type="dxa"/>
          </w:tcPr>
          <w:p w14:paraId="295D8730" w14:textId="77777777" w:rsidR="007476FA" w:rsidRPr="007476FA" w:rsidRDefault="007476FA" w:rsidP="007476FA">
            <w:pPr>
              <w:pStyle w:val="Nomal-"/>
              <w:numPr>
                <w:ilvl w:val="0"/>
                <w:numId w:val="0"/>
              </w:numPr>
            </w:pPr>
            <w:r w:rsidRPr="007476FA">
              <w:t>Người dùng có thể thanh toán qua 3 hình thức: tiền mặt, chuyển khoản, quỹ trả sau.</w:t>
            </w:r>
          </w:p>
        </w:tc>
      </w:tr>
      <w:tr w:rsidR="007476FA" w:rsidRPr="007476FA" w14:paraId="2820275A" w14:textId="77777777" w:rsidTr="007476FA">
        <w:tc>
          <w:tcPr>
            <w:tcW w:w="709" w:type="dxa"/>
          </w:tcPr>
          <w:p w14:paraId="291EAA5B" w14:textId="77777777" w:rsidR="007476FA" w:rsidRPr="007476FA" w:rsidRDefault="007476FA" w:rsidP="007476FA">
            <w:pPr>
              <w:pStyle w:val="Nomal-"/>
              <w:numPr>
                <w:ilvl w:val="0"/>
                <w:numId w:val="0"/>
              </w:numPr>
              <w:jc w:val="center"/>
              <w:rPr>
                <w:b/>
                <w:bCs/>
              </w:rPr>
            </w:pPr>
            <w:r w:rsidRPr="007476FA">
              <w:rPr>
                <w:b/>
                <w:bCs/>
              </w:rPr>
              <w:t>4</w:t>
            </w:r>
          </w:p>
        </w:tc>
        <w:tc>
          <w:tcPr>
            <w:tcW w:w="2410" w:type="dxa"/>
          </w:tcPr>
          <w:p w14:paraId="187A3EFA" w14:textId="77777777" w:rsidR="007476FA" w:rsidRPr="007476FA" w:rsidRDefault="007476FA" w:rsidP="007476FA">
            <w:pPr>
              <w:pStyle w:val="Nomal-"/>
              <w:numPr>
                <w:ilvl w:val="0"/>
                <w:numId w:val="0"/>
              </w:numPr>
              <w:jc w:val="center"/>
            </w:pPr>
            <w:r w:rsidRPr="007476FA">
              <w:t>Tra cứu lộ trình</w:t>
            </w:r>
          </w:p>
        </w:tc>
        <w:tc>
          <w:tcPr>
            <w:tcW w:w="5380" w:type="dxa"/>
          </w:tcPr>
          <w:p w14:paraId="24CEAF19" w14:textId="77777777" w:rsidR="007476FA" w:rsidRPr="007476FA" w:rsidRDefault="007476FA" w:rsidP="007476FA">
            <w:pPr>
              <w:pStyle w:val="Nomal-"/>
              <w:numPr>
                <w:ilvl w:val="0"/>
                <w:numId w:val="0"/>
              </w:numPr>
            </w:pPr>
            <w:r w:rsidRPr="007476FA">
              <w:t>Người dùng có thể xem danh sách tuyến xe và tìm đường.</w:t>
            </w:r>
          </w:p>
        </w:tc>
      </w:tr>
      <w:tr w:rsidR="007476FA" w:rsidRPr="007476FA" w14:paraId="5370CCDC" w14:textId="77777777" w:rsidTr="007476FA">
        <w:tc>
          <w:tcPr>
            <w:tcW w:w="709" w:type="dxa"/>
          </w:tcPr>
          <w:p w14:paraId="7492764B" w14:textId="77777777" w:rsidR="007476FA" w:rsidRPr="007476FA" w:rsidRDefault="007476FA" w:rsidP="007476FA">
            <w:pPr>
              <w:pStyle w:val="Nomal-"/>
              <w:numPr>
                <w:ilvl w:val="0"/>
                <w:numId w:val="0"/>
              </w:numPr>
              <w:jc w:val="center"/>
              <w:rPr>
                <w:b/>
                <w:bCs/>
              </w:rPr>
            </w:pPr>
            <w:r w:rsidRPr="007476FA">
              <w:rPr>
                <w:b/>
                <w:bCs/>
              </w:rPr>
              <w:t>5</w:t>
            </w:r>
          </w:p>
        </w:tc>
        <w:tc>
          <w:tcPr>
            <w:tcW w:w="2410" w:type="dxa"/>
          </w:tcPr>
          <w:p w14:paraId="31D109D7" w14:textId="77777777" w:rsidR="007476FA" w:rsidRPr="007476FA" w:rsidRDefault="007476FA" w:rsidP="007476FA">
            <w:pPr>
              <w:pStyle w:val="Nomal-"/>
              <w:numPr>
                <w:ilvl w:val="0"/>
                <w:numId w:val="0"/>
              </w:numPr>
              <w:jc w:val="center"/>
            </w:pPr>
            <w:r w:rsidRPr="007476FA">
              <w:t>Đăng kí</w:t>
            </w:r>
          </w:p>
        </w:tc>
        <w:tc>
          <w:tcPr>
            <w:tcW w:w="5380" w:type="dxa"/>
          </w:tcPr>
          <w:p w14:paraId="3B735AD7" w14:textId="77777777" w:rsidR="007476FA" w:rsidRPr="007476FA" w:rsidRDefault="007476FA" w:rsidP="007476FA">
            <w:pPr>
              <w:pStyle w:val="Nomal-"/>
              <w:numPr>
                <w:ilvl w:val="0"/>
                <w:numId w:val="0"/>
              </w:numPr>
            </w:pPr>
            <w:r w:rsidRPr="007476FA">
              <w:t>Người dùng có thể đăng kí tạo tài khoản mới nếu chưa có tài khoản truy cập.</w:t>
            </w:r>
          </w:p>
        </w:tc>
      </w:tr>
      <w:tr w:rsidR="007476FA" w:rsidRPr="007476FA" w14:paraId="5A3EC22D" w14:textId="77777777" w:rsidTr="007476FA">
        <w:tc>
          <w:tcPr>
            <w:tcW w:w="709" w:type="dxa"/>
          </w:tcPr>
          <w:p w14:paraId="296FFD33" w14:textId="77777777" w:rsidR="007476FA" w:rsidRPr="007476FA" w:rsidRDefault="007476FA" w:rsidP="007476FA">
            <w:pPr>
              <w:pStyle w:val="Nomal-"/>
              <w:numPr>
                <w:ilvl w:val="0"/>
                <w:numId w:val="0"/>
              </w:numPr>
              <w:jc w:val="center"/>
              <w:rPr>
                <w:b/>
                <w:bCs/>
              </w:rPr>
            </w:pPr>
            <w:r w:rsidRPr="007476FA">
              <w:rPr>
                <w:b/>
                <w:bCs/>
              </w:rPr>
              <w:t>6</w:t>
            </w:r>
          </w:p>
        </w:tc>
        <w:tc>
          <w:tcPr>
            <w:tcW w:w="2410" w:type="dxa"/>
          </w:tcPr>
          <w:p w14:paraId="485148DF" w14:textId="77777777" w:rsidR="007476FA" w:rsidRPr="007476FA" w:rsidRDefault="007476FA" w:rsidP="00F07D1A">
            <w:pPr>
              <w:pStyle w:val="Nomal-"/>
              <w:numPr>
                <w:ilvl w:val="0"/>
                <w:numId w:val="0"/>
              </w:numPr>
              <w:ind w:left="-813" w:right="2188"/>
              <w:jc w:val="center"/>
            </w:pPr>
            <w:r w:rsidRPr="007476FA">
              <w:t>Đăng nhập</w:t>
            </w:r>
          </w:p>
        </w:tc>
        <w:tc>
          <w:tcPr>
            <w:tcW w:w="5380" w:type="dxa"/>
          </w:tcPr>
          <w:p w14:paraId="71656774" w14:textId="77777777" w:rsidR="007476FA" w:rsidRPr="007476FA" w:rsidRDefault="007476FA" w:rsidP="007476FA">
            <w:pPr>
              <w:pStyle w:val="Nomal-"/>
              <w:numPr>
                <w:ilvl w:val="0"/>
                <w:numId w:val="0"/>
              </w:numPr>
            </w:pPr>
            <w:r w:rsidRPr="007476FA">
              <w:t>Hệ thống đăng nhập tài khoản.</w:t>
            </w:r>
          </w:p>
        </w:tc>
      </w:tr>
      <w:tr w:rsidR="007476FA" w:rsidRPr="007476FA" w14:paraId="5433A1F7" w14:textId="77777777" w:rsidTr="007476FA">
        <w:tc>
          <w:tcPr>
            <w:tcW w:w="709" w:type="dxa"/>
          </w:tcPr>
          <w:p w14:paraId="34AC2E10" w14:textId="77777777" w:rsidR="007476FA" w:rsidRPr="007476FA" w:rsidRDefault="007476FA" w:rsidP="007476FA">
            <w:pPr>
              <w:pStyle w:val="Nomal-"/>
              <w:numPr>
                <w:ilvl w:val="0"/>
                <w:numId w:val="0"/>
              </w:numPr>
              <w:jc w:val="center"/>
              <w:rPr>
                <w:b/>
                <w:bCs/>
              </w:rPr>
            </w:pPr>
            <w:r w:rsidRPr="007476FA">
              <w:rPr>
                <w:b/>
                <w:bCs/>
              </w:rPr>
              <w:t>7</w:t>
            </w:r>
          </w:p>
        </w:tc>
        <w:tc>
          <w:tcPr>
            <w:tcW w:w="2410" w:type="dxa"/>
          </w:tcPr>
          <w:p w14:paraId="4C6FDD00" w14:textId="77777777" w:rsidR="007476FA" w:rsidRPr="007476FA" w:rsidRDefault="007476FA" w:rsidP="007476FA">
            <w:pPr>
              <w:pStyle w:val="Nomal-"/>
              <w:numPr>
                <w:ilvl w:val="0"/>
                <w:numId w:val="0"/>
              </w:numPr>
              <w:jc w:val="center"/>
            </w:pPr>
            <w:r w:rsidRPr="007476FA">
              <w:t>Quên mật khẩu</w:t>
            </w:r>
          </w:p>
        </w:tc>
        <w:tc>
          <w:tcPr>
            <w:tcW w:w="5380" w:type="dxa"/>
          </w:tcPr>
          <w:p w14:paraId="7A7E23E3" w14:textId="77777777" w:rsidR="007476FA" w:rsidRPr="007476FA" w:rsidRDefault="007476FA" w:rsidP="007476FA">
            <w:pPr>
              <w:pStyle w:val="Nomal-"/>
              <w:numPr>
                <w:ilvl w:val="0"/>
                <w:numId w:val="0"/>
              </w:numPr>
            </w:pPr>
            <w:r w:rsidRPr="007476FA">
              <w:t>Người dùng có thể đặt lại mật khẩu mới trong trường hợp quên mật khẩu cũ.</w:t>
            </w:r>
          </w:p>
        </w:tc>
      </w:tr>
      <w:tr w:rsidR="007476FA" w:rsidRPr="007476FA" w14:paraId="2071C2BD" w14:textId="77777777" w:rsidTr="007476FA">
        <w:tc>
          <w:tcPr>
            <w:tcW w:w="709" w:type="dxa"/>
          </w:tcPr>
          <w:p w14:paraId="5BD96D26" w14:textId="77777777" w:rsidR="007476FA" w:rsidRPr="007476FA" w:rsidRDefault="007476FA" w:rsidP="007476FA">
            <w:pPr>
              <w:pStyle w:val="Nomal-"/>
              <w:numPr>
                <w:ilvl w:val="0"/>
                <w:numId w:val="0"/>
              </w:numPr>
              <w:jc w:val="center"/>
              <w:rPr>
                <w:b/>
                <w:bCs/>
              </w:rPr>
            </w:pPr>
            <w:r w:rsidRPr="007476FA">
              <w:rPr>
                <w:b/>
                <w:bCs/>
              </w:rPr>
              <w:t>8</w:t>
            </w:r>
          </w:p>
        </w:tc>
        <w:tc>
          <w:tcPr>
            <w:tcW w:w="2410" w:type="dxa"/>
          </w:tcPr>
          <w:p w14:paraId="3F3D44A3" w14:textId="77777777" w:rsidR="007476FA" w:rsidRPr="007476FA" w:rsidRDefault="007476FA" w:rsidP="007476FA">
            <w:pPr>
              <w:pStyle w:val="Nomal-"/>
              <w:numPr>
                <w:ilvl w:val="0"/>
                <w:numId w:val="0"/>
              </w:numPr>
              <w:jc w:val="center"/>
            </w:pPr>
            <w:r w:rsidRPr="007476FA">
              <w:t>Quản lý tài khoản cá nhân</w:t>
            </w:r>
          </w:p>
        </w:tc>
        <w:tc>
          <w:tcPr>
            <w:tcW w:w="5380" w:type="dxa"/>
          </w:tcPr>
          <w:p w14:paraId="2C7F0865" w14:textId="77777777" w:rsidR="007476FA" w:rsidRPr="007476FA" w:rsidRDefault="007476FA" w:rsidP="007476FA">
            <w:pPr>
              <w:pStyle w:val="Nomal-"/>
              <w:numPr>
                <w:ilvl w:val="0"/>
                <w:numId w:val="0"/>
              </w:numPr>
            </w:pPr>
            <w:r w:rsidRPr="007476FA">
              <w:t>Người dùng có thể xem thông tin thẻ phi vật lý, thay đổi mật khẩu, chỉnh sửa thông tin cá nhân và thêm người thân.</w:t>
            </w:r>
          </w:p>
        </w:tc>
      </w:tr>
      <w:tr w:rsidR="007476FA" w:rsidRPr="007476FA" w14:paraId="57E72E50" w14:textId="77777777" w:rsidTr="007476FA">
        <w:tc>
          <w:tcPr>
            <w:tcW w:w="709" w:type="dxa"/>
          </w:tcPr>
          <w:p w14:paraId="4748A167" w14:textId="77777777" w:rsidR="007476FA" w:rsidRPr="007476FA" w:rsidRDefault="007476FA" w:rsidP="007476FA">
            <w:pPr>
              <w:pStyle w:val="Nomal-"/>
              <w:numPr>
                <w:ilvl w:val="0"/>
                <w:numId w:val="0"/>
              </w:numPr>
              <w:jc w:val="center"/>
              <w:rPr>
                <w:b/>
                <w:bCs/>
              </w:rPr>
            </w:pPr>
            <w:r w:rsidRPr="007476FA">
              <w:rPr>
                <w:b/>
                <w:bCs/>
              </w:rPr>
              <w:t>9</w:t>
            </w:r>
          </w:p>
        </w:tc>
        <w:tc>
          <w:tcPr>
            <w:tcW w:w="2410" w:type="dxa"/>
          </w:tcPr>
          <w:p w14:paraId="4864D6F7" w14:textId="77777777" w:rsidR="007476FA" w:rsidRPr="007476FA" w:rsidRDefault="007476FA" w:rsidP="007476FA">
            <w:pPr>
              <w:pStyle w:val="Nomal-"/>
              <w:numPr>
                <w:ilvl w:val="0"/>
                <w:numId w:val="0"/>
              </w:numPr>
              <w:jc w:val="center"/>
            </w:pPr>
            <w:r w:rsidRPr="007476FA">
              <w:t>Chuyển tiền</w:t>
            </w:r>
          </w:p>
        </w:tc>
        <w:tc>
          <w:tcPr>
            <w:tcW w:w="5380" w:type="dxa"/>
          </w:tcPr>
          <w:p w14:paraId="5F97A6CF" w14:textId="77777777" w:rsidR="007476FA" w:rsidRPr="007476FA" w:rsidRDefault="007476FA" w:rsidP="007476FA">
            <w:pPr>
              <w:pStyle w:val="Nomal-"/>
              <w:numPr>
                <w:ilvl w:val="0"/>
                <w:numId w:val="0"/>
              </w:numPr>
            </w:pPr>
            <w:r w:rsidRPr="007476FA">
              <w:t>Người dùng có thể chuyển tiền thông qua số điện thoại.</w:t>
            </w:r>
          </w:p>
        </w:tc>
      </w:tr>
    </w:tbl>
    <w:p w14:paraId="5AE8881B" w14:textId="77777777" w:rsidR="007476FA" w:rsidRPr="007476FA" w:rsidRDefault="007476FA" w:rsidP="00E02D2F">
      <w:pPr>
        <w:pStyle w:val="Heading3"/>
        <w:numPr>
          <w:ilvl w:val="2"/>
          <w:numId w:val="19"/>
        </w:numPr>
        <w:ind w:left="1196"/>
        <w:rPr>
          <w:rFonts w:cs="Times New Roman"/>
          <w:i w:val="0"/>
        </w:rPr>
      </w:pPr>
      <w:bookmarkStart w:id="81" w:name="_Toc111034847"/>
      <w:bookmarkStart w:id="82" w:name="_Toc111047926"/>
      <w:r w:rsidRPr="007476FA">
        <w:rPr>
          <w:rFonts w:cs="Times New Roman"/>
          <w:i w:val="0"/>
        </w:rPr>
        <w:t>Quy trình tổng quan</w:t>
      </w:r>
      <w:bookmarkEnd w:id="81"/>
      <w:bookmarkEnd w:id="82"/>
    </w:p>
    <w:p w14:paraId="25BA53DE" w14:textId="77777777" w:rsidR="007476FA" w:rsidRPr="007476FA" w:rsidRDefault="007476FA" w:rsidP="007476FA">
      <w:pPr>
        <w:keepNext/>
        <w:jc w:val="center"/>
      </w:pPr>
      <w:r w:rsidRPr="007476FA">
        <w:rPr>
          <w:noProof/>
        </w:rPr>
        <w:drawing>
          <wp:inline distT="0" distB="0" distL="0" distR="0" wp14:anchorId="4235045F" wp14:editId="06F591FF">
            <wp:extent cx="5400040" cy="2497337"/>
            <wp:effectExtent l="0" t="0" r="0" b="0"/>
            <wp:docPr id="23" name="Picture 23" descr="C:\Users\Admin\Downloads\Untitled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Untitled Diagram.drawio.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2497337"/>
                    </a:xfrm>
                    <a:prstGeom prst="rect">
                      <a:avLst/>
                    </a:prstGeom>
                    <a:noFill/>
                    <a:ln>
                      <a:noFill/>
                    </a:ln>
                  </pic:spPr>
                </pic:pic>
              </a:graphicData>
            </a:graphic>
          </wp:inline>
        </w:drawing>
      </w:r>
    </w:p>
    <w:p w14:paraId="7830403D" w14:textId="77777777" w:rsidR="007476FA" w:rsidRPr="007476FA" w:rsidRDefault="007476FA" w:rsidP="007476FA">
      <w:pPr>
        <w:pStyle w:val="Caption"/>
        <w:spacing w:before="120" w:after="60"/>
        <w:rPr>
          <w:i/>
          <w:iCs/>
          <w:color w:val="1F497D" w:themeColor="text2"/>
          <w:sz w:val="28"/>
          <w:szCs w:val="28"/>
        </w:rPr>
      </w:pPr>
      <w:bookmarkStart w:id="83" w:name="_Toc11104803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7</w:t>
      </w:r>
      <w:r w:rsidRPr="007476FA">
        <w:rPr>
          <w:i/>
          <w:iCs/>
          <w:color w:val="1F497D" w:themeColor="text2"/>
        </w:rPr>
        <w:fldChar w:fldCharType="end"/>
      </w:r>
      <w:r w:rsidRPr="007476FA">
        <w:rPr>
          <w:i/>
          <w:iCs/>
          <w:color w:val="1F497D" w:themeColor="text2"/>
        </w:rPr>
        <w:t>. Quy trình tổng quan</w:t>
      </w:r>
      <w:bookmarkEnd w:id="83"/>
    </w:p>
    <w:p w14:paraId="6E1D6722" w14:textId="77777777" w:rsidR="007476FA" w:rsidRPr="007476FA" w:rsidRDefault="007476FA" w:rsidP="00E02D2F">
      <w:pPr>
        <w:pStyle w:val="Heading2"/>
        <w:numPr>
          <w:ilvl w:val="1"/>
          <w:numId w:val="20"/>
        </w:numPr>
      </w:pPr>
      <w:bookmarkStart w:id="84" w:name="_Toc111034848"/>
      <w:bookmarkStart w:id="85" w:name="_Toc111047927"/>
      <w:r w:rsidRPr="007476FA">
        <w:lastRenderedPageBreak/>
        <w:t>Phân tích hệ thống</w:t>
      </w:r>
      <w:bookmarkEnd w:id="84"/>
      <w:bookmarkEnd w:id="85"/>
    </w:p>
    <w:p w14:paraId="790A70AB" w14:textId="77777777" w:rsidR="007476FA" w:rsidRPr="007476FA" w:rsidRDefault="007476FA" w:rsidP="00E02D2F">
      <w:pPr>
        <w:pStyle w:val="Heading3"/>
        <w:numPr>
          <w:ilvl w:val="2"/>
          <w:numId w:val="20"/>
        </w:numPr>
        <w:ind w:left="1276"/>
        <w:rPr>
          <w:rFonts w:cs="Times New Roman"/>
          <w:i w:val="0"/>
        </w:rPr>
      </w:pPr>
      <w:bookmarkStart w:id="86" w:name="_Toc111034849"/>
      <w:bookmarkStart w:id="87" w:name="_Toc111047928"/>
      <w:r w:rsidRPr="007476FA">
        <w:rPr>
          <w:rFonts w:cs="Times New Roman"/>
          <w:i w:val="0"/>
        </w:rPr>
        <w:t>User Story</w:t>
      </w:r>
      <w:bookmarkEnd w:id="86"/>
      <w:bookmarkEnd w:id="87"/>
    </w:p>
    <w:tbl>
      <w:tblPr>
        <w:tblpPr w:leftFromText="180" w:rightFromText="180" w:vertAnchor="text" w:tblpY="1"/>
        <w:tblOverlap w:val="never"/>
        <w:tblW w:w="8457"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7"/>
        <w:gridCol w:w="1135"/>
        <w:gridCol w:w="1165"/>
        <w:gridCol w:w="1391"/>
        <w:gridCol w:w="1842"/>
        <w:gridCol w:w="2257"/>
      </w:tblGrid>
      <w:tr w:rsidR="00F50C80" w:rsidRPr="00ED386C" w14:paraId="6FF3305B" w14:textId="77777777" w:rsidTr="00F07D1A">
        <w:trPr>
          <w:trHeight w:val="485"/>
        </w:trPr>
        <w:tc>
          <w:tcPr>
            <w:tcW w:w="667"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5769705" w14:textId="5A02A3E6" w:rsidR="00F50C80" w:rsidRPr="00ED386C" w:rsidRDefault="00F50C80" w:rsidP="00372A4A">
            <w:pPr>
              <w:spacing w:before="240" w:after="240" w:line="240" w:lineRule="auto"/>
              <w:jc w:val="center"/>
              <w:rPr>
                <w:rFonts w:eastAsia="Arial"/>
                <w:color w:val="000000"/>
                <w:lang w:val="vi"/>
              </w:rPr>
            </w:pPr>
            <w:r w:rsidRPr="00ED386C">
              <w:rPr>
                <w:rFonts w:eastAsia="Arial"/>
                <w:color w:val="000000"/>
                <w:lang w:val="vi"/>
              </w:rPr>
              <w:t>I</w:t>
            </w:r>
            <w:r>
              <w:rPr>
                <w:rFonts w:eastAsia="Arial"/>
                <w:color w:val="000000"/>
              </w:rPr>
              <w:t>I</w:t>
            </w:r>
            <w:r w:rsidRPr="00ED386C">
              <w:rPr>
                <w:rFonts w:eastAsia="Arial"/>
                <w:color w:val="000000"/>
                <w:lang w:val="vi"/>
              </w:rPr>
              <w:t>D</w:t>
            </w:r>
          </w:p>
        </w:tc>
        <w:tc>
          <w:tcPr>
            <w:tcW w:w="1135"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18C9732" w14:textId="77777777" w:rsidR="00F50C80" w:rsidRPr="00ED386C" w:rsidRDefault="00F50C80" w:rsidP="00F50C80">
            <w:pPr>
              <w:spacing w:before="240" w:after="240" w:line="240" w:lineRule="auto"/>
              <w:ind w:firstLine="0"/>
              <w:jc w:val="center"/>
              <w:rPr>
                <w:rFonts w:eastAsia="Arial"/>
                <w:color w:val="000000"/>
              </w:rPr>
            </w:pPr>
            <w:r w:rsidRPr="00ED386C">
              <w:rPr>
                <w:rFonts w:eastAsia="Arial"/>
                <w:color w:val="000000"/>
                <w:lang w:val="vi"/>
              </w:rPr>
              <w:t>Title</w:t>
            </w:r>
          </w:p>
        </w:tc>
        <w:tc>
          <w:tcPr>
            <w:tcW w:w="4398" w:type="dxa"/>
            <w:gridSpan w:val="3"/>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9914715"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Description</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560DC61"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Acceptance criteria</w:t>
            </w:r>
          </w:p>
        </w:tc>
      </w:tr>
      <w:tr w:rsidR="00F50C80" w:rsidRPr="00ED386C" w14:paraId="13784D78" w14:textId="77777777" w:rsidTr="001E05A0">
        <w:trPr>
          <w:trHeight w:val="485"/>
        </w:trPr>
        <w:tc>
          <w:tcPr>
            <w:tcW w:w="667"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5F92F8F6"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35"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2465D068"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65"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0F8F3DB" w14:textId="77777777" w:rsidR="00F50C80" w:rsidRPr="00ED386C" w:rsidRDefault="00F50C80" w:rsidP="00F07D1A">
            <w:pPr>
              <w:spacing w:before="240" w:after="240" w:line="240" w:lineRule="auto"/>
              <w:ind w:right="-85" w:hanging="67"/>
              <w:jc w:val="center"/>
              <w:rPr>
                <w:rFonts w:eastAsia="Arial"/>
                <w:color w:val="000000"/>
                <w:lang w:val="vi"/>
              </w:rPr>
            </w:pPr>
            <w:r w:rsidRPr="00ED386C">
              <w:rPr>
                <w:rFonts w:eastAsia="Arial"/>
                <w:color w:val="000000"/>
                <w:lang w:val="vi"/>
              </w:rPr>
              <w:t>As a/an</w:t>
            </w:r>
          </w:p>
        </w:tc>
        <w:tc>
          <w:tcPr>
            <w:tcW w:w="1391"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9AFFCBE" w14:textId="77777777" w:rsidR="00F50C80" w:rsidRPr="00ED386C" w:rsidRDefault="00F50C80" w:rsidP="00F07D1A">
            <w:pPr>
              <w:spacing w:line="240" w:lineRule="auto"/>
              <w:ind w:firstLine="0"/>
              <w:rPr>
                <w:rFonts w:eastAsia="Arial"/>
                <w:color w:val="000000"/>
                <w:lang w:val="vi"/>
              </w:rPr>
            </w:pPr>
            <w:r w:rsidRPr="00ED386C">
              <w:rPr>
                <w:rFonts w:eastAsia="Arial"/>
                <w:color w:val="000000"/>
                <w:lang w:val="vi"/>
              </w:rPr>
              <w:t>I want to…</w:t>
            </w:r>
          </w:p>
        </w:tc>
        <w:tc>
          <w:tcPr>
            <w:tcW w:w="1842"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F7FB2F5" w14:textId="77777777" w:rsidR="00F50C80" w:rsidRPr="00ED386C" w:rsidRDefault="00F50C80" w:rsidP="00F07D1A">
            <w:pPr>
              <w:spacing w:line="240" w:lineRule="auto"/>
              <w:ind w:firstLine="0"/>
              <w:rPr>
                <w:rFonts w:eastAsia="Arial"/>
                <w:color w:val="000000"/>
                <w:lang w:val="vi"/>
              </w:rPr>
            </w:pPr>
            <w:r w:rsidRPr="00ED386C">
              <w:rPr>
                <w:rFonts w:eastAsia="Arial"/>
                <w:color w:val="000000"/>
                <w:lang w:val="vi"/>
              </w:rPr>
              <w:t>So that…</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310121BE" w14:textId="77777777" w:rsidR="00F50C80" w:rsidRPr="00ED386C" w:rsidRDefault="00F50C80" w:rsidP="00372A4A">
            <w:pPr>
              <w:spacing w:before="240" w:after="240" w:line="240" w:lineRule="auto"/>
              <w:jc w:val="center"/>
              <w:rPr>
                <w:rFonts w:eastAsia="Arial"/>
                <w:color w:val="000000"/>
                <w:lang w:val="vi"/>
              </w:rPr>
            </w:pPr>
          </w:p>
        </w:tc>
      </w:tr>
      <w:tr w:rsidR="00F50C80" w:rsidRPr="00ED386C" w14:paraId="7344B9E2" w14:textId="77777777" w:rsidTr="001E05A0">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0A719"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
              </w:rPr>
              <w:t>01</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572DE5" w14:textId="77777777" w:rsidR="00F50C80" w:rsidRPr="00ED386C" w:rsidRDefault="00F50C80" w:rsidP="001E05A0">
            <w:pPr>
              <w:spacing w:line="240" w:lineRule="auto"/>
              <w:ind w:firstLine="0"/>
              <w:jc w:val="center"/>
              <w:rPr>
                <w:rFonts w:eastAsia="Arial"/>
                <w:color w:val="000000"/>
              </w:rPr>
            </w:pPr>
            <w:r w:rsidRPr="00ED386C">
              <w:rPr>
                <w:rFonts w:eastAsia="Arial"/>
                <w:color w:val="000000"/>
              </w:rPr>
              <w:t>Xác thực số điện thoại</w:t>
            </w:r>
          </w:p>
        </w:tc>
        <w:tc>
          <w:tcPr>
            <w:tcW w:w="1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86C6D" w14:textId="77777777" w:rsidR="00F50C80" w:rsidRPr="00ED386C" w:rsidRDefault="00F50C80" w:rsidP="001E05A0">
            <w:pPr>
              <w:spacing w:line="240" w:lineRule="auto"/>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B48151" w14:textId="77777777" w:rsidR="00F50C80" w:rsidRPr="00ED386C" w:rsidRDefault="00F50C80" w:rsidP="001E05A0">
            <w:pPr>
              <w:spacing w:line="240" w:lineRule="auto"/>
              <w:ind w:firstLine="0"/>
              <w:rPr>
                <w:rFonts w:eastAsia="Arial"/>
                <w:color w:val="000000"/>
              </w:rPr>
            </w:pPr>
            <w:r w:rsidRPr="00ED386C">
              <w:rPr>
                <w:rFonts w:eastAsia="Arial"/>
                <w:color w:val="000000"/>
              </w:rPr>
              <w:t xml:space="preserve">Tôi muốn tạo thẻ phi vật lý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D1D3AD" w14:textId="77777777" w:rsidR="00F50C80" w:rsidRPr="00ED386C" w:rsidRDefault="00F50C80" w:rsidP="001E05A0">
            <w:pPr>
              <w:spacing w:line="240" w:lineRule="auto"/>
              <w:ind w:firstLine="0"/>
              <w:rPr>
                <w:rFonts w:eastAsia="Arial"/>
                <w:color w:val="000000"/>
              </w:rPr>
            </w:pPr>
            <w:r w:rsidRPr="00ED386C">
              <w:rPr>
                <w:rFonts w:eastAsia="Arial"/>
                <w:color w:val="000000"/>
              </w:rPr>
              <w:t>Để nạp tiền, thanh toán, tra cứu lộ trình và xem thông tin thẻ.</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23FC2" w14:textId="77777777" w:rsidR="00F50C80" w:rsidRPr="00ED386C" w:rsidRDefault="00F50C80" w:rsidP="001E05A0">
            <w:pPr>
              <w:ind w:firstLine="0"/>
              <w:rPr>
                <w:rFonts w:eastAsia="Arial"/>
                <w:color w:val="000000"/>
              </w:rPr>
            </w:pPr>
            <w:r w:rsidRPr="00ED386C">
              <w:rPr>
                <w:rFonts w:eastAsia="Arial"/>
                <w:color w:val="000000"/>
              </w:rPr>
              <w:t xml:space="preserve">Khi đã tải app và </w:t>
            </w:r>
            <w:r w:rsidRPr="00ED386C">
              <w:rPr>
                <w:rFonts w:eastAsia="Arial"/>
                <w:color w:val="000000"/>
                <w:lang w:val="vi-VN"/>
              </w:rPr>
              <w:t xml:space="preserve"> có kết nối wifi</w:t>
            </w:r>
            <w:r w:rsidRPr="00ED386C">
              <w:rPr>
                <w:rFonts w:eastAsia="Arial"/>
                <w:color w:val="000000"/>
              </w:rPr>
              <w:t>.</w:t>
            </w:r>
          </w:p>
        </w:tc>
      </w:tr>
      <w:tr w:rsidR="00F50C80" w:rsidRPr="00ED386C" w14:paraId="508BFE0B" w14:textId="77777777" w:rsidTr="001E05A0">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C0D16"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2</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AED3BE"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VN"/>
              </w:rPr>
              <w:t>Nạp tiền</w:t>
            </w:r>
          </w:p>
        </w:tc>
        <w:tc>
          <w:tcPr>
            <w:tcW w:w="1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DF631" w14:textId="77777777" w:rsidR="00F50C80" w:rsidRPr="00ED386C" w:rsidRDefault="00F50C80" w:rsidP="001E05A0">
            <w:pPr>
              <w:spacing w:line="240" w:lineRule="auto"/>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A8B4C" w14:textId="77777777" w:rsidR="00F50C80" w:rsidRPr="00ED386C" w:rsidRDefault="00F50C80" w:rsidP="001E05A0">
            <w:pPr>
              <w:spacing w:line="240" w:lineRule="auto"/>
              <w:ind w:firstLine="39"/>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nạp tiền và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1E9FC0" w14:textId="77777777" w:rsidR="00F50C80" w:rsidRPr="00ED386C" w:rsidRDefault="00F50C80" w:rsidP="001E05A0">
            <w:pPr>
              <w:spacing w:line="240" w:lineRule="auto"/>
              <w:ind w:firstLine="0"/>
              <w:rPr>
                <w:rFonts w:eastAsia="Arial"/>
                <w:color w:val="000000"/>
                <w:lang w:val="vi-VN"/>
              </w:rPr>
            </w:pPr>
            <w:r w:rsidRPr="00ED386C">
              <w:rPr>
                <w:rFonts w:eastAsia="Arial"/>
                <w:color w:val="000000"/>
                <w:lang w:val="vi"/>
              </w:rPr>
              <w:t>Để có thể duy trì sử dụng dịch vụ</w:t>
            </w:r>
            <w:r w:rsidRPr="00ED386C">
              <w:rPr>
                <w:rFonts w:eastAsia="Arial"/>
                <w:color w:val="000000"/>
                <w:lang w:val="vi-VN"/>
              </w:rPr>
              <w:t xml:space="preserve"> và thanh toán nhanh chóng khi đi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36AFC" w14:textId="77777777" w:rsidR="00F50C80" w:rsidRPr="00ED386C" w:rsidRDefault="00F50C80" w:rsidP="001E05A0">
            <w:pPr>
              <w:ind w:firstLine="0"/>
              <w:rPr>
                <w:rFonts w:eastAsia="Arial"/>
                <w:color w:val="000000"/>
                <w:lang w:val="vi"/>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và</w:t>
            </w:r>
            <w:r w:rsidRPr="00ED386C">
              <w:rPr>
                <w:rFonts w:eastAsia="Arial"/>
                <w:color w:val="000000"/>
                <w:lang w:val="vi-VN"/>
              </w:rPr>
              <w:t xml:space="preserve"> đã liên kết với các hình thức thanh toán ( ví điện tử, ngân hà</w:t>
            </w:r>
            <w:r w:rsidRPr="00ED386C">
              <w:rPr>
                <w:rFonts w:eastAsia="Arial"/>
                <w:color w:val="000000"/>
              </w:rPr>
              <w:t>n</w:t>
            </w:r>
            <w:r w:rsidRPr="00ED386C">
              <w:rPr>
                <w:rFonts w:eastAsia="Arial"/>
                <w:color w:val="000000"/>
                <w:lang w:val="vi-VN"/>
              </w:rPr>
              <w:t>g)</w:t>
            </w:r>
          </w:p>
        </w:tc>
      </w:tr>
      <w:tr w:rsidR="00F50C80" w:rsidRPr="00ED386C" w14:paraId="455EB6BF" w14:textId="77777777" w:rsidTr="001E05A0">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DC430"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3</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C3743"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VN"/>
              </w:rPr>
              <w:t>Thanh toán</w:t>
            </w:r>
          </w:p>
        </w:tc>
        <w:tc>
          <w:tcPr>
            <w:tcW w:w="1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0C64E" w14:textId="77777777" w:rsidR="00F50C80" w:rsidRPr="00ED386C" w:rsidRDefault="00F50C80" w:rsidP="001E05A0">
            <w:pPr>
              <w:spacing w:line="240" w:lineRule="auto"/>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46452" w14:textId="77777777" w:rsidR="00F50C80" w:rsidRPr="00ED386C" w:rsidRDefault="00F50C80" w:rsidP="001E05A0">
            <w:pPr>
              <w:spacing w:line="240" w:lineRule="auto"/>
              <w:ind w:firstLine="39"/>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 xml:space="preserve">thanh toán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A96A4A" w14:textId="77777777" w:rsidR="00F50C80" w:rsidRPr="00ED386C" w:rsidRDefault="00F50C80" w:rsidP="001E05A0">
            <w:pPr>
              <w:spacing w:line="240" w:lineRule="auto"/>
              <w:ind w:firstLine="0"/>
              <w:rPr>
                <w:rFonts w:eastAsia="Arial"/>
                <w:color w:val="000000"/>
                <w:lang w:val="vi-VN"/>
              </w:rPr>
            </w:pPr>
            <w:r w:rsidRPr="00ED386C">
              <w:rPr>
                <w:rFonts w:eastAsia="Arial"/>
                <w:color w:val="000000"/>
              </w:rPr>
              <w:t>Đ</w:t>
            </w:r>
            <w:r w:rsidRPr="00ED386C">
              <w:rPr>
                <w:rFonts w:eastAsia="Arial"/>
                <w:color w:val="000000"/>
                <w:lang w:val="vi-VN"/>
              </w:rPr>
              <w:t>ể có thể trả tiền qua điện thoại nhanh chóng và duy trì sử dụng dịch vụ mà không cần nhân viên đến thu tiền</w:t>
            </w:r>
            <w:r w:rsidRPr="00ED386C">
              <w:rPr>
                <w:rFonts w:eastAsia="Arial"/>
                <w:color w:val="000000"/>
              </w:rPr>
              <w:t xml:space="preserve"> mặt</w:t>
            </w:r>
            <w:r w:rsidRPr="00ED386C">
              <w:rPr>
                <w:rFonts w:eastAsia="Arial"/>
                <w:color w:val="000000"/>
                <w:lang w:val="vi-VN"/>
              </w:rPr>
              <w:t xml:space="preserve"> khi lên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F842F" w14:textId="77777777" w:rsidR="00F50C80" w:rsidRPr="00ED386C" w:rsidRDefault="00F50C80" w:rsidP="001E05A0">
            <w:pPr>
              <w:ind w:firstLine="0"/>
              <w:rPr>
                <w:rFonts w:eastAsia="Arial"/>
                <w:color w:val="000000"/>
                <w:lang w:val="vi"/>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có </w:t>
            </w:r>
            <w:r w:rsidRPr="00ED386C">
              <w:rPr>
                <w:rFonts w:eastAsia="Arial"/>
                <w:color w:val="000000"/>
              </w:rPr>
              <w:t xml:space="preserve">đủ số dư </w:t>
            </w:r>
            <w:r w:rsidRPr="00ED386C">
              <w:rPr>
                <w:rFonts w:eastAsia="Arial"/>
                <w:color w:val="000000"/>
                <w:lang w:val="vi-VN"/>
              </w:rPr>
              <w:t xml:space="preserve">trong tài khoản của thẻ phi vật lý, </w:t>
            </w:r>
          </w:p>
        </w:tc>
      </w:tr>
      <w:tr w:rsidR="00F50C80" w:rsidRPr="00ED386C" w14:paraId="0ABC29AB" w14:textId="77777777" w:rsidTr="001E05A0">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9595A7"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VN"/>
              </w:rPr>
              <w:t>0</w:t>
            </w:r>
            <w:r w:rsidRPr="00ED386C">
              <w:rPr>
                <w:rFonts w:eastAsia="Arial"/>
                <w:color w:val="000000"/>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B0075"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VN"/>
              </w:rPr>
              <w:t>Tra cứu lộ trình</w:t>
            </w:r>
          </w:p>
        </w:tc>
        <w:tc>
          <w:tcPr>
            <w:tcW w:w="1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D6BB6"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9EB7A" w14:textId="77777777" w:rsidR="00F50C80" w:rsidRPr="00ED386C" w:rsidRDefault="00F50C80" w:rsidP="001E05A0">
            <w:pPr>
              <w:spacing w:line="240" w:lineRule="auto"/>
              <w:ind w:firstLine="0"/>
              <w:rPr>
                <w:rFonts w:eastAsia="Arial"/>
                <w:color w:val="000000"/>
                <w:lang w:val="vi-VN"/>
              </w:rPr>
            </w:pPr>
            <w:r w:rsidRPr="00ED386C">
              <w:rPr>
                <w:rFonts w:eastAsia="Arial"/>
                <w:color w:val="000000"/>
                <w:lang w:val="vi-VN"/>
              </w:rPr>
              <w:t xml:space="preserve">Tôi muốn tìm kiếm lộ trình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5B704D" w14:textId="77777777" w:rsidR="00F50C80" w:rsidRPr="00ED386C" w:rsidRDefault="00F50C80" w:rsidP="001E05A0">
            <w:pPr>
              <w:spacing w:line="240" w:lineRule="auto"/>
              <w:ind w:firstLine="0"/>
              <w:rPr>
                <w:rFonts w:eastAsia="Arial"/>
                <w:color w:val="000000"/>
                <w:lang w:val="vi-VN"/>
              </w:rPr>
            </w:pPr>
            <w:r w:rsidRPr="00ED386C">
              <w:rPr>
                <w:rFonts w:eastAsia="Arial"/>
                <w:color w:val="000000"/>
              </w:rPr>
              <w:t>Đ</w:t>
            </w:r>
            <w:r w:rsidRPr="00ED386C">
              <w:rPr>
                <w:rFonts w:eastAsia="Arial"/>
                <w:color w:val="000000"/>
                <w:lang w:val="vi-VN"/>
              </w:rPr>
              <w:t xml:space="preserve">ể có thể xem danh sách các tuyến </w:t>
            </w:r>
            <w:r w:rsidRPr="00ED386C">
              <w:rPr>
                <w:rFonts w:eastAsia="Arial"/>
                <w:color w:val="000000"/>
              </w:rPr>
              <w:t xml:space="preserve">xe </w:t>
            </w:r>
            <w:r w:rsidRPr="00ED386C">
              <w:rPr>
                <w:rFonts w:eastAsia="Arial"/>
                <w:color w:val="000000"/>
                <w:lang w:val="vi-VN"/>
              </w:rPr>
              <w:t>và</w:t>
            </w:r>
            <w:r w:rsidRPr="00ED386C">
              <w:rPr>
                <w:rFonts w:eastAsia="Arial"/>
                <w:color w:val="000000"/>
              </w:rPr>
              <w:t xml:space="preserve"> tìm đường để</w:t>
            </w:r>
            <w:r w:rsidRPr="00ED386C">
              <w:rPr>
                <w:rFonts w:eastAsia="Arial"/>
                <w:color w:val="000000"/>
                <w:lang w:val="vi-VN"/>
              </w:rPr>
              <w:t xml:space="preserve"> chọn tuyến xe phù hợp</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010AA" w14:textId="77777777" w:rsidR="00F50C80" w:rsidRPr="00ED386C" w:rsidRDefault="00F50C80" w:rsidP="001E05A0">
            <w:pPr>
              <w:ind w:firstLine="0"/>
              <w:rPr>
                <w:rFonts w:eastAsia="Arial"/>
                <w:color w:val="000000"/>
                <w:lang w:val="vi-VN"/>
              </w:rPr>
            </w:pPr>
            <w:r w:rsidRPr="00ED386C">
              <w:rPr>
                <w:rFonts w:eastAsia="Arial"/>
                <w:color w:val="000000"/>
                <w:lang w:val="vi-VN"/>
              </w:rPr>
              <w:t>Khi có kết nối wifi và nhấn vào chức năng tra cứu lộ trình</w:t>
            </w:r>
          </w:p>
        </w:tc>
      </w:tr>
      <w:tr w:rsidR="00F50C80" w:rsidRPr="00ED386C" w14:paraId="6512B577" w14:textId="77777777" w:rsidTr="001E05A0">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974BC7" w14:textId="77777777" w:rsidR="00F50C80" w:rsidRPr="00ED386C" w:rsidRDefault="00F50C80" w:rsidP="00372A4A">
            <w:pPr>
              <w:spacing w:line="240" w:lineRule="auto"/>
              <w:jc w:val="center"/>
              <w:rPr>
                <w:rFonts w:eastAsia="Arial"/>
                <w:color w:val="000000"/>
              </w:rPr>
            </w:pPr>
            <w:r w:rsidRPr="00ED386C">
              <w:rPr>
                <w:rFonts w:eastAsia="Arial"/>
                <w:color w:val="000000"/>
              </w:rPr>
              <w:lastRenderedPageBreak/>
              <w:t>A</w:t>
            </w:r>
            <w:r w:rsidRPr="00ED386C">
              <w:rPr>
                <w:rFonts w:eastAsia="Arial"/>
                <w:color w:val="000000"/>
                <w:lang w:val="vi-VN"/>
              </w:rPr>
              <w:t>0</w:t>
            </w:r>
            <w:r w:rsidRPr="00ED386C">
              <w:rPr>
                <w:rFonts w:eastAsia="Arial"/>
                <w:color w:val="000000"/>
              </w:rPr>
              <w:t>5</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2F626"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
              </w:rPr>
              <w:t xml:space="preserve">Đăng kí </w:t>
            </w:r>
            <w:r w:rsidRPr="00ED386C">
              <w:rPr>
                <w:rFonts w:eastAsia="Arial"/>
                <w:color w:val="000000"/>
                <w:lang w:val="vi-VN"/>
              </w:rPr>
              <w:t>tài khoản</w:t>
            </w:r>
          </w:p>
        </w:tc>
        <w:tc>
          <w:tcPr>
            <w:tcW w:w="1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9D62A" w14:textId="77777777" w:rsidR="00F50C80" w:rsidRPr="00ED386C" w:rsidRDefault="00F50C80" w:rsidP="001E05A0">
            <w:pPr>
              <w:spacing w:line="240" w:lineRule="auto"/>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C9D23D" w14:textId="77777777" w:rsidR="00F50C80" w:rsidRPr="00ED386C" w:rsidRDefault="00F50C80" w:rsidP="001E05A0">
            <w:pPr>
              <w:spacing w:line="240" w:lineRule="auto"/>
              <w:ind w:firstLine="0"/>
              <w:rPr>
                <w:rFonts w:eastAsia="Arial"/>
                <w:color w:val="000000"/>
                <w:lang w:val="vi-VN"/>
              </w:rPr>
            </w:pPr>
            <w:r w:rsidRPr="00ED386C">
              <w:rPr>
                <w:rFonts w:eastAsia="Arial"/>
                <w:color w:val="000000"/>
              </w:rPr>
              <w:t>T</w:t>
            </w:r>
            <w:r w:rsidRPr="00ED386C">
              <w:rPr>
                <w:rFonts w:eastAsia="Arial"/>
                <w:color w:val="000000"/>
                <w:lang w:val="vi"/>
              </w:rPr>
              <w:t xml:space="preserve">ôi muốn đăng kí </w:t>
            </w:r>
            <w:r w:rsidRPr="00ED386C">
              <w:rPr>
                <w:rFonts w:eastAsia="Arial"/>
                <w:color w:val="000000"/>
                <w:lang w:val="vi-VN"/>
              </w:rPr>
              <w:t>tài khoản để sử dụng tất cả các tính năng của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344DA" w14:textId="77777777" w:rsidR="00F50C80" w:rsidRPr="00ED386C" w:rsidRDefault="00F50C80" w:rsidP="001E05A0">
            <w:pPr>
              <w:spacing w:line="240" w:lineRule="auto"/>
              <w:ind w:firstLine="0"/>
              <w:rPr>
                <w:rFonts w:eastAsia="Arial"/>
                <w:color w:val="000000"/>
                <w:lang w:val="vi"/>
              </w:rPr>
            </w:pPr>
            <w:r w:rsidRPr="00ED386C">
              <w:rPr>
                <w:rFonts w:eastAsia="Arial"/>
                <w:color w:val="000000"/>
                <w:lang w:val="vi-VN"/>
              </w:rPr>
              <w:t>Để sử dụng tất cả các tính năng của ứng dụ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C53F1A" w14:textId="77777777" w:rsidR="00F50C80" w:rsidRPr="00ED386C" w:rsidRDefault="00F50C80" w:rsidP="001E05A0">
            <w:pPr>
              <w:ind w:firstLine="0"/>
              <w:rPr>
                <w:rFonts w:eastAsia="Arial"/>
                <w:color w:val="000000"/>
                <w:lang w:val="vi-VN"/>
              </w:rPr>
            </w:pPr>
            <w:r w:rsidRPr="00ED386C">
              <w:rPr>
                <w:rFonts w:eastAsia="Arial"/>
                <w:color w:val="000000"/>
                <w:lang w:val="vi"/>
              </w:rPr>
              <w:t>Khi</w:t>
            </w:r>
            <w:r w:rsidRPr="00ED386C">
              <w:rPr>
                <w:rFonts w:eastAsia="Arial"/>
                <w:color w:val="000000"/>
                <w:lang w:val="vi-VN"/>
              </w:rPr>
              <w:t xml:space="preserve"> có kết nối wifi </w:t>
            </w:r>
            <w:r w:rsidRPr="00ED386C">
              <w:rPr>
                <w:rFonts w:eastAsia="Arial"/>
                <w:color w:val="000000"/>
              </w:rPr>
              <w:t xml:space="preserve">và đã </w:t>
            </w:r>
            <w:r w:rsidRPr="00ED386C">
              <w:rPr>
                <w:rFonts w:eastAsia="Arial"/>
                <w:color w:val="000000"/>
                <w:lang w:val="vi-VN"/>
              </w:rPr>
              <w:t>xác thực số điện thoại</w:t>
            </w:r>
            <w:r w:rsidRPr="00ED386C">
              <w:rPr>
                <w:rFonts w:eastAsia="Arial"/>
                <w:color w:val="000000"/>
                <w:lang w:val="vi"/>
              </w:rPr>
              <w:t xml:space="preserve">, tôi có thể chọn đăng ký </w:t>
            </w:r>
            <w:r w:rsidRPr="00ED386C">
              <w:rPr>
                <w:rFonts w:eastAsia="Arial"/>
                <w:color w:val="000000"/>
                <w:lang w:val="vi-VN"/>
              </w:rPr>
              <w:t>tài khoản</w:t>
            </w:r>
          </w:p>
        </w:tc>
      </w:tr>
      <w:tr w:rsidR="00F50C80" w:rsidRPr="00ED386C" w14:paraId="44CDB0DD" w14:textId="77777777" w:rsidTr="001E05A0">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7B29"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6</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9A112"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VN"/>
              </w:rPr>
              <w:t>Đăng nhập</w:t>
            </w:r>
          </w:p>
        </w:tc>
        <w:tc>
          <w:tcPr>
            <w:tcW w:w="1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50CD3" w14:textId="77777777" w:rsidR="00F50C80" w:rsidRPr="00ED386C" w:rsidRDefault="00F50C80" w:rsidP="001E05A0">
            <w:pPr>
              <w:spacing w:line="240" w:lineRule="auto"/>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9D9F7" w14:textId="77777777" w:rsidR="00F50C80" w:rsidRPr="00ED386C" w:rsidRDefault="00F50C80" w:rsidP="001E05A0">
            <w:pPr>
              <w:spacing w:line="240" w:lineRule="auto"/>
              <w:ind w:firstLine="0"/>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đăng nhập vào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4B8E01" w14:textId="77777777" w:rsidR="00F50C80" w:rsidRPr="00ED386C" w:rsidRDefault="00F50C80" w:rsidP="001E05A0">
            <w:pPr>
              <w:spacing w:line="240" w:lineRule="auto"/>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sử dụng mọi chức năng của hệ thố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39BD3"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đã đăng ký tài khoản thành công</w:t>
            </w:r>
            <w:r w:rsidRPr="00ED386C">
              <w:rPr>
                <w:rFonts w:eastAsia="Arial"/>
                <w:color w:val="000000"/>
              </w:rPr>
              <w:t>.</w:t>
            </w:r>
          </w:p>
        </w:tc>
      </w:tr>
      <w:tr w:rsidR="00F50C80" w:rsidRPr="00ED386C" w14:paraId="667C0E5E" w14:textId="77777777" w:rsidTr="001E05A0">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6E581"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7</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F49D2"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rPr>
              <w:t xml:space="preserve">Quên mật </w:t>
            </w:r>
            <w:r w:rsidRPr="00ED386C">
              <w:rPr>
                <w:rFonts w:eastAsia="Arial"/>
                <w:color w:val="000000"/>
                <w:lang w:val="vi-VN"/>
              </w:rPr>
              <w:t>khẩu</w:t>
            </w:r>
          </w:p>
        </w:tc>
        <w:tc>
          <w:tcPr>
            <w:tcW w:w="1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F3D3" w14:textId="77777777" w:rsidR="00F50C80" w:rsidRPr="00ED386C" w:rsidRDefault="00F50C80" w:rsidP="001E05A0">
            <w:pPr>
              <w:spacing w:line="240" w:lineRule="auto"/>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99CD47" w14:textId="77777777" w:rsidR="00F50C80" w:rsidRPr="00ED386C" w:rsidRDefault="00F50C80" w:rsidP="001E05A0">
            <w:pPr>
              <w:spacing w:line="240" w:lineRule="auto"/>
              <w:ind w:firstLine="39"/>
              <w:rPr>
                <w:rFonts w:eastAsia="Arial"/>
                <w:color w:val="000000"/>
                <w:lang w:val="vi-VN"/>
              </w:rPr>
            </w:pPr>
            <w:r w:rsidRPr="00ED386C">
              <w:rPr>
                <w:rFonts w:eastAsia="Arial"/>
                <w:color w:val="000000"/>
              </w:rPr>
              <w:t>T</w:t>
            </w:r>
            <w:r w:rsidRPr="00ED386C">
              <w:rPr>
                <w:rFonts w:eastAsia="Arial"/>
                <w:color w:val="000000"/>
                <w:lang w:val="vi"/>
              </w:rPr>
              <w:t xml:space="preserve">ôi </w:t>
            </w:r>
            <w:r w:rsidRPr="00ED386C">
              <w:rPr>
                <w:rFonts w:eastAsia="Arial"/>
                <w:color w:val="000000"/>
                <w:lang w:val="vi-VN"/>
              </w:rPr>
              <w:t xml:space="preserve">muốn lấy lại mật khẩu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64FEA6" w14:textId="77777777" w:rsidR="00F50C80" w:rsidRPr="00ED386C" w:rsidRDefault="00F50C80" w:rsidP="001E05A0">
            <w:pPr>
              <w:spacing w:line="240" w:lineRule="auto"/>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lấy lại tài khoản và thay đổi mật khẩu mới trong trường hợp quên mật khẩu</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A08AF" w14:textId="77777777" w:rsidR="00F50C80" w:rsidRPr="00ED386C" w:rsidRDefault="00F50C80" w:rsidP="001E05A0">
            <w:pPr>
              <w:ind w:firstLine="0"/>
              <w:rPr>
                <w:rFonts w:eastAsia="Arial"/>
                <w:color w:val="000000"/>
                <w:lang w:val="vi-VN"/>
              </w:rPr>
            </w:pPr>
            <w:r w:rsidRPr="00ED386C">
              <w:rPr>
                <w:rFonts w:eastAsia="Arial"/>
                <w:color w:val="000000"/>
                <w:lang w:val="vi-VN"/>
              </w:rPr>
              <w:t>Khi</w:t>
            </w:r>
            <w:r w:rsidRPr="00ED386C">
              <w:rPr>
                <w:rFonts w:eastAsia="Arial"/>
                <w:color w:val="000000"/>
              </w:rPr>
              <w:t xml:space="preserve"> đã có tài khoản và</w:t>
            </w:r>
            <w:r w:rsidRPr="00ED386C">
              <w:rPr>
                <w:rFonts w:eastAsia="Arial"/>
                <w:color w:val="000000"/>
                <w:lang w:val="vi-VN"/>
              </w:rPr>
              <w:t xml:space="preserve"> có kết nối wifi</w:t>
            </w:r>
            <w:r w:rsidRPr="00ED386C">
              <w:rPr>
                <w:rFonts w:eastAsia="Arial"/>
                <w:color w:val="000000"/>
              </w:rPr>
              <w:t>,</w:t>
            </w:r>
            <w:r w:rsidRPr="00ED386C">
              <w:rPr>
                <w:rFonts w:eastAsia="Arial"/>
                <w:color w:val="000000"/>
                <w:lang w:val="vi-VN"/>
              </w:rPr>
              <w:t xml:space="preserve"> nhấn vào chức năng quên mật khẩu và xác nhận đúng số điện thoại từ tài khoản của người dùng khi quên mật khẩu</w:t>
            </w:r>
          </w:p>
        </w:tc>
      </w:tr>
      <w:tr w:rsidR="00F50C80" w:rsidRPr="00ED386C" w14:paraId="566F444F" w14:textId="77777777" w:rsidTr="001E05A0">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402276"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8</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76DB6F"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VN"/>
              </w:rPr>
              <w:t>Quản lý tài khoản cá nhân</w:t>
            </w:r>
          </w:p>
        </w:tc>
        <w:tc>
          <w:tcPr>
            <w:tcW w:w="1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D37F9"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90EAB" w14:textId="77777777" w:rsidR="00F50C80" w:rsidRPr="00ED386C" w:rsidRDefault="00F50C80" w:rsidP="001E05A0">
            <w:pPr>
              <w:spacing w:line="240" w:lineRule="auto"/>
              <w:ind w:firstLine="39"/>
              <w:rPr>
                <w:rFonts w:eastAsia="Arial"/>
                <w:color w:val="000000"/>
                <w:lang w:val="vi-VN"/>
              </w:rPr>
            </w:pPr>
            <w:r w:rsidRPr="00ED386C">
              <w:rPr>
                <w:rFonts w:eastAsia="Arial"/>
                <w:color w:val="000000"/>
                <w:lang w:val="vi-VN"/>
              </w:rPr>
              <w:t>Tôi muốn quản lý tài khoản cá nhâ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E48D57" w14:textId="77777777" w:rsidR="00F50C80" w:rsidRPr="00ED386C" w:rsidRDefault="00F50C80" w:rsidP="001E05A0">
            <w:pPr>
              <w:spacing w:line="240" w:lineRule="auto"/>
              <w:ind w:firstLine="0"/>
              <w:rPr>
                <w:rFonts w:eastAsia="Arial"/>
                <w:color w:val="000000"/>
              </w:rPr>
            </w:pPr>
            <w:r w:rsidRPr="00ED386C">
              <w:rPr>
                <w:rFonts w:eastAsia="Arial"/>
                <w:color w:val="000000"/>
              </w:rPr>
              <w:t>Đ</w:t>
            </w:r>
            <w:r w:rsidRPr="00ED386C">
              <w:rPr>
                <w:rFonts w:eastAsia="Arial"/>
                <w:color w:val="000000"/>
                <w:lang w:val="vi-VN"/>
              </w:rPr>
              <w:t>ể có thể xem thông thẻ, thay đổi mật khẩu, chỉnh sửa thông tin cá nhân</w:t>
            </w:r>
            <w:r w:rsidRPr="00ED386C">
              <w:rPr>
                <w:rFonts w:eastAsia="Arial"/>
                <w:color w:val="000000"/>
              </w:rPr>
              <w:t xml:space="preserve"> và thêm người thâ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F0692"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 </w:t>
            </w:r>
            <w:r w:rsidRPr="00ED386C">
              <w:rPr>
                <w:rFonts w:eastAsia="Arial"/>
                <w:color w:val="000000"/>
                <w:lang w:val="vi-VN"/>
              </w:rPr>
              <w:t xml:space="preserve">  nhấn vào chức năng quản lý tài khoản cá nhân để thực hiện tùy chọn</w:t>
            </w:r>
            <w:r w:rsidRPr="00ED386C">
              <w:rPr>
                <w:rFonts w:eastAsia="Arial"/>
                <w:color w:val="000000"/>
              </w:rPr>
              <w:t xml:space="preserve"> xem thông tin thẻ.</w:t>
            </w:r>
          </w:p>
          <w:p w14:paraId="657BB8D9" w14:textId="77777777" w:rsidR="00F50C80" w:rsidRPr="00ED386C" w:rsidRDefault="00F50C80" w:rsidP="00372A4A">
            <w:pPr>
              <w:rPr>
                <w:rFonts w:eastAsia="Arial"/>
                <w:color w:val="000000"/>
              </w:rPr>
            </w:pPr>
            <w:r w:rsidRPr="00ED386C">
              <w:rPr>
                <w:rFonts w:eastAsia="Arial"/>
                <w:color w:val="000000"/>
                <w:lang w:val="vi-VN"/>
              </w:rPr>
              <w:t xml:space="preserve">Khi có kết nối wifi </w:t>
            </w:r>
            <w:r w:rsidRPr="00ED386C">
              <w:rPr>
                <w:rFonts w:eastAsia="Arial"/>
                <w:color w:val="000000"/>
              </w:rPr>
              <w:t xml:space="preserve">và </w:t>
            </w:r>
            <w:r w:rsidRPr="00ED386C">
              <w:rPr>
                <w:rFonts w:eastAsia="Arial"/>
                <w:color w:val="000000"/>
                <w:lang w:val="vi-VN"/>
              </w:rPr>
              <w:t xml:space="preserve">người dùng đã có tài </w:t>
            </w:r>
            <w:r w:rsidRPr="00ED386C">
              <w:rPr>
                <w:rFonts w:eastAsia="Arial"/>
                <w:color w:val="000000"/>
                <w:lang w:val="vi-VN"/>
              </w:rPr>
              <w:lastRenderedPageBreak/>
              <w:t>khoản, nhấn vào chức năng quản lý tài khoản cá nhân để thực hiện</w:t>
            </w:r>
            <w:r w:rsidRPr="00ED386C">
              <w:rPr>
                <w:rFonts w:eastAsia="Arial"/>
                <w:color w:val="000000"/>
              </w:rPr>
              <w:t xml:space="preserve"> tất cả các</w:t>
            </w:r>
            <w:r w:rsidRPr="00ED386C">
              <w:rPr>
                <w:rFonts w:eastAsia="Arial"/>
                <w:color w:val="000000"/>
                <w:lang w:val="vi-VN"/>
              </w:rPr>
              <w:t xml:space="preserve"> tùy chọn</w:t>
            </w:r>
            <w:r w:rsidRPr="00ED386C">
              <w:rPr>
                <w:rFonts w:eastAsia="Arial"/>
                <w:color w:val="000000"/>
              </w:rPr>
              <w:t>.</w:t>
            </w:r>
          </w:p>
        </w:tc>
      </w:tr>
      <w:tr w:rsidR="00F50C80" w:rsidRPr="00ED386C" w14:paraId="0213AD86" w14:textId="77777777" w:rsidTr="001E05A0">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9C5E9F"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lastRenderedPageBreak/>
              <w:t>A</w:t>
            </w:r>
            <w:r w:rsidRPr="00ED386C">
              <w:rPr>
                <w:rFonts w:eastAsia="Arial"/>
                <w:color w:val="000000"/>
                <w:lang w:val="vi-VN"/>
              </w:rPr>
              <w:t>09</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6BE05"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VN"/>
              </w:rPr>
              <w:t>Chuyển tiền</w:t>
            </w:r>
          </w:p>
        </w:tc>
        <w:tc>
          <w:tcPr>
            <w:tcW w:w="1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14B1DC" w14:textId="77777777" w:rsidR="00F50C80" w:rsidRPr="00ED386C" w:rsidRDefault="00F50C80" w:rsidP="001E05A0">
            <w:pPr>
              <w:spacing w:line="240" w:lineRule="auto"/>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84246" w14:textId="77777777" w:rsidR="00F50C80" w:rsidRPr="00ED386C" w:rsidRDefault="00F50C80" w:rsidP="001E05A0">
            <w:pPr>
              <w:spacing w:line="240" w:lineRule="auto"/>
              <w:ind w:firstLine="39"/>
              <w:rPr>
                <w:rFonts w:eastAsia="Arial"/>
                <w:color w:val="000000"/>
                <w:lang w:val="vi-VN"/>
              </w:rPr>
            </w:pPr>
            <w:r w:rsidRPr="00ED386C">
              <w:rPr>
                <w:rFonts w:eastAsia="Arial"/>
                <w:color w:val="000000"/>
                <w:lang w:val="vi-VN"/>
              </w:rPr>
              <w:t>Tôi muốn chuyển tiền cho người dùng khác</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37336" w14:textId="77777777" w:rsidR="00F50C80" w:rsidRPr="00ED386C" w:rsidRDefault="00F50C80" w:rsidP="001E05A0">
            <w:pPr>
              <w:spacing w:line="240" w:lineRule="auto"/>
              <w:ind w:firstLine="0"/>
              <w:rPr>
                <w:rFonts w:eastAsia="Arial"/>
                <w:color w:val="000000"/>
                <w:lang w:val="vi-VN"/>
              </w:rPr>
            </w:pPr>
            <w:r w:rsidRPr="00ED386C">
              <w:rPr>
                <w:rFonts w:eastAsia="Arial"/>
                <w:color w:val="000000"/>
              </w:rPr>
              <w:t>Đ</w:t>
            </w:r>
            <w:r w:rsidRPr="00ED386C">
              <w:rPr>
                <w:rFonts w:eastAsia="Arial"/>
                <w:color w:val="000000"/>
                <w:lang w:val="vi-VN"/>
              </w:rPr>
              <w:t>ể có thể linh hoạt trong việc thanh toán và sử dụng dịch vụ</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7BB27" w14:textId="77777777" w:rsidR="00F50C80" w:rsidRPr="00ED386C" w:rsidRDefault="00F50C80" w:rsidP="001E05A0">
            <w:pPr>
              <w:ind w:firstLine="0"/>
              <w:rPr>
                <w:rFonts w:eastAsia="Arial"/>
                <w:color w:val="000000"/>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 xml:space="preserve">và đã </w:t>
            </w:r>
            <w:r w:rsidRPr="00ED386C">
              <w:rPr>
                <w:rFonts w:eastAsia="Arial"/>
                <w:color w:val="000000"/>
                <w:lang w:val="vi-VN"/>
              </w:rPr>
              <w:t xml:space="preserve">có tài khoản, người gửi có số dư khả dụng trong </w:t>
            </w:r>
            <w:r w:rsidRPr="00ED386C">
              <w:rPr>
                <w:rFonts w:eastAsia="Arial"/>
                <w:color w:val="000000"/>
              </w:rPr>
              <w:t xml:space="preserve">tài khoản của </w:t>
            </w:r>
            <w:r w:rsidRPr="00ED386C">
              <w:rPr>
                <w:rFonts w:eastAsia="Arial"/>
                <w:color w:val="000000"/>
                <w:lang w:val="vi-VN"/>
              </w:rPr>
              <w:t xml:space="preserve">thẻ phi vật lý và thông tin </w:t>
            </w:r>
            <w:r w:rsidRPr="00ED386C">
              <w:rPr>
                <w:rFonts w:eastAsia="Arial"/>
                <w:color w:val="000000"/>
              </w:rPr>
              <w:t xml:space="preserve">về số điện thoại </w:t>
            </w:r>
            <w:r w:rsidRPr="00ED386C">
              <w:rPr>
                <w:rFonts w:eastAsia="Arial"/>
                <w:color w:val="000000"/>
                <w:lang w:val="vi-VN"/>
              </w:rPr>
              <w:t>của người nhận</w:t>
            </w:r>
            <w:r w:rsidRPr="00ED386C">
              <w:rPr>
                <w:rFonts w:eastAsia="Arial"/>
                <w:color w:val="000000"/>
              </w:rPr>
              <w:t>.</w:t>
            </w:r>
          </w:p>
        </w:tc>
      </w:tr>
    </w:tbl>
    <w:p w14:paraId="780FFAF2" w14:textId="77777777" w:rsidR="007476FA" w:rsidRPr="007476FA" w:rsidRDefault="007476FA" w:rsidP="00F50C80">
      <w:pPr>
        <w:ind w:firstLine="0"/>
      </w:pPr>
    </w:p>
    <w:p w14:paraId="181B09D5" w14:textId="77777777" w:rsidR="007476FA" w:rsidRPr="007476FA" w:rsidRDefault="007476FA" w:rsidP="00E02D2F">
      <w:pPr>
        <w:pStyle w:val="Heading3"/>
        <w:numPr>
          <w:ilvl w:val="2"/>
          <w:numId w:val="20"/>
        </w:numPr>
        <w:ind w:left="567" w:hanging="11"/>
        <w:rPr>
          <w:rFonts w:cs="Times New Roman"/>
          <w:i w:val="0"/>
        </w:rPr>
      </w:pPr>
      <w:bookmarkStart w:id="88" w:name="_Toc111034850"/>
      <w:bookmarkStart w:id="89" w:name="_Toc111047929"/>
      <w:r w:rsidRPr="007476FA">
        <w:rPr>
          <w:rFonts w:cs="Times New Roman"/>
          <w:i w:val="0"/>
        </w:rPr>
        <w:lastRenderedPageBreak/>
        <w:t>Sơ đồ Use Case tổng quát</w:t>
      </w:r>
      <w:bookmarkEnd w:id="88"/>
      <w:bookmarkEnd w:id="89"/>
    </w:p>
    <w:p w14:paraId="6054E3DA" w14:textId="77777777" w:rsidR="007476FA" w:rsidRPr="007476FA" w:rsidRDefault="007476FA" w:rsidP="007476FA">
      <w:pPr>
        <w:keepNext/>
        <w:jc w:val="center"/>
      </w:pPr>
      <w:r w:rsidRPr="007476FA">
        <w:rPr>
          <w:noProof/>
        </w:rPr>
        <w:drawing>
          <wp:inline distT="0" distB="0" distL="0" distR="0" wp14:anchorId="15EEA32E" wp14:editId="7EF6D062">
            <wp:extent cx="5000625" cy="3980991"/>
            <wp:effectExtent l="0" t="0" r="0" b="635"/>
            <wp:docPr id="31" name="Picture 31" descr="C:\Users\Admin\Downloads\Untitled Diagram-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Untitled Diagram-Page-2.drawio.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07907" cy="3986788"/>
                    </a:xfrm>
                    <a:prstGeom prst="rect">
                      <a:avLst/>
                    </a:prstGeom>
                    <a:noFill/>
                    <a:ln>
                      <a:noFill/>
                    </a:ln>
                  </pic:spPr>
                </pic:pic>
              </a:graphicData>
            </a:graphic>
          </wp:inline>
        </w:drawing>
      </w:r>
    </w:p>
    <w:p w14:paraId="33B61A3B" w14:textId="77777777" w:rsidR="007476FA" w:rsidRPr="007476FA" w:rsidRDefault="007476FA" w:rsidP="007476FA">
      <w:pPr>
        <w:pStyle w:val="Caption"/>
        <w:spacing w:before="120" w:after="60"/>
        <w:rPr>
          <w:i/>
          <w:iCs/>
          <w:color w:val="1F497D" w:themeColor="text2"/>
        </w:rPr>
      </w:pPr>
      <w:bookmarkStart w:id="90" w:name="_Toc11104803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8</w:t>
      </w:r>
      <w:r w:rsidRPr="007476FA">
        <w:rPr>
          <w:i/>
          <w:iCs/>
          <w:color w:val="1F497D" w:themeColor="text2"/>
        </w:rPr>
        <w:fldChar w:fldCharType="end"/>
      </w:r>
      <w:r w:rsidRPr="007476FA">
        <w:rPr>
          <w:i/>
          <w:iCs/>
          <w:color w:val="1F497D" w:themeColor="text2"/>
        </w:rPr>
        <w:t>. Sơ đồ Use case tổng quát</w:t>
      </w:r>
      <w:bookmarkEnd w:id="90"/>
    </w:p>
    <w:p w14:paraId="6C1922D2" w14:textId="77777777" w:rsidR="007476FA" w:rsidRPr="007476FA" w:rsidRDefault="007476FA" w:rsidP="00E02D2F">
      <w:pPr>
        <w:pStyle w:val="ListParagraph"/>
        <w:numPr>
          <w:ilvl w:val="2"/>
          <w:numId w:val="20"/>
        </w:numPr>
        <w:spacing w:before="120"/>
        <w:ind w:left="567" w:hanging="11"/>
        <w:outlineLvl w:val="2"/>
        <w:rPr>
          <w:b/>
        </w:rPr>
      </w:pPr>
      <w:bookmarkStart w:id="91" w:name="_Toc111047930"/>
      <w:r w:rsidRPr="007476FA">
        <w:rPr>
          <w:b/>
        </w:rPr>
        <w:t>Mô tả chi tiết Use Case</w:t>
      </w:r>
      <w:bookmarkEnd w:id="91"/>
    </w:p>
    <w:p w14:paraId="1B59C6E1" w14:textId="77777777" w:rsidR="007476FA" w:rsidRPr="007476FA" w:rsidRDefault="007476FA" w:rsidP="00E02D2F">
      <w:pPr>
        <w:pStyle w:val="ListParagraph"/>
        <w:numPr>
          <w:ilvl w:val="3"/>
          <w:numId w:val="20"/>
        </w:numPr>
        <w:spacing w:before="120"/>
        <w:ind w:left="1134" w:hanging="85"/>
        <w:outlineLvl w:val="3"/>
        <w:rPr>
          <w:b/>
          <w:iCs/>
        </w:rPr>
      </w:pPr>
      <w:r w:rsidRPr="007476FA">
        <w:rPr>
          <w:b/>
          <w:iCs/>
        </w:rPr>
        <w:t>Use Case Xác thực số điện thoại</w:t>
      </w:r>
    </w:p>
    <w:p w14:paraId="5E2F717D" w14:textId="77777777" w:rsidR="007476FA" w:rsidRPr="007476FA" w:rsidRDefault="007476FA" w:rsidP="007476FA">
      <w:pPr>
        <w:pStyle w:val="Caption"/>
        <w:keepNext/>
      </w:pPr>
      <w:bookmarkStart w:id="92" w:name="_Toc111048081"/>
      <w:r w:rsidRPr="007476FA">
        <w:t xml:space="preserve">Bảng </w:t>
      </w:r>
      <w:fldSimple w:instr=" SEQ Bảng \* ARABIC ">
        <w:r w:rsidRPr="007476FA">
          <w:rPr>
            <w:noProof/>
          </w:rPr>
          <w:t>2</w:t>
        </w:r>
      </w:fldSimple>
      <w:r w:rsidRPr="007476FA">
        <w:t>. Mô tả chi tiết UC “Xác thực số điện thoại”</w:t>
      </w:r>
      <w:bookmarkEnd w:id="92"/>
    </w:p>
    <w:tbl>
      <w:tblPr>
        <w:tblW w:w="0" w:type="auto"/>
        <w:tblCellMar>
          <w:top w:w="15" w:type="dxa"/>
          <w:left w:w="15" w:type="dxa"/>
          <w:bottom w:w="15" w:type="dxa"/>
          <w:right w:w="15" w:type="dxa"/>
        </w:tblCellMar>
        <w:tblLook w:val="04A0" w:firstRow="1" w:lastRow="0" w:firstColumn="1" w:lastColumn="0" w:noHBand="0" w:noVBand="1"/>
      </w:tblPr>
      <w:tblGrid>
        <w:gridCol w:w="1586"/>
        <w:gridCol w:w="5095"/>
        <w:gridCol w:w="601"/>
        <w:gridCol w:w="1202"/>
      </w:tblGrid>
      <w:tr w:rsidR="007476FA" w:rsidRPr="007476FA" w14:paraId="10849EB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1BAC0" w14:textId="77777777" w:rsidR="007476FA" w:rsidRPr="007476FA" w:rsidRDefault="007476FA" w:rsidP="001E05A0">
            <w:pPr>
              <w:ind w:firstLine="28"/>
              <w:jc w:val="center"/>
            </w:pPr>
            <w:r w:rsidRPr="007476FA">
              <w:rPr>
                <w:i/>
                <w:iCs/>
                <w:color w:val="000000"/>
              </w:rPr>
              <w:t>Tên Usecase</w:t>
            </w:r>
          </w:p>
        </w:tc>
        <w:tc>
          <w:tcPr>
            <w:tcW w:w="3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638A1" w14:textId="77777777" w:rsidR="007476FA" w:rsidRPr="007476FA" w:rsidRDefault="007476FA" w:rsidP="001E05A0">
            <w:pPr>
              <w:ind w:firstLine="4"/>
              <w:jc w:val="center"/>
            </w:pPr>
            <w:r w:rsidRPr="007476FA">
              <w:rPr>
                <w:color w:val="000000"/>
              </w:rPr>
              <w:t>Xác thực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7735E" w14:textId="77777777" w:rsidR="007476FA" w:rsidRPr="007476FA" w:rsidRDefault="007476FA" w:rsidP="007476FA">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1D927" w14:textId="77777777" w:rsidR="007476FA" w:rsidRPr="007476FA" w:rsidRDefault="007476FA" w:rsidP="007476FA">
            <w:pPr>
              <w:ind w:firstLine="0"/>
              <w:jc w:val="center"/>
            </w:pPr>
            <w:r w:rsidRPr="007476FA">
              <w:rPr>
                <w:color w:val="000000"/>
              </w:rPr>
              <w:t>UC_01</w:t>
            </w:r>
          </w:p>
        </w:tc>
      </w:tr>
      <w:tr w:rsidR="007476FA" w:rsidRPr="007476FA" w14:paraId="23166EB7"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88088" w14:textId="77777777" w:rsidR="007476FA" w:rsidRPr="007476FA" w:rsidRDefault="007476FA" w:rsidP="001E05A0">
            <w:pPr>
              <w:ind w:firstLine="0"/>
              <w:jc w:val="center"/>
            </w:pPr>
            <w:r w:rsidRPr="007476FA">
              <w:rPr>
                <w:i/>
                <w:iCs/>
                <w:color w:val="000000"/>
              </w:rPr>
              <w:t>Actor</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7BCE6" w14:textId="77777777" w:rsidR="007476FA" w:rsidRPr="007476FA" w:rsidRDefault="007476FA" w:rsidP="001E05A0">
            <w:pPr>
              <w:ind w:firstLine="4"/>
            </w:pPr>
            <w:r w:rsidRPr="007476FA">
              <w:rPr>
                <w:color w:val="000000"/>
              </w:rPr>
              <w:t>Khách hàng</w:t>
            </w:r>
          </w:p>
        </w:tc>
      </w:tr>
      <w:tr w:rsidR="007476FA" w:rsidRPr="007476FA" w14:paraId="201D084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2DEF" w14:textId="77777777" w:rsidR="007476FA" w:rsidRPr="007476FA" w:rsidRDefault="007476FA" w:rsidP="001E05A0">
            <w:pPr>
              <w:ind w:firstLine="0"/>
              <w:jc w:val="center"/>
            </w:pPr>
            <w:r w:rsidRPr="007476FA">
              <w:rPr>
                <w:i/>
                <w:iCs/>
                <w:color w:val="000000"/>
              </w:rPr>
              <w:t>Mục đích</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9004B" w14:textId="77777777" w:rsidR="007476FA" w:rsidRPr="007476FA" w:rsidRDefault="007476FA" w:rsidP="001E05A0">
            <w:pPr>
              <w:ind w:firstLine="4"/>
            </w:pPr>
            <w:r w:rsidRPr="007476FA">
              <w:rPr>
                <w:color w:val="000000"/>
              </w:rPr>
              <w:t>Yêu cầu người dùng xác thực SĐT để thiết lập thẻ phi vật lý trên ứng dụng.</w:t>
            </w:r>
          </w:p>
        </w:tc>
      </w:tr>
      <w:tr w:rsidR="007476FA" w:rsidRPr="007476FA" w14:paraId="3D1ABCE6"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25246" w14:textId="77777777" w:rsidR="007476FA" w:rsidRPr="007476FA" w:rsidRDefault="007476FA" w:rsidP="001E05A0">
            <w:pPr>
              <w:ind w:firstLine="28"/>
              <w:jc w:val="center"/>
            </w:pPr>
            <w:r w:rsidRPr="007476FA">
              <w:rPr>
                <w:i/>
                <w:iCs/>
                <w:color w:val="000000"/>
              </w:rPr>
              <w:t>Precondition</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B04CB" w14:textId="77777777" w:rsidR="007476FA" w:rsidRPr="007476FA" w:rsidRDefault="007476FA" w:rsidP="001E05A0">
            <w:pPr>
              <w:ind w:firstLine="4"/>
              <w:rPr>
                <w:color w:val="000000"/>
              </w:rPr>
            </w:pPr>
            <w:r w:rsidRPr="007476FA">
              <w:rPr>
                <w:color w:val="000000"/>
              </w:rPr>
              <w:t>Người dùng đã tải ứng dụng thành công</w:t>
            </w:r>
          </w:p>
          <w:p w14:paraId="32E3D6E2" w14:textId="77777777" w:rsidR="007476FA" w:rsidRPr="007476FA" w:rsidRDefault="007476FA" w:rsidP="001E05A0">
            <w:pPr>
              <w:ind w:firstLine="4"/>
              <w:rPr>
                <w:color w:val="000000" w:themeColor="text1"/>
              </w:rPr>
            </w:pPr>
            <w:r w:rsidRPr="007476FA">
              <w:rPr>
                <w:color w:val="000000" w:themeColor="text1"/>
              </w:rPr>
              <w:t>Thiết bị người dùng sử dụng có kết nối mạng trong khi xác thực.</w:t>
            </w:r>
          </w:p>
          <w:p w14:paraId="69B76E98" w14:textId="77777777" w:rsidR="007476FA" w:rsidRPr="007476FA" w:rsidRDefault="007476FA" w:rsidP="001E05A0">
            <w:pPr>
              <w:ind w:firstLine="4"/>
            </w:pPr>
            <w:r w:rsidRPr="007476FA">
              <w:rPr>
                <w:color w:val="000000" w:themeColor="text1"/>
              </w:rPr>
              <w:lastRenderedPageBreak/>
              <w:t xml:space="preserve">Người dùng </w:t>
            </w:r>
            <w:r w:rsidRPr="007476FA">
              <w:rPr>
                <w:color w:val="000000"/>
              </w:rPr>
              <w:t>có số điện thoại khả dụng</w:t>
            </w:r>
          </w:p>
        </w:tc>
      </w:tr>
      <w:tr w:rsidR="007476FA" w:rsidRPr="007476FA" w14:paraId="22626C45" w14:textId="77777777" w:rsidTr="007476FA">
        <w:trPr>
          <w:trHeight w:val="1582"/>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D8AD0" w14:textId="77777777" w:rsidR="007476FA" w:rsidRPr="007476FA" w:rsidRDefault="007476FA" w:rsidP="001E05A0">
            <w:pPr>
              <w:ind w:firstLine="28"/>
              <w:jc w:val="center"/>
            </w:pPr>
            <w:r w:rsidRPr="007476FA">
              <w:rPr>
                <w:i/>
                <w:iCs/>
                <w:color w:val="000000"/>
              </w:rPr>
              <w:lastRenderedPageBreak/>
              <w:t>Main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531D6F" w14:textId="77777777" w:rsidR="007476FA" w:rsidRPr="007476FA" w:rsidRDefault="007476FA" w:rsidP="007476FA">
            <w:pPr>
              <w:spacing w:after="0" w:line="240" w:lineRule="auto"/>
            </w:pPr>
          </w:p>
          <w:tbl>
            <w:tblPr>
              <w:tblW w:w="0" w:type="auto"/>
              <w:tblCellMar>
                <w:top w:w="15" w:type="dxa"/>
                <w:left w:w="15" w:type="dxa"/>
                <w:bottom w:w="15" w:type="dxa"/>
                <w:right w:w="15" w:type="dxa"/>
              </w:tblCellMar>
              <w:tblLook w:val="04A0" w:firstRow="1" w:lastRow="0" w:firstColumn="1" w:lastColumn="0" w:noHBand="0" w:noVBand="1"/>
            </w:tblPr>
            <w:tblGrid>
              <w:gridCol w:w="1727"/>
              <w:gridCol w:w="4888"/>
            </w:tblGrid>
            <w:tr w:rsidR="007476FA" w:rsidRPr="007476FA" w14:paraId="42D7AD84" w14:textId="77777777" w:rsidTr="007476FA">
              <w:trPr>
                <w:trHeight w:val="500"/>
              </w:trPr>
              <w:tc>
                <w:tcPr>
                  <w:tcW w:w="172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9D1D4B" w14:textId="77777777" w:rsidR="007476FA" w:rsidRPr="007476FA" w:rsidRDefault="007476FA" w:rsidP="001E05A0">
                  <w:pPr>
                    <w:spacing w:line="240" w:lineRule="auto"/>
                    <w:ind w:firstLine="32"/>
                    <w:jc w:val="center"/>
                  </w:pPr>
                  <w:r w:rsidRPr="007476FA">
                    <w:rPr>
                      <w:color w:val="000000"/>
                    </w:rPr>
                    <w:t>User</w:t>
                  </w:r>
                </w:p>
              </w:tc>
              <w:tc>
                <w:tcPr>
                  <w:tcW w:w="488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79845D" w14:textId="77777777" w:rsidR="007476FA" w:rsidRPr="007476FA" w:rsidRDefault="007476FA" w:rsidP="001E05A0">
                  <w:pPr>
                    <w:spacing w:line="240" w:lineRule="auto"/>
                    <w:ind w:firstLine="0"/>
                    <w:jc w:val="center"/>
                  </w:pPr>
                  <w:r w:rsidRPr="007476FA">
                    <w:rPr>
                      <w:color w:val="000000"/>
                    </w:rPr>
                    <w:t>System</w:t>
                  </w:r>
                </w:p>
              </w:tc>
            </w:tr>
            <w:tr w:rsidR="007476FA" w:rsidRPr="007476FA" w14:paraId="36519422" w14:textId="77777777" w:rsidTr="007476FA">
              <w:trPr>
                <w:trHeight w:val="500"/>
              </w:trPr>
              <w:tc>
                <w:tcPr>
                  <w:tcW w:w="1727"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728709A" w14:textId="77777777" w:rsidR="007476FA" w:rsidRPr="007476FA" w:rsidRDefault="007476FA" w:rsidP="001E05A0">
                  <w:pPr>
                    <w:ind w:firstLine="32"/>
                  </w:pPr>
                  <w:r w:rsidRPr="007476FA">
                    <w:rPr>
                      <w:color w:val="000000"/>
                    </w:rPr>
                    <w:t>1.Truy cập vào ứng dụng</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74A102" w14:textId="77777777" w:rsidR="007476FA" w:rsidRPr="007476FA" w:rsidRDefault="007476FA" w:rsidP="001E05A0">
                  <w:pPr>
                    <w:ind w:firstLine="0"/>
                  </w:pPr>
                  <w:r w:rsidRPr="007476FA">
                    <w:rPr>
                      <w:color w:val="000000"/>
                    </w:rPr>
                    <w:t xml:space="preserve"> 2. Đưa ra màn hình xác thực SĐT</w:t>
                  </w:r>
                </w:p>
              </w:tc>
            </w:tr>
            <w:tr w:rsidR="007476FA" w:rsidRPr="007476FA" w14:paraId="22A92BBD" w14:textId="77777777" w:rsidTr="007476FA">
              <w:trPr>
                <w:trHeight w:val="1010"/>
              </w:trPr>
              <w:tc>
                <w:tcPr>
                  <w:tcW w:w="1727"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72AC9DFC"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35D13E" w14:textId="77777777" w:rsidR="007476FA" w:rsidRPr="007476FA" w:rsidRDefault="007476FA" w:rsidP="001E05A0">
                  <w:pPr>
                    <w:ind w:firstLine="0"/>
                  </w:pPr>
                  <w:r w:rsidRPr="007476FA">
                    <w:rPr>
                      <w:color w:val="000000"/>
                    </w:rPr>
                    <w:t>3. Yêu cầu người dùng nhập SĐT</w:t>
                  </w:r>
                </w:p>
              </w:tc>
            </w:tr>
            <w:tr w:rsidR="007476FA" w:rsidRPr="007476FA" w14:paraId="4DA081CA"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EFFC0EF" w14:textId="77777777" w:rsidR="007476FA" w:rsidRPr="007476FA" w:rsidRDefault="007476FA" w:rsidP="001E05A0">
                  <w:pPr>
                    <w:ind w:firstLine="32"/>
                  </w:pPr>
                  <w:r w:rsidRPr="007476FA">
                    <w:rPr>
                      <w:color w:val="000000"/>
                    </w:rPr>
                    <w:t>4. Nhập SĐ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997168" w14:textId="77777777" w:rsidR="007476FA" w:rsidRPr="007476FA" w:rsidRDefault="007476FA" w:rsidP="001E05A0">
                  <w:pPr>
                    <w:ind w:firstLine="0"/>
                  </w:pPr>
                  <w:r w:rsidRPr="007476FA">
                    <w:t>5. Chọn button “Xác thực”</w:t>
                  </w:r>
                </w:p>
              </w:tc>
            </w:tr>
            <w:tr w:rsidR="007476FA" w:rsidRPr="007476FA" w14:paraId="4A4A80B2"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1A00883" w14:textId="77777777" w:rsidR="007476FA" w:rsidRPr="007476FA" w:rsidRDefault="007476FA" w:rsidP="001E05A0">
                  <w:pPr>
                    <w:ind w:firstLine="32"/>
                    <w:rPr>
                      <w:color w:val="000000"/>
                    </w:rPr>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373532C" w14:textId="77777777" w:rsidR="007476FA" w:rsidRPr="007476FA" w:rsidRDefault="007476FA" w:rsidP="001E05A0">
                  <w:pPr>
                    <w:ind w:firstLine="0"/>
                    <w:rPr>
                      <w:color w:val="000000"/>
                    </w:rPr>
                  </w:pPr>
                  <w:r w:rsidRPr="007476FA">
                    <w:rPr>
                      <w:color w:val="000000"/>
                    </w:rPr>
                    <w:t>6. Kiểm tra SĐT mà khách hàng nhập</w:t>
                  </w:r>
                </w:p>
              </w:tc>
            </w:tr>
            <w:tr w:rsidR="007476FA" w:rsidRPr="007476FA" w14:paraId="44F32E6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73811F8"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D1620C0" w14:textId="77777777" w:rsidR="007476FA" w:rsidRPr="007476FA" w:rsidRDefault="007476FA" w:rsidP="001E05A0">
                  <w:pPr>
                    <w:ind w:firstLine="0"/>
                  </w:pPr>
                  <w:r w:rsidRPr="007476FA">
                    <w:rPr>
                      <w:color w:val="000000"/>
                    </w:rPr>
                    <w:t>7. Tiến hành gửi mã xác thực qua số điện thoại đó.</w:t>
                  </w:r>
                </w:p>
              </w:tc>
            </w:tr>
            <w:tr w:rsidR="007476FA" w:rsidRPr="007476FA" w14:paraId="42CCB31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0491325"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E703C78" w14:textId="77777777" w:rsidR="007476FA" w:rsidRPr="007476FA" w:rsidRDefault="007476FA" w:rsidP="001E05A0">
                  <w:pPr>
                    <w:ind w:firstLine="0"/>
                  </w:pPr>
                  <w:r w:rsidRPr="007476FA">
                    <w:rPr>
                      <w:color w:val="000000"/>
                    </w:rPr>
                    <w:t>8. Yêu cầu khách hành nhập mã xác thực được gửi qua SĐT.</w:t>
                  </w:r>
                </w:p>
              </w:tc>
            </w:tr>
            <w:tr w:rsidR="007476FA" w:rsidRPr="007476FA" w14:paraId="4F220A9F"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0527A" w14:textId="77777777" w:rsidR="007476FA" w:rsidRPr="007476FA" w:rsidRDefault="007476FA" w:rsidP="001E05A0">
                  <w:pPr>
                    <w:ind w:firstLine="32"/>
                  </w:pPr>
                  <w:r w:rsidRPr="007476FA">
                    <w:rPr>
                      <w:color w:val="000000"/>
                    </w:rPr>
                    <w:t>9. Nhập mã OTP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168DE3A" w14:textId="77777777" w:rsidR="007476FA" w:rsidRPr="007476FA" w:rsidRDefault="007476FA" w:rsidP="001E05A0">
                  <w:pPr>
                    <w:ind w:firstLine="0"/>
                  </w:pPr>
                </w:p>
              </w:tc>
            </w:tr>
            <w:tr w:rsidR="007476FA" w:rsidRPr="007476FA" w14:paraId="3EC5208A"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7FE4E66" w14:textId="77777777" w:rsidR="007476FA" w:rsidRPr="007476FA" w:rsidRDefault="007476FA" w:rsidP="001E05A0">
                  <w:pPr>
                    <w:ind w:firstLine="32"/>
                  </w:pPr>
                  <w:r w:rsidRPr="007476FA">
                    <w:rPr>
                      <w:color w:val="000000"/>
                    </w:rPr>
                    <w:t>10. Chọn button “Kích hoạt”</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129AB0" w14:textId="77777777" w:rsidR="007476FA" w:rsidRPr="007476FA" w:rsidRDefault="007476FA" w:rsidP="001E05A0">
                  <w:pPr>
                    <w:ind w:firstLine="0"/>
                  </w:pPr>
                  <w:r w:rsidRPr="007476FA">
                    <w:rPr>
                      <w:color w:val="000000"/>
                    </w:rPr>
                    <w:t>11. Hệ thống kiểm tra mã OTP khách hàng điền. </w:t>
                  </w:r>
                </w:p>
              </w:tc>
            </w:tr>
            <w:tr w:rsidR="007476FA" w:rsidRPr="007476FA" w14:paraId="14889013"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7E165E"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2CCB86" w14:textId="77777777" w:rsidR="007476FA" w:rsidRPr="007476FA" w:rsidRDefault="007476FA" w:rsidP="001E05A0">
                  <w:pPr>
                    <w:ind w:firstLine="0"/>
                  </w:pPr>
                  <w:r w:rsidRPr="007476FA">
                    <w:rPr>
                      <w:color w:val="000000"/>
                    </w:rPr>
                    <w:t xml:space="preserve">12. </w:t>
                  </w:r>
                  <w:r w:rsidRPr="007476FA">
                    <w:rPr>
                      <w:color w:val="000000" w:themeColor="text1"/>
                    </w:rPr>
                    <w:t>Hệ thống xác nhận và lưu trữ thông tin</w:t>
                  </w:r>
                  <w:r w:rsidRPr="007476FA">
                    <w:rPr>
                      <w:color w:val="000000"/>
                    </w:rPr>
                    <w:t>, đưa ra thông báo “Xác thực SĐT thành công!!!”. </w:t>
                  </w:r>
                </w:p>
              </w:tc>
            </w:tr>
          </w:tbl>
          <w:p w14:paraId="560BEBD0" w14:textId="77777777" w:rsidR="007476FA" w:rsidRPr="007476FA" w:rsidRDefault="007476FA" w:rsidP="007476FA">
            <w:pPr>
              <w:spacing w:after="0" w:line="240" w:lineRule="auto"/>
            </w:pPr>
          </w:p>
        </w:tc>
      </w:tr>
      <w:tr w:rsidR="007476FA" w:rsidRPr="007476FA" w14:paraId="718C11F9"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06783" w14:textId="77777777" w:rsidR="007476FA" w:rsidRPr="007476FA" w:rsidRDefault="007476FA" w:rsidP="001E05A0">
            <w:pPr>
              <w:ind w:firstLine="28"/>
              <w:jc w:val="center"/>
            </w:pPr>
            <w:r w:rsidRPr="007476FA">
              <w:rPr>
                <w:i/>
                <w:iCs/>
                <w:color w:val="000000"/>
              </w:rPr>
              <w:lastRenderedPageBreak/>
              <w:t>Alternative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FDB44" w14:textId="77777777" w:rsidR="007476FA" w:rsidRPr="007476FA" w:rsidRDefault="007476FA" w:rsidP="001E05A0">
            <w:pPr>
              <w:ind w:firstLine="4"/>
            </w:pPr>
            <w:r w:rsidRPr="007476FA">
              <w:rPr>
                <w:color w:val="000000" w:themeColor="text1"/>
              </w:rPr>
              <w:t>Ngoại lệ 1:</w:t>
            </w:r>
          </w:p>
          <w:p w14:paraId="4FBB8EE7" w14:textId="77777777" w:rsidR="007476FA" w:rsidRPr="007476FA" w:rsidRDefault="007476FA" w:rsidP="001E05A0">
            <w:pPr>
              <w:ind w:firstLine="4"/>
              <w:rPr>
                <w:color w:val="000000"/>
              </w:rPr>
            </w:pPr>
            <w:r w:rsidRPr="007476FA">
              <w:rPr>
                <w:color w:val="000000"/>
              </w:rPr>
              <w:t>6.1. Nếu số điện thoại sai cú pháp (9 số không bao gồm đầu +84) hoặc số điện thoại không tồn tại thì hệ thống hiện thông báo “Số điện thoại không hợp lệ!!! Vui lòng nhập lại số điện thoại.” và quay lại bước 3. </w:t>
            </w:r>
          </w:p>
          <w:p w14:paraId="69660D88" w14:textId="77777777" w:rsidR="007476FA" w:rsidRPr="007476FA" w:rsidRDefault="007476FA" w:rsidP="001E05A0">
            <w:pPr>
              <w:ind w:firstLine="4"/>
            </w:pPr>
            <w:r w:rsidRPr="007476FA">
              <w:rPr>
                <w:color w:val="000000" w:themeColor="text1"/>
              </w:rPr>
              <w:t>Ngoại lệ 2:</w:t>
            </w:r>
          </w:p>
          <w:p w14:paraId="0B21FD8A" w14:textId="77777777" w:rsidR="007476FA" w:rsidRPr="007476FA" w:rsidRDefault="007476FA" w:rsidP="001E05A0">
            <w:pPr>
              <w:ind w:firstLine="4"/>
              <w:rPr>
                <w:color w:val="000000"/>
              </w:rPr>
            </w:pPr>
            <w:r w:rsidRPr="007476FA">
              <w:rPr>
                <w:color w:val="000000"/>
              </w:rPr>
              <w:t>11.1. Nếu mã OTP không khớp với mã từ tin nhắn của hệ thống thì thông báo “Mã xác thực không hợp lệ!!! Vui lòng nhập lại mã xác thực.” quay lại bước 8.</w:t>
            </w:r>
          </w:p>
          <w:p w14:paraId="32085686" w14:textId="77777777" w:rsidR="007476FA" w:rsidRPr="007476FA" w:rsidRDefault="007476FA" w:rsidP="001E05A0">
            <w:pPr>
              <w:ind w:firstLine="4"/>
              <w:rPr>
                <w:color w:val="000000"/>
              </w:rPr>
            </w:pPr>
            <w:r w:rsidRPr="007476FA">
              <w:rPr>
                <w:color w:val="000000"/>
              </w:rPr>
              <w:t>11.2. Nếu nhập sai quá 3 lần thì hệ thống gửi thông báo “Xác thực thất bại!!! Vui lòng thử lại sau.” và quay lại bước 2.</w:t>
            </w:r>
          </w:p>
          <w:p w14:paraId="04EC1FC9" w14:textId="77777777" w:rsidR="007476FA" w:rsidRPr="007476FA" w:rsidRDefault="007476FA" w:rsidP="001E05A0">
            <w:pPr>
              <w:ind w:firstLine="4"/>
            </w:pPr>
            <w:r w:rsidRPr="007476FA">
              <w:rPr>
                <w:color w:val="000000"/>
              </w:rPr>
              <w:t>11.3. Nếu quá thời gian 1 phút thì mã OTP sẽ hết hiệu lực hệ thống gửi thông báo “Xác thực thất bại!!! Vui lòng thử lại sau.” và quay lại bước 2.</w:t>
            </w:r>
          </w:p>
        </w:tc>
      </w:tr>
    </w:tbl>
    <w:p w14:paraId="259A60E4" w14:textId="77777777" w:rsidR="007476FA" w:rsidRPr="007476FA" w:rsidRDefault="007476FA" w:rsidP="007476FA"/>
    <w:p w14:paraId="2E83BFCE" w14:textId="77777777" w:rsidR="007476FA" w:rsidRPr="007476FA" w:rsidRDefault="007476FA" w:rsidP="007476FA"/>
    <w:p w14:paraId="0F62056D"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t>Use Case Đăng nhập</w:t>
      </w:r>
    </w:p>
    <w:p w14:paraId="3E76D3EE" w14:textId="77777777" w:rsidR="007476FA" w:rsidRPr="007476FA" w:rsidRDefault="007476FA" w:rsidP="007476FA">
      <w:pPr>
        <w:ind w:firstLine="357"/>
      </w:pPr>
      <w:r w:rsidRPr="007476FA">
        <w:t>Sau khi xác thực số điện thoại thành công, hệ thống sẽ kiểm tra số điện thoại đó đã đăng kí tài khoản chưa nếu chưa sẽ hiện thông báo “Đăng kí tại đây” còn nếu đã đăng kí tài khoản rồi sẽ hiện thông báo “Đăng nhập tại đây”.</w:t>
      </w:r>
    </w:p>
    <w:p w14:paraId="6FAD272D" w14:textId="77777777" w:rsidR="007476FA" w:rsidRPr="007476FA" w:rsidRDefault="007476FA" w:rsidP="007476FA">
      <w:pPr>
        <w:pStyle w:val="Caption"/>
        <w:keepNext/>
      </w:pPr>
      <w:bookmarkStart w:id="93" w:name="_Toc111048082"/>
      <w:r w:rsidRPr="007476FA">
        <w:t xml:space="preserve">Bảng </w:t>
      </w:r>
      <w:fldSimple w:instr=" SEQ Bảng \* ARABIC ">
        <w:r w:rsidRPr="007476FA">
          <w:rPr>
            <w:noProof/>
          </w:rPr>
          <w:t>3</w:t>
        </w:r>
      </w:fldSimple>
      <w:r w:rsidRPr="007476FA">
        <w:t>. Mô tả chi tiết UC “Đăng nhập”</w:t>
      </w:r>
      <w:bookmarkEnd w:id="93"/>
    </w:p>
    <w:tbl>
      <w:tblPr>
        <w:tblW w:w="0" w:type="auto"/>
        <w:tblCellMar>
          <w:top w:w="15" w:type="dxa"/>
          <w:left w:w="15" w:type="dxa"/>
          <w:bottom w:w="15" w:type="dxa"/>
          <w:right w:w="15" w:type="dxa"/>
        </w:tblCellMar>
        <w:tblLook w:val="04A0" w:firstRow="1" w:lastRow="0" w:firstColumn="1" w:lastColumn="0" w:noHBand="0" w:noVBand="1"/>
      </w:tblPr>
      <w:tblGrid>
        <w:gridCol w:w="1560"/>
        <w:gridCol w:w="3376"/>
        <w:gridCol w:w="1389"/>
        <w:gridCol w:w="2159"/>
      </w:tblGrid>
      <w:tr w:rsidR="007476FA" w:rsidRPr="007476FA" w14:paraId="5D29476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4E1C1" w14:textId="77777777" w:rsidR="007476FA" w:rsidRPr="007476FA" w:rsidRDefault="007476FA" w:rsidP="001E05A0">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5A56A" w14:textId="77777777" w:rsidR="007476FA" w:rsidRPr="007476FA" w:rsidRDefault="007476FA" w:rsidP="001E05A0">
            <w:pPr>
              <w:ind w:firstLine="0"/>
              <w:jc w:val="center"/>
              <w:rPr>
                <w:color w:val="000000" w:themeColor="text1"/>
              </w:rPr>
            </w:pPr>
            <w:r w:rsidRPr="007476FA">
              <w:rPr>
                <w:color w:val="000000" w:themeColor="text1"/>
              </w:rPr>
              <w:t>Đăng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7E0D2" w14:textId="77777777" w:rsidR="007476FA" w:rsidRPr="007476FA" w:rsidRDefault="007476FA" w:rsidP="001E05A0">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8C84F" w14:textId="77777777" w:rsidR="007476FA" w:rsidRPr="007476FA" w:rsidRDefault="007476FA" w:rsidP="001E05A0">
            <w:pPr>
              <w:ind w:firstLine="0"/>
              <w:jc w:val="center"/>
              <w:rPr>
                <w:color w:val="000000" w:themeColor="text1"/>
              </w:rPr>
            </w:pPr>
            <w:r w:rsidRPr="007476FA">
              <w:rPr>
                <w:color w:val="000000" w:themeColor="text1"/>
              </w:rPr>
              <w:t>UC_02</w:t>
            </w:r>
          </w:p>
        </w:tc>
      </w:tr>
      <w:tr w:rsidR="007476FA" w:rsidRPr="007476FA" w14:paraId="73A207D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4356C" w14:textId="77777777" w:rsidR="007476FA" w:rsidRPr="007476FA" w:rsidRDefault="007476FA" w:rsidP="001E05A0">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23A44" w14:textId="77777777" w:rsidR="007476FA" w:rsidRPr="007476FA" w:rsidRDefault="007476FA" w:rsidP="001E05A0">
            <w:pPr>
              <w:ind w:firstLine="0"/>
              <w:rPr>
                <w:color w:val="000000" w:themeColor="text1"/>
              </w:rPr>
            </w:pPr>
            <w:r w:rsidRPr="007476FA">
              <w:rPr>
                <w:color w:val="000000" w:themeColor="text1"/>
              </w:rPr>
              <w:t>Khách hàng</w:t>
            </w:r>
          </w:p>
        </w:tc>
      </w:tr>
      <w:tr w:rsidR="007476FA" w:rsidRPr="007476FA" w14:paraId="3AF4AA1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475DD" w14:textId="77777777" w:rsidR="007476FA" w:rsidRPr="007476FA" w:rsidRDefault="007476FA" w:rsidP="001E05A0">
            <w:pPr>
              <w:ind w:firstLine="28"/>
              <w:jc w:val="center"/>
              <w:rPr>
                <w:color w:val="000000" w:themeColor="text1"/>
              </w:rPr>
            </w:pPr>
            <w:r w:rsidRPr="007476FA">
              <w:rPr>
                <w:i/>
                <w:iCs/>
                <w:color w:val="000000" w:themeColor="text1"/>
              </w:rPr>
              <w:lastRenderedPageBreak/>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A6B56" w14:textId="77777777" w:rsidR="007476FA" w:rsidRPr="007476FA" w:rsidRDefault="007476FA" w:rsidP="001E05A0">
            <w:pPr>
              <w:ind w:firstLine="0"/>
              <w:rPr>
                <w:color w:val="000000" w:themeColor="text1"/>
              </w:rPr>
            </w:pPr>
            <w:r w:rsidRPr="007476FA">
              <w:rPr>
                <w:color w:val="000000" w:themeColor="text1"/>
              </w:rPr>
              <w:t>Cho phép người dùng đăng nhập vào tài khoản của mình, truy cập vào hệ thống</w:t>
            </w:r>
          </w:p>
        </w:tc>
      </w:tr>
      <w:tr w:rsidR="007476FA" w:rsidRPr="007476FA" w14:paraId="100A214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E2B44" w14:textId="77777777" w:rsidR="007476FA" w:rsidRPr="007476FA" w:rsidRDefault="007476FA" w:rsidP="001E05A0">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EB3A9" w14:textId="77777777" w:rsidR="007476FA" w:rsidRPr="007476FA" w:rsidRDefault="007476FA" w:rsidP="001E05A0">
            <w:pPr>
              <w:ind w:firstLine="0"/>
              <w:rPr>
                <w:color w:val="000000" w:themeColor="text1"/>
              </w:rPr>
            </w:pPr>
            <w:r w:rsidRPr="007476FA">
              <w:rPr>
                <w:color w:val="000000" w:themeColor="text1"/>
              </w:rPr>
              <w:t>Người dùng đã có tài khoản tạo sẵn.</w:t>
            </w:r>
          </w:p>
          <w:p w14:paraId="7D7F19B5" w14:textId="77777777" w:rsidR="007476FA" w:rsidRPr="007476FA" w:rsidRDefault="007476FA" w:rsidP="001E05A0">
            <w:pPr>
              <w:ind w:firstLine="0"/>
              <w:rPr>
                <w:color w:val="000000" w:themeColor="text1"/>
              </w:rPr>
            </w:pPr>
            <w:r w:rsidRPr="007476FA">
              <w:rPr>
                <w:color w:val="000000" w:themeColor="text1"/>
              </w:rPr>
              <w:t>Thiết bị người dùng sử dụng có kết nối mạng trong khi đăng nhập.</w:t>
            </w:r>
          </w:p>
        </w:tc>
      </w:tr>
      <w:tr w:rsidR="007476FA" w:rsidRPr="007476FA" w14:paraId="663E22FE" w14:textId="77777777" w:rsidTr="007476FA">
        <w:trPr>
          <w:trHeight w:val="3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A6EB0" w14:textId="77777777" w:rsidR="007476FA" w:rsidRPr="007476FA" w:rsidRDefault="007476FA" w:rsidP="001E05A0">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538FD" w14:textId="77777777" w:rsidR="007476FA" w:rsidRPr="007476FA" w:rsidRDefault="007476FA" w:rsidP="001E05A0">
            <w:pPr>
              <w:spacing w:line="20" w:lineRule="atLeast"/>
              <w:ind w:firstLine="0"/>
              <w:rPr>
                <w:color w:val="000000" w:themeColor="text1"/>
              </w:rPr>
            </w:pPr>
          </w:p>
          <w:tbl>
            <w:tblPr>
              <w:tblW w:w="6811" w:type="dxa"/>
              <w:tblCellMar>
                <w:top w:w="15" w:type="dxa"/>
                <w:left w:w="15" w:type="dxa"/>
                <w:bottom w:w="15" w:type="dxa"/>
                <w:right w:w="15" w:type="dxa"/>
              </w:tblCellMar>
              <w:tblLook w:val="04A0" w:firstRow="1" w:lastRow="0" w:firstColumn="1" w:lastColumn="0" w:noHBand="0" w:noVBand="1"/>
            </w:tblPr>
            <w:tblGrid>
              <w:gridCol w:w="2699"/>
              <w:gridCol w:w="4112"/>
            </w:tblGrid>
            <w:tr w:rsidR="007476FA" w:rsidRPr="007476FA" w14:paraId="64B9DF14" w14:textId="77777777" w:rsidTr="007476FA">
              <w:trPr>
                <w:trHeight w:val="458"/>
              </w:trPr>
              <w:tc>
                <w:tcPr>
                  <w:tcW w:w="26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484735" w14:textId="77777777" w:rsidR="007476FA" w:rsidRPr="007476FA" w:rsidRDefault="007476FA" w:rsidP="001E05A0">
                  <w:pPr>
                    <w:ind w:firstLine="0"/>
                    <w:jc w:val="center"/>
                    <w:rPr>
                      <w:color w:val="000000" w:themeColor="text1"/>
                    </w:rPr>
                  </w:pPr>
                  <w:r w:rsidRPr="007476FA">
                    <w:rPr>
                      <w:color w:val="000000" w:themeColor="text1"/>
                    </w:rPr>
                    <w:t>User</w:t>
                  </w:r>
                </w:p>
              </w:tc>
              <w:tc>
                <w:tcPr>
                  <w:tcW w:w="411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E09B7E" w14:textId="77777777" w:rsidR="007476FA" w:rsidRPr="007476FA" w:rsidRDefault="007476FA" w:rsidP="001E05A0">
                  <w:pPr>
                    <w:ind w:firstLine="0"/>
                    <w:jc w:val="center"/>
                    <w:rPr>
                      <w:color w:val="000000" w:themeColor="text1"/>
                    </w:rPr>
                  </w:pPr>
                  <w:r w:rsidRPr="007476FA">
                    <w:rPr>
                      <w:color w:val="000000" w:themeColor="text1"/>
                    </w:rPr>
                    <w:t>System</w:t>
                  </w:r>
                </w:p>
              </w:tc>
            </w:tr>
            <w:tr w:rsidR="007476FA" w:rsidRPr="007476FA" w14:paraId="454F12DC" w14:textId="77777777" w:rsidTr="007476FA">
              <w:trPr>
                <w:trHeight w:val="458"/>
              </w:trPr>
              <w:tc>
                <w:tcPr>
                  <w:tcW w:w="26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49AFE5D8" w14:textId="77777777" w:rsidR="007476FA" w:rsidRPr="007476FA" w:rsidRDefault="007476FA" w:rsidP="001E05A0">
                  <w:pPr>
                    <w:ind w:firstLine="0"/>
                    <w:rPr>
                      <w:color w:val="000000" w:themeColor="text1"/>
                    </w:rPr>
                  </w:pPr>
                  <w:r w:rsidRPr="007476FA">
                    <w:rPr>
                      <w:color w:val="000000" w:themeColor="text1"/>
                    </w:rPr>
                    <w:t>1.Truy cập vào ứng dụng</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1178AA" w14:textId="77777777" w:rsidR="007476FA" w:rsidRPr="007476FA" w:rsidRDefault="007476FA" w:rsidP="001E05A0">
                  <w:pPr>
                    <w:ind w:firstLine="0"/>
                    <w:rPr>
                      <w:color w:val="000000" w:themeColor="text1"/>
                    </w:rPr>
                  </w:pPr>
                  <w:r w:rsidRPr="007476FA">
                    <w:rPr>
                      <w:color w:val="000000" w:themeColor="text1"/>
                    </w:rPr>
                    <w:t> 2. Đưa ra màn hình trang chủ</w:t>
                  </w:r>
                </w:p>
              </w:tc>
            </w:tr>
            <w:tr w:rsidR="007476FA" w:rsidRPr="007476FA" w14:paraId="625CF1BA"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935A91" w14:textId="77777777" w:rsidR="007476FA" w:rsidRPr="007476FA" w:rsidRDefault="007476FA" w:rsidP="001E05A0">
                  <w:pPr>
                    <w:ind w:firstLine="0"/>
                    <w:rPr>
                      <w:color w:val="000000" w:themeColor="text1"/>
                    </w:rPr>
                  </w:pPr>
                  <w:r w:rsidRPr="007476FA">
                    <w:rPr>
                      <w:color w:val="000000" w:themeColor="text1"/>
                    </w:rPr>
                    <w:t>3. Nhấn chọn “Đăng nhập tại đây”</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061B96"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1B08BA3F"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B25B2B" w14:textId="77777777" w:rsidR="007476FA" w:rsidRPr="007476FA" w:rsidRDefault="007476FA" w:rsidP="001E05A0">
                  <w:pPr>
                    <w:ind w:firstLine="0"/>
                    <w:rPr>
                      <w:color w:val="000000" w:themeColor="text1"/>
                    </w:rPr>
                  </w:pPr>
                  <w:r w:rsidRPr="007476FA">
                    <w:rPr>
                      <w:color w:val="000000" w:themeColor="text1"/>
                    </w:rPr>
                    <w:t>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F604375" w14:textId="77777777" w:rsidR="007476FA" w:rsidRPr="007476FA" w:rsidRDefault="007476FA" w:rsidP="001E05A0">
                  <w:pPr>
                    <w:ind w:firstLine="0"/>
                    <w:rPr>
                      <w:color w:val="000000" w:themeColor="text1"/>
                    </w:rPr>
                  </w:pPr>
                  <w:r w:rsidRPr="007476FA">
                    <w:rPr>
                      <w:color w:val="000000" w:themeColor="text1"/>
                    </w:rPr>
                    <w:t>4. Đưa ra màn hình đăng nhập</w:t>
                  </w:r>
                </w:p>
              </w:tc>
            </w:tr>
            <w:tr w:rsidR="007476FA" w:rsidRPr="007476FA" w14:paraId="03274E5B"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DDB517" w14:textId="77777777" w:rsidR="007476FA" w:rsidRPr="007476FA" w:rsidRDefault="007476FA" w:rsidP="001E05A0">
                  <w:pPr>
                    <w:ind w:firstLine="0"/>
                    <w:rPr>
                      <w:color w:val="000000" w:themeColor="text1"/>
                    </w:rPr>
                  </w:pPr>
                  <w:r w:rsidRPr="007476FA">
                    <w:rPr>
                      <w:color w:val="000000" w:themeColor="text1"/>
                    </w:rPr>
                    <w:t>5. Nhập thông tin gồm:</w:t>
                  </w:r>
                </w:p>
                <w:p w14:paraId="2C7901A8" w14:textId="77777777" w:rsidR="007476FA" w:rsidRPr="007476FA" w:rsidRDefault="007476FA" w:rsidP="001E05A0">
                  <w:pPr>
                    <w:ind w:firstLine="0"/>
                    <w:rPr>
                      <w:color w:val="000000" w:themeColor="text1"/>
                    </w:rPr>
                  </w:pPr>
                  <w:r w:rsidRPr="007476FA">
                    <w:rPr>
                      <w:color w:val="000000" w:themeColor="text1"/>
                    </w:rPr>
                    <w:t xml:space="preserve">- Số điện thoại </w:t>
                  </w:r>
                </w:p>
                <w:p w14:paraId="39415CC1" w14:textId="77777777" w:rsidR="007476FA" w:rsidRPr="007476FA" w:rsidRDefault="007476FA" w:rsidP="001E05A0">
                  <w:pPr>
                    <w:ind w:firstLine="0"/>
                    <w:rPr>
                      <w:color w:val="000000" w:themeColor="text1"/>
                    </w:rPr>
                  </w:pPr>
                  <w:r w:rsidRPr="007476FA">
                    <w:rPr>
                      <w:color w:val="000000" w:themeColor="text1"/>
                    </w:rPr>
                    <w:t xml:space="preserve">- Mật khẩu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901FF9"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06DC7159"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5F5A3B2" w14:textId="77777777" w:rsidR="007476FA" w:rsidRPr="007476FA" w:rsidRDefault="007476FA" w:rsidP="001E05A0">
                  <w:pPr>
                    <w:ind w:firstLine="0"/>
                  </w:pPr>
                  <w:r w:rsidRPr="007476FA">
                    <w:rPr>
                      <w:color w:val="000000" w:themeColor="text1"/>
                    </w:rPr>
                    <w:t xml:space="preserve">6. </w:t>
                  </w:r>
                  <w:r w:rsidRPr="007476FA">
                    <w:t>Nhấn button “Đăng nhập”</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95A4B5" w14:textId="77777777" w:rsidR="007476FA" w:rsidRPr="007476FA" w:rsidRDefault="007476FA" w:rsidP="001E05A0">
                  <w:pPr>
                    <w:ind w:firstLine="0"/>
                    <w:rPr>
                      <w:color w:val="000000" w:themeColor="text1"/>
                    </w:rPr>
                  </w:pPr>
                  <w:r w:rsidRPr="007476FA">
                    <w:rPr>
                      <w:color w:val="000000" w:themeColor="text1"/>
                    </w:rPr>
                    <w:t>7. Hệ thống kiểm tra và xác nhận thông tin đăng nhập</w:t>
                  </w:r>
                </w:p>
              </w:tc>
            </w:tr>
            <w:tr w:rsidR="007476FA" w:rsidRPr="007476FA" w14:paraId="4000A320" w14:textId="77777777" w:rsidTr="007476FA">
              <w:trPr>
                <w:trHeight w:val="1683"/>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F522A5" w14:textId="77777777" w:rsidR="007476FA" w:rsidRPr="007476FA" w:rsidRDefault="007476FA" w:rsidP="001E05A0">
                  <w:pPr>
                    <w:ind w:firstLine="0"/>
                    <w:rPr>
                      <w:color w:val="000000" w:themeColor="text1"/>
                    </w:rPr>
                  </w:pP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3F0070" w14:textId="77777777" w:rsidR="007476FA" w:rsidRPr="007476FA" w:rsidRDefault="007476FA" w:rsidP="001E05A0">
                  <w:pPr>
                    <w:ind w:firstLine="0"/>
                    <w:rPr>
                      <w:color w:val="000000" w:themeColor="text1"/>
                    </w:rPr>
                  </w:pPr>
                  <w:r w:rsidRPr="007476FA">
                    <w:rPr>
                      <w:color w:val="000000" w:themeColor="text1"/>
                    </w:rPr>
                    <w:t>8. Hiển thị giao diện chính</w:t>
                  </w:r>
                </w:p>
              </w:tc>
            </w:tr>
          </w:tbl>
          <w:p w14:paraId="737EE5AD" w14:textId="77777777" w:rsidR="007476FA" w:rsidRPr="007476FA" w:rsidRDefault="007476FA" w:rsidP="001E05A0">
            <w:pPr>
              <w:spacing w:line="20" w:lineRule="atLeast"/>
              <w:ind w:firstLine="0"/>
              <w:rPr>
                <w:color w:val="000000" w:themeColor="text1"/>
              </w:rPr>
            </w:pPr>
          </w:p>
        </w:tc>
      </w:tr>
      <w:tr w:rsidR="007476FA" w:rsidRPr="007476FA" w14:paraId="1CCF549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161EE" w14:textId="77777777" w:rsidR="007476FA" w:rsidRPr="007476FA" w:rsidRDefault="007476FA" w:rsidP="001E05A0">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6EABD" w14:textId="77777777" w:rsidR="007476FA" w:rsidRPr="007476FA" w:rsidRDefault="007476FA" w:rsidP="001E05A0">
            <w:pPr>
              <w:ind w:firstLine="0"/>
              <w:rPr>
                <w:color w:val="000000" w:themeColor="text1"/>
              </w:rPr>
            </w:pPr>
            <w:r w:rsidRPr="007476FA">
              <w:rPr>
                <w:color w:val="000000" w:themeColor="text1"/>
              </w:rPr>
              <w:t xml:space="preserve">Ngoại lệ 1: </w:t>
            </w:r>
          </w:p>
          <w:p w14:paraId="05881122" w14:textId="77777777" w:rsidR="007476FA" w:rsidRPr="007476FA" w:rsidRDefault="007476FA" w:rsidP="001E05A0">
            <w:pPr>
              <w:ind w:firstLine="0"/>
              <w:rPr>
                <w:color w:val="000000" w:themeColor="text1"/>
              </w:rPr>
            </w:pPr>
            <w:r w:rsidRPr="007476FA">
              <w:rPr>
                <w:color w:val="000000" w:themeColor="text1"/>
              </w:rPr>
              <w:t>6.1. Nếu thông tin đăng nhập không hợp lệ, hệ thống đưa ra thông báo “Thông tin đăng nhập không hợp lệ” và yêu cầu đăng nhập lại, quay lại bước 4</w:t>
            </w:r>
          </w:p>
          <w:p w14:paraId="5005E8DE" w14:textId="77777777" w:rsidR="007476FA" w:rsidRPr="007476FA" w:rsidRDefault="007476FA" w:rsidP="001E05A0">
            <w:pPr>
              <w:ind w:firstLine="0"/>
              <w:rPr>
                <w:color w:val="000000" w:themeColor="text1"/>
              </w:rPr>
            </w:pPr>
            <w:r w:rsidRPr="007476FA">
              <w:rPr>
                <w:color w:val="000000" w:themeColor="text1"/>
              </w:rPr>
              <w:t>Ngoại lệ 2:</w:t>
            </w:r>
          </w:p>
          <w:p w14:paraId="0DC36A3D" w14:textId="77777777" w:rsidR="007476FA" w:rsidRPr="007476FA" w:rsidRDefault="007476FA" w:rsidP="001E05A0">
            <w:pPr>
              <w:ind w:firstLine="0"/>
              <w:rPr>
                <w:color w:val="000000" w:themeColor="text1"/>
              </w:rPr>
            </w:pPr>
            <w:r w:rsidRPr="007476FA">
              <w:rPr>
                <w:color w:val="000000" w:themeColor="text1"/>
              </w:rPr>
              <w:t>6.2. Nếu quên mật khẩu, hệ thống cho phép người dùng đặt lại mật khẩu, chuyển đến UC_05.2</w:t>
            </w:r>
          </w:p>
        </w:tc>
      </w:tr>
    </w:tbl>
    <w:p w14:paraId="58EDFC8D" w14:textId="77777777" w:rsidR="007476FA" w:rsidRPr="007476FA" w:rsidRDefault="007476FA" w:rsidP="007476FA"/>
    <w:p w14:paraId="3CFE8E2E"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t>Use Case Đăng kí</w:t>
      </w:r>
    </w:p>
    <w:p w14:paraId="0CA15634" w14:textId="77777777" w:rsidR="007476FA" w:rsidRPr="007476FA" w:rsidRDefault="007476FA" w:rsidP="00E02D2F">
      <w:pPr>
        <w:pStyle w:val="ListParagraph"/>
        <w:numPr>
          <w:ilvl w:val="0"/>
          <w:numId w:val="25"/>
        </w:numPr>
        <w:spacing w:before="120"/>
        <w:ind w:left="1701" w:hanging="357"/>
        <w:outlineLvl w:val="4"/>
        <w:rPr>
          <w:b/>
          <w:i/>
          <w:szCs w:val="26"/>
        </w:rPr>
      </w:pPr>
      <w:r w:rsidRPr="007476FA">
        <w:rPr>
          <w:b/>
          <w:i/>
          <w:szCs w:val="26"/>
        </w:rPr>
        <w:t>Use Case Đăng kí tài khoản (cho đối tượng khách hàng bình thường)</w:t>
      </w:r>
    </w:p>
    <w:p w14:paraId="2474B40D" w14:textId="77777777" w:rsidR="007476FA" w:rsidRPr="007476FA" w:rsidRDefault="007476FA" w:rsidP="007476FA">
      <w:pPr>
        <w:pStyle w:val="Caption"/>
        <w:keepNext/>
      </w:pPr>
      <w:bookmarkStart w:id="94" w:name="_Toc111048083"/>
      <w:r w:rsidRPr="007476FA">
        <w:t xml:space="preserve">Bảng </w:t>
      </w:r>
      <w:fldSimple w:instr=" SEQ Bảng \* ARABIC ">
        <w:r w:rsidRPr="007476FA">
          <w:rPr>
            <w:noProof/>
          </w:rPr>
          <w:t>4</w:t>
        </w:r>
      </w:fldSimple>
      <w:r w:rsidRPr="007476FA">
        <w:t>. Mô tả chi tiết UC “Đăng kí tài khoản” với khách hàng bình thường</w:t>
      </w:r>
      <w:bookmarkEnd w:id="94"/>
    </w:p>
    <w:tbl>
      <w:tblPr>
        <w:tblW w:w="0" w:type="auto"/>
        <w:tblCellMar>
          <w:top w:w="15" w:type="dxa"/>
          <w:left w:w="15" w:type="dxa"/>
          <w:bottom w:w="15" w:type="dxa"/>
          <w:right w:w="15" w:type="dxa"/>
        </w:tblCellMar>
        <w:tblLook w:val="04A0" w:firstRow="1" w:lastRow="0" w:firstColumn="1" w:lastColumn="0" w:noHBand="0" w:noVBand="1"/>
      </w:tblPr>
      <w:tblGrid>
        <w:gridCol w:w="1668"/>
        <w:gridCol w:w="3018"/>
        <w:gridCol w:w="1482"/>
        <w:gridCol w:w="2316"/>
      </w:tblGrid>
      <w:tr w:rsidR="007476FA" w:rsidRPr="007476FA" w14:paraId="59505D6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C222D" w14:textId="77777777" w:rsidR="007476FA" w:rsidRPr="007476FA" w:rsidRDefault="007476FA" w:rsidP="001E05A0">
            <w:pPr>
              <w:spacing w:after="240"/>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7EED1" w14:textId="77777777" w:rsidR="007476FA" w:rsidRPr="007476FA" w:rsidRDefault="007476FA" w:rsidP="001E05A0">
            <w:pPr>
              <w:ind w:firstLine="28"/>
              <w:jc w:val="center"/>
              <w:rPr>
                <w:color w:val="000000" w:themeColor="text1"/>
              </w:rPr>
            </w:pPr>
            <w:r w:rsidRPr="007476FA">
              <w:rPr>
                <w:color w:val="000000" w:themeColor="text1"/>
              </w:rPr>
              <w:t xml:space="preserve">Đăng kí tài khoản </w:t>
            </w:r>
            <w:r w:rsidRPr="007476FA">
              <w:t>với khách hàng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192ED" w14:textId="77777777" w:rsidR="007476FA" w:rsidRPr="007476FA" w:rsidRDefault="007476FA" w:rsidP="007476FA">
            <w:pPr>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E877C" w14:textId="77777777" w:rsidR="007476FA" w:rsidRPr="007476FA" w:rsidRDefault="007476FA" w:rsidP="007476FA">
            <w:pPr>
              <w:jc w:val="center"/>
              <w:rPr>
                <w:color w:val="000000" w:themeColor="text1"/>
              </w:rPr>
            </w:pPr>
            <w:r w:rsidRPr="007476FA">
              <w:rPr>
                <w:color w:val="000000" w:themeColor="text1"/>
              </w:rPr>
              <w:t>UC_03.1</w:t>
            </w:r>
          </w:p>
        </w:tc>
      </w:tr>
      <w:tr w:rsidR="007476FA" w:rsidRPr="007476FA" w14:paraId="28CAE8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C7C47" w14:textId="77777777" w:rsidR="007476FA" w:rsidRPr="007476FA" w:rsidRDefault="007476FA" w:rsidP="001E05A0">
            <w:pPr>
              <w:spacing w:after="240"/>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8A8A8" w14:textId="77777777" w:rsidR="007476FA" w:rsidRPr="007476FA" w:rsidRDefault="007476FA" w:rsidP="001E05A0">
            <w:pPr>
              <w:ind w:firstLine="28"/>
              <w:rPr>
                <w:color w:val="000000" w:themeColor="text1"/>
              </w:rPr>
            </w:pPr>
            <w:r w:rsidRPr="007476FA">
              <w:rPr>
                <w:color w:val="000000" w:themeColor="text1"/>
              </w:rPr>
              <w:t>Khách hàng</w:t>
            </w:r>
          </w:p>
        </w:tc>
      </w:tr>
      <w:tr w:rsidR="007476FA" w:rsidRPr="007476FA" w14:paraId="4F2574E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555AE" w14:textId="77777777" w:rsidR="007476FA" w:rsidRPr="007476FA" w:rsidRDefault="007476FA" w:rsidP="001E05A0">
            <w:pPr>
              <w:spacing w:after="240"/>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4999A" w14:textId="77777777" w:rsidR="007476FA" w:rsidRPr="007476FA" w:rsidRDefault="007476FA" w:rsidP="001E05A0">
            <w:pPr>
              <w:ind w:firstLine="28"/>
              <w:rPr>
                <w:color w:val="000000" w:themeColor="text1"/>
              </w:rPr>
            </w:pPr>
            <w:r w:rsidRPr="007476FA">
              <w:rPr>
                <w:color w:val="000000" w:themeColor="text1"/>
              </w:rPr>
              <w:t>Cho phép người dùng đăng ký tài khoản để sử dụng các tính năng của ứng dụng</w:t>
            </w:r>
          </w:p>
        </w:tc>
      </w:tr>
      <w:tr w:rsidR="007476FA" w:rsidRPr="007476FA" w14:paraId="4ADC2B4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3629D" w14:textId="77777777" w:rsidR="007476FA" w:rsidRPr="007476FA" w:rsidRDefault="007476FA" w:rsidP="001E05A0">
            <w:pPr>
              <w:spacing w:after="240"/>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B1BEA" w14:textId="77777777" w:rsidR="007476FA" w:rsidRPr="007476FA" w:rsidRDefault="007476FA" w:rsidP="001E05A0">
            <w:pPr>
              <w:ind w:firstLine="28"/>
              <w:rPr>
                <w:color w:val="000000" w:themeColor="text1"/>
              </w:rPr>
            </w:pPr>
            <w:r w:rsidRPr="007476FA">
              <w:rPr>
                <w:color w:val="000000" w:themeColor="text1"/>
              </w:rPr>
              <w:t xml:space="preserve">Người dùng đã tải app thành công </w:t>
            </w:r>
          </w:p>
          <w:p w14:paraId="059ADC05" w14:textId="77777777" w:rsidR="007476FA" w:rsidRPr="007476FA" w:rsidRDefault="007476FA" w:rsidP="001E05A0">
            <w:pPr>
              <w:ind w:firstLine="28"/>
              <w:rPr>
                <w:color w:val="000000" w:themeColor="text1"/>
              </w:rPr>
            </w:pPr>
            <w:r w:rsidRPr="007476FA">
              <w:rPr>
                <w:color w:val="000000" w:themeColor="text1"/>
              </w:rPr>
              <w:t>Người dùng đã xác thực số điện thoại thành công</w:t>
            </w:r>
          </w:p>
          <w:p w14:paraId="20F7509C" w14:textId="77777777" w:rsidR="007476FA" w:rsidRPr="007476FA" w:rsidRDefault="007476FA" w:rsidP="001E05A0">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B84AB0E"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4AB30" w14:textId="77777777" w:rsidR="007476FA" w:rsidRPr="007476FA" w:rsidRDefault="007476FA" w:rsidP="001E05A0">
            <w:pPr>
              <w:spacing w:after="240"/>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84853" w14:textId="77777777" w:rsidR="007476FA" w:rsidRPr="007476FA" w:rsidRDefault="007476FA" w:rsidP="001E05A0">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2599"/>
              <w:gridCol w:w="3991"/>
            </w:tblGrid>
            <w:tr w:rsidR="007476FA" w:rsidRPr="007476FA" w14:paraId="6B7C284B" w14:textId="77777777" w:rsidTr="007476FA">
              <w:trPr>
                <w:trHeight w:val="500"/>
              </w:trPr>
              <w:tc>
                <w:tcPr>
                  <w:tcW w:w="25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5B639C" w14:textId="77777777" w:rsidR="007476FA" w:rsidRPr="007476FA" w:rsidRDefault="007476FA" w:rsidP="001E05A0">
                  <w:pPr>
                    <w:ind w:firstLine="28"/>
                    <w:rPr>
                      <w:color w:val="000000" w:themeColor="text1"/>
                    </w:rPr>
                  </w:pPr>
                  <w:r w:rsidRPr="007476FA">
                    <w:rPr>
                      <w:color w:val="000000" w:themeColor="text1"/>
                    </w:rPr>
                    <w:t>User</w:t>
                  </w:r>
                </w:p>
              </w:tc>
              <w:tc>
                <w:tcPr>
                  <w:tcW w:w="399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0907C6" w14:textId="77777777" w:rsidR="007476FA" w:rsidRPr="007476FA" w:rsidRDefault="007476FA" w:rsidP="001E05A0">
                  <w:pPr>
                    <w:ind w:firstLine="28"/>
                    <w:rPr>
                      <w:color w:val="000000" w:themeColor="text1"/>
                    </w:rPr>
                  </w:pPr>
                  <w:r w:rsidRPr="007476FA">
                    <w:rPr>
                      <w:color w:val="000000" w:themeColor="text1"/>
                    </w:rPr>
                    <w:t>System</w:t>
                  </w:r>
                </w:p>
              </w:tc>
            </w:tr>
            <w:tr w:rsidR="007476FA" w:rsidRPr="007476FA" w14:paraId="64F620E0" w14:textId="77777777" w:rsidTr="007476FA">
              <w:trPr>
                <w:trHeight w:val="500"/>
              </w:trPr>
              <w:tc>
                <w:tcPr>
                  <w:tcW w:w="25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22BEB5" w14:textId="77777777" w:rsidR="007476FA" w:rsidRPr="007476FA" w:rsidRDefault="007476FA" w:rsidP="001E05A0">
                  <w:pPr>
                    <w:ind w:firstLine="28"/>
                    <w:rPr>
                      <w:color w:val="000000" w:themeColor="text1"/>
                    </w:rPr>
                  </w:pPr>
                  <w:r w:rsidRPr="007476FA">
                    <w:rPr>
                      <w:color w:val="000000" w:themeColor="text1"/>
                    </w:rPr>
                    <w:t>1. Truy cập vào ứng dụ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FAEA29" w14:textId="77777777" w:rsidR="007476FA" w:rsidRPr="007476FA" w:rsidRDefault="007476FA" w:rsidP="001E05A0">
                  <w:pPr>
                    <w:ind w:firstLine="28"/>
                    <w:rPr>
                      <w:color w:val="000000" w:themeColor="text1"/>
                    </w:rPr>
                  </w:pPr>
                  <w:r w:rsidRPr="007476FA">
                    <w:rPr>
                      <w:color w:val="000000" w:themeColor="text1"/>
                    </w:rPr>
                    <w:t> 2.Đưa ra màn hình trang chủ</w:t>
                  </w:r>
                </w:p>
              </w:tc>
            </w:tr>
            <w:tr w:rsidR="007476FA" w:rsidRPr="007476FA" w14:paraId="71648642" w14:textId="77777777" w:rsidTr="007476FA">
              <w:trPr>
                <w:trHeight w:val="77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58267D" w14:textId="77777777" w:rsidR="007476FA" w:rsidRPr="007476FA" w:rsidRDefault="007476FA" w:rsidP="001E05A0">
                  <w:pPr>
                    <w:ind w:firstLine="28"/>
                    <w:rPr>
                      <w:color w:val="000000" w:themeColor="text1"/>
                    </w:rPr>
                  </w:pPr>
                  <w:r w:rsidRPr="007476FA">
                    <w:rPr>
                      <w:color w:val="000000" w:themeColor="text1"/>
                    </w:rPr>
                    <w:t>3. Nhấn chọn “Đăng ký tại đây”</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C95F94" w14:textId="77777777" w:rsidR="007476FA" w:rsidRPr="007476FA" w:rsidRDefault="007476FA" w:rsidP="001E05A0">
                  <w:pPr>
                    <w:ind w:firstLine="28"/>
                    <w:rPr>
                      <w:color w:val="000000" w:themeColor="text1"/>
                    </w:rPr>
                  </w:pPr>
                  <w:r w:rsidRPr="007476FA">
                    <w:rPr>
                      <w:color w:val="000000" w:themeColor="text1"/>
                    </w:rPr>
                    <w:t> 4. Đưa ra màn hình đăng ký</w:t>
                  </w:r>
                </w:p>
              </w:tc>
            </w:tr>
            <w:tr w:rsidR="007476FA" w:rsidRPr="007476FA" w14:paraId="05D71B10"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7F757B" w14:textId="77777777" w:rsidR="007476FA" w:rsidRPr="007476FA" w:rsidRDefault="007476FA" w:rsidP="001E05A0">
                  <w:pPr>
                    <w:ind w:firstLine="28"/>
                    <w:rPr>
                      <w:color w:val="000000" w:themeColor="text1"/>
                    </w:rPr>
                  </w:pPr>
                  <w:r w:rsidRPr="007476FA">
                    <w:rPr>
                      <w:color w:val="000000" w:themeColor="text1"/>
                    </w:rPr>
                    <w:t> 5.Nhấn chọn đối tượng bình thườ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AD1EB" w14:textId="77777777" w:rsidR="007476FA" w:rsidRPr="007476FA" w:rsidRDefault="007476FA" w:rsidP="001E05A0">
                  <w:pPr>
                    <w:ind w:firstLine="28"/>
                    <w:rPr>
                      <w:color w:val="000000" w:themeColor="text1"/>
                    </w:rPr>
                  </w:pPr>
                  <w:r w:rsidRPr="007476FA">
                    <w:rPr>
                      <w:color w:val="000000" w:themeColor="text1"/>
                    </w:rPr>
                    <w:t>6. Đưa ra giao diện thông tin đăng kí.</w:t>
                  </w:r>
                </w:p>
                <w:p w14:paraId="5BE3DCDE"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Họ và tên</w:t>
                  </w:r>
                </w:p>
                <w:p w14:paraId="4F9D08D7"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gày sinh</w:t>
                  </w:r>
                </w:p>
                <w:p w14:paraId="5668F1E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Địa chỉ</w:t>
                  </w:r>
                </w:p>
                <w:p w14:paraId="1315F86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trước</w:t>
                  </w:r>
                </w:p>
                <w:p w14:paraId="4CE83395"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sau</w:t>
                  </w:r>
                </w:p>
                <w:p w14:paraId="030FA7A2"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Mật khẩu</w:t>
                  </w:r>
                </w:p>
                <w:p w14:paraId="0A9EB6CA"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hập lại mật khẩu</w:t>
                  </w:r>
                </w:p>
              </w:tc>
            </w:tr>
            <w:tr w:rsidR="007476FA" w:rsidRPr="007476FA" w14:paraId="0DEA4876"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35D759" w14:textId="77777777" w:rsidR="007476FA" w:rsidRPr="007476FA" w:rsidRDefault="007476FA" w:rsidP="001E05A0">
                  <w:pPr>
                    <w:ind w:firstLine="28"/>
                    <w:rPr>
                      <w:color w:val="000000" w:themeColor="text1"/>
                    </w:rPr>
                  </w:pPr>
                  <w:r w:rsidRPr="007476FA">
                    <w:rPr>
                      <w:color w:val="000000" w:themeColor="text1"/>
                    </w:rPr>
                    <w:t>7. Nhập thông tin</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9331CD" w14:textId="77777777" w:rsidR="007476FA" w:rsidRPr="007476FA" w:rsidRDefault="007476FA" w:rsidP="001E05A0">
                  <w:pPr>
                    <w:ind w:firstLine="28"/>
                    <w:rPr>
                      <w:color w:val="000000" w:themeColor="text1"/>
                    </w:rPr>
                  </w:pPr>
                </w:p>
              </w:tc>
            </w:tr>
            <w:tr w:rsidR="007476FA" w:rsidRPr="007476FA" w14:paraId="173C0A52" w14:textId="77777777" w:rsidTr="007476FA">
              <w:trPr>
                <w:trHeight w:val="883"/>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EA992D" w14:textId="77777777" w:rsidR="007476FA" w:rsidRPr="007476FA" w:rsidRDefault="007476FA" w:rsidP="001E05A0">
                  <w:pPr>
                    <w:ind w:firstLine="28"/>
                    <w:rPr>
                      <w:color w:val="000000" w:themeColor="text1"/>
                    </w:rPr>
                  </w:pPr>
                  <w:r w:rsidRPr="007476FA">
                    <w:rPr>
                      <w:color w:val="000000" w:themeColor="text1"/>
                    </w:rPr>
                    <w:t>8. Nhấn button “Đăng ký”</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034A09" w14:textId="77777777" w:rsidR="007476FA" w:rsidRPr="007476FA" w:rsidRDefault="007476FA" w:rsidP="001E05A0">
                  <w:pPr>
                    <w:ind w:firstLine="28"/>
                    <w:rPr>
                      <w:color w:val="000000" w:themeColor="text1"/>
                    </w:rPr>
                  </w:pPr>
                  <w:r w:rsidRPr="007476FA">
                    <w:rPr>
                      <w:color w:val="000000" w:themeColor="text1"/>
                    </w:rPr>
                    <w:t> </w:t>
                  </w:r>
                </w:p>
              </w:tc>
            </w:tr>
            <w:tr w:rsidR="007476FA" w:rsidRPr="007476FA" w14:paraId="15FE6807" w14:textId="77777777" w:rsidTr="007476FA">
              <w:trPr>
                <w:trHeight w:val="1021"/>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564B777" w14:textId="77777777" w:rsidR="007476FA" w:rsidRPr="007476FA" w:rsidRDefault="007476FA" w:rsidP="001E05A0">
                  <w:pPr>
                    <w:ind w:firstLine="28"/>
                    <w:rPr>
                      <w:color w:val="000000" w:themeColor="text1"/>
                    </w:rPr>
                  </w:pP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3DF3B9B" w14:textId="77777777" w:rsidR="007476FA" w:rsidRPr="007476FA" w:rsidRDefault="007476FA" w:rsidP="001E05A0">
                  <w:pPr>
                    <w:ind w:firstLine="28"/>
                    <w:rPr>
                      <w:color w:val="000000" w:themeColor="text1"/>
                    </w:rPr>
                  </w:pPr>
                  <w:r w:rsidRPr="007476FA">
                    <w:rPr>
                      <w:color w:val="000000" w:themeColor="text1"/>
                    </w:rPr>
                    <w:t>9.Hệ thống tiếp nhận, xử lý và kiểm tra thông tin</w:t>
                  </w:r>
                </w:p>
              </w:tc>
            </w:tr>
            <w:tr w:rsidR="007476FA" w:rsidRPr="007476FA" w14:paraId="510411F1" w14:textId="77777777" w:rsidTr="007476FA">
              <w:trPr>
                <w:trHeight w:val="1478"/>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BE9894B" w14:textId="77777777" w:rsidR="007476FA" w:rsidRPr="007476FA" w:rsidRDefault="007476FA" w:rsidP="001E05A0">
                  <w:pPr>
                    <w:ind w:firstLine="28"/>
                    <w:rPr>
                      <w:color w:val="000000" w:themeColor="text1"/>
                    </w:rPr>
                  </w:pPr>
                  <w:r w:rsidRPr="007476FA">
                    <w:rPr>
                      <w:color w:val="000000" w:themeColor="text1"/>
                    </w:rPr>
                    <w:lastRenderedPageBreak/>
                    <w:t> </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44D74B" w14:textId="77777777" w:rsidR="007476FA" w:rsidRPr="007476FA" w:rsidRDefault="007476FA" w:rsidP="001E05A0">
                  <w:pPr>
                    <w:ind w:firstLine="28"/>
                    <w:textAlignment w:val="baseline"/>
                    <w:rPr>
                      <w:color w:val="000000" w:themeColor="text1"/>
                    </w:rPr>
                  </w:pPr>
                  <w:r w:rsidRPr="007476FA">
                    <w:rPr>
                      <w:color w:val="000000" w:themeColor="text1"/>
                    </w:rPr>
                    <w:t>10.Hệ thống xác nhận và lưu trữ thông tin, đưa ra thông báo “Chúc mừng bạn đăng ký tài khoản thành công!”.</w:t>
                  </w:r>
                </w:p>
              </w:tc>
            </w:tr>
          </w:tbl>
          <w:p w14:paraId="24311F26" w14:textId="77777777" w:rsidR="007476FA" w:rsidRPr="007476FA" w:rsidRDefault="007476FA" w:rsidP="001E05A0">
            <w:pPr>
              <w:ind w:firstLine="28"/>
              <w:rPr>
                <w:color w:val="000000" w:themeColor="text1"/>
              </w:rPr>
            </w:pPr>
          </w:p>
        </w:tc>
      </w:tr>
      <w:tr w:rsidR="007476FA" w:rsidRPr="007476FA" w14:paraId="2FD54DBC"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2FF0A" w14:textId="77777777" w:rsidR="007476FA" w:rsidRPr="007476FA" w:rsidRDefault="007476FA" w:rsidP="001E05A0">
            <w:pPr>
              <w:spacing w:after="240"/>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F235C" w14:textId="77777777" w:rsidR="007476FA" w:rsidRPr="007476FA" w:rsidRDefault="007476FA" w:rsidP="001E05A0">
            <w:pPr>
              <w:ind w:firstLine="28"/>
              <w:rPr>
                <w:color w:val="000000" w:themeColor="text1"/>
              </w:rPr>
            </w:pPr>
            <w:r w:rsidRPr="007476FA">
              <w:rPr>
                <w:color w:val="000000" w:themeColor="text1"/>
              </w:rPr>
              <w:t>9.1. Nếu người dùng không điền bất cứ thông tin nào: Hệ thống thông báo “Vui lòng chọn đối tượng và nhập thông tin đăng ký”</w:t>
            </w:r>
          </w:p>
          <w:p w14:paraId="409C5CA9" w14:textId="77777777" w:rsidR="007476FA" w:rsidRPr="007476FA" w:rsidRDefault="007476FA" w:rsidP="001E05A0">
            <w:pPr>
              <w:ind w:firstLine="28"/>
              <w:rPr>
                <w:color w:val="000000" w:themeColor="text1"/>
              </w:rPr>
            </w:pPr>
            <w:r w:rsidRPr="007476FA">
              <w:rPr>
                <w:color w:val="000000" w:themeColor="text1"/>
              </w:rPr>
              <w:t>9.2. Nếu thông tin nhập không hợp lệ, hệ thống báo lỗi tại thông tin mà người dùng nhập không hợp lệ và quay lại bước 6:</w:t>
            </w:r>
          </w:p>
          <w:p w14:paraId="6C408E68" w14:textId="77777777" w:rsidR="00D00203"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F051EFA" w14:textId="40CBF9F2" w:rsidR="007476FA" w:rsidRPr="00D00203" w:rsidRDefault="007476FA" w:rsidP="00E02D2F">
            <w:pPr>
              <w:numPr>
                <w:ilvl w:val="0"/>
                <w:numId w:val="23"/>
              </w:numPr>
              <w:ind w:hanging="375"/>
              <w:textAlignment w:val="baseline"/>
              <w:rPr>
                <w:color w:val="000000" w:themeColor="text1"/>
              </w:rPr>
            </w:pPr>
            <w:r w:rsidRPr="00D00203">
              <w:rPr>
                <w:color w:val="000000" w:themeColor="text1"/>
              </w:rPr>
              <w:t>Mật khẩu xác thực không trùng khớp với mật khẩu: Hệ thống thông báo ”Mật khẩu xác thực không khớp. Vui lòng kiểm tra lại”</w:t>
            </w:r>
          </w:p>
          <w:p w14:paraId="32825D66"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E45E034" w14:textId="77777777" w:rsidR="007476FA" w:rsidRPr="007476FA" w:rsidRDefault="007476FA" w:rsidP="00D00203">
            <w:pPr>
              <w:ind w:firstLine="0"/>
              <w:textAlignment w:val="baseline"/>
              <w:rPr>
                <w:color w:val="000000" w:themeColor="text1"/>
              </w:rPr>
            </w:pPr>
            <w:r w:rsidRPr="007476FA">
              <w:rPr>
                <w:color w:val="000000" w:themeColor="text1"/>
              </w:rPr>
              <w:t>Nếu ảnh không hợp lệ, hệ thống hiện thông báo “Xác thực không thành công! Vui lòng chụp lại”</w:t>
            </w:r>
          </w:p>
          <w:p w14:paraId="69B71609" w14:textId="77777777" w:rsidR="007476FA" w:rsidRPr="007476FA" w:rsidRDefault="007476FA" w:rsidP="001E05A0">
            <w:pPr>
              <w:ind w:firstLine="28"/>
              <w:rPr>
                <w:color w:val="000000" w:themeColor="text1"/>
              </w:rPr>
            </w:pPr>
            <w:r w:rsidRPr="007476FA">
              <w:rPr>
                <w:color w:val="000000" w:themeColor="text1"/>
              </w:rPr>
              <w:t>9.3. Nếu người dùng chưa điền đầy đủ thông tin, hệ thống thông báo “Vui lòng nhập đầy đủ thông tin trước khi đăng ký”</w:t>
            </w:r>
          </w:p>
        </w:tc>
      </w:tr>
    </w:tbl>
    <w:p w14:paraId="2513DF71" w14:textId="77777777" w:rsidR="007476FA" w:rsidRPr="007476FA" w:rsidRDefault="007476FA" w:rsidP="007476FA">
      <w:pPr>
        <w:rPr>
          <w:rFonts w:eastAsia="SimSun"/>
          <w:lang w:eastAsia="zh-CN"/>
        </w:rPr>
      </w:pPr>
    </w:p>
    <w:p w14:paraId="066FCA18" w14:textId="77777777" w:rsidR="007476FA" w:rsidRPr="007476FA" w:rsidRDefault="007476FA" w:rsidP="00E02D2F">
      <w:pPr>
        <w:pStyle w:val="ListParagraph"/>
        <w:numPr>
          <w:ilvl w:val="0"/>
          <w:numId w:val="25"/>
        </w:numPr>
        <w:ind w:left="1701" w:hanging="357"/>
        <w:outlineLvl w:val="4"/>
        <w:rPr>
          <w:b/>
          <w:i/>
          <w:szCs w:val="26"/>
        </w:rPr>
      </w:pPr>
      <w:r w:rsidRPr="007476FA">
        <w:rPr>
          <w:b/>
          <w:i/>
          <w:szCs w:val="26"/>
        </w:rPr>
        <w:t xml:space="preserve">Use Case Đăng kí </w:t>
      </w:r>
      <w:r w:rsidRPr="007476FA">
        <w:rPr>
          <w:b/>
          <w:i/>
        </w:rPr>
        <w:t xml:space="preserve">tài khoản </w:t>
      </w:r>
      <w:r w:rsidRPr="007476FA">
        <w:rPr>
          <w:b/>
          <w:i/>
          <w:szCs w:val="26"/>
        </w:rPr>
        <w:t>(cho đối tượng khách hàng ưu tiên: người già)</w:t>
      </w:r>
    </w:p>
    <w:p w14:paraId="09A8BE9C" w14:textId="77777777" w:rsidR="007476FA" w:rsidRPr="007476FA" w:rsidRDefault="007476FA" w:rsidP="007476FA">
      <w:pPr>
        <w:pStyle w:val="Caption"/>
        <w:keepNext/>
      </w:pPr>
      <w:bookmarkStart w:id="95" w:name="_Toc111048084"/>
      <w:r w:rsidRPr="007476FA">
        <w:lastRenderedPageBreak/>
        <w:t xml:space="preserve">Bảng </w:t>
      </w:r>
      <w:fldSimple w:instr=" SEQ Bảng \* ARABIC ">
        <w:r w:rsidRPr="007476FA">
          <w:rPr>
            <w:noProof/>
          </w:rPr>
          <w:t>5</w:t>
        </w:r>
      </w:fldSimple>
      <w:r w:rsidRPr="007476FA">
        <w:t>. Mô tả chi tiết UC “Đăng kí tài khoản” với khách hàng là người già</w:t>
      </w:r>
      <w:bookmarkEnd w:id="95"/>
    </w:p>
    <w:tbl>
      <w:tblPr>
        <w:tblW w:w="0" w:type="auto"/>
        <w:tblCellMar>
          <w:top w:w="15" w:type="dxa"/>
          <w:left w:w="15" w:type="dxa"/>
          <w:bottom w:w="15" w:type="dxa"/>
          <w:right w:w="15" w:type="dxa"/>
        </w:tblCellMar>
        <w:tblLook w:val="04A0" w:firstRow="1" w:lastRow="0" w:firstColumn="1" w:lastColumn="0" w:noHBand="0" w:noVBand="1"/>
      </w:tblPr>
      <w:tblGrid>
        <w:gridCol w:w="1682"/>
        <w:gridCol w:w="4311"/>
        <w:gridCol w:w="758"/>
        <w:gridCol w:w="1733"/>
      </w:tblGrid>
      <w:tr w:rsidR="007476FA" w:rsidRPr="007476FA" w14:paraId="35E92DC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50984" w14:textId="77777777" w:rsidR="007476FA" w:rsidRPr="007476FA" w:rsidRDefault="007476FA" w:rsidP="00D00203">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AD230" w14:textId="77777777" w:rsidR="007476FA" w:rsidRPr="007476FA" w:rsidRDefault="007476FA" w:rsidP="00D00203">
            <w:pPr>
              <w:ind w:firstLine="28"/>
              <w:jc w:val="center"/>
              <w:rPr>
                <w:color w:val="000000" w:themeColor="text1"/>
              </w:rPr>
            </w:pPr>
            <w:r w:rsidRPr="007476FA">
              <w:t>Đăng kí tài khoản với khách hàng là người gi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E4EFC" w14:textId="77777777" w:rsidR="007476FA" w:rsidRPr="007476FA" w:rsidRDefault="007476FA" w:rsidP="00D00203">
            <w:pPr>
              <w:ind w:firstLine="28"/>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8E155" w14:textId="77777777" w:rsidR="007476FA" w:rsidRPr="007476FA" w:rsidRDefault="007476FA" w:rsidP="00D00203">
            <w:pPr>
              <w:ind w:firstLine="28"/>
              <w:jc w:val="center"/>
              <w:rPr>
                <w:color w:val="000000" w:themeColor="text1"/>
              </w:rPr>
            </w:pPr>
            <w:r w:rsidRPr="007476FA">
              <w:rPr>
                <w:color w:val="000000" w:themeColor="text1"/>
              </w:rPr>
              <w:t>UC_03.2</w:t>
            </w:r>
          </w:p>
        </w:tc>
      </w:tr>
      <w:tr w:rsidR="007476FA" w:rsidRPr="007476FA" w14:paraId="48F5179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F0CF4" w14:textId="77777777" w:rsidR="007476FA" w:rsidRPr="007476FA" w:rsidRDefault="007476FA" w:rsidP="00D00203">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0D3AC" w14:textId="77777777" w:rsidR="007476FA" w:rsidRPr="007476FA" w:rsidRDefault="007476FA" w:rsidP="00D00203">
            <w:pPr>
              <w:ind w:firstLine="28"/>
              <w:rPr>
                <w:color w:val="000000" w:themeColor="text1"/>
              </w:rPr>
            </w:pPr>
            <w:r w:rsidRPr="007476FA">
              <w:rPr>
                <w:color w:val="000000" w:themeColor="text1"/>
              </w:rPr>
              <w:t>Khách hàng</w:t>
            </w:r>
          </w:p>
        </w:tc>
      </w:tr>
      <w:tr w:rsidR="007476FA" w:rsidRPr="007476FA" w14:paraId="5B35E7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6FF34" w14:textId="77777777" w:rsidR="007476FA" w:rsidRPr="007476FA" w:rsidRDefault="007476FA" w:rsidP="00D00203">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957B1" w14:textId="77777777" w:rsidR="007476FA" w:rsidRPr="007476FA" w:rsidRDefault="007476FA" w:rsidP="00D00203">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già</w:t>
            </w:r>
          </w:p>
        </w:tc>
      </w:tr>
      <w:tr w:rsidR="007476FA" w:rsidRPr="007476FA" w14:paraId="7E2DDA6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E0869" w14:textId="77777777" w:rsidR="007476FA" w:rsidRPr="007476FA" w:rsidRDefault="007476FA" w:rsidP="00D00203">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57570" w14:textId="77777777" w:rsidR="007476FA" w:rsidRPr="007476FA" w:rsidRDefault="007476FA" w:rsidP="00D00203">
            <w:pPr>
              <w:ind w:firstLine="28"/>
              <w:rPr>
                <w:color w:val="000000" w:themeColor="text1"/>
              </w:rPr>
            </w:pPr>
            <w:r w:rsidRPr="007476FA">
              <w:rPr>
                <w:color w:val="000000" w:themeColor="text1"/>
              </w:rPr>
              <w:t xml:space="preserve">Người dùng đã tải app thành công </w:t>
            </w:r>
          </w:p>
          <w:p w14:paraId="05374CF7" w14:textId="77777777" w:rsidR="007476FA" w:rsidRPr="007476FA" w:rsidRDefault="007476FA" w:rsidP="00D00203">
            <w:pPr>
              <w:ind w:firstLine="28"/>
              <w:rPr>
                <w:color w:val="000000" w:themeColor="text1"/>
              </w:rPr>
            </w:pPr>
            <w:r w:rsidRPr="007476FA">
              <w:rPr>
                <w:color w:val="000000" w:themeColor="text1"/>
              </w:rPr>
              <w:t>Người dùng đã xác thực số điện thoại thành công</w:t>
            </w:r>
          </w:p>
          <w:p w14:paraId="35905C33" w14:textId="77777777" w:rsidR="007476FA" w:rsidRPr="007476FA" w:rsidRDefault="007476FA" w:rsidP="00D00203">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18A3EE3C" w14:textId="77777777" w:rsidTr="007476FA">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0A55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4DC0B"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028"/>
              <w:gridCol w:w="3554"/>
            </w:tblGrid>
            <w:tr w:rsidR="007476FA" w:rsidRPr="007476FA" w14:paraId="56159B29" w14:textId="77777777" w:rsidTr="007476FA">
              <w:trPr>
                <w:trHeight w:val="500"/>
              </w:trPr>
              <w:tc>
                <w:tcPr>
                  <w:tcW w:w="30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2A641F" w14:textId="77777777" w:rsidR="007476FA" w:rsidRPr="007476FA" w:rsidRDefault="007476FA" w:rsidP="00F07A51">
                  <w:pPr>
                    <w:ind w:firstLine="28"/>
                    <w:jc w:val="center"/>
                    <w:rPr>
                      <w:color w:val="000000" w:themeColor="text1"/>
                    </w:rPr>
                  </w:pPr>
                  <w:r w:rsidRPr="007476FA">
                    <w:rPr>
                      <w:color w:val="000000" w:themeColor="text1"/>
                    </w:rPr>
                    <w:t>User</w:t>
                  </w:r>
                </w:p>
              </w:tc>
              <w:tc>
                <w:tcPr>
                  <w:tcW w:w="356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4FAFBC" w14:textId="77777777" w:rsidR="007476FA" w:rsidRPr="007476FA" w:rsidRDefault="007476FA" w:rsidP="00F07A51">
                  <w:pPr>
                    <w:ind w:firstLine="28"/>
                    <w:jc w:val="center"/>
                    <w:rPr>
                      <w:color w:val="000000" w:themeColor="text1"/>
                    </w:rPr>
                  </w:pPr>
                  <w:r w:rsidRPr="007476FA">
                    <w:rPr>
                      <w:color w:val="000000" w:themeColor="text1"/>
                    </w:rPr>
                    <w:t>System</w:t>
                  </w:r>
                </w:p>
              </w:tc>
            </w:tr>
            <w:tr w:rsidR="007476FA" w:rsidRPr="007476FA" w14:paraId="01375009" w14:textId="77777777" w:rsidTr="007476FA">
              <w:trPr>
                <w:trHeight w:val="500"/>
              </w:trPr>
              <w:tc>
                <w:tcPr>
                  <w:tcW w:w="30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EE4D5D" w14:textId="77777777" w:rsidR="007476FA" w:rsidRPr="007476FA" w:rsidRDefault="007476FA" w:rsidP="00F07A51">
                  <w:pPr>
                    <w:ind w:firstLine="28"/>
                    <w:rPr>
                      <w:color w:val="000000" w:themeColor="text1"/>
                    </w:rPr>
                  </w:pPr>
                  <w:r w:rsidRPr="007476FA">
                    <w:rPr>
                      <w:color w:val="000000" w:themeColor="text1"/>
                    </w:rPr>
                    <w:t>1.Truy cập vào ứng dụ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1A979D" w14:textId="77777777" w:rsidR="007476FA" w:rsidRPr="007476FA" w:rsidRDefault="007476FA" w:rsidP="00F07A51">
                  <w:pPr>
                    <w:ind w:firstLine="28"/>
                    <w:rPr>
                      <w:color w:val="000000" w:themeColor="text1"/>
                    </w:rPr>
                  </w:pPr>
                  <w:r w:rsidRPr="007476FA">
                    <w:rPr>
                      <w:color w:val="000000" w:themeColor="text1"/>
                    </w:rPr>
                    <w:t> 2. Đưa ra màn hình trang chủ</w:t>
                  </w:r>
                </w:p>
              </w:tc>
            </w:tr>
            <w:tr w:rsidR="007476FA" w:rsidRPr="007476FA" w14:paraId="53D8B8FC" w14:textId="77777777" w:rsidTr="007476FA">
              <w:trPr>
                <w:trHeight w:val="77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60F42"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843456"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70348D79"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D6B32"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463A3A" w14:textId="77777777" w:rsidR="007476FA" w:rsidRPr="007476FA" w:rsidRDefault="007476FA" w:rsidP="00F07A51">
                  <w:pPr>
                    <w:ind w:firstLine="28"/>
                    <w:rPr>
                      <w:color w:val="000000" w:themeColor="text1"/>
                    </w:rPr>
                  </w:pPr>
                  <w:r w:rsidRPr="007476FA">
                    <w:rPr>
                      <w:color w:val="000000" w:themeColor="text1"/>
                    </w:rPr>
                    <w:t>6.Đưa ra màn hình các đối tượng ưu tiên muốn lựa chọn</w:t>
                  </w:r>
                </w:p>
              </w:tc>
            </w:tr>
            <w:tr w:rsidR="007476FA" w:rsidRPr="007476FA" w14:paraId="3A6CCA62"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2442F6" w14:textId="77777777" w:rsidR="007476FA" w:rsidRPr="007476FA" w:rsidRDefault="007476FA" w:rsidP="00F07A51">
                  <w:pPr>
                    <w:ind w:firstLine="28"/>
                    <w:rPr>
                      <w:color w:val="000000" w:themeColor="text1"/>
                    </w:rPr>
                  </w:pPr>
                  <w:r w:rsidRPr="007476FA">
                    <w:rPr>
                      <w:color w:val="000000" w:themeColor="text1"/>
                    </w:rPr>
                    <w:t>7. Nhấn chọn Người già</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298F57" w14:textId="77777777" w:rsidR="007476FA" w:rsidRPr="007476FA" w:rsidRDefault="007476FA" w:rsidP="00F07A51">
                  <w:pPr>
                    <w:ind w:firstLine="28"/>
                    <w:rPr>
                      <w:color w:val="000000" w:themeColor="text1"/>
                    </w:rPr>
                  </w:pPr>
                  <w:r w:rsidRPr="007476FA">
                    <w:rPr>
                      <w:color w:val="000000" w:themeColor="text1"/>
                    </w:rPr>
                    <w:t> 8. Đưa ra màn hình đăng ký thông tin cho người già</w:t>
                  </w:r>
                </w:p>
              </w:tc>
            </w:tr>
            <w:tr w:rsidR="007476FA" w:rsidRPr="007476FA" w14:paraId="06CE0B2F"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A9CD9E7" w14:textId="77777777" w:rsidR="007476FA" w:rsidRPr="007476FA" w:rsidRDefault="007476FA" w:rsidP="00F07A51">
                  <w:pPr>
                    <w:ind w:firstLine="28"/>
                    <w:rPr>
                      <w:color w:val="000000" w:themeColor="text1"/>
                    </w:rPr>
                  </w:pPr>
                  <w:r w:rsidRPr="007476FA">
                    <w:rPr>
                      <w:color w:val="000000" w:themeColor="text1"/>
                    </w:rPr>
                    <w:t>9. Nhập thông ti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607DFB" w14:textId="77777777" w:rsidR="007476FA" w:rsidRPr="007476FA" w:rsidRDefault="007476FA" w:rsidP="00F07A51">
                  <w:pPr>
                    <w:ind w:firstLine="28"/>
                    <w:rPr>
                      <w:color w:val="000000" w:themeColor="text1"/>
                    </w:rPr>
                  </w:pPr>
                </w:p>
              </w:tc>
            </w:tr>
            <w:tr w:rsidR="007476FA" w:rsidRPr="007476FA" w14:paraId="047B8258"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8FCD70" w14:textId="77777777" w:rsidR="007476FA" w:rsidRPr="007476FA" w:rsidRDefault="007476FA" w:rsidP="00F07A51">
                  <w:pPr>
                    <w:ind w:firstLine="28"/>
                    <w:rPr>
                      <w:color w:val="000000" w:themeColor="text1"/>
                    </w:rPr>
                  </w:pPr>
                  <w:r w:rsidRPr="007476FA">
                    <w:rPr>
                      <w:color w:val="000000" w:themeColor="text1"/>
                    </w:rPr>
                    <w:lastRenderedPageBreak/>
                    <w:t>10. Nhấn butto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9007B"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p w14:paraId="16242A68" w14:textId="77777777" w:rsidR="007476FA" w:rsidRPr="007476FA" w:rsidRDefault="007476FA" w:rsidP="00F07A51">
                  <w:pPr>
                    <w:ind w:firstLine="28"/>
                    <w:rPr>
                      <w:color w:val="000000" w:themeColor="text1"/>
                    </w:rPr>
                  </w:pPr>
                  <w:r w:rsidRPr="007476FA">
                    <w:rPr>
                      <w:color w:val="000000" w:themeColor="text1"/>
                    </w:rPr>
                    <w:t>(Khi tiến hành nhập thông tin đăng ký, hệ thống sẽ căn cứ vào Ngày sinh và xác thực CMND/CCCD của người dùng để kiểm tra độ tuổi có trên 60 tuổi không. Từ đó quyết định có áp dụng chế độ ưu tiên cho người cao tuổi hay không )</w:t>
                  </w:r>
                </w:p>
              </w:tc>
            </w:tr>
            <w:tr w:rsidR="007476FA" w:rsidRPr="007476FA" w14:paraId="484F3BC3"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44240B" w14:textId="77777777" w:rsidR="007476FA" w:rsidRPr="007476FA" w:rsidRDefault="007476FA" w:rsidP="00F07A51">
                  <w:pPr>
                    <w:ind w:firstLine="28"/>
                    <w:rPr>
                      <w:color w:val="000000" w:themeColor="text1"/>
                    </w:rPr>
                  </w:pP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E2764B4" w14:textId="77777777" w:rsidR="007476FA" w:rsidRPr="007476FA" w:rsidRDefault="007476FA" w:rsidP="00F07A51">
                  <w:pPr>
                    <w:ind w:firstLine="28"/>
                    <w:rPr>
                      <w:color w:val="000000" w:themeColor="text1"/>
                    </w:rPr>
                  </w:pPr>
                  <w:r w:rsidRPr="007476FA">
                    <w:rPr>
                      <w:color w:val="000000" w:themeColor="text1"/>
                    </w:rPr>
                    <w:t>12. Hệ thống đưa ra thông báo “Bạn đủ điều kiện để đăng ký tài khoản ưu tiên dành cho người già của chúng tôi”.</w:t>
                  </w:r>
                </w:p>
              </w:tc>
            </w:tr>
            <w:tr w:rsidR="007476FA" w:rsidRPr="007476FA" w14:paraId="25F45934"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B470BF" w14:textId="77777777" w:rsidR="007476FA" w:rsidRPr="007476FA" w:rsidRDefault="007476FA" w:rsidP="00F07A51">
                  <w:pPr>
                    <w:ind w:firstLine="28"/>
                    <w:rPr>
                      <w:color w:val="000000" w:themeColor="text1"/>
                    </w:rPr>
                  </w:pPr>
                  <w:r w:rsidRPr="007476FA">
                    <w:rPr>
                      <w:color w:val="000000" w:themeColor="text1"/>
                    </w:rPr>
                    <w:t>13. Nhấn “Đó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61F1B" w14:textId="77777777" w:rsidR="007476FA" w:rsidRPr="007476FA" w:rsidRDefault="007476FA" w:rsidP="00F07A51">
                  <w:pPr>
                    <w:ind w:firstLine="28"/>
                    <w:rPr>
                      <w:color w:val="000000" w:themeColor="text1"/>
                    </w:rPr>
                  </w:pPr>
                  <w:r w:rsidRPr="007476FA">
                    <w:rPr>
                      <w:color w:val="000000" w:themeColor="text1"/>
                    </w:rPr>
                    <w:t>14. Hệ thống xác nhận và lưu trữ thông tin, đưa ra thông báo “ Bạn đã đăng ký tài khoản ưu tiên thành công”</w:t>
                  </w:r>
                </w:p>
              </w:tc>
            </w:tr>
          </w:tbl>
          <w:p w14:paraId="2A0EE640" w14:textId="77777777" w:rsidR="007476FA" w:rsidRPr="007476FA" w:rsidRDefault="007476FA" w:rsidP="00F07A51">
            <w:pPr>
              <w:ind w:firstLine="28"/>
              <w:rPr>
                <w:color w:val="000000" w:themeColor="text1"/>
              </w:rPr>
            </w:pPr>
          </w:p>
        </w:tc>
      </w:tr>
      <w:tr w:rsidR="007476FA" w:rsidRPr="007476FA" w14:paraId="14E8CA9F"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72420"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1BF89" w14:textId="77777777" w:rsidR="007476FA" w:rsidRPr="007476FA" w:rsidRDefault="007476FA" w:rsidP="00F07A51">
            <w:pPr>
              <w:ind w:firstLine="28"/>
              <w:rPr>
                <w:color w:val="000000" w:themeColor="text1"/>
              </w:rPr>
            </w:pPr>
            <w:r w:rsidRPr="007476FA">
              <w:rPr>
                <w:color w:val="000000" w:themeColor="text1"/>
              </w:rPr>
              <w:t>Ngoại lệ 1:</w:t>
            </w:r>
          </w:p>
          <w:p w14:paraId="5E8DB16D" w14:textId="77777777" w:rsidR="007476FA" w:rsidRPr="007476FA" w:rsidRDefault="007476FA" w:rsidP="00F07A51">
            <w:pPr>
              <w:ind w:firstLine="28"/>
              <w:rPr>
                <w:color w:val="000000" w:themeColor="text1"/>
              </w:rPr>
            </w:pPr>
            <w:r w:rsidRPr="007476FA">
              <w:rPr>
                <w:color w:val="000000" w:themeColor="text1"/>
              </w:rPr>
              <w:t>11.1. Nếu người dùng không điền bất cứ thông tin nào: Hệ thống thông báo “Vui lòng chọn đối tượng và nhập thông tin đăng ký”</w:t>
            </w:r>
          </w:p>
          <w:p w14:paraId="7CDC8773" w14:textId="77777777" w:rsidR="007476FA" w:rsidRPr="007476FA" w:rsidRDefault="007476FA" w:rsidP="00F07A51">
            <w:pPr>
              <w:ind w:firstLine="28"/>
              <w:rPr>
                <w:color w:val="000000" w:themeColor="text1"/>
              </w:rPr>
            </w:pPr>
            <w:r w:rsidRPr="007476FA">
              <w:rPr>
                <w:color w:val="000000" w:themeColor="text1"/>
              </w:rPr>
              <w:t>11.2. Nếu thông tin nhập không hợp lệ, hệ thống báo lỗi tại thông tin mà người dùng nhập không hợp lệ và quay lại bước 6:</w:t>
            </w:r>
          </w:p>
          <w:p w14:paraId="33453359"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00CFBED1" w14:textId="77777777" w:rsidR="007476FA" w:rsidRPr="007476FA" w:rsidRDefault="007476FA" w:rsidP="00F07A51">
            <w:pPr>
              <w:ind w:left="720" w:hanging="375"/>
              <w:textAlignment w:val="baseline"/>
              <w:rPr>
                <w:color w:val="000000" w:themeColor="text1"/>
              </w:rPr>
            </w:pPr>
            <w:r w:rsidRPr="007476FA">
              <w:rPr>
                <w:color w:val="000000" w:themeColor="text1"/>
              </w:rPr>
              <w:lastRenderedPageBreak/>
              <w:t>Mật khẩu xác thực không trùng khớp với mật khẩu: Hệ thống thông báo ”Mật khẩu xác thực không khớp. Vui lòng kiểm tra lại”</w:t>
            </w:r>
          </w:p>
          <w:p w14:paraId="3CD81777"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9090B45" w14:textId="77777777" w:rsidR="007476FA" w:rsidRPr="007476FA" w:rsidRDefault="007476FA" w:rsidP="00F07A51">
            <w:pPr>
              <w:ind w:left="720" w:hanging="375"/>
              <w:textAlignment w:val="baseline"/>
              <w:rPr>
                <w:color w:val="000000" w:themeColor="text1"/>
              </w:rPr>
            </w:pPr>
            <w:r w:rsidRPr="007476FA">
              <w:rPr>
                <w:color w:val="000000" w:themeColor="text1"/>
              </w:rPr>
              <w:t>Nếu ảnh không hợp lệ, hệ thống hiện thông báo “Xác thực không thành công! Vui lòng chụp lại”</w:t>
            </w:r>
          </w:p>
          <w:p w14:paraId="7B022F9A" w14:textId="77777777" w:rsidR="007476FA" w:rsidRPr="007476FA" w:rsidRDefault="007476FA" w:rsidP="00F07A51">
            <w:pPr>
              <w:ind w:firstLine="28"/>
              <w:textAlignment w:val="baseline"/>
              <w:rPr>
                <w:color w:val="000000" w:themeColor="text1"/>
              </w:rPr>
            </w:pPr>
            <w:r w:rsidRPr="007476FA">
              <w:rPr>
                <w:color w:val="000000" w:themeColor="text1"/>
              </w:rPr>
              <w:t>11.3. Nếu người dùng không đủ tuổi để đăng ký, hệ thống thông báo “Bạn chưa đủ tuổi để sử dụng dịch vụ đăng ký tài khoản ưu tiên của chúng thôi. Vui lòng chọn lại đối tượng”</w:t>
            </w:r>
          </w:p>
          <w:p w14:paraId="1DE92979" w14:textId="77777777" w:rsidR="007476FA" w:rsidRPr="007476FA" w:rsidRDefault="007476FA" w:rsidP="00F07A51">
            <w:pPr>
              <w:ind w:firstLine="28"/>
              <w:textAlignment w:val="baseline"/>
              <w:rPr>
                <w:color w:val="000000" w:themeColor="text1"/>
              </w:rPr>
            </w:pPr>
            <w:r w:rsidRPr="007476FA">
              <w:rPr>
                <w:color w:val="000000" w:themeColor="text1"/>
              </w:rPr>
              <w:t>11.4. Nếu người dùng chưa điền đầy đủ thông tin đăng ký “ Vui lòng nhập đầy đủ thông tin trước khi đăng ký”</w:t>
            </w:r>
          </w:p>
        </w:tc>
      </w:tr>
    </w:tbl>
    <w:p w14:paraId="41B1EA10" w14:textId="77777777" w:rsidR="007476FA" w:rsidRPr="007476FA" w:rsidRDefault="007476FA" w:rsidP="007476FA">
      <w:pPr>
        <w:pStyle w:val="ListParagraph"/>
        <w:ind w:firstLine="0"/>
        <w:rPr>
          <w:szCs w:val="26"/>
        </w:rPr>
      </w:pPr>
    </w:p>
    <w:p w14:paraId="616D3968" w14:textId="77777777" w:rsidR="007476FA" w:rsidRPr="007476FA" w:rsidRDefault="007476FA" w:rsidP="007476FA">
      <w:pPr>
        <w:rPr>
          <w:rFonts w:eastAsia="SimSun"/>
          <w:lang w:eastAsia="zh-CN"/>
        </w:rPr>
      </w:pPr>
      <w:r w:rsidRPr="007476FA">
        <w:br w:type="page"/>
      </w:r>
    </w:p>
    <w:p w14:paraId="36404391" w14:textId="77777777" w:rsidR="007476FA" w:rsidRPr="007476FA" w:rsidRDefault="007476FA" w:rsidP="00E02D2F">
      <w:pPr>
        <w:pStyle w:val="ListParagraph"/>
        <w:numPr>
          <w:ilvl w:val="0"/>
          <w:numId w:val="25"/>
        </w:numPr>
        <w:ind w:left="1701"/>
        <w:rPr>
          <w:b/>
          <w:i/>
          <w:szCs w:val="26"/>
        </w:rPr>
      </w:pPr>
      <w:r w:rsidRPr="007476FA">
        <w:rPr>
          <w:b/>
          <w:i/>
          <w:szCs w:val="26"/>
        </w:rPr>
        <w:lastRenderedPageBreak/>
        <w:t>Use Case Đăng kí tài khoản (cho đối tượng khách hàng ưu tiên: người khuyết tật)</w:t>
      </w:r>
    </w:p>
    <w:p w14:paraId="5A6CE405" w14:textId="77777777" w:rsidR="007476FA" w:rsidRPr="007476FA" w:rsidRDefault="007476FA" w:rsidP="007476FA">
      <w:pPr>
        <w:pStyle w:val="Caption"/>
        <w:keepNext/>
      </w:pPr>
      <w:bookmarkStart w:id="96" w:name="_Toc111048085"/>
      <w:r w:rsidRPr="007476FA">
        <w:t xml:space="preserve">Bảng </w:t>
      </w:r>
      <w:fldSimple w:instr=" SEQ Bảng \* ARABIC ">
        <w:r w:rsidRPr="007476FA">
          <w:rPr>
            <w:noProof/>
          </w:rPr>
          <w:t>6</w:t>
        </w:r>
      </w:fldSimple>
      <w:r w:rsidRPr="007476FA">
        <w:t>. Mô tả chi tiết UC “Đăng kí tài khoản” với khách hàng là người khuyết tật</w:t>
      </w:r>
      <w:bookmarkEnd w:id="96"/>
    </w:p>
    <w:tbl>
      <w:tblPr>
        <w:tblW w:w="0" w:type="auto"/>
        <w:tblCellMar>
          <w:top w:w="15" w:type="dxa"/>
          <w:left w:w="15" w:type="dxa"/>
          <w:bottom w:w="15" w:type="dxa"/>
          <w:right w:w="15" w:type="dxa"/>
        </w:tblCellMar>
        <w:tblLook w:val="04A0" w:firstRow="1" w:lastRow="0" w:firstColumn="1" w:lastColumn="0" w:noHBand="0" w:noVBand="1"/>
      </w:tblPr>
      <w:tblGrid>
        <w:gridCol w:w="1620"/>
        <w:gridCol w:w="4394"/>
        <w:gridCol w:w="814"/>
        <w:gridCol w:w="1656"/>
      </w:tblGrid>
      <w:tr w:rsidR="007476FA" w:rsidRPr="007476FA" w14:paraId="60ECCB9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4858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48E72" w14:textId="77777777" w:rsidR="007476FA" w:rsidRPr="007476FA" w:rsidRDefault="007476FA" w:rsidP="00F07A51">
            <w:pPr>
              <w:ind w:firstLine="28"/>
              <w:jc w:val="center"/>
              <w:rPr>
                <w:color w:val="000000" w:themeColor="text1"/>
              </w:rPr>
            </w:pPr>
            <w:r w:rsidRPr="007476FA">
              <w:t>Đăng kí tài khoản với khách hàng là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9A0E7"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E9090" w14:textId="77777777" w:rsidR="007476FA" w:rsidRPr="007476FA" w:rsidRDefault="007476FA" w:rsidP="00F07A51">
            <w:pPr>
              <w:ind w:firstLine="0"/>
              <w:jc w:val="center"/>
              <w:rPr>
                <w:color w:val="000000" w:themeColor="text1"/>
              </w:rPr>
            </w:pPr>
            <w:r w:rsidRPr="007476FA">
              <w:rPr>
                <w:color w:val="000000" w:themeColor="text1"/>
              </w:rPr>
              <w:t>UC_03.3</w:t>
            </w:r>
          </w:p>
        </w:tc>
      </w:tr>
      <w:tr w:rsidR="007476FA" w:rsidRPr="007476FA" w14:paraId="0BDC7EA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A38B0"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DAEEC"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597D0F9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3D4AA"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24B3C" w14:textId="77777777" w:rsidR="007476FA" w:rsidRPr="007476FA" w:rsidRDefault="007476FA" w:rsidP="00F07A51">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khuyết tật</w:t>
            </w:r>
          </w:p>
        </w:tc>
      </w:tr>
      <w:tr w:rsidR="007476FA" w:rsidRPr="007476FA" w14:paraId="43070C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C090B"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3C823" w14:textId="77777777" w:rsidR="007476FA" w:rsidRPr="007476FA" w:rsidRDefault="007476FA" w:rsidP="00F07A51">
            <w:pPr>
              <w:ind w:firstLine="28"/>
              <w:rPr>
                <w:color w:val="000000" w:themeColor="text1"/>
              </w:rPr>
            </w:pPr>
            <w:r w:rsidRPr="007476FA">
              <w:rPr>
                <w:color w:val="000000" w:themeColor="text1"/>
              </w:rPr>
              <w:t xml:space="preserve">Người dùng đã tải app thành công </w:t>
            </w:r>
          </w:p>
          <w:p w14:paraId="65A191B9" w14:textId="77777777" w:rsidR="007476FA" w:rsidRPr="007476FA" w:rsidRDefault="007476FA" w:rsidP="00F07A51">
            <w:pPr>
              <w:ind w:firstLine="28"/>
              <w:rPr>
                <w:color w:val="000000" w:themeColor="text1"/>
              </w:rPr>
            </w:pPr>
            <w:r w:rsidRPr="007476FA">
              <w:rPr>
                <w:color w:val="000000" w:themeColor="text1"/>
              </w:rPr>
              <w:t>Người dùng đã xác thực số điện thoại thành công</w:t>
            </w:r>
          </w:p>
          <w:p w14:paraId="02604A1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206A6F0"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F1FA7"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DEE03"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201"/>
              <w:gridCol w:w="3443"/>
            </w:tblGrid>
            <w:tr w:rsidR="007476FA" w:rsidRPr="007476FA" w14:paraId="549908A0" w14:textId="77777777" w:rsidTr="007476FA">
              <w:trPr>
                <w:trHeight w:val="500"/>
              </w:trPr>
              <w:tc>
                <w:tcPr>
                  <w:tcW w:w="2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0A03C" w14:textId="77777777" w:rsidR="007476FA" w:rsidRPr="007476FA" w:rsidRDefault="007476FA" w:rsidP="00F07A51">
                  <w:pPr>
                    <w:ind w:firstLine="28"/>
                    <w:rPr>
                      <w:color w:val="000000" w:themeColor="text1"/>
                    </w:rPr>
                  </w:pPr>
                  <w:r w:rsidRPr="007476FA">
                    <w:rPr>
                      <w:color w:val="000000" w:themeColor="text1"/>
                    </w:rPr>
                    <w:t>User</w:t>
                  </w:r>
                </w:p>
              </w:tc>
              <w:tc>
                <w:tcPr>
                  <w:tcW w:w="413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A01D82" w14:textId="77777777" w:rsidR="007476FA" w:rsidRPr="007476FA" w:rsidRDefault="007476FA" w:rsidP="00F07A51">
                  <w:pPr>
                    <w:ind w:firstLine="28"/>
                    <w:rPr>
                      <w:color w:val="000000" w:themeColor="text1"/>
                    </w:rPr>
                  </w:pPr>
                  <w:r w:rsidRPr="007476FA">
                    <w:rPr>
                      <w:color w:val="000000" w:themeColor="text1"/>
                    </w:rPr>
                    <w:t>System</w:t>
                  </w:r>
                </w:p>
              </w:tc>
            </w:tr>
            <w:tr w:rsidR="007476FA" w:rsidRPr="007476FA" w14:paraId="7E4236FE" w14:textId="77777777" w:rsidTr="007476FA">
              <w:trPr>
                <w:trHeight w:val="500"/>
              </w:trPr>
              <w:tc>
                <w:tcPr>
                  <w:tcW w:w="2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DECBA78" w14:textId="77777777" w:rsidR="007476FA" w:rsidRPr="007476FA" w:rsidRDefault="007476FA" w:rsidP="00F07A51">
                  <w:pPr>
                    <w:ind w:firstLine="28"/>
                    <w:rPr>
                      <w:color w:val="000000" w:themeColor="text1"/>
                    </w:rPr>
                  </w:pPr>
                  <w:r w:rsidRPr="007476FA">
                    <w:rPr>
                      <w:color w:val="000000" w:themeColor="text1"/>
                    </w:rPr>
                    <w:t>1.Truy cập vào ứng dụng</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BA46FD" w14:textId="77777777" w:rsidR="007476FA" w:rsidRPr="007476FA" w:rsidRDefault="007476FA" w:rsidP="00F07A51">
                  <w:pPr>
                    <w:ind w:firstLine="28"/>
                    <w:rPr>
                      <w:color w:val="000000" w:themeColor="text1"/>
                    </w:rPr>
                  </w:pPr>
                  <w:r w:rsidRPr="007476FA">
                    <w:rPr>
                      <w:color w:val="000000" w:themeColor="text1"/>
                    </w:rPr>
                    <w:t> 2.Đưa ra màn hình trang chủ</w:t>
                  </w:r>
                </w:p>
              </w:tc>
            </w:tr>
            <w:tr w:rsidR="007476FA" w:rsidRPr="007476FA" w14:paraId="6C74228B" w14:textId="77777777" w:rsidTr="007476FA">
              <w:trPr>
                <w:trHeight w:val="77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49B5E"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950F8"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49254EAE"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5E1047"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9A34F48" w14:textId="77777777" w:rsidR="007476FA" w:rsidRPr="007476FA" w:rsidRDefault="007476FA" w:rsidP="00F07A51">
                  <w:pPr>
                    <w:ind w:firstLine="28"/>
                    <w:rPr>
                      <w:color w:val="000000" w:themeColor="text1"/>
                    </w:rPr>
                  </w:pPr>
                  <w:r w:rsidRPr="007476FA">
                    <w:rPr>
                      <w:color w:val="000000" w:themeColor="text1"/>
                    </w:rPr>
                    <w:t> 6.Đưa ra màn hình các đối tượng ưu tiên muốn lựa chọn</w:t>
                  </w:r>
                </w:p>
              </w:tc>
            </w:tr>
            <w:tr w:rsidR="007476FA" w:rsidRPr="007476FA" w14:paraId="29F5601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74834AA" w14:textId="77777777" w:rsidR="007476FA" w:rsidRPr="007476FA" w:rsidRDefault="007476FA" w:rsidP="00F07A51">
                  <w:pPr>
                    <w:ind w:firstLine="28"/>
                    <w:rPr>
                      <w:color w:val="000000" w:themeColor="text1"/>
                    </w:rPr>
                  </w:pPr>
                  <w:r w:rsidRPr="007476FA">
                    <w:rPr>
                      <w:color w:val="000000" w:themeColor="text1"/>
                    </w:rPr>
                    <w:lastRenderedPageBreak/>
                    <w:t>7. Nhấn chọn đối tượng Người khuyết tật</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8193439" w14:textId="77777777" w:rsidR="007476FA" w:rsidRPr="007476FA" w:rsidRDefault="007476FA" w:rsidP="00F07A51">
                  <w:pPr>
                    <w:ind w:firstLine="28"/>
                    <w:rPr>
                      <w:color w:val="000000" w:themeColor="text1"/>
                    </w:rPr>
                  </w:pPr>
                  <w:r w:rsidRPr="007476FA">
                    <w:rPr>
                      <w:color w:val="000000" w:themeColor="text1"/>
                    </w:rPr>
                    <w:t> 8. Đưa ra màn hình yêu cầu nhập Số hiệu</w:t>
                  </w:r>
                </w:p>
              </w:tc>
            </w:tr>
            <w:tr w:rsidR="007476FA" w:rsidRPr="007476FA" w14:paraId="2FA36601"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5738BEC" w14:textId="77777777" w:rsidR="007476FA" w:rsidRPr="007476FA" w:rsidRDefault="007476FA" w:rsidP="00F07A51">
                  <w:pPr>
                    <w:ind w:firstLine="28"/>
                    <w:rPr>
                      <w:color w:val="000000" w:themeColor="text1"/>
                    </w:rPr>
                  </w:pPr>
                  <w:r w:rsidRPr="007476FA">
                    <w:rPr>
                      <w:color w:val="000000" w:themeColor="text1"/>
                    </w:rPr>
                    <w:t>9. Nhập Số hiệ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CBC076" w14:textId="77777777" w:rsidR="007476FA" w:rsidRPr="007476FA" w:rsidRDefault="007476FA" w:rsidP="00F07A51">
                  <w:pPr>
                    <w:ind w:firstLine="28"/>
                    <w:rPr>
                      <w:color w:val="000000" w:themeColor="text1"/>
                    </w:rPr>
                  </w:pPr>
                </w:p>
              </w:tc>
            </w:tr>
            <w:tr w:rsidR="007476FA" w:rsidRPr="007476FA" w14:paraId="2475623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A8D0703" w14:textId="77777777" w:rsidR="007476FA" w:rsidRPr="007476FA" w:rsidRDefault="007476FA" w:rsidP="00F07A51">
                  <w:pPr>
                    <w:ind w:firstLine="28"/>
                    <w:rPr>
                      <w:color w:val="000000" w:themeColor="text1"/>
                    </w:rPr>
                  </w:pPr>
                  <w:r w:rsidRPr="007476FA">
                    <w:rPr>
                      <w:color w:val="000000" w:themeColor="text1"/>
                    </w:rPr>
                    <w:t>10.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2BEF9"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tc>
            </w:tr>
            <w:tr w:rsidR="007476FA" w:rsidRPr="007476FA" w14:paraId="71DE0A5C"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450F3A" w14:textId="77777777" w:rsidR="007476FA" w:rsidRPr="007476FA" w:rsidRDefault="007476FA" w:rsidP="00F07A51">
                  <w:pPr>
                    <w:ind w:left="720" w:firstLine="28"/>
                    <w:textAlignment w:val="baseline"/>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65EF99" w14:textId="77777777" w:rsidR="007476FA" w:rsidRPr="007476FA" w:rsidRDefault="007476FA" w:rsidP="00F07A51">
                  <w:pPr>
                    <w:ind w:firstLine="28"/>
                    <w:rPr>
                      <w:color w:val="000000" w:themeColor="text1"/>
                    </w:rPr>
                  </w:pPr>
                  <w:r w:rsidRPr="007476FA">
                    <w:rPr>
                      <w:color w:val="000000" w:themeColor="text1"/>
                    </w:rPr>
                    <w:t xml:space="preserve">12. Hiển thị thông tin nhận được sau khi xác thực số hiệu bao gồm: </w:t>
                  </w:r>
                </w:p>
                <w:p w14:paraId="7BA59E04"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Họ và tên</w:t>
                  </w:r>
                </w:p>
                <w:p w14:paraId="1BABECB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Ngày sinh</w:t>
                  </w:r>
                </w:p>
                <w:p w14:paraId="2DA4629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Địa chỉ</w:t>
                  </w:r>
                </w:p>
                <w:p w14:paraId="16666930"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Dạng khuyết tật</w:t>
                  </w:r>
                </w:p>
              </w:tc>
            </w:tr>
            <w:tr w:rsidR="007476FA" w:rsidRPr="007476FA" w14:paraId="3357FC84"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4066E7" w14:textId="77777777" w:rsidR="007476FA" w:rsidRPr="007476FA" w:rsidRDefault="007476FA" w:rsidP="00F07A51">
                  <w:pPr>
                    <w:ind w:firstLine="28"/>
                    <w:rPr>
                      <w:color w:val="000000" w:themeColor="text1"/>
                    </w:rPr>
                  </w:pPr>
                  <w:r w:rsidRPr="007476FA">
                    <w:rPr>
                      <w:color w:val="000000" w:themeColor="text1"/>
                    </w:rPr>
                    <w:t>13. Kiểm tra thông tin và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7B892F2" w14:textId="77777777" w:rsidR="007476FA" w:rsidRPr="007476FA" w:rsidRDefault="007476FA" w:rsidP="00F07A51">
                  <w:pPr>
                    <w:ind w:firstLine="28"/>
                    <w:rPr>
                      <w:color w:val="000000" w:themeColor="text1"/>
                    </w:rPr>
                  </w:pPr>
                  <w:r w:rsidRPr="007476FA">
                    <w:rPr>
                      <w:color w:val="000000" w:themeColor="text1"/>
                    </w:rPr>
                    <w:t>14. Hiển thị màn hình thông tin đăng ký </w:t>
                  </w:r>
                </w:p>
                <w:p w14:paraId="3EEA1E76"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Họ và tên</w:t>
                  </w:r>
                </w:p>
                <w:p w14:paraId="369F78D3"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gày sinh</w:t>
                  </w:r>
                </w:p>
                <w:p w14:paraId="1EEAF5F8"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Địa chỉ</w:t>
                  </w:r>
                </w:p>
                <w:p w14:paraId="36EAF13A"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CCCD/CMND mặt trước</w:t>
                  </w:r>
                </w:p>
                <w:p w14:paraId="6E351882"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CCCD/CMND mặt sau</w:t>
                  </w:r>
                </w:p>
                <w:p w14:paraId="05FA1649"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Mật khẩu</w:t>
                  </w:r>
                </w:p>
                <w:p w14:paraId="6635A717"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hập lại mật khẩu</w:t>
                  </w:r>
                </w:p>
              </w:tc>
            </w:tr>
            <w:tr w:rsidR="007476FA" w:rsidRPr="007476FA" w14:paraId="21CBB7EC" w14:textId="77777777" w:rsidTr="007476FA">
              <w:trPr>
                <w:trHeight w:val="96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7F21A7" w14:textId="77777777" w:rsidR="007476FA" w:rsidRPr="007476FA" w:rsidRDefault="007476FA" w:rsidP="00F07A51">
                  <w:pPr>
                    <w:ind w:firstLine="28"/>
                    <w:rPr>
                      <w:color w:val="000000" w:themeColor="text1"/>
                    </w:rPr>
                  </w:pPr>
                  <w:r w:rsidRPr="007476FA">
                    <w:rPr>
                      <w:color w:val="000000" w:themeColor="text1"/>
                    </w:rPr>
                    <w:lastRenderedPageBreak/>
                    <w:t xml:space="preserve"> 15. Nhập những thông tin còn trống bao gồm: </w:t>
                  </w:r>
                </w:p>
                <w:p w14:paraId="153AEB5F"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trước</w:t>
                  </w:r>
                </w:p>
                <w:p w14:paraId="10645DFA"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sau</w:t>
                  </w:r>
                </w:p>
                <w:p w14:paraId="7575F7B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Mật khẩu</w:t>
                  </w:r>
                </w:p>
                <w:p w14:paraId="49AD14A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Nhập lại mật khẩ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FE172C" w14:textId="77777777" w:rsidR="007476FA" w:rsidRPr="007476FA" w:rsidRDefault="007476FA" w:rsidP="00F07A51">
                  <w:pPr>
                    <w:ind w:firstLine="28"/>
                    <w:rPr>
                      <w:color w:val="000000" w:themeColor="text1"/>
                    </w:rPr>
                  </w:pPr>
                </w:p>
              </w:tc>
            </w:tr>
            <w:tr w:rsidR="007476FA" w:rsidRPr="007476FA" w14:paraId="49B4B402"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5B9069" w14:textId="77777777" w:rsidR="007476FA" w:rsidRPr="007476FA" w:rsidRDefault="007476FA" w:rsidP="00F07A51">
                  <w:pPr>
                    <w:ind w:firstLine="28"/>
                    <w:rPr>
                      <w:color w:val="000000" w:themeColor="text1"/>
                    </w:rPr>
                  </w:pPr>
                  <w:r w:rsidRPr="007476FA">
                    <w:rPr>
                      <w:color w:val="000000" w:themeColor="text1"/>
                    </w:rPr>
                    <w:t xml:space="preserve"> 16. Nhấn nút đăng ký</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BFBE0D" w14:textId="77777777" w:rsidR="007476FA" w:rsidRPr="007476FA" w:rsidRDefault="007476FA" w:rsidP="00F07A51">
                  <w:pPr>
                    <w:ind w:firstLine="28"/>
                    <w:rPr>
                      <w:color w:val="000000" w:themeColor="text1"/>
                    </w:rPr>
                  </w:pPr>
                  <w:r w:rsidRPr="007476FA">
                    <w:rPr>
                      <w:color w:val="000000" w:themeColor="text1"/>
                    </w:rPr>
                    <w:t>17. Hệ thống tiếp nhận, xử lý kiểm tra thông tin.</w:t>
                  </w:r>
                </w:p>
                <w:p w14:paraId="54EAAB26" w14:textId="77777777" w:rsidR="007476FA" w:rsidRPr="007476FA" w:rsidRDefault="007476FA" w:rsidP="00F07A51">
                  <w:pPr>
                    <w:ind w:firstLine="28"/>
                    <w:rPr>
                      <w:color w:val="000000" w:themeColor="text1"/>
                    </w:rPr>
                  </w:pPr>
                </w:p>
              </w:tc>
            </w:tr>
            <w:tr w:rsidR="007476FA" w:rsidRPr="007476FA" w14:paraId="6A47A22B"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6A9D73" w14:textId="77777777" w:rsidR="007476FA" w:rsidRPr="007476FA" w:rsidRDefault="007476FA" w:rsidP="00F07A51">
                  <w:pPr>
                    <w:ind w:firstLine="28"/>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270DC1" w14:textId="77777777" w:rsidR="007476FA" w:rsidRPr="007476FA" w:rsidRDefault="007476FA" w:rsidP="00F07A51">
                  <w:pPr>
                    <w:ind w:firstLine="28"/>
                    <w:rPr>
                      <w:color w:val="000000" w:themeColor="text1"/>
                    </w:rPr>
                  </w:pPr>
                  <w:r w:rsidRPr="007476FA">
                    <w:rPr>
                      <w:color w:val="000000" w:themeColor="text1"/>
                    </w:rPr>
                    <w:t>18.Hệ thống xác nhận và lưu trữ thông tin, đưa ra thông báo “Bạn đã đăng ký tài khoản ưu tiên thành công”.</w:t>
                  </w:r>
                </w:p>
              </w:tc>
            </w:tr>
          </w:tbl>
          <w:p w14:paraId="59252B9A" w14:textId="77777777" w:rsidR="007476FA" w:rsidRPr="007476FA" w:rsidRDefault="007476FA" w:rsidP="00F07A51">
            <w:pPr>
              <w:ind w:firstLine="28"/>
              <w:rPr>
                <w:color w:val="000000" w:themeColor="text1"/>
              </w:rPr>
            </w:pPr>
          </w:p>
        </w:tc>
      </w:tr>
      <w:tr w:rsidR="007476FA" w:rsidRPr="007476FA" w14:paraId="3B5FC9C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EFF8E"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ED78A" w14:textId="77777777" w:rsidR="007476FA" w:rsidRPr="007476FA" w:rsidRDefault="007476FA" w:rsidP="00F07A51">
            <w:pPr>
              <w:ind w:firstLine="28"/>
              <w:rPr>
                <w:color w:val="000000" w:themeColor="text1"/>
              </w:rPr>
            </w:pPr>
            <w:r w:rsidRPr="007476FA">
              <w:rPr>
                <w:color w:val="000000" w:themeColor="text1"/>
              </w:rPr>
              <w:t>Ngoại lệ 1:</w:t>
            </w:r>
          </w:p>
          <w:p w14:paraId="72FF714B" w14:textId="77777777" w:rsidR="007476FA" w:rsidRPr="007476FA" w:rsidRDefault="007476FA" w:rsidP="00F07A51">
            <w:pPr>
              <w:ind w:firstLine="28"/>
              <w:rPr>
                <w:color w:val="000000" w:themeColor="text1"/>
              </w:rPr>
            </w:pPr>
            <w:r w:rsidRPr="007476FA">
              <w:rPr>
                <w:color w:val="000000" w:themeColor="text1"/>
              </w:rPr>
              <w:t>11.1. Nếu số hiệu không hợp lệ, hệ thống thông báo “Số hiệu không tồn tại”, quay lại bước 8</w:t>
            </w:r>
          </w:p>
          <w:p w14:paraId="4CAA31DF" w14:textId="77777777" w:rsidR="007476FA" w:rsidRPr="007476FA" w:rsidRDefault="007476FA" w:rsidP="00F07A51">
            <w:pPr>
              <w:ind w:firstLine="28"/>
              <w:rPr>
                <w:color w:val="000000" w:themeColor="text1"/>
              </w:rPr>
            </w:pPr>
            <w:r w:rsidRPr="007476FA">
              <w:rPr>
                <w:color w:val="000000" w:themeColor="text1"/>
              </w:rPr>
              <w:t>Ngoại lệ 2:</w:t>
            </w:r>
          </w:p>
          <w:p w14:paraId="384819F2" w14:textId="77777777" w:rsidR="007476FA" w:rsidRPr="007476FA" w:rsidRDefault="007476FA" w:rsidP="00F07A51">
            <w:pPr>
              <w:ind w:firstLine="28"/>
              <w:rPr>
                <w:color w:val="000000" w:themeColor="text1"/>
              </w:rPr>
            </w:pPr>
            <w:r w:rsidRPr="007476FA">
              <w:rPr>
                <w:color w:val="000000" w:themeColor="text1"/>
              </w:rPr>
              <w:t>13.1. Nếu người dùng kiểm tra thông tin hiển thị sai chọn button “Quay lại” để tiến hành nhập lại mã số hiệu và quay lại bước 8</w:t>
            </w:r>
          </w:p>
          <w:p w14:paraId="41181BE6" w14:textId="77777777" w:rsidR="007476FA" w:rsidRPr="007476FA" w:rsidRDefault="007476FA" w:rsidP="00F07A51">
            <w:pPr>
              <w:ind w:firstLine="28"/>
              <w:rPr>
                <w:color w:val="000000" w:themeColor="text1"/>
              </w:rPr>
            </w:pPr>
            <w:r w:rsidRPr="007476FA">
              <w:rPr>
                <w:color w:val="000000" w:themeColor="text1"/>
              </w:rPr>
              <w:t>Ngoại lệ 3:</w:t>
            </w:r>
          </w:p>
          <w:p w14:paraId="54F32F3B" w14:textId="77777777" w:rsidR="007476FA" w:rsidRPr="007476FA" w:rsidRDefault="007476FA" w:rsidP="00F07A51">
            <w:pPr>
              <w:ind w:firstLine="28"/>
              <w:rPr>
                <w:color w:val="000000" w:themeColor="text1"/>
              </w:rPr>
            </w:pPr>
            <w:r w:rsidRPr="007476FA">
              <w:rPr>
                <w:color w:val="000000" w:themeColor="text1"/>
              </w:rPr>
              <w:lastRenderedPageBreak/>
              <w:t>17.1. Nếu người dùng không điền bất cứ thông tin nào: Hệ thống thông báo “Vui lòng chọn đối tượng và nhập thông tin đăng ký”</w:t>
            </w:r>
          </w:p>
          <w:p w14:paraId="1067BAC3" w14:textId="77777777" w:rsidR="007476FA" w:rsidRPr="007476FA" w:rsidRDefault="007476FA" w:rsidP="00F07A51">
            <w:pPr>
              <w:ind w:firstLine="28"/>
              <w:rPr>
                <w:color w:val="000000" w:themeColor="text1"/>
              </w:rPr>
            </w:pPr>
            <w:r w:rsidRPr="007476FA">
              <w:rPr>
                <w:color w:val="000000" w:themeColor="text1"/>
              </w:rPr>
              <w:t>17.2 Nếu thông tin nhập không hợp lệ, hệ thống báo lỗi tại thông tin mà người dùng nhập không hợp lệ và quay lại bước 15:</w:t>
            </w:r>
          </w:p>
          <w:p w14:paraId="76747386" w14:textId="77777777" w:rsidR="007476FA" w:rsidRPr="007476FA" w:rsidRDefault="007476FA" w:rsidP="00E02D2F">
            <w:pPr>
              <w:numPr>
                <w:ilvl w:val="0"/>
                <w:numId w:val="23"/>
              </w:numPr>
              <w:ind w:firstLine="28"/>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C80CDB8" w14:textId="77777777" w:rsidR="007476FA" w:rsidRPr="007476FA" w:rsidRDefault="007476FA" w:rsidP="00F07A51">
            <w:pPr>
              <w:ind w:left="720" w:firstLine="28"/>
              <w:textAlignment w:val="baseline"/>
              <w:rPr>
                <w:color w:val="000000" w:themeColor="text1"/>
              </w:rPr>
            </w:pPr>
            <w:r w:rsidRPr="007476FA">
              <w:rPr>
                <w:color w:val="000000" w:themeColor="text1"/>
              </w:rPr>
              <w:t>Mật khẩu xác thực không trùng khớp với mật khẩu: Hệ thống thông báo “Mật khẩu xác thực không khớp. Vui lòng kiểm tra lại”</w:t>
            </w:r>
          </w:p>
          <w:p w14:paraId="2460F75E" w14:textId="77777777" w:rsidR="007476FA" w:rsidRPr="007476FA" w:rsidRDefault="007476FA" w:rsidP="00E02D2F">
            <w:pPr>
              <w:numPr>
                <w:ilvl w:val="0"/>
                <w:numId w:val="23"/>
              </w:numPr>
              <w:ind w:firstLine="28"/>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36FE9DCD" w14:textId="77777777" w:rsidR="007476FA" w:rsidRPr="007476FA" w:rsidRDefault="007476FA" w:rsidP="00F07A51">
            <w:pPr>
              <w:ind w:left="720" w:firstLine="28"/>
              <w:textAlignment w:val="baseline"/>
              <w:rPr>
                <w:color w:val="000000" w:themeColor="text1"/>
              </w:rPr>
            </w:pPr>
            <w:r w:rsidRPr="007476FA">
              <w:rPr>
                <w:color w:val="000000" w:themeColor="text1"/>
              </w:rPr>
              <w:t>Nếu ảnh không hợp lệ, hệ thống hiện thông báo “Xác thực không thành công! Vui lòng chụp lại”</w:t>
            </w:r>
          </w:p>
          <w:p w14:paraId="60F89457" w14:textId="77777777" w:rsidR="007476FA" w:rsidRPr="007476FA" w:rsidRDefault="007476FA" w:rsidP="00F07A51">
            <w:pPr>
              <w:ind w:firstLine="28"/>
              <w:textAlignment w:val="baseline"/>
              <w:rPr>
                <w:color w:val="000000" w:themeColor="text1"/>
              </w:rPr>
            </w:pPr>
            <w:r w:rsidRPr="007476FA">
              <w:rPr>
                <w:color w:val="000000" w:themeColor="text1"/>
              </w:rPr>
              <w:t>17.2. Nếu người dùng chưa nhập đầy đủ thông tin đăng ký, hệ thống thông báo “Vui lòng nhập đầy đủ thông tin trước khi đăng ký”</w:t>
            </w:r>
          </w:p>
        </w:tc>
      </w:tr>
    </w:tbl>
    <w:p w14:paraId="64CC16DA" w14:textId="77777777"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Quên mật khẩu</w:t>
      </w:r>
    </w:p>
    <w:p w14:paraId="0495A14F" w14:textId="77777777" w:rsidR="007476FA" w:rsidRPr="007476FA" w:rsidRDefault="007476FA" w:rsidP="007476FA">
      <w:pPr>
        <w:pStyle w:val="Caption"/>
        <w:keepNext/>
      </w:pPr>
      <w:bookmarkStart w:id="97" w:name="_Toc111048086"/>
      <w:r w:rsidRPr="007476FA">
        <w:t xml:space="preserve">Bảng </w:t>
      </w:r>
      <w:fldSimple w:instr=" SEQ Bảng \* ARABIC ">
        <w:r w:rsidRPr="007476FA">
          <w:rPr>
            <w:noProof/>
          </w:rPr>
          <w:t>7</w:t>
        </w:r>
      </w:fldSimple>
      <w:r w:rsidRPr="007476FA">
        <w:t>. Mô tả chi tiết UC “Quên mật khẩu”</w:t>
      </w:r>
      <w:bookmarkEnd w:id="97"/>
    </w:p>
    <w:tbl>
      <w:tblPr>
        <w:tblW w:w="0" w:type="auto"/>
        <w:tblCellMar>
          <w:top w:w="15" w:type="dxa"/>
          <w:left w:w="15" w:type="dxa"/>
          <w:bottom w:w="15" w:type="dxa"/>
          <w:right w:w="15" w:type="dxa"/>
        </w:tblCellMar>
        <w:tblLook w:val="04A0" w:firstRow="1" w:lastRow="0" w:firstColumn="1" w:lastColumn="0" w:noHBand="0" w:noVBand="1"/>
      </w:tblPr>
      <w:tblGrid>
        <w:gridCol w:w="1725"/>
        <w:gridCol w:w="3492"/>
        <w:gridCol w:w="1088"/>
        <w:gridCol w:w="2179"/>
      </w:tblGrid>
      <w:tr w:rsidR="007476FA" w:rsidRPr="007476FA" w14:paraId="70C6E06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A0DB1"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C2FC5" w14:textId="77777777" w:rsidR="007476FA" w:rsidRPr="007476FA" w:rsidRDefault="007476FA" w:rsidP="00F07A51">
            <w:pPr>
              <w:ind w:firstLine="28"/>
              <w:jc w:val="center"/>
              <w:rPr>
                <w:color w:val="000000" w:themeColor="text1"/>
              </w:rPr>
            </w:pPr>
            <w:r w:rsidRPr="007476FA">
              <w:rPr>
                <w:color w:val="000000" w:themeColor="text1"/>
              </w:rPr>
              <w:t>Quên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164C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3A8FE" w14:textId="77777777" w:rsidR="007476FA" w:rsidRPr="007476FA" w:rsidRDefault="007476FA" w:rsidP="00F07A51">
            <w:pPr>
              <w:ind w:firstLine="0"/>
              <w:jc w:val="center"/>
              <w:rPr>
                <w:color w:val="000000" w:themeColor="text1"/>
              </w:rPr>
            </w:pPr>
            <w:r w:rsidRPr="007476FA">
              <w:rPr>
                <w:color w:val="000000" w:themeColor="text1"/>
              </w:rPr>
              <w:t>UC_04</w:t>
            </w:r>
          </w:p>
        </w:tc>
      </w:tr>
      <w:tr w:rsidR="007476FA" w:rsidRPr="007476FA" w14:paraId="56C96E0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CB2BB"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17099"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4F29C75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FEC13"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05857" w14:textId="77777777" w:rsidR="007476FA" w:rsidRPr="007476FA" w:rsidRDefault="007476FA" w:rsidP="00F07A51">
            <w:pPr>
              <w:ind w:firstLine="28"/>
              <w:rPr>
                <w:color w:val="000000" w:themeColor="text1"/>
              </w:rPr>
            </w:pPr>
            <w:r w:rsidRPr="007476FA">
              <w:rPr>
                <w:color w:val="000000" w:themeColor="text1"/>
              </w:rPr>
              <w:t>Cho phép người dùng quên mật khẩu tạo lại mật khẩu mới.</w:t>
            </w:r>
          </w:p>
        </w:tc>
      </w:tr>
      <w:tr w:rsidR="007476FA" w:rsidRPr="007476FA" w14:paraId="7FA9DDE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218C0"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C28AF" w14:textId="77777777" w:rsidR="007476FA" w:rsidRPr="007476FA" w:rsidRDefault="007476FA" w:rsidP="00F07A51">
            <w:pPr>
              <w:ind w:firstLine="28"/>
              <w:rPr>
                <w:color w:val="000000" w:themeColor="text1"/>
              </w:rPr>
            </w:pPr>
            <w:r w:rsidRPr="007476FA">
              <w:rPr>
                <w:color w:val="000000" w:themeColor="text1"/>
              </w:rPr>
              <w:t xml:space="preserve">Người dùng đã có tài khoản </w:t>
            </w:r>
          </w:p>
          <w:p w14:paraId="58819E7C" w14:textId="77777777" w:rsidR="007476FA" w:rsidRPr="007476FA" w:rsidRDefault="007476FA" w:rsidP="00F07A51">
            <w:pPr>
              <w:ind w:firstLine="28"/>
              <w:rPr>
                <w:color w:val="000000" w:themeColor="text1"/>
              </w:rPr>
            </w:pPr>
            <w:r w:rsidRPr="007476FA">
              <w:rPr>
                <w:color w:val="000000" w:themeColor="text1"/>
              </w:rPr>
              <w:lastRenderedPageBreak/>
              <w:t>Thiết bị người dùng sử dụng có kết nối mạng trong khi thao tác.</w:t>
            </w:r>
          </w:p>
        </w:tc>
      </w:tr>
      <w:tr w:rsidR="007476FA" w:rsidRPr="007476FA" w14:paraId="4E190879"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1CA9E"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6ED22"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2130"/>
              <w:gridCol w:w="4409"/>
            </w:tblGrid>
            <w:tr w:rsidR="007476FA" w:rsidRPr="007476FA" w14:paraId="11BEBC57"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B4141C" w14:textId="77777777" w:rsidR="007476FA" w:rsidRPr="007476FA" w:rsidRDefault="007476FA" w:rsidP="00F07A51">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743914" w14:textId="77777777" w:rsidR="007476FA" w:rsidRPr="007476FA" w:rsidRDefault="007476FA" w:rsidP="00F07A51">
                  <w:pPr>
                    <w:ind w:firstLine="28"/>
                    <w:rPr>
                      <w:color w:val="000000" w:themeColor="text1"/>
                    </w:rPr>
                  </w:pPr>
                  <w:r w:rsidRPr="007476FA">
                    <w:rPr>
                      <w:color w:val="000000" w:themeColor="text1"/>
                    </w:rPr>
                    <w:t>System</w:t>
                  </w:r>
                </w:p>
              </w:tc>
            </w:tr>
            <w:tr w:rsidR="007476FA" w:rsidRPr="007476FA" w14:paraId="6519673C"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D4C03AF" w14:textId="77777777" w:rsidR="007476FA" w:rsidRPr="007476FA" w:rsidRDefault="007476FA" w:rsidP="00F07A51">
                  <w:pPr>
                    <w:ind w:firstLine="28"/>
                    <w:rPr>
                      <w:color w:val="000000" w:themeColor="text1"/>
                    </w:rPr>
                  </w:pPr>
                  <w:r w:rsidRPr="007476FA">
                    <w:rPr>
                      <w:color w:val="000000" w:themeColor="text1"/>
                    </w:rPr>
                    <w:t>1.Nhấn chọn “Quên mật khẩu”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836459D" w14:textId="77777777" w:rsidR="007476FA" w:rsidRPr="007476FA" w:rsidRDefault="007476FA" w:rsidP="00F07A51">
                  <w:pPr>
                    <w:ind w:firstLine="28"/>
                    <w:rPr>
                      <w:color w:val="000000" w:themeColor="text1"/>
                    </w:rPr>
                  </w:pPr>
                  <w:r w:rsidRPr="007476FA">
                    <w:rPr>
                      <w:color w:val="000000" w:themeColor="text1"/>
                    </w:rPr>
                    <w:t> 2. Hiển thị màn hình yêu cầu nhập số điện thoại</w:t>
                  </w:r>
                </w:p>
              </w:tc>
            </w:tr>
            <w:tr w:rsidR="007476FA" w:rsidRPr="007476FA" w14:paraId="37EEF82F"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9A426A" w14:textId="77777777" w:rsidR="007476FA" w:rsidRPr="007476FA" w:rsidRDefault="007476FA" w:rsidP="00F07A51">
                  <w:pPr>
                    <w:ind w:firstLine="28"/>
                    <w:rPr>
                      <w:color w:val="000000" w:themeColor="text1"/>
                    </w:rPr>
                  </w:pPr>
                  <w:r w:rsidRPr="007476FA">
                    <w:rPr>
                      <w:color w:val="000000" w:themeColor="text1"/>
                    </w:rPr>
                    <w:t>3. Nhập số điện thoại</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AF29947" w14:textId="77777777" w:rsidR="007476FA" w:rsidRPr="007476FA" w:rsidRDefault="007476FA" w:rsidP="00F07A51">
                  <w:pPr>
                    <w:ind w:firstLine="28"/>
                    <w:rPr>
                      <w:color w:val="000000" w:themeColor="text1"/>
                    </w:rPr>
                  </w:pPr>
                  <w:r w:rsidRPr="007476FA">
                    <w:rPr>
                      <w:color w:val="000000" w:themeColor="text1"/>
                    </w:rPr>
                    <w:t> 4. Hệ thống kiểm tra số điện thoại đã tồn tại trong CSDL hay chưa</w:t>
                  </w:r>
                </w:p>
              </w:tc>
            </w:tr>
            <w:tr w:rsidR="007476FA" w:rsidRPr="007476FA" w14:paraId="1BB29131"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5B3F02C"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311C4AA" w14:textId="77777777" w:rsidR="007476FA" w:rsidRPr="007476FA" w:rsidRDefault="007476FA" w:rsidP="00F07A51">
                  <w:pPr>
                    <w:ind w:firstLine="28"/>
                    <w:rPr>
                      <w:color w:val="000000" w:themeColor="text1"/>
                    </w:rPr>
                  </w:pPr>
                  <w:r w:rsidRPr="007476FA">
                    <w:rPr>
                      <w:color w:val="000000" w:themeColor="text1"/>
                    </w:rPr>
                    <w:t>5.Gửi mã bảo mật đến số điện thoại</w:t>
                  </w:r>
                </w:p>
              </w:tc>
            </w:tr>
            <w:tr w:rsidR="007476FA" w:rsidRPr="007476FA" w14:paraId="6FDC838A"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C78B9B4" w14:textId="77777777" w:rsidR="007476FA" w:rsidRPr="007476FA" w:rsidRDefault="007476FA" w:rsidP="00F07A51">
                  <w:pPr>
                    <w:ind w:firstLine="28"/>
                    <w:rPr>
                      <w:color w:val="000000" w:themeColor="text1"/>
                    </w:rPr>
                  </w:pPr>
                  <w:r w:rsidRPr="007476FA">
                    <w:rPr>
                      <w:color w:val="000000" w:themeColor="text1"/>
                    </w:rPr>
                    <w: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78EB02" w14:textId="77777777" w:rsidR="007476FA" w:rsidRPr="007476FA" w:rsidRDefault="007476FA" w:rsidP="00F07A51">
                  <w:pPr>
                    <w:ind w:firstLine="28"/>
                    <w:rPr>
                      <w:color w:val="000000" w:themeColor="text1"/>
                    </w:rPr>
                  </w:pPr>
                  <w:r w:rsidRPr="007476FA">
                    <w:rPr>
                      <w:color w:val="000000" w:themeColor="text1"/>
                    </w:rPr>
                    <w:t>6.Yêu cầu nhập mã bảo mật</w:t>
                  </w:r>
                </w:p>
              </w:tc>
            </w:tr>
            <w:tr w:rsidR="007476FA" w:rsidRPr="007476FA" w14:paraId="46F1C3DD"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AF40D6" w14:textId="77777777" w:rsidR="007476FA" w:rsidRPr="007476FA" w:rsidRDefault="007476FA" w:rsidP="00F07A51">
                  <w:pPr>
                    <w:ind w:firstLine="28"/>
                    <w:rPr>
                      <w:color w:val="000000" w:themeColor="text1"/>
                    </w:rPr>
                  </w:pPr>
                  <w:r w:rsidRPr="007476FA">
                    <w:rPr>
                      <w:color w:val="000000" w:themeColor="text1"/>
                    </w:rPr>
                    <w:t>7.Nhập mã bảo mật</w:t>
                  </w:r>
                </w:p>
                <w:p w14:paraId="53574DBF"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74E89E7" w14:textId="77777777" w:rsidR="007476FA" w:rsidRPr="007476FA" w:rsidRDefault="007476FA" w:rsidP="00F07A51">
                  <w:pPr>
                    <w:ind w:firstLine="28"/>
                    <w:rPr>
                      <w:color w:val="000000" w:themeColor="text1"/>
                    </w:rPr>
                  </w:pPr>
                  <w:r w:rsidRPr="007476FA">
                    <w:rPr>
                      <w:color w:val="000000" w:themeColor="text1"/>
                    </w:rPr>
                    <w:t>8. Hệ thống kiểm tra, xác nhận thông tin</w:t>
                  </w:r>
                </w:p>
                <w:p w14:paraId="7B0D43DF" w14:textId="77777777" w:rsidR="007476FA" w:rsidRPr="007476FA" w:rsidRDefault="007476FA" w:rsidP="00F07A51">
                  <w:pPr>
                    <w:ind w:firstLine="28"/>
                    <w:rPr>
                      <w:color w:val="000000" w:themeColor="text1"/>
                    </w:rPr>
                  </w:pPr>
                </w:p>
              </w:tc>
            </w:tr>
            <w:tr w:rsidR="007476FA" w:rsidRPr="007476FA" w14:paraId="76CB4D06" w14:textId="77777777" w:rsidTr="007476FA">
              <w:trPr>
                <w:trHeight w:val="92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F3C6E2"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A219E85" w14:textId="77777777" w:rsidR="007476FA" w:rsidRPr="007476FA" w:rsidRDefault="007476FA" w:rsidP="00F07A51">
                  <w:pPr>
                    <w:ind w:firstLine="28"/>
                    <w:rPr>
                      <w:color w:val="000000" w:themeColor="text1"/>
                    </w:rPr>
                  </w:pPr>
                  <w:r w:rsidRPr="007476FA">
                    <w:rPr>
                      <w:color w:val="000000" w:themeColor="text1"/>
                    </w:rPr>
                    <w:t>9. Hệ thống hiển thị màn hình đặt lại mật khẩu</w:t>
                  </w:r>
                </w:p>
              </w:tc>
            </w:tr>
            <w:tr w:rsidR="007476FA" w:rsidRPr="007476FA" w14:paraId="11374B59" w14:textId="77777777" w:rsidTr="007476FA">
              <w:trPr>
                <w:trHeight w:val="88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56D0FE" w14:textId="77777777" w:rsidR="007476FA" w:rsidRPr="007476FA" w:rsidRDefault="007476FA" w:rsidP="00F07A51">
                  <w:pPr>
                    <w:ind w:firstLine="28"/>
                    <w:rPr>
                      <w:color w:val="000000" w:themeColor="text1"/>
                    </w:rPr>
                  </w:pPr>
                  <w:r w:rsidRPr="007476FA">
                    <w:rPr>
                      <w:color w:val="000000" w:themeColor="text1"/>
                    </w:rPr>
                    <w:t>10. Nhập mật khẩu mới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9C9D2E" w14:textId="77777777" w:rsidR="007476FA" w:rsidRPr="007476FA" w:rsidRDefault="007476FA" w:rsidP="00F07A51">
                  <w:pPr>
                    <w:ind w:firstLine="28"/>
                    <w:rPr>
                      <w:color w:val="000000" w:themeColor="text1"/>
                    </w:rPr>
                  </w:pPr>
                  <w:r w:rsidRPr="007476FA">
                    <w:rPr>
                      <w:color w:val="000000" w:themeColor="text1"/>
                    </w:rPr>
                    <w:t>11. Hệ thống kiểm tra, xác nhận thông tin </w:t>
                  </w:r>
                </w:p>
                <w:p w14:paraId="0C46BFC3" w14:textId="77777777" w:rsidR="007476FA" w:rsidRPr="007476FA" w:rsidRDefault="007476FA" w:rsidP="00F07A51">
                  <w:pPr>
                    <w:ind w:firstLine="28"/>
                    <w:rPr>
                      <w:color w:val="000000" w:themeColor="text1"/>
                    </w:rPr>
                  </w:pPr>
                </w:p>
              </w:tc>
            </w:tr>
            <w:tr w:rsidR="007476FA" w:rsidRPr="007476FA" w14:paraId="68B204F3" w14:textId="77777777" w:rsidTr="007476FA">
              <w:trPr>
                <w:trHeight w:val="105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524EF4" w14:textId="77777777" w:rsidR="007476FA" w:rsidRPr="007476FA" w:rsidRDefault="007476FA" w:rsidP="00F07A51">
                  <w:pPr>
                    <w:ind w:firstLine="28"/>
                    <w:rPr>
                      <w:color w:val="000000" w:themeColor="text1"/>
                    </w:rPr>
                  </w:pPr>
                  <w:r w:rsidRPr="007476FA">
                    <w:rPr>
                      <w:color w:val="000000" w:themeColor="text1"/>
                    </w:rPr>
                    <w:t>12. Nhập lại mật khẩu mới </w:t>
                  </w:r>
                </w:p>
                <w:p w14:paraId="1DABB445" w14:textId="77777777" w:rsidR="007476FA" w:rsidRPr="007476FA" w:rsidRDefault="007476FA" w:rsidP="00F07A51">
                  <w:pPr>
                    <w:ind w:firstLine="28"/>
                    <w:rPr>
                      <w:color w:val="000000" w:themeColor="text1"/>
                    </w:rPr>
                  </w:pPr>
                  <w:r w:rsidRPr="007476FA">
                    <w:rPr>
                      <w:color w:val="000000" w:themeColor="text1"/>
                    </w:rPr>
                    <w:t>( lần 2)</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F2F756F" w14:textId="77777777" w:rsidR="007476FA" w:rsidRPr="007476FA" w:rsidRDefault="007476FA" w:rsidP="00F07A51">
                  <w:pPr>
                    <w:ind w:firstLine="28"/>
                    <w:textAlignment w:val="baseline"/>
                    <w:rPr>
                      <w:color w:val="000000" w:themeColor="text1"/>
                    </w:rPr>
                  </w:pPr>
                  <w:r w:rsidRPr="007476FA">
                    <w:rPr>
                      <w:color w:val="000000" w:themeColor="text1"/>
                    </w:rPr>
                    <w:t>13. Hệ thống kiểm tra, xác nhận thông tin </w:t>
                  </w:r>
                </w:p>
                <w:p w14:paraId="3AB91045" w14:textId="77777777" w:rsidR="007476FA" w:rsidRPr="007476FA" w:rsidRDefault="007476FA" w:rsidP="00F07A51">
                  <w:pPr>
                    <w:ind w:firstLine="28"/>
                    <w:rPr>
                      <w:color w:val="000000" w:themeColor="text1"/>
                    </w:rPr>
                  </w:pPr>
                </w:p>
              </w:tc>
            </w:tr>
            <w:tr w:rsidR="007476FA" w:rsidRPr="007476FA" w14:paraId="43AD6B15" w14:textId="77777777" w:rsidTr="007476FA">
              <w:trPr>
                <w:trHeight w:val="105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074CEF9"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C34E120" w14:textId="77777777" w:rsidR="007476FA" w:rsidRPr="007476FA" w:rsidRDefault="007476FA" w:rsidP="00F07A51">
                  <w:pPr>
                    <w:ind w:firstLine="28"/>
                    <w:textAlignment w:val="baseline"/>
                    <w:rPr>
                      <w:color w:val="000000" w:themeColor="text1"/>
                    </w:rPr>
                  </w:pPr>
                  <w:r w:rsidRPr="007476FA">
                    <w:rPr>
                      <w:color w:val="000000" w:themeColor="text1"/>
                    </w:rPr>
                    <w:t>14. Hệ thống thông báo “Lấy lại mật khẩu thành công. Vui lòng đăng nhập lại” </w:t>
                  </w:r>
                </w:p>
              </w:tc>
            </w:tr>
          </w:tbl>
          <w:p w14:paraId="6EF1D22D" w14:textId="77777777" w:rsidR="007476FA" w:rsidRPr="007476FA" w:rsidRDefault="007476FA" w:rsidP="00F07A51">
            <w:pPr>
              <w:ind w:firstLine="28"/>
              <w:rPr>
                <w:color w:val="000000" w:themeColor="text1"/>
              </w:rPr>
            </w:pPr>
          </w:p>
        </w:tc>
      </w:tr>
      <w:tr w:rsidR="007476FA" w:rsidRPr="007476FA" w14:paraId="0123C11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6FB2D" w14:textId="77777777" w:rsidR="007476FA" w:rsidRPr="007476FA" w:rsidRDefault="007476FA" w:rsidP="00F07A51">
            <w:pPr>
              <w:ind w:firstLine="28"/>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EB26E" w14:textId="77777777" w:rsidR="007476FA" w:rsidRPr="007476FA" w:rsidRDefault="007476FA" w:rsidP="00F07A51">
            <w:pPr>
              <w:ind w:firstLine="28"/>
              <w:rPr>
                <w:color w:val="000000" w:themeColor="text1"/>
              </w:rPr>
            </w:pPr>
            <w:r w:rsidRPr="007476FA">
              <w:rPr>
                <w:color w:val="000000" w:themeColor="text1"/>
              </w:rPr>
              <w:t>Ngoại lệ 1:</w:t>
            </w:r>
          </w:p>
          <w:p w14:paraId="6CD011EE" w14:textId="77777777" w:rsidR="007476FA" w:rsidRPr="007476FA" w:rsidRDefault="007476FA" w:rsidP="00F07A51">
            <w:pPr>
              <w:ind w:firstLine="28"/>
              <w:rPr>
                <w:color w:val="000000" w:themeColor="text1"/>
              </w:rPr>
            </w:pPr>
            <w:r w:rsidRPr="007476FA">
              <w:rPr>
                <w:color w:val="000000" w:themeColor="text1"/>
              </w:rPr>
              <w:t>4.1. Nếu số điện thoại chưa được xác thực bởi ứng, hệ thống thông báo “Không tìm thấy số điện thoại”, quay lại bước 2</w:t>
            </w:r>
          </w:p>
          <w:p w14:paraId="054CCDDA" w14:textId="77777777" w:rsidR="007476FA" w:rsidRPr="007476FA" w:rsidRDefault="007476FA" w:rsidP="00F07A51">
            <w:pPr>
              <w:ind w:firstLine="28"/>
              <w:rPr>
                <w:color w:val="000000" w:themeColor="text1"/>
              </w:rPr>
            </w:pPr>
            <w:r w:rsidRPr="007476FA">
              <w:rPr>
                <w:color w:val="000000" w:themeColor="text1"/>
              </w:rPr>
              <w:t>Ngoại lệ 2:</w:t>
            </w:r>
          </w:p>
          <w:p w14:paraId="6E81D75E" w14:textId="77777777" w:rsidR="007476FA" w:rsidRPr="007476FA" w:rsidRDefault="007476FA" w:rsidP="00F07A51">
            <w:pPr>
              <w:spacing w:before="240" w:after="240" w:line="240" w:lineRule="auto"/>
              <w:ind w:firstLine="28"/>
              <w:rPr>
                <w:color w:val="000000"/>
              </w:rPr>
            </w:pPr>
            <w:r w:rsidRPr="007476FA">
              <w:rPr>
                <w:color w:val="000000"/>
              </w:rPr>
              <w:t>8.1. Nếu mã OTP không khớp với mã từ tin nhắn của hệ thống thì thông báo “Mã không hợp lệ” quay lại bước 6.</w:t>
            </w:r>
          </w:p>
          <w:p w14:paraId="063033AD" w14:textId="77777777" w:rsidR="007476FA" w:rsidRPr="007476FA" w:rsidRDefault="007476FA" w:rsidP="00F07A51">
            <w:pPr>
              <w:spacing w:before="240" w:after="240" w:line="240" w:lineRule="auto"/>
              <w:ind w:firstLine="28"/>
              <w:rPr>
                <w:color w:val="000000"/>
              </w:rPr>
            </w:pPr>
            <w:r w:rsidRPr="007476FA">
              <w:rPr>
                <w:color w:val="000000"/>
              </w:rPr>
              <w:t>8.2. Nếu nhập sai quá 3 lần thì hệ thống gửi thông báo “Xác thực thất bại!!! Vui lòng thử lại sau.” và quay lại bước 2.</w:t>
            </w:r>
          </w:p>
          <w:p w14:paraId="023B3783" w14:textId="77777777" w:rsidR="007476FA" w:rsidRPr="007476FA" w:rsidRDefault="007476FA" w:rsidP="00F07A51">
            <w:pPr>
              <w:ind w:firstLine="28"/>
              <w:rPr>
                <w:color w:val="000000" w:themeColor="text1"/>
              </w:rPr>
            </w:pPr>
            <w:r w:rsidRPr="007476FA">
              <w:rPr>
                <w:color w:val="000000"/>
              </w:rPr>
              <w:t>8.3. Nếu quá thời gian 1 phút thì mã OTP sẽ hết hiệu lực hệ thống gửi thông báo “Xác thực thất bại!!! Vui lòng thử lại sau.” và quay lại bước 2.</w:t>
            </w:r>
          </w:p>
          <w:p w14:paraId="34CD50E4" w14:textId="77777777" w:rsidR="007476FA" w:rsidRPr="007476FA" w:rsidRDefault="007476FA" w:rsidP="00F07A51">
            <w:pPr>
              <w:ind w:firstLine="28"/>
              <w:rPr>
                <w:color w:val="000000" w:themeColor="text1"/>
              </w:rPr>
            </w:pPr>
            <w:r w:rsidRPr="007476FA">
              <w:rPr>
                <w:color w:val="000000" w:themeColor="text1"/>
              </w:rPr>
              <w:t>Ngoại lệ 3:</w:t>
            </w:r>
          </w:p>
          <w:p w14:paraId="43A50C6D" w14:textId="77777777" w:rsidR="007476FA" w:rsidRPr="007476FA" w:rsidRDefault="007476FA" w:rsidP="00F07A51">
            <w:pPr>
              <w:ind w:firstLine="28"/>
              <w:rPr>
                <w:color w:val="000000" w:themeColor="text1"/>
              </w:rPr>
            </w:pPr>
            <w:r w:rsidRPr="007476FA">
              <w:rPr>
                <w:color w:val="000000" w:themeColor="text1"/>
              </w:rPr>
              <w:t>10.1. Nếu nhập mật khẩu mới không hợp lệ, hệ thống hiện thông báo “Mật khẩu của bạn phải có tối thiểu 6 ký tự!” và quay lại bước 9</w:t>
            </w:r>
          </w:p>
          <w:p w14:paraId="2DDA9B06" w14:textId="77777777" w:rsidR="007476FA" w:rsidRPr="007476FA" w:rsidRDefault="007476FA" w:rsidP="00F07A51">
            <w:pPr>
              <w:ind w:firstLine="28"/>
              <w:rPr>
                <w:color w:val="000000" w:themeColor="text1"/>
              </w:rPr>
            </w:pPr>
            <w:r w:rsidRPr="007476FA">
              <w:rPr>
                <w:color w:val="000000" w:themeColor="text1"/>
              </w:rPr>
              <w:lastRenderedPageBreak/>
              <w:t>Ngoại lệ 4:</w:t>
            </w:r>
          </w:p>
          <w:p w14:paraId="3679FE76" w14:textId="77777777" w:rsidR="007476FA" w:rsidRPr="007476FA" w:rsidRDefault="007476FA" w:rsidP="00F07A51">
            <w:pPr>
              <w:ind w:firstLine="28"/>
              <w:rPr>
                <w:color w:val="000000" w:themeColor="text1"/>
              </w:rPr>
            </w:pPr>
            <w:r w:rsidRPr="007476FA">
              <w:rPr>
                <w:color w:val="000000" w:themeColor="text1"/>
              </w:rPr>
              <w:t>12.1. Nếu nhập lại mật khẩu không hợp lệ, báo lỗi và quay lại bước 10.</w:t>
            </w:r>
          </w:p>
        </w:tc>
      </w:tr>
    </w:tbl>
    <w:p w14:paraId="53B29EF6" w14:textId="77777777" w:rsidR="007476FA" w:rsidRPr="007476FA" w:rsidRDefault="007476FA" w:rsidP="00E02D2F">
      <w:pPr>
        <w:pStyle w:val="ListParagraph"/>
        <w:numPr>
          <w:ilvl w:val="3"/>
          <w:numId w:val="20"/>
        </w:numPr>
        <w:spacing w:before="120"/>
        <w:ind w:left="1985" w:hanging="935"/>
        <w:outlineLvl w:val="3"/>
        <w:rPr>
          <w:b/>
          <w:i/>
        </w:rPr>
      </w:pPr>
      <w:r w:rsidRPr="007476FA">
        <w:rPr>
          <w:b/>
          <w:i/>
        </w:rPr>
        <w:lastRenderedPageBreak/>
        <w:t xml:space="preserve">Use Case Quản lý tài khoản cá nhân </w:t>
      </w:r>
    </w:p>
    <w:p w14:paraId="068931E4" w14:textId="77777777" w:rsidR="007476FA" w:rsidRPr="007476FA" w:rsidRDefault="007476FA" w:rsidP="007476FA">
      <w:pPr>
        <w:keepNext/>
        <w:jc w:val="center"/>
      </w:pPr>
      <w:r w:rsidRPr="007476FA">
        <w:rPr>
          <w:noProof/>
        </w:rPr>
        <w:drawing>
          <wp:inline distT="0" distB="0" distL="0" distR="0" wp14:anchorId="5DA5340A" wp14:editId="25CA47F7">
            <wp:extent cx="5056505" cy="3295533"/>
            <wp:effectExtent l="0" t="0" r="0" b="635"/>
            <wp:docPr id="36" name="Picture 36" descr="C:\Users\Admin\Downloads\Bus Ticketless(KH)-9. UC QL Tài Khoản Cá Nhân.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Bus Ticketless(KH)-9. UC QL Tài Khoản Cá Nhân.drawio (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4724" cy="3300890"/>
                    </a:xfrm>
                    <a:prstGeom prst="rect">
                      <a:avLst/>
                    </a:prstGeom>
                    <a:noFill/>
                    <a:ln>
                      <a:noFill/>
                    </a:ln>
                  </pic:spPr>
                </pic:pic>
              </a:graphicData>
            </a:graphic>
          </wp:inline>
        </w:drawing>
      </w:r>
    </w:p>
    <w:p w14:paraId="584BB3B2" w14:textId="77777777" w:rsidR="007476FA" w:rsidRPr="007476FA" w:rsidRDefault="007476FA" w:rsidP="007476FA">
      <w:pPr>
        <w:pStyle w:val="Caption"/>
        <w:spacing w:before="120" w:after="60"/>
        <w:rPr>
          <w:i/>
          <w:iCs/>
          <w:color w:val="1F497D" w:themeColor="text2"/>
          <w:sz w:val="28"/>
          <w:szCs w:val="28"/>
        </w:rPr>
      </w:pPr>
      <w:bookmarkStart w:id="98" w:name="_Toc11104803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9</w:t>
      </w:r>
      <w:r w:rsidRPr="007476FA">
        <w:rPr>
          <w:i/>
          <w:iCs/>
          <w:color w:val="1F497D" w:themeColor="text2"/>
        </w:rPr>
        <w:fldChar w:fldCharType="end"/>
      </w:r>
      <w:r w:rsidRPr="007476FA">
        <w:rPr>
          <w:i/>
          <w:iCs/>
          <w:color w:val="1F497D" w:themeColor="text2"/>
        </w:rPr>
        <w:t>. UC “Quản lý tài khoản cá nhân”</w:t>
      </w:r>
      <w:bookmarkEnd w:id="98"/>
    </w:p>
    <w:p w14:paraId="6B39928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Chỉnh sửa thông tin cá nhân</w:t>
      </w:r>
    </w:p>
    <w:p w14:paraId="1AB6F6DF" w14:textId="77777777" w:rsidR="007476FA" w:rsidRPr="007476FA" w:rsidRDefault="007476FA" w:rsidP="007476FA">
      <w:pPr>
        <w:pStyle w:val="Caption"/>
        <w:keepNext/>
      </w:pPr>
      <w:bookmarkStart w:id="99" w:name="_Toc111048087"/>
      <w:r w:rsidRPr="007476FA">
        <w:t xml:space="preserve">Bảng </w:t>
      </w:r>
      <w:fldSimple w:instr=" SEQ Bảng \* ARABIC ">
        <w:r w:rsidRPr="007476FA">
          <w:rPr>
            <w:noProof/>
          </w:rPr>
          <w:t>8</w:t>
        </w:r>
      </w:fldSimple>
      <w:r w:rsidRPr="007476FA">
        <w:t>. Mô tả chi tiết UC “Chỉnh sửa thông tin cá nhân”</w:t>
      </w:r>
      <w:bookmarkEnd w:id="99"/>
    </w:p>
    <w:tbl>
      <w:tblPr>
        <w:tblW w:w="0" w:type="auto"/>
        <w:tblCellMar>
          <w:top w:w="15" w:type="dxa"/>
          <w:left w:w="15" w:type="dxa"/>
          <w:bottom w:w="15" w:type="dxa"/>
          <w:right w:w="15" w:type="dxa"/>
        </w:tblCellMar>
        <w:tblLook w:val="04A0" w:firstRow="1" w:lastRow="0" w:firstColumn="1" w:lastColumn="0" w:noHBand="0" w:noVBand="1"/>
      </w:tblPr>
      <w:tblGrid>
        <w:gridCol w:w="1669"/>
        <w:gridCol w:w="3887"/>
        <w:gridCol w:w="893"/>
        <w:gridCol w:w="2035"/>
      </w:tblGrid>
      <w:tr w:rsidR="007476FA" w:rsidRPr="007476FA" w14:paraId="7481AB6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99AE8"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8A493" w14:textId="77777777" w:rsidR="007476FA" w:rsidRPr="007476FA" w:rsidRDefault="007476FA" w:rsidP="00F07A51">
            <w:pPr>
              <w:ind w:firstLine="28"/>
              <w:jc w:val="center"/>
            </w:pPr>
            <w:r w:rsidRPr="007476FA">
              <w:t>Chỉnh sửa thông tin cá nhâ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E83A2"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C8470" w14:textId="77777777" w:rsidR="007476FA" w:rsidRPr="007476FA" w:rsidRDefault="007476FA" w:rsidP="00F07A51">
            <w:pPr>
              <w:ind w:firstLine="0"/>
              <w:jc w:val="center"/>
            </w:pPr>
            <w:r w:rsidRPr="007476FA">
              <w:t>UC_05.1</w:t>
            </w:r>
          </w:p>
        </w:tc>
      </w:tr>
      <w:tr w:rsidR="007476FA" w:rsidRPr="007476FA" w14:paraId="57C1EC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A86A2"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BCF71" w14:textId="77777777" w:rsidR="007476FA" w:rsidRPr="007476FA" w:rsidRDefault="007476FA" w:rsidP="00F07A51">
            <w:pPr>
              <w:ind w:firstLine="28"/>
            </w:pPr>
            <w:r w:rsidRPr="007476FA">
              <w:rPr>
                <w:color w:val="000000"/>
              </w:rPr>
              <w:t>Khách hàng</w:t>
            </w:r>
          </w:p>
        </w:tc>
      </w:tr>
      <w:tr w:rsidR="007476FA" w:rsidRPr="007476FA" w14:paraId="4929ADE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1A5C1"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0AF15" w14:textId="77777777" w:rsidR="007476FA" w:rsidRPr="007476FA" w:rsidRDefault="007476FA" w:rsidP="00F07A51">
            <w:pPr>
              <w:ind w:firstLine="28"/>
            </w:pPr>
            <w:r w:rsidRPr="007476FA">
              <w:rPr>
                <w:color w:val="000000"/>
              </w:rPr>
              <w:t>Cho phép người dùng chỉnh sửa các thông tin đã đăng ký trước đó.</w:t>
            </w:r>
          </w:p>
        </w:tc>
      </w:tr>
      <w:tr w:rsidR="007476FA" w:rsidRPr="007476FA" w14:paraId="5A2713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0E7E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E8913" w14:textId="77777777" w:rsidR="007476FA" w:rsidRPr="007476FA" w:rsidRDefault="007476FA" w:rsidP="00F07A51">
            <w:pPr>
              <w:ind w:firstLine="28"/>
              <w:rPr>
                <w:color w:val="000000"/>
              </w:rPr>
            </w:pPr>
            <w:r w:rsidRPr="007476FA">
              <w:rPr>
                <w:color w:val="000000"/>
              </w:rPr>
              <w:t>Người dùng đã có tài khoản</w:t>
            </w:r>
          </w:p>
          <w:p w14:paraId="4E6D8228" w14:textId="77777777" w:rsidR="007476FA" w:rsidRPr="007476FA" w:rsidRDefault="007476FA" w:rsidP="00F07A51">
            <w:pPr>
              <w:ind w:firstLine="28"/>
            </w:pPr>
            <w:r w:rsidRPr="007476FA">
              <w:rPr>
                <w:color w:val="000000" w:themeColor="text1"/>
              </w:rPr>
              <w:lastRenderedPageBreak/>
              <w:t>Thiết bị người dùng sử dụng có kết nối mạng trong khi thao tác.</w:t>
            </w:r>
          </w:p>
        </w:tc>
      </w:tr>
      <w:tr w:rsidR="007476FA" w:rsidRPr="007476FA" w14:paraId="155AFBF2"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C55DC"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68E7F"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961"/>
              <w:gridCol w:w="4634"/>
            </w:tblGrid>
            <w:tr w:rsidR="007476FA" w:rsidRPr="007476FA" w14:paraId="37C86F58"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F5731A"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DABE6" w14:textId="77777777" w:rsidR="007476FA" w:rsidRPr="007476FA" w:rsidRDefault="007476FA" w:rsidP="00F07A51">
                  <w:pPr>
                    <w:ind w:firstLine="28"/>
                  </w:pPr>
                  <w:r w:rsidRPr="007476FA">
                    <w:rPr>
                      <w:color w:val="000000"/>
                    </w:rPr>
                    <w:t>System</w:t>
                  </w:r>
                </w:p>
              </w:tc>
            </w:tr>
            <w:tr w:rsidR="007476FA" w:rsidRPr="007476FA" w14:paraId="1AF71AC7"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F64662D" w14:textId="77777777" w:rsidR="007476FA" w:rsidRPr="007476FA" w:rsidRDefault="007476FA" w:rsidP="00F07A51">
                  <w:pPr>
                    <w:ind w:firstLine="28"/>
                  </w:pPr>
                  <w:r w:rsidRPr="007476FA">
                    <w:rPr>
                      <w:color w:val="000000"/>
                    </w:rPr>
                    <w:t>1.Nhấn chọn “Chỉnh sửa thông tin cá nhâ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9B092B4" w14:textId="77777777" w:rsidR="007476FA" w:rsidRPr="007476FA" w:rsidRDefault="007476FA" w:rsidP="00F07A51">
                  <w:pPr>
                    <w:ind w:firstLine="28"/>
                    <w:rPr>
                      <w:color w:val="000000"/>
                    </w:rPr>
                  </w:pPr>
                  <w:r w:rsidRPr="007476FA">
                    <w:rPr>
                      <w:color w:val="000000"/>
                    </w:rPr>
                    <w:t> 2.Đưa ra màn hình Thông tin cá nhân bao gồm các thông tin:</w:t>
                  </w:r>
                </w:p>
                <w:p w14:paraId="35F8F2BC"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Ảnh đại diện</w:t>
                  </w:r>
                </w:p>
                <w:p w14:paraId="2A84ECFE"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Họ và tên</w:t>
                  </w:r>
                </w:p>
                <w:p w14:paraId="488485D1"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Email</w:t>
                  </w:r>
                </w:p>
                <w:p w14:paraId="1F0E8FF3"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Địa chỉ</w:t>
                  </w:r>
                </w:p>
                <w:p w14:paraId="0CB51BC5"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 xml:space="preserve">Ngày sinh </w:t>
                  </w:r>
                </w:p>
              </w:tc>
            </w:tr>
            <w:tr w:rsidR="007476FA" w:rsidRPr="007476FA" w14:paraId="10309EEE" w14:textId="77777777" w:rsidTr="007476FA">
              <w:trPr>
                <w:trHeight w:val="77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CAFF57" w14:textId="77777777" w:rsidR="007476FA" w:rsidRPr="007476FA" w:rsidRDefault="007476FA" w:rsidP="00F07A51">
                  <w:pPr>
                    <w:ind w:firstLine="28"/>
                  </w:pPr>
                  <w:r w:rsidRPr="007476FA">
                    <w:rPr>
                      <w:color w:val="000000"/>
                    </w:rPr>
                    <w:t>3. Nhấn chọn vào Ảnh đại diện hoặc “Icon Avatar”</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B2652D" w14:textId="77777777" w:rsidR="007476FA" w:rsidRPr="007476FA" w:rsidRDefault="007476FA" w:rsidP="00F07A51">
                  <w:pPr>
                    <w:ind w:firstLine="28"/>
                    <w:rPr>
                      <w:color w:val="000000"/>
                    </w:rPr>
                  </w:pPr>
                  <w:r w:rsidRPr="007476FA">
                    <w:rPr>
                      <w:color w:val="000000"/>
                    </w:rPr>
                    <w:t> 4. Đưa ra hình đại diện hiện tại</w:t>
                  </w:r>
                </w:p>
                <w:p w14:paraId="38E04E82" w14:textId="77777777" w:rsidR="007476FA" w:rsidRPr="007476FA" w:rsidRDefault="007476FA" w:rsidP="00F07A51">
                  <w:pPr>
                    <w:ind w:firstLine="28"/>
                  </w:pPr>
                </w:p>
              </w:tc>
            </w:tr>
            <w:tr w:rsidR="007476FA" w:rsidRPr="007476FA" w14:paraId="5444F3E2"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4DD1CD" w14:textId="77777777" w:rsidR="007476FA" w:rsidRPr="007476FA" w:rsidRDefault="007476FA" w:rsidP="00F07A51">
                  <w:pPr>
                    <w:ind w:firstLine="28"/>
                  </w:pPr>
                  <w:r w:rsidRPr="007476FA">
                    <w:t>5.Chọn botton “Thay đổi ảnh đại d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7667F0" w14:textId="77777777" w:rsidR="007476FA" w:rsidRPr="007476FA" w:rsidRDefault="007476FA" w:rsidP="00F07A51">
                  <w:pPr>
                    <w:ind w:firstLine="28"/>
                    <w:rPr>
                      <w:color w:val="000000"/>
                    </w:rPr>
                  </w:pPr>
                  <w:r w:rsidRPr="007476FA">
                    <w:rPr>
                      <w:color w:val="000000"/>
                    </w:rPr>
                    <w:t xml:space="preserve">6. Hiển thị ảnh đại diện hiện tại và các chức năng: </w:t>
                  </w:r>
                </w:p>
                <w:p w14:paraId="617E1A15"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Chụp ảnh</w:t>
                  </w:r>
                </w:p>
                <w:p w14:paraId="3DBB84CD"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Lấy ảnh từ thư viện</w:t>
                  </w:r>
                </w:p>
                <w:p w14:paraId="5DE278E6"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 xml:space="preserve">Huỷ bỏ </w:t>
                  </w:r>
                </w:p>
              </w:tc>
            </w:tr>
            <w:tr w:rsidR="007476FA" w:rsidRPr="007476FA" w14:paraId="39D78F09"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4D0741" w14:textId="77777777" w:rsidR="007476FA" w:rsidRPr="007476FA" w:rsidRDefault="007476FA" w:rsidP="00F07A51">
                  <w:pPr>
                    <w:ind w:firstLine="28"/>
                  </w:pPr>
                  <w:r w:rsidRPr="007476FA">
                    <w:rPr>
                      <w:color w:val="000000"/>
                    </w:rPr>
                    <w:t xml:space="preserve">7. Nhấn chọn “Chụp ảnh”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1C46DE" w14:textId="77777777" w:rsidR="007476FA" w:rsidRPr="007476FA" w:rsidRDefault="007476FA" w:rsidP="00F07A51">
                  <w:pPr>
                    <w:ind w:firstLine="28"/>
                  </w:pPr>
                  <w:r w:rsidRPr="007476FA">
                    <w:rPr>
                      <w:color w:val="000000"/>
                    </w:rPr>
                    <w:t>8. Hiển thị màn hình máy ảnh, cho phép người dung chụp trực tiếp bằng camera trước và camera sau. Để thay đổi ảnh đại diện</w:t>
                  </w:r>
                </w:p>
              </w:tc>
            </w:tr>
            <w:tr w:rsidR="007476FA" w:rsidRPr="007476FA" w14:paraId="744E48EF"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9724B0" w14:textId="77777777" w:rsidR="007476FA" w:rsidRPr="007476FA" w:rsidRDefault="007476FA" w:rsidP="00F07A51">
                  <w:pPr>
                    <w:ind w:firstLine="28"/>
                  </w:pPr>
                  <w:r w:rsidRPr="007476FA">
                    <w:lastRenderedPageBreak/>
                    <w:t xml:space="preserve">9. Nhấn chọn “Lấy ảnh từ thư v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67344D" w14:textId="77777777" w:rsidR="007476FA" w:rsidRPr="007476FA" w:rsidRDefault="007476FA" w:rsidP="00F07A51">
                  <w:pPr>
                    <w:ind w:firstLine="28"/>
                  </w:pPr>
                  <w:r w:rsidRPr="007476FA">
                    <w:rPr>
                      <w:color w:val="000000"/>
                    </w:rPr>
                    <w:t xml:space="preserve">10. Hiển thị các ảnh của thư viện ảnh trong máy điện thoại hiện tại. </w:t>
                  </w:r>
                </w:p>
              </w:tc>
            </w:tr>
            <w:tr w:rsidR="007476FA" w:rsidRPr="007476FA" w14:paraId="65BAB5A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50E64B" w14:textId="77777777" w:rsidR="007476FA" w:rsidRPr="007476FA" w:rsidRDefault="007476FA" w:rsidP="00F07A51">
                  <w:pPr>
                    <w:ind w:firstLine="28"/>
                    <w:rPr>
                      <w:color w:val="000000"/>
                    </w:rPr>
                  </w:pPr>
                  <w:r w:rsidRPr="007476FA">
                    <w:rPr>
                      <w:color w:val="000000"/>
                    </w:rPr>
                    <w:t>11. Nhấn chọn “Huỷ bỏ”</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9FB3A0" w14:textId="77777777" w:rsidR="007476FA" w:rsidRPr="007476FA" w:rsidRDefault="007476FA" w:rsidP="00F07A51">
                  <w:pPr>
                    <w:ind w:firstLine="28"/>
                    <w:textAlignment w:val="baseline"/>
                    <w:rPr>
                      <w:color w:val="000000"/>
                    </w:rPr>
                  </w:pPr>
                  <w:r w:rsidRPr="007476FA">
                    <w:rPr>
                      <w:color w:val="000000"/>
                    </w:rPr>
                    <w:t>12. Quay về màn hình “Thông tin cá nhân” ở bước 2.</w:t>
                  </w:r>
                </w:p>
              </w:tc>
            </w:tr>
            <w:tr w:rsidR="007476FA" w:rsidRPr="007476FA" w14:paraId="502142CC"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6D787CE" w14:textId="77777777" w:rsidR="007476FA" w:rsidRPr="007476FA" w:rsidRDefault="007476FA" w:rsidP="00F07A51">
                  <w:pPr>
                    <w:ind w:firstLine="28"/>
                    <w:rPr>
                      <w:color w:val="000000"/>
                    </w:rPr>
                  </w:pPr>
                  <w:r w:rsidRPr="007476FA">
                    <w:rPr>
                      <w:color w:val="000000"/>
                    </w:rPr>
                    <w:t>13. Nhấn chọn Họ và Tê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81D642" w14:textId="77777777" w:rsidR="007476FA" w:rsidRPr="007476FA" w:rsidRDefault="007476FA" w:rsidP="00F07A51">
                  <w:pPr>
                    <w:ind w:firstLine="28"/>
                    <w:textAlignment w:val="baseline"/>
                    <w:rPr>
                      <w:color w:val="000000"/>
                    </w:rPr>
                  </w:pPr>
                  <w:r w:rsidRPr="007476FA">
                    <w:rPr>
                      <w:color w:val="000000"/>
                    </w:rPr>
                    <w:t>14. Hiển thị màn hình bao gồm các thông tin:</w:t>
                  </w:r>
                </w:p>
                <w:p w14:paraId="71057572"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Họ và tên hiện tại</w:t>
                  </w:r>
                </w:p>
                <w:p w14:paraId="79777D9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tên</w:t>
                  </w:r>
                </w:p>
                <w:p w14:paraId="7819E85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4F32D65" w14:textId="77777777" w:rsidR="007476FA" w:rsidRPr="007476FA" w:rsidRDefault="007476FA" w:rsidP="00F07A51">
                  <w:pPr>
                    <w:ind w:firstLine="28"/>
                    <w:textAlignment w:val="baseline"/>
                    <w:rPr>
                      <w:color w:val="000000"/>
                    </w:rPr>
                  </w:pPr>
                </w:p>
              </w:tc>
            </w:tr>
            <w:tr w:rsidR="007476FA" w:rsidRPr="007476FA" w14:paraId="1837D491"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70C7469" w14:textId="77777777" w:rsidR="007476FA" w:rsidRPr="007476FA" w:rsidRDefault="007476FA" w:rsidP="00F07A51">
                  <w:pPr>
                    <w:ind w:firstLine="28"/>
                    <w:rPr>
                      <w:color w:val="000000"/>
                    </w:rPr>
                  </w:pPr>
                  <w:r w:rsidRPr="007476FA">
                    <w:rPr>
                      <w:color w:val="000000"/>
                    </w:rPr>
                    <w:t>15. Nhập tên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3DAB3FE" w14:textId="77777777" w:rsidR="007476FA" w:rsidRPr="007476FA" w:rsidRDefault="007476FA" w:rsidP="00F07A51">
                  <w:pPr>
                    <w:ind w:firstLine="28"/>
                    <w:textAlignment w:val="baseline"/>
                    <w:rPr>
                      <w:color w:val="000000"/>
                    </w:rPr>
                  </w:pPr>
                  <w:r w:rsidRPr="007476FA">
                    <w:rPr>
                      <w:color w:val="000000"/>
                    </w:rPr>
                    <w:t>16. Màn hình quay về “Thông tin cá nhân” ở bước 2 và kèm với hiển thị thông báo “Họ và tên đã cập nhật thành công”</w:t>
                  </w:r>
                </w:p>
              </w:tc>
            </w:tr>
            <w:tr w:rsidR="007476FA" w:rsidRPr="007476FA" w14:paraId="1A6C9C0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E2887B" w14:textId="77777777" w:rsidR="007476FA" w:rsidRPr="007476FA" w:rsidRDefault="007476FA" w:rsidP="00F07A51">
                  <w:pPr>
                    <w:ind w:firstLine="28"/>
                    <w:rPr>
                      <w:color w:val="000000"/>
                    </w:rPr>
                  </w:pPr>
                  <w:r w:rsidRPr="007476FA">
                    <w:rPr>
                      <w:color w:val="000000"/>
                    </w:rPr>
                    <w:t>17. Nhấn chọn Email</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9AAD4C" w14:textId="77777777" w:rsidR="007476FA" w:rsidRPr="007476FA" w:rsidRDefault="007476FA" w:rsidP="00F07A51">
                  <w:pPr>
                    <w:ind w:firstLine="28"/>
                    <w:textAlignment w:val="baseline"/>
                    <w:rPr>
                      <w:color w:val="000000"/>
                    </w:rPr>
                  </w:pPr>
                  <w:r w:rsidRPr="007476FA">
                    <w:rPr>
                      <w:color w:val="000000"/>
                    </w:rPr>
                    <w:t>18. Hiển thị màn hình bao gồm các thông tin:</w:t>
                  </w:r>
                </w:p>
                <w:p w14:paraId="31F73BEA"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Email hiện tại</w:t>
                  </w:r>
                </w:p>
                <w:p w14:paraId="74C24ADC"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email</w:t>
                  </w:r>
                </w:p>
                <w:p w14:paraId="5CBEC55E"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DA69346" w14:textId="77777777" w:rsidR="007476FA" w:rsidRPr="007476FA" w:rsidRDefault="007476FA" w:rsidP="00F07A51">
                  <w:pPr>
                    <w:ind w:firstLine="28"/>
                    <w:textAlignment w:val="baseline"/>
                    <w:rPr>
                      <w:color w:val="000000"/>
                    </w:rPr>
                  </w:pPr>
                </w:p>
              </w:tc>
            </w:tr>
            <w:tr w:rsidR="007476FA" w:rsidRPr="007476FA" w14:paraId="01A8F06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3AA89D7" w14:textId="77777777" w:rsidR="007476FA" w:rsidRPr="007476FA" w:rsidRDefault="007476FA" w:rsidP="00F07A51">
                  <w:pPr>
                    <w:ind w:firstLine="28"/>
                    <w:rPr>
                      <w:color w:val="000000"/>
                    </w:rPr>
                  </w:pPr>
                  <w:r w:rsidRPr="007476FA">
                    <w:rPr>
                      <w:color w:val="000000"/>
                    </w:rPr>
                    <w:lastRenderedPageBreak/>
                    <w:t>19. Nhập Email mới và chọn button Cập nhật</w:t>
                  </w:r>
                </w:p>
                <w:p w14:paraId="5076DA04"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96AE48" w14:textId="77777777" w:rsidR="007476FA" w:rsidRPr="007476FA" w:rsidRDefault="007476FA" w:rsidP="00F07A51">
                  <w:pPr>
                    <w:ind w:firstLine="28"/>
                    <w:textAlignment w:val="baseline"/>
                    <w:rPr>
                      <w:color w:val="000000"/>
                    </w:rPr>
                  </w:pPr>
                  <w:r w:rsidRPr="007476FA">
                    <w:rPr>
                      <w:color w:val="000000"/>
                    </w:rPr>
                    <w:t>20. Màn hình quay về “Thông tin cá nhân” ở bước 2 và kèm với hiển thị thông báo “Email đã cập nhật thành công”</w:t>
                  </w:r>
                </w:p>
              </w:tc>
            </w:tr>
            <w:tr w:rsidR="007476FA" w:rsidRPr="007476FA" w14:paraId="0628F01A"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91B56CA" w14:textId="77777777" w:rsidR="007476FA" w:rsidRPr="007476FA" w:rsidRDefault="007476FA" w:rsidP="00F07A51">
                  <w:pPr>
                    <w:ind w:firstLine="28"/>
                    <w:rPr>
                      <w:color w:val="000000"/>
                    </w:rPr>
                  </w:pPr>
                  <w:r w:rsidRPr="007476FA">
                    <w:rPr>
                      <w:color w:val="000000"/>
                    </w:rPr>
                    <w:t>21. Nhấn chọn Địa chỉ</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8DD6624" w14:textId="77777777" w:rsidR="007476FA" w:rsidRPr="007476FA" w:rsidRDefault="007476FA" w:rsidP="00F07A51">
                  <w:pPr>
                    <w:ind w:firstLine="28"/>
                    <w:textAlignment w:val="baseline"/>
                    <w:rPr>
                      <w:color w:val="000000"/>
                    </w:rPr>
                  </w:pPr>
                  <w:r w:rsidRPr="007476FA">
                    <w:rPr>
                      <w:color w:val="000000"/>
                    </w:rPr>
                    <w:t>22. Hiển thị màn hình bao gồm các thông tin:</w:t>
                  </w:r>
                </w:p>
                <w:p w14:paraId="20A441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Địa chỉ hiện tại</w:t>
                  </w:r>
                </w:p>
                <w:p w14:paraId="586FD8D4"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địa chỉ</w:t>
                  </w:r>
                </w:p>
                <w:p w14:paraId="55DE271D"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8F652B" w14:textId="77777777" w:rsidR="007476FA" w:rsidRPr="007476FA" w:rsidRDefault="007476FA" w:rsidP="00F07A51">
                  <w:pPr>
                    <w:ind w:firstLine="28"/>
                    <w:textAlignment w:val="baseline"/>
                    <w:rPr>
                      <w:color w:val="000000"/>
                    </w:rPr>
                  </w:pPr>
                </w:p>
              </w:tc>
            </w:tr>
            <w:tr w:rsidR="007476FA" w:rsidRPr="007476FA" w14:paraId="3973152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B8FC1E0" w14:textId="77777777" w:rsidR="007476FA" w:rsidRPr="007476FA" w:rsidRDefault="007476FA" w:rsidP="00F07A51">
                  <w:pPr>
                    <w:ind w:firstLine="28"/>
                    <w:rPr>
                      <w:color w:val="000000"/>
                    </w:rPr>
                  </w:pPr>
                  <w:r w:rsidRPr="007476FA">
                    <w:rPr>
                      <w:color w:val="000000"/>
                    </w:rPr>
                    <w:t>23. Nhập địa chỉ mới và chọn button Cập nhật</w:t>
                  </w:r>
                </w:p>
                <w:p w14:paraId="050DA391"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748A872" w14:textId="77777777" w:rsidR="007476FA" w:rsidRPr="007476FA" w:rsidRDefault="007476FA" w:rsidP="00F07A51">
                  <w:pPr>
                    <w:ind w:firstLine="28"/>
                    <w:textAlignment w:val="baseline"/>
                    <w:rPr>
                      <w:color w:val="000000"/>
                    </w:rPr>
                  </w:pPr>
                  <w:r w:rsidRPr="007476FA">
                    <w:rPr>
                      <w:color w:val="000000"/>
                    </w:rPr>
                    <w:t>24. Màn hình quay về “Thông tin cá nhân” ở bước 2 và kèm với hiển thị thông báo “Địa chỉ đã cập nhật thành công”</w:t>
                  </w:r>
                </w:p>
              </w:tc>
            </w:tr>
            <w:tr w:rsidR="007476FA" w:rsidRPr="007476FA" w14:paraId="0B0FD9A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EFF36D6" w14:textId="77777777" w:rsidR="007476FA" w:rsidRPr="007476FA" w:rsidRDefault="007476FA" w:rsidP="00F07A51">
                  <w:pPr>
                    <w:ind w:firstLine="28"/>
                    <w:rPr>
                      <w:color w:val="000000"/>
                    </w:rPr>
                  </w:pPr>
                  <w:r w:rsidRPr="007476FA">
                    <w:rPr>
                      <w:color w:val="000000"/>
                    </w:rPr>
                    <w:t>25. Nhấn chọn Ngày si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E77606" w14:textId="77777777" w:rsidR="007476FA" w:rsidRPr="007476FA" w:rsidRDefault="007476FA" w:rsidP="00F07A51">
                  <w:pPr>
                    <w:ind w:firstLine="28"/>
                    <w:textAlignment w:val="baseline"/>
                    <w:rPr>
                      <w:color w:val="000000"/>
                    </w:rPr>
                  </w:pPr>
                  <w:r w:rsidRPr="007476FA">
                    <w:rPr>
                      <w:color w:val="000000"/>
                    </w:rPr>
                    <w:t>26. Hiển thị màn hình bao gồm các thông tin:</w:t>
                  </w:r>
                </w:p>
                <w:p w14:paraId="1DA7AC8F"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Ngày sinh hiện tại</w:t>
                  </w:r>
                </w:p>
                <w:p w14:paraId="44939E79"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otton Huỷ bỏ</w:t>
                  </w:r>
                </w:p>
                <w:p w14:paraId="6E336E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216AED" w14:textId="77777777" w:rsidR="007476FA" w:rsidRPr="007476FA" w:rsidRDefault="007476FA" w:rsidP="00F07A51">
                  <w:pPr>
                    <w:ind w:firstLine="28"/>
                    <w:textAlignment w:val="baseline"/>
                    <w:rPr>
                      <w:color w:val="000000"/>
                    </w:rPr>
                  </w:pPr>
                </w:p>
              </w:tc>
            </w:tr>
            <w:tr w:rsidR="007476FA" w:rsidRPr="007476FA" w14:paraId="3235CA5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1D56B8" w14:textId="77777777" w:rsidR="007476FA" w:rsidRPr="007476FA" w:rsidRDefault="007476FA" w:rsidP="00F07A51">
                  <w:pPr>
                    <w:ind w:firstLine="28"/>
                    <w:rPr>
                      <w:color w:val="000000"/>
                    </w:rPr>
                  </w:pPr>
                  <w:r w:rsidRPr="007476FA">
                    <w:rPr>
                      <w:color w:val="000000"/>
                    </w:rPr>
                    <w:lastRenderedPageBreak/>
                    <w:t>27. Chọn ngày sinh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294D17F" w14:textId="77777777" w:rsidR="007476FA" w:rsidRPr="007476FA" w:rsidRDefault="007476FA" w:rsidP="00F07A51">
                  <w:pPr>
                    <w:ind w:firstLine="28"/>
                    <w:textAlignment w:val="baseline"/>
                    <w:rPr>
                      <w:color w:val="000000"/>
                    </w:rPr>
                  </w:pPr>
                  <w:r w:rsidRPr="007476FA">
                    <w:rPr>
                      <w:color w:val="000000"/>
                    </w:rPr>
                    <w:t>28. Màn hình quay về “Thông tin cá nhân” ở bước 2 và kèm với hiển thị thông báo “Ngày sinh đã cập nhật thành công”</w:t>
                  </w:r>
                </w:p>
              </w:tc>
            </w:tr>
          </w:tbl>
          <w:p w14:paraId="549FE682" w14:textId="77777777" w:rsidR="007476FA" w:rsidRPr="007476FA" w:rsidRDefault="007476FA" w:rsidP="00F07A51">
            <w:pPr>
              <w:ind w:firstLine="28"/>
            </w:pPr>
          </w:p>
        </w:tc>
      </w:tr>
      <w:tr w:rsidR="007476FA" w:rsidRPr="007476FA" w14:paraId="4E0724F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029E9"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4B5EB" w14:textId="77777777" w:rsidR="007476FA" w:rsidRPr="007476FA" w:rsidRDefault="007476FA" w:rsidP="00F07A51">
            <w:pPr>
              <w:ind w:firstLine="28"/>
            </w:pPr>
            <w:r w:rsidRPr="007476FA">
              <w:rPr>
                <w:color w:val="000000"/>
              </w:rPr>
              <w:t>Ngoại lệ 1:</w:t>
            </w:r>
          </w:p>
          <w:p w14:paraId="7C53F63F" w14:textId="77777777" w:rsidR="007476FA" w:rsidRPr="007476FA" w:rsidRDefault="007476FA" w:rsidP="00F07A51">
            <w:pPr>
              <w:ind w:firstLine="28"/>
              <w:rPr>
                <w:color w:val="000000"/>
              </w:rPr>
            </w:pPr>
            <w:r w:rsidRPr="007476FA">
              <w:rPr>
                <w:color w:val="000000"/>
              </w:rPr>
              <w:t>15.1. Nếu chưa nhập thông tin Họ và tên thì Botton “Cập nhật” không thể chọn được</w:t>
            </w:r>
          </w:p>
          <w:p w14:paraId="3C1AD515" w14:textId="77777777" w:rsidR="007476FA" w:rsidRPr="007476FA" w:rsidRDefault="007476FA" w:rsidP="00F07A51">
            <w:pPr>
              <w:ind w:firstLine="28"/>
            </w:pPr>
            <w:r w:rsidRPr="007476FA">
              <w:rPr>
                <w:color w:val="000000"/>
              </w:rPr>
              <w:t>Ngoại lệ 2:</w:t>
            </w:r>
          </w:p>
          <w:p w14:paraId="6C6D6CC1" w14:textId="77777777" w:rsidR="007476FA" w:rsidRPr="007476FA" w:rsidRDefault="007476FA" w:rsidP="00F07A51">
            <w:pPr>
              <w:ind w:firstLine="28"/>
              <w:rPr>
                <w:color w:val="000000"/>
              </w:rPr>
            </w:pPr>
            <w:r w:rsidRPr="007476FA">
              <w:rPr>
                <w:color w:val="000000"/>
              </w:rPr>
              <w:t>19.1. Nếu chưa nhập thông tin Email thì Botton “Cập nhật” không thể chọn được</w:t>
            </w:r>
          </w:p>
          <w:p w14:paraId="3CF2180F" w14:textId="77777777" w:rsidR="007476FA" w:rsidRPr="007476FA" w:rsidRDefault="007476FA" w:rsidP="00F07A51">
            <w:pPr>
              <w:ind w:firstLine="28"/>
            </w:pPr>
            <w:r w:rsidRPr="007476FA">
              <w:rPr>
                <w:color w:val="000000"/>
              </w:rPr>
              <w:t>Ngoại lệ 3:</w:t>
            </w:r>
          </w:p>
          <w:p w14:paraId="2E91B950" w14:textId="77777777" w:rsidR="007476FA" w:rsidRPr="007476FA" w:rsidRDefault="007476FA" w:rsidP="00F07A51">
            <w:pPr>
              <w:ind w:firstLine="28"/>
              <w:rPr>
                <w:color w:val="000000"/>
              </w:rPr>
            </w:pPr>
            <w:r w:rsidRPr="007476FA">
              <w:rPr>
                <w:color w:val="000000"/>
              </w:rPr>
              <w:t>13.1. Nếu chưa nhập thông tin Địa chỉ thì Botton “Cập nhật” không thể chọn được</w:t>
            </w:r>
          </w:p>
          <w:p w14:paraId="277EFEF1" w14:textId="77777777" w:rsidR="007476FA" w:rsidRPr="007476FA" w:rsidRDefault="007476FA" w:rsidP="00F07A51">
            <w:pPr>
              <w:ind w:firstLine="28"/>
            </w:pPr>
          </w:p>
        </w:tc>
      </w:tr>
    </w:tbl>
    <w:p w14:paraId="0321E12A" w14:textId="77777777" w:rsidR="007476FA" w:rsidRPr="007476FA" w:rsidRDefault="007476FA" w:rsidP="007476FA"/>
    <w:p w14:paraId="45C7BC09" w14:textId="77777777" w:rsidR="007476FA" w:rsidRPr="007476FA" w:rsidRDefault="007476FA" w:rsidP="007476FA">
      <w:pPr>
        <w:rPr>
          <w:rFonts w:eastAsia="SimSun"/>
          <w:b/>
          <w:i/>
          <w:lang w:eastAsia="zh-CN"/>
        </w:rPr>
      </w:pPr>
      <w:r w:rsidRPr="007476FA">
        <w:rPr>
          <w:b/>
          <w:i/>
        </w:rPr>
        <w:br w:type="page"/>
      </w:r>
    </w:p>
    <w:p w14:paraId="1A856C7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lastRenderedPageBreak/>
        <w:t>Use Case Thay đổi mật khẩu</w:t>
      </w:r>
    </w:p>
    <w:p w14:paraId="0B9E7E0D" w14:textId="77777777" w:rsidR="007476FA" w:rsidRPr="007476FA" w:rsidRDefault="007476FA" w:rsidP="007476FA">
      <w:pPr>
        <w:pStyle w:val="Caption"/>
        <w:keepNext/>
      </w:pPr>
      <w:bookmarkStart w:id="100" w:name="_Toc111048088"/>
      <w:r w:rsidRPr="007476FA">
        <w:t xml:space="preserve">Bảng </w:t>
      </w:r>
      <w:fldSimple w:instr=" SEQ Bảng \* ARABIC ">
        <w:r w:rsidRPr="007476FA">
          <w:rPr>
            <w:noProof/>
          </w:rPr>
          <w:t>9</w:t>
        </w:r>
      </w:fldSimple>
      <w:r w:rsidRPr="007476FA">
        <w:t>. Mô tả chi tiết UC “Thay đổi mật khẩu”</w:t>
      </w:r>
      <w:bookmarkEnd w:id="100"/>
    </w:p>
    <w:tbl>
      <w:tblPr>
        <w:tblW w:w="0" w:type="auto"/>
        <w:tblCellMar>
          <w:top w:w="15" w:type="dxa"/>
          <w:left w:w="15" w:type="dxa"/>
          <w:bottom w:w="15" w:type="dxa"/>
          <w:right w:w="15" w:type="dxa"/>
        </w:tblCellMar>
        <w:tblLook w:val="04A0" w:firstRow="1" w:lastRow="0" w:firstColumn="1" w:lastColumn="0" w:noHBand="0" w:noVBand="1"/>
      </w:tblPr>
      <w:tblGrid>
        <w:gridCol w:w="1704"/>
        <w:gridCol w:w="3490"/>
        <w:gridCol w:w="992"/>
        <w:gridCol w:w="2298"/>
      </w:tblGrid>
      <w:tr w:rsidR="007476FA" w:rsidRPr="007476FA" w14:paraId="2F2287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67F61"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19118" w14:textId="77777777" w:rsidR="007476FA" w:rsidRPr="007476FA" w:rsidRDefault="007476FA" w:rsidP="00F07A51">
            <w:pPr>
              <w:ind w:firstLine="28"/>
              <w:jc w:val="center"/>
            </w:pPr>
            <w:r w:rsidRPr="007476FA">
              <w:rPr>
                <w:color w:val="000000"/>
              </w:rPr>
              <w:t>Thay đổi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80BE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E6480" w14:textId="77777777" w:rsidR="007476FA" w:rsidRPr="007476FA" w:rsidRDefault="007476FA" w:rsidP="00F07A51">
            <w:pPr>
              <w:ind w:firstLine="0"/>
              <w:jc w:val="center"/>
            </w:pPr>
            <w:r w:rsidRPr="007476FA">
              <w:t>UC_05.2</w:t>
            </w:r>
          </w:p>
        </w:tc>
      </w:tr>
      <w:tr w:rsidR="007476FA" w:rsidRPr="007476FA" w14:paraId="30DE20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07C58" w14:textId="77777777" w:rsidR="007476FA" w:rsidRPr="007476FA" w:rsidRDefault="007476FA" w:rsidP="00F07A51">
            <w:pPr>
              <w:ind w:firstLine="28"/>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F10A4" w14:textId="77777777" w:rsidR="007476FA" w:rsidRPr="007476FA" w:rsidRDefault="007476FA" w:rsidP="00F07A51">
            <w:pPr>
              <w:ind w:firstLine="28"/>
            </w:pPr>
            <w:r w:rsidRPr="007476FA">
              <w:rPr>
                <w:color w:val="000000"/>
              </w:rPr>
              <w:t>Khách hàng</w:t>
            </w:r>
          </w:p>
        </w:tc>
      </w:tr>
      <w:tr w:rsidR="007476FA" w:rsidRPr="007476FA" w14:paraId="21D1593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CF4F2" w14:textId="77777777" w:rsidR="007476FA" w:rsidRPr="007476FA" w:rsidRDefault="007476FA" w:rsidP="00F07A51">
            <w:pPr>
              <w:ind w:firstLine="28"/>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DC2A7" w14:textId="77777777" w:rsidR="007476FA" w:rsidRPr="007476FA" w:rsidRDefault="007476FA" w:rsidP="00F07A51">
            <w:pPr>
              <w:ind w:firstLine="28"/>
              <w:rPr>
                <w:color w:val="000000"/>
              </w:rPr>
            </w:pPr>
            <w:r w:rsidRPr="007476FA">
              <w:rPr>
                <w:color w:val="000000"/>
              </w:rPr>
              <w:t>Cho phép người dùng thay đổi mật khẩu cho tài khoản đã đăng ký trước đó của họ.</w:t>
            </w:r>
          </w:p>
        </w:tc>
      </w:tr>
      <w:tr w:rsidR="007476FA" w:rsidRPr="007476FA" w14:paraId="483B338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92118" w14:textId="77777777" w:rsidR="007476FA" w:rsidRPr="007476FA" w:rsidRDefault="007476FA" w:rsidP="00F07A51">
            <w:pPr>
              <w:ind w:firstLine="28"/>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78ECE" w14:textId="77777777" w:rsidR="007476FA" w:rsidRPr="007476FA" w:rsidRDefault="007476FA" w:rsidP="00F07A51">
            <w:pPr>
              <w:ind w:firstLine="28"/>
              <w:rPr>
                <w:color w:val="000000"/>
              </w:rPr>
            </w:pPr>
            <w:r w:rsidRPr="007476FA">
              <w:rPr>
                <w:color w:val="000000"/>
              </w:rPr>
              <w:t xml:space="preserve">Người dùng đăng nhập tài khoản </w:t>
            </w:r>
          </w:p>
          <w:p w14:paraId="070E3CB2" w14:textId="77777777" w:rsidR="007476FA" w:rsidRPr="007476FA" w:rsidRDefault="007476FA" w:rsidP="00F07A51">
            <w:pPr>
              <w:ind w:firstLine="28"/>
            </w:pPr>
            <w:r w:rsidRPr="007476FA">
              <w:rPr>
                <w:color w:val="000000" w:themeColor="text1"/>
              </w:rPr>
              <w:t>Thiết bị người dùng sử dụng có kết nối mạng trong khi thay đổi.</w:t>
            </w:r>
          </w:p>
        </w:tc>
      </w:tr>
      <w:tr w:rsidR="007476FA" w:rsidRPr="007476FA" w14:paraId="4567A79C"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5C5F3" w14:textId="77777777" w:rsidR="007476FA" w:rsidRPr="007476FA" w:rsidRDefault="007476FA" w:rsidP="00F07A51">
            <w:pPr>
              <w:ind w:firstLine="28"/>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7BC52"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699"/>
              <w:gridCol w:w="3861"/>
            </w:tblGrid>
            <w:tr w:rsidR="007476FA" w:rsidRPr="007476FA" w14:paraId="5492221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03C60"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191D9E" w14:textId="77777777" w:rsidR="007476FA" w:rsidRPr="007476FA" w:rsidRDefault="007476FA" w:rsidP="00F07A51">
                  <w:pPr>
                    <w:ind w:firstLine="28"/>
                  </w:pPr>
                  <w:r w:rsidRPr="007476FA">
                    <w:rPr>
                      <w:color w:val="000000"/>
                    </w:rPr>
                    <w:t>System</w:t>
                  </w:r>
                </w:p>
              </w:tc>
            </w:tr>
            <w:tr w:rsidR="007476FA" w:rsidRPr="007476FA" w14:paraId="5CAA15F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31E722" w14:textId="77777777" w:rsidR="007476FA" w:rsidRPr="007476FA" w:rsidRDefault="007476FA" w:rsidP="00F07A51">
                  <w:pPr>
                    <w:ind w:firstLine="28"/>
                  </w:pPr>
                  <w:r w:rsidRPr="007476FA">
                    <w:rPr>
                      <w:color w:val="000000"/>
                    </w:rPr>
                    <w:t>1. Chọn mục “Thay đổi mật khẩ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7CA79D" w14:textId="77777777" w:rsidR="007476FA" w:rsidRPr="007476FA" w:rsidRDefault="007476FA" w:rsidP="00F07A51">
                  <w:pPr>
                    <w:ind w:firstLine="28"/>
                    <w:rPr>
                      <w:color w:val="000000"/>
                    </w:rPr>
                  </w:pPr>
                  <w:r w:rsidRPr="007476FA">
                    <w:rPr>
                      <w:color w:val="000000"/>
                    </w:rPr>
                    <w:t xml:space="preserve">2. Yêu cầu người dùng điền các thông tin </w:t>
                  </w:r>
                </w:p>
                <w:p w14:paraId="57372EF1"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hiện tại</w:t>
                  </w:r>
                </w:p>
                <w:p w14:paraId="7B10A585"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mới</w:t>
                  </w:r>
                </w:p>
                <w:p w14:paraId="48AAD494"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 xml:space="preserve">Nhập lại mật khẩu mới </w:t>
                  </w:r>
                </w:p>
              </w:tc>
            </w:tr>
            <w:tr w:rsidR="007476FA" w:rsidRPr="007476FA" w14:paraId="1A74C99D"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18B923" w14:textId="77777777" w:rsidR="007476FA" w:rsidRPr="007476FA" w:rsidRDefault="007476FA" w:rsidP="00F07A51">
                  <w:pPr>
                    <w:ind w:firstLine="28"/>
                  </w:pPr>
                  <w:r w:rsidRPr="007476FA">
                    <w:rPr>
                      <w:color w:val="000000"/>
                    </w:rPr>
                    <w:t>3. Nhập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832D7C" w14:textId="77777777" w:rsidR="007476FA" w:rsidRPr="007476FA" w:rsidRDefault="007476FA" w:rsidP="00F07A51">
                  <w:pPr>
                    <w:ind w:firstLine="28"/>
                  </w:pPr>
                  <w:r w:rsidRPr="007476FA">
                    <w:rPr>
                      <w:color w:val="000000"/>
                    </w:rPr>
                    <w:t> </w:t>
                  </w:r>
                </w:p>
              </w:tc>
            </w:tr>
            <w:tr w:rsidR="007476FA" w:rsidRPr="007476FA" w14:paraId="4692AFB3"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D673E2A" w14:textId="77777777" w:rsidR="007476FA" w:rsidRPr="007476FA" w:rsidRDefault="007476FA" w:rsidP="00F07A51">
                  <w:pPr>
                    <w:ind w:firstLine="28"/>
                  </w:pPr>
                  <w:r w:rsidRPr="007476FA">
                    <w:rPr>
                      <w:color w:val="000000"/>
                    </w:rPr>
                    <w:t>4. Chọn button “Hoàn thà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CC89897" w14:textId="77777777" w:rsidR="007476FA" w:rsidRPr="007476FA" w:rsidRDefault="007476FA" w:rsidP="00F07A51">
                  <w:pPr>
                    <w:ind w:firstLine="28"/>
                  </w:pPr>
                  <w:r w:rsidRPr="007476FA">
                    <w:rPr>
                      <w:color w:val="000000"/>
                    </w:rPr>
                    <w:t>5. Kiểm tra thông tin mà khách hàng nhập</w:t>
                  </w:r>
                </w:p>
              </w:tc>
            </w:tr>
            <w:tr w:rsidR="007476FA" w:rsidRPr="007476FA" w14:paraId="6F6F40F7"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B2D83"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EBDB902" w14:textId="77777777" w:rsidR="007476FA" w:rsidRPr="007476FA" w:rsidRDefault="007476FA" w:rsidP="00F07A51">
                  <w:pPr>
                    <w:ind w:firstLine="28"/>
                  </w:pPr>
                  <w:r w:rsidRPr="007476FA">
                    <w:rPr>
                      <w:color w:val="000000"/>
                    </w:rPr>
                    <w:t>6. Thông báo thay đổi mật khẩu thành công. </w:t>
                  </w:r>
                </w:p>
              </w:tc>
            </w:tr>
          </w:tbl>
          <w:p w14:paraId="1A1C2943" w14:textId="77777777" w:rsidR="007476FA" w:rsidRPr="007476FA" w:rsidRDefault="007476FA" w:rsidP="00F07A51">
            <w:pPr>
              <w:ind w:firstLine="28"/>
            </w:pPr>
          </w:p>
        </w:tc>
      </w:tr>
      <w:tr w:rsidR="007476FA" w:rsidRPr="007476FA" w14:paraId="79BDBEA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5F552" w14:textId="77777777" w:rsidR="007476FA" w:rsidRPr="007476FA" w:rsidRDefault="007476FA" w:rsidP="00F07A51">
            <w:pPr>
              <w:ind w:firstLine="28"/>
            </w:pPr>
            <w:r w:rsidRPr="007476FA">
              <w:rPr>
                <w:i/>
                <w:iCs/>
                <w:color w:val="000000"/>
              </w:rPr>
              <w:lastRenderedPageBreak/>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128F9" w14:textId="77777777" w:rsidR="007476FA" w:rsidRPr="007476FA" w:rsidRDefault="007476FA" w:rsidP="00F07A51">
            <w:pPr>
              <w:ind w:firstLine="28"/>
            </w:pPr>
            <w:r w:rsidRPr="007476FA">
              <w:rPr>
                <w:color w:val="000000"/>
              </w:rPr>
              <w:t>Giao diện thẻ phi vật lý ( trước khi đăng nhập )</w:t>
            </w:r>
          </w:p>
        </w:tc>
      </w:tr>
      <w:tr w:rsidR="007476FA" w:rsidRPr="007476FA" w14:paraId="780DAF0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829F0" w14:textId="77777777" w:rsidR="007476FA" w:rsidRPr="007476FA" w:rsidRDefault="007476FA" w:rsidP="00F07A51">
            <w:pPr>
              <w:ind w:firstLine="28"/>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DE695" w14:textId="77777777" w:rsidR="007476FA" w:rsidRPr="007476FA" w:rsidRDefault="007476FA" w:rsidP="00F07A51">
            <w:pPr>
              <w:ind w:firstLine="28"/>
            </w:pPr>
            <w:r w:rsidRPr="007476FA">
              <w:rPr>
                <w:color w:val="000000"/>
              </w:rPr>
              <w:t>5.1. Nếu người dùng điền sai mật khẩu hiện tại hệ thống sẽ hiện thông báo “Mật khẩu hiện tai sai! Vui lòng nhập lại”</w:t>
            </w:r>
          </w:p>
          <w:p w14:paraId="0F03A87D" w14:textId="77777777" w:rsidR="007476FA" w:rsidRPr="007476FA" w:rsidRDefault="007476FA" w:rsidP="00F07A51">
            <w:pPr>
              <w:ind w:firstLine="28"/>
            </w:pPr>
            <w:r w:rsidRPr="007476FA">
              <w:rPr>
                <w:color w:val="000000"/>
              </w:rPr>
              <w:t>5.2. Nếu người dùng điền sai mật khẩu mới hoặc xác nhận lại mật khẩu sai hệ thống sẽ hiện thông báo “Mật khẩu mới sai! Vui lòng nhập lại”</w:t>
            </w:r>
          </w:p>
          <w:p w14:paraId="1A638C65" w14:textId="77777777" w:rsidR="007476FA" w:rsidRPr="007476FA" w:rsidRDefault="007476FA" w:rsidP="00F07A51">
            <w:pPr>
              <w:ind w:firstLine="28"/>
            </w:pPr>
            <w:r w:rsidRPr="007476FA">
              <w:rPr>
                <w:color w:val="000000"/>
              </w:rPr>
              <w:t>5.3. Nếu người dùng không nhớ mật khẩu hiện tại sẽ chọn Button “Quên mật khẩu” tiến hành lấy lại mật khẩu, chuyển đến UC_04</w:t>
            </w:r>
          </w:p>
        </w:tc>
      </w:tr>
    </w:tbl>
    <w:p w14:paraId="400032BA" w14:textId="77777777" w:rsidR="007476FA" w:rsidRPr="007476FA" w:rsidRDefault="007476FA" w:rsidP="00E02D2F">
      <w:pPr>
        <w:pStyle w:val="ListParagraph"/>
        <w:numPr>
          <w:ilvl w:val="0"/>
          <w:numId w:val="26"/>
        </w:numPr>
        <w:spacing w:before="120"/>
        <w:ind w:left="1701" w:hanging="357"/>
        <w:outlineLvl w:val="4"/>
        <w:rPr>
          <w:b/>
          <w:i/>
          <w:szCs w:val="26"/>
        </w:rPr>
      </w:pPr>
      <w:r w:rsidRPr="007476FA">
        <w:rPr>
          <w:b/>
          <w:i/>
          <w:szCs w:val="26"/>
        </w:rPr>
        <w:t>Use Case Xem thông tin thẻ</w:t>
      </w:r>
    </w:p>
    <w:p w14:paraId="62A6D03A" w14:textId="77777777" w:rsidR="007476FA" w:rsidRPr="007476FA" w:rsidRDefault="007476FA" w:rsidP="007476FA">
      <w:pPr>
        <w:spacing w:before="40" w:after="80"/>
        <w:jc w:val="center"/>
        <w:rPr>
          <w:b/>
          <w:i/>
        </w:rPr>
      </w:pPr>
      <w:bookmarkStart w:id="101" w:name="_Toc111048089"/>
      <w:r w:rsidRPr="007476FA">
        <w:t xml:space="preserve">Bảng </w:t>
      </w:r>
      <w:fldSimple w:instr=" SEQ Bảng \* ARABIC ">
        <w:r w:rsidRPr="007476FA">
          <w:rPr>
            <w:noProof/>
          </w:rPr>
          <w:t>10</w:t>
        </w:r>
      </w:fldSimple>
      <w:r w:rsidRPr="007476FA">
        <w:t>. Mô tả chi tiết UC “Xem thông tin thẻ”</w:t>
      </w:r>
      <w:bookmarkEnd w:id="101"/>
    </w:p>
    <w:tbl>
      <w:tblPr>
        <w:tblW w:w="0" w:type="auto"/>
        <w:tblCellMar>
          <w:top w:w="15" w:type="dxa"/>
          <w:left w:w="15" w:type="dxa"/>
          <w:bottom w:w="15" w:type="dxa"/>
          <w:right w:w="15" w:type="dxa"/>
        </w:tblCellMar>
        <w:tblLook w:val="04A0" w:firstRow="1" w:lastRow="0" w:firstColumn="1" w:lastColumn="0" w:noHBand="0" w:noVBand="1"/>
      </w:tblPr>
      <w:tblGrid>
        <w:gridCol w:w="1833"/>
        <w:gridCol w:w="4466"/>
        <w:gridCol w:w="640"/>
        <w:gridCol w:w="1545"/>
      </w:tblGrid>
      <w:tr w:rsidR="007476FA" w:rsidRPr="007476FA" w14:paraId="14F8B12A"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F25ED" w14:textId="77777777" w:rsidR="007476FA" w:rsidRPr="007476FA" w:rsidRDefault="007476FA" w:rsidP="00F07A51">
            <w:pPr>
              <w:ind w:firstLine="28"/>
              <w:jc w:val="center"/>
            </w:pPr>
            <w:r w:rsidRPr="007476FA">
              <w:rPr>
                <w:i/>
                <w:iCs/>
                <w:color w:val="000000"/>
              </w:rPr>
              <w:t>Tên Usecase</w:t>
            </w:r>
          </w:p>
        </w:tc>
        <w:tc>
          <w:tcPr>
            <w:tcW w:w="3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EBB4D" w14:textId="77777777" w:rsidR="007476FA" w:rsidRPr="007476FA" w:rsidRDefault="007476FA" w:rsidP="00F07A51">
            <w:pPr>
              <w:ind w:firstLine="28"/>
              <w:jc w:val="center"/>
            </w:pPr>
            <w:r w:rsidRPr="007476FA">
              <w:t>Xem thông tin thẻ</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480B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BD7F6" w14:textId="77777777" w:rsidR="007476FA" w:rsidRPr="007476FA" w:rsidRDefault="007476FA" w:rsidP="00F07A51">
            <w:pPr>
              <w:ind w:firstLine="0"/>
              <w:jc w:val="center"/>
            </w:pPr>
            <w:r w:rsidRPr="007476FA">
              <w:t>UC_05.3</w:t>
            </w:r>
          </w:p>
        </w:tc>
      </w:tr>
      <w:tr w:rsidR="007476FA" w:rsidRPr="007476FA" w14:paraId="327B9537"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165F6" w14:textId="77777777" w:rsidR="007476FA" w:rsidRPr="007476FA" w:rsidRDefault="007476FA" w:rsidP="00F07A51">
            <w:pPr>
              <w:ind w:firstLine="28"/>
              <w:jc w:val="center"/>
            </w:pPr>
            <w:r w:rsidRPr="007476FA">
              <w:rPr>
                <w:i/>
                <w:iCs/>
                <w:color w:val="000000"/>
              </w:rPr>
              <w:t>Actor</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14FB4" w14:textId="77777777" w:rsidR="007476FA" w:rsidRPr="007476FA" w:rsidRDefault="007476FA" w:rsidP="00F07A51">
            <w:pPr>
              <w:ind w:firstLine="28"/>
            </w:pPr>
            <w:r w:rsidRPr="007476FA">
              <w:rPr>
                <w:color w:val="000000"/>
              </w:rPr>
              <w:t>Khách hàng</w:t>
            </w:r>
          </w:p>
        </w:tc>
      </w:tr>
      <w:tr w:rsidR="007476FA" w:rsidRPr="007476FA" w14:paraId="4DB49B4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83D3D" w14:textId="77777777" w:rsidR="007476FA" w:rsidRPr="007476FA" w:rsidRDefault="007476FA" w:rsidP="00F07A51">
            <w:pPr>
              <w:ind w:firstLine="28"/>
              <w:jc w:val="center"/>
            </w:pPr>
            <w:r w:rsidRPr="007476FA">
              <w:rPr>
                <w:i/>
                <w:iCs/>
                <w:color w:val="000000"/>
              </w:rPr>
              <w:t>Mục đích</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23A55" w14:textId="77777777" w:rsidR="007476FA" w:rsidRPr="007476FA" w:rsidRDefault="007476FA" w:rsidP="00F07A51">
            <w:pPr>
              <w:ind w:firstLine="28"/>
            </w:pPr>
            <w:r w:rsidRPr="007476FA">
              <w:rPr>
                <w:color w:val="000000"/>
              </w:rPr>
              <w:t>Cho phép người dùng xem các thông tin liên quan đến thẻ: ngày kích hoạt, ID, số Km đã di chuyển, tổng tiền theo ngày, tháng, quý, năm.</w:t>
            </w:r>
          </w:p>
        </w:tc>
      </w:tr>
      <w:tr w:rsidR="007476FA" w:rsidRPr="007476FA" w14:paraId="513D7DD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6E3AB" w14:textId="77777777" w:rsidR="007476FA" w:rsidRPr="007476FA" w:rsidRDefault="007476FA" w:rsidP="00F07A51">
            <w:pPr>
              <w:ind w:firstLine="28"/>
              <w:jc w:val="center"/>
            </w:pPr>
            <w:r w:rsidRPr="007476FA">
              <w:rPr>
                <w:i/>
                <w:iCs/>
                <w:color w:val="000000"/>
              </w:rPr>
              <w:t>Precondition</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8D2EB" w14:textId="77777777" w:rsidR="007476FA" w:rsidRPr="007476FA" w:rsidRDefault="007476FA" w:rsidP="00F07A51">
            <w:pPr>
              <w:ind w:firstLine="28"/>
              <w:rPr>
                <w:color w:val="000000"/>
              </w:rPr>
            </w:pPr>
            <w:r w:rsidRPr="007476FA">
              <w:rPr>
                <w:color w:val="000000"/>
              </w:rPr>
              <w:t>Người dùng xác thực số điện thoại thành công.</w:t>
            </w:r>
          </w:p>
          <w:p w14:paraId="5FD032E6" w14:textId="77777777" w:rsidR="007476FA" w:rsidRPr="007476FA" w:rsidRDefault="007476FA" w:rsidP="00F07A51">
            <w:pPr>
              <w:ind w:firstLine="28"/>
            </w:pPr>
            <w:r w:rsidRPr="007476FA">
              <w:rPr>
                <w:color w:val="000000" w:themeColor="text1"/>
              </w:rPr>
              <w:t>Thiết bị người dùng sử dụng có kết nối mạng trong khi xem.</w:t>
            </w:r>
          </w:p>
        </w:tc>
      </w:tr>
      <w:tr w:rsidR="007476FA" w:rsidRPr="007476FA" w14:paraId="40B06C7A" w14:textId="77777777" w:rsidTr="007476FA">
        <w:trPr>
          <w:trHeight w:val="22"/>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27F19" w14:textId="77777777" w:rsidR="007476FA" w:rsidRPr="007476FA" w:rsidRDefault="007476FA" w:rsidP="00F07A51">
            <w:pPr>
              <w:ind w:firstLine="28"/>
              <w:jc w:val="center"/>
            </w:pPr>
            <w:r w:rsidRPr="007476FA">
              <w:rPr>
                <w:i/>
                <w:iCs/>
                <w:color w:val="000000"/>
              </w:rPr>
              <w:t>Main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2A691"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496"/>
              <w:gridCol w:w="3935"/>
            </w:tblGrid>
            <w:tr w:rsidR="007476FA" w:rsidRPr="007476FA" w14:paraId="12B9FD6D"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DCE343"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077255" w14:textId="77777777" w:rsidR="007476FA" w:rsidRPr="007476FA" w:rsidRDefault="007476FA" w:rsidP="00F07A51">
                  <w:pPr>
                    <w:ind w:firstLine="28"/>
                  </w:pPr>
                  <w:r w:rsidRPr="007476FA">
                    <w:rPr>
                      <w:color w:val="000000"/>
                    </w:rPr>
                    <w:t>System</w:t>
                  </w:r>
                </w:p>
              </w:tc>
            </w:tr>
            <w:tr w:rsidR="007476FA" w:rsidRPr="007476FA" w14:paraId="7DA0F909"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43BEA36" w14:textId="77777777" w:rsidR="007476FA" w:rsidRPr="007476FA" w:rsidRDefault="007476FA" w:rsidP="00F07A51">
                  <w:pPr>
                    <w:ind w:firstLine="28"/>
                  </w:pPr>
                  <w:r w:rsidRPr="007476FA">
                    <w:lastRenderedPageBreak/>
                    <w:t>1.Nhấn chọn “Thông tin thẻ”</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994C228" w14:textId="77777777" w:rsidR="007476FA" w:rsidRPr="007476FA" w:rsidRDefault="007476FA" w:rsidP="00F07A51">
                  <w:pPr>
                    <w:ind w:firstLine="28"/>
                    <w:rPr>
                      <w:color w:val="000000"/>
                    </w:rPr>
                  </w:pPr>
                  <w:r w:rsidRPr="007476FA">
                    <w:rPr>
                      <w:color w:val="000000"/>
                    </w:rPr>
                    <w:t> 2. Đưa ra màn hình Thông tin thẻ bao gồm các thông tin:</w:t>
                  </w:r>
                </w:p>
                <w:p w14:paraId="2AE93646"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ID</w:t>
                  </w:r>
                </w:p>
                <w:p w14:paraId="4FD3E8AE"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Ngày kích hoạt</w:t>
                  </w:r>
                </w:p>
                <w:p w14:paraId="0F923F78"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Km đã di chuyển</w:t>
                  </w:r>
                </w:p>
                <w:p w14:paraId="7899936A"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dư</w:t>
                  </w:r>
                </w:p>
                <w:p w14:paraId="36B94BE2"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Tổng tiền thanh toán</w:t>
                  </w:r>
                </w:p>
              </w:tc>
            </w:tr>
            <w:tr w:rsidR="007476FA" w:rsidRPr="007476FA" w14:paraId="0E7EDE75"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7EC99B" w14:textId="77777777" w:rsidR="007476FA" w:rsidRPr="007476FA" w:rsidRDefault="007476FA" w:rsidP="00F07A51">
                  <w:pPr>
                    <w:ind w:firstLine="28"/>
                  </w:pPr>
                  <w:r w:rsidRPr="007476FA">
                    <w:rPr>
                      <w:color w:val="000000"/>
                    </w:rPr>
                    <w:t>3. Nhấn chọn Tổng tiền thanh toá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8F22F" w14:textId="77777777" w:rsidR="007476FA" w:rsidRPr="007476FA" w:rsidRDefault="007476FA" w:rsidP="00F07A51">
                  <w:pPr>
                    <w:ind w:firstLine="28"/>
                  </w:pPr>
                  <w:r w:rsidRPr="007476FA">
                    <w:rPr>
                      <w:color w:val="000000"/>
                    </w:rPr>
                    <w:t> </w:t>
                  </w:r>
                  <w:r w:rsidRPr="007476FA">
                    <w:t>4. Hiển thị màn hình Thống kê:</w:t>
                  </w:r>
                </w:p>
                <w:p w14:paraId="3C3FDBBA"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Tổng Km</w:t>
                  </w:r>
                </w:p>
                <w:p w14:paraId="78DD4290"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Tổng Tiền theo các dạng: tất cả, theo ngày, theo tháng, theo quý, theo năm.</w:t>
                  </w:r>
                </w:p>
                <w:p w14:paraId="5B4F7FE7"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 xml:space="preserve">Lịch sử di chuyển và thông tin từng chuyến: </w:t>
                  </w:r>
                </w:p>
                <w:p w14:paraId="13EAA8D9" w14:textId="77777777" w:rsidR="007476FA" w:rsidRPr="007476FA" w:rsidRDefault="007476FA" w:rsidP="00F07A51">
                  <w:pPr>
                    <w:pStyle w:val="Nomal-"/>
                    <w:ind w:firstLine="28"/>
                  </w:pPr>
                  <w:r w:rsidRPr="007476FA">
                    <w:t>Điểm đầu, điểm cuối của trạm dừng</w:t>
                  </w:r>
                </w:p>
                <w:p w14:paraId="2C5C3DD6" w14:textId="77777777" w:rsidR="007476FA" w:rsidRPr="007476FA" w:rsidRDefault="007476FA" w:rsidP="00F07A51">
                  <w:pPr>
                    <w:pStyle w:val="Nomal-"/>
                    <w:ind w:firstLine="28"/>
                  </w:pPr>
                  <w:r w:rsidRPr="007476FA">
                    <w:t>Ngày và giờ thanh toán</w:t>
                  </w:r>
                </w:p>
                <w:p w14:paraId="69BD0CA3" w14:textId="77777777" w:rsidR="007476FA" w:rsidRPr="007476FA" w:rsidRDefault="007476FA" w:rsidP="00F07A51">
                  <w:pPr>
                    <w:pStyle w:val="Nomal-"/>
                    <w:ind w:firstLine="28"/>
                  </w:pPr>
                  <w:r w:rsidRPr="007476FA">
                    <w:t>Số Km đã di chuyển</w:t>
                  </w:r>
                </w:p>
                <w:p w14:paraId="149AB783" w14:textId="77777777" w:rsidR="007476FA" w:rsidRPr="007476FA" w:rsidRDefault="007476FA" w:rsidP="00F07A51">
                  <w:pPr>
                    <w:pStyle w:val="Nomal-"/>
                    <w:ind w:firstLine="28"/>
                  </w:pPr>
                  <w:r w:rsidRPr="007476FA">
                    <w:t>Tiền đã thanh toán</w:t>
                  </w:r>
                </w:p>
              </w:tc>
            </w:tr>
            <w:tr w:rsidR="007476FA" w:rsidRPr="007476FA" w14:paraId="14C0694E" w14:textId="77777777" w:rsidTr="007476FA">
              <w:trPr>
                <w:trHeight w:val="50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28D505" w14:textId="77777777" w:rsidR="007476FA" w:rsidRPr="007476FA" w:rsidRDefault="007476FA" w:rsidP="00F07A51">
                  <w:pPr>
                    <w:ind w:firstLine="28"/>
                  </w:pPr>
                  <w:r w:rsidRPr="007476FA">
                    <w:t>5. Nhấn chọn Botton Theo ngày/tháng/quý/năm  và chọn ngày/tháng/quý/năm muốn xem</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80E23B" w14:textId="77777777" w:rsidR="007476FA" w:rsidRPr="007476FA" w:rsidRDefault="007476FA" w:rsidP="00F07A51">
                  <w:pPr>
                    <w:ind w:firstLine="28"/>
                    <w:rPr>
                      <w:color w:val="000000"/>
                    </w:rPr>
                  </w:pPr>
                  <w:r w:rsidRPr="007476FA">
                    <w:rPr>
                      <w:color w:val="000000"/>
                    </w:rPr>
                    <w:t>6. Hiển thị màn hình Thống Kê:</w:t>
                  </w:r>
                </w:p>
                <w:p w14:paraId="7473BADC"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Km trong ngày/tháng/quý/năm chọn</w:t>
                  </w:r>
                </w:p>
                <w:p w14:paraId="16D48A6D"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tiền trong ngày/tháng/quý/năm chọn</w:t>
                  </w:r>
                </w:p>
                <w:p w14:paraId="72CF3EDA"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lastRenderedPageBreak/>
                    <w:t>Lịch sử di chuyển và thông tin từng chuyến trong ngày/tháng/quý/năm</w:t>
                  </w:r>
                </w:p>
                <w:p w14:paraId="13AB276F" w14:textId="77777777" w:rsidR="007476FA" w:rsidRPr="007476FA" w:rsidRDefault="007476FA" w:rsidP="00F07A51">
                  <w:pPr>
                    <w:pStyle w:val="Nomal-"/>
                    <w:ind w:firstLine="28"/>
                  </w:pPr>
                  <w:r w:rsidRPr="007476FA">
                    <w:t>Điểm đầu, điểm cuối của trạm dừng</w:t>
                  </w:r>
                </w:p>
                <w:p w14:paraId="28149914" w14:textId="77777777" w:rsidR="007476FA" w:rsidRPr="007476FA" w:rsidRDefault="007476FA" w:rsidP="00F07A51">
                  <w:pPr>
                    <w:pStyle w:val="Nomal-"/>
                    <w:ind w:firstLine="28"/>
                  </w:pPr>
                  <w:r w:rsidRPr="007476FA">
                    <w:t>Ngày và giờ thanh toán</w:t>
                  </w:r>
                </w:p>
                <w:p w14:paraId="3941603E" w14:textId="77777777" w:rsidR="007476FA" w:rsidRPr="007476FA" w:rsidRDefault="007476FA" w:rsidP="00F07A51">
                  <w:pPr>
                    <w:pStyle w:val="Nomal-"/>
                    <w:ind w:firstLine="28"/>
                  </w:pPr>
                  <w:r w:rsidRPr="007476FA">
                    <w:t>Số Km đã di chuyển</w:t>
                  </w:r>
                </w:p>
                <w:p w14:paraId="1C160B69" w14:textId="77777777" w:rsidR="007476FA" w:rsidRPr="007476FA" w:rsidRDefault="007476FA" w:rsidP="00F07A51">
                  <w:pPr>
                    <w:pStyle w:val="Nomal-"/>
                    <w:ind w:firstLine="28"/>
                  </w:pPr>
                  <w:r w:rsidRPr="007476FA">
                    <w:t>Tiền đã thanh toán</w:t>
                  </w:r>
                </w:p>
              </w:tc>
            </w:tr>
          </w:tbl>
          <w:p w14:paraId="3494849E" w14:textId="77777777" w:rsidR="007476FA" w:rsidRPr="007476FA" w:rsidRDefault="007476FA" w:rsidP="00F07A51">
            <w:pPr>
              <w:ind w:firstLine="28"/>
            </w:pPr>
          </w:p>
        </w:tc>
      </w:tr>
      <w:tr w:rsidR="007476FA" w:rsidRPr="007476FA" w14:paraId="5F7493D8" w14:textId="77777777" w:rsidTr="007476FA">
        <w:trPr>
          <w:trHeight w:val="101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E5E4F" w14:textId="77777777" w:rsidR="007476FA" w:rsidRPr="007476FA" w:rsidRDefault="007476FA" w:rsidP="00F07A51">
            <w:pPr>
              <w:ind w:firstLine="28"/>
              <w:jc w:val="center"/>
            </w:pPr>
            <w:r w:rsidRPr="007476FA">
              <w:rPr>
                <w:i/>
                <w:iCs/>
                <w:color w:val="000000"/>
              </w:rPr>
              <w:lastRenderedPageBreak/>
              <w:t>Alternative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4DC4F" w14:textId="77777777" w:rsidR="007476FA" w:rsidRPr="007476FA" w:rsidRDefault="007476FA" w:rsidP="00F07A51">
            <w:pPr>
              <w:ind w:firstLine="28"/>
              <w:rPr>
                <w:color w:val="000000"/>
              </w:rPr>
            </w:pPr>
            <w:r w:rsidRPr="007476FA">
              <w:t>N/A</w:t>
            </w:r>
          </w:p>
        </w:tc>
      </w:tr>
    </w:tbl>
    <w:p w14:paraId="1658BACF"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Thêm người thân</w:t>
      </w:r>
    </w:p>
    <w:p w14:paraId="65035BE8" w14:textId="77777777" w:rsidR="007476FA" w:rsidRPr="007476FA" w:rsidRDefault="007476FA" w:rsidP="007476FA">
      <w:pPr>
        <w:ind w:firstLine="357"/>
        <w:rPr>
          <w:color w:val="000000"/>
        </w:rPr>
      </w:pPr>
      <w:r w:rsidRPr="007476FA">
        <w:rPr>
          <w:color w:val="000000"/>
        </w:rPr>
        <w:t xml:space="preserve">Usecase mô tả trường hợp khách hàng muốn thêm người thân vào tài khoản để có thể dễ dàng quản lý, hoặc trở thành người giám hộ cho tài khoản được thêm. Người thân được thêm có thể là trẻ em, người già, người khuyết tật không quen sử dụng công nghệ. </w:t>
      </w:r>
    </w:p>
    <w:p w14:paraId="4CE9C2C6" w14:textId="77777777" w:rsidR="007476FA" w:rsidRPr="007476FA" w:rsidRDefault="007476FA" w:rsidP="007476FA">
      <w:pPr>
        <w:pStyle w:val="Caption"/>
        <w:keepNext/>
      </w:pPr>
      <w:bookmarkStart w:id="102" w:name="_Toc111048090"/>
      <w:r w:rsidRPr="007476FA">
        <w:t xml:space="preserve">Bảng </w:t>
      </w:r>
      <w:fldSimple w:instr=" SEQ Bảng \* ARABIC ">
        <w:r w:rsidRPr="007476FA">
          <w:rPr>
            <w:noProof/>
          </w:rPr>
          <w:t>11</w:t>
        </w:r>
      </w:fldSimple>
      <w:r w:rsidRPr="007476FA">
        <w:t xml:space="preserve">. Mô tả chi tiết UC “Thêm người thân” </w:t>
      </w:r>
      <w:r w:rsidRPr="007476FA">
        <w:rPr>
          <w:color w:val="000000"/>
          <w:szCs w:val="26"/>
        </w:rPr>
        <w:t>với người bình thường</w:t>
      </w:r>
      <w:bookmarkEnd w:id="102"/>
    </w:p>
    <w:tbl>
      <w:tblPr>
        <w:tblW w:w="0" w:type="auto"/>
        <w:tblCellMar>
          <w:top w:w="15" w:type="dxa"/>
          <w:left w:w="15" w:type="dxa"/>
          <w:bottom w:w="15" w:type="dxa"/>
          <w:right w:w="15" w:type="dxa"/>
        </w:tblCellMar>
        <w:tblLook w:val="04A0" w:firstRow="1" w:lastRow="0" w:firstColumn="1" w:lastColumn="0" w:noHBand="0" w:noVBand="1"/>
      </w:tblPr>
      <w:tblGrid>
        <w:gridCol w:w="1640"/>
        <w:gridCol w:w="4095"/>
        <w:gridCol w:w="808"/>
        <w:gridCol w:w="1941"/>
      </w:tblGrid>
      <w:tr w:rsidR="007476FA" w:rsidRPr="007476FA" w14:paraId="725792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20A8F"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BE79F" w14:textId="77777777" w:rsidR="007476FA" w:rsidRPr="007476FA" w:rsidRDefault="007476FA" w:rsidP="00F07A51">
            <w:pPr>
              <w:ind w:firstLine="28"/>
              <w:jc w:val="center"/>
            </w:pPr>
            <w:r w:rsidRPr="007476FA">
              <w:rPr>
                <w:color w:val="000000"/>
              </w:rPr>
              <w:t>Thêm người thân với người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15FC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53FA7" w14:textId="77777777" w:rsidR="007476FA" w:rsidRPr="007476FA" w:rsidRDefault="007476FA" w:rsidP="00F07A51">
            <w:pPr>
              <w:ind w:firstLine="0"/>
              <w:jc w:val="center"/>
            </w:pPr>
            <w:r w:rsidRPr="007476FA">
              <w:t>UC_05.4a</w:t>
            </w:r>
          </w:p>
        </w:tc>
      </w:tr>
      <w:tr w:rsidR="007476FA" w:rsidRPr="007476FA" w14:paraId="6158076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DD920"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F7212" w14:textId="77777777" w:rsidR="007476FA" w:rsidRPr="007476FA" w:rsidRDefault="007476FA" w:rsidP="00F07A51">
            <w:pPr>
              <w:ind w:firstLine="28"/>
            </w:pPr>
            <w:r w:rsidRPr="007476FA">
              <w:rPr>
                <w:color w:val="000000"/>
              </w:rPr>
              <w:t>Khách hàng</w:t>
            </w:r>
          </w:p>
        </w:tc>
      </w:tr>
      <w:tr w:rsidR="007476FA" w:rsidRPr="007476FA" w14:paraId="5C8BC54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03BB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F40F5" w14:textId="77777777" w:rsidR="007476FA" w:rsidRPr="007476FA" w:rsidRDefault="007476FA" w:rsidP="00F07A51">
            <w:pPr>
              <w:ind w:firstLine="28"/>
            </w:pPr>
            <w:r w:rsidRPr="007476FA">
              <w:rPr>
                <w:color w:val="000000"/>
              </w:rPr>
              <w:t>Cho phép khách hàng có thể thêm người thân (trẻ em hoặc người già) vào tài khoản của mình như một người giám hộ để quản lý.</w:t>
            </w:r>
          </w:p>
        </w:tc>
      </w:tr>
      <w:tr w:rsidR="007476FA" w:rsidRPr="007476FA" w14:paraId="63BFF7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D140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74B4E" w14:textId="77777777" w:rsidR="007476FA" w:rsidRPr="007476FA" w:rsidRDefault="007476FA" w:rsidP="00F07A51">
            <w:pPr>
              <w:ind w:firstLine="28"/>
              <w:rPr>
                <w:color w:val="000000"/>
              </w:rPr>
            </w:pPr>
            <w:r w:rsidRPr="007476FA">
              <w:rPr>
                <w:color w:val="000000"/>
              </w:rPr>
              <w:t xml:space="preserve">Người thêm đã có tài khoản </w:t>
            </w:r>
          </w:p>
          <w:p w14:paraId="2630D0AB" w14:textId="77777777" w:rsidR="007476FA" w:rsidRPr="007476FA" w:rsidRDefault="007476FA" w:rsidP="00F07A51">
            <w:pPr>
              <w:ind w:firstLine="28"/>
              <w:rPr>
                <w:color w:val="000000"/>
              </w:rPr>
            </w:pPr>
            <w:r w:rsidRPr="007476FA">
              <w:rPr>
                <w:color w:val="000000"/>
              </w:rPr>
              <w:lastRenderedPageBreak/>
              <w:t>Người được thêm đã xác thực số điện thoại thành công.</w:t>
            </w:r>
          </w:p>
          <w:p w14:paraId="39C2082A"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575A165D"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90FA5"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A1889"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2BCBD6F"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C39AF"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D9011" w14:textId="77777777" w:rsidR="007476FA" w:rsidRPr="007476FA" w:rsidRDefault="007476FA" w:rsidP="00F07A51">
                  <w:pPr>
                    <w:ind w:firstLine="28"/>
                  </w:pPr>
                  <w:r w:rsidRPr="007476FA">
                    <w:rPr>
                      <w:color w:val="000000"/>
                    </w:rPr>
                    <w:t>System</w:t>
                  </w:r>
                </w:p>
              </w:tc>
            </w:tr>
            <w:tr w:rsidR="007476FA" w:rsidRPr="007476FA" w14:paraId="6DDEEDC0"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3DBC1C52"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975D30"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489B47B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C53CD92" w14:textId="77777777" w:rsidR="007476FA" w:rsidRPr="007476FA" w:rsidRDefault="007476FA" w:rsidP="00F07A51">
                  <w:pPr>
                    <w:ind w:firstLine="28"/>
                    <w:rPr>
                      <w:color w:val="000000"/>
                    </w:rPr>
                  </w:pPr>
                  <w:r w:rsidRPr="007476FA">
                    <w:rPr>
                      <w:color w:val="000000"/>
                    </w:rPr>
                    <w:t>3. Chọn đối tượng người bình thường</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022664" w14:textId="77777777" w:rsidR="007476FA" w:rsidRPr="007476FA" w:rsidRDefault="007476FA" w:rsidP="00F07A51">
                  <w:pPr>
                    <w:ind w:firstLine="28"/>
                    <w:rPr>
                      <w:color w:val="000000"/>
                    </w:rPr>
                  </w:pPr>
                  <w:r w:rsidRPr="007476FA">
                    <w:rPr>
                      <w:color w:val="000000"/>
                    </w:rPr>
                    <w:t>4.Hiển thị màn hình Hồ sơ cá nhân và yêu cầu điền các thông tin:</w:t>
                  </w:r>
                </w:p>
                <w:p w14:paraId="2B87A7B1"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Họ và tên</w:t>
                  </w:r>
                </w:p>
                <w:p w14:paraId="0E38F138"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Số điện thoại</w:t>
                  </w:r>
                </w:p>
                <w:p w14:paraId="398AA27F"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Ngày sinh</w:t>
                  </w:r>
                </w:p>
                <w:p w14:paraId="1688C1F9"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Địa chỉ</w:t>
                  </w:r>
                </w:p>
                <w:p w14:paraId="17862D26"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trước</w:t>
                  </w:r>
                </w:p>
                <w:p w14:paraId="117ECD6B"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sau</w:t>
                  </w:r>
                </w:p>
              </w:tc>
            </w:tr>
            <w:tr w:rsidR="007476FA" w:rsidRPr="007476FA" w14:paraId="4F46900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81AA953" w14:textId="77777777" w:rsidR="007476FA" w:rsidRPr="007476FA" w:rsidRDefault="007476FA" w:rsidP="00F07A51">
                  <w:pPr>
                    <w:ind w:firstLine="28"/>
                    <w:rPr>
                      <w:color w:val="000000"/>
                    </w:rPr>
                  </w:pPr>
                  <w:r w:rsidRPr="007476FA">
                    <w:rPr>
                      <w:color w:val="000000"/>
                    </w:rPr>
                    <w:t>5.Điề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1DE7BF8" w14:textId="77777777" w:rsidR="007476FA" w:rsidRPr="007476FA" w:rsidRDefault="007476FA" w:rsidP="00F07A51">
                  <w:pPr>
                    <w:ind w:firstLine="28"/>
                    <w:rPr>
                      <w:color w:val="000000"/>
                    </w:rPr>
                  </w:pPr>
                </w:p>
              </w:tc>
            </w:tr>
            <w:tr w:rsidR="007476FA" w:rsidRPr="007476FA" w14:paraId="4FDEEC13"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10FC8C3" w14:textId="77777777" w:rsidR="007476FA" w:rsidRPr="007476FA" w:rsidRDefault="007476FA" w:rsidP="00F07A51">
                  <w:pPr>
                    <w:ind w:firstLine="28"/>
                    <w:rPr>
                      <w:color w:val="000000"/>
                    </w:rPr>
                  </w:pPr>
                  <w:r w:rsidRPr="007476FA">
                    <w:rPr>
                      <w:color w:val="000000"/>
                    </w:rPr>
                    <w:t>6. Chọn button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95D37B" w14:textId="77777777" w:rsidR="007476FA" w:rsidRPr="007476FA" w:rsidRDefault="007476FA" w:rsidP="00F07A51">
                  <w:pPr>
                    <w:ind w:firstLine="28"/>
                    <w:rPr>
                      <w:color w:val="000000"/>
                    </w:rPr>
                  </w:pPr>
                  <w:r w:rsidRPr="007476FA">
                    <w:rPr>
                      <w:color w:val="000000"/>
                    </w:rPr>
                    <w:t>7. Hệ thống kiểm tra thông tin</w:t>
                  </w:r>
                </w:p>
              </w:tc>
            </w:tr>
            <w:tr w:rsidR="007476FA" w:rsidRPr="007476FA" w14:paraId="2C642FE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6137F4D"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07841E" w14:textId="77777777" w:rsidR="007476FA" w:rsidRPr="007476FA" w:rsidRDefault="007476FA" w:rsidP="00F07A51">
                  <w:pPr>
                    <w:ind w:firstLine="28"/>
                    <w:rPr>
                      <w:color w:val="000000"/>
                    </w:rPr>
                  </w:pPr>
                  <w:r w:rsidRPr="007476FA">
                    <w:rPr>
                      <w:color w:val="000000"/>
                    </w:rPr>
                    <w:t>8. Hiện thông báo “Người thân của bạn đã được thêm thành công”</w:t>
                  </w:r>
                </w:p>
              </w:tc>
            </w:tr>
          </w:tbl>
          <w:p w14:paraId="1A8E1220" w14:textId="77777777" w:rsidR="007476FA" w:rsidRPr="007476FA" w:rsidRDefault="007476FA" w:rsidP="00F07A51">
            <w:pPr>
              <w:ind w:firstLine="28"/>
            </w:pPr>
          </w:p>
        </w:tc>
      </w:tr>
      <w:tr w:rsidR="007476FA" w:rsidRPr="007476FA" w14:paraId="5524510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8C53A"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31AEF" w14:textId="77777777" w:rsidR="007476FA" w:rsidRPr="007476FA" w:rsidRDefault="007476FA" w:rsidP="00F07A51">
            <w:pPr>
              <w:ind w:firstLine="28"/>
              <w:rPr>
                <w:color w:val="000000"/>
              </w:rPr>
            </w:pPr>
            <w:r w:rsidRPr="007476FA">
              <w:t xml:space="preserve">7.1. Nếu </w:t>
            </w:r>
            <w:r w:rsidRPr="007476FA">
              <w:rPr>
                <w:color w:val="000000"/>
              </w:rPr>
              <w:t>số điện thoại sai cú pháp (9 số không bao gồm đầu +84) hoặc số điện thoại không tồn tại thì hệ thống hiện thông báo “Số điện thoại không hợp lệ!!! Vui lòng nhập lại số điện thoại.” và quay lại bước 4. </w:t>
            </w:r>
          </w:p>
          <w:p w14:paraId="623D2CFF" w14:textId="77777777" w:rsidR="007476FA" w:rsidRPr="007476FA" w:rsidRDefault="007476FA" w:rsidP="00F07A51">
            <w:pPr>
              <w:ind w:firstLine="28"/>
              <w:rPr>
                <w:color w:val="000000" w:themeColor="text1"/>
              </w:rPr>
            </w:pPr>
            <w:r w:rsidRPr="007476FA">
              <w:rPr>
                <w:color w:val="000000"/>
              </w:rPr>
              <w:t xml:space="preserve">7.2. </w:t>
            </w:r>
            <w:r w:rsidRPr="007476FA">
              <w:rPr>
                <w:color w:val="000000" w:themeColor="text1"/>
              </w:rPr>
              <w:t>Nếu số điện thoại chưa được xác thực bởi ứng, hệ thống thông báo “Không tìm thấy số điện thoại”, quay lại bước 4</w:t>
            </w:r>
          </w:p>
          <w:p w14:paraId="5FF41B4F" w14:textId="77777777" w:rsidR="007476FA" w:rsidRPr="007476FA" w:rsidRDefault="007476FA" w:rsidP="00F07A51">
            <w:pPr>
              <w:ind w:firstLine="28"/>
              <w:rPr>
                <w:color w:val="000000" w:themeColor="text1"/>
              </w:rPr>
            </w:pPr>
            <w:r w:rsidRPr="007476FA">
              <w:rPr>
                <w:color w:val="000000" w:themeColor="text1"/>
              </w:rPr>
              <w:t>7.3. Nếu người dùng chưa chụp ảnh xác thực thông tin đủ 2 mặt CCCD/CMND thì hệ thống sẽ thông báo “Số CCCD/CMND không phù hợp”, người dùng chọn button xác nhận và quay lại bước 4.</w:t>
            </w:r>
          </w:p>
          <w:p w14:paraId="32C89C63" w14:textId="77777777" w:rsidR="007476FA" w:rsidRPr="007476FA" w:rsidRDefault="007476FA" w:rsidP="00F07A51">
            <w:pPr>
              <w:ind w:firstLine="28"/>
              <w:rPr>
                <w:color w:val="000000"/>
              </w:rPr>
            </w:pPr>
            <w:r w:rsidRPr="007476FA">
              <w:rPr>
                <w:color w:val="000000" w:themeColor="text1"/>
              </w:rPr>
              <w:t>Nếu ảnh không hợp lệ, hệ thống hiện thông báo “Xác thực không thành công! Vui lòng chụp lại”</w:t>
            </w:r>
          </w:p>
        </w:tc>
      </w:tr>
    </w:tbl>
    <w:p w14:paraId="6D44D221" w14:textId="77777777" w:rsidR="007476FA" w:rsidRPr="007476FA" w:rsidRDefault="007476FA" w:rsidP="007476FA">
      <w:pPr>
        <w:pStyle w:val="Caption"/>
        <w:keepNext/>
      </w:pPr>
      <w:bookmarkStart w:id="103" w:name="_Toc111048091"/>
      <w:r w:rsidRPr="007476FA">
        <w:t xml:space="preserve">Bảng </w:t>
      </w:r>
      <w:fldSimple w:instr=" SEQ Bảng \* ARABIC ">
        <w:r w:rsidRPr="007476FA">
          <w:rPr>
            <w:noProof/>
          </w:rPr>
          <w:t>12</w:t>
        </w:r>
      </w:fldSimple>
      <w:r w:rsidRPr="007476FA">
        <w:t>. Mô tả chi tiết UC “</w:t>
      </w:r>
      <w:r w:rsidRPr="007476FA">
        <w:rPr>
          <w:color w:val="000000"/>
          <w:szCs w:val="26"/>
        </w:rPr>
        <w:t>Thêm người thân</w:t>
      </w:r>
      <w:r w:rsidRPr="007476FA">
        <w:t>”</w:t>
      </w:r>
      <w:r w:rsidRPr="007476FA">
        <w:rPr>
          <w:color w:val="000000"/>
          <w:szCs w:val="26"/>
        </w:rPr>
        <w:t xml:space="preserve"> với người khuyết tật</w:t>
      </w:r>
      <w:bookmarkEnd w:id="103"/>
    </w:p>
    <w:tbl>
      <w:tblPr>
        <w:tblW w:w="0" w:type="auto"/>
        <w:tblCellMar>
          <w:top w:w="15" w:type="dxa"/>
          <w:left w:w="15" w:type="dxa"/>
          <w:bottom w:w="15" w:type="dxa"/>
          <w:right w:w="15" w:type="dxa"/>
        </w:tblCellMar>
        <w:tblLook w:val="04A0" w:firstRow="1" w:lastRow="0" w:firstColumn="1" w:lastColumn="0" w:noHBand="0" w:noVBand="1"/>
      </w:tblPr>
      <w:tblGrid>
        <w:gridCol w:w="1722"/>
        <w:gridCol w:w="4134"/>
        <w:gridCol w:w="712"/>
        <w:gridCol w:w="1916"/>
      </w:tblGrid>
      <w:tr w:rsidR="007476FA" w:rsidRPr="007476FA" w14:paraId="289D995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E275D"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8D980" w14:textId="77777777" w:rsidR="007476FA" w:rsidRPr="007476FA" w:rsidRDefault="007476FA" w:rsidP="00F07A51">
            <w:pPr>
              <w:ind w:firstLine="28"/>
              <w:jc w:val="center"/>
            </w:pPr>
            <w:r w:rsidRPr="007476FA">
              <w:rPr>
                <w:color w:val="000000"/>
              </w:rPr>
              <w:t>Thêm người thân với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CDE9D"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50214" w14:textId="77777777" w:rsidR="007476FA" w:rsidRPr="007476FA" w:rsidRDefault="007476FA" w:rsidP="00F07A51">
            <w:pPr>
              <w:ind w:firstLine="0"/>
              <w:jc w:val="center"/>
            </w:pPr>
            <w:r w:rsidRPr="007476FA">
              <w:t>UC_05.4b</w:t>
            </w:r>
          </w:p>
        </w:tc>
      </w:tr>
      <w:tr w:rsidR="007476FA" w:rsidRPr="007476FA" w14:paraId="512D33F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FD9BF"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15100" w14:textId="77777777" w:rsidR="007476FA" w:rsidRPr="007476FA" w:rsidRDefault="007476FA" w:rsidP="00F07A51">
            <w:pPr>
              <w:ind w:firstLine="28"/>
            </w:pPr>
            <w:r w:rsidRPr="007476FA">
              <w:rPr>
                <w:color w:val="000000"/>
              </w:rPr>
              <w:t>Khách hàng</w:t>
            </w:r>
          </w:p>
        </w:tc>
      </w:tr>
      <w:tr w:rsidR="007476FA" w:rsidRPr="007476FA" w14:paraId="037DA2B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F185E"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6AA3B" w14:textId="77777777" w:rsidR="007476FA" w:rsidRPr="007476FA" w:rsidRDefault="007476FA" w:rsidP="00F07A51">
            <w:pPr>
              <w:ind w:firstLine="28"/>
            </w:pPr>
            <w:r w:rsidRPr="007476FA">
              <w:rPr>
                <w:color w:val="000000"/>
              </w:rPr>
              <w:t>Cho phép khách hàng có thể thêm người thân thuộc đối tượng người khuyết tật vào tài khoản của mình như một người giám hộ để quản lý.</w:t>
            </w:r>
          </w:p>
        </w:tc>
      </w:tr>
      <w:tr w:rsidR="007476FA" w:rsidRPr="007476FA" w14:paraId="5D96849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7A43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491A0" w14:textId="77777777" w:rsidR="007476FA" w:rsidRPr="007476FA" w:rsidRDefault="007476FA" w:rsidP="00F07A51">
            <w:pPr>
              <w:ind w:firstLine="28"/>
              <w:rPr>
                <w:color w:val="000000"/>
              </w:rPr>
            </w:pPr>
            <w:r w:rsidRPr="007476FA">
              <w:rPr>
                <w:color w:val="000000"/>
              </w:rPr>
              <w:t xml:space="preserve">Người thêm đã có tài khoản </w:t>
            </w:r>
          </w:p>
          <w:p w14:paraId="5C137C51"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72951D6B"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0AB42123"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94BED"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2B058"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C37C496"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83F384" w14:textId="77777777" w:rsidR="007476FA" w:rsidRPr="007476FA" w:rsidRDefault="007476FA" w:rsidP="00F07A51">
                  <w:pPr>
                    <w:ind w:firstLine="28"/>
                  </w:pPr>
                  <w:r w:rsidRPr="007476FA">
                    <w:rPr>
                      <w:color w:val="000000"/>
                    </w:rPr>
                    <w:lastRenderedPageBreak/>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B21D6BD" w14:textId="77777777" w:rsidR="007476FA" w:rsidRPr="007476FA" w:rsidRDefault="007476FA" w:rsidP="00F07A51">
                  <w:pPr>
                    <w:ind w:firstLine="28"/>
                  </w:pPr>
                  <w:r w:rsidRPr="007476FA">
                    <w:rPr>
                      <w:color w:val="000000"/>
                    </w:rPr>
                    <w:t>System</w:t>
                  </w:r>
                </w:p>
              </w:tc>
            </w:tr>
            <w:tr w:rsidR="007476FA" w:rsidRPr="007476FA" w14:paraId="25224994"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727D839C"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2EDEB3"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7C9970CA"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F6D705C" w14:textId="77777777" w:rsidR="007476FA" w:rsidRPr="007476FA" w:rsidRDefault="007476FA" w:rsidP="00F07A51">
                  <w:pPr>
                    <w:ind w:firstLine="28"/>
                    <w:rPr>
                      <w:color w:val="000000"/>
                    </w:rPr>
                  </w:pPr>
                  <w:r w:rsidRPr="007476FA">
                    <w:rPr>
                      <w:color w:val="000000"/>
                    </w:rPr>
                    <w:t>3. Chọn đối tượng người khuyết tật</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47C38BD" w14:textId="77777777" w:rsidR="007476FA" w:rsidRPr="007476FA" w:rsidRDefault="007476FA" w:rsidP="00F07A51">
                  <w:pPr>
                    <w:ind w:firstLine="28"/>
                    <w:rPr>
                      <w:color w:val="000000" w:themeColor="text1"/>
                    </w:rPr>
                  </w:pPr>
                  <w:r w:rsidRPr="007476FA">
                    <w:rPr>
                      <w:color w:val="000000"/>
                    </w:rPr>
                    <w:t>4.Hiển thị màn hình Hồ sơ cá nhân và yêu cầu Điền số hiệu người thân.</w:t>
                  </w:r>
                </w:p>
              </w:tc>
            </w:tr>
            <w:tr w:rsidR="007476FA" w:rsidRPr="007476FA" w14:paraId="06CD4CA6"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88F630" w14:textId="77777777" w:rsidR="007476FA" w:rsidRPr="007476FA" w:rsidRDefault="007476FA" w:rsidP="00F07A51">
                  <w:pPr>
                    <w:ind w:firstLine="28"/>
                    <w:rPr>
                      <w:color w:val="000000"/>
                    </w:rPr>
                  </w:pPr>
                  <w:r w:rsidRPr="007476FA">
                    <w:rPr>
                      <w:color w:val="000000"/>
                    </w:rPr>
                    <w:t>5.Điền số hiệu</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2594C35" w14:textId="77777777" w:rsidR="007476FA" w:rsidRPr="007476FA" w:rsidRDefault="007476FA" w:rsidP="00F07A51">
                  <w:pPr>
                    <w:ind w:firstLine="28"/>
                    <w:rPr>
                      <w:color w:val="000000"/>
                    </w:rPr>
                  </w:pPr>
                </w:p>
              </w:tc>
            </w:tr>
            <w:tr w:rsidR="007476FA" w:rsidRPr="007476FA" w14:paraId="7D48677D"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D02230C" w14:textId="77777777" w:rsidR="007476FA" w:rsidRPr="007476FA" w:rsidRDefault="007476FA" w:rsidP="00F07A51">
                  <w:pPr>
                    <w:ind w:firstLine="28"/>
                    <w:rPr>
                      <w:color w:val="000000"/>
                    </w:rPr>
                  </w:pPr>
                  <w:r w:rsidRPr="007476FA">
                    <w:rPr>
                      <w:color w:val="000000"/>
                    </w:rPr>
                    <w:t>6. Chọn button “Xác nhậ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6073351" w14:textId="77777777" w:rsidR="007476FA" w:rsidRPr="007476FA" w:rsidRDefault="007476FA" w:rsidP="00F07A51">
                  <w:pPr>
                    <w:ind w:firstLine="28"/>
                    <w:rPr>
                      <w:color w:val="000000"/>
                    </w:rPr>
                  </w:pPr>
                  <w:r w:rsidRPr="007476FA">
                    <w:rPr>
                      <w:color w:val="000000"/>
                    </w:rPr>
                    <w:t>7. Hệ thống kiểm tra số hiệu.</w:t>
                  </w:r>
                </w:p>
              </w:tc>
            </w:tr>
            <w:tr w:rsidR="007476FA" w:rsidRPr="007476FA" w14:paraId="318662CF"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DB72809"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87C466" w14:textId="77777777" w:rsidR="007476FA" w:rsidRPr="007476FA" w:rsidRDefault="007476FA" w:rsidP="00F07A51">
                  <w:pPr>
                    <w:ind w:firstLine="28"/>
                    <w:rPr>
                      <w:color w:val="000000"/>
                    </w:rPr>
                  </w:pPr>
                  <w:r w:rsidRPr="007476FA">
                    <w:rPr>
                      <w:color w:val="000000"/>
                    </w:rPr>
                    <w:t>8. Hiện thông tin cá nhân thu thập được từ số hiệu.</w:t>
                  </w:r>
                </w:p>
              </w:tc>
            </w:tr>
            <w:tr w:rsidR="007476FA" w:rsidRPr="007476FA" w14:paraId="28D4A650"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896C4E" w14:textId="77777777" w:rsidR="007476FA" w:rsidRPr="007476FA" w:rsidRDefault="007476FA" w:rsidP="00F07A51">
                  <w:pPr>
                    <w:ind w:firstLine="28"/>
                    <w:rPr>
                      <w:color w:val="000000"/>
                    </w:rPr>
                  </w:pPr>
                  <w:r w:rsidRPr="007476FA">
                    <w:rPr>
                      <w:color w:val="000000"/>
                    </w:rPr>
                    <w:t>9. Kiểm tra thông tin và chọn button “Xác nhậ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0C9C4B" w14:textId="77777777" w:rsidR="007476FA" w:rsidRPr="007476FA" w:rsidRDefault="007476FA" w:rsidP="00F07A51">
                  <w:pPr>
                    <w:ind w:firstLine="28"/>
                    <w:rPr>
                      <w:color w:val="000000"/>
                    </w:rPr>
                  </w:pPr>
                  <w:r w:rsidRPr="007476FA">
                    <w:rPr>
                      <w:color w:val="000000"/>
                    </w:rPr>
                    <w:t>10. Hiện thông báo “Người thân của bạn đã được thêm thành công”</w:t>
                  </w:r>
                </w:p>
              </w:tc>
            </w:tr>
          </w:tbl>
          <w:p w14:paraId="00FD2654" w14:textId="77777777" w:rsidR="007476FA" w:rsidRPr="007476FA" w:rsidRDefault="007476FA" w:rsidP="00F07A51">
            <w:pPr>
              <w:ind w:firstLine="28"/>
            </w:pPr>
          </w:p>
        </w:tc>
      </w:tr>
      <w:tr w:rsidR="007476FA" w:rsidRPr="007476FA" w14:paraId="2EEF45E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7ED2B"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26B78" w14:textId="77777777" w:rsidR="007476FA" w:rsidRPr="007476FA" w:rsidRDefault="007476FA" w:rsidP="00F07A51">
            <w:pPr>
              <w:ind w:firstLine="28"/>
            </w:pPr>
            <w:r w:rsidRPr="007476FA">
              <w:t>Ngoại lệ 1:</w:t>
            </w:r>
          </w:p>
          <w:p w14:paraId="00E1987D" w14:textId="77777777" w:rsidR="007476FA" w:rsidRPr="007476FA" w:rsidRDefault="007476FA" w:rsidP="00F07A51">
            <w:pPr>
              <w:ind w:firstLine="28"/>
            </w:pPr>
            <w:r w:rsidRPr="007476FA">
              <w:t>7.1 Nếu chưa điền số hiệu mà bấm xác nhận. Hệ thống sẽ hiện thông báo “Bạn vui lòng điền số hiệu vào ô trống”.</w:t>
            </w:r>
          </w:p>
          <w:p w14:paraId="69A3A83B" w14:textId="77777777" w:rsidR="007476FA" w:rsidRPr="007476FA" w:rsidRDefault="007476FA" w:rsidP="00F07A51">
            <w:pPr>
              <w:ind w:firstLine="28"/>
            </w:pPr>
            <w:r w:rsidRPr="007476FA">
              <w:t>7.2 Nếu số hiệu không chính xác. Hệ thống sẽ hiện thông báo “Số hiệu điền không chính xác. Vui lòng kiểm tra lại”.</w:t>
            </w:r>
          </w:p>
          <w:p w14:paraId="4679E1CF" w14:textId="77777777" w:rsidR="007476FA" w:rsidRPr="007476FA" w:rsidRDefault="007476FA" w:rsidP="00F07A51">
            <w:pPr>
              <w:ind w:firstLine="28"/>
            </w:pPr>
            <w:r w:rsidRPr="007476FA">
              <w:t>Ngoại lệ 2:</w:t>
            </w:r>
          </w:p>
          <w:p w14:paraId="4CD8A99A" w14:textId="77777777" w:rsidR="007476FA" w:rsidRPr="007476FA" w:rsidRDefault="007476FA" w:rsidP="00F07A51">
            <w:pPr>
              <w:ind w:firstLine="28"/>
            </w:pPr>
            <w:r w:rsidRPr="007476FA">
              <w:t xml:space="preserve">9.1 Nếu thông tin </w:t>
            </w:r>
            <w:r w:rsidRPr="007476FA">
              <w:rPr>
                <w:color w:val="000000"/>
              </w:rPr>
              <w:t>cá nhân thu thập được từ số hiệu sai người dùng có thể chọn điền lại để nhập lại số hiệu, quay lại bước 4.</w:t>
            </w:r>
          </w:p>
        </w:tc>
      </w:tr>
    </w:tbl>
    <w:p w14:paraId="2C5950F0" w14:textId="77777777" w:rsidR="007476FA" w:rsidRPr="007476FA" w:rsidRDefault="007476FA" w:rsidP="007476FA"/>
    <w:p w14:paraId="7982CC7E" w14:textId="77777777" w:rsidR="007476FA" w:rsidRPr="007476FA" w:rsidRDefault="007476FA" w:rsidP="007476FA">
      <w:r w:rsidRPr="007476FA">
        <w:br w:type="page"/>
      </w:r>
    </w:p>
    <w:p w14:paraId="29EBFEA7" w14:textId="77777777"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Nạp tiền</w:t>
      </w:r>
    </w:p>
    <w:p w14:paraId="5D951054" w14:textId="77777777" w:rsidR="007476FA" w:rsidRPr="007476FA" w:rsidRDefault="007476FA" w:rsidP="007476FA">
      <w:pPr>
        <w:keepNext/>
        <w:jc w:val="center"/>
      </w:pPr>
      <w:r w:rsidRPr="007476FA">
        <w:rPr>
          <w:noProof/>
          <w:color w:val="000000" w:themeColor="text1"/>
        </w:rPr>
        <w:drawing>
          <wp:inline distT="0" distB="0" distL="0" distR="0" wp14:anchorId="5C378A86" wp14:editId="59CA0E92">
            <wp:extent cx="4493260" cy="2324100"/>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us Ticketless(KH)-5. UC Nạp tiền.drawio.png"/>
                    <pic:cNvPicPr/>
                  </pic:nvPicPr>
                  <pic:blipFill>
                    <a:blip r:embed="rId36">
                      <a:extLst>
                        <a:ext uri="{28A0092B-C50C-407E-A947-70E740481C1C}">
                          <a14:useLocalDpi xmlns:a14="http://schemas.microsoft.com/office/drawing/2010/main" val="0"/>
                        </a:ext>
                      </a:extLst>
                    </a:blip>
                    <a:stretch>
                      <a:fillRect/>
                    </a:stretch>
                  </pic:blipFill>
                  <pic:spPr>
                    <a:xfrm>
                      <a:off x="0" y="0"/>
                      <a:ext cx="4525082" cy="2340560"/>
                    </a:xfrm>
                    <a:prstGeom prst="rect">
                      <a:avLst/>
                    </a:prstGeom>
                  </pic:spPr>
                </pic:pic>
              </a:graphicData>
            </a:graphic>
          </wp:inline>
        </w:drawing>
      </w:r>
    </w:p>
    <w:p w14:paraId="3AA0412E" w14:textId="77777777" w:rsidR="007476FA" w:rsidRPr="007476FA" w:rsidRDefault="007476FA" w:rsidP="007476FA">
      <w:pPr>
        <w:pStyle w:val="Caption"/>
        <w:spacing w:before="120" w:after="60"/>
        <w:rPr>
          <w:i/>
          <w:iCs/>
          <w:color w:val="1F497D" w:themeColor="text2"/>
          <w:sz w:val="28"/>
          <w:szCs w:val="28"/>
        </w:rPr>
      </w:pPr>
      <w:bookmarkStart w:id="104" w:name="_Toc11104803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0</w:t>
      </w:r>
      <w:r w:rsidRPr="007476FA">
        <w:rPr>
          <w:i/>
          <w:iCs/>
          <w:color w:val="1F497D" w:themeColor="text2"/>
        </w:rPr>
        <w:fldChar w:fldCharType="end"/>
      </w:r>
      <w:r w:rsidRPr="007476FA">
        <w:rPr>
          <w:i/>
          <w:iCs/>
          <w:color w:val="1F497D" w:themeColor="text2"/>
        </w:rPr>
        <w:t>. UC “Nạp tiền”</w:t>
      </w:r>
      <w:bookmarkEnd w:id="104"/>
    </w:p>
    <w:p w14:paraId="30F1534F" w14:textId="77777777" w:rsidR="007476FA" w:rsidRPr="007476FA" w:rsidRDefault="007476FA" w:rsidP="007476FA">
      <w:pPr>
        <w:pStyle w:val="Caption"/>
        <w:keepNext/>
      </w:pPr>
      <w:bookmarkStart w:id="105" w:name="_Toc111048092"/>
      <w:r w:rsidRPr="007476FA">
        <w:t xml:space="preserve">Bảng </w:t>
      </w:r>
      <w:fldSimple w:instr=" SEQ Bảng \* ARABIC ">
        <w:r w:rsidRPr="007476FA">
          <w:rPr>
            <w:noProof/>
          </w:rPr>
          <w:t>13</w:t>
        </w:r>
      </w:fldSimple>
      <w:r w:rsidRPr="007476FA">
        <w:t>. Mô tả chi tiết UC “Nạp tiền”</w:t>
      </w:r>
      <w:bookmarkEnd w:id="105"/>
    </w:p>
    <w:tbl>
      <w:tblPr>
        <w:tblW w:w="0" w:type="auto"/>
        <w:tblCellMar>
          <w:top w:w="15" w:type="dxa"/>
          <w:left w:w="15" w:type="dxa"/>
          <w:bottom w:w="15" w:type="dxa"/>
          <w:right w:w="15" w:type="dxa"/>
        </w:tblCellMar>
        <w:tblLook w:val="04A0" w:firstRow="1" w:lastRow="0" w:firstColumn="1" w:lastColumn="0" w:noHBand="0" w:noVBand="1"/>
      </w:tblPr>
      <w:tblGrid>
        <w:gridCol w:w="1632"/>
        <w:gridCol w:w="3107"/>
        <w:gridCol w:w="1464"/>
        <w:gridCol w:w="2281"/>
      </w:tblGrid>
      <w:tr w:rsidR="007476FA" w:rsidRPr="007476FA" w14:paraId="56EE82D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5D01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E079C" w14:textId="77777777" w:rsidR="007476FA" w:rsidRPr="007476FA" w:rsidRDefault="007476FA" w:rsidP="00F07A51">
            <w:pPr>
              <w:ind w:firstLine="28"/>
              <w:jc w:val="center"/>
              <w:rPr>
                <w:color w:val="000000" w:themeColor="text1"/>
              </w:rPr>
            </w:pPr>
            <w:r w:rsidRPr="007476FA">
              <w:rPr>
                <w:color w:val="000000" w:themeColor="text1"/>
              </w:rPr>
              <w:t>Nạp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6B70E"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93D39" w14:textId="77777777" w:rsidR="007476FA" w:rsidRPr="007476FA" w:rsidRDefault="007476FA" w:rsidP="00F07A51">
            <w:pPr>
              <w:ind w:firstLine="0"/>
              <w:jc w:val="center"/>
              <w:rPr>
                <w:color w:val="000000" w:themeColor="text1"/>
              </w:rPr>
            </w:pPr>
            <w:r w:rsidRPr="007476FA">
              <w:rPr>
                <w:color w:val="000000" w:themeColor="text1"/>
              </w:rPr>
              <w:t>UC06</w:t>
            </w:r>
          </w:p>
        </w:tc>
      </w:tr>
      <w:tr w:rsidR="007476FA" w:rsidRPr="007476FA" w14:paraId="3243DB9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E037E"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8B1A4"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76F0157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CD366"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6E731" w14:textId="77777777" w:rsidR="007476FA" w:rsidRPr="007476FA" w:rsidRDefault="007476FA" w:rsidP="00F07A51">
            <w:pPr>
              <w:ind w:firstLine="28"/>
              <w:rPr>
                <w:color w:val="000000" w:themeColor="text1"/>
              </w:rPr>
            </w:pPr>
            <w:r w:rsidRPr="007476FA">
              <w:rPr>
                <w:color w:val="000000" w:themeColor="text1"/>
              </w:rPr>
              <w:t>Khách hàng liên kết ngân hàng và nạp tiền vào thẻ. </w:t>
            </w:r>
          </w:p>
        </w:tc>
      </w:tr>
      <w:tr w:rsidR="007476FA" w:rsidRPr="007476FA" w14:paraId="38ACDC1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39DAA"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46849"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4DD1972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7CA09CD0" w14:textId="77777777" w:rsidR="007476FA" w:rsidRPr="007476FA" w:rsidRDefault="007476FA" w:rsidP="00F07A51">
            <w:pPr>
              <w:ind w:firstLine="28"/>
              <w:rPr>
                <w:color w:val="000000" w:themeColor="text1"/>
              </w:rPr>
            </w:pPr>
            <w:r w:rsidRPr="007476FA">
              <w:rPr>
                <w:color w:val="000000" w:themeColor="text1"/>
              </w:rPr>
              <w:t xml:space="preserve">Người dùng đã liên kết ngân hàng thì dẫn đến bước 11. </w:t>
            </w:r>
          </w:p>
        </w:tc>
      </w:tr>
      <w:tr w:rsidR="007476FA" w:rsidRPr="007476FA" w14:paraId="721178AA"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50473"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8874B"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1713"/>
              <w:gridCol w:w="3918"/>
              <w:gridCol w:w="1001"/>
            </w:tblGrid>
            <w:tr w:rsidR="007476FA" w:rsidRPr="007476FA" w14:paraId="17F12641"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3B2815" w14:textId="77777777" w:rsidR="007476FA" w:rsidRPr="007476FA" w:rsidRDefault="007476FA" w:rsidP="00F07A51">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7D6D52" w14:textId="77777777" w:rsidR="007476FA" w:rsidRPr="007476FA" w:rsidRDefault="007476FA" w:rsidP="00F07A51">
                  <w:pPr>
                    <w:ind w:firstLine="28"/>
                    <w:rPr>
                      <w:color w:val="000000" w:themeColor="text1"/>
                    </w:rPr>
                  </w:pPr>
                  <w:r w:rsidRPr="007476FA">
                    <w:rPr>
                      <w:color w:val="000000" w:themeColor="text1"/>
                    </w:rPr>
                    <w:t>System</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D7A567" w14:textId="77777777" w:rsidR="007476FA" w:rsidRPr="007476FA" w:rsidRDefault="007476FA" w:rsidP="00F07A51">
                  <w:pPr>
                    <w:ind w:firstLine="28"/>
                    <w:rPr>
                      <w:color w:val="000000" w:themeColor="text1"/>
                    </w:rPr>
                  </w:pPr>
                  <w:r w:rsidRPr="007476FA">
                    <w:rPr>
                      <w:color w:val="000000" w:themeColor="text1"/>
                    </w:rPr>
                    <w:t>Bank</w:t>
                  </w:r>
                </w:p>
              </w:tc>
            </w:tr>
            <w:tr w:rsidR="007476FA" w:rsidRPr="007476FA" w14:paraId="6A34CD2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9554A2E" w14:textId="77777777" w:rsidR="007476FA" w:rsidRPr="007476FA" w:rsidRDefault="007476FA" w:rsidP="00F07A51">
                  <w:pPr>
                    <w:ind w:firstLine="28"/>
                    <w:rPr>
                      <w:color w:val="000000" w:themeColor="text1"/>
                    </w:rPr>
                  </w:pPr>
                  <w:r w:rsidRPr="007476FA">
                    <w:rPr>
                      <w:color w:val="000000" w:themeColor="text1"/>
                    </w:rPr>
                    <w:t>1. Chọn icon “+” hoặc vào mục Nạp tiền</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80B93E2" w14:textId="77777777" w:rsidR="007476FA" w:rsidRPr="007476FA" w:rsidRDefault="007476FA" w:rsidP="00F07A51">
                  <w:pPr>
                    <w:ind w:firstLine="28"/>
                    <w:rPr>
                      <w:color w:val="000000" w:themeColor="text1"/>
                    </w:rPr>
                  </w:pPr>
                  <w:r w:rsidRPr="007476FA">
                    <w:rPr>
                      <w:color w:val="000000" w:themeColor="text1"/>
                    </w:rPr>
                    <w:t>2. Hiển thị giao diện các chức năng như nạp tiền, chuyển tiền, liên kết ngân hàng.</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3548BF" w14:textId="77777777" w:rsidR="007476FA" w:rsidRPr="007476FA" w:rsidRDefault="007476FA" w:rsidP="00F07A51">
                  <w:pPr>
                    <w:ind w:firstLine="28"/>
                    <w:rPr>
                      <w:color w:val="000000" w:themeColor="text1"/>
                    </w:rPr>
                  </w:pPr>
                </w:p>
              </w:tc>
            </w:tr>
            <w:tr w:rsidR="007476FA" w:rsidRPr="007476FA" w14:paraId="65E3938E"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6AE7409" w14:textId="77777777" w:rsidR="007476FA" w:rsidRPr="007476FA" w:rsidRDefault="007476FA" w:rsidP="00F07A51">
                  <w:pPr>
                    <w:ind w:firstLine="28"/>
                    <w:rPr>
                      <w:color w:val="000000" w:themeColor="text1"/>
                    </w:rPr>
                  </w:pPr>
                  <w:r w:rsidRPr="007476FA">
                    <w:rPr>
                      <w:color w:val="000000" w:themeColor="text1"/>
                    </w:rPr>
                    <w:t>3.Chọn mục liên kết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A63936" w14:textId="77777777" w:rsidR="007476FA" w:rsidRPr="007476FA" w:rsidRDefault="007476FA" w:rsidP="00F07A51">
                  <w:pPr>
                    <w:ind w:firstLine="28"/>
                    <w:rPr>
                      <w:color w:val="000000" w:themeColor="text1"/>
                    </w:rPr>
                  </w:pPr>
                  <w:r w:rsidRPr="007476FA">
                    <w:rPr>
                      <w:color w:val="000000" w:themeColor="text1"/>
                    </w:rPr>
                    <w:t>4. Hiển thị các loại ngân hàng(Vietcombank,, Vietinbank, Techcombank, Agribank, BIDV, Sacombank)/ ví điện tử (MoMo, ZaloPay, VNPay, AirPay)</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EDB272" w14:textId="77777777" w:rsidR="007476FA" w:rsidRPr="007476FA" w:rsidRDefault="007476FA" w:rsidP="00F07A51">
                  <w:pPr>
                    <w:ind w:firstLine="28"/>
                    <w:rPr>
                      <w:color w:val="000000" w:themeColor="text1"/>
                    </w:rPr>
                  </w:pPr>
                </w:p>
              </w:tc>
            </w:tr>
            <w:tr w:rsidR="007476FA" w:rsidRPr="007476FA" w14:paraId="4AADA3B8"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A0AE1D" w14:textId="77777777" w:rsidR="007476FA" w:rsidRPr="007476FA" w:rsidRDefault="007476FA" w:rsidP="00F07A51">
                  <w:pPr>
                    <w:ind w:firstLine="28"/>
                    <w:rPr>
                      <w:color w:val="000000" w:themeColor="text1"/>
                    </w:rPr>
                  </w:pPr>
                  <w:r w:rsidRPr="007476FA">
                    <w:rPr>
                      <w:color w:val="000000" w:themeColor="text1"/>
                    </w:rPr>
                    <w:t>5.Chọn loại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446E38" w14:textId="77777777" w:rsidR="007476FA" w:rsidRPr="007476FA" w:rsidRDefault="007476FA" w:rsidP="00F07A51">
                  <w:pPr>
                    <w:ind w:firstLine="28"/>
                    <w:rPr>
                      <w:color w:val="000000" w:themeColor="text1"/>
                    </w:rPr>
                  </w:pPr>
                  <w:r w:rsidRPr="007476FA">
                    <w:rPr>
                      <w:color w:val="000000" w:themeColor="text1"/>
                    </w:rPr>
                    <w:t>6. Yêu cầu điền thông tin ngân hàng(Số tài khoản, Tên chủ tài khoản, số CMND/CCCD/Hộ chiế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453277" w14:textId="77777777" w:rsidR="007476FA" w:rsidRPr="007476FA" w:rsidRDefault="007476FA" w:rsidP="00F07A51">
                  <w:pPr>
                    <w:ind w:firstLine="28"/>
                    <w:rPr>
                      <w:color w:val="000000" w:themeColor="text1"/>
                    </w:rPr>
                  </w:pPr>
                </w:p>
              </w:tc>
            </w:tr>
            <w:tr w:rsidR="007476FA" w:rsidRPr="007476FA" w14:paraId="7681DCB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6EB54C" w14:textId="77777777" w:rsidR="007476FA" w:rsidRPr="007476FA" w:rsidRDefault="007476FA" w:rsidP="00F07A51">
                  <w:pPr>
                    <w:ind w:firstLine="28"/>
                    <w:rPr>
                      <w:color w:val="000000" w:themeColor="text1"/>
                    </w:rPr>
                  </w:pPr>
                  <w:r w:rsidRPr="007476FA">
                    <w:rPr>
                      <w:color w:val="000000" w:themeColor="text1"/>
                    </w:rPr>
                    <w:t xml:space="preserve">7. Điề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C2DC3DA" w14:textId="77777777" w:rsidR="007476FA" w:rsidRPr="007476FA" w:rsidRDefault="007476FA" w:rsidP="00F07A51">
                  <w:pPr>
                    <w:ind w:firstLine="28"/>
                    <w:rPr>
                      <w:color w:val="000000" w:themeColor="text1"/>
                    </w:rPr>
                  </w:pPr>
                  <w:r w:rsidRPr="007476FA">
                    <w:rPr>
                      <w:color w:val="000000" w:themeColor="text1"/>
                    </w:rPr>
                    <w:t>8. Tiếp nhậ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BF7896" w14:textId="77777777" w:rsidR="007476FA" w:rsidRPr="007476FA" w:rsidRDefault="007476FA" w:rsidP="00F07A51">
                  <w:pPr>
                    <w:ind w:firstLine="28"/>
                    <w:rPr>
                      <w:color w:val="000000" w:themeColor="text1"/>
                    </w:rPr>
                  </w:pPr>
                  <w:r w:rsidRPr="007476FA">
                    <w:rPr>
                      <w:color w:val="000000" w:themeColor="text1"/>
                    </w:rPr>
                    <w:t>9. Kiểm tra thông tin </w:t>
                  </w:r>
                </w:p>
              </w:tc>
            </w:tr>
            <w:tr w:rsidR="007476FA" w:rsidRPr="007476FA" w14:paraId="4D7D29F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FE6573"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86D381" w14:textId="77777777" w:rsidR="007476FA" w:rsidRPr="007476FA" w:rsidRDefault="007476FA" w:rsidP="00F07A51">
                  <w:pPr>
                    <w:ind w:firstLine="28"/>
                    <w:rPr>
                      <w:color w:val="000000" w:themeColor="text1"/>
                    </w:rPr>
                  </w:pPr>
                  <w:r w:rsidRPr="007476FA">
                    <w:rPr>
                      <w:color w:val="000000" w:themeColor="text1"/>
                    </w:rPr>
                    <w:t>10.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F6CD6E7" w14:textId="77777777" w:rsidR="007476FA" w:rsidRPr="007476FA" w:rsidRDefault="007476FA" w:rsidP="00F07A51">
                  <w:pPr>
                    <w:ind w:firstLine="28"/>
                    <w:rPr>
                      <w:color w:val="000000" w:themeColor="text1"/>
                    </w:rPr>
                  </w:pPr>
                </w:p>
              </w:tc>
            </w:tr>
            <w:tr w:rsidR="007476FA" w:rsidRPr="007476FA" w14:paraId="7CCA2B25"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C0D974" w14:textId="77777777" w:rsidR="007476FA" w:rsidRPr="007476FA" w:rsidRDefault="007476FA" w:rsidP="00F07A51">
                  <w:pPr>
                    <w:ind w:firstLine="28"/>
                    <w:rPr>
                      <w:color w:val="000000" w:themeColor="text1"/>
                    </w:rPr>
                  </w:pPr>
                  <w:r w:rsidRPr="007476FA">
                    <w:rPr>
                      <w:color w:val="000000" w:themeColor="text1"/>
                    </w:rPr>
                    <w:t>11.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2630B5C" w14:textId="77777777" w:rsidR="007476FA" w:rsidRPr="007476FA" w:rsidRDefault="007476FA" w:rsidP="00F07A51">
                  <w:pPr>
                    <w:ind w:firstLine="28"/>
                    <w:rPr>
                      <w:color w:val="000000" w:themeColor="text1"/>
                    </w:rPr>
                  </w:pPr>
                  <w:r w:rsidRPr="007476FA">
                    <w:rPr>
                      <w:color w:val="000000" w:themeColor="text1"/>
                    </w:rPr>
                    <w:t>1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B7A88F" w14:textId="77777777" w:rsidR="007476FA" w:rsidRPr="007476FA" w:rsidRDefault="007476FA" w:rsidP="00F07A51">
                  <w:pPr>
                    <w:ind w:firstLine="28"/>
                    <w:rPr>
                      <w:color w:val="000000" w:themeColor="text1"/>
                    </w:rPr>
                  </w:pPr>
                  <w:r w:rsidRPr="007476FA">
                    <w:rPr>
                      <w:color w:val="000000" w:themeColor="text1"/>
                    </w:rPr>
                    <w:t xml:space="preserve">13. Kiểm tra </w:t>
                  </w:r>
                  <w:r w:rsidRPr="007476FA">
                    <w:rPr>
                      <w:color w:val="000000" w:themeColor="text1"/>
                    </w:rPr>
                    <w:lastRenderedPageBreak/>
                    <w:t>thông tin</w:t>
                  </w:r>
                </w:p>
              </w:tc>
            </w:tr>
            <w:tr w:rsidR="007476FA" w:rsidRPr="007476FA" w14:paraId="7AE79EE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E6294B"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CB1005" w14:textId="77777777" w:rsidR="007476FA" w:rsidRPr="007476FA" w:rsidRDefault="007476FA" w:rsidP="00F07A51">
                  <w:pPr>
                    <w:ind w:firstLine="28"/>
                    <w:rPr>
                      <w:color w:val="000000" w:themeColor="text1"/>
                    </w:rPr>
                  </w:pPr>
                  <w:r w:rsidRPr="007476FA">
                    <w:rPr>
                      <w:color w:val="000000" w:themeColor="text1"/>
                    </w:rPr>
                    <w:t>14. Thông báo “ Liên kết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324757" w14:textId="77777777" w:rsidR="007476FA" w:rsidRPr="007476FA" w:rsidRDefault="007476FA" w:rsidP="00F07A51">
                  <w:pPr>
                    <w:ind w:firstLine="28"/>
                    <w:rPr>
                      <w:color w:val="000000" w:themeColor="text1"/>
                    </w:rPr>
                  </w:pPr>
                </w:p>
              </w:tc>
            </w:tr>
            <w:tr w:rsidR="007476FA" w:rsidRPr="007476FA" w14:paraId="5AEC746A"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C92EDD" w14:textId="77777777" w:rsidR="007476FA" w:rsidRPr="007476FA" w:rsidRDefault="007476FA" w:rsidP="00F07A51">
                  <w:pPr>
                    <w:ind w:firstLine="28"/>
                    <w:rPr>
                      <w:color w:val="000000" w:themeColor="text1"/>
                    </w:rPr>
                  </w:pPr>
                  <w:r w:rsidRPr="007476FA">
                    <w:rPr>
                      <w:color w:val="000000" w:themeColor="text1"/>
                    </w:rPr>
                    <w:t>15. Chọn mục nạp tiền vào thẻ.</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B178777" w14:textId="77777777" w:rsidR="007476FA" w:rsidRPr="007476FA" w:rsidRDefault="007476FA" w:rsidP="00F07A51">
                  <w:pPr>
                    <w:ind w:firstLine="28"/>
                    <w:rPr>
                      <w:color w:val="000000" w:themeColor="text1"/>
                    </w:rPr>
                  </w:pPr>
                  <w:r w:rsidRPr="007476FA">
                    <w:rPr>
                      <w:color w:val="000000" w:themeColor="text1"/>
                    </w:rPr>
                    <w:t>16. Hiển thị giao diện Nạp tiền vào thẻ và yêu cầu chọn hoặc điền mức tiền muốn nạ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0B49607" w14:textId="77777777" w:rsidR="007476FA" w:rsidRPr="007476FA" w:rsidRDefault="007476FA" w:rsidP="00F07A51">
                  <w:pPr>
                    <w:ind w:firstLine="28"/>
                    <w:rPr>
                      <w:color w:val="000000" w:themeColor="text1"/>
                    </w:rPr>
                  </w:pPr>
                </w:p>
              </w:tc>
            </w:tr>
            <w:tr w:rsidR="007476FA" w:rsidRPr="007476FA" w14:paraId="72B609D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AF9AC" w14:textId="77777777" w:rsidR="007476FA" w:rsidRPr="007476FA" w:rsidRDefault="007476FA" w:rsidP="00F07A51">
                  <w:pPr>
                    <w:ind w:firstLine="28"/>
                    <w:rPr>
                      <w:color w:val="000000" w:themeColor="text1"/>
                    </w:rPr>
                  </w:pPr>
                  <w:r w:rsidRPr="007476FA">
                    <w:rPr>
                      <w:color w:val="000000" w:themeColor="text1"/>
                    </w:rPr>
                    <w:t>17. Chọn hoặc điền mức tiền phù hợp (tối thiểu 1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891C4B" w14:textId="77777777" w:rsidR="007476FA" w:rsidRPr="007476FA" w:rsidRDefault="007476FA" w:rsidP="00F07A51">
                  <w:pPr>
                    <w:ind w:firstLine="28"/>
                    <w:rPr>
                      <w:color w:val="000000" w:themeColor="text1"/>
                    </w:rPr>
                  </w:pPr>
                  <w:r w:rsidRPr="007476FA">
                    <w:rPr>
                      <w:color w:val="000000" w:themeColor="text1"/>
                    </w:rPr>
                    <w:t>18. Hiển thị các mức tiền đề xuất bao gồm các mệnh giá 10.000đ, 20.000đ, 50.000đ, 10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00F36CC" w14:textId="77777777" w:rsidR="007476FA" w:rsidRPr="007476FA" w:rsidRDefault="007476FA" w:rsidP="00F07A51">
                  <w:pPr>
                    <w:ind w:firstLine="28"/>
                    <w:rPr>
                      <w:color w:val="000000" w:themeColor="text1"/>
                    </w:rPr>
                  </w:pPr>
                </w:p>
              </w:tc>
            </w:tr>
            <w:tr w:rsidR="007476FA" w:rsidRPr="007476FA" w14:paraId="4CAE9C42"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CA5A114" w14:textId="77777777" w:rsidR="007476FA" w:rsidRPr="007476FA" w:rsidRDefault="007476FA" w:rsidP="00F07A51">
                  <w:pPr>
                    <w:ind w:firstLine="28"/>
                    <w:rPr>
                      <w:color w:val="000000" w:themeColor="text1"/>
                    </w:rPr>
                  </w:pPr>
                  <w:r w:rsidRPr="007476FA">
                    <w:rPr>
                      <w:color w:val="000000" w:themeColor="text1"/>
                    </w:rPr>
                    <w:t>19. Chọn phương thức thanh toá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92159DB" w14:textId="77777777" w:rsidR="007476FA" w:rsidRPr="007476FA" w:rsidRDefault="007476FA" w:rsidP="00F07A51">
                  <w:pPr>
                    <w:ind w:firstLine="28"/>
                    <w:rPr>
                      <w:color w:val="000000" w:themeColor="text1"/>
                    </w:rPr>
                  </w:pPr>
                  <w:r w:rsidRPr="007476FA">
                    <w:rPr>
                      <w:color w:val="000000" w:themeColor="text1"/>
                    </w:rPr>
                    <w:t>20. Hiện thông tin giao dịch bao gồm:</w:t>
                  </w:r>
                </w:p>
                <w:p w14:paraId="5F80D50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Nguồn tiền</w:t>
                  </w:r>
                </w:p>
                <w:p w14:paraId="6C78C59B"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Số tiền</w:t>
                  </w:r>
                </w:p>
                <w:p w14:paraId="7041AC4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Phí giao dịch</w:t>
                  </w:r>
                </w:p>
                <w:p w14:paraId="227A8858"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Tổng tiề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CD5123" w14:textId="77777777" w:rsidR="007476FA" w:rsidRPr="007476FA" w:rsidRDefault="007476FA" w:rsidP="00F07A51">
                  <w:pPr>
                    <w:ind w:firstLine="28"/>
                    <w:rPr>
                      <w:color w:val="000000" w:themeColor="text1"/>
                    </w:rPr>
                  </w:pPr>
                </w:p>
              </w:tc>
            </w:tr>
            <w:tr w:rsidR="007476FA" w:rsidRPr="007476FA" w14:paraId="13AA6270" w14:textId="77777777" w:rsidTr="007476FA">
              <w:trPr>
                <w:trHeight w:val="1222"/>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1AD6312" w14:textId="77777777" w:rsidR="007476FA" w:rsidRPr="007476FA" w:rsidRDefault="007476FA" w:rsidP="00F07A51">
                  <w:pPr>
                    <w:ind w:firstLine="28"/>
                    <w:rPr>
                      <w:color w:val="000000" w:themeColor="text1"/>
                    </w:rPr>
                  </w:pPr>
                  <w:r w:rsidRPr="007476FA">
                    <w:rPr>
                      <w:color w:val="000000" w:themeColor="text1"/>
                    </w:rPr>
                    <w:t>21. Nhấn button “Xác nhậ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BE943C" w14:textId="77777777" w:rsidR="007476FA" w:rsidRPr="007476FA" w:rsidRDefault="007476FA" w:rsidP="00F07A51">
                  <w:pPr>
                    <w:ind w:firstLine="28"/>
                    <w:rPr>
                      <w:color w:val="000000" w:themeColor="text1"/>
                    </w:rPr>
                  </w:pPr>
                  <w:r w:rsidRPr="007476FA">
                    <w:rPr>
                      <w:color w:val="000000" w:themeColor="text1"/>
                    </w:rPr>
                    <w:t>2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49B4D0" w14:textId="77777777" w:rsidR="007476FA" w:rsidRPr="007476FA" w:rsidRDefault="007476FA" w:rsidP="00F07A51">
                  <w:pPr>
                    <w:ind w:firstLine="28"/>
                    <w:rPr>
                      <w:color w:val="000000" w:themeColor="text1"/>
                    </w:rPr>
                  </w:pPr>
                  <w:r w:rsidRPr="007476FA">
                    <w:rPr>
                      <w:color w:val="000000" w:themeColor="text1"/>
                    </w:rPr>
                    <w:t>23. Kiểm tra thông tin </w:t>
                  </w:r>
                </w:p>
              </w:tc>
            </w:tr>
            <w:tr w:rsidR="007476FA" w:rsidRPr="007476FA" w14:paraId="5ECE8F78"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A8F121F"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B6E1EA" w14:textId="77777777" w:rsidR="007476FA" w:rsidRPr="007476FA" w:rsidRDefault="007476FA" w:rsidP="00F07A51">
                  <w:pPr>
                    <w:ind w:firstLine="28"/>
                    <w:rPr>
                      <w:color w:val="000000" w:themeColor="text1"/>
                    </w:rPr>
                  </w:pPr>
                  <w:r w:rsidRPr="007476FA">
                    <w:rPr>
                      <w:color w:val="000000" w:themeColor="text1"/>
                    </w:rPr>
                    <w:t>24.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59FC1" w14:textId="77777777" w:rsidR="007476FA" w:rsidRPr="007476FA" w:rsidRDefault="007476FA" w:rsidP="00F07A51">
                  <w:pPr>
                    <w:ind w:firstLine="28"/>
                    <w:rPr>
                      <w:color w:val="000000" w:themeColor="text1"/>
                    </w:rPr>
                  </w:pPr>
                </w:p>
              </w:tc>
            </w:tr>
            <w:tr w:rsidR="007476FA" w:rsidRPr="007476FA" w14:paraId="59357B0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62DF10" w14:textId="77777777" w:rsidR="007476FA" w:rsidRPr="007476FA" w:rsidRDefault="007476FA" w:rsidP="00F07A51">
                  <w:pPr>
                    <w:ind w:firstLine="28"/>
                    <w:rPr>
                      <w:color w:val="000000" w:themeColor="text1"/>
                    </w:rPr>
                  </w:pPr>
                  <w:r w:rsidRPr="007476FA">
                    <w:rPr>
                      <w:color w:val="000000" w:themeColor="text1"/>
                    </w:rPr>
                    <w:t>25.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1434F1" w14:textId="77777777" w:rsidR="007476FA" w:rsidRPr="007476FA" w:rsidRDefault="007476FA" w:rsidP="00F07A51">
                  <w:pPr>
                    <w:ind w:firstLine="28"/>
                    <w:rPr>
                      <w:color w:val="000000" w:themeColor="text1"/>
                    </w:rPr>
                  </w:pPr>
                  <w:r w:rsidRPr="007476FA">
                    <w:rPr>
                      <w:color w:val="000000" w:themeColor="text1"/>
                    </w:rPr>
                    <w:t>26.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3FCA01" w14:textId="77777777" w:rsidR="007476FA" w:rsidRPr="007476FA" w:rsidRDefault="007476FA" w:rsidP="00F07A51">
                  <w:pPr>
                    <w:ind w:firstLine="28"/>
                    <w:rPr>
                      <w:color w:val="000000" w:themeColor="text1"/>
                    </w:rPr>
                  </w:pPr>
                  <w:r w:rsidRPr="007476FA">
                    <w:rPr>
                      <w:color w:val="000000" w:themeColor="text1"/>
                    </w:rPr>
                    <w:t>27. Kiểm tra thông tin</w:t>
                  </w:r>
                </w:p>
              </w:tc>
            </w:tr>
            <w:tr w:rsidR="007476FA" w:rsidRPr="007476FA" w14:paraId="48813E6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3BCABE7"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1BB541" w14:textId="77777777" w:rsidR="007476FA" w:rsidRPr="007476FA" w:rsidRDefault="007476FA" w:rsidP="00F07A51">
                  <w:pPr>
                    <w:ind w:firstLine="28"/>
                    <w:rPr>
                      <w:color w:val="000000" w:themeColor="text1"/>
                    </w:rPr>
                  </w:pPr>
                  <w:r w:rsidRPr="007476FA">
                    <w:rPr>
                      <w:color w:val="000000" w:themeColor="text1"/>
                    </w:rPr>
                    <w:t>28. Hiện thông báo “Giao dịch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054DAA" w14:textId="77777777" w:rsidR="007476FA" w:rsidRPr="007476FA" w:rsidRDefault="007476FA" w:rsidP="00F07A51">
                  <w:pPr>
                    <w:ind w:firstLine="28"/>
                    <w:rPr>
                      <w:color w:val="000000" w:themeColor="text1"/>
                    </w:rPr>
                  </w:pPr>
                </w:p>
              </w:tc>
            </w:tr>
          </w:tbl>
          <w:p w14:paraId="214513B3" w14:textId="77777777" w:rsidR="007476FA" w:rsidRPr="007476FA" w:rsidRDefault="007476FA" w:rsidP="00F07A51">
            <w:pPr>
              <w:ind w:firstLine="28"/>
              <w:rPr>
                <w:color w:val="000000" w:themeColor="text1"/>
              </w:rPr>
            </w:pPr>
          </w:p>
        </w:tc>
      </w:tr>
      <w:tr w:rsidR="007476FA" w:rsidRPr="007476FA" w14:paraId="2F3AC9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F0C45"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665F2" w14:textId="77777777" w:rsidR="007476FA" w:rsidRPr="007476FA" w:rsidRDefault="007476FA" w:rsidP="00F07A51">
            <w:pPr>
              <w:ind w:firstLine="28"/>
              <w:rPr>
                <w:color w:val="000000" w:themeColor="text1"/>
              </w:rPr>
            </w:pPr>
            <w:r w:rsidRPr="007476FA">
              <w:rPr>
                <w:color w:val="000000" w:themeColor="text1"/>
              </w:rPr>
              <w:t>Ngoại lệ 1:</w:t>
            </w:r>
          </w:p>
          <w:p w14:paraId="66D1B533" w14:textId="77777777" w:rsidR="007476FA" w:rsidRPr="007476FA" w:rsidRDefault="007476FA" w:rsidP="00F07A51">
            <w:pPr>
              <w:ind w:firstLine="28"/>
              <w:rPr>
                <w:color w:val="000000" w:themeColor="text1"/>
              </w:rPr>
            </w:pPr>
            <w:r w:rsidRPr="007476FA">
              <w:rPr>
                <w:color w:val="000000" w:themeColor="text1"/>
              </w:rPr>
              <w:t>9.1. Nếu thông tin sai thì hiện thông báo “Tài khoản không hợp lệ. Vui lòng nhập lại”, quay lại bước 4. </w:t>
            </w:r>
          </w:p>
          <w:p w14:paraId="16215FE3" w14:textId="77777777" w:rsidR="007476FA" w:rsidRPr="007476FA" w:rsidRDefault="007476FA" w:rsidP="00F07A51">
            <w:pPr>
              <w:ind w:firstLine="28"/>
              <w:rPr>
                <w:color w:val="000000" w:themeColor="text1"/>
              </w:rPr>
            </w:pPr>
            <w:r w:rsidRPr="007476FA">
              <w:rPr>
                <w:color w:val="000000" w:themeColor="text1"/>
              </w:rPr>
              <w:t>9.2. Nếu thông tin không đúng cú pháp thì hệ thống sẽ thông báo “Thông tin bạn điền chưa phù hợp. Vui lòng kiểm tra và thử lại”, quay lại bước 4</w:t>
            </w:r>
          </w:p>
          <w:p w14:paraId="196852B2" w14:textId="77777777" w:rsidR="007476FA" w:rsidRPr="007476FA" w:rsidRDefault="007476FA" w:rsidP="00F07A51">
            <w:pPr>
              <w:ind w:firstLine="28"/>
              <w:rPr>
                <w:color w:val="000000" w:themeColor="text1"/>
              </w:rPr>
            </w:pPr>
            <w:r w:rsidRPr="007476FA">
              <w:rPr>
                <w:color w:val="000000" w:themeColor="text1"/>
              </w:rPr>
              <w:t>Ngoại lệ 2:</w:t>
            </w:r>
          </w:p>
          <w:p w14:paraId="5239383A"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10.</w:t>
            </w:r>
          </w:p>
          <w:p w14:paraId="782EE06F"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4.</w:t>
            </w:r>
          </w:p>
          <w:p w14:paraId="3964FA96"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4.</w:t>
            </w:r>
          </w:p>
          <w:p w14:paraId="71EE147F" w14:textId="77777777" w:rsidR="007476FA" w:rsidRPr="007476FA" w:rsidRDefault="007476FA" w:rsidP="00F07A51">
            <w:pPr>
              <w:ind w:firstLine="28"/>
              <w:rPr>
                <w:color w:val="000000" w:themeColor="text1"/>
              </w:rPr>
            </w:pPr>
            <w:r w:rsidRPr="007476FA">
              <w:rPr>
                <w:color w:val="000000"/>
              </w:rPr>
              <w:lastRenderedPageBreak/>
              <w:t>Ngoại lệ 3:</w:t>
            </w:r>
          </w:p>
          <w:p w14:paraId="55953B54" w14:textId="77777777" w:rsidR="007476FA" w:rsidRPr="007476FA" w:rsidRDefault="007476FA" w:rsidP="00F07A51">
            <w:pPr>
              <w:ind w:firstLine="28"/>
              <w:rPr>
                <w:color w:val="000000" w:themeColor="text1"/>
              </w:rPr>
            </w:pPr>
            <w:r w:rsidRPr="007476FA">
              <w:rPr>
                <w:color w:val="000000" w:themeColor="text1"/>
              </w:rPr>
              <w:t>23.1. Nếu số dư phương thức thanh toán không đủ thì hiện thông báo “Số tiền giao dịch vượt quá số dư khả dụng trong tài khoản ngân hàng của bạn. Vui lòng kiểm tra và thử lại.”</w:t>
            </w:r>
          </w:p>
          <w:p w14:paraId="5911F4A2" w14:textId="77777777" w:rsidR="007476FA" w:rsidRPr="007476FA" w:rsidRDefault="007476FA" w:rsidP="00F07A51">
            <w:pPr>
              <w:ind w:firstLine="28"/>
              <w:rPr>
                <w:color w:val="000000" w:themeColor="text1"/>
              </w:rPr>
            </w:pPr>
            <w:r w:rsidRPr="007476FA">
              <w:rPr>
                <w:color w:val="000000"/>
              </w:rPr>
              <w:t>Ngoại lệ 27:</w:t>
            </w:r>
          </w:p>
          <w:p w14:paraId="20E2D301"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24.</w:t>
            </w:r>
          </w:p>
          <w:p w14:paraId="38C59346"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16.</w:t>
            </w:r>
          </w:p>
          <w:p w14:paraId="0EAFA9F7"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16.</w:t>
            </w:r>
          </w:p>
          <w:p w14:paraId="041831CA" w14:textId="77777777" w:rsidR="007476FA" w:rsidRPr="007476FA" w:rsidRDefault="007476FA" w:rsidP="00F07A51">
            <w:pPr>
              <w:ind w:firstLine="28"/>
              <w:rPr>
                <w:color w:val="000000" w:themeColor="text1"/>
              </w:rPr>
            </w:pPr>
          </w:p>
        </w:tc>
      </w:tr>
    </w:tbl>
    <w:p w14:paraId="7D57F3FF" w14:textId="77777777" w:rsidR="007476FA" w:rsidRPr="007476FA" w:rsidRDefault="007476FA" w:rsidP="007476FA"/>
    <w:p w14:paraId="32386B08" w14:textId="77777777" w:rsidR="007476FA" w:rsidRPr="007476FA" w:rsidRDefault="007476FA" w:rsidP="00E02D2F">
      <w:pPr>
        <w:pStyle w:val="ListParagraph"/>
        <w:numPr>
          <w:ilvl w:val="3"/>
          <w:numId w:val="20"/>
        </w:numPr>
        <w:spacing w:before="120"/>
        <w:ind w:left="1985" w:hanging="935"/>
        <w:outlineLvl w:val="3"/>
        <w:rPr>
          <w:b/>
          <w:i/>
        </w:rPr>
      </w:pPr>
      <w:r w:rsidRPr="007476FA">
        <w:rPr>
          <w:b/>
          <w:i/>
        </w:rPr>
        <w:t>Use Case Thanh toán</w:t>
      </w:r>
    </w:p>
    <w:p w14:paraId="396EF33D" w14:textId="77777777" w:rsidR="007476FA" w:rsidRPr="007476FA" w:rsidRDefault="007476FA" w:rsidP="00E02D2F">
      <w:pPr>
        <w:pStyle w:val="ListParagraph"/>
        <w:numPr>
          <w:ilvl w:val="0"/>
          <w:numId w:val="36"/>
        </w:numPr>
        <w:spacing w:before="120"/>
        <w:ind w:left="1701" w:hanging="357"/>
        <w:outlineLvl w:val="4"/>
      </w:pPr>
      <w:r w:rsidRPr="007476FA">
        <w:rPr>
          <w:b/>
          <w:i/>
        </w:rPr>
        <w:t>Use Case Thanh toán đối với khách hàng không có tài khoản</w:t>
      </w:r>
    </w:p>
    <w:p w14:paraId="70764320" w14:textId="77777777" w:rsidR="007476FA" w:rsidRPr="007476FA" w:rsidRDefault="007476FA" w:rsidP="007476FA">
      <w:pPr>
        <w:keepNext/>
        <w:jc w:val="center"/>
      </w:pPr>
      <w:r w:rsidRPr="007476FA">
        <w:rPr>
          <w:noProof/>
        </w:rPr>
        <w:drawing>
          <wp:inline distT="0" distB="0" distL="0" distR="0" wp14:anchorId="379DD35A" wp14:editId="3CC1F525">
            <wp:extent cx="5400040" cy="25679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2567940"/>
                    </a:xfrm>
                    <a:prstGeom prst="rect">
                      <a:avLst/>
                    </a:prstGeom>
                    <a:noFill/>
                    <a:ln>
                      <a:noFill/>
                    </a:ln>
                  </pic:spPr>
                </pic:pic>
              </a:graphicData>
            </a:graphic>
          </wp:inline>
        </w:drawing>
      </w:r>
    </w:p>
    <w:p w14:paraId="03FA05E9" w14:textId="77777777" w:rsidR="007476FA" w:rsidRPr="007476FA" w:rsidRDefault="007476FA" w:rsidP="007476FA">
      <w:pPr>
        <w:pStyle w:val="Caption"/>
        <w:rPr>
          <w:i/>
          <w:iCs/>
          <w:color w:val="1F497D" w:themeColor="text2"/>
          <w:shd w:val="clear" w:color="auto" w:fill="FFFFFF"/>
        </w:rPr>
      </w:pPr>
      <w:bookmarkStart w:id="106" w:name="_Toc11104803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1</w:t>
      </w:r>
      <w:r w:rsidRPr="007476FA">
        <w:rPr>
          <w:i/>
          <w:iCs/>
          <w:color w:val="1F497D" w:themeColor="text2"/>
        </w:rPr>
        <w:fldChar w:fldCharType="end"/>
      </w:r>
      <w:r w:rsidRPr="007476FA">
        <w:rPr>
          <w:i/>
          <w:iCs/>
          <w:color w:val="1F497D" w:themeColor="text2"/>
        </w:rPr>
        <w:t>. UC “Thanh toàn đối với khách hàng không có tài khoản”</w:t>
      </w:r>
      <w:bookmarkEnd w:id="106"/>
    </w:p>
    <w:p w14:paraId="29C162AF" w14:textId="77777777" w:rsidR="007476FA" w:rsidRPr="007476FA" w:rsidRDefault="007476FA" w:rsidP="007476FA">
      <w:pPr>
        <w:pStyle w:val="Caption"/>
        <w:keepNext/>
      </w:pPr>
      <w:bookmarkStart w:id="107" w:name="_Toc111048093"/>
      <w:r w:rsidRPr="007476FA">
        <w:lastRenderedPageBreak/>
        <w:t xml:space="preserve">Bảng </w:t>
      </w:r>
      <w:fldSimple w:instr=" SEQ Bảng \* ARABIC ">
        <w:r w:rsidRPr="007476FA">
          <w:rPr>
            <w:noProof/>
          </w:rPr>
          <w:t>14</w:t>
        </w:r>
      </w:fldSimple>
      <w:r w:rsidRPr="007476FA">
        <w:t>. Mô tả chi tiết UC “</w:t>
      </w:r>
      <w:r w:rsidRPr="007476FA">
        <w:rPr>
          <w:color w:val="000000"/>
          <w:szCs w:val="26"/>
        </w:rPr>
        <w:t>Thanh toán</w:t>
      </w:r>
      <w:r w:rsidRPr="007476FA">
        <w:t xml:space="preserve">” </w:t>
      </w:r>
      <w:r w:rsidRPr="007476FA">
        <w:rPr>
          <w:szCs w:val="26"/>
        </w:rPr>
        <w:t>với khách hàng không có tài khoản</w:t>
      </w:r>
      <w:bookmarkEnd w:id="107"/>
    </w:p>
    <w:tbl>
      <w:tblPr>
        <w:tblW w:w="0" w:type="auto"/>
        <w:tblCellMar>
          <w:top w:w="15" w:type="dxa"/>
          <w:left w:w="15" w:type="dxa"/>
          <w:bottom w:w="15" w:type="dxa"/>
          <w:right w:w="15" w:type="dxa"/>
        </w:tblCellMar>
        <w:tblLook w:val="04A0" w:firstRow="1" w:lastRow="0" w:firstColumn="1" w:lastColumn="0" w:noHBand="0" w:noVBand="1"/>
      </w:tblPr>
      <w:tblGrid>
        <w:gridCol w:w="1680"/>
        <w:gridCol w:w="4556"/>
        <w:gridCol w:w="732"/>
        <w:gridCol w:w="1516"/>
      </w:tblGrid>
      <w:tr w:rsidR="007476FA" w:rsidRPr="007476FA" w14:paraId="75167FF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9F6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7055C" w14:textId="77777777" w:rsidR="007476FA" w:rsidRPr="007476FA" w:rsidRDefault="007476FA" w:rsidP="00F07A51">
            <w:pPr>
              <w:ind w:firstLine="28"/>
              <w:jc w:val="center"/>
            </w:pPr>
            <w:r w:rsidRPr="007476FA">
              <w:rPr>
                <w:color w:val="000000"/>
              </w:rPr>
              <w:t>Thanh toán </w:t>
            </w:r>
            <w:r w:rsidRPr="007476FA">
              <w:t>đối với khách hàng khô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59D9F" w14:textId="77777777" w:rsidR="007476FA" w:rsidRPr="007476FA" w:rsidRDefault="007476FA" w:rsidP="00F07A51">
            <w:pPr>
              <w:ind w:hanging="3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CB8B4" w14:textId="77777777" w:rsidR="007476FA" w:rsidRPr="007476FA" w:rsidRDefault="007476FA" w:rsidP="00F07A51">
            <w:pPr>
              <w:ind w:hanging="30"/>
              <w:jc w:val="center"/>
            </w:pPr>
            <w:r w:rsidRPr="007476FA">
              <w:rPr>
                <w:color w:val="000000"/>
              </w:rPr>
              <w:t>UC07.1</w:t>
            </w:r>
          </w:p>
        </w:tc>
      </w:tr>
      <w:tr w:rsidR="007476FA" w:rsidRPr="007476FA" w14:paraId="4C07C6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932B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BE25C" w14:textId="77777777" w:rsidR="007476FA" w:rsidRPr="007476FA" w:rsidRDefault="007476FA" w:rsidP="00F07A51">
            <w:pPr>
              <w:ind w:firstLine="28"/>
            </w:pPr>
            <w:r w:rsidRPr="007476FA">
              <w:rPr>
                <w:color w:val="000000"/>
              </w:rPr>
              <w:t>Khách hàng chưa có tài khoản</w:t>
            </w:r>
          </w:p>
        </w:tc>
      </w:tr>
      <w:tr w:rsidR="007476FA" w:rsidRPr="007476FA" w14:paraId="1FF8BF7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EB4B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7BBB5" w14:textId="77777777" w:rsidR="007476FA" w:rsidRPr="007476FA" w:rsidRDefault="007476FA" w:rsidP="00F07A51">
            <w:pPr>
              <w:ind w:firstLine="28"/>
            </w:pPr>
            <w:r w:rsidRPr="007476FA">
              <w:rPr>
                <w:color w:val="000000"/>
              </w:rPr>
              <w:t>Cho phép người dùng thanh toán qua hình thức tiền mặt và chuyển khoản.</w:t>
            </w:r>
          </w:p>
        </w:tc>
      </w:tr>
      <w:tr w:rsidR="007476FA" w:rsidRPr="007476FA" w14:paraId="48317D3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5C7E4"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24E3F" w14:textId="77777777" w:rsidR="007476FA" w:rsidRPr="007476FA" w:rsidRDefault="007476FA" w:rsidP="00F07A51">
            <w:pPr>
              <w:ind w:firstLine="28"/>
              <w:rPr>
                <w:color w:val="000000"/>
              </w:rPr>
            </w:pPr>
            <w:r w:rsidRPr="007476FA">
              <w:rPr>
                <w:color w:val="000000"/>
              </w:rPr>
              <w:t>Người dùng đã xác thực số điện thoại thành công.</w:t>
            </w:r>
          </w:p>
          <w:p w14:paraId="2E608740"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6DE396F2"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D6E1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952A4C"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360"/>
              <w:gridCol w:w="5224"/>
            </w:tblGrid>
            <w:tr w:rsidR="007476FA" w:rsidRPr="007476FA" w14:paraId="76ECA60B"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845317"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3747D03" w14:textId="77777777" w:rsidR="007476FA" w:rsidRPr="007476FA" w:rsidRDefault="007476FA" w:rsidP="00F07A51">
                  <w:pPr>
                    <w:ind w:firstLine="28"/>
                  </w:pPr>
                  <w:r w:rsidRPr="007476FA">
                    <w:rPr>
                      <w:color w:val="000000"/>
                    </w:rPr>
                    <w:t>System</w:t>
                  </w:r>
                </w:p>
              </w:tc>
            </w:tr>
            <w:tr w:rsidR="007476FA" w:rsidRPr="007476FA" w14:paraId="76EC0E13"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FAAD88C" w14:textId="77777777" w:rsidR="007476FA" w:rsidRPr="007476FA" w:rsidRDefault="007476FA" w:rsidP="00F07A51">
                  <w:pPr>
                    <w:ind w:firstLine="28"/>
                  </w:pPr>
                  <w:r w:rsidRPr="007476FA">
                    <w:rPr>
                      <w:color w:val="000000"/>
                    </w:rPr>
                    <w:t>1.Thanh toá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426A13" w14:textId="77777777" w:rsidR="007476FA" w:rsidRPr="007476FA" w:rsidRDefault="007476FA" w:rsidP="00F07A51">
                  <w:pPr>
                    <w:ind w:firstLine="28"/>
                  </w:pPr>
                  <w:r w:rsidRPr="007476FA">
                    <w:rPr>
                      <w:color w:val="000000"/>
                    </w:rPr>
                    <w:t>2. Kiểm tra số dư của thẻ</w:t>
                  </w:r>
                </w:p>
              </w:tc>
            </w:tr>
            <w:tr w:rsidR="007476FA" w:rsidRPr="007476FA" w14:paraId="6CCCCA6C" w14:textId="77777777" w:rsidTr="007476FA">
              <w:trPr>
                <w:trHeight w:val="617"/>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58E4F16D"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0ECC9F"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79E5CDB5"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77E8933" w14:textId="77777777" w:rsidR="007476FA" w:rsidRPr="007476FA" w:rsidRDefault="007476FA" w:rsidP="00F07A51">
                  <w:pPr>
                    <w:ind w:firstLine="28"/>
                  </w:pPr>
                  <w:r w:rsidRPr="007476FA">
                    <w:rPr>
                      <w:color w:val="000000"/>
                    </w:rPr>
                    <w:t>4. Bấm xác nhậ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6215AA" w14:textId="77777777" w:rsidR="007476FA" w:rsidRPr="007476FA" w:rsidRDefault="007476FA" w:rsidP="00F07A51">
                  <w:pPr>
                    <w:ind w:firstLine="28"/>
                  </w:pPr>
                </w:p>
              </w:tc>
            </w:tr>
            <w:tr w:rsidR="007476FA" w:rsidRPr="007476FA" w14:paraId="7529D139"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0118661"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B5CE0D3" w14:textId="77777777" w:rsidR="007476FA" w:rsidRPr="007476FA" w:rsidRDefault="007476FA" w:rsidP="00F07A51">
                  <w:pPr>
                    <w:ind w:firstLine="28"/>
                  </w:pPr>
                  <w:r w:rsidRPr="007476FA">
                    <w:rPr>
                      <w:color w:val="000000"/>
                    </w:rPr>
                    <w:t>5. Thông báo thông tin chi tiết giao dịch thanh toán vừa xảy ra, bao gồm: số tiền, ngày giờ, tuyến xe, điểm đi, điểm đến, số km, hình thức thanh toán. </w:t>
                  </w:r>
                </w:p>
              </w:tc>
            </w:tr>
          </w:tbl>
          <w:p w14:paraId="604C65A0" w14:textId="77777777" w:rsidR="007476FA" w:rsidRPr="007476FA" w:rsidRDefault="007476FA" w:rsidP="00F07A51">
            <w:pPr>
              <w:ind w:firstLine="28"/>
            </w:pPr>
          </w:p>
        </w:tc>
      </w:tr>
      <w:tr w:rsidR="007476FA" w:rsidRPr="007476FA" w14:paraId="2C028B7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2AA5D"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E93B6" w14:textId="77777777" w:rsidR="007476FA" w:rsidRPr="007476FA" w:rsidRDefault="007476FA" w:rsidP="00F07A51">
            <w:pPr>
              <w:ind w:firstLine="28"/>
            </w:pPr>
            <w:r w:rsidRPr="007476FA">
              <w:rPr>
                <w:color w:val="000000"/>
              </w:rPr>
              <w:t>2.1. Nếu KH có số dư không đủ để thanh toán thì hiện thông báo “Số dư không đủ. Vui lòng nạp thêm tiền hoặc thanh toán tiền mặt cho nhân viên.”</w:t>
            </w:r>
          </w:p>
          <w:p w14:paraId="7EA5BCD3" w14:textId="77777777" w:rsidR="007476FA" w:rsidRPr="007476FA" w:rsidRDefault="007476FA" w:rsidP="00F07A51">
            <w:pPr>
              <w:ind w:firstLine="28"/>
              <w:rPr>
                <w:color w:val="000000" w:themeColor="text1"/>
              </w:rPr>
            </w:pPr>
            <w:r w:rsidRPr="007476FA">
              <w:rPr>
                <w:color w:val="000000" w:themeColor="text1"/>
              </w:rPr>
              <w:t xml:space="preserve">    2.1.1. Nếu khách hàng chọn nạp tiền thì dẫn tới phần nạp tiền</w:t>
            </w:r>
          </w:p>
          <w:p w14:paraId="3749F9D7" w14:textId="77777777" w:rsidR="007476FA" w:rsidRPr="007476FA" w:rsidRDefault="007476FA" w:rsidP="00F07A51">
            <w:pPr>
              <w:ind w:firstLine="28"/>
            </w:pPr>
            <w:r w:rsidRPr="007476FA">
              <w:rPr>
                <w:color w:val="000000"/>
              </w:rPr>
              <w:t xml:space="preserve">    2.1.2 Nếu khách hàng chọn thanh toán bằng tiền mặt cho nhân viên thì thông báo thông tin chi tiết giao dịch thanh toán cho khách hàng và nhân viên tiến hành thu số tiền mặt như trong thông báo. </w:t>
            </w:r>
          </w:p>
        </w:tc>
      </w:tr>
    </w:tbl>
    <w:p w14:paraId="78AC3BD3" w14:textId="77777777" w:rsidR="007476FA" w:rsidRPr="007476FA" w:rsidRDefault="007476FA" w:rsidP="00E02D2F">
      <w:pPr>
        <w:pStyle w:val="ListParagraph"/>
        <w:numPr>
          <w:ilvl w:val="0"/>
          <w:numId w:val="36"/>
        </w:numPr>
        <w:spacing w:before="120"/>
        <w:ind w:left="1701" w:hanging="357"/>
        <w:outlineLvl w:val="4"/>
        <w:rPr>
          <w:iCs/>
        </w:rPr>
      </w:pPr>
      <w:r w:rsidRPr="007476FA">
        <w:rPr>
          <w:b/>
          <w:iCs/>
        </w:rPr>
        <w:t>Use Case Thanh toán đối với khách hàng có tài khoản</w:t>
      </w:r>
    </w:p>
    <w:p w14:paraId="027FFC53" w14:textId="77777777" w:rsidR="007476FA" w:rsidRPr="007476FA" w:rsidRDefault="007476FA" w:rsidP="007476FA">
      <w:pPr>
        <w:keepNext/>
        <w:ind w:left="357"/>
        <w:jc w:val="center"/>
      </w:pPr>
      <w:r w:rsidRPr="007476FA">
        <w:rPr>
          <w:noProof/>
        </w:rPr>
        <w:drawing>
          <wp:inline distT="0" distB="0" distL="0" distR="0" wp14:anchorId="77E650EC" wp14:editId="59BB6EAF">
            <wp:extent cx="5400040" cy="2600960"/>
            <wp:effectExtent l="0" t="0" r="0" b="8890"/>
            <wp:docPr id="44" name="Picture 44" descr="C:\Users\Admin\Downloads\Bus Ticketless(KH)-4.2 UC Thanh toán (KH có TK).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Bus Ticketless(KH)-4.2 UC Thanh toán (KH có TK).drawio.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600960"/>
                    </a:xfrm>
                    <a:prstGeom prst="rect">
                      <a:avLst/>
                    </a:prstGeom>
                    <a:noFill/>
                    <a:ln>
                      <a:noFill/>
                    </a:ln>
                  </pic:spPr>
                </pic:pic>
              </a:graphicData>
            </a:graphic>
          </wp:inline>
        </w:drawing>
      </w:r>
    </w:p>
    <w:p w14:paraId="02FFBA92" w14:textId="77777777" w:rsidR="007476FA" w:rsidRPr="007476FA" w:rsidRDefault="007476FA" w:rsidP="007476FA">
      <w:pPr>
        <w:pStyle w:val="Caption"/>
        <w:rPr>
          <w:i/>
          <w:iCs/>
          <w:color w:val="1F497D" w:themeColor="text2"/>
        </w:rPr>
      </w:pPr>
      <w:bookmarkStart w:id="108" w:name="_Toc11104803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2</w:t>
      </w:r>
      <w:r w:rsidRPr="007476FA">
        <w:rPr>
          <w:i/>
          <w:iCs/>
          <w:color w:val="1F497D" w:themeColor="text2"/>
        </w:rPr>
        <w:fldChar w:fldCharType="end"/>
      </w:r>
      <w:r w:rsidRPr="007476FA">
        <w:rPr>
          <w:i/>
          <w:iCs/>
          <w:color w:val="1F497D" w:themeColor="text2"/>
        </w:rPr>
        <w:t>. UC “Thanh toán đối với khách hàng có tài khoản”</w:t>
      </w:r>
      <w:bookmarkEnd w:id="108"/>
    </w:p>
    <w:p w14:paraId="27A53248" w14:textId="77777777" w:rsidR="007476FA" w:rsidRPr="007476FA" w:rsidRDefault="007476FA" w:rsidP="007476FA">
      <w:pPr>
        <w:pStyle w:val="Caption"/>
        <w:keepNext/>
      </w:pPr>
      <w:bookmarkStart w:id="109" w:name="_Toc111048094"/>
      <w:r w:rsidRPr="007476FA">
        <w:t xml:space="preserve">Bảng </w:t>
      </w:r>
      <w:fldSimple w:instr=" SEQ Bảng \* ARABIC ">
        <w:r w:rsidRPr="007476FA">
          <w:rPr>
            <w:noProof/>
          </w:rPr>
          <w:t>15</w:t>
        </w:r>
      </w:fldSimple>
      <w:r w:rsidRPr="007476FA">
        <w:t>. Mô tả UC “</w:t>
      </w:r>
      <w:r w:rsidRPr="007476FA">
        <w:rPr>
          <w:color w:val="000000"/>
          <w:szCs w:val="26"/>
        </w:rPr>
        <w:t>Thanh toán</w:t>
      </w:r>
      <w:r w:rsidRPr="007476FA">
        <w:t xml:space="preserve">” </w:t>
      </w:r>
      <w:r w:rsidRPr="007476FA">
        <w:rPr>
          <w:szCs w:val="26"/>
        </w:rPr>
        <w:t>đối với khách hàng có tài khoản</w:t>
      </w:r>
      <w:bookmarkEnd w:id="109"/>
    </w:p>
    <w:tbl>
      <w:tblPr>
        <w:tblW w:w="0" w:type="auto"/>
        <w:tblCellMar>
          <w:top w:w="15" w:type="dxa"/>
          <w:left w:w="15" w:type="dxa"/>
          <w:bottom w:w="15" w:type="dxa"/>
          <w:right w:w="15" w:type="dxa"/>
        </w:tblCellMar>
        <w:tblLook w:val="04A0" w:firstRow="1" w:lastRow="0" w:firstColumn="1" w:lastColumn="0" w:noHBand="0" w:noVBand="1"/>
      </w:tblPr>
      <w:tblGrid>
        <w:gridCol w:w="1692"/>
        <w:gridCol w:w="4527"/>
        <w:gridCol w:w="721"/>
        <w:gridCol w:w="1544"/>
      </w:tblGrid>
      <w:tr w:rsidR="007476FA" w:rsidRPr="007476FA" w14:paraId="7BD27F4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6CA53"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C79A3" w14:textId="77777777" w:rsidR="007476FA" w:rsidRPr="007476FA" w:rsidRDefault="007476FA" w:rsidP="00F07A51">
            <w:pPr>
              <w:ind w:firstLine="28"/>
              <w:jc w:val="center"/>
            </w:pPr>
            <w:r w:rsidRPr="007476FA">
              <w:rPr>
                <w:color w:val="000000"/>
              </w:rPr>
              <w:t>Thanh toán </w:t>
            </w:r>
            <w:r w:rsidRPr="007476FA">
              <w:t>đối với khách hà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357DA"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E26C7" w14:textId="77777777" w:rsidR="007476FA" w:rsidRPr="007476FA" w:rsidRDefault="007476FA" w:rsidP="00F07A51">
            <w:pPr>
              <w:ind w:firstLine="0"/>
              <w:jc w:val="center"/>
            </w:pPr>
            <w:r w:rsidRPr="007476FA">
              <w:rPr>
                <w:color w:val="000000"/>
              </w:rPr>
              <w:t>UC07.2</w:t>
            </w:r>
          </w:p>
        </w:tc>
      </w:tr>
      <w:tr w:rsidR="007476FA" w:rsidRPr="007476FA" w14:paraId="564EAC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A931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A1619" w14:textId="77777777" w:rsidR="007476FA" w:rsidRPr="007476FA" w:rsidRDefault="007476FA" w:rsidP="00F07A51">
            <w:pPr>
              <w:ind w:firstLine="28"/>
            </w:pPr>
            <w:r w:rsidRPr="007476FA">
              <w:rPr>
                <w:color w:val="000000"/>
              </w:rPr>
              <w:t>Khách hàng đã có tài khoản</w:t>
            </w:r>
          </w:p>
        </w:tc>
      </w:tr>
      <w:tr w:rsidR="007476FA" w:rsidRPr="007476FA" w14:paraId="620C0B5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E28F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616F8" w14:textId="77777777" w:rsidR="007476FA" w:rsidRPr="007476FA" w:rsidRDefault="007476FA" w:rsidP="00F07A51">
            <w:pPr>
              <w:ind w:firstLine="28"/>
            </w:pPr>
            <w:r w:rsidRPr="007476FA">
              <w:rPr>
                <w:color w:val="000000"/>
              </w:rPr>
              <w:t>Cho phép người dùng thanh toán qua hình thức chuyển khoản và trả sau.</w:t>
            </w:r>
          </w:p>
        </w:tc>
      </w:tr>
      <w:tr w:rsidR="007476FA" w:rsidRPr="007476FA" w14:paraId="6173235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D2F34" w14:textId="77777777" w:rsidR="007476FA" w:rsidRPr="007476FA" w:rsidRDefault="007476FA" w:rsidP="00F07A51">
            <w:pPr>
              <w:ind w:firstLine="28"/>
              <w:jc w:val="center"/>
            </w:pPr>
            <w:r w:rsidRPr="007476FA">
              <w:rPr>
                <w:i/>
                <w:iCs/>
                <w:color w:val="000000"/>
              </w:rPr>
              <w:lastRenderedPageBreak/>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8A2C1" w14:textId="77777777" w:rsidR="007476FA" w:rsidRPr="007476FA" w:rsidRDefault="007476FA" w:rsidP="00F07A51">
            <w:pPr>
              <w:ind w:firstLine="28"/>
              <w:rPr>
                <w:color w:val="000000"/>
              </w:rPr>
            </w:pPr>
            <w:r w:rsidRPr="007476FA">
              <w:rPr>
                <w:color w:val="000000"/>
              </w:rPr>
              <w:t>Người dùng đã có tài khoản.</w:t>
            </w:r>
          </w:p>
          <w:p w14:paraId="0D7876D3"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2756755B"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EA9C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3F87B"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478"/>
              <w:gridCol w:w="5094"/>
            </w:tblGrid>
            <w:tr w:rsidR="007476FA" w:rsidRPr="007476FA" w14:paraId="67770E8D" w14:textId="77777777" w:rsidTr="007476FA">
              <w:trPr>
                <w:trHeight w:val="500"/>
              </w:trPr>
              <w:tc>
                <w:tcPr>
                  <w:tcW w:w="1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406192" w14:textId="77777777" w:rsidR="007476FA" w:rsidRPr="007476FA" w:rsidRDefault="007476FA" w:rsidP="00F07A51">
                  <w:pPr>
                    <w:ind w:firstLine="28"/>
                    <w:jc w:val="center"/>
                  </w:pPr>
                  <w:r w:rsidRPr="007476FA">
                    <w:rPr>
                      <w:color w:val="000000"/>
                    </w:rPr>
                    <w:t>User</w:t>
                  </w:r>
                </w:p>
              </w:tc>
              <w:tc>
                <w:tcPr>
                  <w:tcW w:w="512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C048A" w14:textId="77777777" w:rsidR="007476FA" w:rsidRPr="007476FA" w:rsidRDefault="007476FA" w:rsidP="00F07A51">
                  <w:pPr>
                    <w:ind w:firstLine="28"/>
                    <w:jc w:val="center"/>
                  </w:pPr>
                  <w:r w:rsidRPr="007476FA">
                    <w:rPr>
                      <w:color w:val="000000"/>
                    </w:rPr>
                    <w:t>System</w:t>
                  </w:r>
                </w:p>
              </w:tc>
            </w:tr>
            <w:tr w:rsidR="007476FA" w:rsidRPr="007476FA" w14:paraId="5C8361C0" w14:textId="77777777" w:rsidTr="007476FA">
              <w:trPr>
                <w:trHeight w:val="500"/>
              </w:trPr>
              <w:tc>
                <w:tcPr>
                  <w:tcW w:w="1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D76310E" w14:textId="77777777" w:rsidR="007476FA" w:rsidRPr="007476FA" w:rsidRDefault="007476FA" w:rsidP="00F07A51">
                  <w:pPr>
                    <w:ind w:firstLine="28"/>
                  </w:pPr>
                  <w:r w:rsidRPr="007476FA">
                    <w:rPr>
                      <w:color w:val="000000"/>
                    </w:rPr>
                    <w:t>1.Thanh toá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CD44" w14:textId="77777777" w:rsidR="007476FA" w:rsidRPr="007476FA" w:rsidRDefault="007476FA" w:rsidP="00F07A51">
                  <w:pPr>
                    <w:ind w:firstLine="28"/>
                  </w:pPr>
                  <w:r w:rsidRPr="007476FA">
                    <w:rPr>
                      <w:color w:val="000000"/>
                    </w:rPr>
                    <w:t>2. Kiểm tra số dư của thẻ</w:t>
                  </w:r>
                </w:p>
              </w:tc>
            </w:tr>
            <w:tr w:rsidR="007476FA" w:rsidRPr="007476FA" w14:paraId="03A319DF" w14:textId="77777777" w:rsidTr="007476FA">
              <w:trPr>
                <w:trHeight w:val="617"/>
              </w:trPr>
              <w:tc>
                <w:tcPr>
                  <w:tcW w:w="1481"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3749D77F"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6DCE753"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55344B29"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2434C3" w14:textId="77777777" w:rsidR="007476FA" w:rsidRPr="007476FA" w:rsidRDefault="007476FA" w:rsidP="00F07A51">
                  <w:pPr>
                    <w:ind w:firstLine="28"/>
                  </w:pPr>
                  <w:r w:rsidRPr="007476FA">
                    <w:rPr>
                      <w:color w:val="000000"/>
                    </w:rPr>
                    <w:t>3. Bấm xác nhậ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F08F1E2" w14:textId="77777777" w:rsidR="007476FA" w:rsidRPr="007476FA" w:rsidRDefault="007476FA" w:rsidP="00F07A51">
                  <w:pPr>
                    <w:ind w:firstLine="28"/>
                  </w:pPr>
                </w:p>
              </w:tc>
            </w:tr>
            <w:tr w:rsidR="007476FA" w:rsidRPr="007476FA" w14:paraId="066FDD24"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34387D"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67F006" w14:textId="77777777" w:rsidR="007476FA" w:rsidRPr="007476FA" w:rsidRDefault="007476FA" w:rsidP="00F07A51">
                  <w:pPr>
                    <w:ind w:firstLine="28"/>
                  </w:pPr>
                  <w:r w:rsidRPr="007476FA">
                    <w:rPr>
                      <w:color w:val="000000"/>
                    </w:rPr>
                    <w:t>4. Thông báo thông tin chi tiết giao dịch thanh toán vừa xảy ra, bao gồm: số tiền, ngày giờ, tuyến xe, điểm đi, điểm đến, số km, hình thức thanh toán. </w:t>
                  </w:r>
                </w:p>
              </w:tc>
            </w:tr>
          </w:tbl>
          <w:p w14:paraId="0C836215" w14:textId="77777777" w:rsidR="007476FA" w:rsidRPr="007476FA" w:rsidRDefault="007476FA" w:rsidP="00F07A51">
            <w:pPr>
              <w:ind w:firstLine="28"/>
            </w:pPr>
          </w:p>
        </w:tc>
      </w:tr>
      <w:tr w:rsidR="007476FA" w:rsidRPr="007476FA" w14:paraId="45F161D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0E09A" w14:textId="77777777" w:rsidR="007476FA" w:rsidRPr="007476FA" w:rsidRDefault="007476FA" w:rsidP="00F07A51">
            <w:pPr>
              <w:ind w:firstLine="28"/>
              <w:jc w:val="center"/>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4CB" w14:textId="77777777" w:rsidR="007476FA" w:rsidRPr="007476FA" w:rsidRDefault="007476FA" w:rsidP="00F07A51">
            <w:pPr>
              <w:ind w:firstLine="28"/>
            </w:pPr>
            <w:r w:rsidRPr="007476FA">
              <w:rPr>
                <w:color w:val="000000"/>
              </w:rPr>
              <w:t>2.1. Nếu KH có số dư không đủ để thanh toán thì hệ thống hiện thông báo “Số dư không đủ!!! Hệ thống đã ghi nhận khoản nợ thanh toán vào quỹ trả sau”</w:t>
            </w:r>
          </w:p>
          <w:p w14:paraId="2AFCF936" w14:textId="77777777" w:rsidR="007476FA" w:rsidRPr="007476FA" w:rsidRDefault="007476FA" w:rsidP="00F07A51">
            <w:pPr>
              <w:ind w:firstLine="28"/>
            </w:pPr>
            <w:r w:rsidRPr="007476FA">
              <w:rPr>
                <w:color w:val="000000" w:themeColor="text1"/>
              </w:rPr>
              <w:t xml:space="preserve">2.1.1. Nếu khách hàng chọn thanh toán trả sau thì hệ thống sẽ tự động cộng số tiền cần thanh toán vào </w:t>
            </w:r>
            <w:r w:rsidRPr="007476FA">
              <w:rPr>
                <w:color w:val="000000"/>
              </w:rPr>
              <w:t>Thẻ ghi nợ</w:t>
            </w:r>
            <w:r w:rsidRPr="007476FA">
              <w:rPr>
                <w:color w:val="000000" w:themeColor="text1"/>
              </w:rPr>
              <w:t xml:space="preserve"> và đến cuối tháng sẽ thông báo cho khách hàng để thanh toán.</w:t>
            </w:r>
          </w:p>
        </w:tc>
      </w:tr>
    </w:tbl>
    <w:p w14:paraId="58423031" w14:textId="77777777" w:rsidR="007476FA" w:rsidRPr="007476FA" w:rsidRDefault="007476FA" w:rsidP="007476FA">
      <w:pPr>
        <w:ind w:left="360"/>
      </w:pPr>
    </w:p>
    <w:p w14:paraId="7E3FBA83" w14:textId="77777777" w:rsidR="007476FA" w:rsidRPr="007476FA" w:rsidRDefault="007476FA" w:rsidP="007476FA">
      <w:r w:rsidRPr="007476FA">
        <w:br w:type="page"/>
      </w:r>
    </w:p>
    <w:p w14:paraId="6DE33750"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lastRenderedPageBreak/>
        <w:t>Use Case Tra cứu lộ trình</w:t>
      </w:r>
    </w:p>
    <w:p w14:paraId="40CDDE7D" w14:textId="77777777" w:rsidR="007476FA" w:rsidRPr="007476FA" w:rsidRDefault="007476FA" w:rsidP="007476FA">
      <w:pPr>
        <w:keepNext/>
        <w:jc w:val="center"/>
      </w:pPr>
      <w:r w:rsidRPr="007476FA">
        <w:rPr>
          <w:noProof/>
        </w:rPr>
        <w:drawing>
          <wp:inline distT="0" distB="0" distL="0" distR="0" wp14:anchorId="069220A5" wp14:editId="2EFB1117">
            <wp:extent cx="5400040" cy="2703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703830"/>
                    </a:xfrm>
                    <a:prstGeom prst="rect">
                      <a:avLst/>
                    </a:prstGeom>
                  </pic:spPr>
                </pic:pic>
              </a:graphicData>
            </a:graphic>
          </wp:inline>
        </w:drawing>
      </w:r>
    </w:p>
    <w:p w14:paraId="34DD46F0" w14:textId="77777777" w:rsidR="007476FA" w:rsidRPr="007476FA" w:rsidRDefault="007476FA" w:rsidP="007476FA">
      <w:pPr>
        <w:pStyle w:val="Caption"/>
        <w:rPr>
          <w:i/>
          <w:iCs/>
          <w:color w:val="1F497D" w:themeColor="text2"/>
        </w:rPr>
      </w:pPr>
      <w:bookmarkStart w:id="110" w:name="_Toc11104803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3</w:t>
      </w:r>
      <w:r w:rsidRPr="007476FA">
        <w:rPr>
          <w:i/>
          <w:iCs/>
          <w:color w:val="1F497D" w:themeColor="text2"/>
        </w:rPr>
        <w:fldChar w:fldCharType="end"/>
      </w:r>
      <w:r w:rsidRPr="007476FA">
        <w:rPr>
          <w:i/>
          <w:iCs/>
          <w:color w:val="1F497D" w:themeColor="text2"/>
        </w:rPr>
        <w:t>. UC “Tra cứu lộ trình”</w:t>
      </w:r>
      <w:bookmarkEnd w:id="110"/>
    </w:p>
    <w:p w14:paraId="27F743C0" w14:textId="77777777" w:rsidR="007476FA" w:rsidRPr="007476FA" w:rsidRDefault="007476FA" w:rsidP="00E02D2F">
      <w:pPr>
        <w:pStyle w:val="ListParagraph"/>
        <w:numPr>
          <w:ilvl w:val="0"/>
          <w:numId w:val="37"/>
        </w:numPr>
        <w:spacing w:before="120"/>
        <w:ind w:left="1701" w:hanging="357"/>
        <w:rPr>
          <w:iCs/>
        </w:rPr>
      </w:pPr>
      <w:r w:rsidRPr="007476FA">
        <w:rPr>
          <w:b/>
          <w:iCs/>
        </w:rPr>
        <w:t>Use Case Tra cứu danh sách tuyến xe</w:t>
      </w:r>
    </w:p>
    <w:p w14:paraId="53EED911" w14:textId="77777777" w:rsidR="007476FA" w:rsidRPr="007476FA" w:rsidRDefault="007476FA" w:rsidP="007476FA">
      <w:pPr>
        <w:ind w:firstLine="357"/>
      </w:pPr>
      <w:r w:rsidRPr="007476FA">
        <w:rPr>
          <w:color w:val="000000"/>
        </w:rPr>
        <w:t>Người dùng sau khi đăng ký số điện thoại, có thể sử dụng chức năng tra cứu lộ trình để tìm danh sách tuyến xe. Chức năng cho phép người dùng biết thông tin của từng tuyến xe bao gồm: tên tuyến xe, điểm đầu của tuyến, điểm cuối của tuyến, thời gian tuyến chạy sớm nhất, thời gian tuyến chạy muộn nhất, trạm dừng của từng tuyến xe, thời gian đi qua các trạm, thông tin chi tiết của từng tuyến xe. Từ trạm dừng, tìm các tuyến xe đi qua các trạm đó, bao gồm lượt đi, lượt về.</w:t>
      </w:r>
    </w:p>
    <w:p w14:paraId="0D0A437C" w14:textId="77777777" w:rsidR="007476FA" w:rsidRPr="007476FA" w:rsidRDefault="007476FA" w:rsidP="007476FA">
      <w:pPr>
        <w:pStyle w:val="Caption"/>
        <w:keepNext/>
      </w:pPr>
      <w:bookmarkStart w:id="111" w:name="_Toc111048095"/>
      <w:r w:rsidRPr="007476FA">
        <w:t xml:space="preserve">Bảng </w:t>
      </w:r>
      <w:fldSimple w:instr=" SEQ Bảng \* ARABIC ">
        <w:r w:rsidRPr="007476FA">
          <w:rPr>
            <w:noProof/>
          </w:rPr>
          <w:t>16</w:t>
        </w:r>
      </w:fldSimple>
      <w:r w:rsidRPr="007476FA">
        <w:t>. Mô tả chi tiết UC “Tra cứu danh sách tuyến xe”</w:t>
      </w:r>
      <w:bookmarkEnd w:id="111"/>
    </w:p>
    <w:tbl>
      <w:tblPr>
        <w:tblW w:w="0" w:type="auto"/>
        <w:tblCellMar>
          <w:top w:w="15" w:type="dxa"/>
          <w:left w:w="15" w:type="dxa"/>
          <w:bottom w:w="15" w:type="dxa"/>
          <w:right w:w="15" w:type="dxa"/>
        </w:tblCellMar>
        <w:tblLook w:val="04A0" w:firstRow="1" w:lastRow="0" w:firstColumn="1" w:lastColumn="0" w:noHBand="0" w:noVBand="1"/>
      </w:tblPr>
      <w:tblGrid>
        <w:gridCol w:w="1949"/>
        <w:gridCol w:w="4195"/>
        <w:gridCol w:w="696"/>
        <w:gridCol w:w="1644"/>
      </w:tblGrid>
      <w:tr w:rsidR="007476FA" w:rsidRPr="007476FA" w14:paraId="090710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BAB82"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F94A8" w14:textId="77777777" w:rsidR="007476FA" w:rsidRPr="007476FA" w:rsidRDefault="007476FA" w:rsidP="00F07A51">
            <w:pPr>
              <w:ind w:firstLine="28"/>
              <w:jc w:val="center"/>
            </w:pPr>
            <w:r w:rsidRPr="007476FA">
              <w:t>Tra cứu danh sách tuyến x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6E997" w14:textId="77777777" w:rsidR="007476FA" w:rsidRPr="007476FA" w:rsidRDefault="007476FA" w:rsidP="00F07A51">
            <w:pPr>
              <w:ind w:firstLine="12"/>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C29AA" w14:textId="77777777" w:rsidR="007476FA" w:rsidRPr="007476FA" w:rsidRDefault="007476FA" w:rsidP="00F07A51">
            <w:pPr>
              <w:ind w:firstLine="12"/>
              <w:jc w:val="center"/>
            </w:pPr>
            <w:r w:rsidRPr="007476FA">
              <w:rPr>
                <w:color w:val="000000"/>
              </w:rPr>
              <w:t>UC_08.1</w:t>
            </w:r>
          </w:p>
        </w:tc>
      </w:tr>
      <w:tr w:rsidR="007476FA" w:rsidRPr="007476FA" w14:paraId="04AAB12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2DD16"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8950B" w14:textId="77777777" w:rsidR="007476FA" w:rsidRPr="007476FA" w:rsidRDefault="007476FA" w:rsidP="00F07A51">
            <w:pPr>
              <w:ind w:firstLine="28"/>
            </w:pPr>
            <w:r w:rsidRPr="007476FA">
              <w:rPr>
                <w:color w:val="000000"/>
              </w:rPr>
              <w:t xml:space="preserve">Khách hàng </w:t>
            </w:r>
          </w:p>
        </w:tc>
      </w:tr>
      <w:tr w:rsidR="007476FA" w:rsidRPr="007476FA" w14:paraId="2287DBF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BA739"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FF11" w14:textId="77777777" w:rsidR="007476FA" w:rsidRPr="007476FA" w:rsidRDefault="007476FA" w:rsidP="00F07A51">
            <w:pPr>
              <w:ind w:firstLine="28"/>
            </w:pPr>
            <w:r w:rsidRPr="007476FA">
              <w:rPr>
                <w:color w:val="000000"/>
              </w:rPr>
              <w:t xml:space="preserve">Cho phép người dung có tìm thông tin từng tuyến xe </w:t>
            </w:r>
          </w:p>
        </w:tc>
      </w:tr>
      <w:tr w:rsidR="007476FA" w:rsidRPr="007476FA" w14:paraId="7FEAAA3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F1DD9"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8FCBA" w14:textId="77777777" w:rsidR="007476FA" w:rsidRPr="007476FA" w:rsidRDefault="007476FA" w:rsidP="00F07A51">
            <w:pPr>
              <w:ind w:firstLine="28"/>
              <w:rPr>
                <w:color w:val="000000"/>
              </w:rPr>
            </w:pPr>
            <w:r w:rsidRPr="007476FA">
              <w:rPr>
                <w:color w:val="000000"/>
              </w:rPr>
              <w:t>Người dùng đã xác thực số điện thoại.</w:t>
            </w:r>
          </w:p>
          <w:p w14:paraId="2A043ED1"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7476FA" w:rsidRPr="007476FA" w14:paraId="2DAD2AC6"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02AEF"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C0CE1" w14:textId="77777777" w:rsidR="007476FA" w:rsidRPr="007476FA" w:rsidRDefault="007476FA" w:rsidP="00F07A51">
            <w:pPr>
              <w:spacing w:afterLines="60" w:after="144"/>
              <w:ind w:firstLine="28"/>
            </w:pPr>
          </w:p>
          <w:tbl>
            <w:tblPr>
              <w:tblW w:w="0" w:type="auto"/>
              <w:tblCellMar>
                <w:top w:w="15" w:type="dxa"/>
                <w:left w:w="15" w:type="dxa"/>
                <w:bottom w:w="15" w:type="dxa"/>
                <w:right w:w="15" w:type="dxa"/>
              </w:tblCellMar>
              <w:tblLook w:val="04A0" w:firstRow="1" w:lastRow="0" w:firstColumn="1" w:lastColumn="0" w:noHBand="0" w:noVBand="1"/>
            </w:tblPr>
            <w:tblGrid>
              <w:gridCol w:w="2331"/>
              <w:gridCol w:w="3978"/>
            </w:tblGrid>
            <w:tr w:rsidR="007476FA" w:rsidRPr="007476FA" w14:paraId="2E5A621D" w14:textId="77777777" w:rsidTr="007476FA">
              <w:trPr>
                <w:trHeight w:val="500"/>
              </w:trPr>
              <w:tc>
                <w:tcPr>
                  <w:tcW w:w="233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8170FD3" w14:textId="77777777" w:rsidR="007476FA" w:rsidRPr="007476FA" w:rsidRDefault="007476FA" w:rsidP="00F07A51">
                  <w:pPr>
                    <w:ind w:firstLine="28"/>
                    <w:jc w:val="center"/>
                  </w:pPr>
                  <w:r w:rsidRPr="007476FA">
                    <w:rPr>
                      <w:color w:val="000000"/>
                    </w:rPr>
                    <w:t>User</w:t>
                  </w:r>
                </w:p>
              </w:tc>
              <w:tc>
                <w:tcPr>
                  <w:tcW w:w="397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7C6BD56" w14:textId="77777777" w:rsidR="007476FA" w:rsidRPr="007476FA" w:rsidRDefault="007476FA" w:rsidP="00F07A51">
                  <w:pPr>
                    <w:ind w:firstLine="28"/>
                    <w:jc w:val="center"/>
                  </w:pPr>
                  <w:r w:rsidRPr="007476FA">
                    <w:rPr>
                      <w:color w:val="000000"/>
                    </w:rPr>
                    <w:t>System</w:t>
                  </w:r>
                </w:p>
              </w:tc>
            </w:tr>
            <w:tr w:rsidR="007476FA" w:rsidRPr="007476FA" w14:paraId="4E340743" w14:textId="77777777" w:rsidTr="007476FA">
              <w:trPr>
                <w:trHeight w:val="500"/>
              </w:trPr>
              <w:tc>
                <w:tcPr>
                  <w:tcW w:w="233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C72AC27" w14:textId="77777777" w:rsidR="007476FA" w:rsidRPr="007476FA" w:rsidRDefault="007476FA" w:rsidP="00F07A51">
                  <w:pPr>
                    <w:ind w:firstLine="28"/>
                  </w:pPr>
                  <w:r w:rsidRPr="007476FA">
                    <w:t>1.Nhấn chọn “Tra cứu lộ trình”</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6434828" w14:textId="77777777" w:rsidR="007476FA" w:rsidRPr="007476FA" w:rsidRDefault="007476FA" w:rsidP="00F07A51">
                  <w:pPr>
                    <w:ind w:firstLine="28"/>
                  </w:pPr>
                  <w:r w:rsidRPr="007476FA">
                    <w:rPr>
                      <w:color w:val="000000"/>
                    </w:rPr>
                    <w:t> 2. Đưa ra màn hình “Tra cứu lộ trình”</w:t>
                  </w:r>
                </w:p>
              </w:tc>
            </w:tr>
            <w:tr w:rsidR="007476FA" w:rsidRPr="007476FA" w14:paraId="1EBA1504" w14:textId="77777777" w:rsidTr="007476FA">
              <w:trPr>
                <w:trHeight w:val="50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078249" w14:textId="77777777" w:rsidR="007476FA" w:rsidRPr="007476FA" w:rsidRDefault="007476FA" w:rsidP="00F07A51">
                  <w:pPr>
                    <w:ind w:firstLine="28"/>
                  </w:pPr>
                  <w:r w:rsidRPr="007476FA">
                    <w:rPr>
                      <w:color w:val="000000"/>
                    </w:rPr>
                    <w:t>3. Nhấn chọn “Danh sách tuyến xe”</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1E0867" w14:textId="77777777" w:rsidR="007476FA" w:rsidRPr="007476FA" w:rsidRDefault="007476FA" w:rsidP="00F07A51">
                  <w:pPr>
                    <w:ind w:firstLine="28"/>
                    <w:rPr>
                      <w:color w:val="000000"/>
                    </w:rPr>
                  </w:pPr>
                  <w:r w:rsidRPr="007476FA">
                    <w:rPr>
                      <w:color w:val="000000"/>
                    </w:rPr>
                    <w:t> 4. Đưa ra màn hình “Danh sách tuyến xe”</w:t>
                  </w:r>
                </w:p>
                <w:p w14:paraId="6F35481C" w14:textId="77777777" w:rsidR="007476FA" w:rsidRPr="007476FA" w:rsidRDefault="007476FA" w:rsidP="00F07A51">
                  <w:pPr>
                    <w:ind w:firstLine="28"/>
                  </w:pPr>
                  <w:r w:rsidRPr="007476FA">
                    <w:t>Hiển thị danh sách thông tin bao gồm:</w:t>
                  </w:r>
                </w:p>
                <w:p w14:paraId="6A1C3B34" w14:textId="77777777" w:rsidR="007476FA" w:rsidRPr="007476FA" w:rsidRDefault="007476FA" w:rsidP="00E02D2F">
                  <w:pPr>
                    <w:pStyle w:val="ListParagraph"/>
                    <w:numPr>
                      <w:ilvl w:val="0"/>
                      <w:numId w:val="38"/>
                    </w:numPr>
                    <w:spacing w:before="120"/>
                    <w:ind w:firstLine="28"/>
                    <w:rPr>
                      <w:szCs w:val="26"/>
                    </w:rPr>
                  </w:pPr>
                  <w:r w:rsidRPr="007476FA">
                    <w:rPr>
                      <w:szCs w:val="26"/>
                    </w:rPr>
                    <w:t xml:space="preserve">Tên từng tuyến xe </w:t>
                  </w:r>
                </w:p>
                <w:p w14:paraId="58181C6C" w14:textId="77777777" w:rsidR="007476FA" w:rsidRPr="007476FA" w:rsidRDefault="007476FA" w:rsidP="00E02D2F">
                  <w:pPr>
                    <w:pStyle w:val="ListParagraph"/>
                    <w:numPr>
                      <w:ilvl w:val="0"/>
                      <w:numId w:val="38"/>
                    </w:numPr>
                    <w:spacing w:before="120"/>
                    <w:ind w:firstLine="28"/>
                    <w:rPr>
                      <w:szCs w:val="26"/>
                    </w:rPr>
                  </w:pPr>
                  <w:r w:rsidRPr="007476FA">
                    <w:rPr>
                      <w:szCs w:val="26"/>
                    </w:rPr>
                    <w:t xml:space="preserve">Điểm đầu và điểm cuối của tuyến xe </w:t>
                  </w:r>
                </w:p>
                <w:p w14:paraId="30072F9B" w14:textId="77777777" w:rsidR="007476FA" w:rsidRPr="007476FA" w:rsidRDefault="007476FA" w:rsidP="00E02D2F">
                  <w:pPr>
                    <w:pStyle w:val="ListParagraph"/>
                    <w:numPr>
                      <w:ilvl w:val="0"/>
                      <w:numId w:val="38"/>
                    </w:numPr>
                    <w:spacing w:before="120"/>
                    <w:ind w:firstLine="28"/>
                    <w:rPr>
                      <w:szCs w:val="26"/>
                    </w:rPr>
                  </w:pPr>
                  <w:r w:rsidRPr="007476FA">
                    <w:rPr>
                      <w:szCs w:val="26"/>
                    </w:rPr>
                    <w:t>Thời gian chuyến đầu tiên và chuyến cuối cùng của tuyến xe</w:t>
                  </w:r>
                </w:p>
              </w:tc>
            </w:tr>
            <w:tr w:rsidR="007476FA" w:rsidRPr="007476FA" w14:paraId="008A3841" w14:textId="77777777" w:rsidTr="007476FA">
              <w:trPr>
                <w:trHeight w:val="101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C50DC6" w14:textId="77777777" w:rsidR="007476FA" w:rsidRPr="007476FA" w:rsidRDefault="007476FA" w:rsidP="00F07A51">
                  <w:pPr>
                    <w:ind w:firstLine="28"/>
                  </w:pPr>
                  <w:r w:rsidRPr="007476FA">
                    <w:rPr>
                      <w:color w:val="000000"/>
                    </w:rPr>
                    <w:t>5. Nhấn chọn một tuyến xe cần xem</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9AE3E2C" w14:textId="77777777" w:rsidR="007476FA" w:rsidRPr="007476FA" w:rsidRDefault="007476FA" w:rsidP="00F07A51">
                  <w:pPr>
                    <w:ind w:firstLine="28"/>
                    <w:rPr>
                      <w:color w:val="000000"/>
                    </w:rPr>
                  </w:pPr>
                  <w:r w:rsidRPr="007476FA">
                    <w:rPr>
                      <w:color w:val="000000"/>
                    </w:rPr>
                    <w:t> 6. Hiển thị thông tin của một tuyến xe:</w:t>
                  </w:r>
                </w:p>
                <w:p w14:paraId="4C93DE46" w14:textId="77777777" w:rsidR="007476FA" w:rsidRPr="007476FA" w:rsidRDefault="007476FA" w:rsidP="00E02D2F">
                  <w:pPr>
                    <w:pStyle w:val="ListParagraph"/>
                    <w:numPr>
                      <w:ilvl w:val="0"/>
                      <w:numId w:val="39"/>
                    </w:numPr>
                    <w:spacing w:before="120"/>
                    <w:ind w:firstLine="28"/>
                    <w:rPr>
                      <w:color w:val="000000"/>
                      <w:szCs w:val="26"/>
                    </w:rPr>
                  </w:pPr>
                  <w:r w:rsidRPr="007476FA">
                    <w:rPr>
                      <w:color w:val="000000"/>
                      <w:szCs w:val="26"/>
                    </w:rPr>
                    <w:t>Bản đồ hiển thị từ trạm dừng đầu tiên đến trạm dừng cuối cùng</w:t>
                  </w:r>
                </w:p>
                <w:p w14:paraId="5FC2F76C" w14:textId="77777777" w:rsidR="007476FA" w:rsidRPr="007476FA" w:rsidRDefault="007476FA" w:rsidP="00E02D2F">
                  <w:pPr>
                    <w:pStyle w:val="ListParagraph"/>
                    <w:numPr>
                      <w:ilvl w:val="0"/>
                      <w:numId w:val="39"/>
                    </w:numPr>
                    <w:spacing w:before="120"/>
                    <w:ind w:firstLine="28"/>
                    <w:rPr>
                      <w:color w:val="000000"/>
                      <w:szCs w:val="26"/>
                    </w:rPr>
                  </w:pPr>
                  <w:r w:rsidRPr="007476FA">
                    <w:rPr>
                      <w:color w:val="000000"/>
                      <w:szCs w:val="26"/>
                    </w:rPr>
                    <w:t xml:space="preserve">Điểm đầu tiên và điểm kết thúc của chuyến xe </w:t>
                  </w:r>
                </w:p>
                <w:p w14:paraId="559ADBD3" w14:textId="77777777" w:rsidR="007476FA" w:rsidRPr="007476FA" w:rsidRDefault="007476FA" w:rsidP="00E02D2F">
                  <w:pPr>
                    <w:pStyle w:val="ListParagraph"/>
                    <w:numPr>
                      <w:ilvl w:val="0"/>
                      <w:numId w:val="39"/>
                    </w:numPr>
                    <w:spacing w:before="120"/>
                    <w:ind w:firstLine="28"/>
                    <w:rPr>
                      <w:color w:val="000000"/>
                      <w:szCs w:val="26"/>
                    </w:rPr>
                  </w:pPr>
                  <w:r w:rsidRPr="007476FA">
                    <w:rPr>
                      <w:color w:val="000000"/>
                      <w:szCs w:val="26"/>
                    </w:rPr>
                    <w:t xml:space="preserve">Trạm dừng: bao gồm tên và thời gian giữa các trạm </w:t>
                  </w:r>
                </w:p>
                <w:p w14:paraId="30F01594" w14:textId="77777777" w:rsidR="007476FA" w:rsidRPr="007476FA" w:rsidRDefault="007476FA" w:rsidP="00E02D2F">
                  <w:pPr>
                    <w:pStyle w:val="ListParagraph"/>
                    <w:numPr>
                      <w:ilvl w:val="0"/>
                      <w:numId w:val="39"/>
                    </w:numPr>
                    <w:spacing w:before="120"/>
                    <w:ind w:firstLine="28"/>
                    <w:rPr>
                      <w:color w:val="000000"/>
                      <w:szCs w:val="26"/>
                    </w:rPr>
                  </w:pPr>
                  <w:r w:rsidRPr="007476FA">
                    <w:rPr>
                      <w:color w:val="000000"/>
                      <w:szCs w:val="26"/>
                    </w:rPr>
                    <w:t>Thông tin: Tuyến số, tên tuyến, Lượt đi, Lượt về</w:t>
                  </w:r>
                </w:p>
                <w:p w14:paraId="0578A623" w14:textId="77777777" w:rsidR="007476FA" w:rsidRPr="007476FA" w:rsidRDefault="007476FA" w:rsidP="00F07A51">
                  <w:pPr>
                    <w:ind w:firstLine="28"/>
                  </w:pPr>
                </w:p>
              </w:tc>
            </w:tr>
            <w:tr w:rsidR="007476FA" w:rsidRPr="007476FA" w14:paraId="2AC50CCE"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9CB72E" w14:textId="77777777" w:rsidR="007476FA" w:rsidRPr="007476FA" w:rsidRDefault="007476FA" w:rsidP="00F07A51">
                  <w:pPr>
                    <w:ind w:firstLine="28"/>
                  </w:pPr>
                  <w:r w:rsidRPr="007476FA">
                    <w:lastRenderedPageBreak/>
                    <w:t>7. Nhấn chọn “Icon mũi tên từ trái quá phải”</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2C47F1" w14:textId="77777777" w:rsidR="007476FA" w:rsidRPr="007476FA" w:rsidRDefault="007476FA" w:rsidP="00F07A51">
                  <w:pPr>
                    <w:ind w:firstLine="28"/>
                    <w:rPr>
                      <w:color w:val="000000"/>
                    </w:rPr>
                  </w:pPr>
                  <w:r w:rsidRPr="007476FA">
                    <w:rPr>
                      <w:color w:val="000000"/>
                    </w:rPr>
                    <w:t>8. Màn hình hiển thị “Icon mũi tên từ phải qua trái” và đảo ngược điểm đầu, điểm cuối của tuyến xe.</w:t>
                  </w:r>
                </w:p>
                <w:p w14:paraId="31D09A87" w14:textId="77777777" w:rsidR="007476FA" w:rsidRPr="007476FA" w:rsidRDefault="007476FA" w:rsidP="00F07A51">
                  <w:pPr>
                    <w:ind w:firstLine="28"/>
                    <w:rPr>
                      <w:color w:val="000000"/>
                    </w:rPr>
                  </w:pPr>
                  <w:r w:rsidRPr="007476FA">
                    <w:rPr>
                      <w:color w:val="000000"/>
                    </w:rPr>
                    <w:t xml:space="preserve">    Màn hình bản đồ thay đổi tương tự, tuyến cuối cùng thành tuyến đầu tiên – tuyến đầu tiên thành tuyến cuối cùng</w:t>
                  </w:r>
                </w:p>
              </w:tc>
            </w:tr>
            <w:tr w:rsidR="007476FA" w:rsidRPr="007476FA" w14:paraId="795C2912"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488F38E" w14:textId="77777777" w:rsidR="007476FA" w:rsidRPr="007476FA" w:rsidRDefault="007476FA" w:rsidP="00F07A51">
                  <w:pPr>
                    <w:ind w:firstLine="28"/>
                  </w:pPr>
                  <w:r w:rsidRPr="007476FA">
                    <w:t xml:space="preserve">9. Nhấn chọn 2 lần vào một trạm dừng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4F47BAE" w14:textId="77777777" w:rsidR="007476FA" w:rsidRPr="007476FA" w:rsidRDefault="007476FA" w:rsidP="00F07A51">
                  <w:pPr>
                    <w:ind w:firstLine="28"/>
                    <w:rPr>
                      <w:color w:val="000000"/>
                    </w:rPr>
                  </w:pPr>
                  <w:r w:rsidRPr="007476FA">
                    <w:rPr>
                      <w:color w:val="000000"/>
                    </w:rPr>
                    <w:t>10. Màn hình hiển thị trên trạm dừng đó và hiển thị toàn bộ tuyến xe đi qua trạm dừng đó gồm các thông tin:</w:t>
                  </w:r>
                </w:p>
                <w:p w14:paraId="6239AE08" w14:textId="77777777" w:rsidR="007476FA" w:rsidRPr="007476FA" w:rsidRDefault="007476FA" w:rsidP="00E02D2F">
                  <w:pPr>
                    <w:pStyle w:val="ListParagraph"/>
                    <w:numPr>
                      <w:ilvl w:val="0"/>
                      <w:numId w:val="40"/>
                    </w:numPr>
                    <w:spacing w:before="120"/>
                    <w:ind w:firstLine="28"/>
                    <w:rPr>
                      <w:color w:val="000000"/>
                      <w:szCs w:val="26"/>
                    </w:rPr>
                  </w:pPr>
                  <w:r w:rsidRPr="007476FA">
                    <w:rPr>
                      <w:color w:val="000000"/>
                      <w:szCs w:val="26"/>
                    </w:rPr>
                    <w:t>Tên tuyến xe Lượt đi, lượt về</w:t>
                  </w:r>
                </w:p>
                <w:p w14:paraId="59D6516E" w14:textId="77777777" w:rsidR="007476FA" w:rsidRPr="007476FA" w:rsidRDefault="007476FA" w:rsidP="00E02D2F">
                  <w:pPr>
                    <w:pStyle w:val="ListParagraph"/>
                    <w:numPr>
                      <w:ilvl w:val="0"/>
                      <w:numId w:val="40"/>
                    </w:numPr>
                    <w:spacing w:before="120"/>
                    <w:ind w:firstLine="28"/>
                    <w:rPr>
                      <w:color w:val="000000"/>
                      <w:szCs w:val="26"/>
                    </w:rPr>
                  </w:pPr>
                  <w:r w:rsidRPr="007476FA">
                    <w:rPr>
                      <w:color w:val="000000"/>
                      <w:szCs w:val="26"/>
                    </w:rPr>
                    <w:t>Điểm đầu tiên, điểm kết thúc</w:t>
                  </w:r>
                </w:p>
                <w:p w14:paraId="0DFED1B7" w14:textId="77777777" w:rsidR="007476FA" w:rsidRPr="007476FA" w:rsidRDefault="007476FA" w:rsidP="00E02D2F">
                  <w:pPr>
                    <w:pStyle w:val="ListParagraph"/>
                    <w:numPr>
                      <w:ilvl w:val="0"/>
                      <w:numId w:val="40"/>
                    </w:numPr>
                    <w:spacing w:before="120"/>
                    <w:ind w:firstLine="28"/>
                    <w:rPr>
                      <w:color w:val="000000"/>
                      <w:szCs w:val="26"/>
                    </w:rPr>
                  </w:pPr>
                  <w:r w:rsidRPr="007476FA">
                    <w:rPr>
                      <w:color w:val="000000"/>
                      <w:szCs w:val="26"/>
                    </w:rPr>
                    <w:t>Hoạt động hay không hoạt động</w:t>
                  </w:r>
                </w:p>
                <w:p w14:paraId="03C00A6A" w14:textId="77777777" w:rsidR="007476FA" w:rsidRPr="007476FA" w:rsidRDefault="007476FA" w:rsidP="00E02D2F">
                  <w:pPr>
                    <w:pStyle w:val="ListParagraph"/>
                    <w:numPr>
                      <w:ilvl w:val="0"/>
                      <w:numId w:val="40"/>
                    </w:numPr>
                    <w:spacing w:before="120"/>
                    <w:ind w:firstLine="28"/>
                    <w:rPr>
                      <w:color w:val="000000"/>
                      <w:szCs w:val="26"/>
                    </w:rPr>
                  </w:pPr>
                  <w:r w:rsidRPr="007476FA">
                    <w:rPr>
                      <w:color w:val="000000"/>
                      <w:szCs w:val="26"/>
                    </w:rPr>
                    <w:t>Thời gian xuất bến tuyến đầu tiên, thời gian xuất bến tuyến cuối cùng</w:t>
                  </w:r>
                </w:p>
              </w:tc>
            </w:tr>
            <w:tr w:rsidR="007476FA" w:rsidRPr="007476FA" w14:paraId="251BBB0B"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FA089F4" w14:textId="77777777" w:rsidR="007476FA" w:rsidRPr="007476FA" w:rsidRDefault="007476FA" w:rsidP="00F07A51">
                  <w:pPr>
                    <w:ind w:firstLine="28"/>
                  </w:pPr>
                  <w:r w:rsidRPr="007476FA">
                    <w:t xml:space="preserve">11. Nhấn chọn 1 lần qua trạm dừng khác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CD93D91" w14:textId="77777777" w:rsidR="007476FA" w:rsidRPr="007476FA" w:rsidRDefault="007476FA" w:rsidP="00F07A51">
                  <w:pPr>
                    <w:ind w:firstLine="28"/>
                    <w:rPr>
                      <w:color w:val="000000"/>
                    </w:rPr>
                  </w:pPr>
                  <w:r w:rsidRPr="007476FA">
                    <w:rPr>
                      <w:color w:val="000000"/>
                    </w:rPr>
                    <w:t>12. Màn hình bản đồ thay đổi trạm bắt đầu từ trạm được lựa chọn</w:t>
                  </w:r>
                </w:p>
              </w:tc>
            </w:tr>
            <w:tr w:rsidR="007476FA" w:rsidRPr="007476FA" w14:paraId="15C0B84C"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3E366E5" w14:textId="77777777" w:rsidR="007476FA" w:rsidRPr="007476FA" w:rsidRDefault="007476FA" w:rsidP="00F07A51">
                  <w:pPr>
                    <w:ind w:firstLine="28"/>
                  </w:pPr>
                  <w:r w:rsidRPr="007476FA">
                    <w:lastRenderedPageBreak/>
                    <w:t>13. Nhấn chọn “Thông tin”</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EF2720" w14:textId="77777777" w:rsidR="007476FA" w:rsidRPr="007476FA" w:rsidRDefault="007476FA" w:rsidP="00F07A51">
                  <w:pPr>
                    <w:ind w:firstLine="28"/>
                    <w:rPr>
                      <w:color w:val="000000"/>
                    </w:rPr>
                  </w:pPr>
                  <w:r w:rsidRPr="007476FA">
                    <w:rPr>
                      <w:color w:val="000000"/>
                    </w:rPr>
                    <w:t>14. Màn hình hiển thị thông tin:</w:t>
                  </w:r>
                </w:p>
                <w:p w14:paraId="32BCB87D" w14:textId="77777777" w:rsidR="007476FA" w:rsidRPr="007476FA" w:rsidRDefault="007476FA" w:rsidP="00E02D2F">
                  <w:pPr>
                    <w:pStyle w:val="ListParagraph"/>
                    <w:numPr>
                      <w:ilvl w:val="0"/>
                      <w:numId w:val="41"/>
                    </w:numPr>
                    <w:spacing w:before="120"/>
                    <w:ind w:firstLine="28"/>
                    <w:rPr>
                      <w:color w:val="000000"/>
                      <w:szCs w:val="26"/>
                    </w:rPr>
                  </w:pPr>
                  <w:r w:rsidRPr="007476FA">
                    <w:rPr>
                      <w:color w:val="000000"/>
                      <w:szCs w:val="26"/>
                    </w:rPr>
                    <w:t xml:space="preserve">Tuyến số xe </w:t>
                  </w:r>
                </w:p>
                <w:p w14:paraId="0CFE604A" w14:textId="77777777" w:rsidR="007476FA" w:rsidRPr="007476FA" w:rsidRDefault="007476FA" w:rsidP="00E02D2F">
                  <w:pPr>
                    <w:pStyle w:val="ListParagraph"/>
                    <w:numPr>
                      <w:ilvl w:val="0"/>
                      <w:numId w:val="41"/>
                    </w:numPr>
                    <w:spacing w:before="120"/>
                    <w:ind w:firstLine="28"/>
                    <w:rPr>
                      <w:color w:val="000000"/>
                      <w:szCs w:val="26"/>
                    </w:rPr>
                  </w:pPr>
                  <w:r w:rsidRPr="007476FA">
                    <w:rPr>
                      <w:color w:val="000000"/>
                      <w:szCs w:val="26"/>
                    </w:rPr>
                    <w:t>Tên tuyến: Trạm bắt đầu – các con đường đi qua – trạm kết thúc</w:t>
                  </w:r>
                </w:p>
              </w:tc>
            </w:tr>
          </w:tbl>
          <w:p w14:paraId="1D6B050B" w14:textId="77777777" w:rsidR="007476FA" w:rsidRPr="007476FA" w:rsidRDefault="007476FA" w:rsidP="00F07A51">
            <w:pPr>
              <w:spacing w:afterLines="60" w:after="144"/>
              <w:ind w:firstLine="28"/>
            </w:pPr>
          </w:p>
        </w:tc>
      </w:tr>
      <w:tr w:rsidR="007476FA" w:rsidRPr="007476FA" w14:paraId="3EA9D8C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EB51C"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6E271" w14:textId="77777777" w:rsidR="007476FA" w:rsidRPr="007476FA" w:rsidRDefault="007476FA" w:rsidP="00F07A51">
            <w:pPr>
              <w:ind w:firstLine="28"/>
              <w:rPr>
                <w:color w:val="000000"/>
              </w:rPr>
            </w:pPr>
            <w:r w:rsidRPr="007476FA">
              <w:rPr>
                <w:color w:val="000000"/>
              </w:rPr>
              <w:t>N/A</w:t>
            </w:r>
          </w:p>
        </w:tc>
      </w:tr>
    </w:tbl>
    <w:p w14:paraId="14EE07F6" w14:textId="77777777" w:rsidR="007476FA" w:rsidRPr="007476FA" w:rsidRDefault="007476FA" w:rsidP="00E02D2F">
      <w:pPr>
        <w:pStyle w:val="ListParagraph"/>
        <w:numPr>
          <w:ilvl w:val="0"/>
          <w:numId w:val="37"/>
        </w:numPr>
        <w:spacing w:before="120"/>
        <w:ind w:left="1701" w:hanging="357"/>
        <w:outlineLvl w:val="4"/>
      </w:pPr>
      <w:r w:rsidRPr="007476FA">
        <w:rPr>
          <w:b/>
          <w:i/>
        </w:rPr>
        <w:t>Use Case Tìm đường</w:t>
      </w:r>
    </w:p>
    <w:p w14:paraId="0AB42EA7" w14:textId="77777777" w:rsidR="007476FA" w:rsidRPr="007476FA" w:rsidRDefault="007476FA" w:rsidP="007476FA">
      <w:pPr>
        <w:pStyle w:val="Caption"/>
        <w:keepNext/>
      </w:pPr>
      <w:r w:rsidRPr="007476FA">
        <w:t>Bảng 17. Mô tả chi tiết UC “Tìm đường”</w:t>
      </w:r>
    </w:p>
    <w:p w14:paraId="3D6E7EAE" w14:textId="77777777" w:rsidR="007476FA" w:rsidRPr="007476FA" w:rsidRDefault="007476FA" w:rsidP="007476FA"/>
    <w:tbl>
      <w:tblPr>
        <w:tblW w:w="0" w:type="auto"/>
        <w:tblCellMar>
          <w:top w:w="15" w:type="dxa"/>
          <w:left w:w="15" w:type="dxa"/>
          <w:bottom w:w="15" w:type="dxa"/>
          <w:right w:w="15" w:type="dxa"/>
        </w:tblCellMar>
        <w:tblLook w:val="04A0" w:firstRow="1" w:lastRow="0" w:firstColumn="1" w:lastColumn="0" w:noHBand="0" w:noVBand="1"/>
      </w:tblPr>
      <w:tblGrid>
        <w:gridCol w:w="1696"/>
        <w:gridCol w:w="2908"/>
        <w:gridCol w:w="1223"/>
        <w:gridCol w:w="2657"/>
      </w:tblGrid>
      <w:tr w:rsidR="007476FA" w:rsidRPr="007476FA" w14:paraId="5299A72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EB40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D29B7" w14:textId="77777777" w:rsidR="007476FA" w:rsidRPr="007476FA" w:rsidRDefault="007476FA" w:rsidP="00F07A51">
            <w:pPr>
              <w:ind w:firstLine="28"/>
              <w:jc w:val="center"/>
            </w:pPr>
            <w:r w:rsidRPr="007476FA">
              <w:t>Tìm đ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61BA8" w14:textId="77777777" w:rsidR="007476FA" w:rsidRPr="007476FA" w:rsidRDefault="007476FA" w:rsidP="00F07A51">
            <w:pPr>
              <w:ind w:hanging="41"/>
              <w:jc w:val="center"/>
            </w:pPr>
            <w:r w:rsidRPr="007476FA">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FF57D" w14:textId="77777777" w:rsidR="007476FA" w:rsidRPr="007476FA" w:rsidRDefault="007476FA" w:rsidP="00F07A51">
            <w:pPr>
              <w:ind w:hanging="41"/>
              <w:jc w:val="center"/>
            </w:pPr>
            <w:r w:rsidRPr="007476FA">
              <w:rPr>
                <w:color w:val="000000"/>
              </w:rPr>
              <w:t>UC_08.2</w:t>
            </w:r>
          </w:p>
        </w:tc>
      </w:tr>
      <w:tr w:rsidR="007476FA" w:rsidRPr="007476FA" w14:paraId="30ADF8C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F89B1"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2406A" w14:textId="77777777" w:rsidR="007476FA" w:rsidRPr="007476FA" w:rsidRDefault="007476FA" w:rsidP="00F07A51">
            <w:pPr>
              <w:ind w:firstLine="28"/>
            </w:pPr>
            <w:r w:rsidRPr="007476FA">
              <w:rPr>
                <w:color w:val="000000"/>
              </w:rPr>
              <w:t>Khách hàng</w:t>
            </w:r>
          </w:p>
        </w:tc>
      </w:tr>
      <w:tr w:rsidR="007476FA" w:rsidRPr="007476FA" w14:paraId="41C4A79B"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CBA3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08900" w14:textId="77777777" w:rsidR="007476FA" w:rsidRPr="007476FA" w:rsidRDefault="007476FA" w:rsidP="00F07A51">
            <w:pPr>
              <w:ind w:firstLine="28"/>
            </w:pPr>
            <w:r w:rsidRPr="007476FA">
              <w:rPr>
                <w:color w:val="000000"/>
              </w:rPr>
              <w:t>Cho phép người dùng tìm ra tuyến xe gần mình nhất, để từ điểm xuất phát đến điểm cần đến trong khoảng thời gian nhanh nhất</w:t>
            </w:r>
          </w:p>
        </w:tc>
      </w:tr>
      <w:tr w:rsidR="007476FA" w:rsidRPr="007476FA" w14:paraId="63A4EB6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EC0A6"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163E4" w14:textId="77777777" w:rsidR="007476FA" w:rsidRPr="007476FA" w:rsidRDefault="007476FA" w:rsidP="00F07A51">
            <w:pPr>
              <w:ind w:firstLine="28"/>
              <w:rPr>
                <w:color w:val="000000"/>
              </w:rPr>
            </w:pPr>
            <w:r w:rsidRPr="007476FA">
              <w:rPr>
                <w:color w:val="000000"/>
              </w:rPr>
              <w:t>Người dùng đã xác thực số điện thoại</w:t>
            </w:r>
          </w:p>
          <w:p w14:paraId="3C31F586"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7476FA" w:rsidRPr="007476FA" w14:paraId="32146AE5" w14:textId="77777777" w:rsidTr="007476FA">
        <w:trPr>
          <w:trHeight w:val="15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77A1A"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440D4F"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742"/>
              <w:gridCol w:w="4440"/>
            </w:tblGrid>
            <w:tr w:rsidR="007476FA" w:rsidRPr="007476FA" w14:paraId="4063DF26" w14:textId="77777777" w:rsidTr="007476FA">
              <w:trPr>
                <w:trHeight w:val="500"/>
              </w:trPr>
              <w:tc>
                <w:tcPr>
                  <w:tcW w:w="17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BF960C" w14:textId="77777777" w:rsidR="007476FA" w:rsidRPr="007476FA" w:rsidRDefault="007476FA" w:rsidP="00F07A51">
                  <w:pPr>
                    <w:ind w:firstLine="28"/>
                    <w:jc w:val="center"/>
                  </w:pPr>
                  <w:r w:rsidRPr="007476FA">
                    <w:rPr>
                      <w:color w:val="000000"/>
                    </w:rPr>
                    <w:t>User</w:t>
                  </w:r>
                </w:p>
              </w:tc>
              <w:tc>
                <w:tcPr>
                  <w:tcW w:w="444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EC1810" w14:textId="77777777" w:rsidR="007476FA" w:rsidRPr="007476FA" w:rsidRDefault="007476FA" w:rsidP="00F07A51">
                  <w:pPr>
                    <w:ind w:firstLine="28"/>
                    <w:jc w:val="center"/>
                  </w:pPr>
                  <w:r w:rsidRPr="007476FA">
                    <w:rPr>
                      <w:color w:val="000000"/>
                    </w:rPr>
                    <w:t>System</w:t>
                  </w:r>
                </w:p>
              </w:tc>
            </w:tr>
            <w:tr w:rsidR="007476FA" w:rsidRPr="007476FA" w14:paraId="6DC6178E" w14:textId="77777777" w:rsidTr="007476FA">
              <w:trPr>
                <w:trHeight w:val="500"/>
              </w:trPr>
              <w:tc>
                <w:tcPr>
                  <w:tcW w:w="17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2749DA1" w14:textId="77777777" w:rsidR="007476FA" w:rsidRPr="007476FA" w:rsidRDefault="007476FA" w:rsidP="00F07A51">
                  <w:pPr>
                    <w:ind w:firstLine="28"/>
                  </w:pPr>
                  <w:r w:rsidRPr="007476FA">
                    <w:t>1.Nhấn chọn “Tra cứu lộ trình”</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D007BF" w14:textId="77777777" w:rsidR="007476FA" w:rsidRPr="007476FA" w:rsidRDefault="007476FA" w:rsidP="00F07A51">
                  <w:pPr>
                    <w:ind w:firstLine="28"/>
                  </w:pPr>
                  <w:r w:rsidRPr="007476FA">
                    <w:rPr>
                      <w:color w:val="000000"/>
                    </w:rPr>
                    <w:t> 2. Đưa ra màn hình “Tra cứu lộ trình”</w:t>
                  </w:r>
                </w:p>
              </w:tc>
            </w:tr>
            <w:tr w:rsidR="007476FA" w:rsidRPr="007476FA" w14:paraId="3CA439C3"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829560" w14:textId="77777777" w:rsidR="007476FA" w:rsidRPr="007476FA" w:rsidRDefault="007476FA" w:rsidP="00F07A51">
                  <w:pPr>
                    <w:ind w:firstLine="28"/>
                  </w:pPr>
                  <w:r w:rsidRPr="007476FA">
                    <w:rPr>
                      <w:color w:val="000000"/>
                    </w:rPr>
                    <w:t>3.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A96835" w14:textId="77777777" w:rsidR="007476FA" w:rsidRPr="007476FA" w:rsidRDefault="007476FA" w:rsidP="00F07A51">
                  <w:pPr>
                    <w:ind w:firstLine="28"/>
                    <w:rPr>
                      <w:color w:val="000000"/>
                    </w:rPr>
                  </w:pPr>
                  <w:r w:rsidRPr="007476FA">
                    <w:rPr>
                      <w:color w:val="000000"/>
                    </w:rPr>
                    <w:t> 4. Hiển thị màn hình bao gồm:</w:t>
                  </w:r>
                </w:p>
                <w:p w14:paraId="350F750C" w14:textId="77777777" w:rsidR="007476FA" w:rsidRPr="007476FA" w:rsidRDefault="007476FA" w:rsidP="00E02D2F">
                  <w:pPr>
                    <w:pStyle w:val="ListParagraph"/>
                    <w:numPr>
                      <w:ilvl w:val="0"/>
                      <w:numId w:val="42"/>
                    </w:numPr>
                    <w:spacing w:before="120"/>
                    <w:ind w:firstLine="28"/>
                    <w:rPr>
                      <w:color w:val="000000"/>
                      <w:szCs w:val="26"/>
                    </w:rPr>
                  </w:pPr>
                  <w:r w:rsidRPr="007476FA">
                    <w:rPr>
                      <w:color w:val="000000"/>
                      <w:szCs w:val="26"/>
                    </w:rPr>
                    <w:t xml:space="preserve">Nhập địa chỉ xuất phát </w:t>
                  </w:r>
                </w:p>
                <w:p w14:paraId="2D0A2540" w14:textId="77777777" w:rsidR="007476FA" w:rsidRPr="007476FA" w:rsidRDefault="007476FA" w:rsidP="00E02D2F">
                  <w:pPr>
                    <w:pStyle w:val="ListParagraph"/>
                    <w:numPr>
                      <w:ilvl w:val="0"/>
                      <w:numId w:val="42"/>
                    </w:numPr>
                    <w:spacing w:before="120"/>
                    <w:ind w:firstLine="28"/>
                    <w:rPr>
                      <w:color w:val="000000"/>
                      <w:szCs w:val="26"/>
                    </w:rPr>
                  </w:pPr>
                  <w:r w:rsidRPr="007476FA">
                    <w:rPr>
                      <w:color w:val="000000"/>
                      <w:szCs w:val="26"/>
                    </w:rPr>
                    <w:t>Nhập địa chỉ đến</w:t>
                  </w:r>
                </w:p>
                <w:p w14:paraId="7943E48F" w14:textId="77777777" w:rsidR="007476FA" w:rsidRPr="007476FA" w:rsidRDefault="007476FA" w:rsidP="00E02D2F">
                  <w:pPr>
                    <w:pStyle w:val="ListParagraph"/>
                    <w:numPr>
                      <w:ilvl w:val="0"/>
                      <w:numId w:val="42"/>
                    </w:numPr>
                    <w:spacing w:before="120"/>
                    <w:ind w:firstLine="28"/>
                    <w:rPr>
                      <w:color w:val="000000"/>
                      <w:szCs w:val="26"/>
                    </w:rPr>
                  </w:pPr>
                  <w:r w:rsidRPr="007476FA">
                    <w:rPr>
                      <w:color w:val="000000"/>
                      <w:szCs w:val="26"/>
                    </w:rPr>
                    <w:t>Bản đồ</w:t>
                  </w:r>
                </w:p>
              </w:tc>
            </w:tr>
            <w:tr w:rsidR="007476FA" w:rsidRPr="007476FA" w14:paraId="565A2F6A"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348B267" w14:textId="77777777" w:rsidR="007476FA" w:rsidRPr="007476FA" w:rsidRDefault="007476FA" w:rsidP="00F07A51">
                  <w:pPr>
                    <w:ind w:firstLine="28"/>
                  </w:pPr>
                  <w:r w:rsidRPr="007476FA">
                    <w:rPr>
                      <w:color w:val="000000"/>
                    </w:rPr>
                    <w:t> 5. Nhấn chọn “Nhập địa chỉ xuất phát”</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F0D49D" w14:textId="77777777" w:rsidR="007476FA" w:rsidRPr="007476FA" w:rsidRDefault="007476FA" w:rsidP="00F07A51">
                  <w:pPr>
                    <w:ind w:firstLine="28"/>
                    <w:rPr>
                      <w:color w:val="000000"/>
                    </w:rPr>
                  </w:pPr>
                  <w:r w:rsidRPr="007476FA">
                    <w:rPr>
                      <w:color w:val="000000"/>
                    </w:rPr>
                    <w:t> 6. Màn hình hiển thị màn hình phím bấm và botton “Nhập tên địa danh/địa chỉ cần tìm”</w:t>
                  </w:r>
                </w:p>
                <w:p w14:paraId="3019518C" w14:textId="77777777" w:rsidR="007476FA" w:rsidRPr="007476FA" w:rsidRDefault="007476FA" w:rsidP="00F07A51">
                  <w:pPr>
                    <w:ind w:firstLine="28"/>
                  </w:pPr>
                  <w:r w:rsidRPr="007476FA">
                    <w:t xml:space="preserve">     Lịch sửa tìm kiếm trước đó</w:t>
                  </w:r>
                </w:p>
              </w:tc>
            </w:tr>
            <w:tr w:rsidR="007476FA" w:rsidRPr="007476FA" w14:paraId="7705B0CC"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D9E141" w14:textId="77777777" w:rsidR="007476FA" w:rsidRPr="007476FA" w:rsidRDefault="007476FA" w:rsidP="00F07A51">
                  <w:pPr>
                    <w:ind w:firstLine="28"/>
                  </w:pPr>
                  <w:r w:rsidRPr="007476FA">
                    <w:t>7. Nhấn chọn “Nhập địa chỉ đến”</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A35C19" w14:textId="77777777" w:rsidR="007476FA" w:rsidRPr="007476FA" w:rsidRDefault="007476FA" w:rsidP="00F07A51">
                  <w:pPr>
                    <w:ind w:firstLine="28"/>
                    <w:rPr>
                      <w:color w:val="000000"/>
                    </w:rPr>
                  </w:pPr>
                  <w:r w:rsidRPr="007476FA">
                    <w:t>8.</w:t>
                  </w:r>
                  <w:r w:rsidRPr="007476FA">
                    <w:rPr>
                      <w:color w:val="000000"/>
                    </w:rPr>
                    <w:t xml:space="preserve"> Màn hình hiển thị màn hình phím bấm và botton “Nhập tên địa danh/địa chỉ cần tìm”</w:t>
                  </w:r>
                </w:p>
                <w:p w14:paraId="6F10EA9E" w14:textId="77777777" w:rsidR="007476FA" w:rsidRPr="007476FA" w:rsidRDefault="007476FA" w:rsidP="00F07A51">
                  <w:pPr>
                    <w:ind w:firstLine="28"/>
                  </w:pPr>
                  <w:r w:rsidRPr="007476FA">
                    <w:t xml:space="preserve">     Lịch sửa tìm kiếm trước đó</w:t>
                  </w:r>
                </w:p>
              </w:tc>
            </w:tr>
            <w:tr w:rsidR="007476FA" w:rsidRPr="007476FA" w14:paraId="1E2F646E"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05C76A0" w14:textId="77777777" w:rsidR="007476FA" w:rsidRPr="007476FA" w:rsidRDefault="007476FA" w:rsidP="00F07A51">
                  <w:pPr>
                    <w:ind w:firstLine="28"/>
                  </w:pPr>
                  <w:r w:rsidRPr="007476FA">
                    <w:t>9.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3F9CFB" w14:textId="77777777" w:rsidR="007476FA" w:rsidRPr="007476FA" w:rsidRDefault="007476FA" w:rsidP="00F07A51">
                  <w:pPr>
                    <w:ind w:firstLine="28"/>
                  </w:pPr>
                  <w:r w:rsidRPr="007476FA">
                    <w:t>10. Màn hình hiển thị:</w:t>
                  </w:r>
                </w:p>
                <w:p w14:paraId="3176469D" w14:textId="77777777" w:rsidR="007476FA" w:rsidRPr="007476FA" w:rsidRDefault="007476FA" w:rsidP="00E02D2F">
                  <w:pPr>
                    <w:pStyle w:val="ListParagraph"/>
                    <w:numPr>
                      <w:ilvl w:val="0"/>
                      <w:numId w:val="43"/>
                    </w:numPr>
                    <w:spacing w:before="120"/>
                    <w:ind w:firstLine="28"/>
                    <w:rPr>
                      <w:szCs w:val="26"/>
                    </w:rPr>
                  </w:pPr>
                  <w:r w:rsidRPr="007476FA">
                    <w:rPr>
                      <w:szCs w:val="26"/>
                    </w:rPr>
                    <w:t>Đi từ địa danh/ địa chỉ nào</w:t>
                  </w:r>
                </w:p>
                <w:p w14:paraId="217FD16D" w14:textId="77777777" w:rsidR="007476FA" w:rsidRPr="007476FA" w:rsidRDefault="007476FA" w:rsidP="00E02D2F">
                  <w:pPr>
                    <w:pStyle w:val="ListParagraph"/>
                    <w:numPr>
                      <w:ilvl w:val="0"/>
                      <w:numId w:val="43"/>
                    </w:numPr>
                    <w:spacing w:before="120"/>
                    <w:ind w:firstLine="28"/>
                    <w:rPr>
                      <w:szCs w:val="26"/>
                    </w:rPr>
                  </w:pPr>
                  <w:r w:rsidRPr="007476FA">
                    <w:rPr>
                      <w:szCs w:val="26"/>
                    </w:rPr>
                    <w:t>Đến địa danh/ địa chỉ nào</w:t>
                  </w:r>
                </w:p>
                <w:p w14:paraId="3F91F4A6" w14:textId="77777777" w:rsidR="007476FA" w:rsidRPr="007476FA" w:rsidRDefault="007476FA" w:rsidP="00E02D2F">
                  <w:pPr>
                    <w:pStyle w:val="ListParagraph"/>
                    <w:numPr>
                      <w:ilvl w:val="0"/>
                      <w:numId w:val="43"/>
                    </w:numPr>
                    <w:spacing w:before="120"/>
                    <w:ind w:firstLine="28"/>
                    <w:rPr>
                      <w:szCs w:val="26"/>
                    </w:rPr>
                  </w:pPr>
                  <w:r w:rsidRPr="007476FA">
                    <w:rPr>
                      <w:szCs w:val="26"/>
                    </w:rPr>
                    <w:t>Các cách di chuyển phù hợp bao gồm thông tin</w:t>
                  </w:r>
                </w:p>
                <w:p w14:paraId="5D636B08" w14:textId="77777777" w:rsidR="007476FA" w:rsidRPr="007476FA" w:rsidRDefault="007476FA" w:rsidP="00F07A51">
                  <w:pPr>
                    <w:pStyle w:val="Nomal-"/>
                    <w:ind w:firstLine="28"/>
                  </w:pPr>
                  <w:r w:rsidRPr="007476FA">
                    <w:t>Tên tuyến xe</w:t>
                  </w:r>
                </w:p>
                <w:p w14:paraId="4A0DECDE" w14:textId="77777777" w:rsidR="007476FA" w:rsidRPr="007476FA" w:rsidRDefault="007476FA" w:rsidP="00F07A51">
                  <w:pPr>
                    <w:pStyle w:val="Nomal-"/>
                    <w:ind w:firstLine="28"/>
                  </w:pPr>
                  <w:r w:rsidRPr="007476FA">
                    <w:lastRenderedPageBreak/>
                    <w:t>Thời để di chuyển</w:t>
                  </w:r>
                </w:p>
                <w:p w14:paraId="1344EE1F" w14:textId="77777777" w:rsidR="007476FA" w:rsidRPr="007476FA" w:rsidRDefault="007476FA" w:rsidP="00F07A51">
                  <w:pPr>
                    <w:pStyle w:val="Nomal-"/>
                    <w:ind w:firstLine="28"/>
                  </w:pPr>
                  <w:r w:rsidRPr="007476FA">
                    <w:t>Khoảng cách đi bộ đến trạm đón</w:t>
                  </w:r>
                </w:p>
                <w:p w14:paraId="566FDD33" w14:textId="77777777" w:rsidR="007476FA" w:rsidRPr="007476FA" w:rsidRDefault="007476FA" w:rsidP="00F07A51">
                  <w:pPr>
                    <w:pStyle w:val="Nomal-"/>
                    <w:ind w:firstLine="28"/>
                  </w:pPr>
                  <w:r w:rsidRPr="007476FA">
                    <w:t>Khoảng cách xe di chuyển</w:t>
                  </w:r>
                </w:p>
                <w:p w14:paraId="1C85C160" w14:textId="77777777" w:rsidR="007476FA" w:rsidRPr="007476FA" w:rsidRDefault="007476FA" w:rsidP="00F07A51">
                  <w:pPr>
                    <w:pStyle w:val="Nomal-"/>
                    <w:ind w:firstLine="28"/>
                  </w:pPr>
                  <w:r w:rsidRPr="007476FA">
                    <w:t>Tên của trạm đón</w:t>
                  </w:r>
                </w:p>
                <w:p w14:paraId="52583D2A" w14:textId="77777777" w:rsidR="007476FA" w:rsidRPr="007476FA" w:rsidRDefault="007476FA" w:rsidP="00F07A51">
                  <w:pPr>
                    <w:pStyle w:val="Nomal-"/>
                    <w:ind w:firstLine="28"/>
                  </w:pPr>
                  <w:r w:rsidRPr="007476FA">
                    <w:t>Các trạm đi qua</w:t>
                  </w:r>
                </w:p>
              </w:tc>
            </w:tr>
            <w:tr w:rsidR="007476FA" w:rsidRPr="007476FA" w14:paraId="5D8479E6"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2C8038" w14:textId="77777777" w:rsidR="007476FA" w:rsidRPr="007476FA" w:rsidRDefault="007476FA" w:rsidP="00F07A51">
                  <w:pPr>
                    <w:ind w:firstLine="28"/>
                  </w:pPr>
                  <w:r w:rsidRPr="007476FA">
                    <w:lastRenderedPageBreak/>
                    <w:t>11. Nhấn chọn tuyến xe phù hợp</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3F96EC" w14:textId="77777777" w:rsidR="007476FA" w:rsidRPr="007476FA" w:rsidRDefault="007476FA" w:rsidP="00F07A51">
                  <w:pPr>
                    <w:ind w:firstLine="28"/>
                    <w:textAlignment w:val="baseline"/>
                    <w:rPr>
                      <w:color w:val="000000"/>
                    </w:rPr>
                  </w:pPr>
                  <w:r w:rsidRPr="007476FA">
                    <w:rPr>
                      <w:color w:val="000000"/>
                    </w:rPr>
                    <w:t>12. Màn hình hiển thị</w:t>
                  </w:r>
                </w:p>
                <w:p w14:paraId="438DA683" w14:textId="77777777" w:rsidR="007476FA" w:rsidRPr="007476FA" w:rsidRDefault="007476FA" w:rsidP="00E02D2F">
                  <w:pPr>
                    <w:pStyle w:val="ListParagraph"/>
                    <w:numPr>
                      <w:ilvl w:val="0"/>
                      <w:numId w:val="44"/>
                    </w:numPr>
                    <w:spacing w:before="120"/>
                    <w:ind w:firstLine="28"/>
                    <w:textAlignment w:val="baseline"/>
                    <w:rPr>
                      <w:color w:val="000000"/>
                      <w:szCs w:val="26"/>
                    </w:rPr>
                  </w:pPr>
                  <w:r w:rsidRPr="007476FA">
                    <w:rPr>
                      <w:color w:val="000000"/>
                      <w:szCs w:val="26"/>
                    </w:rPr>
                    <w:t>Botton “Bắt đầu chỉ đường”</w:t>
                  </w:r>
                </w:p>
                <w:p w14:paraId="2C39D412" w14:textId="77777777" w:rsidR="007476FA" w:rsidRPr="007476FA" w:rsidRDefault="007476FA" w:rsidP="00E02D2F">
                  <w:pPr>
                    <w:pStyle w:val="ListParagraph"/>
                    <w:numPr>
                      <w:ilvl w:val="0"/>
                      <w:numId w:val="44"/>
                    </w:numPr>
                    <w:spacing w:before="120"/>
                    <w:ind w:firstLine="28"/>
                    <w:textAlignment w:val="baseline"/>
                    <w:rPr>
                      <w:color w:val="000000"/>
                      <w:szCs w:val="26"/>
                    </w:rPr>
                  </w:pPr>
                  <w:r w:rsidRPr="007476FA">
                    <w:rPr>
                      <w:color w:val="000000"/>
                      <w:szCs w:val="26"/>
                    </w:rPr>
                    <w:t>Chi tiết di chuyển:</w:t>
                  </w:r>
                </w:p>
                <w:p w14:paraId="41898045" w14:textId="77777777" w:rsidR="007476FA" w:rsidRPr="007476FA" w:rsidRDefault="007476FA" w:rsidP="00F07A51">
                  <w:pPr>
                    <w:pStyle w:val="Nomal-"/>
                    <w:ind w:firstLine="28"/>
                  </w:pPr>
                  <w:r w:rsidRPr="007476FA">
                    <w:t>Đi bộ đến trạm đón, khoảng cách, thời gian di chuyển</w:t>
                  </w:r>
                </w:p>
                <w:p w14:paraId="530AA6B7" w14:textId="77777777" w:rsidR="007476FA" w:rsidRPr="007476FA" w:rsidRDefault="007476FA" w:rsidP="00F07A51">
                  <w:pPr>
                    <w:pStyle w:val="Nomal-"/>
                    <w:ind w:firstLine="28"/>
                  </w:pPr>
                  <w:r w:rsidRPr="007476FA">
                    <w:t>Đi tuyến xe, khoảng cách, thời gian di chuyển</w:t>
                  </w:r>
                </w:p>
                <w:p w14:paraId="5AAA978A" w14:textId="77777777" w:rsidR="007476FA" w:rsidRPr="007476FA" w:rsidRDefault="007476FA" w:rsidP="00F07A51">
                  <w:pPr>
                    <w:pStyle w:val="Nomal-"/>
                    <w:ind w:firstLine="28"/>
                  </w:pPr>
                  <w:r w:rsidRPr="007476FA">
                    <w:t>Xuống xe đi bộ đến điểm đến, khoảng cách, thời gian di chuyển</w:t>
                  </w:r>
                </w:p>
              </w:tc>
            </w:tr>
            <w:tr w:rsidR="007476FA" w:rsidRPr="007476FA" w14:paraId="47889083"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E45548E" w14:textId="77777777" w:rsidR="007476FA" w:rsidRPr="007476FA" w:rsidRDefault="007476FA" w:rsidP="00F07A51">
                  <w:pPr>
                    <w:ind w:firstLine="28"/>
                  </w:pPr>
                  <w:r w:rsidRPr="007476FA">
                    <w:t>13. Nhấn chọn “Các trạm di qua”</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C9A9ED" w14:textId="77777777" w:rsidR="007476FA" w:rsidRPr="007476FA" w:rsidRDefault="007476FA" w:rsidP="00F07A51">
                  <w:pPr>
                    <w:ind w:firstLine="28"/>
                    <w:textAlignment w:val="baseline"/>
                    <w:rPr>
                      <w:color w:val="000000"/>
                    </w:rPr>
                  </w:pPr>
                  <w:r w:rsidRPr="007476FA">
                    <w:rPr>
                      <w:color w:val="000000"/>
                    </w:rPr>
                    <w:t>14. Hiển thị danh sách các trạm dừng sẽ đi qua</w:t>
                  </w:r>
                </w:p>
              </w:tc>
            </w:tr>
          </w:tbl>
          <w:p w14:paraId="5D1CB9E5" w14:textId="77777777" w:rsidR="007476FA" w:rsidRPr="007476FA" w:rsidRDefault="007476FA" w:rsidP="00F07A51">
            <w:pPr>
              <w:ind w:firstLine="28"/>
            </w:pPr>
          </w:p>
        </w:tc>
      </w:tr>
      <w:tr w:rsidR="007476FA" w:rsidRPr="007476FA" w14:paraId="001D81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5B1D3"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D54C" w14:textId="77777777" w:rsidR="007476FA" w:rsidRPr="007476FA" w:rsidRDefault="007476FA" w:rsidP="00F07A51">
            <w:pPr>
              <w:ind w:firstLine="28"/>
            </w:pPr>
            <w:r w:rsidRPr="007476FA">
              <w:t>Ngoại lệ 1:</w:t>
            </w:r>
          </w:p>
          <w:p w14:paraId="206AC929" w14:textId="77777777" w:rsidR="007476FA" w:rsidRPr="007476FA" w:rsidRDefault="007476FA" w:rsidP="00F07A51">
            <w:pPr>
              <w:ind w:firstLine="28"/>
            </w:pPr>
            <w:r w:rsidRPr="007476FA">
              <w:t>9.1. Nếu chưa nhập đia chỉ xuất phát hoặc địa chỉ đến hoặc cả 2, hệ thống thông báo “Vui lòng nhập nơi xuất phát”, “Vui lòng nhập nơi đến”</w:t>
            </w:r>
          </w:p>
          <w:p w14:paraId="3BB3E9CF" w14:textId="77777777" w:rsidR="007476FA" w:rsidRPr="007476FA" w:rsidRDefault="007476FA" w:rsidP="00F07A51">
            <w:pPr>
              <w:ind w:firstLine="28"/>
            </w:pPr>
          </w:p>
        </w:tc>
      </w:tr>
    </w:tbl>
    <w:p w14:paraId="07062951" w14:textId="77777777" w:rsidR="007476FA" w:rsidRPr="007476FA" w:rsidRDefault="007476FA" w:rsidP="00E02D2F">
      <w:pPr>
        <w:pStyle w:val="ListParagraph"/>
        <w:numPr>
          <w:ilvl w:val="2"/>
          <w:numId w:val="20"/>
        </w:numPr>
        <w:ind w:left="1276"/>
        <w:outlineLvl w:val="2"/>
        <w:rPr>
          <w:b/>
          <w:iCs/>
        </w:rPr>
      </w:pPr>
      <w:bookmarkStart w:id="112" w:name="_Toc111047931"/>
      <w:r w:rsidRPr="007476FA">
        <w:rPr>
          <w:b/>
          <w:iCs/>
        </w:rPr>
        <w:lastRenderedPageBreak/>
        <w:t>Use Case Chuyển tiền</w:t>
      </w:r>
      <w:bookmarkEnd w:id="112"/>
    </w:p>
    <w:p w14:paraId="126BC81F" w14:textId="77777777" w:rsidR="007476FA" w:rsidRPr="007476FA" w:rsidRDefault="007476FA" w:rsidP="007476FA">
      <w:pPr>
        <w:pStyle w:val="Caption"/>
        <w:keepNext/>
      </w:pPr>
      <w:r w:rsidRPr="007476FA">
        <w:t>Bảng 18. Mô tả UC “Chuyển tiền”</w:t>
      </w:r>
    </w:p>
    <w:tbl>
      <w:tblPr>
        <w:tblW w:w="0" w:type="auto"/>
        <w:tblCellMar>
          <w:top w:w="15" w:type="dxa"/>
          <w:left w:w="15" w:type="dxa"/>
          <w:bottom w:w="15" w:type="dxa"/>
          <w:right w:w="15" w:type="dxa"/>
        </w:tblCellMar>
        <w:tblLook w:val="04A0" w:firstRow="1" w:lastRow="0" w:firstColumn="1" w:lastColumn="0" w:noHBand="0" w:noVBand="1"/>
      </w:tblPr>
      <w:tblGrid>
        <w:gridCol w:w="1640"/>
        <w:gridCol w:w="3378"/>
        <w:gridCol w:w="1196"/>
        <w:gridCol w:w="2270"/>
      </w:tblGrid>
      <w:tr w:rsidR="007476FA" w:rsidRPr="007476FA" w14:paraId="1F8F5282" w14:textId="77777777" w:rsidTr="007476FA">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8F7E3"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A979E" w14:textId="77777777" w:rsidR="007476FA" w:rsidRPr="007476FA" w:rsidRDefault="007476FA" w:rsidP="00F07A51">
            <w:pPr>
              <w:ind w:firstLine="28"/>
              <w:jc w:val="center"/>
              <w:rPr>
                <w:color w:val="000000" w:themeColor="text1"/>
              </w:rPr>
            </w:pPr>
            <w:r w:rsidRPr="007476FA">
              <w:rPr>
                <w:color w:val="000000" w:themeColor="text1"/>
              </w:rPr>
              <w:t>Chuyển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769F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8A284" w14:textId="77777777" w:rsidR="007476FA" w:rsidRPr="007476FA" w:rsidRDefault="007476FA" w:rsidP="00F07A51">
            <w:pPr>
              <w:ind w:firstLine="0"/>
              <w:jc w:val="center"/>
              <w:rPr>
                <w:color w:val="000000" w:themeColor="text1"/>
              </w:rPr>
            </w:pPr>
            <w:r w:rsidRPr="007476FA">
              <w:rPr>
                <w:color w:val="000000" w:themeColor="text1"/>
              </w:rPr>
              <w:t>UC_09</w:t>
            </w:r>
          </w:p>
        </w:tc>
      </w:tr>
      <w:tr w:rsidR="007476FA" w:rsidRPr="007476FA" w14:paraId="7FC19ED6"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D13AD"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8B482" w14:textId="77777777" w:rsidR="007476FA" w:rsidRPr="007476FA" w:rsidRDefault="007476FA" w:rsidP="00F07A51">
            <w:pPr>
              <w:ind w:firstLine="28"/>
              <w:rPr>
                <w:color w:val="000000" w:themeColor="text1"/>
              </w:rPr>
            </w:pPr>
            <w:r w:rsidRPr="007476FA">
              <w:rPr>
                <w:color w:val="000000" w:themeColor="text1"/>
              </w:rPr>
              <w:t>Khách hàng đã có tài khoản</w:t>
            </w:r>
          </w:p>
        </w:tc>
      </w:tr>
      <w:tr w:rsidR="007476FA" w:rsidRPr="007476FA" w14:paraId="003879F8"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7801D"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AA27D" w14:textId="77777777" w:rsidR="007476FA" w:rsidRPr="007476FA" w:rsidRDefault="007476FA" w:rsidP="00F07A51">
            <w:pPr>
              <w:ind w:firstLine="28"/>
              <w:rPr>
                <w:color w:val="000000" w:themeColor="text1"/>
              </w:rPr>
            </w:pPr>
            <w:r w:rsidRPr="007476FA">
              <w:rPr>
                <w:color w:val="000000" w:themeColor="text1"/>
              </w:rPr>
              <w:t>Cho phép người dùng có thể chuyển tiền cho người khác</w:t>
            </w:r>
          </w:p>
        </w:tc>
      </w:tr>
      <w:tr w:rsidR="007476FA" w:rsidRPr="007476FA" w14:paraId="6B2B236D"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BC96E"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B4C7E" w14:textId="77777777" w:rsidR="007476FA" w:rsidRPr="007476FA" w:rsidRDefault="007476FA" w:rsidP="00F07A51">
            <w:pPr>
              <w:ind w:firstLine="28"/>
              <w:rPr>
                <w:color w:val="000000" w:themeColor="text1"/>
              </w:rPr>
            </w:pPr>
            <w:r w:rsidRPr="007476FA">
              <w:rPr>
                <w:color w:val="000000" w:themeColor="text1"/>
              </w:rPr>
              <w:t>Người dùng đã có tài khoản</w:t>
            </w:r>
          </w:p>
          <w:p w14:paraId="77924336"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41295EEB" w14:textId="77777777" w:rsidR="007476FA" w:rsidRPr="007476FA" w:rsidRDefault="007476FA" w:rsidP="00F07A51">
            <w:pPr>
              <w:ind w:firstLine="28"/>
              <w:rPr>
                <w:color w:val="000000" w:themeColor="text1"/>
              </w:rPr>
            </w:pPr>
            <w:r w:rsidRPr="007476FA">
              <w:rPr>
                <w:color w:val="000000" w:themeColor="text1"/>
              </w:rPr>
              <w:t>Người dùng đã liên kết tài khoản ngân hàng thành công</w:t>
            </w:r>
          </w:p>
        </w:tc>
      </w:tr>
      <w:tr w:rsidR="007476FA" w:rsidRPr="007476FA" w14:paraId="0DFD935F" w14:textId="77777777" w:rsidTr="007476FA">
        <w:trPr>
          <w:trHeight w:val="625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B066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29149" w14:textId="77777777" w:rsidR="007476FA" w:rsidRPr="007476FA" w:rsidRDefault="007476FA" w:rsidP="00F07A51">
            <w:pPr>
              <w:ind w:firstLine="28"/>
              <w:rPr>
                <w:color w:val="000000" w:themeColor="text1"/>
              </w:rPr>
            </w:pPr>
            <w:r w:rsidRPr="007476FA">
              <w:rPr>
                <w:color w:val="000000" w:themeColor="text1"/>
              </w:rPr>
              <w:t> </w:t>
            </w:r>
          </w:p>
          <w:tbl>
            <w:tblPr>
              <w:tblW w:w="0" w:type="auto"/>
              <w:tblCellMar>
                <w:top w:w="15" w:type="dxa"/>
                <w:left w:w="15" w:type="dxa"/>
                <w:bottom w:w="15" w:type="dxa"/>
                <w:right w:w="15" w:type="dxa"/>
              </w:tblCellMar>
              <w:tblLook w:val="04A0" w:firstRow="1" w:lastRow="0" w:firstColumn="1" w:lastColumn="0" w:noHBand="0" w:noVBand="1"/>
            </w:tblPr>
            <w:tblGrid>
              <w:gridCol w:w="3088"/>
              <w:gridCol w:w="3340"/>
              <w:gridCol w:w="206"/>
            </w:tblGrid>
            <w:tr w:rsidR="007476FA" w:rsidRPr="007476FA" w14:paraId="1A1D22B0" w14:textId="77777777" w:rsidTr="007476FA">
              <w:trPr>
                <w:trHeight w:val="253"/>
              </w:trPr>
              <w:tc>
                <w:tcPr>
                  <w:tcW w:w="310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FC89F1" w14:textId="77777777" w:rsidR="007476FA" w:rsidRPr="007476FA" w:rsidRDefault="007476FA" w:rsidP="00F07A51">
                  <w:pPr>
                    <w:ind w:firstLine="28"/>
                    <w:jc w:val="center"/>
                    <w:rPr>
                      <w:color w:val="000000" w:themeColor="text1"/>
                    </w:rPr>
                  </w:pPr>
                  <w:r w:rsidRPr="007476FA">
                    <w:rPr>
                      <w:color w:val="000000" w:themeColor="text1"/>
                    </w:rPr>
                    <w:t>User</w:t>
                  </w:r>
                </w:p>
              </w:tc>
              <w:tc>
                <w:tcPr>
                  <w:tcW w:w="3346"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B606" w14:textId="77777777" w:rsidR="007476FA" w:rsidRPr="007476FA" w:rsidRDefault="007476FA" w:rsidP="00F07A51">
                  <w:pPr>
                    <w:ind w:firstLine="28"/>
                    <w:jc w:val="center"/>
                    <w:rPr>
                      <w:color w:val="000000" w:themeColor="text1"/>
                    </w:rPr>
                  </w:pPr>
                  <w:r w:rsidRPr="007476FA">
                    <w:rPr>
                      <w:color w:val="000000" w:themeColor="text1"/>
                    </w:rPr>
                    <w:t>System</w:t>
                  </w:r>
                </w:p>
              </w:tc>
              <w:tc>
                <w:tcPr>
                  <w:tcW w:w="0" w:type="auto"/>
                  <w:tcBorders>
                    <w:left w:val="dotted" w:sz="8" w:space="0" w:color="000000"/>
                  </w:tcBorders>
                  <w:tcMar>
                    <w:top w:w="100" w:type="dxa"/>
                    <w:left w:w="100" w:type="dxa"/>
                    <w:bottom w:w="100" w:type="dxa"/>
                    <w:right w:w="100" w:type="dxa"/>
                  </w:tcMar>
                  <w:hideMark/>
                </w:tcPr>
                <w:p w14:paraId="5907C4FE" w14:textId="77777777" w:rsidR="007476FA" w:rsidRPr="007476FA" w:rsidRDefault="007476FA" w:rsidP="00F07A51">
                  <w:pPr>
                    <w:ind w:firstLine="28"/>
                    <w:rPr>
                      <w:color w:val="000000" w:themeColor="text1"/>
                    </w:rPr>
                  </w:pPr>
                </w:p>
              </w:tc>
            </w:tr>
            <w:tr w:rsidR="007476FA" w:rsidRPr="007476FA" w14:paraId="47B0A0A0" w14:textId="77777777" w:rsidTr="007476FA">
              <w:trPr>
                <w:trHeight w:val="785"/>
              </w:trPr>
              <w:tc>
                <w:tcPr>
                  <w:tcW w:w="3101" w:type="dxa"/>
                  <w:vMerge w:val="restart"/>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AC86851" w14:textId="77777777" w:rsidR="007476FA" w:rsidRPr="007476FA" w:rsidRDefault="007476FA" w:rsidP="00F07A51">
                  <w:pPr>
                    <w:ind w:firstLine="28"/>
                    <w:rPr>
                      <w:color w:val="000000" w:themeColor="text1"/>
                    </w:rPr>
                  </w:pPr>
                  <w:r w:rsidRPr="007476FA">
                    <w:rPr>
                      <w:color w:val="000000" w:themeColor="text1"/>
                    </w:rPr>
                    <w:t>1. Truy cập vào hệ thống</w:t>
                  </w:r>
                </w:p>
              </w:tc>
              <w:tc>
                <w:tcPr>
                  <w:tcW w:w="3346" w:type="dxa"/>
                  <w:vMerge w:val="restart"/>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556D5FA" w14:textId="77777777" w:rsidR="007476FA" w:rsidRPr="007476FA" w:rsidRDefault="007476FA" w:rsidP="00F07A51">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0F5B96B0" w14:textId="77777777" w:rsidR="007476FA" w:rsidRPr="007476FA" w:rsidRDefault="007476FA" w:rsidP="00F07A51">
                  <w:pPr>
                    <w:ind w:firstLine="28"/>
                    <w:rPr>
                      <w:color w:val="000000" w:themeColor="text1"/>
                    </w:rPr>
                  </w:pPr>
                </w:p>
              </w:tc>
            </w:tr>
            <w:tr w:rsidR="007476FA" w:rsidRPr="007476FA" w14:paraId="45C77438" w14:textId="77777777" w:rsidTr="007476FA">
              <w:trPr>
                <w:trHeight w:val="20"/>
              </w:trPr>
              <w:tc>
                <w:tcPr>
                  <w:tcW w:w="3101" w:type="dxa"/>
                  <w:vMerge/>
                  <w:tcBorders>
                    <w:top w:val="dotted" w:sz="8" w:space="0" w:color="000000"/>
                    <w:left w:val="dotted" w:sz="8" w:space="0" w:color="000000"/>
                    <w:right w:val="dotted" w:sz="8" w:space="0" w:color="000000"/>
                  </w:tcBorders>
                  <w:vAlign w:val="center"/>
                  <w:hideMark/>
                </w:tcPr>
                <w:p w14:paraId="5E0EE6ED" w14:textId="77777777" w:rsidR="007476FA" w:rsidRPr="007476FA" w:rsidRDefault="007476FA" w:rsidP="00F07A51">
                  <w:pPr>
                    <w:ind w:firstLine="28"/>
                    <w:rPr>
                      <w:color w:val="000000" w:themeColor="text1"/>
                    </w:rPr>
                  </w:pPr>
                </w:p>
              </w:tc>
              <w:tc>
                <w:tcPr>
                  <w:tcW w:w="3346" w:type="dxa"/>
                  <w:vMerge/>
                  <w:tcBorders>
                    <w:top w:val="dotted" w:sz="8" w:space="0" w:color="000000"/>
                    <w:left w:val="dotted" w:sz="8" w:space="0" w:color="000000"/>
                    <w:bottom w:val="dotted" w:sz="8" w:space="0" w:color="000000"/>
                    <w:right w:val="dotted" w:sz="8" w:space="0" w:color="000000"/>
                  </w:tcBorders>
                  <w:vAlign w:val="center"/>
                  <w:hideMark/>
                </w:tcPr>
                <w:p w14:paraId="7CBDF2E7" w14:textId="77777777" w:rsidR="007476FA" w:rsidRPr="007476FA" w:rsidRDefault="007476FA" w:rsidP="00F07A51">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1E1C7BD6" w14:textId="77777777" w:rsidR="007476FA" w:rsidRPr="007476FA" w:rsidRDefault="007476FA" w:rsidP="00F07A51">
                  <w:pPr>
                    <w:ind w:firstLine="28"/>
                    <w:rPr>
                      <w:color w:val="000000" w:themeColor="text1"/>
                    </w:rPr>
                  </w:pPr>
                </w:p>
              </w:tc>
            </w:tr>
            <w:tr w:rsidR="007476FA" w:rsidRPr="007476FA" w14:paraId="4D4E6BD8" w14:textId="77777777" w:rsidTr="007476FA">
              <w:trPr>
                <w:trHeight w:val="965"/>
              </w:trPr>
              <w:tc>
                <w:tcPr>
                  <w:tcW w:w="310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C25A05" w14:textId="77777777" w:rsidR="007476FA" w:rsidRPr="007476FA" w:rsidRDefault="007476FA" w:rsidP="00F07A51">
                  <w:pPr>
                    <w:ind w:firstLine="28"/>
                    <w:rPr>
                      <w:color w:val="000000" w:themeColor="text1"/>
                    </w:rPr>
                  </w:pPr>
                  <w:r w:rsidRPr="007476FA">
                    <w:rPr>
                      <w:color w:val="000000" w:themeColor="text1"/>
                    </w:rPr>
                    <w:t>2. Chọn chức năng chuyển tiền</w:t>
                  </w:r>
                </w:p>
              </w:tc>
              <w:tc>
                <w:tcPr>
                  <w:tcW w:w="3346"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0424D8" w14:textId="77777777" w:rsidR="007476FA" w:rsidRPr="007476FA" w:rsidRDefault="007476FA" w:rsidP="00F07A51">
                  <w:pPr>
                    <w:ind w:firstLine="28"/>
                    <w:rPr>
                      <w:color w:val="000000" w:themeColor="text1"/>
                    </w:rPr>
                  </w:pPr>
                  <w:r w:rsidRPr="007476FA">
                    <w:rPr>
                      <w:color w:val="000000" w:themeColor="text1"/>
                    </w:rPr>
                    <w:t xml:space="preserve">3. Hiển thị danh sách </w:t>
                  </w:r>
                  <w:r w:rsidRPr="007476FA">
                    <w:rPr>
                      <w:color w:val="000000" w:themeColor="text1"/>
                      <w:sz w:val="30"/>
                      <w:szCs w:val="30"/>
                    </w:rPr>
                    <w:t>tài khoản</w:t>
                  </w:r>
                  <w:r w:rsidRPr="007476FA">
                    <w:rPr>
                      <w:color w:val="000000" w:themeColor="text1"/>
                    </w:rPr>
                    <w:t xml:space="preserve"> đã lưu gồm các thông tin: </w:t>
                  </w:r>
                </w:p>
                <w:p w14:paraId="700640B1" w14:textId="77777777" w:rsidR="007476FA" w:rsidRPr="007476FA" w:rsidRDefault="007476FA" w:rsidP="00E02D2F">
                  <w:pPr>
                    <w:pStyle w:val="ListParagraph"/>
                    <w:numPr>
                      <w:ilvl w:val="0"/>
                      <w:numId w:val="45"/>
                    </w:numPr>
                    <w:spacing w:before="120"/>
                    <w:ind w:firstLine="28"/>
                    <w:rPr>
                      <w:rFonts w:eastAsia="Times New Roman"/>
                      <w:color w:val="000000" w:themeColor="text1"/>
                      <w:szCs w:val="26"/>
                    </w:rPr>
                  </w:pPr>
                  <w:r w:rsidRPr="007476FA">
                    <w:rPr>
                      <w:rFonts w:eastAsia="Times New Roman"/>
                      <w:color w:val="000000" w:themeColor="text1"/>
                      <w:szCs w:val="26"/>
                    </w:rPr>
                    <w:t>Họ tên</w:t>
                  </w:r>
                </w:p>
                <w:p w14:paraId="3AECB86B" w14:textId="77777777" w:rsidR="007476FA" w:rsidRPr="007476FA" w:rsidRDefault="007476FA" w:rsidP="00E02D2F">
                  <w:pPr>
                    <w:pStyle w:val="ListParagraph"/>
                    <w:numPr>
                      <w:ilvl w:val="0"/>
                      <w:numId w:val="45"/>
                    </w:numPr>
                    <w:spacing w:before="120"/>
                    <w:ind w:firstLine="28"/>
                    <w:rPr>
                      <w:rFonts w:eastAsia="Times New Roman"/>
                      <w:color w:val="000000" w:themeColor="text1"/>
                      <w:szCs w:val="26"/>
                    </w:rPr>
                  </w:pPr>
                  <w:r w:rsidRPr="007476FA">
                    <w:rPr>
                      <w:rFonts w:eastAsia="Times New Roman"/>
                      <w:color w:val="000000" w:themeColor="text1"/>
                      <w:szCs w:val="26"/>
                    </w:rPr>
                    <w:t xml:space="preserve">Số điện thoại </w:t>
                  </w:r>
                </w:p>
                <w:p w14:paraId="266BACED" w14:textId="77777777" w:rsidR="007476FA" w:rsidRPr="007476FA" w:rsidRDefault="007476FA" w:rsidP="00E02D2F">
                  <w:pPr>
                    <w:pStyle w:val="ListParagraph"/>
                    <w:numPr>
                      <w:ilvl w:val="0"/>
                      <w:numId w:val="45"/>
                    </w:numPr>
                    <w:spacing w:before="120"/>
                    <w:ind w:firstLine="28"/>
                    <w:rPr>
                      <w:rFonts w:eastAsia="Times New Roman"/>
                      <w:color w:val="000000" w:themeColor="text1"/>
                      <w:szCs w:val="26"/>
                    </w:rPr>
                  </w:pPr>
                  <w:r w:rsidRPr="007476FA">
                    <w:rPr>
                      <w:rFonts w:eastAsia="Times New Roman"/>
                      <w:color w:val="000000" w:themeColor="text1"/>
                      <w:szCs w:val="26"/>
                    </w:rPr>
                    <w:lastRenderedPageBreak/>
                    <w:t>Ngân hàng/ví điện tử đang liên kết với tài khoản</w:t>
                  </w:r>
                </w:p>
                <w:p w14:paraId="0BD5C197" w14:textId="77777777" w:rsidR="007476FA" w:rsidRPr="007476FA" w:rsidRDefault="007476FA" w:rsidP="00F07A51">
                  <w:pPr>
                    <w:ind w:firstLine="28"/>
                    <w:rPr>
                      <w:color w:val="000000" w:themeColor="text1"/>
                    </w:rPr>
                  </w:pPr>
                  <w:r w:rsidRPr="007476FA">
                    <w:rPr>
                      <w:color w:val="000000" w:themeColor="text1"/>
                    </w:rPr>
                    <w:t>Và yêu cầu nhập số điện thoại người nhận.</w:t>
                  </w:r>
                </w:p>
              </w:tc>
              <w:tc>
                <w:tcPr>
                  <w:tcW w:w="0" w:type="auto"/>
                  <w:tcBorders>
                    <w:left w:val="dotted" w:sz="8" w:space="0" w:color="000000"/>
                  </w:tcBorders>
                  <w:tcMar>
                    <w:top w:w="100" w:type="dxa"/>
                    <w:left w:w="100" w:type="dxa"/>
                    <w:bottom w:w="100" w:type="dxa"/>
                    <w:right w:w="100" w:type="dxa"/>
                  </w:tcMar>
                  <w:hideMark/>
                </w:tcPr>
                <w:p w14:paraId="227067E4" w14:textId="77777777" w:rsidR="007476FA" w:rsidRPr="007476FA" w:rsidRDefault="007476FA" w:rsidP="00F07A51">
                  <w:pPr>
                    <w:ind w:firstLine="28"/>
                    <w:rPr>
                      <w:color w:val="000000" w:themeColor="text1"/>
                    </w:rPr>
                  </w:pPr>
                </w:p>
              </w:tc>
            </w:tr>
            <w:tr w:rsidR="007476FA" w:rsidRPr="007476FA" w14:paraId="4D205E7C" w14:textId="77777777" w:rsidTr="007476FA">
              <w:trPr>
                <w:trHeight w:val="965"/>
              </w:trPr>
              <w:tc>
                <w:tcPr>
                  <w:tcW w:w="310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8C2B63" w14:textId="77777777" w:rsidR="007476FA" w:rsidRPr="007476FA" w:rsidRDefault="007476FA" w:rsidP="00F07A51">
                  <w:pPr>
                    <w:ind w:firstLine="28"/>
                    <w:rPr>
                      <w:color w:val="000000" w:themeColor="text1"/>
                    </w:rPr>
                  </w:pPr>
                  <w:r w:rsidRPr="007476FA">
                    <w:rPr>
                      <w:color w:val="000000" w:themeColor="text1"/>
                    </w:rPr>
                    <w:lastRenderedPageBreak/>
                    <w:t>4. Nhập số điện thoại người nhận</w:t>
                  </w:r>
                </w:p>
              </w:tc>
              <w:tc>
                <w:tcPr>
                  <w:tcW w:w="3346"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06960B7" w14:textId="77777777" w:rsidR="007476FA" w:rsidRPr="007476FA" w:rsidRDefault="007476FA" w:rsidP="00F07A51">
                  <w:pPr>
                    <w:ind w:firstLine="28"/>
                    <w:rPr>
                      <w:color w:val="000000" w:themeColor="text1"/>
                    </w:rPr>
                  </w:pPr>
                  <w:r w:rsidRPr="007476FA">
                    <w:rPr>
                      <w:color w:val="000000" w:themeColor="text1"/>
                    </w:rPr>
                    <w:t>5. Kiểm tra số điện thoại</w:t>
                  </w:r>
                </w:p>
              </w:tc>
              <w:tc>
                <w:tcPr>
                  <w:tcW w:w="0" w:type="auto"/>
                  <w:tcBorders>
                    <w:left w:val="dotted" w:sz="8" w:space="0" w:color="000000"/>
                  </w:tcBorders>
                  <w:tcMar>
                    <w:top w:w="100" w:type="dxa"/>
                    <w:left w:w="100" w:type="dxa"/>
                    <w:bottom w:w="100" w:type="dxa"/>
                    <w:right w:w="100" w:type="dxa"/>
                  </w:tcMar>
                  <w:hideMark/>
                </w:tcPr>
                <w:p w14:paraId="05B0079A" w14:textId="77777777" w:rsidR="007476FA" w:rsidRPr="007476FA" w:rsidRDefault="007476FA" w:rsidP="00F07A51">
                  <w:pPr>
                    <w:ind w:firstLine="28"/>
                    <w:rPr>
                      <w:color w:val="000000" w:themeColor="text1"/>
                    </w:rPr>
                  </w:pPr>
                </w:p>
              </w:tc>
            </w:tr>
            <w:tr w:rsidR="007476FA" w:rsidRPr="007476FA" w14:paraId="19E215DC" w14:textId="77777777" w:rsidTr="007476FA">
              <w:trPr>
                <w:trHeight w:val="965"/>
              </w:trPr>
              <w:tc>
                <w:tcPr>
                  <w:tcW w:w="310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59615" w14:textId="77777777" w:rsidR="007476FA" w:rsidRPr="007476FA" w:rsidRDefault="007476FA" w:rsidP="00F07A51">
                  <w:pPr>
                    <w:ind w:firstLine="28"/>
                    <w:rPr>
                      <w:color w:val="000000" w:themeColor="text1"/>
                    </w:rPr>
                  </w:pPr>
                  <w:r w:rsidRPr="007476FA">
                    <w:rPr>
                      <w:color w:val="000000" w:themeColor="text1"/>
                    </w:rPr>
                    <w:t>6. Nhập số tiền muốn chuyển và lời nhắn</w:t>
                  </w:r>
                </w:p>
              </w:tc>
              <w:tc>
                <w:tcPr>
                  <w:tcW w:w="3346"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EB9812" w14:textId="77777777" w:rsidR="007476FA" w:rsidRPr="007476FA" w:rsidRDefault="007476FA" w:rsidP="00F07A51">
                  <w:pPr>
                    <w:ind w:firstLine="28"/>
                    <w:rPr>
                      <w:color w:val="000000" w:themeColor="text1"/>
                    </w:rPr>
                  </w:pPr>
                  <w:r w:rsidRPr="007476FA">
                    <w:rPr>
                      <w:color w:val="000000" w:themeColor="text1"/>
                    </w:rPr>
                    <w:t>7. Hiển thị thông tin giao dịch để người dùng xác nhận:</w:t>
                  </w:r>
                </w:p>
                <w:p w14:paraId="2A35A882" w14:textId="77777777" w:rsidR="007476FA" w:rsidRPr="007476FA" w:rsidRDefault="007476FA" w:rsidP="00E02D2F">
                  <w:pPr>
                    <w:pStyle w:val="ListParagraph"/>
                    <w:numPr>
                      <w:ilvl w:val="0"/>
                      <w:numId w:val="46"/>
                    </w:numPr>
                    <w:spacing w:before="120"/>
                    <w:ind w:firstLine="28"/>
                    <w:rPr>
                      <w:rFonts w:eastAsia="Times New Roman"/>
                      <w:color w:val="000000" w:themeColor="text1"/>
                      <w:szCs w:val="26"/>
                    </w:rPr>
                  </w:pPr>
                  <w:r w:rsidRPr="007476FA">
                    <w:rPr>
                      <w:rFonts w:eastAsia="Times New Roman"/>
                      <w:color w:val="000000" w:themeColor="text1"/>
                      <w:szCs w:val="26"/>
                    </w:rPr>
                    <w:t>Số thẻ</w:t>
                  </w:r>
                </w:p>
                <w:p w14:paraId="678E3F04" w14:textId="77777777" w:rsidR="007476FA" w:rsidRPr="007476FA" w:rsidRDefault="007476FA" w:rsidP="00E02D2F">
                  <w:pPr>
                    <w:pStyle w:val="ListParagraph"/>
                    <w:numPr>
                      <w:ilvl w:val="0"/>
                      <w:numId w:val="46"/>
                    </w:numPr>
                    <w:spacing w:before="120"/>
                    <w:ind w:firstLine="28"/>
                    <w:rPr>
                      <w:rFonts w:eastAsia="Times New Roman"/>
                      <w:color w:val="000000" w:themeColor="text1"/>
                      <w:szCs w:val="26"/>
                    </w:rPr>
                  </w:pPr>
                  <w:r w:rsidRPr="007476FA">
                    <w:rPr>
                      <w:rFonts w:eastAsia="Times New Roman"/>
                      <w:color w:val="000000" w:themeColor="text1"/>
                      <w:szCs w:val="26"/>
                    </w:rPr>
                    <w:t>Tên người chuyển</w:t>
                  </w:r>
                </w:p>
                <w:p w14:paraId="57147AB5" w14:textId="77777777" w:rsidR="007476FA" w:rsidRPr="007476FA" w:rsidRDefault="007476FA" w:rsidP="00E02D2F">
                  <w:pPr>
                    <w:pStyle w:val="ListParagraph"/>
                    <w:numPr>
                      <w:ilvl w:val="0"/>
                      <w:numId w:val="46"/>
                    </w:numPr>
                    <w:spacing w:before="120"/>
                    <w:ind w:firstLine="28"/>
                    <w:rPr>
                      <w:rFonts w:eastAsia="Times New Roman"/>
                      <w:color w:val="000000" w:themeColor="text1"/>
                      <w:szCs w:val="26"/>
                    </w:rPr>
                  </w:pPr>
                  <w:r w:rsidRPr="007476FA">
                    <w:rPr>
                      <w:rFonts w:eastAsia="Times New Roman"/>
                      <w:color w:val="000000" w:themeColor="text1"/>
                      <w:szCs w:val="26"/>
                    </w:rPr>
                    <w:t>Tên người nhận</w:t>
                  </w:r>
                </w:p>
                <w:p w14:paraId="47B44E11" w14:textId="77777777" w:rsidR="007476FA" w:rsidRPr="007476FA" w:rsidRDefault="007476FA" w:rsidP="00E02D2F">
                  <w:pPr>
                    <w:pStyle w:val="ListParagraph"/>
                    <w:numPr>
                      <w:ilvl w:val="0"/>
                      <w:numId w:val="46"/>
                    </w:numPr>
                    <w:spacing w:before="120"/>
                    <w:ind w:firstLine="28"/>
                    <w:rPr>
                      <w:rFonts w:eastAsia="Times New Roman"/>
                      <w:color w:val="000000" w:themeColor="text1"/>
                      <w:szCs w:val="26"/>
                    </w:rPr>
                  </w:pPr>
                  <w:r w:rsidRPr="007476FA">
                    <w:rPr>
                      <w:rFonts w:eastAsia="Times New Roman"/>
                      <w:color w:val="000000" w:themeColor="text1"/>
                      <w:szCs w:val="26"/>
                    </w:rPr>
                    <w:t>Tên danh bạ</w:t>
                  </w:r>
                </w:p>
                <w:p w14:paraId="6B23B39F" w14:textId="77777777" w:rsidR="007476FA" w:rsidRPr="007476FA" w:rsidRDefault="007476FA" w:rsidP="00E02D2F">
                  <w:pPr>
                    <w:pStyle w:val="ListParagraph"/>
                    <w:numPr>
                      <w:ilvl w:val="0"/>
                      <w:numId w:val="46"/>
                    </w:numPr>
                    <w:spacing w:before="120"/>
                    <w:ind w:firstLine="28"/>
                    <w:rPr>
                      <w:rFonts w:eastAsia="Times New Roman"/>
                      <w:color w:val="000000" w:themeColor="text1"/>
                      <w:szCs w:val="26"/>
                    </w:rPr>
                  </w:pPr>
                  <w:r w:rsidRPr="007476FA">
                    <w:rPr>
                      <w:rFonts w:eastAsia="Times New Roman"/>
                      <w:color w:val="000000" w:themeColor="text1"/>
                      <w:szCs w:val="26"/>
                    </w:rPr>
                    <w:t>Số điện thoại</w:t>
                  </w:r>
                </w:p>
                <w:p w14:paraId="53AEC59C" w14:textId="77777777" w:rsidR="007476FA" w:rsidRPr="007476FA" w:rsidRDefault="007476FA" w:rsidP="00E02D2F">
                  <w:pPr>
                    <w:pStyle w:val="ListParagraph"/>
                    <w:numPr>
                      <w:ilvl w:val="0"/>
                      <w:numId w:val="46"/>
                    </w:numPr>
                    <w:spacing w:before="120"/>
                    <w:ind w:firstLine="28"/>
                    <w:rPr>
                      <w:rFonts w:eastAsia="Times New Roman"/>
                      <w:color w:val="000000" w:themeColor="text1"/>
                      <w:szCs w:val="26"/>
                    </w:rPr>
                  </w:pPr>
                  <w:r w:rsidRPr="007476FA">
                    <w:rPr>
                      <w:rFonts w:eastAsia="Times New Roman"/>
                      <w:color w:val="000000" w:themeColor="text1"/>
                      <w:szCs w:val="26"/>
                    </w:rPr>
                    <w:t>Số tiền</w:t>
                  </w:r>
                </w:p>
                <w:p w14:paraId="72DFCC68" w14:textId="77777777" w:rsidR="007476FA" w:rsidRPr="007476FA" w:rsidRDefault="007476FA" w:rsidP="00E02D2F">
                  <w:pPr>
                    <w:pStyle w:val="ListParagraph"/>
                    <w:numPr>
                      <w:ilvl w:val="0"/>
                      <w:numId w:val="46"/>
                    </w:numPr>
                    <w:spacing w:before="120"/>
                    <w:ind w:firstLine="28"/>
                    <w:rPr>
                      <w:rFonts w:eastAsia="Times New Roman"/>
                      <w:color w:val="000000" w:themeColor="text1"/>
                      <w:szCs w:val="26"/>
                    </w:rPr>
                  </w:pPr>
                  <w:r w:rsidRPr="007476FA">
                    <w:rPr>
                      <w:rFonts w:eastAsia="Times New Roman"/>
                      <w:color w:val="000000" w:themeColor="text1"/>
                      <w:szCs w:val="26"/>
                    </w:rPr>
                    <w:t xml:space="preserve">Phí giao dịch </w:t>
                  </w:r>
                </w:p>
                <w:p w14:paraId="0EB1B0B7" w14:textId="77777777" w:rsidR="007476FA" w:rsidRPr="007476FA" w:rsidRDefault="007476FA" w:rsidP="00E02D2F">
                  <w:pPr>
                    <w:pStyle w:val="ListParagraph"/>
                    <w:numPr>
                      <w:ilvl w:val="0"/>
                      <w:numId w:val="46"/>
                    </w:numPr>
                    <w:spacing w:before="120"/>
                    <w:ind w:firstLine="28"/>
                    <w:rPr>
                      <w:rFonts w:eastAsia="Times New Roman"/>
                      <w:color w:val="000000" w:themeColor="text1"/>
                      <w:szCs w:val="26"/>
                    </w:rPr>
                  </w:pPr>
                  <w:r w:rsidRPr="007476FA">
                    <w:rPr>
                      <w:rFonts w:eastAsia="Times New Roman"/>
                      <w:color w:val="000000" w:themeColor="text1"/>
                      <w:szCs w:val="26"/>
                    </w:rPr>
                    <w:t>Lời nhắn</w:t>
                  </w:r>
                </w:p>
                <w:p w14:paraId="51D50491" w14:textId="77777777" w:rsidR="007476FA" w:rsidRPr="007476FA" w:rsidRDefault="007476FA" w:rsidP="00E02D2F">
                  <w:pPr>
                    <w:pStyle w:val="ListParagraph"/>
                    <w:numPr>
                      <w:ilvl w:val="0"/>
                      <w:numId w:val="46"/>
                    </w:numPr>
                    <w:spacing w:before="120"/>
                    <w:ind w:firstLine="28"/>
                    <w:rPr>
                      <w:rFonts w:eastAsia="Times New Roman"/>
                      <w:color w:val="000000" w:themeColor="text1"/>
                      <w:szCs w:val="26"/>
                    </w:rPr>
                  </w:pPr>
                  <w:r w:rsidRPr="007476FA">
                    <w:rPr>
                      <w:rFonts w:eastAsia="Times New Roman"/>
                      <w:color w:val="000000" w:themeColor="text1"/>
                      <w:szCs w:val="26"/>
                    </w:rPr>
                    <w:t>Thành tiền</w:t>
                  </w:r>
                </w:p>
              </w:tc>
              <w:tc>
                <w:tcPr>
                  <w:tcW w:w="0" w:type="auto"/>
                  <w:tcBorders>
                    <w:left w:val="dotted" w:sz="8" w:space="0" w:color="000000"/>
                  </w:tcBorders>
                  <w:tcMar>
                    <w:top w:w="100" w:type="dxa"/>
                    <w:left w:w="100" w:type="dxa"/>
                    <w:bottom w:w="100" w:type="dxa"/>
                    <w:right w:w="100" w:type="dxa"/>
                  </w:tcMar>
                  <w:hideMark/>
                </w:tcPr>
                <w:p w14:paraId="741D0F55" w14:textId="77777777" w:rsidR="007476FA" w:rsidRPr="007476FA" w:rsidRDefault="007476FA" w:rsidP="00F07A51">
                  <w:pPr>
                    <w:ind w:firstLine="28"/>
                    <w:rPr>
                      <w:color w:val="000000" w:themeColor="text1"/>
                    </w:rPr>
                  </w:pPr>
                </w:p>
              </w:tc>
            </w:tr>
            <w:tr w:rsidR="007476FA" w:rsidRPr="007476FA" w14:paraId="3BDBDFE6" w14:textId="77777777" w:rsidTr="007476FA">
              <w:trPr>
                <w:trHeight w:val="965"/>
              </w:trPr>
              <w:tc>
                <w:tcPr>
                  <w:tcW w:w="310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6D54A5" w14:textId="77777777" w:rsidR="007476FA" w:rsidRPr="007476FA" w:rsidRDefault="007476FA" w:rsidP="00F07A51">
                  <w:pPr>
                    <w:ind w:firstLine="28"/>
                    <w:rPr>
                      <w:color w:val="000000" w:themeColor="text1"/>
                    </w:rPr>
                  </w:pPr>
                  <w:r w:rsidRPr="007476FA">
                    <w:rPr>
                      <w:color w:val="000000" w:themeColor="text1"/>
                    </w:rPr>
                    <w:t>8. Bấm xác nhận chuyển tiền</w:t>
                  </w:r>
                </w:p>
              </w:tc>
              <w:tc>
                <w:tcPr>
                  <w:tcW w:w="3346"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A54E881" w14:textId="77777777" w:rsidR="007476FA" w:rsidRPr="007476FA" w:rsidRDefault="007476FA" w:rsidP="00F07A51">
                  <w:pPr>
                    <w:ind w:firstLine="28"/>
                    <w:rPr>
                      <w:color w:val="000000" w:themeColor="text1"/>
                    </w:rPr>
                  </w:pPr>
                  <w:r w:rsidRPr="007476FA">
                    <w:rPr>
                      <w:color w:val="000000" w:themeColor="text1"/>
                    </w:rPr>
                    <w:t>9. Kiểm tra số dư tài khoản thẻ</w:t>
                  </w:r>
                </w:p>
              </w:tc>
              <w:tc>
                <w:tcPr>
                  <w:tcW w:w="0" w:type="auto"/>
                  <w:tcBorders>
                    <w:left w:val="dotted" w:sz="8" w:space="0" w:color="000000"/>
                  </w:tcBorders>
                  <w:tcMar>
                    <w:top w:w="100" w:type="dxa"/>
                    <w:left w:w="100" w:type="dxa"/>
                    <w:bottom w:w="100" w:type="dxa"/>
                    <w:right w:w="100" w:type="dxa"/>
                  </w:tcMar>
                  <w:hideMark/>
                </w:tcPr>
                <w:p w14:paraId="166856F0" w14:textId="77777777" w:rsidR="007476FA" w:rsidRPr="007476FA" w:rsidRDefault="007476FA" w:rsidP="00F07A51">
                  <w:pPr>
                    <w:ind w:firstLine="28"/>
                    <w:rPr>
                      <w:color w:val="000000" w:themeColor="text1"/>
                    </w:rPr>
                  </w:pPr>
                </w:p>
              </w:tc>
            </w:tr>
            <w:tr w:rsidR="007476FA" w:rsidRPr="007476FA" w14:paraId="4C373950" w14:textId="77777777" w:rsidTr="007476FA">
              <w:trPr>
                <w:trHeight w:val="965"/>
              </w:trPr>
              <w:tc>
                <w:tcPr>
                  <w:tcW w:w="310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29428F" w14:textId="77777777" w:rsidR="007476FA" w:rsidRPr="007476FA" w:rsidRDefault="007476FA" w:rsidP="00F07A51">
                  <w:pPr>
                    <w:ind w:firstLine="28"/>
                    <w:rPr>
                      <w:color w:val="000000" w:themeColor="text1"/>
                    </w:rPr>
                  </w:pPr>
                </w:p>
              </w:tc>
              <w:tc>
                <w:tcPr>
                  <w:tcW w:w="3346"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EB5725" w14:textId="77777777" w:rsidR="007476FA" w:rsidRPr="007476FA" w:rsidRDefault="007476FA" w:rsidP="00F07A51">
                  <w:pPr>
                    <w:ind w:firstLine="28"/>
                    <w:rPr>
                      <w:color w:val="000000" w:themeColor="text1"/>
                    </w:rPr>
                  </w:pPr>
                  <w:r w:rsidRPr="007476FA">
                    <w:rPr>
                      <w:color w:val="000000" w:themeColor="text1"/>
                    </w:rPr>
                    <w:t>10. Trừ số tiền tương ứng trong thẻ</w:t>
                  </w:r>
                </w:p>
              </w:tc>
              <w:tc>
                <w:tcPr>
                  <w:tcW w:w="0" w:type="auto"/>
                  <w:tcBorders>
                    <w:left w:val="dotted" w:sz="8" w:space="0" w:color="000000"/>
                  </w:tcBorders>
                  <w:tcMar>
                    <w:top w:w="100" w:type="dxa"/>
                    <w:left w:w="100" w:type="dxa"/>
                    <w:bottom w:w="100" w:type="dxa"/>
                    <w:right w:w="100" w:type="dxa"/>
                  </w:tcMar>
                </w:tcPr>
                <w:p w14:paraId="097AEF33" w14:textId="77777777" w:rsidR="007476FA" w:rsidRPr="007476FA" w:rsidRDefault="007476FA" w:rsidP="00F07A51">
                  <w:pPr>
                    <w:ind w:firstLine="28"/>
                    <w:rPr>
                      <w:color w:val="000000" w:themeColor="text1"/>
                    </w:rPr>
                  </w:pPr>
                </w:p>
              </w:tc>
            </w:tr>
            <w:tr w:rsidR="007476FA" w:rsidRPr="007476FA" w14:paraId="2BF23510" w14:textId="77777777" w:rsidTr="007476FA">
              <w:trPr>
                <w:trHeight w:val="785"/>
              </w:trPr>
              <w:tc>
                <w:tcPr>
                  <w:tcW w:w="310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9E9E55" w14:textId="77777777" w:rsidR="007476FA" w:rsidRPr="007476FA" w:rsidRDefault="007476FA" w:rsidP="00F07A51">
                  <w:pPr>
                    <w:ind w:firstLine="28"/>
                    <w:rPr>
                      <w:color w:val="000000" w:themeColor="text1"/>
                    </w:rPr>
                  </w:pPr>
                  <w:r w:rsidRPr="007476FA">
                    <w:rPr>
                      <w:color w:val="000000" w:themeColor="text1"/>
                    </w:rPr>
                    <w:lastRenderedPageBreak/>
                    <w:t> </w:t>
                  </w:r>
                </w:p>
              </w:tc>
              <w:tc>
                <w:tcPr>
                  <w:tcW w:w="3346"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92D0EC7" w14:textId="77777777" w:rsidR="007476FA" w:rsidRPr="007476FA" w:rsidRDefault="007476FA" w:rsidP="00F07A51">
                  <w:pPr>
                    <w:ind w:firstLine="28"/>
                    <w:rPr>
                      <w:color w:val="000000" w:themeColor="text1"/>
                    </w:rPr>
                  </w:pPr>
                  <w:r w:rsidRPr="007476FA">
                    <w:rPr>
                      <w:color w:val="000000" w:themeColor="text1"/>
                    </w:rPr>
                    <w:t>11. Hiện thông báo giao dịch thành công:</w:t>
                  </w:r>
                </w:p>
                <w:p w14:paraId="609CB159" w14:textId="77777777" w:rsidR="007476FA" w:rsidRPr="007476FA" w:rsidRDefault="007476FA" w:rsidP="00E02D2F">
                  <w:pPr>
                    <w:pStyle w:val="ListParagraph"/>
                    <w:numPr>
                      <w:ilvl w:val="0"/>
                      <w:numId w:val="47"/>
                    </w:numPr>
                    <w:spacing w:before="120"/>
                    <w:ind w:firstLine="28"/>
                    <w:rPr>
                      <w:rFonts w:eastAsia="Times New Roman"/>
                      <w:color w:val="000000" w:themeColor="text1"/>
                      <w:szCs w:val="26"/>
                    </w:rPr>
                  </w:pPr>
                  <w:r w:rsidRPr="007476FA">
                    <w:rPr>
                      <w:rFonts w:eastAsia="Times New Roman"/>
                      <w:color w:val="000000" w:themeColor="text1"/>
                      <w:szCs w:val="26"/>
                    </w:rPr>
                    <w:t>Thời gian thanh toán</w:t>
                  </w:r>
                </w:p>
                <w:p w14:paraId="764C80FD" w14:textId="77777777" w:rsidR="007476FA" w:rsidRPr="007476FA" w:rsidRDefault="007476FA" w:rsidP="00E02D2F">
                  <w:pPr>
                    <w:pStyle w:val="ListParagraph"/>
                    <w:numPr>
                      <w:ilvl w:val="0"/>
                      <w:numId w:val="47"/>
                    </w:numPr>
                    <w:spacing w:before="120"/>
                    <w:ind w:firstLine="28"/>
                    <w:rPr>
                      <w:rFonts w:eastAsia="Times New Roman"/>
                      <w:color w:val="000000" w:themeColor="text1"/>
                      <w:szCs w:val="26"/>
                    </w:rPr>
                  </w:pPr>
                  <w:r w:rsidRPr="007476FA">
                    <w:rPr>
                      <w:rFonts w:eastAsia="Times New Roman"/>
                      <w:color w:val="000000" w:themeColor="text1"/>
                      <w:szCs w:val="26"/>
                    </w:rPr>
                    <w:t>Mã giao dịch</w:t>
                  </w:r>
                </w:p>
                <w:p w14:paraId="6FFD6C0F" w14:textId="77777777" w:rsidR="007476FA" w:rsidRPr="007476FA" w:rsidRDefault="007476FA" w:rsidP="00E02D2F">
                  <w:pPr>
                    <w:pStyle w:val="ListParagraph"/>
                    <w:numPr>
                      <w:ilvl w:val="0"/>
                      <w:numId w:val="47"/>
                    </w:numPr>
                    <w:spacing w:before="120"/>
                    <w:ind w:firstLine="28"/>
                    <w:rPr>
                      <w:rFonts w:eastAsia="Times New Roman"/>
                      <w:color w:val="000000" w:themeColor="text1"/>
                      <w:szCs w:val="26"/>
                    </w:rPr>
                  </w:pPr>
                  <w:r w:rsidRPr="007476FA">
                    <w:rPr>
                      <w:rFonts w:eastAsia="Times New Roman"/>
                      <w:color w:val="000000" w:themeColor="text1"/>
                      <w:szCs w:val="26"/>
                    </w:rPr>
                    <w:t>Lời nhắn</w:t>
                  </w:r>
                </w:p>
                <w:p w14:paraId="682768EB" w14:textId="77777777" w:rsidR="007476FA" w:rsidRPr="007476FA" w:rsidRDefault="007476FA" w:rsidP="00E02D2F">
                  <w:pPr>
                    <w:pStyle w:val="ListParagraph"/>
                    <w:numPr>
                      <w:ilvl w:val="0"/>
                      <w:numId w:val="47"/>
                    </w:numPr>
                    <w:spacing w:before="120"/>
                    <w:ind w:firstLine="28"/>
                    <w:rPr>
                      <w:rFonts w:eastAsia="Times New Roman"/>
                      <w:color w:val="000000" w:themeColor="text1"/>
                      <w:szCs w:val="26"/>
                    </w:rPr>
                  </w:pPr>
                  <w:r w:rsidRPr="007476FA">
                    <w:rPr>
                      <w:rFonts w:eastAsia="Times New Roman"/>
                      <w:color w:val="000000" w:themeColor="text1"/>
                      <w:szCs w:val="26"/>
                    </w:rPr>
                    <w:t>Số tiền</w:t>
                  </w:r>
                </w:p>
                <w:p w14:paraId="4AF0E7BF" w14:textId="77777777" w:rsidR="007476FA" w:rsidRPr="007476FA" w:rsidRDefault="007476FA" w:rsidP="00F07A51">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16F76534" w14:textId="77777777" w:rsidR="007476FA" w:rsidRPr="007476FA" w:rsidRDefault="007476FA" w:rsidP="00F07A51">
                  <w:pPr>
                    <w:ind w:firstLine="28"/>
                    <w:rPr>
                      <w:color w:val="000000" w:themeColor="text1"/>
                    </w:rPr>
                  </w:pPr>
                </w:p>
              </w:tc>
            </w:tr>
          </w:tbl>
          <w:p w14:paraId="05EA70FF" w14:textId="77777777" w:rsidR="007476FA" w:rsidRPr="007476FA" w:rsidRDefault="007476FA" w:rsidP="00F07A51">
            <w:pPr>
              <w:ind w:firstLine="28"/>
              <w:rPr>
                <w:color w:val="000000" w:themeColor="text1"/>
              </w:rPr>
            </w:pPr>
          </w:p>
        </w:tc>
      </w:tr>
      <w:tr w:rsidR="007476FA" w:rsidRPr="007476FA" w14:paraId="4AF5142A" w14:textId="77777777" w:rsidTr="007476FA">
        <w:trPr>
          <w:trHeight w:val="2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B67D8"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BBC7C" w14:textId="77777777" w:rsidR="007476FA" w:rsidRPr="007476FA" w:rsidRDefault="007476FA" w:rsidP="00F07A51">
            <w:pPr>
              <w:ind w:firstLine="28"/>
              <w:rPr>
                <w:color w:val="000000" w:themeColor="text1"/>
              </w:rPr>
            </w:pPr>
            <w:r w:rsidRPr="007476FA">
              <w:rPr>
                <w:color w:val="000000" w:themeColor="text1"/>
              </w:rPr>
              <w:t>Ngoại lệ:</w:t>
            </w:r>
          </w:p>
          <w:p w14:paraId="759AB3EA" w14:textId="77777777" w:rsidR="007476FA" w:rsidRPr="007476FA" w:rsidRDefault="007476FA" w:rsidP="00F07A51">
            <w:pPr>
              <w:ind w:firstLine="28"/>
              <w:rPr>
                <w:color w:val="000000" w:themeColor="text1"/>
              </w:rPr>
            </w:pPr>
            <w:r w:rsidRPr="007476FA">
              <w:rPr>
                <w:color w:val="000000" w:themeColor="text1"/>
              </w:rPr>
              <w:t>9.1. Nếu kiểm tra số dư thẻ, và phát hiện số dư thẻ không đủ để chuyển thì hệ thống hiện thông báo “Tài khoản của quý khách không đủ để thực hiện giao dịch” và yêu cầu nạp tiền nếu muốn, sau đó Khách có thể tiến hành nạp tiền và quay ra thực hiện bước 9</w:t>
            </w:r>
          </w:p>
        </w:tc>
      </w:tr>
    </w:tbl>
    <w:p w14:paraId="37136859" w14:textId="77777777" w:rsidR="007476FA" w:rsidRPr="007476FA" w:rsidRDefault="007476FA" w:rsidP="007476FA">
      <w:pPr>
        <w:ind w:firstLine="357"/>
      </w:pPr>
      <w:r w:rsidRPr="007476FA">
        <w:t xml:space="preserve">Các Use Case của ứng dụng mobile được liệt kê trong bảng dưới đây </w:t>
      </w:r>
    </w:p>
    <w:p w14:paraId="7E96F70B" w14:textId="77777777" w:rsidR="007476FA" w:rsidRPr="007476FA" w:rsidRDefault="007476FA" w:rsidP="007476FA">
      <w:pPr>
        <w:pStyle w:val="Caption"/>
        <w:keepNext/>
      </w:pPr>
      <w:r w:rsidRPr="007476FA">
        <w:t>Bảng 19. UC của ứng dụng Mobile</w:t>
      </w:r>
    </w:p>
    <w:tbl>
      <w:tblPr>
        <w:tblStyle w:val="TableGrid"/>
        <w:tblW w:w="0" w:type="auto"/>
        <w:tblLook w:val="04A0" w:firstRow="1" w:lastRow="0" w:firstColumn="1" w:lastColumn="0" w:noHBand="0" w:noVBand="1"/>
      </w:tblPr>
      <w:tblGrid>
        <w:gridCol w:w="1196"/>
        <w:gridCol w:w="2071"/>
        <w:gridCol w:w="5227"/>
      </w:tblGrid>
      <w:tr w:rsidR="007476FA" w:rsidRPr="007476FA" w14:paraId="7DC87570" w14:textId="77777777" w:rsidTr="007476FA">
        <w:tc>
          <w:tcPr>
            <w:tcW w:w="846" w:type="dxa"/>
          </w:tcPr>
          <w:p w14:paraId="0090639A" w14:textId="77777777" w:rsidR="007476FA" w:rsidRPr="007476FA" w:rsidRDefault="007476FA" w:rsidP="007476FA">
            <w:pPr>
              <w:ind w:firstLine="0"/>
              <w:jc w:val="center"/>
              <w:rPr>
                <w:b/>
                <w:bCs/>
              </w:rPr>
            </w:pPr>
            <w:r w:rsidRPr="007476FA">
              <w:rPr>
                <w:b/>
                <w:bCs/>
              </w:rPr>
              <w:t>STT</w:t>
            </w:r>
          </w:p>
        </w:tc>
        <w:tc>
          <w:tcPr>
            <w:tcW w:w="2126" w:type="dxa"/>
          </w:tcPr>
          <w:p w14:paraId="3E49AF23" w14:textId="77777777" w:rsidR="007476FA" w:rsidRPr="007476FA" w:rsidRDefault="007476FA" w:rsidP="00F07A51">
            <w:pPr>
              <w:ind w:firstLine="0"/>
              <w:jc w:val="center"/>
              <w:rPr>
                <w:b/>
                <w:bCs/>
              </w:rPr>
            </w:pPr>
            <w:r w:rsidRPr="007476FA">
              <w:rPr>
                <w:b/>
                <w:bCs/>
              </w:rPr>
              <w:t>Mã Use Case</w:t>
            </w:r>
          </w:p>
        </w:tc>
        <w:tc>
          <w:tcPr>
            <w:tcW w:w="5522" w:type="dxa"/>
          </w:tcPr>
          <w:p w14:paraId="2BD0A14B" w14:textId="77777777" w:rsidR="007476FA" w:rsidRPr="007476FA" w:rsidRDefault="007476FA" w:rsidP="00F07A51">
            <w:pPr>
              <w:ind w:firstLine="23"/>
              <w:jc w:val="center"/>
              <w:rPr>
                <w:b/>
                <w:bCs/>
              </w:rPr>
            </w:pPr>
            <w:r w:rsidRPr="007476FA">
              <w:rPr>
                <w:b/>
                <w:bCs/>
              </w:rPr>
              <w:t>Tên Use Case</w:t>
            </w:r>
          </w:p>
        </w:tc>
      </w:tr>
      <w:tr w:rsidR="007476FA" w:rsidRPr="007476FA" w14:paraId="79B862A1" w14:textId="77777777" w:rsidTr="007476FA">
        <w:tc>
          <w:tcPr>
            <w:tcW w:w="846" w:type="dxa"/>
          </w:tcPr>
          <w:p w14:paraId="0E4E3690" w14:textId="77777777" w:rsidR="007476FA" w:rsidRPr="007476FA" w:rsidRDefault="007476FA" w:rsidP="007476FA">
            <w:pPr>
              <w:jc w:val="center"/>
              <w:rPr>
                <w:b/>
                <w:bCs/>
              </w:rPr>
            </w:pPr>
            <w:r w:rsidRPr="007476FA">
              <w:rPr>
                <w:b/>
                <w:bCs/>
              </w:rPr>
              <w:t>1</w:t>
            </w:r>
          </w:p>
        </w:tc>
        <w:tc>
          <w:tcPr>
            <w:tcW w:w="2126" w:type="dxa"/>
          </w:tcPr>
          <w:p w14:paraId="698FE2F0" w14:textId="77777777" w:rsidR="007476FA" w:rsidRPr="007476FA" w:rsidRDefault="007476FA" w:rsidP="00F07A51">
            <w:pPr>
              <w:ind w:firstLine="0"/>
              <w:jc w:val="center"/>
            </w:pPr>
            <w:r w:rsidRPr="007476FA">
              <w:t>UC_01</w:t>
            </w:r>
          </w:p>
        </w:tc>
        <w:tc>
          <w:tcPr>
            <w:tcW w:w="5522" w:type="dxa"/>
          </w:tcPr>
          <w:p w14:paraId="50020CF8" w14:textId="77777777" w:rsidR="007476FA" w:rsidRPr="007476FA" w:rsidRDefault="007476FA" w:rsidP="00F07A51">
            <w:pPr>
              <w:ind w:firstLine="23"/>
              <w:jc w:val="center"/>
            </w:pPr>
            <w:r w:rsidRPr="007476FA">
              <w:rPr>
                <w:color w:val="000000"/>
              </w:rPr>
              <w:t>Xác thực số điện thoại</w:t>
            </w:r>
          </w:p>
        </w:tc>
      </w:tr>
      <w:tr w:rsidR="007476FA" w:rsidRPr="007476FA" w14:paraId="56FEE6E2" w14:textId="77777777" w:rsidTr="007476FA">
        <w:tc>
          <w:tcPr>
            <w:tcW w:w="846" w:type="dxa"/>
          </w:tcPr>
          <w:p w14:paraId="31ACA0D7" w14:textId="77777777" w:rsidR="007476FA" w:rsidRPr="007476FA" w:rsidRDefault="007476FA" w:rsidP="007476FA">
            <w:pPr>
              <w:jc w:val="center"/>
              <w:rPr>
                <w:b/>
                <w:bCs/>
              </w:rPr>
            </w:pPr>
            <w:r w:rsidRPr="007476FA">
              <w:rPr>
                <w:b/>
                <w:bCs/>
              </w:rPr>
              <w:t>2</w:t>
            </w:r>
          </w:p>
        </w:tc>
        <w:tc>
          <w:tcPr>
            <w:tcW w:w="2126" w:type="dxa"/>
          </w:tcPr>
          <w:p w14:paraId="46A336BD" w14:textId="77777777" w:rsidR="007476FA" w:rsidRPr="007476FA" w:rsidRDefault="007476FA" w:rsidP="00F07A51">
            <w:pPr>
              <w:ind w:firstLine="0"/>
              <w:jc w:val="center"/>
            </w:pPr>
            <w:r w:rsidRPr="007476FA">
              <w:t>UC_02</w:t>
            </w:r>
          </w:p>
        </w:tc>
        <w:tc>
          <w:tcPr>
            <w:tcW w:w="5522" w:type="dxa"/>
          </w:tcPr>
          <w:p w14:paraId="7E77DA4E" w14:textId="77777777" w:rsidR="007476FA" w:rsidRPr="007476FA" w:rsidRDefault="007476FA" w:rsidP="00F07A51">
            <w:pPr>
              <w:ind w:firstLine="23"/>
              <w:jc w:val="center"/>
            </w:pPr>
            <w:r w:rsidRPr="007476FA">
              <w:t>Đăng nhập</w:t>
            </w:r>
          </w:p>
        </w:tc>
      </w:tr>
      <w:tr w:rsidR="007476FA" w:rsidRPr="007476FA" w14:paraId="3D8DE2F8" w14:textId="77777777" w:rsidTr="007476FA">
        <w:tc>
          <w:tcPr>
            <w:tcW w:w="846" w:type="dxa"/>
          </w:tcPr>
          <w:p w14:paraId="0BEC5262" w14:textId="77777777" w:rsidR="007476FA" w:rsidRPr="007476FA" w:rsidRDefault="007476FA" w:rsidP="007476FA">
            <w:pPr>
              <w:jc w:val="center"/>
              <w:rPr>
                <w:b/>
                <w:bCs/>
              </w:rPr>
            </w:pPr>
            <w:r w:rsidRPr="007476FA">
              <w:rPr>
                <w:b/>
                <w:bCs/>
              </w:rPr>
              <w:t>3</w:t>
            </w:r>
          </w:p>
        </w:tc>
        <w:tc>
          <w:tcPr>
            <w:tcW w:w="2126" w:type="dxa"/>
          </w:tcPr>
          <w:p w14:paraId="04212AC2" w14:textId="77777777" w:rsidR="007476FA" w:rsidRPr="007476FA" w:rsidRDefault="007476FA" w:rsidP="00F07A51">
            <w:pPr>
              <w:ind w:firstLine="0"/>
              <w:jc w:val="center"/>
            </w:pPr>
            <w:r w:rsidRPr="007476FA">
              <w:t>UC_03.1</w:t>
            </w:r>
          </w:p>
        </w:tc>
        <w:tc>
          <w:tcPr>
            <w:tcW w:w="5522" w:type="dxa"/>
          </w:tcPr>
          <w:p w14:paraId="07720DF3" w14:textId="77777777" w:rsidR="007476FA" w:rsidRPr="007476FA" w:rsidRDefault="007476FA" w:rsidP="00F07A51">
            <w:pPr>
              <w:ind w:firstLine="23"/>
              <w:jc w:val="center"/>
            </w:pPr>
            <w:r w:rsidRPr="007476FA">
              <w:t>Đăng kí tài khoản với khách hàng bình thường</w:t>
            </w:r>
          </w:p>
        </w:tc>
      </w:tr>
      <w:tr w:rsidR="007476FA" w:rsidRPr="007476FA" w14:paraId="7B916A68" w14:textId="77777777" w:rsidTr="007476FA">
        <w:tc>
          <w:tcPr>
            <w:tcW w:w="846" w:type="dxa"/>
          </w:tcPr>
          <w:p w14:paraId="074906B5" w14:textId="77777777" w:rsidR="007476FA" w:rsidRPr="007476FA" w:rsidRDefault="007476FA" w:rsidP="007476FA">
            <w:pPr>
              <w:jc w:val="center"/>
              <w:rPr>
                <w:b/>
                <w:bCs/>
              </w:rPr>
            </w:pPr>
            <w:r w:rsidRPr="007476FA">
              <w:rPr>
                <w:b/>
                <w:bCs/>
              </w:rPr>
              <w:lastRenderedPageBreak/>
              <w:t>4</w:t>
            </w:r>
          </w:p>
        </w:tc>
        <w:tc>
          <w:tcPr>
            <w:tcW w:w="2126" w:type="dxa"/>
          </w:tcPr>
          <w:p w14:paraId="17931397" w14:textId="77777777" w:rsidR="007476FA" w:rsidRPr="007476FA" w:rsidRDefault="007476FA" w:rsidP="00F07A51">
            <w:pPr>
              <w:ind w:firstLine="0"/>
              <w:jc w:val="center"/>
            </w:pPr>
            <w:r w:rsidRPr="007476FA">
              <w:t>UC_03.2</w:t>
            </w:r>
          </w:p>
        </w:tc>
        <w:tc>
          <w:tcPr>
            <w:tcW w:w="5522" w:type="dxa"/>
          </w:tcPr>
          <w:p w14:paraId="0063466D" w14:textId="77777777" w:rsidR="007476FA" w:rsidRPr="007476FA" w:rsidRDefault="007476FA" w:rsidP="00F07A51">
            <w:pPr>
              <w:ind w:firstLine="23"/>
              <w:jc w:val="center"/>
            </w:pPr>
            <w:r w:rsidRPr="007476FA">
              <w:t>Đăng kí tài khoản với khách hàng là người già</w:t>
            </w:r>
          </w:p>
        </w:tc>
      </w:tr>
      <w:tr w:rsidR="007476FA" w:rsidRPr="007476FA" w14:paraId="7FC6D1BE" w14:textId="77777777" w:rsidTr="007476FA">
        <w:tc>
          <w:tcPr>
            <w:tcW w:w="846" w:type="dxa"/>
          </w:tcPr>
          <w:p w14:paraId="14AC1B6F" w14:textId="77777777" w:rsidR="007476FA" w:rsidRPr="007476FA" w:rsidRDefault="007476FA" w:rsidP="007476FA">
            <w:pPr>
              <w:jc w:val="center"/>
              <w:rPr>
                <w:b/>
                <w:bCs/>
              </w:rPr>
            </w:pPr>
            <w:r w:rsidRPr="007476FA">
              <w:rPr>
                <w:b/>
                <w:bCs/>
              </w:rPr>
              <w:t>5</w:t>
            </w:r>
          </w:p>
        </w:tc>
        <w:tc>
          <w:tcPr>
            <w:tcW w:w="2126" w:type="dxa"/>
          </w:tcPr>
          <w:p w14:paraId="29A538BC" w14:textId="77777777" w:rsidR="007476FA" w:rsidRPr="007476FA" w:rsidRDefault="007476FA" w:rsidP="00F07A51">
            <w:pPr>
              <w:ind w:firstLine="0"/>
              <w:jc w:val="center"/>
            </w:pPr>
            <w:r w:rsidRPr="007476FA">
              <w:t>UC_03.3</w:t>
            </w:r>
          </w:p>
        </w:tc>
        <w:tc>
          <w:tcPr>
            <w:tcW w:w="5522" w:type="dxa"/>
          </w:tcPr>
          <w:p w14:paraId="427E3BBE" w14:textId="77777777" w:rsidR="007476FA" w:rsidRPr="007476FA" w:rsidRDefault="007476FA" w:rsidP="00F07A51">
            <w:pPr>
              <w:ind w:firstLine="23"/>
              <w:jc w:val="center"/>
            </w:pPr>
            <w:r w:rsidRPr="007476FA">
              <w:t>Đăng kí tài khoản với khách hàng là người khuyết tật</w:t>
            </w:r>
          </w:p>
        </w:tc>
      </w:tr>
      <w:tr w:rsidR="007476FA" w:rsidRPr="007476FA" w14:paraId="2577AD22" w14:textId="77777777" w:rsidTr="007476FA">
        <w:tc>
          <w:tcPr>
            <w:tcW w:w="846" w:type="dxa"/>
          </w:tcPr>
          <w:p w14:paraId="0969718B" w14:textId="77777777" w:rsidR="007476FA" w:rsidRPr="007476FA" w:rsidRDefault="007476FA" w:rsidP="007476FA">
            <w:pPr>
              <w:jc w:val="center"/>
              <w:rPr>
                <w:b/>
                <w:bCs/>
              </w:rPr>
            </w:pPr>
            <w:r w:rsidRPr="007476FA">
              <w:rPr>
                <w:b/>
                <w:bCs/>
              </w:rPr>
              <w:t>6</w:t>
            </w:r>
          </w:p>
        </w:tc>
        <w:tc>
          <w:tcPr>
            <w:tcW w:w="2126" w:type="dxa"/>
          </w:tcPr>
          <w:p w14:paraId="2D359D5E" w14:textId="77777777" w:rsidR="007476FA" w:rsidRPr="007476FA" w:rsidRDefault="007476FA" w:rsidP="00F07A51">
            <w:pPr>
              <w:ind w:firstLine="0"/>
              <w:jc w:val="center"/>
            </w:pPr>
            <w:r w:rsidRPr="007476FA">
              <w:t>UC_04</w:t>
            </w:r>
          </w:p>
        </w:tc>
        <w:tc>
          <w:tcPr>
            <w:tcW w:w="5522" w:type="dxa"/>
          </w:tcPr>
          <w:p w14:paraId="7CE2D7A4" w14:textId="77777777" w:rsidR="007476FA" w:rsidRPr="007476FA" w:rsidRDefault="007476FA" w:rsidP="00F07A51">
            <w:pPr>
              <w:ind w:firstLine="23"/>
              <w:jc w:val="center"/>
            </w:pPr>
            <w:r w:rsidRPr="007476FA">
              <w:rPr>
                <w:color w:val="000000" w:themeColor="text1"/>
              </w:rPr>
              <w:t>Quên mật khẩu</w:t>
            </w:r>
          </w:p>
        </w:tc>
      </w:tr>
      <w:tr w:rsidR="007476FA" w:rsidRPr="007476FA" w14:paraId="4CD64623" w14:textId="77777777" w:rsidTr="007476FA">
        <w:tc>
          <w:tcPr>
            <w:tcW w:w="846" w:type="dxa"/>
          </w:tcPr>
          <w:p w14:paraId="7B39C33F" w14:textId="77777777" w:rsidR="007476FA" w:rsidRPr="007476FA" w:rsidRDefault="007476FA" w:rsidP="007476FA">
            <w:pPr>
              <w:jc w:val="center"/>
              <w:rPr>
                <w:b/>
                <w:bCs/>
              </w:rPr>
            </w:pPr>
            <w:r w:rsidRPr="007476FA">
              <w:rPr>
                <w:b/>
                <w:bCs/>
              </w:rPr>
              <w:t>7</w:t>
            </w:r>
          </w:p>
        </w:tc>
        <w:tc>
          <w:tcPr>
            <w:tcW w:w="2126" w:type="dxa"/>
          </w:tcPr>
          <w:p w14:paraId="7204362E" w14:textId="77777777" w:rsidR="007476FA" w:rsidRPr="007476FA" w:rsidRDefault="007476FA" w:rsidP="00F07A51">
            <w:pPr>
              <w:ind w:firstLine="0"/>
              <w:jc w:val="center"/>
            </w:pPr>
            <w:r w:rsidRPr="007476FA">
              <w:t>UC_05.1</w:t>
            </w:r>
          </w:p>
        </w:tc>
        <w:tc>
          <w:tcPr>
            <w:tcW w:w="5522" w:type="dxa"/>
          </w:tcPr>
          <w:p w14:paraId="269F6AF0" w14:textId="77777777" w:rsidR="007476FA" w:rsidRPr="007476FA" w:rsidRDefault="007476FA" w:rsidP="00F07A51">
            <w:pPr>
              <w:ind w:firstLine="23"/>
              <w:jc w:val="center"/>
            </w:pPr>
            <w:r w:rsidRPr="007476FA">
              <w:t>Chỉnh sửa thông tin cá nhân</w:t>
            </w:r>
          </w:p>
        </w:tc>
      </w:tr>
      <w:tr w:rsidR="007476FA" w:rsidRPr="007476FA" w14:paraId="2F0534F2" w14:textId="77777777" w:rsidTr="007476FA">
        <w:tc>
          <w:tcPr>
            <w:tcW w:w="846" w:type="dxa"/>
          </w:tcPr>
          <w:p w14:paraId="534D9B75" w14:textId="77777777" w:rsidR="007476FA" w:rsidRPr="007476FA" w:rsidRDefault="007476FA" w:rsidP="007476FA">
            <w:pPr>
              <w:jc w:val="center"/>
              <w:rPr>
                <w:b/>
                <w:bCs/>
              </w:rPr>
            </w:pPr>
            <w:r w:rsidRPr="007476FA">
              <w:rPr>
                <w:b/>
                <w:bCs/>
              </w:rPr>
              <w:t>8</w:t>
            </w:r>
          </w:p>
        </w:tc>
        <w:tc>
          <w:tcPr>
            <w:tcW w:w="2126" w:type="dxa"/>
          </w:tcPr>
          <w:p w14:paraId="6351C32D" w14:textId="77777777" w:rsidR="007476FA" w:rsidRPr="007476FA" w:rsidRDefault="007476FA" w:rsidP="00F07A51">
            <w:pPr>
              <w:ind w:firstLine="0"/>
              <w:jc w:val="center"/>
            </w:pPr>
            <w:r w:rsidRPr="007476FA">
              <w:t>UC_05.2</w:t>
            </w:r>
          </w:p>
        </w:tc>
        <w:tc>
          <w:tcPr>
            <w:tcW w:w="5522" w:type="dxa"/>
          </w:tcPr>
          <w:p w14:paraId="52B96FDC" w14:textId="77777777" w:rsidR="007476FA" w:rsidRPr="007476FA" w:rsidRDefault="007476FA" w:rsidP="00F07A51">
            <w:pPr>
              <w:ind w:firstLine="23"/>
              <w:jc w:val="center"/>
            </w:pPr>
            <w:r w:rsidRPr="007476FA">
              <w:t>Thay đổi mật khẩu</w:t>
            </w:r>
          </w:p>
        </w:tc>
      </w:tr>
      <w:tr w:rsidR="007476FA" w:rsidRPr="007476FA" w14:paraId="6EEA5E78" w14:textId="77777777" w:rsidTr="007476FA">
        <w:tc>
          <w:tcPr>
            <w:tcW w:w="846" w:type="dxa"/>
          </w:tcPr>
          <w:p w14:paraId="75CD0293" w14:textId="77777777" w:rsidR="007476FA" w:rsidRPr="007476FA" w:rsidRDefault="007476FA" w:rsidP="007476FA">
            <w:pPr>
              <w:jc w:val="center"/>
              <w:rPr>
                <w:b/>
                <w:bCs/>
              </w:rPr>
            </w:pPr>
            <w:r w:rsidRPr="007476FA">
              <w:rPr>
                <w:b/>
                <w:bCs/>
              </w:rPr>
              <w:t>9</w:t>
            </w:r>
          </w:p>
        </w:tc>
        <w:tc>
          <w:tcPr>
            <w:tcW w:w="2126" w:type="dxa"/>
          </w:tcPr>
          <w:p w14:paraId="54E8B95D" w14:textId="77777777" w:rsidR="007476FA" w:rsidRPr="007476FA" w:rsidRDefault="007476FA" w:rsidP="00F07A51">
            <w:pPr>
              <w:ind w:firstLine="0"/>
              <w:jc w:val="center"/>
            </w:pPr>
            <w:r w:rsidRPr="007476FA">
              <w:t>UC_05.3</w:t>
            </w:r>
          </w:p>
        </w:tc>
        <w:tc>
          <w:tcPr>
            <w:tcW w:w="5522" w:type="dxa"/>
          </w:tcPr>
          <w:p w14:paraId="7F1BF747" w14:textId="77777777" w:rsidR="007476FA" w:rsidRPr="007476FA" w:rsidRDefault="007476FA" w:rsidP="00F07A51">
            <w:pPr>
              <w:ind w:firstLine="23"/>
              <w:jc w:val="center"/>
            </w:pPr>
            <w:r w:rsidRPr="007476FA">
              <w:t>Xem thông tin thẻ</w:t>
            </w:r>
          </w:p>
        </w:tc>
      </w:tr>
      <w:tr w:rsidR="007476FA" w:rsidRPr="007476FA" w14:paraId="0124FC31" w14:textId="77777777" w:rsidTr="007476FA">
        <w:tc>
          <w:tcPr>
            <w:tcW w:w="846" w:type="dxa"/>
          </w:tcPr>
          <w:p w14:paraId="30370F37" w14:textId="77777777" w:rsidR="007476FA" w:rsidRPr="007476FA" w:rsidRDefault="007476FA" w:rsidP="007476FA">
            <w:pPr>
              <w:jc w:val="center"/>
              <w:rPr>
                <w:b/>
                <w:bCs/>
              </w:rPr>
            </w:pPr>
            <w:r w:rsidRPr="007476FA">
              <w:rPr>
                <w:b/>
                <w:bCs/>
              </w:rPr>
              <w:t>10</w:t>
            </w:r>
          </w:p>
        </w:tc>
        <w:tc>
          <w:tcPr>
            <w:tcW w:w="2126" w:type="dxa"/>
          </w:tcPr>
          <w:p w14:paraId="4B4F80EE" w14:textId="77777777" w:rsidR="007476FA" w:rsidRPr="007476FA" w:rsidRDefault="007476FA" w:rsidP="00F07A51">
            <w:pPr>
              <w:ind w:firstLine="0"/>
              <w:jc w:val="center"/>
            </w:pPr>
            <w:r w:rsidRPr="007476FA">
              <w:t>UC_05.4a</w:t>
            </w:r>
          </w:p>
        </w:tc>
        <w:tc>
          <w:tcPr>
            <w:tcW w:w="5522" w:type="dxa"/>
          </w:tcPr>
          <w:p w14:paraId="4411FD08" w14:textId="77777777" w:rsidR="007476FA" w:rsidRPr="007476FA" w:rsidRDefault="007476FA" w:rsidP="00F07A51">
            <w:pPr>
              <w:ind w:firstLine="23"/>
              <w:jc w:val="center"/>
            </w:pPr>
            <w:r w:rsidRPr="007476FA">
              <w:t>Thêm người thân với người bình thường</w:t>
            </w:r>
          </w:p>
        </w:tc>
      </w:tr>
      <w:tr w:rsidR="007476FA" w:rsidRPr="007476FA" w14:paraId="29824783" w14:textId="77777777" w:rsidTr="007476FA">
        <w:tc>
          <w:tcPr>
            <w:tcW w:w="846" w:type="dxa"/>
          </w:tcPr>
          <w:p w14:paraId="02EBA6F1" w14:textId="77777777" w:rsidR="007476FA" w:rsidRPr="007476FA" w:rsidRDefault="007476FA" w:rsidP="007476FA">
            <w:pPr>
              <w:jc w:val="center"/>
              <w:rPr>
                <w:b/>
                <w:bCs/>
              </w:rPr>
            </w:pPr>
            <w:r w:rsidRPr="007476FA">
              <w:rPr>
                <w:b/>
                <w:bCs/>
              </w:rPr>
              <w:t>11</w:t>
            </w:r>
          </w:p>
        </w:tc>
        <w:tc>
          <w:tcPr>
            <w:tcW w:w="2126" w:type="dxa"/>
          </w:tcPr>
          <w:p w14:paraId="25701570" w14:textId="77777777" w:rsidR="007476FA" w:rsidRPr="007476FA" w:rsidRDefault="007476FA" w:rsidP="00F07A51">
            <w:pPr>
              <w:ind w:firstLine="0"/>
              <w:jc w:val="center"/>
              <w:rPr>
                <w:b/>
              </w:rPr>
            </w:pPr>
            <w:r w:rsidRPr="007476FA">
              <w:t>UC_05.4b</w:t>
            </w:r>
          </w:p>
        </w:tc>
        <w:tc>
          <w:tcPr>
            <w:tcW w:w="5522" w:type="dxa"/>
          </w:tcPr>
          <w:p w14:paraId="57F33D44" w14:textId="77777777" w:rsidR="007476FA" w:rsidRPr="007476FA" w:rsidRDefault="007476FA" w:rsidP="00F07A51">
            <w:pPr>
              <w:ind w:firstLine="23"/>
              <w:jc w:val="center"/>
            </w:pPr>
            <w:r w:rsidRPr="007476FA">
              <w:t>Thêm người thân với người khuyết tật</w:t>
            </w:r>
          </w:p>
        </w:tc>
      </w:tr>
      <w:tr w:rsidR="007476FA" w:rsidRPr="007476FA" w14:paraId="4A075BEA" w14:textId="77777777" w:rsidTr="007476FA">
        <w:tc>
          <w:tcPr>
            <w:tcW w:w="846" w:type="dxa"/>
          </w:tcPr>
          <w:p w14:paraId="05FE3AAB" w14:textId="77777777" w:rsidR="007476FA" w:rsidRPr="007476FA" w:rsidRDefault="007476FA" w:rsidP="007476FA">
            <w:pPr>
              <w:jc w:val="center"/>
              <w:rPr>
                <w:b/>
                <w:bCs/>
              </w:rPr>
            </w:pPr>
            <w:r w:rsidRPr="007476FA">
              <w:rPr>
                <w:b/>
                <w:bCs/>
              </w:rPr>
              <w:t>12</w:t>
            </w:r>
          </w:p>
        </w:tc>
        <w:tc>
          <w:tcPr>
            <w:tcW w:w="2126" w:type="dxa"/>
          </w:tcPr>
          <w:p w14:paraId="051D6FF1" w14:textId="77777777" w:rsidR="007476FA" w:rsidRPr="007476FA" w:rsidRDefault="007476FA" w:rsidP="00F07A51">
            <w:pPr>
              <w:ind w:firstLine="0"/>
              <w:jc w:val="center"/>
            </w:pPr>
            <w:r w:rsidRPr="007476FA">
              <w:t>UC_06</w:t>
            </w:r>
          </w:p>
        </w:tc>
        <w:tc>
          <w:tcPr>
            <w:tcW w:w="5522" w:type="dxa"/>
          </w:tcPr>
          <w:p w14:paraId="555C1E68" w14:textId="77777777" w:rsidR="007476FA" w:rsidRPr="007476FA" w:rsidRDefault="007476FA" w:rsidP="00F07A51">
            <w:pPr>
              <w:ind w:firstLine="23"/>
              <w:jc w:val="center"/>
            </w:pPr>
            <w:r w:rsidRPr="007476FA">
              <w:t>Nạp tiền</w:t>
            </w:r>
          </w:p>
        </w:tc>
      </w:tr>
      <w:tr w:rsidR="007476FA" w:rsidRPr="007476FA" w14:paraId="1BEAD981" w14:textId="77777777" w:rsidTr="007476FA">
        <w:tc>
          <w:tcPr>
            <w:tcW w:w="846" w:type="dxa"/>
          </w:tcPr>
          <w:p w14:paraId="175DFB93" w14:textId="77777777" w:rsidR="007476FA" w:rsidRPr="007476FA" w:rsidRDefault="007476FA" w:rsidP="007476FA">
            <w:pPr>
              <w:jc w:val="center"/>
              <w:rPr>
                <w:b/>
                <w:bCs/>
              </w:rPr>
            </w:pPr>
            <w:r w:rsidRPr="007476FA">
              <w:rPr>
                <w:b/>
                <w:bCs/>
              </w:rPr>
              <w:t>13</w:t>
            </w:r>
          </w:p>
        </w:tc>
        <w:tc>
          <w:tcPr>
            <w:tcW w:w="2126" w:type="dxa"/>
          </w:tcPr>
          <w:p w14:paraId="0B88E888" w14:textId="77777777" w:rsidR="007476FA" w:rsidRPr="007476FA" w:rsidRDefault="007476FA" w:rsidP="00F07A51">
            <w:pPr>
              <w:ind w:firstLine="0"/>
              <w:jc w:val="center"/>
            </w:pPr>
            <w:r w:rsidRPr="007476FA">
              <w:t>UC_07.1</w:t>
            </w:r>
          </w:p>
        </w:tc>
        <w:tc>
          <w:tcPr>
            <w:tcW w:w="5522" w:type="dxa"/>
          </w:tcPr>
          <w:p w14:paraId="1E4D70BE" w14:textId="77777777" w:rsidR="007476FA" w:rsidRPr="007476FA" w:rsidRDefault="007476FA" w:rsidP="00F07A51">
            <w:pPr>
              <w:ind w:firstLine="23"/>
              <w:jc w:val="center"/>
            </w:pPr>
            <w:r w:rsidRPr="007476FA">
              <w:t>Thanh toán đối với khách hàng không có tài khoản</w:t>
            </w:r>
          </w:p>
        </w:tc>
      </w:tr>
      <w:tr w:rsidR="007476FA" w:rsidRPr="007476FA" w14:paraId="30A82C70" w14:textId="77777777" w:rsidTr="007476FA">
        <w:tc>
          <w:tcPr>
            <w:tcW w:w="846" w:type="dxa"/>
          </w:tcPr>
          <w:p w14:paraId="1BA6F159" w14:textId="77777777" w:rsidR="007476FA" w:rsidRPr="007476FA" w:rsidRDefault="007476FA" w:rsidP="007476FA">
            <w:pPr>
              <w:jc w:val="center"/>
              <w:rPr>
                <w:b/>
                <w:bCs/>
              </w:rPr>
            </w:pPr>
            <w:r w:rsidRPr="007476FA">
              <w:rPr>
                <w:b/>
                <w:bCs/>
              </w:rPr>
              <w:t>14</w:t>
            </w:r>
          </w:p>
        </w:tc>
        <w:tc>
          <w:tcPr>
            <w:tcW w:w="2126" w:type="dxa"/>
          </w:tcPr>
          <w:p w14:paraId="6E85A1BF" w14:textId="77777777" w:rsidR="007476FA" w:rsidRPr="007476FA" w:rsidRDefault="007476FA" w:rsidP="00F07A51">
            <w:pPr>
              <w:ind w:firstLine="0"/>
              <w:jc w:val="center"/>
            </w:pPr>
            <w:r w:rsidRPr="007476FA">
              <w:t>UC_07.2</w:t>
            </w:r>
          </w:p>
        </w:tc>
        <w:tc>
          <w:tcPr>
            <w:tcW w:w="5522" w:type="dxa"/>
          </w:tcPr>
          <w:p w14:paraId="179B01FE" w14:textId="77777777" w:rsidR="007476FA" w:rsidRPr="007476FA" w:rsidRDefault="007476FA" w:rsidP="00F07A51">
            <w:pPr>
              <w:ind w:firstLine="23"/>
              <w:jc w:val="center"/>
            </w:pPr>
            <w:r w:rsidRPr="007476FA">
              <w:t>Thanh toán đối với khách hàng có tài khoản</w:t>
            </w:r>
          </w:p>
        </w:tc>
      </w:tr>
      <w:tr w:rsidR="007476FA" w:rsidRPr="007476FA" w14:paraId="00C78904" w14:textId="77777777" w:rsidTr="007476FA">
        <w:tc>
          <w:tcPr>
            <w:tcW w:w="846" w:type="dxa"/>
          </w:tcPr>
          <w:p w14:paraId="3EBDA33F" w14:textId="77777777" w:rsidR="007476FA" w:rsidRPr="007476FA" w:rsidRDefault="007476FA" w:rsidP="007476FA">
            <w:pPr>
              <w:jc w:val="center"/>
              <w:rPr>
                <w:b/>
                <w:bCs/>
              </w:rPr>
            </w:pPr>
            <w:r w:rsidRPr="007476FA">
              <w:rPr>
                <w:b/>
                <w:bCs/>
              </w:rPr>
              <w:t>15</w:t>
            </w:r>
          </w:p>
        </w:tc>
        <w:tc>
          <w:tcPr>
            <w:tcW w:w="2126" w:type="dxa"/>
          </w:tcPr>
          <w:p w14:paraId="0C2C8A92" w14:textId="77777777" w:rsidR="007476FA" w:rsidRPr="007476FA" w:rsidRDefault="007476FA" w:rsidP="00F07A51">
            <w:pPr>
              <w:ind w:firstLine="0"/>
              <w:jc w:val="center"/>
            </w:pPr>
            <w:r w:rsidRPr="007476FA">
              <w:t>UC_08.1</w:t>
            </w:r>
          </w:p>
        </w:tc>
        <w:tc>
          <w:tcPr>
            <w:tcW w:w="5522" w:type="dxa"/>
          </w:tcPr>
          <w:p w14:paraId="23CCBEFC" w14:textId="77777777" w:rsidR="007476FA" w:rsidRPr="007476FA" w:rsidRDefault="007476FA" w:rsidP="00F07A51">
            <w:pPr>
              <w:ind w:firstLine="23"/>
              <w:jc w:val="center"/>
            </w:pPr>
            <w:r w:rsidRPr="007476FA">
              <w:t>Tra cứu danh sách tuyến xe</w:t>
            </w:r>
          </w:p>
        </w:tc>
      </w:tr>
      <w:tr w:rsidR="007476FA" w:rsidRPr="007476FA" w14:paraId="607E8ACA" w14:textId="77777777" w:rsidTr="007476FA">
        <w:tc>
          <w:tcPr>
            <w:tcW w:w="846" w:type="dxa"/>
          </w:tcPr>
          <w:p w14:paraId="01E00C2A" w14:textId="77777777" w:rsidR="007476FA" w:rsidRPr="007476FA" w:rsidRDefault="007476FA" w:rsidP="007476FA">
            <w:pPr>
              <w:jc w:val="center"/>
              <w:rPr>
                <w:b/>
                <w:bCs/>
              </w:rPr>
            </w:pPr>
            <w:r w:rsidRPr="007476FA">
              <w:rPr>
                <w:b/>
                <w:bCs/>
              </w:rPr>
              <w:t>16</w:t>
            </w:r>
          </w:p>
        </w:tc>
        <w:tc>
          <w:tcPr>
            <w:tcW w:w="2126" w:type="dxa"/>
          </w:tcPr>
          <w:p w14:paraId="0B3F5318" w14:textId="77777777" w:rsidR="007476FA" w:rsidRPr="007476FA" w:rsidRDefault="007476FA" w:rsidP="00F07A51">
            <w:pPr>
              <w:ind w:firstLine="0"/>
              <w:jc w:val="center"/>
            </w:pPr>
            <w:r w:rsidRPr="007476FA">
              <w:t>UC_08.2</w:t>
            </w:r>
          </w:p>
        </w:tc>
        <w:tc>
          <w:tcPr>
            <w:tcW w:w="5522" w:type="dxa"/>
          </w:tcPr>
          <w:p w14:paraId="176388A9" w14:textId="77777777" w:rsidR="007476FA" w:rsidRPr="007476FA" w:rsidRDefault="007476FA" w:rsidP="00F07A51">
            <w:pPr>
              <w:ind w:firstLine="23"/>
              <w:jc w:val="center"/>
            </w:pPr>
            <w:r w:rsidRPr="007476FA">
              <w:t>Tìm đường</w:t>
            </w:r>
          </w:p>
        </w:tc>
      </w:tr>
      <w:tr w:rsidR="007476FA" w:rsidRPr="007476FA" w14:paraId="2EFF5D7A" w14:textId="77777777" w:rsidTr="007476FA">
        <w:tc>
          <w:tcPr>
            <w:tcW w:w="846" w:type="dxa"/>
          </w:tcPr>
          <w:p w14:paraId="719F4E7B" w14:textId="77777777" w:rsidR="007476FA" w:rsidRPr="007476FA" w:rsidRDefault="007476FA" w:rsidP="007476FA">
            <w:pPr>
              <w:jc w:val="center"/>
              <w:rPr>
                <w:b/>
                <w:bCs/>
              </w:rPr>
            </w:pPr>
            <w:r w:rsidRPr="007476FA">
              <w:rPr>
                <w:b/>
                <w:bCs/>
              </w:rPr>
              <w:t>17</w:t>
            </w:r>
          </w:p>
        </w:tc>
        <w:tc>
          <w:tcPr>
            <w:tcW w:w="2126" w:type="dxa"/>
          </w:tcPr>
          <w:p w14:paraId="0792C27E" w14:textId="77777777" w:rsidR="007476FA" w:rsidRPr="007476FA" w:rsidRDefault="007476FA" w:rsidP="00F07A51">
            <w:pPr>
              <w:ind w:firstLine="0"/>
              <w:jc w:val="center"/>
            </w:pPr>
            <w:r w:rsidRPr="007476FA">
              <w:t>UC_09</w:t>
            </w:r>
          </w:p>
        </w:tc>
        <w:tc>
          <w:tcPr>
            <w:tcW w:w="5522" w:type="dxa"/>
          </w:tcPr>
          <w:p w14:paraId="243C0E5A" w14:textId="77777777" w:rsidR="007476FA" w:rsidRPr="007476FA" w:rsidRDefault="007476FA" w:rsidP="00F07A51">
            <w:pPr>
              <w:ind w:firstLine="23"/>
              <w:jc w:val="center"/>
            </w:pPr>
            <w:r w:rsidRPr="007476FA">
              <w:t>Chuyển tiền</w:t>
            </w:r>
          </w:p>
        </w:tc>
      </w:tr>
    </w:tbl>
    <w:p w14:paraId="15B1CF70" w14:textId="77777777" w:rsidR="007476FA" w:rsidRPr="007476FA" w:rsidRDefault="007476FA" w:rsidP="00E02D2F">
      <w:pPr>
        <w:pStyle w:val="ListParagraph"/>
        <w:numPr>
          <w:ilvl w:val="1"/>
          <w:numId w:val="20"/>
        </w:numPr>
        <w:spacing w:before="120"/>
        <w:ind w:left="567" w:hanging="567"/>
        <w:outlineLvl w:val="1"/>
        <w:rPr>
          <w:b/>
          <w:szCs w:val="26"/>
        </w:rPr>
      </w:pPr>
      <w:bookmarkStart w:id="113" w:name="_Toc111047932"/>
      <w:r w:rsidRPr="007476FA">
        <w:rPr>
          <w:b/>
          <w:szCs w:val="26"/>
        </w:rPr>
        <w:t>Yêu cầu phi chức năng</w:t>
      </w:r>
      <w:bookmarkEnd w:id="113"/>
    </w:p>
    <w:p w14:paraId="616FC56A" w14:textId="77777777" w:rsidR="007476FA" w:rsidRPr="007476FA" w:rsidRDefault="007476FA" w:rsidP="00E02D2F">
      <w:pPr>
        <w:pStyle w:val="ListParagraph"/>
        <w:numPr>
          <w:ilvl w:val="2"/>
          <w:numId w:val="20"/>
        </w:numPr>
        <w:spacing w:before="120"/>
        <w:ind w:left="1276"/>
        <w:outlineLvl w:val="2"/>
        <w:rPr>
          <w:b/>
          <w:iCs/>
          <w:szCs w:val="26"/>
        </w:rPr>
      </w:pPr>
      <w:bookmarkStart w:id="114" w:name="_Toc111047933"/>
      <w:r w:rsidRPr="007476FA">
        <w:rPr>
          <w:b/>
          <w:iCs/>
        </w:rPr>
        <w:t>Yêu cầu về giao diện người sử dùng</w:t>
      </w:r>
      <w:bookmarkEnd w:id="114"/>
    </w:p>
    <w:p w14:paraId="17F56986" w14:textId="77777777" w:rsidR="007476FA" w:rsidRPr="007476FA" w:rsidRDefault="007476FA" w:rsidP="007476FA">
      <w:pPr>
        <w:pStyle w:val="Nomal-"/>
        <w:tabs>
          <w:tab w:val="clear" w:pos="717"/>
        </w:tabs>
        <w:ind w:left="425" w:hanging="357"/>
      </w:pPr>
      <w:r w:rsidRPr="007476FA">
        <w:t>Các giao diện thiết kế đơn giản, dễ sử dụng, theo một chuẩn giao diện thống nhất</w:t>
      </w:r>
    </w:p>
    <w:p w14:paraId="3CDDF061" w14:textId="77777777" w:rsidR="007476FA" w:rsidRPr="007476FA" w:rsidRDefault="007476FA" w:rsidP="007476FA">
      <w:pPr>
        <w:pStyle w:val="Nomal-"/>
        <w:tabs>
          <w:tab w:val="clear" w:pos="717"/>
        </w:tabs>
        <w:ind w:left="425" w:hanging="357"/>
      </w:pPr>
      <w:r w:rsidRPr="007476FA">
        <w:t>Hệ thống cho phép người dùng nhập và hiển thị tất cả dữ liệu theo định dạng Unicode.</w:t>
      </w:r>
    </w:p>
    <w:p w14:paraId="295B83A5" w14:textId="77777777" w:rsidR="007476FA" w:rsidRPr="007476FA" w:rsidRDefault="007476FA" w:rsidP="007476FA">
      <w:pPr>
        <w:pStyle w:val="Nomal-"/>
        <w:tabs>
          <w:tab w:val="clear" w:pos="717"/>
        </w:tabs>
        <w:ind w:left="425" w:hanging="357"/>
      </w:pPr>
      <w:r w:rsidRPr="007476FA">
        <w:t>Sử dụng ngôn ngữ tiếng Việt và tiếng Anh trên giao diện</w:t>
      </w:r>
    </w:p>
    <w:p w14:paraId="36D61294" w14:textId="77777777" w:rsidR="007476FA" w:rsidRPr="007476FA" w:rsidRDefault="007476FA" w:rsidP="007476FA">
      <w:pPr>
        <w:pStyle w:val="Nomal-"/>
        <w:tabs>
          <w:tab w:val="clear" w:pos="717"/>
        </w:tabs>
        <w:ind w:left="425" w:hanging="357"/>
      </w:pPr>
      <w:r w:rsidRPr="007476FA">
        <w:t>Các chức năng có cơ chế thông báo lỗi thân thiện và rõ ràng</w:t>
      </w:r>
    </w:p>
    <w:p w14:paraId="4D93961A" w14:textId="77777777" w:rsidR="007476FA" w:rsidRPr="007476FA" w:rsidRDefault="007476FA" w:rsidP="007476FA">
      <w:pPr>
        <w:pStyle w:val="Nomal-"/>
        <w:tabs>
          <w:tab w:val="clear" w:pos="717"/>
        </w:tabs>
        <w:ind w:left="425" w:hanging="357"/>
      </w:pPr>
      <w:r w:rsidRPr="007476FA">
        <w:lastRenderedPageBreak/>
        <w:t>Thông báo lỗi phải rõ ràng cụ thể và ngắn gọn, giúp cho người sử dụng biết được lý do gây ra lỗi để tránh lặp lại các trường hợp tương tự.</w:t>
      </w:r>
    </w:p>
    <w:p w14:paraId="31F23139" w14:textId="77777777" w:rsidR="007476FA" w:rsidRPr="007476FA" w:rsidRDefault="007476FA" w:rsidP="007476FA">
      <w:pPr>
        <w:pStyle w:val="Nomal-"/>
        <w:tabs>
          <w:tab w:val="clear" w:pos="717"/>
        </w:tabs>
        <w:ind w:left="425" w:hanging="357"/>
      </w:pPr>
      <w:r w:rsidRPr="007476FA">
        <w:t>Màu sắc đơn giản với tông màu chủ đạo là xanh lá, dễ nhìn và gây thiện cảm cho người dùng</w:t>
      </w:r>
    </w:p>
    <w:p w14:paraId="33572004" w14:textId="77777777" w:rsidR="007476FA" w:rsidRPr="007476FA" w:rsidRDefault="007476FA" w:rsidP="00E02D2F">
      <w:pPr>
        <w:pStyle w:val="ListParagraph"/>
        <w:numPr>
          <w:ilvl w:val="2"/>
          <w:numId w:val="20"/>
        </w:numPr>
        <w:spacing w:before="120"/>
        <w:ind w:left="1276"/>
        <w:outlineLvl w:val="2"/>
        <w:rPr>
          <w:b/>
          <w:iCs/>
          <w:szCs w:val="26"/>
        </w:rPr>
      </w:pPr>
      <w:bookmarkStart w:id="115" w:name="_Toc111047934"/>
      <w:r w:rsidRPr="007476FA">
        <w:rPr>
          <w:b/>
          <w:iCs/>
        </w:rPr>
        <w:t>Yêu cầu về tốc độ xử lý</w:t>
      </w:r>
      <w:bookmarkEnd w:id="115"/>
    </w:p>
    <w:p w14:paraId="3073F7CB" w14:textId="77777777" w:rsidR="007476FA" w:rsidRPr="007476FA" w:rsidRDefault="007476FA" w:rsidP="007476FA">
      <w:pPr>
        <w:ind w:firstLine="357"/>
      </w:pPr>
      <w:r w:rsidRPr="007476FA">
        <w:t>Đây là hệ thống quản lý với dữ liệu ngày càng lớn theo thời gian và cần cập nhật liên tục về các tuyến xe và bản đồ. Vì vậy, hệ thống phải đảm bảo thời gian truy xuất dữ liệu nhanh để đảm bảo trải nghiệm cho người dùng. (không quá 5s cho một thao tác)</w:t>
      </w:r>
    </w:p>
    <w:p w14:paraId="6BF60561" w14:textId="77777777" w:rsidR="007476FA" w:rsidRPr="007476FA" w:rsidRDefault="007476FA" w:rsidP="007476FA">
      <w:pPr>
        <w:pStyle w:val="Nomal-"/>
        <w:tabs>
          <w:tab w:val="clear" w:pos="717"/>
        </w:tabs>
        <w:ind w:left="426" w:hanging="357"/>
        <w:rPr>
          <w:b/>
        </w:rPr>
      </w:pPr>
      <w:r w:rsidRPr="007476FA">
        <w:t xml:space="preserve">Thời gian cho phép để hiển thị đầy đủ trang thông tin là 10 (s) </w:t>
      </w:r>
    </w:p>
    <w:p w14:paraId="583943E3" w14:textId="77777777" w:rsidR="007476FA" w:rsidRPr="007476FA" w:rsidRDefault="007476FA" w:rsidP="007476FA">
      <w:pPr>
        <w:pStyle w:val="Nomal-"/>
        <w:tabs>
          <w:tab w:val="clear" w:pos="717"/>
        </w:tabs>
        <w:ind w:left="426" w:hanging="357"/>
        <w:rPr>
          <w:b/>
        </w:rPr>
      </w:pPr>
      <w:r w:rsidRPr="007476FA">
        <w:t xml:space="preserve">Thời gian cho phép để gửi kết quả tìm kiếm thông tin là 10-15 (s). </w:t>
      </w:r>
    </w:p>
    <w:p w14:paraId="27EE39CD" w14:textId="77777777" w:rsidR="007476FA" w:rsidRPr="007476FA" w:rsidRDefault="007476FA" w:rsidP="007476FA">
      <w:pPr>
        <w:pStyle w:val="Nomal-"/>
        <w:tabs>
          <w:tab w:val="clear" w:pos="717"/>
        </w:tabs>
        <w:ind w:left="426" w:hanging="357"/>
        <w:rPr>
          <w:b/>
        </w:rPr>
      </w:pPr>
      <w:r w:rsidRPr="007476FA">
        <w:t>Hệ thống phải đảm bảo số lượng giao dịch nhiều người cùng lúc (tối thiểu phải đảm bảo hoạt động cho 500 người dùng cùng lúc).</w:t>
      </w:r>
    </w:p>
    <w:p w14:paraId="792C3B3F" w14:textId="77777777" w:rsidR="007476FA" w:rsidRPr="007476FA" w:rsidRDefault="007476FA" w:rsidP="007476FA">
      <w:pPr>
        <w:rPr>
          <w:b/>
          <w:bCs/>
          <w:caps/>
          <w:kern w:val="32"/>
          <w:sz w:val="28"/>
          <w:szCs w:val="32"/>
        </w:rPr>
      </w:pPr>
      <w:bookmarkStart w:id="116" w:name="_Toc98339755"/>
      <w:r w:rsidRPr="007476FA">
        <w:br w:type="page"/>
      </w:r>
    </w:p>
    <w:p w14:paraId="30E9CE8F" w14:textId="77777777" w:rsidR="007476FA" w:rsidRPr="007476FA" w:rsidRDefault="007476FA" w:rsidP="007476FA">
      <w:pPr>
        <w:pStyle w:val="Heading1"/>
      </w:pPr>
      <w:bookmarkStart w:id="117" w:name="_Toc111034851"/>
      <w:bookmarkStart w:id="118" w:name="_Toc111047935"/>
      <w:r w:rsidRPr="007476FA">
        <w:lastRenderedPageBreak/>
        <w:t>CHƯƠNG 4. KẾT QUẢ</w:t>
      </w:r>
      <w:bookmarkEnd w:id="116"/>
      <w:r w:rsidRPr="007476FA">
        <w:t xml:space="preserve"> HỆ THỐNG BUS TICKETLESS</w:t>
      </w:r>
      <w:bookmarkEnd w:id="117"/>
      <w:bookmarkEnd w:id="118"/>
    </w:p>
    <w:p w14:paraId="14A6025E" w14:textId="77777777" w:rsidR="007476FA" w:rsidRPr="007476FA" w:rsidRDefault="007476FA" w:rsidP="00E02D2F">
      <w:pPr>
        <w:pStyle w:val="ListParagraph"/>
        <w:numPr>
          <w:ilvl w:val="1"/>
          <w:numId w:val="67"/>
        </w:numPr>
        <w:spacing w:before="120"/>
        <w:ind w:left="567" w:hanging="567"/>
        <w:outlineLvl w:val="1"/>
        <w:rPr>
          <w:b/>
          <w:bCs/>
        </w:rPr>
      </w:pPr>
      <w:bookmarkStart w:id="119" w:name="_Toc111047936"/>
      <w:r w:rsidRPr="007476FA">
        <w:rPr>
          <w:b/>
          <w:bCs/>
        </w:rPr>
        <w:t>Thiết kế giao diện người dùng trên Mobile</w:t>
      </w:r>
      <w:bookmarkEnd w:id="119"/>
    </w:p>
    <w:p w14:paraId="3FB58F63" w14:textId="77777777" w:rsidR="007476FA" w:rsidRPr="007476FA" w:rsidRDefault="007476FA" w:rsidP="00E02D2F">
      <w:pPr>
        <w:pStyle w:val="ListParagraph"/>
        <w:numPr>
          <w:ilvl w:val="2"/>
          <w:numId w:val="67"/>
        </w:numPr>
        <w:spacing w:before="120"/>
        <w:ind w:left="1276"/>
        <w:outlineLvl w:val="2"/>
        <w:rPr>
          <w:b/>
          <w:bCs/>
        </w:rPr>
      </w:pPr>
      <w:bookmarkStart w:id="120" w:name="_Toc111047937"/>
      <w:r w:rsidRPr="007476FA">
        <w:rPr>
          <w:b/>
          <w:szCs w:val="26"/>
        </w:rPr>
        <w:t>Giao diện Xác thực số điện thoại</w:t>
      </w:r>
      <w:bookmarkEnd w:id="120"/>
    </w:p>
    <w:p w14:paraId="334AAE7E" w14:textId="77777777" w:rsidR="007476FA" w:rsidRPr="007476FA" w:rsidRDefault="007476FA" w:rsidP="00DB315D">
      <w:pPr>
        <w:keepNext/>
        <w:ind w:firstLine="0"/>
        <w:jc w:val="center"/>
      </w:pPr>
      <w:r w:rsidRPr="007476FA">
        <w:rPr>
          <w:noProof/>
        </w:rPr>
        <w:drawing>
          <wp:inline distT="0" distB="0" distL="0" distR="0" wp14:anchorId="70CB6D34" wp14:editId="47295987">
            <wp:extent cx="4638675" cy="3444018"/>
            <wp:effectExtent l="0" t="0" r="0" b="4445"/>
            <wp:docPr id="19" name="Picture 19" descr="C:\Users\Admin\Downloads\XTSĐ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XTSĐT(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53719" cy="3455187"/>
                    </a:xfrm>
                    <a:prstGeom prst="rect">
                      <a:avLst/>
                    </a:prstGeom>
                    <a:noFill/>
                    <a:ln>
                      <a:noFill/>
                    </a:ln>
                  </pic:spPr>
                </pic:pic>
              </a:graphicData>
            </a:graphic>
          </wp:inline>
        </w:drawing>
      </w:r>
    </w:p>
    <w:p w14:paraId="5314F655" w14:textId="77777777" w:rsidR="007476FA" w:rsidRPr="007476FA" w:rsidRDefault="007476FA" w:rsidP="007476FA">
      <w:pPr>
        <w:pStyle w:val="Caption"/>
        <w:rPr>
          <w:i/>
          <w:iCs/>
          <w:color w:val="1F497D" w:themeColor="text2"/>
        </w:rPr>
      </w:pPr>
      <w:bookmarkStart w:id="121" w:name="_Toc11104803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4</w:t>
      </w:r>
      <w:r w:rsidRPr="007476FA">
        <w:rPr>
          <w:i/>
          <w:iCs/>
          <w:color w:val="1F497D" w:themeColor="text2"/>
        </w:rPr>
        <w:fldChar w:fldCharType="end"/>
      </w:r>
      <w:r w:rsidRPr="007476FA">
        <w:rPr>
          <w:i/>
          <w:iCs/>
          <w:color w:val="1F497D" w:themeColor="text2"/>
        </w:rPr>
        <w:t>. Giao diện “Xác thực số điện thoại”</w:t>
      </w:r>
      <w:bookmarkEnd w:id="121"/>
    </w:p>
    <w:p w14:paraId="663AFD8F" w14:textId="77777777" w:rsidR="007476FA" w:rsidRPr="007476FA" w:rsidRDefault="007476FA" w:rsidP="00E02D2F">
      <w:pPr>
        <w:pStyle w:val="ListParagraph"/>
        <w:numPr>
          <w:ilvl w:val="2"/>
          <w:numId w:val="67"/>
        </w:numPr>
        <w:spacing w:before="120"/>
        <w:ind w:left="1276"/>
        <w:outlineLvl w:val="2"/>
        <w:rPr>
          <w:b/>
          <w:szCs w:val="26"/>
        </w:rPr>
      </w:pPr>
      <w:bookmarkStart w:id="122" w:name="_Toc111047938"/>
      <w:r w:rsidRPr="007476FA">
        <w:rPr>
          <w:b/>
          <w:szCs w:val="26"/>
        </w:rPr>
        <w:t>Giao diện Đăng nhập</w:t>
      </w:r>
      <w:bookmarkEnd w:id="122"/>
    </w:p>
    <w:p w14:paraId="001E3942" w14:textId="77777777" w:rsidR="007476FA" w:rsidRPr="007476FA" w:rsidRDefault="007476FA" w:rsidP="007476FA">
      <w:pPr>
        <w:keepNext/>
        <w:jc w:val="center"/>
      </w:pPr>
      <w:r w:rsidRPr="007476FA">
        <w:rPr>
          <w:noProof/>
        </w:rPr>
        <w:lastRenderedPageBreak/>
        <w:drawing>
          <wp:inline distT="0" distB="0" distL="0" distR="0" wp14:anchorId="185C70C7" wp14:editId="2D5F48E0">
            <wp:extent cx="4463358" cy="4236720"/>
            <wp:effectExtent l="0" t="0" r="0" b="0"/>
            <wp:docPr id="21" name="Picture 21" descr="C:\Users\Admin\Downloads\MH_ĐN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MH_ĐNTK.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75350" cy="4248103"/>
                    </a:xfrm>
                    <a:prstGeom prst="rect">
                      <a:avLst/>
                    </a:prstGeom>
                    <a:noFill/>
                    <a:ln>
                      <a:noFill/>
                    </a:ln>
                  </pic:spPr>
                </pic:pic>
              </a:graphicData>
            </a:graphic>
          </wp:inline>
        </w:drawing>
      </w:r>
    </w:p>
    <w:p w14:paraId="22875871" w14:textId="77777777" w:rsidR="007476FA" w:rsidRPr="007476FA" w:rsidRDefault="007476FA" w:rsidP="007476FA">
      <w:pPr>
        <w:pStyle w:val="Caption"/>
        <w:rPr>
          <w:i/>
          <w:iCs/>
          <w:color w:val="1F497D" w:themeColor="text2"/>
        </w:rPr>
      </w:pPr>
      <w:bookmarkStart w:id="123" w:name="_Toc11104803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5</w:t>
      </w:r>
      <w:r w:rsidRPr="007476FA">
        <w:rPr>
          <w:i/>
          <w:iCs/>
          <w:color w:val="1F497D" w:themeColor="text2"/>
        </w:rPr>
        <w:fldChar w:fldCharType="end"/>
      </w:r>
      <w:r w:rsidRPr="007476FA">
        <w:rPr>
          <w:i/>
          <w:iCs/>
          <w:color w:val="1F497D" w:themeColor="text2"/>
        </w:rPr>
        <w:t>. Giao diện “Đăng nhập”</w:t>
      </w:r>
      <w:bookmarkEnd w:id="123"/>
    </w:p>
    <w:p w14:paraId="3D58BB1F" w14:textId="77777777" w:rsidR="007476FA" w:rsidRPr="007476FA" w:rsidRDefault="007476FA" w:rsidP="00E02D2F">
      <w:pPr>
        <w:pStyle w:val="Caption"/>
        <w:numPr>
          <w:ilvl w:val="2"/>
          <w:numId w:val="67"/>
        </w:numPr>
        <w:spacing w:before="120" w:after="60"/>
        <w:ind w:left="1276"/>
        <w:jc w:val="both"/>
        <w:outlineLvl w:val="2"/>
        <w:rPr>
          <w:i/>
          <w:iCs/>
          <w:color w:val="1F497D" w:themeColor="text2"/>
        </w:rPr>
      </w:pPr>
      <w:bookmarkStart w:id="124" w:name="_Toc111047939"/>
      <w:r w:rsidRPr="007476FA">
        <w:rPr>
          <w:b/>
          <w:szCs w:val="26"/>
        </w:rPr>
        <w:t>Giao diện Đăng kí</w:t>
      </w:r>
      <w:bookmarkEnd w:id="124"/>
    </w:p>
    <w:p w14:paraId="100F74D9" w14:textId="77777777" w:rsidR="007476FA" w:rsidRPr="007476FA" w:rsidRDefault="007476FA" w:rsidP="00E02D2F">
      <w:pPr>
        <w:pStyle w:val="ListParagraph"/>
        <w:numPr>
          <w:ilvl w:val="3"/>
          <w:numId w:val="67"/>
        </w:numPr>
        <w:ind w:left="1843" w:hanging="851"/>
        <w:outlineLvl w:val="3"/>
      </w:pPr>
      <w:r w:rsidRPr="007476FA">
        <w:rPr>
          <w:b/>
          <w:szCs w:val="26"/>
        </w:rPr>
        <w:t>Giao diện Đăng kí tài khoản với khách hàng bình thường</w:t>
      </w:r>
    </w:p>
    <w:p w14:paraId="3C02617A" w14:textId="77777777" w:rsidR="007476FA" w:rsidRPr="007476FA" w:rsidRDefault="007476FA" w:rsidP="00DB315D">
      <w:pPr>
        <w:keepNext/>
        <w:ind w:firstLine="0"/>
        <w:jc w:val="center"/>
      </w:pPr>
      <w:r w:rsidRPr="007476FA">
        <w:rPr>
          <w:noProof/>
        </w:rPr>
        <w:lastRenderedPageBreak/>
        <w:drawing>
          <wp:inline distT="0" distB="0" distL="0" distR="0" wp14:anchorId="3B7B9743" wp14:editId="0F66AFAC">
            <wp:extent cx="5400040" cy="5616575"/>
            <wp:effectExtent l="0" t="0" r="0" b="3175"/>
            <wp:docPr id="22" name="Picture 22" descr="C:\Users\Admin\Downloads\Mh_ĐK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Mh_ĐKTK.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5616575"/>
                    </a:xfrm>
                    <a:prstGeom prst="rect">
                      <a:avLst/>
                    </a:prstGeom>
                    <a:noFill/>
                    <a:ln>
                      <a:noFill/>
                    </a:ln>
                  </pic:spPr>
                </pic:pic>
              </a:graphicData>
            </a:graphic>
          </wp:inline>
        </w:drawing>
      </w:r>
    </w:p>
    <w:p w14:paraId="42626B73" w14:textId="77777777" w:rsidR="007476FA" w:rsidRPr="007476FA" w:rsidRDefault="007476FA" w:rsidP="007476FA">
      <w:pPr>
        <w:pStyle w:val="Caption"/>
        <w:rPr>
          <w:i/>
          <w:iCs/>
          <w:color w:val="1F497D" w:themeColor="text2"/>
        </w:rPr>
      </w:pPr>
      <w:bookmarkStart w:id="125" w:name="_Toc11104803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6</w:t>
      </w:r>
      <w:r w:rsidRPr="007476FA">
        <w:rPr>
          <w:i/>
          <w:iCs/>
          <w:color w:val="1F497D" w:themeColor="text2"/>
        </w:rPr>
        <w:fldChar w:fldCharType="end"/>
      </w:r>
      <w:r w:rsidRPr="007476FA">
        <w:rPr>
          <w:i/>
          <w:iCs/>
          <w:color w:val="1F497D" w:themeColor="text2"/>
        </w:rPr>
        <w:t>. Giao diện “Đăng kí tài khoản” với khách hàng bình thường</w:t>
      </w:r>
      <w:bookmarkEnd w:id="125"/>
    </w:p>
    <w:p w14:paraId="54C0E45B" w14:textId="77777777" w:rsidR="007476FA" w:rsidRPr="007476FA" w:rsidRDefault="007476FA" w:rsidP="00E02D2F">
      <w:pPr>
        <w:pStyle w:val="ListParagraph"/>
        <w:numPr>
          <w:ilvl w:val="3"/>
          <w:numId w:val="67"/>
        </w:numPr>
        <w:spacing w:before="120"/>
        <w:ind w:left="1843" w:hanging="862"/>
        <w:outlineLvl w:val="3"/>
        <w:rPr>
          <w:b/>
          <w:szCs w:val="26"/>
        </w:rPr>
      </w:pPr>
      <w:r w:rsidRPr="007476FA">
        <w:rPr>
          <w:b/>
          <w:szCs w:val="26"/>
        </w:rPr>
        <w:t xml:space="preserve">Giao diện Đăng kí tài khoản với khách hàng là người khuyết tật </w:t>
      </w:r>
    </w:p>
    <w:p w14:paraId="07055F23" w14:textId="77777777" w:rsidR="007476FA" w:rsidRPr="007476FA" w:rsidRDefault="007476FA" w:rsidP="00DB315D">
      <w:pPr>
        <w:ind w:firstLine="0"/>
        <w:jc w:val="center"/>
      </w:pPr>
      <w:r w:rsidRPr="007476FA">
        <w:rPr>
          <w:noProof/>
        </w:rPr>
        <w:lastRenderedPageBreak/>
        <w:drawing>
          <wp:inline distT="0" distB="0" distL="0" distR="0" wp14:anchorId="716E1427" wp14:editId="2707FEA0">
            <wp:extent cx="3914775" cy="32956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ew Mockup 4.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29848" cy="3308339"/>
                    </a:xfrm>
                    <a:prstGeom prst="rect">
                      <a:avLst/>
                    </a:prstGeom>
                  </pic:spPr>
                </pic:pic>
              </a:graphicData>
            </a:graphic>
          </wp:inline>
        </w:drawing>
      </w:r>
    </w:p>
    <w:p w14:paraId="741F80A7" w14:textId="77777777" w:rsidR="007476FA" w:rsidRPr="007476FA" w:rsidRDefault="007476FA" w:rsidP="007476FA">
      <w:pPr>
        <w:pStyle w:val="Caption"/>
        <w:rPr>
          <w:i/>
          <w:iCs/>
          <w:color w:val="1F497D" w:themeColor="text2"/>
        </w:rPr>
      </w:pPr>
      <w:bookmarkStart w:id="126" w:name="_Toc11104804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7</w:t>
      </w:r>
      <w:r w:rsidRPr="007476FA">
        <w:rPr>
          <w:i/>
          <w:iCs/>
          <w:color w:val="1F497D" w:themeColor="text2"/>
        </w:rPr>
        <w:fldChar w:fldCharType="end"/>
      </w:r>
      <w:r w:rsidRPr="007476FA">
        <w:rPr>
          <w:i/>
          <w:iCs/>
          <w:color w:val="1F497D" w:themeColor="text2"/>
        </w:rPr>
        <w:t>. Giao diện “Đăng kí tài khoản” với khách hàng là người khuyết tật</w:t>
      </w:r>
      <w:bookmarkEnd w:id="126"/>
    </w:p>
    <w:p w14:paraId="779776AF" w14:textId="77777777" w:rsidR="007476FA" w:rsidRPr="007476FA" w:rsidRDefault="007476FA" w:rsidP="00E02D2F">
      <w:pPr>
        <w:pStyle w:val="ListParagraph"/>
        <w:numPr>
          <w:ilvl w:val="2"/>
          <w:numId w:val="67"/>
        </w:numPr>
        <w:spacing w:before="120"/>
        <w:outlineLvl w:val="2"/>
        <w:rPr>
          <w:b/>
          <w:szCs w:val="26"/>
        </w:rPr>
      </w:pPr>
      <w:bookmarkStart w:id="127" w:name="_Toc111047940"/>
      <w:r w:rsidRPr="007476FA">
        <w:rPr>
          <w:b/>
          <w:szCs w:val="26"/>
        </w:rPr>
        <w:t>Giao diện Quên mật khẩu</w:t>
      </w:r>
      <w:bookmarkEnd w:id="127"/>
    </w:p>
    <w:p w14:paraId="08B106B2" w14:textId="77777777" w:rsidR="007476FA" w:rsidRPr="007476FA" w:rsidRDefault="007476FA" w:rsidP="00DB315D">
      <w:pPr>
        <w:keepNext/>
        <w:ind w:firstLine="0"/>
        <w:jc w:val="center"/>
      </w:pPr>
      <w:r w:rsidRPr="007476FA">
        <w:rPr>
          <w:noProof/>
        </w:rPr>
        <w:drawing>
          <wp:inline distT="0" distB="0" distL="0" distR="0" wp14:anchorId="78C00DAC" wp14:editId="7AD97F9C">
            <wp:extent cx="5400040" cy="3249295"/>
            <wp:effectExtent l="0" t="0" r="0" b="8255"/>
            <wp:docPr id="25" name="Picture 25" descr="C:\Users\Admin\Downloads\MH-resetM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MH-resetMK1.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3249295"/>
                    </a:xfrm>
                    <a:prstGeom prst="rect">
                      <a:avLst/>
                    </a:prstGeom>
                    <a:noFill/>
                    <a:ln>
                      <a:noFill/>
                    </a:ln>
                  </pic:spPr>
                </pic:pic>
              </a:graphicData>
            </a:graphic>
          </wp:inline>
        </w:drawing>
      </w:r>
    </w:p>
    <w:p w14:paraId="0A5A9C88" w14:textId="77777777" w:rsidR="007476FA" w:rsidRPr="007476FA" w:rsidRDefault="007476FA" w:rsidP="007476FA">
      <w:pPr>
        <w:pStyle w:val="Caption"/>
        <w:rPr>
          <w:i/>
          <w:iCs/>
          <w:color w:val="1F497D" w:themeColor="text2"/>
        </w:rPr>
      </w:pPr>
      <w:bookmarkStart w:id="128" w:name="_Toc11104804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8</w:t>
      </w:r>
      <w:r w:rsidRPr="007476FA">
        <w:rPr>
          <w:i/>
          <w:iCs/>
          <w:color w:val="1F497D" w:themeColor="text2"/>
        </w:rPr>
        <w:fldChar w:fldCharType="end"/>
      </w:r>
      <w:r w:rsidRPr="007476FA">
        <w:rPr>
          <w:i/>
          <w:iCs/>
          <w:color w:val="1F497D" w:themeColor="text2"/>
        </w:rPr>
        <w:t>. Giao diện “Quên mật khẩu”</w:t>
      </w:r>
      <w:bookmarkEnd w:id="128"/>
    </w:p>
    <w:p w14:paraId="5133B3EB" w14:textId="77777777" w:rsidR="007476FA" w:rsidRPr="007476FA" w:rsidRDefault="007476FA" w:rsidP="00E02D2F">
      <w:pPr>
        <w:pStyle w:val="Caption"/>
        <w:numPr>
          <w:ilvl w:val="2"/>
          <w:numId w:val="67"/>
        </w:numPr>
        <w:spacing w:before="120" w:after="60"/>
        <w:ind w:left="567" w:hanging="567"/>
        <w:jc w:val="both"/>
        <w:outlineLvl w:val="2"/>
        <w:rPr>
          <w:i/>
          <w:iCs/>
          <w:color w:val="1F497D" w:themeColor="text2"/>
        </w:rPr>
      </w:pPr>
      <w:bookmarkStart w:id="129" w:name="_Toc111047941"/>
      <w:r w:rsidRPr="007476FA">
        <w:rPr>
          <w:b/>
          <w:szCs w:val="26"/>
        </w:rPr>
        <w:t>Giao diện Quản lí thông tin cá nhân</w:t>
      </w:r>
      <w:bookmarkEnd w:id="129"/>
    </w:p>
    <w:p w14:paraId="478A2626" w14:textId="77777777" w:rsidR="007476FA" w:rsidRPr="007476FA" w:rsidRDefault="007476FA" w:rsidP="00E02D2F">
      <w:pPr>
        <w:pStyle w:val="ListParagraph"/>
        <w:numPr>
          <w:ilvl w:val="3"/>
          <w:numId w:val="68"/>
        </w:numPr>
        <w:spacing w:before="120"/>
        <w:ind w:left="1843" w:hanging="862"/>
        <w:outlineLvl w:val="3"/>
        <w:rPr>
          <w:b/>
          <w:szCs w:val="26"/>
        </w:rPr>
      </w:pPr>
      <w:r w:rsidRPr="007476FA">
        <w:rPr>
          <w:b/>
          <w:szCs w:val="26"/>
        </w:rPr>
        <w:t>. Giao diện Chỉnh sửa thông tin cá nhân</w:t>
      </w:r>
    </w:p>
    <w:p w14:paraId="19E6493D" w14:textId="77777777" w:rsidR="007476FA" w:rsidRPr="007476FA" w:rsidRDefault="007476FA" w:rsidP="00DB315D">
      <w:pPr>
        <w:keepNext/>
        <w:ind w:firstLine="0"/>
        <w:jc w:val="center"/>
      </w:pPr>
      <w:r w:rsidRPr="007476FA">
        <w:rPr>
          <w:noProof/>
        </w:rPr>
        <w:lastRenderedPageBreak/>
        <w:drawing>
          <wp:inline distT="0" distB="0" distL="0" distR="0" wp14:anchorId="050174E4" wp14:editId="23EE13FD">
            <wp:extent cx="5400040" cy="7620635"/>
            <wp:effectExtent l="0" t="0" r="0" b="0"/>
            <wp:docPr id="14" name="Picture 14" descr="C:\Users\Admin\Downloads\Thongtincan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Thongtincanhan.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00040" cy="7620635"/>
                    </a:xfrm>
                    <a:prstGeom prst="rect">
                      <a:avLst/>
                    </a:prstGeom>
                    <a:noFill/>
                    <a:ln>
                      <a:noFill/>
                    </a:ln>
                  </pic:spPr>
                </pic:pic>
              </a:graphicData>
            </a:graphic>
          </wp:inline>
        </w:drawing>
      </w:r>
    </w:p>
    <w:p w14:paraId="32945CF0" w14:textId="77777777" w:rsidR="007476FA" w:rsidRPr="007476FA" w:rsidRDefault="007476FA" w:rsidP="007476FA">
      <w:pPr>
        <w:pStyle w:val="Caption"/>
        <w:rPr>
          <w:i/>
          <w:iCs/>
          <w:color w:val="1F497D" w:themeColor="text2"/>
        </w:rPr>
      </w:pPr>
      <w:bookmarkStart w:id="130" w:name="_Toc11104804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9</w:t>
      </w:r>
      <w:r w:rsidRPr="007476FA">
        <w:rPr>
          <w:i/>
          <w:iCs/>
          <w:color w:val="1F497D" w:themeColor="text2"/>
        </w:rPr>
        <w:fldChar w:fldCharType="end"/>
      </w:r>
      <w:r w:rsidRPr="007476FA">
        <w:rPr>
          <w:i/>
          <w:iCs/>
          <w:color w:val="1F497D" w:themeColor="text2"/>
        </w:rPr>
        <w:t>. Giao diện “Chỉnh sửa thông tin cá nhân”</w:t>
      </w:r>
      <w:bookmarkEnd w:id="130"/>
    </w:p>
    <w:p w14:paraId="00BE2A60" w14:textId="77777777" w:rsidR="007476FA" w:rsidRPr="007476FA" w:rsidRDefault="007476FA" w:rsidP="00E02D2F">
      <w:pPr>
        <w:pStyle w:val="ListParagraph"/>
        <w:numPr>
          <w:ilvl w:val="3"/>
          <w:numId w:val="69"/>
        </w:numPr>
        <w:spacing w:before="120"/>
        <w:ind w:left="1843" w:hanging="862"/>
        <w:outlineLvl w:val="3"/>
        <w:rPr>
          <w:b/>
          <w:szCs w:val="26"/>
        </w:rPr>
      </w:pPr>
      <w:r w:rsidRPr="007476FA">
        <w:rPr>
          <w:b/>
          <w:szCs w:val="26"/>
        </w:rPr>
        <w:t>Giao diện Thay đổi mật khẩu</w:t>
      </w:r>
    </w:p>
    <w:p w14:paraId="1A6C476B" w14:textId="77777777" w:rsidR="007476FA" w:rsidRPr="007476FA" w:rsidRDefault="007476FA" w:rsidP="00DB315D">
      <w:pPr>
        <w:keepNext/>
        <w:ind w:firstLine="0"/>
        <w:jc w:val="center"/>
      </w:pPr>
      <w:r w:rsidRPr="007476FA">
        <w:rPr>
          <w:noProof/>
        </w:rPr>
        <w:lastRenderedPageBreak/>
        <w:drawing>
          <wp:inline distT="0" distB="0" distL="0" distR="0" wp14:anchorId="7F819D7C" wp14:editId="2A839050">
            <wp:extent cx="5400040" cy="1814195"/>
            <wp:effectExtent l="0" t="0" r="0" b="0"/>
            <wp:docPr id="28" name="Picture 28" descr="C:\Users\Admin\Downloads\photo_6312147679714587023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wnloads\photo_6312147679714587023_w.jf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00040" cy="1814195"/>
                    </a:xfrm>
                    <a:prstGeom prst="rect">
                      <a:avLst/>
                    </a:prstGeom>
                    <a:noFill/>
                    <a:ln>
                      <a:noFill/>
                    </a:ln>
                  </pic:spPr>
                </pic:pic>
              </a:graphicData>
            </a:graphic>
          </wp:inline>
        </w:drawing>
      </w:r>
    </w:p>
    <w:p w14:paraId="46FCA399" w14:textId="77777777" w:rsidR="007476FA" w:rsidRPr="007476FA" w:rsidRDefault="007476FA" w:rsidP="007476FA">
      <w:pPr>
        <w:pStyle w:val="Caption"/>
        <w:rPr>
          <w:i/>
          <w:iCs/>
          <w:color w:val="1F497D" w:themeColor="text2"/>
        </w:rPr>
      </w:pPr>
      <w:bookmarkStart w:id="131" w:name="_Toc11104804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0</w:t>
      </w:r>
      <w:r w:rsidRPr="007476FA">
        <w:rPr>
          <w:i/>
          <w:iCs/>
          <w:color w:val="1F497D" w:themeColor="text2"/>
        </w:rPr>
        <w:fldChar w:fldCharType="end"/>
      </w:r>
      <w:r w:rsidRPr="007476FA">
        <w:rPr>
          <w:i/>
          <w:iCs/>
          <w:color w:val="1F497D" w:themeColor="text2"/>
        </w:rPr>
        <w:t>. Giao diện “Thay đổi mật khẩu”</w:t>
      </w:r>
      <w:bookmarkEnd w:id="131"/>
    </w:p>
    <w:p w14:paraId="651CEDBF"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t>Giao diện Xem thông tin thẻ</w:t>
      </w:r>
    </w:p>
    <w:p w14:paraId="21D9B3B9" w14:textId="77777777" w:rsidR="007476FA" w:rsidRPr="007476FA" w:rsidRDefault="007476FA" w:rsidP="00DB315D">
      <w:pPr>
        <w:keepNext/>
        <w:ind w:firstLine="0"/>
        <w:jc w:val="center"/>
      </w:pPr>
      <w:r w:rsidRPr="007476FA">
        <w:rPr>
          <w:noProof/>
        </w:rPr>
        <w:drawing>
          <wp:inline distT="0" distB="0" distL="0" distR="0" wp14:anchorId="1444270E" wp14:editId="159AFD56">
            <wp:extent cx="5400040" cy="1812290"/>
            <wp:effectExtent l="0" t="0" r="0" b="0"/>
            <wp:docPr id="27" name="Picture 27" descr="C:\Users\Admin\Downloads\photo_6312147679714587022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photo_6312147679714587022_w.jfi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0040" cy="1812290"/>
                    </a:xfrm>
                    <a:prstGeom prst="rect">
                      <a:avLst/>
                    </a:prstGeom>
                    <a:noFill/>
                    <a:ln>
                      <a:noFill/>
                    </a:ln>
                  </pic:spPr>
                </pic:pic>
              </a:graphicData>
            </a:graphic>
          </wp:inline>
        </w:drawing>
      </w:r>
    </w:p>
    <w:p w14:paraId="37D072EF" w14:textId="77777777" w:rsidR="007476FA" w:rsidRPr="007476FA" w:rsidRDefault="007476FA" w:rsidP="007476FA">
      <w:pPr>
        <w:keepNext/>
        <w:jc w:val="center"/>
      </w:pPr>
      <w:bookmarkStart w:id="132" w:name="_Toc11104804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1</w:t>
      </w:r>
      <w:r w:rsidRPr="007476FA">
        <w:rPr>
          <w:i/>
          <w:iCs/>
          <w:color w:val="1F497D" w:themeColor="text2"/>
        </w:rPr>
        <w:fldChar w:fldCharType="end"/>
      </w:r>
      <w:r w:rsidRPr="007476FA">
        <w:rPr>
          <w:i/>
          <w:iCs/>
          <w:color w:val="1F497D" w:themeColor="text2"/>
        </w:rPr>
        <w:t>. Giao diện “Xem thông tin thẻ”</w:t>
      </w:r>
      <w:bookmarkEnd w:id="132"/>
    </w:p>
    <w:p w14:paraId="52D6138A"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t>Giao diện Thêm người thân</w:t>
      </w:r>
    </w:p>
    <w:p w14:paraId="79B8715E" w14:textId="77777777" w:rsidR="007476FA" w:rsidRPr="007476FA" w:rsidRDefault="007476FA" w:rsidP="00E02D2F">
      <w:pPr>
        <w:pStyle w:val="ListParagraph"/>
        <w:numPr>
          <w:ilvl w:val="0"/>
          <w:numId w:val="70"/>
        </w:numPr>
        <w:ind w:left="1701" w:hanging="357"/>
        <w:outlineLvl w:val="4"/>
        <w:rPr>
          <w:b/>
          <w:szCs w:val="26"/>
        </w:rPr>
      </w:pPr>
      <w:r w:rsidRPr="007476FA">
        <w:rPr>
          <w:b/>
          <w:szCs w:val="26"/>
        </w:rPr>
        <w:t>Giao diện Thêm người thân với người bình thường</w:t>
      </w:r>
    </w:p>
    <w:p w14:paraId="33E213FE" w14:textId="77777777" w:rsidR="007476FA" w:rsidRPr="007476FA" w:rsidRDefault="007476FA" w:rsidP="00DB315D">
      <w:pPr>
        <w:keepNext/>
        <w:ind w:firstLine="0"/>
        <w:jc w:val="center"/>
      </w:pPr>
      <w:r w:rsidRPr="007476FA">
        <w:rPr>
          <w:noProof/>
        </w:rPr>
        <w:lastRenderedPageBreak/>
        <w:drawing>
          <wp:inline distT="0" distB="0" distL="0" distR="0" wp14:anchorId="75F57706" wp14:editId="64E41684">
            <wp:extent cx="5400040" cy="5065395"/>
            <wp:effectExtent l="0" t="0" r="0" b="1905"/>
            <wp:docPr id="43" name="Picture 43" descr="C:\Users\Admin\Downloads\MH_ADDNGUOIT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MH_ADDNGUOITHA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00040" cy="5065395"/>
                    </a:xfrm>
                    <a:prstGeom prst="rect">
                      <a:avLst/>
                    </a:prstGeom>
                    <a:noFill/>
                    <a:ln>
                      <a:noFill/>
                    </a:ln>
                  </pic:spPr>
                </pic:pic>
              </a:graphicData>
            </a:graphic>
          </wp:inline>
        </w:drawing>
      </w:r>
    </w:p>
    <w:p w14:paraId="0325C008" w14:textId="77777777" w:rsidR="007476FA" w:rsidRPr="007476FA" w:rsidRDefault="007476FA" w:rsidP="007476FA">
      <w:pPr>
        <w:pStyle w:val="Caption"/>
        <w:rPr>
          <w:i/>
          <w:iCs/>
          <w:color w:val="1F497D" w:themeColor="text2"/>
        </w:rPr>
      </w:pPr>
      <w:bookmarkStart w:id="133" w:name="_Toc11104804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2</w:t>
      </w:r>
      <w:r w:rsidRPr="007476FA">
        <w:rPr>
          <w:i/>
          <w:iCs/>
          <w:color w:val="1F497D" w:themeColor="text2"/>
        </w:rPr>
        <w:fldChar w:fldCharType="end"/>
      </w:r>
      <w:r w:rsidRPr="007476FA">
        <w:rPr>
          <w:i/>
          <w:iCs/>
          <w:color w:val="1F497D" w:themeColor="text2"/>
        </w:rPr>
        <w:t>. Giao diện “Thêm người thân” với người bình thường</w:t>
      </w:r>
      <w:bookmarkEnd w:id="133"/>
    </w:p>
    <w:p w14:paraId="5A44B4B1" w14:textId="77777777" w:rsidR="007476FA" w:rsidRPr="007476FA" w:rsidRDefault="007476FA" w:rsidP="00E02D2F">
      <w:pPr>
        <w:pStyle w:val="ListParagraph"/>
        <w:numPr>
          <w:ilvl w:val="0"/>
          <w:numId w:val="70"/>
        </w:numPr>
        <w:spacing w:before="120"/>
        <w:ind w:left="1701" w:hanging="357"/>
        <w:outlineLvl w:val="4"/>
        <w:rPr>
          <w:b/>
          <w:szCs w:val="26"/>
        </w:rPr>
      </w:pPr>
      <w:r w:rsidRPr="007476FA">
        <w:rPr>
          <w:b/>
          <w:szCs w:val="26"/>
        </w:rPr>
        <w:t>Giao diện Thêm người thân với người khuyết tật</w:t>
      </w:r>
    </w:p>
    <w:p w14:paraId="18D4D694" w14:textId="77777777" w:rsidR="007476FA" w:rsidRPr="007476FA" w:rsidRDefault="007476FA" w:rsidP="00DB315D">
      <w:pPr>
        <w:keepNext/>
        <w:ind w:firstLine="0"/>
        <w:jc w:val="center"/>
      </w:pPr>
      <w:r w:rsidRPr="007476FA">
        <w:rPr>
          <w:noProof/>
        </w:rPr>
        <w:lastRenderedPageBreak/>
        <w:drawing>
          <wp:inline distT="0" distB="0" distL="0" distR="0" wp14:anchorId="1D40B12E" wp14:editId="55D9E26A">
            <wp:extent cx="5400040" cy="5365750"/>
            <wp:effectExtent l="0" t="0" r="0" b="6350"/>
            <wp:docPr id="46" name="Picture 46" descr="C:\Users\Admin\Downloads\ADDNT_KhuyetTạ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ADDNT_KhuyetTạt.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00040" cy="5365750"/>
                    </a:xfrm>
                    <a:prstGeom prst="rect">
                      <a:avLst/>
                    </a:prstGeom>
                    <a:noFill/>
                    <a:ln>
                      <a:noFill/>
                    </a:ln>
                  </pic:spPr>
                </pic:pic>
              </a:graphicData>
            </a:graphic>
          </wp:inline>
        </w:drawing>
      </w:r>
    </w:p>
    <w:p w14:paraId="3838A1F1" w14:textId="77777777" w:rsidR="007476FA" w:rsidRPr="007476FA" w:rsidRDefault="007476FA" w:rsidP="007476FA">
      <w:pPr>
        <w:pStyle w:val="Caption"/>
        <w:rPr>
          <w:i/>
          <w:iCs/>
          <w:color w:val="1F497D" w:themeColor="text2"/>
        </w:rPr>
      </w:pPr>
      <w:bookmarkStart w:id="134" w:name="_Toc11104804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3</w:t>
      </w:r>
      <w:r w:rsidRPr="007476FA">
        <w:rPr>
          <w:i/>
          <w:iCs/>
          <w:color w:val="1F497D" w:themeColor="text2"/>
        </w:rPr>
        <w:fldChar w:fldCharType="end"/>
      </w:r>
      <w:r w:rsidRPr="007476FA">
        <w:rPr>
          <w:i/>
          <w:iCs/>
          <w:color w:val="1F497D" w:themeColor="text2"/>
        </w:rPr>
        <w:t>. Giao diện “Thêm người thân với người khuyết tật”</w:t>
      </w:r>
      <w:bookmarkEnd w:id="134"/>
    </w:p>
    <w:p w14:paraId="6FA95A89" w14:textId="77777777" w:rsidR="007476FA" w:rsidRPr="007476FA" w:rsidRDefault="007476FA" w:rsidP="00E02D2F">
      <w:pPr>
        <w:pStyle w:val="ListParagraph"/>
        <w:numPr>
          <w:ilvl w:val="2"/>
          <w:numId w:val="69"/>
        </w:numPr>
        <w:spacing w:before="120"/>
        <w:outlineLvl w:val="2"/>
        <w:rPr>
          <w:sz w:val="22"/>
          <w:szCs w:val="22"/>
        </w:rPr>
      </w:pPr>
      <w:r w:rsidRPr="007476FA">
        <w:br w:type="page"/>
      </w:r>
      <w:bookmarkStart w:id="135" w:name="_Toc111047942"/>
      <w:r w:rsidRPr="007476FA">
        <w:rPr>
          <w:b/>
          <w:szCs w:val="26"/>
        </w:rPr>
        <w:lastRenderedPageBreak/>
        <w:t>Giao diện Nạp tiền</w:t>
      </w:r>
      <w:bookmarkEnd w:id="135"/>
    </w:p>
    <w:p w14:paraId="4F033E9E" w14:textId="77777777" w:rsidR="007476FA" w:rsidRPr="007476FA" w:rsidRDefault="007476FA" w:rsidP="00DB315D">
      <w:pPr>
        <w:keepNext/>
        <w:ind w:firstLine="0"/>
        <w:jc w:val="center"/>
      </w:pPr>
      <w:r w:rsidRPr="007476FA">
        <w:rPr>
          <w:noProof/>
        </w:rPr>
        <w:drawing>
          <wp:inline distT="0" distB="0" distL="0" distR="0" wp14:anchorId="22CFD8E6" wp14:editId="1AC0A19C">
            <wp:extent cx="5400040" cy="2931160"/>
            <wp:effectExtent l="0" t="0" r="0" b="2540"/>
            <wp:docPr id="41" name="Picture 41" descr="C:\Users\Admin\Downloads\NapTie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NapTien_Home.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40" cy="2931160"/>
                    </a:xfrm>
                    <a:prstGeom prst="rect">
                      <a:avLst/>
                    </a:prstGeom>
                    <a:noFill/>
                    <a:ln>
                      <a:noFill/>
                    </a:ln>
                  </pic:spPr>
                </pic:pic>
              </a:graphicData>
            </a:graphic>
          </wp:inline>
        </w:drawing>
      </w:r>
    </w:p>
    <w:p w14:paraId="4A860F2F" w14:textId="77777777" w:rsidR="007476FA" w:rsidRPr="007476FA" w:rsidRDefault="007476FA" w:rsidP="007476FA">
      <w:pPr>
        <w:pStyle w:val="Caption"/>
        <w:rPr>
          <w:i/>
          <w:iCs/>
          <w:color w:val="1F497D" w:themeColor="text2"/>
        </w:rPr>
      </w:pPr>
      <w:bookmarkStart w:id="136" w:name="_Toc11104804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4</w:t>
      </w:r>
      <w:r w:rsidRPr="007476FA">
        <w:rPr>
          <w:i/>
          <w:iCs/>
          <w:color w:val="1F497D" w:themeColor="text2"/>
        </w:rPr>
        <w:fldChar w:fldCharType="end"/>
      </w:r>
      <w:r w:rsidRPr="007476FA">
        <w:rPr>
          <w:i/>
          <w:iCs/>
          <w:color w:val="1F497D" w:themeColor="text2"/>
        </w:rPr>
        <w:t>. Giao diện “Liên kết thẻ ngân hàng”</w:t>
      </w:r>
      <w:bookmarkEnd w:id="136"/>
    </w:p>
    <w:p w14:paraId="14016B79" w14:textId="77777777" w:rsidR="007476FA" w:rsidRPr="007476FA" w:rsidRDefault="007476FA" w:rsidP="00DB315D">
      <w:pPr>
        <w:keepNext/>
        <w:ind w:firstLine="0"/>
        <w:jc w:val="center"/>
      </w:pPr>
      <w:r w:rsidRPr="007476FA">
        <w:rPr>
          <w:noProof/>
        </w:rPr>
        <w:drawing>
          <wp:inline distT="0" distB="0" distL="0" distR="0" wp14:anchorId="6B049E08" wp14:editId="2B2F9A3C">
            <wp:extent cx="5400040" cy="3221990"/>
            <wp:effectExtent l="0" t="0" r="0" b="0"/>
            <wp:docPr id="40" name="Picture 40" descr="C:\Users\Admin\Downloads\Nap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ownloads\NapTie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3221990"/>
                    </a:xfrm>
                    <a:prstGeom prst="rect">
                      <a:avLst/>
                    </a:prstGeom>
                    <a:noFill/>
                    <a:ln>
                      <a:noFill/>
                    </a:ln>
                  </pic:spPr>
                </pic:pic>
              </a:graphicData>
            </a:graphic>
          </wp:inline>
        </w:drawing>
      </w:r>
    </w:p>
    <w:p w14:paraId="1584BBEE" w14:textId="77777777" w:rsidR="007476FA" w:rsidRPr="007476FA" w:rsidRDefault="007476FA" w:rsidP="007476FA">
      <w:pPr>
        <w:pStyle w:val="Caption"/>
        <w:rPr>
          <w:i/>
          <w:iCs/>
          <w:color w:val="1F497D" w:themeColor="text2"/>
        </w:rPr>
      </w:pPr>
      <w:bookmarkStart w:id="137" w:name="_Toc11104804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5</w:t>
      </w:r>
      <w:r w:rsidRPr="007476FA">
        <w:rPr>
          <w:i/>
          <w:iCs/>
          <w:color w:val="1F497D" w:themeColor="text2"/>
        </w:rPr>
        <w:fldChar w:fldCharType="end"/>
      </w:r>
      <w:r w:rsidRPr="007476FA">
        <w:rPr>
          <w:i/>
          <w:iCs/>
          <w:color w:val="1F497D" w:themeColor="text2"/>
        </w:rPr>
        <w:t>. Giao diện “Nạp tiền vào thẻ”</w:t>
      </w:r>
      <w:bookmarkEnd w:id="137"/>
    </w:p>
    <w:p w14:paraId="202A4B11" w14:textId="77777777" w:rsidR="007476FA" w:rsidRPr="007476FA" w:rsidRDefault="007476FA" w:rsidP="007476FA">
      <w:r w:rsidRPr="007476FA">
        <w:br w:type="page"/>
      </w:r>
    </w:p>
    <w:p w14:paraId="118E8818" w14:textId="77777777" w:rsidR="007476FA" w:rsidRPr="007476FA" w:rsidRDefault="007476FA" w:rsidP="00E02D2F">
      <w:pPr>
        <w:pStyle w:val="ListParagraph"/>
        <w:numPr>
          <w:ilvl w:val="2"/>
          <w:numId w:val="69"/>
        </w:numPr>
        <w:spacing w:before="120"/>
        <w:ind w:left="1276"/>
        <w:outlineLvl w:val="2"/>
        <w:rPr>
          <w:b/>
          <w:szCs w:val="26"/>
        </w:rPr>
      </w:pPr>
      <w:bookmarkStart w:id="138" w:name="_Toc111047943"/>
      <w:r w:rsidRPr="007476FA">
        <w:rPr>
          <w:b/>
          <w:szCs w:val="26"/>
        </w:rPr>
        <w:lastRenderedPageBreak/>
        <w:t>Giao diện Thanh toán</w:t>
      </w:r>
      <w:bookmarkEnd w:id="138"/>
    </w:p>
    <w:p w14:paraId="2407CE0C" w14:textId="77777777" w:rsidR="007476FA" w:rsidRPr="007476FA" w:rsidRDefault="007476FA" w:rsidP="00E02D2F">
      <w:pPr>
        <w:pStyle w:val="ListParagraph"/>
        <w:numPr>
          <w:ilvl w:val="3"/>
          <w:numId w:val="71"/>
        </w:numPr>
        <w:spacing w:before="120"/>
        <w:ind w:left="1843" w:hanging="862"/>
        <w:outlineLvl w:val="3"/>
        <w:rPr>
          <w:b/>
          <w:szCs w:val="26"/>
        </w:rPr>
      </w:pPr>
      <w:r w:rsidRPr="007476FA">
        <w:rPr>
          <w:b/>
          <w:szCs w:val="26"/>
        </w:rPr>
        <w:t>Giao diện Thanh toán đối với khách hàng không có tài khoản</w:t>
      </w:r>
    </w:p>
    <w:p w14:paraId="5A786738" w14:textId="77777777" w:rsidR="007476FA" w:rsidRPr="007476FA" w:rsidRDefault="007476FA" w:rsidP="00DB315D">
      <w:pPr>
        <w:keepNext/>
        <w:ind w:firstLine="0"/>
        <w:jc w:val="center"/>
      </w:pPr>
      <w:r w:rsidRPr="007476FA">
        <w:rPr>
          <w:noProof/>
        </w:rPr>
        <w:drawing>
          <wp:inline distT="0" distB="0" distL="0" distR="0" wp14:anchorId="5C3CB70D" wp14:editId="204763F6">
            <wp:extent cx="5400040" cy="3122930"/>
            <wp:effectExtent l="0" t="0" r="0" b="1270"/>
            <wp:docPr id="20" name="Picture 20" descr="C:\Users\Admin\Download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b.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40" cy="3122930"/>
                    </a:xfrm>
                    <a:prstGeom prst="rect">
                      <a:avLst/>
                    </a:prstGeom>
                    <a:noFill/>
                    <a:ln>
                      <a:noFill/>
                    </a:ln>
                  </pic:spPr>
                </pic:pic>
              </a:graphicData>
            </a:graphic>
          </wp:inline>
        </w:drawing>
      </w:r>
    </w:p>
    <w:p w14:paraId="581CA669" w14:textId="77777777" w:rsidR="007476FA" w:rsidRPr="007476FA" w:rsidRDefault="007476FA" w:rsidP="007476FA">
      <w:pPr>
        <w:pStyle w:val="Caption"/>
        <w:rPr>
          <w:i/>
          <w:iCs/>
          <w:color w:val="1F497D" w:themeColor="text2"/>
        </w:rPr>
      </w:pPr>
      <w:bookmarkStart w:id="139" w:name="_Toc11104804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6</w:t>
      </w:r>
      <w:r w:rsidRPr="007476FA">
        <w:rPr>
          <w:i/>
          <w:iCs/>
          <w:color w:val="1F497D" w:themeColor="text2"/>
        </w:rPr>
        <w:fldChar w:fldCharType="end"/>
      </w:r>
      <w:r w:rsidRPr="007476FA">
        <w:rPr>
          <w:i/>
          <w:iCs/>
          <w:color w:val="1F497D" w:themeColor="text2"/>
        </w:rPr>
        <w:t>. Giao diện “Thanh toán” đối với khách hàng không có tài khoản</w:t>
      </w:r>
      <w:bookmarkEnd w:id="139"/>
    </w:p>
    <w:p w14:paraId="5E28E688"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t>Giao diện Thanh toán đối với khách hàng có tài khoản</w:t>
      </w:r>
    </w:p>
    <w:p w14:paraId="6220C7D2" w14:textId="77777777" w:rsidR="007476FA" w:rsidRPr="007476FA" w:rsidRDefault="007476FA" w:rsidP="00461EBE">
      <w:pPr>
        <w:keepNext/>
        <w:ind w:firstLine="0"/>
        <w:jc w:val="center"/>
      </w:pPr>
      <w:r w:rsidRPr="007476FA">
        <w:rPr>
          <w:noProof/>
        </w:rPr>
        <w:lastRenderedPageBreak/>
        <w:drawing>
          <wp:inline distT="0" distB="0" distL="0" distR="0" wp14:anchorId="6DD29FF8" wp14:editId="444FD17F">
            <wp:extent cx="5025952" cy="5119305"/>
            <wp:effectExtent l="0" t="0" r="3810" b="5715"/>
            <wp:docPr id="33" name="Picture 33" descr="C:\Users\Admin\Downloads\TT_KO ĐỦ(có 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TT_KO ĐỦ(có tk).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5952" cy="5119305"/>
                    </a:xfrm>
                    <a:prstGeom prst="rect">
                      <a:avLst/>
                    </a:prstGeom>
                    <a:noFill/>
                    <a:ln>
                      <a:noFill/>
                    </a:ln>
                  </pic:spPr>
                </pic:pic>
              </a:graphicData>
            </a:graphic>
          </wp:inline>
        </w:drawing>
      </w:r>
    </w:p>
    <w:p w14:paraId="1E9EAA05" w14:textId="77777777" w:rsidR="007476FA" w:rsidRPr="007476FA" w:rsidRDefault="007476FA" w:rsidP="007476FA">
      <w:pPr>
        <w:pStyle w:val="Caption"/>
        <w:rPr>
          <w:i/>
          <w:iCs/>
          <w:color w:val="1F497D" w:themeColor="text2"/>
        </w:rPr>
      </w:pPr>
      <w:bookmarkStart w:id="140" w:name="_Toc11104805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7</w:t>
      </w:r>
      <w:r w:rsidRPr="007476FA">
        <w:rPr>
          <w:i/>
          <w:iCs/>
          <w:color w:val="1F497D" w:themeColor="text2"/>
        </w:rPr>
        <w:fldChar w:fldCharType="end"/>
      </w:r>
      <w:r w:rsidRPr="007476FA">
        <w:rPr>
          <w:i/>
          <w:iCs/>
          <w:color w:val="1F497D" w:themeColor="text2"/>
        </w:rPr>
        <w:t>. Giao diện “Thanh toán đối với khách hàng có tài khoản”</w:t>
      </w:r>
      <w:bookmarkEnd w:id="140"/>
    </w:p>
    <w:p w14:paraId="47ED366A" w14:textId="77777777" w:rsidR="007476FA" w:rsidRPr="007476FA" w:rsidRDefault="007476FA" w:rsidP="00E02D2F">
      <w:pPr>
        <w:pStyle w:val="ListParagraph"/>
        <w:numPr>
          <w:ilvl w:val="2"/>
          <w:numId w:val="71"/>
        </w:numPr>
        <w:ind w:left="1276"/>
        <w:outlineLvl w:val="2"/>
        <w:rPr>
          <w:b/>
          <w:szCs w:val="26"/>
        </w:rPr>
      </w:pPr>
      <w:bookmarkStart w:id="141" w:name="_Toc111047944"/>
      <w:r w:rsidRPr="007476FA">
        <w:rPr>
          <w:b/>
          <w:szCs w:val="26"/>
        </w:rPr>
        <w:t>Giao diện Tra cứu lộ trình</w:t>
      </w:r>
      <w:bookmarkEnd w:id="141"/>
    </w:p>
    <w:p w14:paraId="724D6DFA"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t>Giao diện Tra cứu danh sách tuyến xe</w:t>
      </w:r>
    </w:p>
    <w:p w14:paraId="1F80F81F" w14:textId="77777777" w:rsidR="007476FA" w:rsidRPr="007476FA" w:rsidRDefault="007476FA" w:rsidP="00461EBE">
      <w:pPr>
        <w:keepNext/>
        <w:ind w:firstLine="0"/>
        <w:jc w:val="center"/>
      </w:pPr>
      <w:r w:rsidRPr="007476FA">
        <w:rPr>
          <w:noProof/>
        </w:rPr>
        <w:lastRenderedPageBreak/>
        <w:drawing>
          <wp:inline distT="0" distB="0" distL="0" distR="0" wp14:anchorId="4524DE43" wp14:editId="326F841C">
            <wp:extent cx="5400040" cy="4973320"/>
            <wp:effectExtent l="0" t="0" r="0" b="0"/>
            <wp:docPr id="54" name="Picture 54" descr="C:\Users\Admin\Downloads\TraCuuLoTh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TraCuuLoThuong.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0040" cy="4973320"/>
                    </a:xfrm>
                    <a:prstGeom prst="rect">
                      <a:avLst/>
                    </a:prstGeom>
                    <a:noFill/>
                    <a:ln>
                      <a:noFill/>
                    </a:ln>
                  </pic:spPr>
                </pic:pic>
              </a:graphicData>
            </a:graphic>
          </wp:inline>
        </w:drawing>
      </w:r>
    </w:p>
    <w:p w14:paraId="31BB911C" w14:textId="77777777" w:rsidR="007476FA" w:rsidRPr="007476FA" w:rsidRDefault="007476FA" w:rsidP="007476FA">
      <w:pPr>
        <w:pStyle w:val="Caption"/>
        <w:rPr>
          <w:i/>
          <w:iCs/>
          <w:color w:val="1F497D" w:themeColor="text2"/>
        </w:rPr>
      </w:pPr>
      <w:bookmarkStart w:id="142" w:name="_Toc11104805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8</w:t>
      </w:r>
      <w:r w:rsidRPr="007476FA">
        <w:rPr>
          <w:i/>
          <w:iCs/>
          <w:color w:val="1F497D" w:themeColor="text2"/>
        </w:rPr>
        <w:fldChar w:fldCharType="end"/>
      </w:r>
      <w:r w:rsidRPr="007476FA">
        <w:rPr>
          <w:i/>
          <w:iCs/>
          <w:color w:val="1F497D" w:themeColor="text2"/>
        </w:rPr>
        <w:t>. Giao diện “Tra cứu danh sách tuyến xe”</w:t>
      </w:r>
      <w:bookmarkEnd w:id="142"/>
      <w:r w:rsidRPr="007476FA">
        <w:br w:type="page"/>
      </w:r>
    </w:p>
    <w:p w14:paraId="03BA9C78" w14:textId="77777777" w:rsidR="007476FA" w:rsidRPr="007476FA" w:rsidRDefault="007476FA" w:rsidP="00E02D2F">
      <w:pPr>
        <w:pStyle w:val="ListParagraph"/>
        <w:numPr>
          <w:ilvl w:val="3"/>
          <w:numId w:val="71"/>
        </w:numPr>
        <w:spacing w:before="120"/>
        <w:ind w:left="1276"/>
        <w:outlineLvl w:val="3"/>
        <w:rPr>
          <w:b/>
          <w:szCs w:val="26"/>
        </w:rPr>
      </w:pPr>
      <w:r w:rsidRPr="007476FA">
        <w:rPr>
          <w:b/>
          <w:szCs w:val="26"/>
        </w:rPr>
        <w:lastRenderedPageBreak/>
        <w:t xml:space="preserve"> Giao diện Tìm đường </w:t>
      </w:r>
    </w:p>
    <w:p w14:paraId="29114B09" w14:textId="77777777" w:rsidR="007476FA" w:rsidRPr="007476FA" w:rsidRDefault="007476FA" w:rsidP="00461EBE">
      <w:pPr>
        <w:keepNext/>
        <w:ind w:firstLine="0"/>
        <w:jc w:val="center"/>
      </w:pPr>
      <w:r w:rsidRPr="007476FA">
        <w:rPr>
          <w:noProof/>
        </w:rPr>
        <w:drawing>
          <wp:inline distT="0" distB="0" distL="0" distR="0" wp14:anchorId="7B2C02DB" wp14:editId="62767FD8">
            <wp:extent cx="5400040" cy="4812030"/>
            <wp:effectExtent l="0" t="0" r="0" b="7620"/>
            <wp:docPr id="34" name="Picture 34" descr="C:\Users\Admin\Downloads\T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TD_1.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0040" cy="4812030"/>
                    </a:xfrm>
                    <a:prstGeom prst="rect">
                      <a:avLst/>
                    </a:prstGeom>
                    <a:noFill/>
                    <a:ln>
                      <a:noFill/>
                    </a:ln>
                  </pic:spPr>
                </pic:pic>
              </a:graphicData>
            </a:graphic>
          </wp:inline>
        </w:drawing>
      </w:r>
    </w:p>
    <w:p w14:paraId="17786EE4" w14:textId="77777777" w:rsidR="007476FA" w:rsidRPr="007476FA" w:rsidRDefault="007476FA" w:rsidP="007476FA">
      <w:pPr>
        <w:pStyle w:val="Caption"/>
        <w:rPr>
          <w:i/>
          <w:iCs/>
          <w:color w:val="1F497D" w:themeColor="text2"/>
        </w:rPr>
      </w:pPr>
      <w:bookmarkStart w:id="143" w:name="_Toc11104805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9</w:t>
      </w:r>
      <w:r w:rsidRPr="007476FA">
        <w:rPr>
          <w:i/>
          <w:iCs/>
          <w:color w:val="1F497D" w:themeColor="text2"/>
        </w:rPr>
        <w:fldChar w:fldCharType="end"/>
      </w:r>
      <w:r w:rsidRPr="007476FA">
        <w:rPr>
          <w:i/>
          <w:iCs/>
          <w:color w:val="1F497D" w:themeColor="text2"/>
        </w:rPr>
        <w:t>. Giao diện “Tìm đường”</w:t>
      </w:r>
      <w:bookmarkEnd w:id="143"/>
    </w:p>
    <w:p w14:paraId="0242D369" w14:textId="77777777" w:rsidR="007476FA" w:rsidRPr="007476FA" w:rsidRDefault="007476FA" w:rsidP="00E02D2F">
      <w:pPr>
        <w:pStyle w:val="ListParagraph"/>
        <w:numPr>
          <w:ilvl w:val="2"/>
          <w:numId w:val="71"/>
        </w:numPr>
        <w:spacing w:before="120"/>
        <w:ind w:left="1276"/>
        <w:outlineLvl w:val="2"/>
        <w:rPr>
          <w:b/>
          <w:szCs w:val="26"/>
        </w:rPr>
      </w:pPr>
      <w:bookmarkStart w:id="144" w:name="_Toc111047945"/>
      <w:r w:rsidRPr="007476FA">
        <w:rPr>
          <w:b/>
          <w:szCs w:val="26"/>
        </w:rPr>
        <w:t>Giao diện Chuyển tiền</w:t>
      </w:r>
      <w:bookmarkEnd w:id="144"/>
      <w:r w:rsidRPr="007476FA">
        <w:rPr>
          <w:b/>
          <w:szCs w:val="26"/>
        </w:rPr>
        <w:t xml:space="preserve"> </w:t>
      </w:r>
    </w:p>
    <w:p w14:paraId="58B5078F" w14:textId="77777777" w:rsidR="007476FA" w:rsidRPr="007476FA" w:rsidRDefault="007476FA" w:rsidP="00461EBE">
      <w:pPr>
        <w:keepNext/>
        <w:tabs>
          <w:tab w:val="left" w:pos="2884"/>
        </w:tabs>
        <w:ind w:firstLine="0"/>
        <w:jc w:val="center"/>
      </w:pPr>
      <w:r w:rsidRPr="007476FA">
        <w:rPr>
          <w:b/>
          <w:noProof/>
        </w:rPr>
        <w:lastRenderedPageBreak/>
        <w:drawing>
          <wp:inline distT="0" distB="0" distL="0" distR="0" wp14:anchorId="77137E12" wp14:editId="41D87B5D">
            <wp:extent cx="5400040" cy="3437255"/>
            <wp:effectExtent l="0" t="0" r="0" b="0"/>
            <wp:docPr id="47" name="Picture 47" descr="C:\Users\Admin\Downloads\MH_Chuyen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MH_Chuyentien.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0040" cy="3437255"/>
                    </a:xfrm>
                    <a:prstGeom prst="rect">
                      <a:avLst/>
                    </a:prstGeom>
                    <a:noFill/>
                    <a:ln>
                      <a:noFill/>
                    </a:ln>
                  </pic:spPr>
                </pic:pic>
              </a:graphicData>
            </a:graphic>
          </wp:inline>
        </w:drawing>
      </w:r>
    </w:p>
    <w:p w14:paraId="33EFDD6E" w14:textId="77777777" w:rsidR="007476FA" w:rsidRPr="007476FA" w:rsidRDefault="007476FA" w:rsidP="007476FA">
      <w:pPr>
        <w:pStyle w:val="Caption"/>
        <w:rPr>
          <w:i/>
          <w:iCs/>
          <w:color w:val="1F497D" w:themeColor="text2"/>
        </w:rPr>
      </w:pPr>
      <w:bookmarkStart w:id="145" w:name="_Toc11104805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0</w:t>
      </w:r>
      <w:r w:rsidRPr="007476FA">
        <w:rPr>
          <w:i/>
          <w:iCs/>
          <w:color w:val="1F497D" w:themeColor="text2"/>
        </w:rPr>
        <w:fldChar w:fldCharType="end"/>
      </w:r>
      <w:r w:rsidRPr="007476FA">
        <w:rPr>
          <w:i/>
          <w:iCs/>
          <w:color w:val="1F497D" w:themeColor="text2"/>
        </w:rPr>
        <w:t>. Giao diện “Chuyển tiền”</w:t>
      </w:r>
      <w:bookmarkEnd w:id="145"/>
    </w:p>
    <w:p w14:paraId="140EA5B2" w14:textId="77777777" w:rsidR="007476FA" w:rsidRPr="007476FA" w:rsidRDefault="007476FA" w:rsidP="007476FA">
      <w:pPr>
        <w:keepNext/>
        <w:tabs>
          <w:tab w:val="left" w:pos="2884"/>
        </w:tabs>
        <w:jc w:val="center"/>
      </w:pPr>
    </w:p>
    <w:p w14:paraId="10F76440" w14:textId="77777777" w:rsidR="007476FA" w:rsidRPr="007476FA" w:rsidRDefault="007476FA" w:rsidP="007476FA">
      <w:pPr>
        <w:keepNext/>
        <w:tabs>
          <w:tab w:val="left" w:pos="2884"/>
        </w:tabs>
        <w:jc w:val="center"/>
      </w:pPr>
    </w:p>
    <w:p w14:paraId="7DCDA2C5" w14:textId="77777777" w:rsidR="007476FA" w:rsidRPr="007476FA" w:rsidRDefault="007476FA" w:rsidP="007476FA">
      <w:pPr>
        <w:keepNext/>
        <w:tabs>
          <w:tab w:val="left" w:pos="2884"/>
        </w:tabs>
        <w:jc w:val="center"/>
      </w:pPr>
    </w:p>
    <w:p w14:paraId="54EA5042" w14:textId="77777777" w:rsidR="007476FA" w:rsidRPr="007476FA" w:rsidRDefault="007476FA" w:rsidP="007476FA">
      <w:pPr>
        <w:keepNext/>
        <w:tabs>
          <w:tab w:val="left" w:pos="2884"/>
        </w:tabs>
        <w:jc w:val="center"/>
      </w:pPr>
    </w:p>
    <w:p w14:paraId="3C15D502" w14:textId="77777777" w:rsidR="007476FA" w:rsidRPr="007476FA" w:rsidRDefault="007476FA" w:rsidP="007476FA">
      <w:pPr>
        <w:keepNext/>
        <w:tabs>
          <w:tab w:val="left" w:pos="2884"/>
        </w:tabs>
        <w:jc w:val="center"/>
      </w:pPr>
    </w:p>
    <w:p w14:paraId="2C99902F" w14:textId="77777777" w:rsidR="007476FA" w:rsidRPr="007476FA" w:rsidRDefault="007476FA" w:rsidP="007476FA">
      <w:pPr>
        <w:keepNext/>
        <w:tabs>
          <w:tab w:val="left" w:pos="2884"/>
        </w:tabs>
        <w:jc w:val="center"/>
      </w:pPr>
    </w:p>
    <w:p w14:paraId="1A3D287A" w14:textId="77777777" w:rsidR="007476FA" w:rsidRPr="007476FA" w:rsidRDefault="007476FA" w:rsidP="007476FA">
      <w:pPr>
        <w:keepNext/>
        <w:tabs>
          <w:tab w:val="left" w:pos="2884"/>
        </w:tabs>
        <w:jc w:val="center"/>
      </w:pPr>
    </w:p>
    <w:p w14:paraId="37469C26" w14:textId="77777777" w:rsidR="007476FA" w:rsidRPr="007476FA" w:rsidRDefault="007476FA" w:rsidP="007476FA">
      <w:pPr>
        <w:keepNext/>
        <w:tabs>
          <w:tab w:val="left" w:pos="2884"/>
        </w:tabs>
        <w:jc w:val="center"/>
      </w:pPr>
    </w:p>
    <w:p w14:paraId="2AE130C0" w14:textId="77777777" w:rsidR="007476FA" w:rsidRPr="007476FA" w:rsidRDefault="007476FA" w:rsidP="007476FA">
      <w:pPr>
        <w:keepNext/>
        <w:tabs>
          <w:tab w:val="left" w:pos="2884"/>
        </w:tabs>
        <w:jc w:val="center"/>
      </w:pPr>
    </w:p>
    <w:p w14:paraId="1C181284" w14:textId="77777777" w:rsidR="007476FA" w:rsidRPr="007476FA" w:rsidRDefault="007476FA" w:rsidP="007476FA">
      <w:pPr>
        <w:keepNext/>
        <w:tabs>
          <w:tab w:val="left" w:pos="2884"/>
        </w:tabs>
        <w:jc w:val="center"/>
      </w:pPr>
    </w:p>
    <w:p w14:paraId="628B007B" w14:textId="77777777" w:rsidR="007476FA" w:rsidRPr="007476FA" w:rsidRDefault="007476FA" w:rsidP="007476FA">
      <w:pPr>
        <w:keepNext/>
        <w:tabs>
          <w:tab w:val="left" w:pos="2884"/>
        </w:tabs>
        <w:jc w:val="center"/>
      </w:pPr>
    </w:p>
    <w:p w14:paraId="099E672C" w14:textId="77777777" w:rsidR="007476FA" w:rsidRPr="007476FA" w:rsidRDefault="007476FA" w:rsidP="007476FA">
      <w:pPr>
        <w:keepNext/>
        <w:tabs>
          <w:tab w:val="left" w:pos="2884"/>
        </w:tabs>
        <w:jc w:val="center"/>
      </w:pPr>
    </w:p>
    <w:p w14:paraId="1CE8B976" w14:textId="77777777" w:rsidR="007476FA" w:rsidRPr="007476FA" w:rsidRDefault="007476FA" w:rsidP="007476FA">
      <w:pPr>
        <w:keepNext/>
        <w:tabs>
          <w:tab w:val="left" w:pos="2884"/>
        </w:tabs>
        <w:jc w:val="center"/>
      </w:pPr>
    </w:p>
    <w:p w14:paraId="271F995E" w14:textId="77777777" w:rsidR="007476FA" w:rsidRPr="007476FA" w:rsidRDefault="007476FA" w:rsidP="007476FA"/>
    <w:p w14:paraId="024B7927" w14:textId="77777777" w:rsidR="007476FA" w:rsidRPr="007476FA" w:rsidRDefault="007476FA" w:rsidP="007476FA">
      <w:pPr>
        <w:pStyle w:val="Heading1"/>
      </w:pPr>
      <w:bookmarkStart w:id="146" w:name="_Toc111034852"/>
      <w:bookmarkStart w:id="147" w:name="_Toc111047946"/>
      <w:r w:rsidRPr="007476FA">
        <w:lastRenderedPageBreak/>
        <w:t>CHƯƠNG 5. KẾT QUẢ</w:t>
      </w:r>
      <w:bookmarkEnd w:id="146"/>
      <w:bookmarkEnd w:id="147"/>
      <w:r w:rsidRPr="007476FA">
        <w:t xml:space="preserve"> </w:t>
      </w:r>
    </w:p>
    <w:p w14:paraId="24738404" w14:textId="77777777" w:rsidR="007476FA" w:rsidRPr="007476FA" w:rsidRDefault="007476FA" w:rsidP="00E02D2F">
      <w:pPr>
        <w:pStyle w:val="ListParagraph"/>
        <w:numPr>
          <w:ilvl w:val="1"/>
          <w:numId w:val="48"/>
        </w:numPr>
        <w:spacing w:before="120"/>
        <w:ind w:left="567" w:hanging="567"/>
        <w:outlineLvl w:val="1"/>
        <w:rPr>
          <w:b/>
          <w:szCs w:val="26"/>
        </w:rPr>
      </w:pPr>
      <w:bookmarkStart w:id="148" w:name="_Toc111047947"/>
      <w:r w:rsidRPr="007476FA">
        <w:rPr>
          <w:b/>
          <w:szCs w:val="26"/>
        </w:rPr>
        <w:t>Kết quả đạt được</w:t>
      </w:r>
      <w:bookmarkEnd w:id="148"/>
    </w:p>
    <w:p w14:paraId="7E9C65CB" w14:textId="77777777" w:rsidR="007476FA" w:rsidRPr="007476FA" w:rsidRDefault="007476FA" w:rsidP="007476FA">
      <w:pPr>
        <w:ind w:firstLine="357"/>
      </w:pPr>
      <w:r w:rsidRPr="007476FA">
        <w:t xml:space="preserve">Thông qua việc tìm hiểu lý thuyết về phân tích nghiệp vụ trong kinh doanh, cũng như áp dụng lý thuyết vào việc thực hành phân tích và thiết kế hệ thống cho hệ thống, báo cáo chuyên đề đã đạt được những kết quả như sau: </w:t>
      </w:r>
    </w:p>
    <w:p w14:paraId="50FA1382" w14:textId="77777777" w:rsidR="007476FA" w:rsidRPr="007476FA" w:rsidRDefault="007476FA" w:rsidP="007476FA">
      <w:pPr>
        <w:pStyle w:val="Nomal-"/>
        <w:tabs>
          <w:tab w:val="clear" w:pos="717"/>
        </w:tabs>
        <w:ind w:left="426"/>
      </w:pPr>
      <w:r w:rsidRPr="007476FA">
        <w:t xml:space="preserve">Tổng hợp lý thuyết về phân tích nghiệp vụ trong kinh doanh, những lợi ích và tầm quan trọng của việc phân tích và thiết kế hệ thống trong quy trình phát triển sản xuất phần mềm. </w:t>
      </w:r>
    </w:p>
    <w:p w14:paraId="24CB3852" w14:textId="77777777" w:rsidR="007476FA" w:rsidRPr="007476FA" w:rsidRDefault="007476FA" w:rsidP="007476FA">
      <w:pPr>
        <w:pStyle w:val="Nomal-"/>
        <w:tabs>
          <w:tab w:val="clear" w:pos="717"/>
        </w:tabs>
        <w:ind w:left="426"/>
      </w:pPr>
      <w:r w:rsidRPr="007476FA">
        <w:t xml:space="preserve">Phân tích, đề xuất giải pháp và thiết kế hệ thống được cho một ứng dụng mobile. </w:t>
      </w:r>
    </w:p>
    <w:p w14:paraId="233C7051" w14:textId="77777777" w:rsidR="007476FA" w:rsidRPr="007476FA" w:rsidRDefault="007476FA" w:rsidP="007476FA">
      <w:pPr>
        <w:pStyle w:val="Nomal-"/>
        <w:tabs>
          <w:tab w:val="clear" w:pos="717"/>
        </w:tabs>
        <w:ind w:left="426"/>
      </w:pPr>
      <w:r w:rsidRPr="007476FA">
        <w:t>Tham gia dự án thực tế với vị trí Business Analyst, phân tích và thiết kế hệ thống cho ứng dụng, góp phần vào quá trình xây dựng và phát triển phần mềm.</w:t>
      </w:r>
    </w:p>
    <w:p w14:paraId="60AD94B0" w14:textId="77777777" w:rsidR="007476FA" w:rsidRPr="007476FA" w:rsidRDefault="007476FA" w:rsidP="00E02D2F">
      <w:pPr>
        <w:pStyle w:val="Nomal-"/>
        <w:numPr>
          <w:ilvl w:val="1"/>
          <w:numId w:val="48"/>
        </w:numPr>
        <w:ind w:left="567" w:hanging="567"/>
        <w:outlineLvl w:val="1"/>
        <w:rPr>
          <w:b/>
        </w:rPr>
      </w:pPr>
      <w:bookmarkStart w:id="149" w:name="_Toc111047948"/>
      <w:r w:rsidRPr="007476FA">
        <w:rPr>
          <w:b/>
        </w:rPr>
        <w:t>Tồn tại chưa giải quyết</w:t>
      </w:r>
      <w:bookmarkEnd w:id="149"/>
    </w:p>
    <w:p w14:paraId="7E2E05CA" w14:textId="77777777" w:rsidR="007476FA" w:rsidRPr="007476FA" w:rsidRDefault="007476FA" w:rsidP="007476FA">
      <w:pPr>
        <w:pStyle w:val="Nomal-"/>
        <w:numPr>
          <w:ilvl w:val="0"/>
          <w:numId w:val="0"/>
        </w:numPr>
        <w:ind w:firstLine="357"/>
      </w:pPr>
      <w:r w:rsidRPr="007476FA">
        <w:t xml:space="preserve">Mặc dù đã có nhiều nỗ lực để đảm bảo chất lượng nghiên cứu, nhưng đề tài vẫn còn tồn tại những điểm hạn chế: </w:t>
      </w:r>
    </w:p>
    <w:p w14:paraId="46A11F20" w14:textId="77777777" w:rsidR="007476FA" w:rsidRPr="007476FA" w:rsidRDefault="007476FA" w:rsidP="007476FA">
      <w:pPr>
        <w:pStyle w:val="Nomal-"/>
        <w:tabs>
          <w:tab w:val="clear" w:pos="717"/>
        </w:tabs>
        <w:ind w:left="284"/>
      </w:pPr>
      <w:r w:rsidRPr="007476FA">
        <w:t xml:space="preserve">Đề tài phân tích nghiệp vụ là một đề tài mới và rộng cần nhiều thời gian và công sức để có thể hoàn thiện một quy trình lớn cho một ứng dụng một cách hoàn chỉnh. </w:t>
      </w:r>
    </w:p>
    <w:p w14:paraId="2E33FB7F" w14:textId="77777777" w:rsidR="007476FA" w:rsidRPr="007476FA" w:rsidRDefault="007476FA" w:rsidP="007476FA">
      <w:pPr>
        <w:pStyle w:val="Nomal-"/>
        <w:tabs>
          <w:tab w:val="clear" w:pos="717"/>
        </w:tabs>
        <w:ind w:left="284"/>
      </w:pPr>
      <w:r w:rsidRPr="007476FA">
        <w:t>Một số tính năng như hiển thị đường đi và nhắc nhở khi gần đến Trạm vì thời gian hạn hẹp và liên quan đến nhiều bên liên quan nên em chưa tìm hiểu và phân tích, phát triển được chức năng này.</w:t>
      </w:r>
    </w:p>
    <w:p w14:paraId="1B440E0E" w14:textId="77777777" w:rsidR="007476FA" w:rsidRPr="007476FA" w:rsidRDefault="007476FA" w:rsidP="007476FA">
      <w:bookmarkStart w:id="150" w:name="_Toc342760222"/>
      <w:bookmarkEnd w:id="2"/>
      <w:bookmarkEnd w:id="3"/>
      <w:bookmarkEnd w:id="4"/>
      <w:bookmarkEnd w:id="5"/>
      <w:r w:rsidRPr="007476FA">
        <w:br w:type="page"/>
      </w:r>
    </w:p>
    <w:p w14:paraId="1CDBFD8A" w14:textId="77777777" w:rsidR="007476FA" w:rsidRPr="007476FA" w:rsidRDefault="007476FA" w:rsidP="007476FA">
      <w:pPr>
        <w:pStyle w:val="Heading1"/>
      </w:pPr>
      <w:bookmarkStart w:id="151" w:name="_Toc111034853"/>
      <w:bookmarkStart w:id="152" w:name="_Toc111047949"/>
      <w:r w:rsidRPr="007476FA">
        <w:lastRenderedPageBreak/>
        <w:t>KẾT LUẬN VÀ HƯỚNG PHÁT TRIỂN</w:t>
      </w:r>
      <w:bookmarkEnd w:id="151"/>
      <w:bookmarkEnd w:id="152"/>
    </w:p>
    <w:p w14:paraId="3E9A516D" w14:textId="77777777" w:rsidR="007476FA" w:rsidRPr="007476FA" w:rsidRDefault="007476FA" w:rsidP="007476FA">
      <w:pPr>
        <w:ind w:firstLine="357"/>
      </w:pPr>
      <w:bookmarkStart w:id="153" w:name="OLE_LINK15"/>
      <w:bookmarkStart w:id="154" w:name="OLE_LINK16"/>
      <w:r w:rsidRPr="007476FA">
        <w:t>Qua thời gian thực hiện, nghiên cứu về business analyst nói chung và phân tích nghiệp vụ trong kinh doanh nói riêng. Dưới sự hướng dẫn tận tình của cô Cao Thị Nhâm cùng sự giúp đỡ rất nhiều từ các anh/chị trong dự án Bus Ticketless mà em tham gia thực hiện, em đã hiểu được phân tích nghiệp vụ trong kinh doanh là một quy trình rất quan trọng trong quy trình góp phần vào việc sản xuất phần mềm, đảm bảo chất lượng phần mềm. Sự áp dụng với kiến thức tìm hiểu được mới chỉ dừng lại ở một phần nhỏ trong dự án lớn thực tế mà em đã được tham gia. Trong bài báo cáo em đã thực hiện được những công việc sau:</w:t>
      </w:r>
    </w:p>
    <w:p w14:paraId="4132A893" w14:textId="77777777" w:rsidR="007476FA" w:rsidRPr="007476FA" w:rsidRDefault="007476FA" w:rsidP="007476FA">
      <w:pPr>
        <w:pStyle w:val="Nomal-"/>
        <w:tabs>
          <w:tab w:val="clear" w:pos="717"/>
        </w:tabs>
        <w:ind w:left="426"/>
      </w:pPr>
      <w:r w:rsidRPr="007476FA">
        <w:t>Giới thiệu tổng quát về Business Analyst .</w:t>
      </w:r>
    </w:p>
    <w:p w14:paraId="4F79F168" w14:textId="77777777" w:rsidR="007476FA" w:rsidRPr="007476FA" w:rsidRDefault="007476FA" w:rsidP="007476FA">
      <w:pPr>
        <w:pStyle w:val="Nomal-"/>
        <w:tabs>
          <w:tab w:val="clear" w:pos="717"/>
        </w:tabs>
        <w:ind w:left="426"/>
      </w:pPr>
      <w:r w:rsidRPr="007476FA">
        <w:t>Phân tích hệ thống Bus Ticketless .</w:t>
      </w:r>
    </w:p>
    <w:p w14:paraId="142F131A" w14:textId="77777777" w:rsidR="007476FA" w:rsidRPr="007476FA" w:rsidRDefault="007476FA" w:rsidP="007476FA">
      <w:pPr>
        <w:pStyle w:val="Nomal-"/>
        <w:tabs>
          <w:tab w:val="clear" w:pos="717"/>
        </w:tabs>
        <w:ind w:left="426"/>
      </w:pPr>
      <w:r w:rsidRPr="007476FA">
        <w:t>Thiết kế hệ thống Bus Ticketless.</w:t>
      </w:r>
    </w:p>
    <w:bookmarkEnd w:id="153"/>
    <w:bookmarkEnd w:id="154"/>
    <w:p w14:paraId="6CFC8AA2" w14:textId="77777777" w:rsidR="007476FA" w:rsidRPr="007476FA" w:rsidRDefault="007476FA" w:rsidP="007476FA">
      <w:pPr>
        <w:rPr>
          <w:b/>
          <w:bCs/>
          <w:caps/>
          <w:kern w:val="32"/>
        </w:rPr>
      </w:pPr>
      <w:r w:rsidRPr="007476FA">
        <w:br w:type="page"/>
      </w:r>
    </w:p>
    <w:p w14:paraId="2F5F5FEA" w14:textId="77777777" w:rsidR="007476FA" w:rsidRPr="007476FA" w:rsidRDefault="007476FA" w:rsidP="007476FA">
      <w:pPr>
        <w:pStyle w:val="Heading1"/>
      </w:pPr>
      <w:bookmarkStart w:id="155" w:name="_Toc111034854"/>
      <w:bookmarkStart w:id="156" w:name="_Toc111047950"/>
      <w:r w:rsidRPr="007476FA">
        <w:lastRenderedPageBreak/>
        <w:t>TÀI LIỆU THAM KHẢO</w:t>
      </w:r>
      <w:bookmarkEnd w:id="150"/>
      <w:bookmarkEnd w:id="155"/>
      <w:bookmarkEnd w:id="156"/>
    </w:p>
    <w:p w14:paraId="78EF5F9B"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1233C814"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678F6A06" w14:textId="77777777" w:rsidR="007476FA" w:rsidRPr="007476FA" w:rsidRDefault="007476FA" w:rsidP="007476FA">
      <w:pPr>
        <w:spacing w:after="0" w:line="240" w:lineRule="auto"/>
        <w:rPr>
          <w:b/>
          <w:bCs/>
          <w:caps/>
          <w:kern w:val="32"/>
          <w:sz w:val="28"/>
          <w:szCs w:val="32"/>
        </w:rPr>
      </w:pPr>
      <w:r w:rsidRPr="007476FA">
        <w:br w:type="page"/>
      </w:r>
    </w:p>
    <w:p w14:paraId="03E36251" w14:textId="77777777" w:rsidR="007476FA" w:rsidRPr="007476FA" w:rsidRDefault="007476FA" w:rsidP="007476FA">
      <w:pPr>
        <w:pStyle w:val="EndNoteBibliography"/>
        <w:spacing w:after="120" w:line="360" w:lineRule="auto"/>
        <w:jc w:val="left"/>
      </w:pPr>
    </w:p>
    <w:p w14:paraId="453F73C0" w14:textId="77777777" w:rsidR="007476FA" w:rsidRPr="007476FA" w:rsidRDefault="007476FA" w:rsidP="007476FA"/>
    <w:p w14:paraId="54822465" w14:textId="71AABA21" w:rsidR="007476FA" w:rsidRPr="007476FA" w:rsidRDefault="007476FA" w:rsidP="007476FA">
      <w:pPr>
        <w:ind w:firstLine="0"/>
      </w:pPr>
    </w:p>
    <w:sectPr w:rsidR="007476FA" w:rsidRPr="007476FA" w:rsidSect="00764ED5">
      <w:headerReference w:type="even" r:id="rId57"/>
      <w:headerReference w:type="default" r:id="rId58"/>
      <w:footerReference w:type="default" r:id="rId59"/>
      <w:headerReference w:type="first" r:id="rId60"/>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32D1A" w14:textId="77777777" w:rsidR="000838CE" w:rsidRDefault="000838CE" w:rsidP="00352F46">
      <w:r>
        <w:separator/>
      </w:r>
    </w:p>
    <w:p w14:paraId="62063774" w14:textId="77777777" w:rsidR="000838CE" w:rsidRDefault="000838CE" w:rsidP="00352F46"/>
    <w:p w14:paraId="238A4478" w14:textId="77777777" w:rsidR="000838CE" w:rsidRDefault="000838CE" w:rsidP="00C50F39"/>
    <w:p w14:paraId="0A717595" w14:textId="77777777" w:rsidR="000838CE" w:rsidRDefault="000838CE"/>
  </w:endnote>
  <w:endnote w:type="continuationSeparator" w:id="0">
    <w:p w14:paraId="695DCB00" w14:textId="77777777" w:rsidR="000838CE" w:rsidRDefault="000838CE" w:rsidP="00352F46">
      <w:r>
        <w:continuationSeparator/>
      </w:r>
    </w:p>
    <w:p w14:paraId="4E419D09" w14:textId="77777777" w:rsidR="000838CE" w:rsidRDefault="000838CE" w:rsidP="00352F46"/>
    <w:p w14:paraId="46323A89" w14:textId="77777777" w:rsidR="000838CE" w:rsidRDefault="000838CE" w:rsidP="00C50F39"/>
    <w:p w14:paraId="0FFC7290" w14:textId="77777777" w:rsidR="000838CE" w:rsidRDefault="000838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0195F" w14:textId="77777777" w:rsidR="00372A4A" w:rsidRPr="00871C48" w:rsidRDefault="00372A4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357D12A2" w:rsidR="00372A4A" w:rsidRDefault="00372A4A">
        <w:pPr>
          <w:pStyle w:val="Footer"/>
          <w:jc w:val="right"/>
        </w:pPr>
        <w:r>
          <w:fldChar w:fldCharType="begin"/>
        </w:r>
        <w:r>
          <w:instrText xml:space="preserve"> PAGE   \* MERGEFORMAT </w:instrText>
        </w:r>
        <w:r>
          <w:fldChar w:fldCharType="separate"/>
        </w:r>
        <w:r w:rsidR="00E536D8">
          <w:rPr>
            <w:noProof/>
          </w:rPr>
          <w:t>2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59F8A" w14:textId="77777777" w:rsidR="000838CE" w:rsidRDefault="000838CE" w:rsidP="00352F46">
      <w:r>
        <w:separator/>
      </w:r>
    </w:p>
  </w:footnote>
  <w:footnote w:type="continuationSeparator" w:id="0">
    <w:p w14:paraId="1AB74EED" w14:textId="77777777" w:rsidR="000838CE" w:rsidRDefault="000838CE" w:rsidP="00352F46">
      <w:r>
        <w:continuationSeparator/>
      </w:r>
    </w:p>
    <w:p w14:paraId="055B8A35" w14:textId="77777777" w:rsidR="000838CE" w:rsidRDefault="000838CE" w:rsidP="00352F46"/>
    <w:p w14:paraId="23D1B7E5" w14:textId="77777777" w:rsidR="000838CE" w:rsidRDefault="000838CE" w:rsidP="00C50F39"/>
    <w:p w14:paraId="3F889F36" w14:textId="77777777" w:rsidR="000838CE" w:rsidRDefault="000838C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1D230" w14:textId="77777777" w:rsidR="00372A4A" w:rsidRDefault="000838CE">
    <w:pPr>
      <w:pStyle w:val="Header"/>
    </w:pPr>
    <w:r>
      <w:rPr>
        <w:noProof/>
      </w:rPr>
      <w:pict w14:anchorId="29017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60"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2DB9D" w14:textId="77777777" w:rsidR="00372A4A" w:rsidRDefault="000838CE">
    <w:pPr>
      <w:pStyle w:val="Header"/>
    </w:pPr>
    <w:r>
      <w:rPr>
        <w:noProof/>
      </w:rPr>
      <w:pict w14:anchorId="3957D9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9"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372A4A" w:rsidRDefault="000838C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372A4A" w:rsidRDefault="000838C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372A4A" w:rsidRDefault="000838C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5305C"/>
    <w:multiLevelType w:val="hybridMultilevel"/>
    <w:tmpl w:val="D362D8D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 w15:restartNumberingAfterBreak="0">
    <w:nsid w:val="0AC97873"/>
    <w:multiLevelType w:val="hybridMultilevel"/>
    <w:tmpl w:val="BF12A0F0"/>
    <w:lvl w:ilvl="0" w:tplc="A1281FA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E2EDE"/>
    <w:multiLevelType w:val="hybridMultilevel"/>
    <w:tmpl w:val="DDBC240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0D7582"/>
    <w:multiLevelType w:val="multilevel"/>
    <w:tmpl w:val="862E0C12"/>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C212D9"/>
    <w:multiLevelType w:val="hybridMultilevel"/>
    <w:tmpl w:val="B7BEAC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AB7F1E"/>
    <w:multiLevelType w:val="hybridMultilevel"/>
    <w:tmpl w:val="FDAC7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DA4"/>
    <w:multiLevelType w:val="multilevel"/>
    <w:tmpl w:val="BB820530"/>
    <w:lvl w:ilvl="0">
      <w:start w:val="3"/>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170B6E"/>
    <w:multiLevelType w:val="hybridMultilevel"/>
    <w:tmpl w:val="7848C812"/>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A6431A4"/>
    <w:multiLevelType w:val="multilevel"/>
    <w:tmpl w:val="DA6A9D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9D57B7"/>
    <w:multiLevelType w:val="hybridMultilevel"/>
    <w:tmpl w:val="182C94AE"/>
    <w:lvl w:ilvl="0" w:tplc="5D0615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BC0FC9"/>
    <w:multiLevelType w:val="hybridMultilevel"/>
    <w:tmpl w:val="71B802F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3" w15:restartNumberingAfterBreak="0">
    <w:nsid w:val="1DCF328A"/>
    <w:multiLevelType w:val="multilevel"/>
    <w:tmpl w:val="1826DF46"/>
    <w:lvl w:ilvl="0">
      <w:start w:val="4"/>
      <w:numFmt w:val="decimal"/>
      <w:lvlText w:val="%1."/>
      <w:lvlJc w:val="left"/>
      <w:pPr>
        <w:ind w:left="660" w:hanging="660"/>
      </w:pPr>
      <w:rPr>
        <w:rFonts w:hint="default"/>
      </w:rPr>
    </w:lvl>
    <w:lvl w:ilvl="1">
      <w:start w:val="1"/>
      <w:numFmt w:val="decimal"/>
      <w:lvlText w:val="%1.%2."/>
      <w:lvlJc w:val="left"/>
      <w:pPr>
        <w:ind w:left="845" w:hanging="660"/>
      </w:pPr>
      <w:rPr>
        <w:rFonts w:hint="default"/>
      </w:rPr>
    </w:lvl>
    <w:lvl w:ilvl="2">
      <w:start w:val="6"/>
      <w:numFmt w:val="decimal"/>
      <w:lvlText w:val="%1.%2.%3."/>
      <w:lvlJc w:val="left"/>
      <w:pPr>
        <w:ind w:left="1090" w:hanging="720"/>
      </w:pPr>
      <w:rPr>
        <w:rFonts w:hint="default"/>
      </w:rPr>
    </w:lvl>
    <w:lvl w:ilvl="3">
      <w:start w:val="1"/>
      <w:numFmt w:val="decimal"/>
      <w:lvlText w:val="%1.%2.%3.%4."/>
      <w:lvlJc w:val="left"/>
      <w:pPr>
        <w:ind w:left="1275" w:hanging="720"/>
      </w:pPr>
      <w:rPr>
        <w:rFonts w:hint="default"/>
      </w:rPr>
    </w:lvl>
    <w:lvl w:ilvl="4">
      <w:start w:val="1"/>
      <w:numFmt w:val="decimal"/>
      <w:lvlText w:val="%1.%2.%3.%4.%5."/>
      <w:lvlJc w:val="left"/>
      <w:pPr>
        <w:ind w:left="1820" w:hanging="1080"/>
      </w:pPr>
      <w:rPr>
        <w:rFonts w:hint="default"/>
      </w:rPr>
    </w:lvl>
    <w:lvl w:ilvl="5">
      <w:start w:val="1"/>
      <w:numFmt w:val="decimal"/>
      <w:lvlText w:val="%1.%2.%3.%4.%5.%6."/>
      <w:lvlJc w:val="left"/>
      <w:pPr>
        <w:ind w:left="2005" w:hanging="1080"/>
      </w:pPr>
      <w:rPr>
        <w:rFonts w:hint="default"/>
      </w:rPr>
    </w:lvl>
    <w:lvl w:ilvl="6">
      <w:start w:val="1"/>
      <w:numFmt w:val="decimal"/>
      <w:lvlText w:val="%1.%2.%3.%4.%5.%6.%7."/>
      <w:lvlJc w:val="left"/>
      <w:pPr>
        <w:ind w:left="2550" w:hanging="1440"/>
      </w:pPr>
      <w:rPr>
        <w:rFonts w:hint="default"/>
      </w:rPr>
    </w:lvl>
    <w:lvl w:ilvl="7">
      <w:start w:val="1"/>
      <w:numFmt w:val="decimal"/>
      <w:lvlText w:val="%1.%2.%3.%4.%5.%6.%7.%8."/>
      <w:lvlJc w:val="left"/>
      <w:pPr>
        <w:ind w:left="2735" w:hanging="1440"/>
      </w:pPr>
      <w:rPr>
        <w:rFonts w:hint="default"/>
      </w:rPr>
    </w:lvl>
    <w:lvl w:ilvl="8">
      <w:start w:val="1"/>
      <w:numFmt w:val="decimal"/>
      <w:lvlText w:val="%1.%2.%3.%4.%5.%6.%7.%8.%9."/>
      <w:lvlJc w:val="left"/>
      <w:pPr>
        <w:ind w:left="3280" w:hanging="1800"/>
      </w:pPr>
      <w:rPr>
        <w:rFonts w:hint="default"/>
      </w:rPr>
    </w:lvl>
  </w:abstractNum>
  <w:abstractNum w:abstractNumId="14" w15:restartNumberingAfterBreak="0">
    <w:nsid w:val="229A23E3"/>
    <w:multiLevelType w:val="hybridMultilevel"/>
    <w:tmpl w:val="FD52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43D04"/>
    <w:multiLevelType w:val="multilevel"/>
    <w:tmpl w:val="1C22C7D0"/>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4B5790C"/>
    <w:multiLevelType w:val="hybridMultilevel"/>
    <w:tmpl w:val="4B50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F20E25"/>
    <w:multiLevelType w:val="multilevel"/>
    <w:tmpl w:val="2DE871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i w:val="0"/>
        <w:iCs w:val="0"/>
        <w:color w:val="000000" w:themeColor="text1"/>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9" w15:restartNumberingAfterBreak="0">
    <w:nsid w:val="29043832"/>
    <w:multiLevelType w:val="hybridMultilevel"/>
    <w:tmpl w:val="4B06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27D5A"/>
    <w:multiLevelType w:val="hybridMultilevel"/>
    <w:tmpl w:val="709E0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CED4BB5"/>
    <w:multiLevelType w:val="multilevel"/>
    <w:tmpl w:val="A38CE596"/>
    <w:lvl w:ilvl="0">
      <w:start w:val="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4"/>
      <w:numFmt w:val="decimal"/>
      <w:lvlText w:val="%1.%2.%3."/>
      <w:lvlJc w:val="left"/>
      <w:pPr>
        <w:ind w:left="720" w:hanging="720"/>
      </w:pPr>
      <w:rPr>
        <w:rFonts w:hint="default"/>
        <w:b/>
        <w:bCs/>
        <w:sz w:val="26"/>
        <w:szCs w:val="26"/>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D9B5B2E"/>
    <w:multiLevelType w:val="hybridMultilevel"/>
    <w:tmpl w:val="B7B07916"/>
    <w:lvl w:ilvl="0" w:tplc="C440705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016F4F"/>
    <w:multiLevelType w:val="hybridMultilevel"/>
    <w:tmpl w:val="6972B0B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24" w15:restartNumberingAfterBreak="0">
    <w:nsid w:val="2F4B1C7A"/>
    <w:multiLevelType w:val="hybridMultilevel"/>
    <w:tmpl w:val="31504FE0"/>
    <w:lvl w:ilvl="0" w:tplc="FAD09CA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3278543E"/>
    <w:multiLevelType w:val="hybridMultilevel"/>
    <w:tmpl w:val="DD7A0B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3A08129F"/>
    <w:multiLevelType w:val="hybridMultilevel"/>
    <w:tmpl w:val="008A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EA6C11"/>
    <w:multiLevelType w:val="hybridMultilevel"/>
    <w:tmpl w:val="62ACC186"/>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29" w15:restartNumberingAfterBreak="0">
    <w:nsid w:val="3BBA0700"/>
    <w:multiLevelType w:val="hybridMultilevel"/>
    <w:tmpl w:val="6442A63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30" w15:restartNumberingAfterBreak="0">
    <w:nsid w:val="3DCC7143"/>
    <w:multiLevelType w:val="multilevel"/>
    <w:tmpl w:val="8B825D6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3DD54E9D"/>
    <w:multiLevelType w:val="hybridMultilevel"/>
    <w:tmpl w:val="25B2A4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2" w15:restartNumberingAfterBreak="0">
    <w:nsid w:val="406F12F7"/>
    <w:multiLevelType w:val="hybridMultilevel"/>
    <w:tmpl w:val="648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9E0894"/>
    <w:multiLevelType w:val="multilevel"/>
    <w:tmpl w:val="A714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5" w15:restartNumberingAfterBreak="0">
    <w:nsid w:val="437A59E6"/>
    <w:multiLevelType w:val="hybridMultilevel"/>
    <w:tmpl w:val="1FDA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7E682F"/>
    <w:multiLevelType w:val="hybridMultilevel"/>
    <w:tmpl w:val="3D68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8" w15:restartNumberingAfterBreak="0">
    <w:nsid w:val="4A1838B6"/>
    <w:multiLevelType w:val="hybridMultilevel"/>
    <w:tmpl w:val="A6F4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B11AED"/>
    <w:multiLevelType w:val="hybridMultilevel"/>
    <w:tmpl w:val="873E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C87342"/>
    <w:multiLevelType w:val="hybridMultilevel"/>
    <w:tmpl w:val="0A4686A2"/>
    <w:lvl w:ilvl="0" w:tplc="FFFFFFFF">
      <w:numFmt w:val="bullet"/>
      <w:lvlText w:val="-"/>
      <w:lvlJc w:val="left"/>
      <w:pPr>
        <w:ind w:left="720" w:hanging="360"/>
      </w:pPr>
      <w:rPr>
        <w:rFonts w:ascii="Times New Roman" w:eastAsia="Times New Roman" w:hAnsi="Times New Roman" w:cs="Times New Roman" w:hint="default"/>
      </w:rPr>
    </w:lvl>
    <w:lvl w:ilvl="1" w:tplc="FAD09CAA">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E7B0B59"/>
    <w:multiLevelType w:val="multilevel"/>
    <w:tmpl w:val="44E0B12C"/>
    <w:lvl w:ilvl="0">
      <w:start w:val="1"/>
      <w:numFmt w:val="decimal"/>
      <w:lvlText w:val="%1."/>
      <w:lvlJc w:val="left"/>
      <w:pPr>
        <w:ind w:left="390" w:hanging="39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1D9316F"/>
    <w:multiLevelType w:val="hybridMultilevel"/>
    <w:tmpl w:val="505A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557F1A"/>
    <w:multiLevelType w:val="hybridMultilevel"/>
    <w:tmpl w:val="75E0A960"/>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44" w15:restartNumberingAfterBreak="0">
    <w:nsid w:val="54951DE6"/>
    <w:multiLevelType w:val="multilevel"/>
    <w:tmpl w:val="AD287B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7F65208"/>
    <w:multiLevelType w:val="multilevel"/>
    <w:tmpl w:val="FEC67C72"/>
    <w:lvl w:ilvl="0">
      <w:start w:val="3"/>
      <w:numFmt w:val="decimal"/>
      <w:lvlText w:val="%1."/>
      <w:lvlJc w:val="left"/>
      <w:pPr>
        <w:ind w:left="816" w:hanging="816"/>
      </w:pPr>
      <w:rPr>
        <w:rFonts w:hint="default"/>
      </w:rPr>
    </w:lvl>
    <w:lvl w:ilvl="1">
      <w:start w:val="1"/>
      <w:numFmt w:val="decimal"/>
      <w:lvlText w:val="%1.%2."/>
      <w:lvlJc w:val="left"/>
      <w:pPr>
        <w:ind w:left="1005" w:hanging="81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1.%2.%3."/>
      <w:lvlJc w:val="left"/>
      <w:pPr>
        <w:ind w:left="1194" w:hanging="816"/>
      </w:pPr>
      <w:rPr>
        <w:rFonts w:hint="default"/>
      </w:rPr>
    </w:lvl>
    <w:lvl w:ilvl="3">
      <w:start w:val="2"/>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46" w15:restartNumberingAfterBreak="0">
    <w:nsid w:val="5830708D"/>
    <w:multiLevelType w:val="hybridMultilevel"/>
    <w:tmpl w:val="96CCAAA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7" w15:restartNumberingAfterBreak="0">
    <w:nsid w:val="5A1761A0"/>
    <w:multiLevelType w:val="hybridMultilevel"/>
    <w:tmpl w:val="95521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6E64EF"/>
    <w:multiLevelType w:val="hybridMultilevel"/>
    <w:tmpl w:val="0372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556C00"/>
    <w:multiLevelType w:val="hybridMultilevel"/>
    <w:tmpl w:val="1E8ADDF6"/>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0" w15:restartNumberingAfterBreak="0">
    <w:nsid w:val="5E8858DE"/>
    <w:multiLevelType w:val="multilevel"/>
    <w:tmpl w:val="2CD8E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126D4F"/>
    <w:multiLevelType w:val="hybridMultilevel"/>
    <w:tmpl w:val="73F26B6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2" w15:restartNumberingAfterBreak="0">
    <w:nsid w:val="613631D5"/>
    <w:multiLevelType w:val="hybridMultilevel"/>
    <w:tmpl w:val="5C1C0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4" w15:restartNumberingAfterBreak="0">
    <w:nsid w:val="6529288B"/>
    <w:multiLevelType w:val="hybridMultilevel"/>
    <w:tmpl w:val="229650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5D31926"/>
    <w:multiLevelType w:val="hybridMultilevel"/>
    <w:tmpl w:val="F386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C83994"/>
    <w:multiLevelType w:val="hybridMultilevel"/>
    <w:tmpl w:val="36C6C78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57" w15:restartNumberingAfterBreak="0">
    <w:nsid w:val="692B5992"/>
    <w:multiLevelType w:val="hybridMultilevel"/>
    <w:tmpl w:val="F27E8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4C63D5"/>
    <w:multiLevelType w:val="hybridMultilevel"/>
    <w:tmpl w:val="4600CC1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9" w15:restartNumberingAfterBreak="0">
    <w:nsid w:val="6A185E8B"/>
    <w:multiLevelType w:val="hybridMultilevel"/>
    <w:tmpl w:val="68446B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1" w15:restartNumberingAfterBreak="0">
    <w:nsid w:val="6B8F177E"/>
    <w:multiLevelType w:val="hybridMultilevel"/>
    <w:tmpl w:val="D27C6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1965DD1"/>
    <w:multiLevelType w:val="hybridMultilevel"/>
    <w:tmpl w:val="5640668C"/>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3" w15:restartNumberingAfterBreak="0">
    <w:nsid w:val="71EA6E15"/>
    <w:multiLevelType w:val="hybridMultilevel"/>
    <w:tmpl w:val="F76EB7A0"/>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1FA5A6F"/>
    <w:multiLevelType w:val="hybridMultilevel"/>
    <w:tmpl w:val="E870C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6" w15:restartNumberingAfterBreak="0">
    <w:nsid w:val="7380365A"/>
    <w:multiLevelType w:val="hybridMultilevel"/>
    <w:tmpl w:val="B0FE7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68" w15:restartNumberingAfterBreak="0">
    <w:nsid w:val="783842D6"/>
    <w:multiLevelType w:val="hybridMultilevel"/>
    <w:tmpl w:val="90E2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141DF9"/>
    <w:multiLevelType w:val="hybridMultilevel"/>
    <w:tmpl w:val="81203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C3721C2"/>
    <w:multiLevelType w:val="hybridMultilevel"/>
    <w:tmpl w:val="6CEAB34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71" w15:restartNumberingAfterBreak="0">
    <w:nsid w:val="7D796D5D"/>
    <w:multiLevelType w:val="hybridMultilevel"/>
    <w:tmpl w:val="F9D4B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30"/>
  </w:num>
  <w:num w:numId="2">
    <w:abstractNumId w:val="2"/>
  </w:num>
  <w:num w:numId="3">
    <w:abstractNumId w:val="8"/>
  </w:num>
  <w:num w:numId="4">
    <w:abstractNumId w:val="67"/>
  </w:num>
  <w:num w:numId="5">
    <w:abstractNumId w:val="3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72"/>
  </w:num>
  <w:num w:numId="7">
    <w:abstractNumId w:val="25"/>
  </w:num>
  <w:num w:numId="8">
    <w:abstractNumId w:val="18"/>
  </w:num>
  <w:num w:numId="9">
    <w:abstractNumId w:val="10"/>
  </w:num>
  <w:num w:numId="10">
    <w:abstractNumId w:val="37"/>
  </w:num>
  <w:num w:numId="11">
    <w:abstractNumId w:val="60"/>
  </w:num>
  <w:num w:numId="12">
    <w:abstractNumId w:val="65"/>
  </w:num>
  <w:num w:numId="13">
    <w:abstractNumId w:val="34"/>
  </w:num>
  <w:num w:numId="14">
    <w:abstractNumId w:val="53"/>
  </w:num>
  <w:num w:numId="15">
    <w:abstractNumId w:val="0"/>
  </w:num>
  <w:num w:numId="16">
    <w:abstractNumId w:val="56"/>
  </w:num>
  <w:num w:numId="17">
    <w:abstractNumId w:val="12"/>
  </w:num>
  <w:num w:numId="18">
    <w:abstractNumId w:val="70"/>
  </w:num>
  <w:num w:numId="19">
    <w:abstractNumId w:val="45"/>
  </w:num>
  <w:num w:numId="20">
    <w:abstractNumId w:val="6"/>
  </w:num>
  <w:num w:numId="21">
    <w:abstractNumId w:val="64"/>
  </w:num>
  <w:num w:numId="22">
    <w:abstractNumId w:val="33"/>
  </w:num>
  <w:num w:numId="23">
    <w:abstractNumId w:val="50"/>
  </w:num>
  <w:num w:numId="24">
    <w:abstractNumId w:val="26"/>
  </w:num>
  <w:num w:numId="25">
    <w:abstractNumId w:val="54"/>
  </w:num>
  <w:num w:numId="26">
    <w:abstractNumId w:val="4"/>
  </w:num>
  <w:num w:numId="27">
    <w:abstractNumId w:val="19"/>
  </w:num>
  <w:num w:numId="28">
    <w:abstractNumId w:val="16"/>
  </w:num>
  <w:num w:numId="29">
    <w:abstractNumId w:val="52"/>
  </w:num>
  <w:num w:numId="30">
    <w:abstractNumId w:val="38"/>
  </w:num>
  <w:num w:numId="31">
    <w:abstractNumId w:val="68"/>
  </w:num>
  <w:num w:numId="32">
    <w:abstractNumId w:val="57"/>
  </w:num>
  <w:num w:numId="33">
    <w:abstractNumId w:val="39"/>
  </w:num>
  <w:num w:numId="34">
    <w:abstractNumId w:val="61"/>
  </w:num>
  <w:num w:numId="35">
    <w:abstractNumId w:val="66"/>
  </w:num>
  <w:num w:numId="36">
    <w:abstractNumId w:val="1"/>
  </w:num>
  <w:num w:numId="37">
    <w:abstractNumId w:val="22"/>
  </w:num>
  <w:num w:numId="38">
    <w:abstractNumId w:val="35"/>
  </w:num>
  <w:num w:numId="39">
    <w:abstractNumId w:val="48"/>
  </w:num>
  <w:num w:numId="40">
    <w:abstractNumId w:val="27"/>
  </w:num>
  <w:num w:numId="41">
    <w:abstractNumId w:val="69"/>
  </w:num>
  <w:num w:numId="42">
    <w:abstractNumId w:val="36"/>
  </w:num>
  <w:num w:numId="43">
    <w:abstractNumId w:val="47"/>
  </w:num>
  <w:num w:numId="44">
    <w:abstractNumId w:val="71"/>
  </w:num>
  <w:num w:numId="45">
    <w:abstractNumId w:val="55"/>
  </w:num>
  <w:num w:numId="46">
    <w:abstractNumId w:val="42"/>
  </w:num>
  <w:num w:numId="47">
    <w:abstractNumId w:val="5"/>
  </w:num>
  <w:num w:numId="48">
    <w:abstractNumId w:val="9"/>
  </w:num>
  <w:num w:numId="49">
    <w:abstractNumId w:val="63"/>
  </w:num>
  <w:num w:numId="50">
    <w:abstractNumId w:val="24"/>
  </w:num>
  <w:num w:numId="51">
    <w:abstractNumId w:val="40"/>
  </w:num>
  <w:num w:numId="52">
    <w:abstractNumId w:val="58"/>
  </w:num>
  <w:num w:numId="53">
    <w:abstractNumId w:val="20"/>
  </w:num>
  <w:num w:numId="54">
    <w:abstractNumId w:val="62"/>
  </w:num>
  <w:num w:numId="55">
    <w:abstractNumId w:val="14"/>
  </w:num>
  <w:num w:numId="56">
    <w:abstractNumId w:val="7"/>
  </w:num>
  <w:num w:numId="57">
    <w:abstractNumId w:val="31"/>
  </w:num>
  <w:num w:numId="58">
    <w:abstractNumId w:val="28"/>
  </w:num>
  <w:num w:numId="59">
    <w:abstractNumId w:val="41"/>
  </w:num>
  <w:num w:numId="60">
    <w:abstractNumId w:val="46"/>
  </w:num>
  <w:num w:numId="61">
    <w:abstractNumId w:val="23"/>
  </w:num>
  <w:num w:numId="62">
    <w:abstractNumId w:val="29"/>
  </w:num>
  <w:num w:numId="63">
    <w:abstractNumId w:val="44"/>
  </w:num>
  <w:num w:numId="64">
    <w:abstractNumId w:val="3"/>
  </w:num>
  <w:num w:numId="65">
    <w:abstractNumId w:val="49"/>
  </w:num>
  <w:num w:numId="66">
    <w:abstractNumId w:val="43"/>
  </w:num>
  <w:num w:numId="67">
    <w:abstractNumId w:val="17"/>
  </w:num>
  <w:num w:numId="68">
    <w:abstractNumId w:val="15"/>
  </w:num>
  <w:num w:numId="69">
    <w:abstractNumId w:val="21"/>
  </w:num>
  <w:num w:numId="70">
    <w:abstractNumId w:val="11"/>
  </w:num>
  <w:num w:numId="71">
    <w:abstractNumId w:val="13"/>
  </w:num>
  <w:num w:numId="72">
    <w:abstractNumId w:val="32"/>
  </w:num>
  <w:num w:numId="73">
    <w:abstractNumId w:val="51"/>
  </w:num>
  <w:num w:numId="74">
    <w:abstractNumId w:val="5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61"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55F"/>
    <w:rsid w:val="00001A6C"/>
    <w:rsid w:val="00002710"/>
    <w:rsid w:val="00002AD4"/>
    <w:rsid w:val="0000441F"/>
    <w:rsid w:val="00004F64"/>
    <w:rsid w:val="000054CD"/>
    <w:rsid w:val="000057D4"/>
    <w:rsid w:val="00005D1A"/>
    <w:rsid w:val="00006C1B"/>
    <w:rsid w:val="00006C4F"/>
    <w:rsid w:val="00006CC0"/>
    <w:rsid w:val="000070BD"/>
    <w:rsid w:val="0000710B"/>
    <w:rsid w:val="00007217"/>
    <w:rsid w:val="00007A7C"/>
    <w:rsid w:val="00010044"/>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22"/>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1B1"/>
    <w:rsid w:val="00077CFF"/>
    <w:rsid w:val="00077F00"/>
    <w:rsid w:val="000800B8"/>
    <w:rsid w:val="00080140"/>
    <w:rsid w:val="000807C9"/>
    <w:rsid w:val="00081518"/>
    <w:rsid w:val="0008231E"/>
    <w:rsid w:val="00082B82"/>
    <w:rsid w:val="00082D59"/>
    <w:rsid w:val="000838CE"/>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588"/>
    <w:rsid w:val="000A66D3"/>
    <w:rsid w:val="000A6A67"/>
    <w:rsid w:val="000A7212"/>
    <w:rsid w:val="000A733C"/>
    <w:rsid w:val="000A7CF5"/>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C52"/>
    <w:rsid w:val="000E7D0C"/>
    <w:rsid w:val="000E7E25"/>
    <w:rsid w:val="000E7E71"/>
    <w:rsid w:val="000F0BEE"/>
    <w:rsid w:val="000F0FC6"/>
    <w:rsid w:val="000F1296"/>
    <w:rsid w:val="000F1951"/>
    <w:rsid w:val="000F1D41"/>
    <w:rsid w:val="000F1E94"/>
    <w:rsid w:val="000F1F1D"/>
    <w:rsid w:val="000F2454"/>
    <w:rsid w:val="000F2818"/>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6B0"/>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3C"/>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7C1"/>
    <w:rsid w:val="00156AA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8C9"/>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05A0"/>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981"/>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FC2"/>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19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3DB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0A2"/>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A4A"/>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E1D"/>
    <w:rsid w:val="0044421A"/>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194"/>
    <w:rsid w:val="00456888"/>
    <w:rsid w:val="004574E5"/>
    <w:rsid w:val="004600CB"/>
    <w:rsid w:val="004602E4"/>
    <w:rsid w:val="00460F7F"/>
    <w:rsid w:val="00461590"/>
    <w:rsid w:val="00461776"/>
    <w:rsid w:val="00461EBE"/>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77F99"/>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891"/>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FC"/>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50D"/>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A5F"/>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837"/>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559"/>
    <w:rsid w:val="005C0A09"/>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6889"/>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97"/>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85"/>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525"/>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84C"/>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6FA"/>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6AE"/>
    <w:rsid w:val="00771815"/>
    <w:rsid w:val="00771BCA"/>
    <w:rsid w:val="0077206C"/>
    <w:rsid w:val="00772227"/>
    <w:rsid w:val="007722FF"/>
    <w:rsid w:val="00772717"/>
    <w:rsid w:val="00772E6D"/>
    <w:rsid w:val="0077342D"/>
    <w:rsid w:val="007734FF"/>
    <w:rsid w:val="007745D2"/>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D7"/>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783"/>
    <w:rsid w:val="007F2EC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680"/>
    <w:rsid w:val="008916E3"/>
    <w:rsid w:val="00891E9F"/>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03"/>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56F"/>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196"/>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5AF"/>
    <w:rsid w:val="008E6428"/>
    <w:rsid w:val="008E70A1"/>
    <w:rsid w:val="008E71F5"/>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F5"/>
    <w:rsid w:val="009255CD"/>
    <w:rsid w:val="009256C5"/>
    <w:rsid w:val="009258A2"/>
    <w:rsid w:val="0092592E"/>
    <w:rsid w:val="00925ADA"/>
    <w:rsid w:val="00925D96"/>
    <w:rsid w:val="009260DC"/>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7D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AB4"/>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44"/>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A59"/>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18"/>
    <w:rsid w:val="009F5163"/>
    <w:rsid w:val="009F6247"/>
    <w:rsid w:val="009F6727"/>
    <w:rsid w:val="009F6DC0"/>
    <w:rsid w:val="009F72EB"/>
    <w:rsid w:val="009F7ACA"/>
    <w:rsid w:val="00A00768"/>
    <w:rsid w:val="00A0182D"/>
    <w:rsid w:val="00A018C9"/>
    <w:rsid w:val="00A01AAF"/>
    <w:rsid w:val="00A02F2B"/>
    <w:rsid w:val="00A03298"/>
    <w:rsid w:val="00A03633"/>
    <w:rsid w:val="00A03B2D"/>
    <w:rsid w:val="00A03B58"/>
    <w:rsid w:val="00A03B8C"/>
    <w:rsid w:val="00A03DDE"/>
    <w:rsid w:val="00A04824"/>
    <w:rsid w:val="00A04D78"/>
    <w:rsid w:val="00A0512F"/>
    <w:rsid w:val="00A05575"/>
    <w:rsid w:val="00A055DC"/>
    <w:rsid w:val="00A06487"/>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04"/>
    <w:rsid w:val="00AD2B30"/>
    <w:rsid w:val="00AD36ED"/>
    <w:rsid w:val="00AD3E61"/>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122"/>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2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0DE7"/>
    <w:rsid w:val="00BA25AA"/>
    <w:rsid w:val="00BA2CD1"/>
    <w:rsid w:val="00BA3E9C"/>
    <w:rsid w:val="00BA4347"/>
    <w:rsid w:val="00BA463B"/>
    <w:rsid w:val="00BA4DBC"/>
    <w:rsid w:val="00BA5777"/>
    <w:rsid w:val="00BA5D94"/>
    <w:rsid w:val="00BA64C7"/>
    <w:rsid w:val="00BA6811"/>
    <w:rsid w:val="00BA71E6"/>
    <w:rsid w:val="00BA738D"/>
    <w:rsid w:val="00BA7427"/>
    <w:rsid w:val="00BA79B0"/>
    <w:rsid w:val="00BB0123"/>
    <w:rsid w:val="00BB0B65"/>
    <w:rsid w:val="00BB0BF9"/>
    <w:rsid w:val="00BB14E1"/>
    <w:rsid w:val="00BB1B0E"/>
    <w:rsid w:val="00BB2194"/>
    <w:rsid w:val="00BB2790"/>
    <w:rsid w:val="00BB27CC"/>
    <w:rsid w:val="00BB27F5"/>
    <w:rsid w:val="00BB2F42"/>
    <w:rsid w:val="00BB3C7C"/>
    <w:rsid w:val="00BB42D4"/>
    <w:rsid w:val="00BB44E8"/>
    <w:rsid w:val="00BB4A74"/>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6AC"/>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850"/>
    <w:rsid w:val="00C90985"/>
    <w:rsid w:val="00C90ACD"/>
    <w:rsid w:val="00C91CB4"/>
    <w:rsid w:val="00C91EAD"/>
    <w:rsid w:val="00C92A00"/>
    <w:rsid w:val="00C92E07"/>
    <w:rsid w:val="00C93534"/>
    <w:rsid w:val="00C9555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A5"/>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53B"/>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DA"/>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203"/>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7E4"/>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013"/>
    <w:rsid w:val="00D3212A"/>
    <w:rsid w:val="00D33011"/>
    <w:rsid w:val="00D335F0"/>
    <w:rsid w:val="00D33FB6"/>
    <w:rsid w:val="00D341C1"/>
    <w:rsid w:val="00D34BAA"/>
    <w:rsid w:val="00D34C0F"/>
    <w:rsid w:val="00D34C2D"/>
    <w:rsid w:val="00D35202"/>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11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15D"/>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5D3"/>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9E5"/>
    <w:rsid w:val="00DF6B80"/>
    <w:rsid w:val="00E00052"/>
    <w:rsid w:val="00E00EAA"/>
    <w:rsid w:val="00E0168B"/>
    <w:rsid w:val="00E01888"/>
    <w:rsid w:val="00E01AB4"/>
    <w:rsid w:val="00E02315"/>
    <w:rsid w:val="00E024ED"/>
    <w:rsid w:val="00E02D2F"/>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6D8"/>
    <w:rsid w:val="00E53C0F"/>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955"/>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0FA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B18"/>
    <w:rsid w:val="00F0728D"/>
    <w:rsid w:val="00F07429"/>
    <w:rsid w:val="00F07A51"/>
    <w:rsid w:val="00F07D1A"/>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D91"/>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0C80"/>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6769B"/>
    <w:rsid w:val="00F70892"/>
    <w:rsid w:val="00F719BC"/>
    <w:rsid w:val="00F728F7"/>
    <w:rsid w:val="00F72FCC"/>
    <w:rsid w:val="00F7325D"/>
    <w:rsid w:val="00F73B90"/>
    <w:rsid w:val="00F740E1"/>
    <w:rsid w:val="00F741A2"/>
    <w:rsid w:val="00F74E2B"/>
    <w:rsid w:val="00F75DA5"/>
    <w:rsid w:val="00F7655E"/>
    <w:rsid w:val="00F76BD4"/>
    <w:rsid w:val="00F77BF3"/>
    <w:rsid w:val="00F77F6C"/>
    <w:rsid w:val="00F81AE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0C3F"/>
    <w:rsid w:val="00FA1FAE"/>
    <w:rsid w:val="00FA287A"/>
    <w:rsid w:val="00FA3250"/>
    <w:rsid w:val="00FA420C"/>
    <w:rsid w:val="00FA4233"/>
    <w:rsid w:val="00FA4561"/>
    <w:rsid w:val="00FA4D4E"/>
    <w:rsid w:val="00FA5014"/>
    <w:rsid w:val="00FA559C"/>
    <w:rsid w:val="00FA5694"/>
    <w:rsid w:val="00FA64D9"/>
    <w:rsid w:val="00FA67BC"/>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2AC"/>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78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B0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476FA"/>
    <w:pPr>
      <w:keepNext/>
      <w:spacing w:before="240" w:after="120"/>
      <w:ind w:firstLine="0"/>
      <w:jc w:val="center"/>
      <w:outlineLvl w:val="0"/>
    </w:pPr>
    <w:rPr>
      <w:b/>
      <w:bCs/>
      <w:caps/>
      <w:kern w:val="32"/>
      <w:sz w:val="28"/>
      <w:szCs w:val="32"/>
    </w:rPr>
  </w:style>
  <w:style w:type="paragraph" w:styleId="Heading2">
    <w:name w:val="heading 2"/>
    <w:basedOn w:val="Normal"/>
    <w:next w:val="Normal"/>
    <w:link w:val="Heading2Char"/>
    <w:autoRedefine/>
    <w:uiPriority w:val="9"/>
    <w:qFormat/>
    <w:rsid w:val="007476FA"/>
    <w:pPr>
      <w:keepNext/>
      <w:numPr>
        <w:ilvl w:val="1"/>
        <w:numId w:val="59"/>
      </w:numPr>
      <w:ind w:left="567" w:hanging="567"/>
      <w:outlineLvl w:val="1"/>
    </w:pPr>
    <w:rPr>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476FA"/>
    <w:rPr>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476FA"/>
    <w:rPr>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qFormat/>
    <w:rsid w:val="0093583F"/>
    <w:rPr>
      <w:rFonts w:eastAsia="SimSun"/>
      <w:sz w:val="26"/>
      <w:szCs w:val="24"/>
      <w:lang w:eastAsia="zh-CN"/>
    </w:rPr>
  </w:style>
  <w:style w:type="paragraph" w:customStyle="1" w:styleId="Normal-Indent">
    <w:name w:val="Normal - Indent"/>
    <w:basedOn w:val="Normal"/>
    <w:qFormat/>
    <w:rsid w:val="00490891"/>
    <w:pPr>
      <w:spacing w:before="0" w:after="120" w:line="288" w:lineRule="auto"/>
      <w:ind w:firstLine="567"/>
    </w:pPr>
    <w:rPr>
      <w:rFonts w:eastAsiaTheme="minorHAnsi" w:cstheme="minorBidi"/>
      <w:szCs w:val="22"/>
    </w:rPr>
  </w:style>
  <w:style w:type="character" w:styleId="IntenseEmphasis">
    <w:name w:val="Intense Emphasis"/>
    <w:basedOn w:val="DefaultParagraphFont"/>
    <w:uiPriority w:val="21"/>
    <w:qFormat/>
    <w:rsid w:val="005C055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51195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848627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1888800">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472225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6.png"/><Relationship Id="rId26" Type="http://schemas.openxmlformats.org/officeDocument/2006/relationships/hyperlink" Target="https://en.wikipedia.org/wiki/Unified_Modeling_Language" TargetMode="External"/><Relationship Id="rId39" Type="http://schemas.openxmlformats.org/officeDocument/2006/relationships/image" Target="media/image15.png"/><Relationship Id="rId21" Type="http://schemas.openxmlformats.org/officeDocument/2006/relationships/hyperlink" Target="https://en.wikipedia.org/wiki/HTML5"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jpeg"/><Relationship Id="rId50" Type="http://schemas.openxmlformats.org/officeDocument/2006/relationships/image" Target="media/image26.png"/><Relationship Id="rId55" Type="http://schemas.openxmlformats.org/officeDocument/2006/relationships/image" Target="media/image31.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9" Type="http://schemas.openxmlformats.org/officeDocument/2006/relationships/hyperlink" Target="https://en.wikipedia.org/wiki/Web_application" TargetMode="External"/><Relationship Id="rId11" Type="http://schemas.openxmlformats.org/officeDocument/2006/relationships/footer" Target="footer1.xml"/><Relationship Id="rId24" Type="http://schemas.openxmlformats.org/officeDocument/2006/relationships/hyperlink" Target="https://en.wikipedia.org/wiki/Flowchart"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eader" Target="header4.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en.wikipedia.org/wiki/Graph_drawing" TargetMode="External"/><Relationship Id="rId14" Type="http://schemas.openxmlformats.org/officeDocument/2006/relationships/hyperlink" Target="http://www.vnptit.vn" TargetMode="External"/><Relationship Id="rId22" Type="http://schemas.openxmlformats.org/officeDocument/2006/relationships/hyperlink" Target="https://en.wikipedia.org/wiki/JavaScript" TargetMode="External"/><Relationship Id="rId27" Type="http://schemas.openxmlformats.org/officeDocument/2006/relationships/hyperlink" Target="https://en.wikipedia.org/wiki/Organizational_chart" TargetMode="External"/><Relationship Id="rId30" Type="http://schemas.openxmlformats.org/officeDocument/2006/relationships/hyperlink" Target="https://en.wikipedia.org/wiki/Cross-browser"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image" Target="media/image2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en.wikipedia.org/wiki/Website_wireframe"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jpeg"/><Relationship Id="rId59" Type="http://schemas.openxmlformats.org/officeDocument/2006/relationships/footer" Target="footer2.xml"/><Relationship Id="rId20" Type="http://schemas.openxmlformats.org/officeDocument/2006/relationships/hyperlink" Target="https://en.wikipedia.org/wiki/Free_and_open-source_software"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mailto:vnptit@vnpt.vn" TargetMode="External"/><Relationship Id="rId23" Type="http://schemas.openxmlformats.org/officeDocument/2006/relationships/hyperlink" Target="https://en.wikipedia.org/wiki/Diagram" TargetMode="External"/><Relationship Id="rId28" Type="http://schemas.openxmlformats.org/officeDocument/2006/relationships/hyperlink" Target="https://en.wikipedia.org/wiki/Computer_network_diagram" TargetMode="Externa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eader" Target="header3.xml"/><Relationship Id="rId10" Type="http://schemas.openxmlformats.org/officeDocument/2006/relationships/header" Target="header1.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DE9EBC3-744A-4E77-8C09-BAD751D06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2</TotalTime>
  <Pages>103</Pages>
  <Words>12137</Words>
  <Characters>69183</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115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41</cp:revision>
  <cp:lastPrinted>2021-06-02T14:00:00Z</cp:lastPrinted>
  <dcterms:created xsi:type="dcterms:W3CDTF">2022-06-30T16:14:00Z</dcterms:created>
  <dcterms:modified xsi:type="dcterms:W3CDTF">2022-08-10T13:30:00Z</dcterms:modified>
</cp:coreProperties>
</file>